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520" w:type="dxa"/>
        <w:jc w:val="center"/>
        <w:tblLayout w:type="fixed"/>
        <w:tblCellMar>
          <w:left w:w="0" w:type="dxa"/>
          <w:right w:w="0" w:type="dxa"/>
        </w:tblCellMar>
        <w:tblLook w:val="01E0" w:firstRow="1" w:lastRow="1" w:firstColumn="1" w:lastColumn="1" w:noHBand="0" w:noVBand="0"/>
      </w:tblPr>
      <w:tblGrid>
        <w:gridCol w:w="5676"/>
        <w:gridCol w:w="5844"/>
      </w:tblGrid>
      <w:tr w:rsidR="006A1D29" w:rsidRPr="00F53E2C" w14:paraId="21F9C18D" w14:textId="77777777" w:rsidTr="00DC356B">
        <w:trPr>
          <w:trHeight w:val="12282"/>
          <w:jc w:val="center"/>
        </w:trPr>
        <w:tc>
          <w:tcPr>
            <w:tcW w:w="5040" w:type="dxa"/>
            <w:tcBorders>
              <w:right w:val="single" w:sz="18" w:space="0" w:color="00A651" w:themeColor="accent3"/>
            </w:tcBorders>
            <w:vAlign w:val="center"/>
          </w:tcPr>
          <w:p w14:paraId="63727BBC" w14:textId="7E21F16E" w:rsidR="006A1D29" w:rsidRPr="0085070A" w:rsidRDefault="006A1D29" w:rsidP="009531F4">
            <w:pPr>
              <w:jc w:val="right"/>
            </w:pPr>
            <w:r>
              <w:rPr>
                <w:noProof/>
              </w:rPr>
              <w:drawing>
                <wp:anchor distT="0" distB="0" distL="114300" distR="114300" simplePos="0" relativeHeight="251658251" behindDoc="0" locked="0" layoutInCell="1" allowOverlap="1" wp14:anchorId="0582F599" wp14:editId="77380ABC">
                  <wp:simplePos x="0" y="0"/>
                  <wp:positionH relativeFrom="column">
                    <wp:posOffset>5332029</wp:posOffset>
                  </wp:positionH>
                  <wp:positionV relativeFrom="paragraph">
                    <wp:posOffset>7476468</wp:posOffset>
                  </wp:positionV>
                  <wp:extent cx="1009297" cy="879875"/>
                  <wp:effectExtent l="0" t="0" r="0" b="0"/>
                  <wp:wrapNone/>
                  <wp:docPr id="30"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1">
                            <a:extLst>
                              <a:ext uri="{28A0092B-C50C-407E-A947-70E740481C1C}">
                                <a14:useLocalDpi xmlns:a14="http://schemas.microsoft.com/office/drawing/2010/main" val="0"/>
                              </a:ext>
                            </a:extLst>
                          </a:blip>
                          <a:stretch>
                            <a:fillRect/>
                          </a:stretch>
                        </pic:blipFill>
                        <pic:spPr>
                          <a:xfrm>
                            <a:off x="0" y="0"/>
                            <a:ext cx="1009297" cy="879875"/>
                          </a:xfrm>
                          <a:prstGeom prst="rect">
                            <a:avLst/>
                          </a:prstGeom>
                        </pic:spPr>
                      </pic:pic>
                    </a:graphicData>
                  </a:graphic>
                  <wp14:sizeRelH relativeFrom="page">
                    <wp14:pctWidth>0</wp14:pctWidth>
                  </wp14:sizeRelH>
                  <wp14:sizeRelV relativeFrom="page">
                    <wp14:pctHeight>0</wp14:pctHeight>
                  </wp14:sizeRelV>
                </wp:anchor>
              </w:drawing>
            </w:r>
            <w:r w:rsidRPr="0085070A">
              <w:rPr>
                <w:noProof/>
              </w:rPr>
              <w:drawing>
                <wp:inline distT="0" distB="0" distL="0" distR="0" wp14:anchorId="0FEFFBBC" wp14:editId="425AD401">
                  <wp:extent cx="1277522" cy="1201578"/>
                  <wp:effectExtent l="0" t="0" r="0" b="0"/>
                  <wp:docPr id="12" name="image3.png"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png"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77522" cy="1201578"/>
                          </a:xfrm>
                          <a:prstGeom prst="rect">
                            <a:avLst/>
                          </a:prstGeom>
                        </pic:spPr>
                      </pic:pic>
                    </a:graphicData>
                  </a:graphic>
                </wp:inline>
              </w:drawing>
            </w:r>
          </w:p>
          <w:p w14:paraId="3A01C6F8" w14:textId="205C06CB" w:rsidR="006A1D29" w:rsidRPr="00ED5B99" w:rsidRDefault="006A1D29" w:rsidP="00443B80">
            <w:pPr>
              <w:pStyle w:val="TableParagraph"/>
              <w:ind w:left="144" w:right="144"/>
              <w:jc w:val="right"/>
              <w:rPr>
                <w:rFonts w:ascii="Franklin Gothic Book" w:hAnsi="Franklin Gothic Book" w:cstheme="minorHAnsi"/>
                <w:color w:val="202452" w:themeColor="text2"/>
                <w:spacing w:val="-1"/>
                <w:sz w:val="72"/>
              </w:rPr>
            </w:pPr>
            <w:r w:rsidRPr="00ED5B99">
              <w:rPr>
                <w:rFonts w:ascii="Franklin Gothic Book" w:hAnsi="Franklin Gothic Book" w:cstheme="minorHAnsi"/>
                <w:color w:val="202452" w:themeColor="text2"/>
                <w:spacing w:val="-1"/>
                <w:sz w:val="72"/>
              </w:rPr>
              <w:t>REBUILD</w:t>
            </w:r>
          </w:p>
          <w:p w14:paraId="713AF29B" w14:textId="5E6B22AD" w:rsidR="006A1D29" w:rsidRPr="0085070A" w:rsidRDefault="006A1D29" w:rsidP="00443B80">
            <w:pPr>
              <w:pStyle w:val="TableParagraph"/>
              <w:ind w:left="144" w:right="144"/>
              <w:jc w:val="right"/>
              <w:rPr>
                <w:rFonts w:cstheme="minorHAnsi"/>
                <w:color w:val="003F5C"/>
                <w:sz w:val="72"/>
              </w:rPr>
            </w:pPr>
            <w:r w:rsidRPr="00ED5B99">
              <w:rPr>
                <w:rFonts w:ascii="Franklin Gothic Book" w:hAnsi="Franklin Gothic Book" w:cstheme="minorHAnsi"/>
                <w:color w:val="202452" w:themeColor="text2"/>
                <w:spacing w:val="-1"/>
                <w:sz w:val="72"/>
              </w:rPr>
              <w:t>FLORIDA HOUSING REPAIR &amp; REPLACEMENT PROGRAM</w:t>
            </w:r>
          </w:p>
        </w:tc>
        <w:tc>
          <w:tcPr>
            <w:tcW w:w="5189" w:type="dxa"/>
            <w:tcBorders>
              <w:left w:val="single" w:sz="18" w:space="0" w:color="00A651" w:themeColor="accent3"/>
            </w:tcBorders>
            <w:vAlign w:val="center"/>
          </w:tcPr>
          <w:p w14:paraId="69A7B822" w14:textId="77777777" w:rsidR="009531F4" w:rsidRPr="00ED5B99" w:rsidRDefault="006A1D29" w:rsidP="00DC356B">
            <w:pPr>
              <w:pStyle w:val="Subtitle"/>
              <w:rPr>
                <w:b w:val="0"/>
              </w:rPr>
            </w:pPr>
            <w:r w:rsidRPr="00ED5B99">
              <w:rPr>
                <w:b w:val="0"/>
              </w:rPr>
              <w:t>SMALL RENTAL HOUSING PROGRAM GUIDELINES</w:t>
            </w:r>
          </w:p>
          <w:p w14:paraId="4E84AD9E" w14:textId="12F5FD62" w:rsidR="006A1D29" w:rsidRPr="009531F4" w:rsidRDefault="006A1D29" w:rsidP="006768D9">
            <w:pPr>
              <w:pStyle w:val="TableParagraph"/>
              <w:spacing w:before="218"/>
              <w:ind w:left="144" w:right="360"/>
              <w:rPr>
                <w:bCs/>
              </w:rPr>
            </w:pPr>
            <w:r w:rsidRPr="009531F4">
              <w:rPr>
                <w:bCs/>
              </w:rPr>
              <w:t xml:space="preserve">This document provides the housing guidelines for implementation of the rental portion of the Hurricane Michael Housing Repair and Replacement Program administered by the State of Florida Department of </w:t>
            </w:r>
            <w:del w:id="0" w:author="Miralles, Michael" w:date="2023-10-11T11:02:00Z">
              <w:r w:rsidRPr="009531F4" w:rsidDel="00D339F0">
                <w:rPr>
                  <w:bCs/>
                </w:rPr>
                <w:delText>Economic Opportunity</w:delText>
              </w:r>
            </w:del>
            <w:ins w:id="1" w:author="Miralles, Michael" w:date="2023-10-11T11:02:00Z">
              <w:r w:rsidR="00D339F0">
                <w:rPr>
                  <w:bCs/>
                </w:rPr>
                <w:t>Commerce</w:t>
              </w:r>
            </w:ins>
            <w:r w:rsidRPr="009531F4">
              <w:rPr>
                <w:bCs/>
              </w:rPr>
              <w:t xml:space="preserve"> (</w:t>
            </w:r>
            <w:r w:rsidR="00E32554">
              <w:rPr>
                <w:bCs/>
              </w:rPr>
              <w:t>FloridaCommerce</w:t>
            </w:r>
            <w:r w:rsidRPr="009531F4">
              <w:rPr>
                <w:bCs/>
              </w:rPr>
              <w:t>). This program is funded by the U.S. Department of Housing and Urban Development (HUD) Community Development Block Grant—Disaster Recovery (CDBGDR) allocation as described in Public Laws 115-56 and 115-123.</w:t>
            </w:r>
          </w:p>
          <w:p w14:paraId="53055F0A" w14:textId="7D9BD037" w:rsidR="006A1D29" w:rsidRPr="009E0B90" w:rsidRDefault="006A1D29" w:rsidP="009E0B90">
            <w:pPr>
              <w:pStyle w:val="Subtitle"/>
            </w:pPr>
            <w:r w:rsidRPr="009E0B90">
              <w:t>VERSION 5.</w:t>
            </w:r>
            <w:r w:rsidR="00ED5B99" w:rsidRPr="009E0B90">
              <w:t>5</w:t>
            </w:r>
          </w:p>
          <w:p w14:paraId="17368785" w14:textId="73C0B096" w:rsidR="006A1D29" w:rsidRPr="00ED5B99" w:rsidRDefault="002B4238" w:rsidP="009531F4">
            <w:pPr>
              <w:pStyle w:val="TableParagraph"/>
              <w:ind w:left="144" w:right="144"/>
              <w:jc w:val="left"/>
              <w:rPr>
                <w:rFonts w:ascii="Franklin Gothic Book" w:hAnsi="Franklin Gothic Book"/>
                <w:bCs/>
              </w:rPr>
            </w:pPr>
            <w:r>
              <w:rPr>
                <w:rFonts w:ascii="Franklin Gothic Book" w:hAnsi="Franklin Gothic Book"/>
                <w:b/>
                <w:color w:val="202452" w:themeColor="text2"/>
                <w:szCs w:val="24"/>
              </w:rPr>
              <w:t>JANUARY 24</w:t>
            </w:r>
            <w:r w:rsidR="006A6010" w:rsidRPr="00ED5B99">
              <w:rPr>
                <w:rFonts w:ascii="Franklin Gothic Book" w:hAnsi="Franklin Gothic Book"/>
                <w:b/>
                <w:color w:val="202452" w:themeColor="text2"/>
                <w:szCs w:val="24"/>
              </w:rPr>
              <w:t xml:space="preserve">, </w:t>
            </w:r>
            <w:r w:rsidR="00F83E3A" w:rsidRPr="00ED5B99">
              <w:rPr>
                <w:rFonts w:ascii="Franklin Gothic Book" w:hAnsi="Franklin Gothic Book"/>
                <w:b/>
                <w:color w:val="202452" w:themeColor="text2"/>
                <w:szCs w:val="24"/>
              </w:rPr>
              <w:t>202</w:t>
            </w:r>
            <w:r>
              <w:rPr>
                <w:rFonts w:ascii="Franklin Gothic Book" w:hAnsi="Franklin Gothic Book"/>
                <w:b/>
                <w:color w:val="202452" w:themeColor="text2"/>
                <w:szCs w:val="24"/>
              </w:rPr>
              <w:t>4</w:t>
            </w:r>
          </w:p>
        </w:tc>
      </w:tr>
    </w:tbl>
    <w:p w14:paraId="2E002B7F" w14:textId="59F3F69F" w:rsidR="008A2995" w:rsidRDefault="008A2995" w:rsidP="008A2995">
      <w:pPr>
        <w:rPr>
          <w:ins w:id="2" w:author="Griffin, Angie" w:date="2021-09-07T16:35:00Z"/>
          <w:noProof/>
        </w:rPr>
        <w:sectPr w:rsidR="008A2995" w:rsidSect="009531F4">
          <w:headerReference w:type="default" r:id="rId13"/>
          <w:headerReference w:type="first" r:id="rId14"/>
          <w:pgSz w:w="12240" w:h="15840"/>
          <w:pgMar w:top="1080" w:right="1080" w:bottom="1080" w:left="1080" w:header="432" w:footer="720" w:gutter="0"/>
          <w:cols w:space="720"/>
          <w:docGrid w:linePitch="360"/>
        </w:sectPr>
      </w:pPr>
      <w:bookmarkStart w:id="4" w:name="_Hlk78905248"/>
      <w:bookmarkEnd w:id="4"/>
    </w:p>
    <w:p w14:paraId="3FB992F0" w14:textId="38087F34" w:rsidR="009C1388" w:rsidRPr="00443B80" w:rsidRDefault="009C1388" w:rsidP="009531F4">
      <w:pPr>
        <w:pStyle w:val="Heading1"/>
        <w:numPr>
          <w:ilvl w:val="0"/>
          <w:numId w:val="0"/>
        </w:numPr>
      </w:pPr>
      <w:bookmarkStart w:id="5" w:name="_Toc82084777"/>
      <w:bookmarkStart w:id="6" w:name="_Toc82096391"/>
      <w:bookmarkStart w:id="7" w:name="_Toc86930415"/>
      <w:bookmarkStart w:id="8" w:name="_Toc60925334"/>
      <w:r w:rsidRPr="00443B80">
        <w:lastRenderedPageBreak/>
        <w:t>VERSION HISTORY</w:t>
      </w:r>
      <w:bookmarkEnd w:id="5"/>
      <w:bookmarkEnd w:id="6"/>
      <w:bookmarkEnd w:id="7"/>
    </w:p>
    <w:tbl>
      <w:tblPr>
        <w:tblStyle w:val="TableGrid"/>
        <w:tblW w:w="0" w:type="auto"/>
        <w:tblLook w:val="04A0" w:firstRow="1" w:lastRow="0" w:firstColumn="1" w:lastColumn="0" w:noHBand="0" w:noVBand="1"/>
      </w:tblPr>
      <w:tblGrid>
        <w:gridCol w:w="1165"/>
        <w:gridCol w:w="1318"/>
        <w:gridCol w:w="32"/>
        <w:gridCol w:w="7495"/>
        <w:gridCol w:w="40"/>
      </w:tblGrid>
      <w:tr w:rsidR="006768D9" w:rsidRPr="00C708F3" w14:paraId="67A6935B" w14:textId="77777777" w:rsidTr="002D3AF5">
        <w:tc>
          <w:tcPr>
            <w:tcW w:w="1165" w:type="dxa"/>
            <w:shd w:val="clear" w:color="auto" w:fill="202452" w:themeFill="text2"/>
            <w:vAlign w:val="center"/>
          </w:tcPr>
          <w:p w14:paraId="28ACE149" w14:textId="684F358F" w:rsidR="006768D9" w:rsidRPr="00C708F3" w:rsidRDefault="006768D9" w:rsidP="006768D9">
            <w:pPr>
              <w:jc w:val="center"/>
              <w:rPr>
                <w:rFonts w:cs="Arial"/>
              </w:rPr>
            </w:pPr>
            <w:r w:rsidRPr="00C708F3">
              <w:rPr>
                <w:rFonts w:cs="Arial"/>
                <w:b/>
                <w:bCs/>
              </w:rPr>
              <w:t>Version Number</w:t>
            </w:r>
          </w:p>
        </w:tc>
        <w:tc>
          <w:tcPr>
            <w:tcW w:w="1318" w:type="dxa"/>
            <w:shd w:val="clear" w:color="auto" w:fill="202452" w:themeFill="text2"/>
            <w:vAlign w:val="center"/>
          </w:tcPr>
          <w:p w14:paraId="0C653888" w14:textId="7D90A477" w:rsidR="006768D9" w:rsidRPr="00C708F3" w:rsidRDefault="006768D9" w:rsidP="006768D9">
            <w:pPr>
              <w:jc w:val="center"/>
              <w:rPr>
                <w:rFonts w:cs="Arial"/>
              </w:rPr>
            </w:pPr>
            <w:r w:rsidRPr="00C708F3">
              <w:rPr>
                <w:rFonts w:cs="Arial"/>
                <w:b/>
                <w:bCs/>
              </w:rPr>
              <w:t>Change Date</w:t>
            </w:r>
          </w:p>
        </w:tc>
        <w:tc>
          <w:tcPr>
            <w:tcW w:w="7567" w:type="dxa"/>
            <w:gridSpan w:val="3"/>
            <w:shd w:val="clear" w:color="auto" w:fill="202452" w:themeFill="text2"/>
            <w:vAlign w:val="center"/>
          </w:tcPr>
          <w:p w14:paraId="0B4B6D23" w14:textId="4673A38C" w:rsidR="006768D9" w:rsidRPr="00C708F3" w:rsidRDefault="006768D9" w:rsidP="006768D9">
            <w:pPr>
              <w:jc w:val="center"/>
              <w:rPr>
                <w:rFonts w:cs="Arial"/>
              </w:rPr>
            </w:pPr>
            <w:r w:rsidRPr="00C708F3">
              <w:rPr>
                <w:rFonts w:cs="Arial"/>
                <w:b/>
                <w:bCs/>
              </w:rPr>
              <w:t>Summary of Changes</w:t>
            </w:r>
          </w:p>
        </w:tc>
      </w:tr>
      <w:tr w:rsidR="006768D9" w:rsidRPr="00C708F3" w14:paraId="46902AC9" w14:textId="77777777" w:rsidTr="002D3AF5">
        <w:trPr>
          <w:trHeight w:val="432"/>
        </w:trPr>
        <w:tc>
          <w:tcPr>
            <w:tcW w:w="1165" w:type="dxa"/>
          </w:tcPr>
          <w:p w14:paraId="616C42DE" w14:textId="75B63D9C" w:rsidR="006768D9" w:rsidRPr="00C708F3" w:rsidRDefault="006768D9" w:rsidP="00B44C7A">
            <w:pPr>
              <w:jc w:val="center"/>
              <w:rPr>
                <w:rFonts w:cs="Arial"/>
              </w:rPr>
            </w:pPr>
            <w:r w:rsidRPr="00C708F3">
              <w:rPr>
                <w:rFonts w:cs="Arial"/>
              </w:rPr>
              <w:t>1.0</w:t>
            </w:r>
          </w:p>
        </w:tc>
        <w:tc>
          <w:tcPr>
            <w:tcW w:w="1318" w:type="dxa"/>
          </w:tcPr>
          <w:p w14:paraId="114E17F7" w14:textId="28585393" w:rsidR="006768D9" w:rsidRPr="00C708F3" w:rsidRDefault="006768D9" w:rsidP="00B44C7A">
            <w:pPr>
              <w:jc w:val="center"/>
              <w:rPr>
                <w:rFonts w:cs="Arial"/>
              </w:rPr>
            </w:pPr>
            <w:r w:rsidRPr="00C708F3">
              <w:rPr>
                <w:rFonts w:cs="Arial"/>
              </w:rPr>
              <w:t>1/28/2021</w:t>
            </w:r>
          </w:p>
        </w:tc>
        <w:tc>
          <w:tcPr>
            <w:tcW w:w="7567" w:type="dxa"/>
            <w:gridSpan w:val="3"/>
          </w:tcPr>
          <w:p w14:paraId="7BFA25FC" w14:textId="0EF769D2" w:rsidR="006768D9" w:rsidRPr="00C708F3" w:rsidRDefault="006768D9" w:rsidP="00B44C7A">
            <w:pPr>
              <w:jc w:val="left"/>
              <w:rPr>
                <w:rFonts w:cs="Arial"/>
              </w:rPr>
            </w:pPr>
            <w:r w:rsidRPr="00C708F3">
              <w:rPr>
                <w:rFonts w:cs="Arial"/>
              </w:rPr>
              <w:t>Draft Version</w:t>
            </w:r>
          </w:p>
        </w:tc>
      </w:tr>
      <w:tr w:rsidR="006768D9" w:rsidRPr="00C708F3" w14:paraId="660D61CE" w14:textId="77777777" w:rsidTr="002D3AF5">
        <w:trPr>
          <w:trHeight w:val="575"/>
        </w:trPr>
        <w:tc>
          <w:tcPr>
            <w:tcW w:w="1165" w:type="dxa"/>
          </w:tcPr>
          <w:p w14:paraId="7C6FFA5F" w14:textId="6B6676EA" w:rsidR="006768D9" w:rsidRPr="00C708F3" w:rsidRDefault="006768D9" w:rsidP="00B44C7A">
            <w:pPr>
              <w:jc w:val="center"/>
              <w:rPr>
                <w:rFonts w:cs="Arial"/>
              </w:rPr>
            </w:pPr>
            <w:r w:rsidRPr="00C708F3">
              <w:rPr>
                <w:rFonts w:cs="Arial"/>
              </w:rPr>
              <w:t>2.0</w:t>
            </w:r>
          </w:p>
        </w:tc>
        <w:tc>
          <w:tcPr>
            <w:tcW w:w="1318" w:type="dxa"/>
          </w:tcPr>
          <w:p w14:paraId="101352A6" w14:textId="5F8AF68F" w:rsidR="006768D9" w:rsidRPr="00C708F3" w:rsidRDefault="006768D9" w:rsidP="00B44C7A">
            <w:pPr>
              <w:jc w:val="center"/>
              <w:rPr>
                <w:rFonts w:cs="Arial"/>
              </w:rPr>
            </w:pPr>
            <w:r w:rsidRPr="00C708F3">
              <w:rPr>
                <w:rFonts w:cs="Arial"/>
              </w:rPr>
              <w:t>3/16/2021</w:t>
            </w:r>
          </w:p>
        </w:tc>
        <w:tc>
          <w:tcPr>
            <w:tcW w:w="7567" w:type="dxa"/>
            <w:gridSpan w:val="3"/>
          </w:tcPr>
          <w:p w14:paraId="6EE5196D" w14:textId="71DEEC12" w:rsidR="006768D9" w:rsidRPr="00C708F3" w:rsidRDefault="006768D9" w:rsidP="00B44C7A">
            <w:pPr>
              <w:jc w:val="left"/>
              <w:rPr>
                <w:rFonts w:cs="Arial"/>
              </w:rPr>
            </w:pPr>
            <w:r w:rsidRPr="00C708F3">
              <w:rPr>
                <w:rFonts w:cs="Arial"/>
              </w:rPr>
              <w:t>Revisions to Feasibility Analysis, DOB gap scope reduction methodology, and reconsiderations contact information address.</w:t>
            </w:r>
          </w:p>
        </w:tc>
      </w:tr>
      <w:tr w:rsidR="006768D9" w:rsidRPr="00C708F3" w14:paraId="55584B29" w14:textId="77777777" w:rsidTr="002D3AF5">
        <w:trPr>
          <w:trHeight w:val="432"/>
        </w:trPr>
        <w:tc>
          <w:tcPr>
            <w:tcW w:w="1165" w:type="dxa"/>
          </w:tcPr>
          <w:p w14:paraId="2A6E1BBD" w14:textId="54ECE8EA" w:rsidR="006768D9" w:rsidRPr="00C708F3" w:rsidRDefault="006768D9" w:rsidP="00B44C7A">
            <w:pPr>
              <w:jc w:val="center"/>
              <w:rPr>
                <w:rFonts w:cs="Arial"/>
              </w:rPr>
            </w:pPr>
            <w:r w:rsidRPr="00C708F3">
              <w:rPr>
                <w:rFonts w:cs="Arial"/>
              </w:rPr>
              <w:t>3.0</w:t>
            </w:r>
          </w:p>
        </w:tc>
        <w:tc>
          <w:tcPr>
            <w:tcW w:w="1318" w:type="dxa"/>
          </w:tcPr>
          <w:p w14:paraId="62E4AE71" w14:textId="7121A2B7" w:rsidR="006768D9" w:rsidRPr="00C708F3" w:rsidRDefault="006768D9" w:rsidP="00B44C7A">
            <w:pPr>
              <w:jc w:val="center"/>
              <w:rPr>
                <w:rFonts w:cs="Arial"/>
              </w:rPr>
            </w:pPr>
            <w:r w:rsidRPr="00C708F3">
              <w:rPr>
                <w:rFonts w:cs="Arial"/>
              </w:rPr>
              <w:t>4/7/2021</w:t>
            </w:r>
          </w:p>
        </w:tc>
        <w:tc>
          <w:tcPr>
            <w:tcW w:w="7567" w:type="dxa"/>
            <w:gridSpan w:val="3"/>
          </w:tcPr>
          <w:p w14:paraId="5D2AFDD2" w14:textId="44A35017" w:rsidR="006768D9" w:rsidRPr="00C708F3" w:rsidRDefault="006768D9" w:rsidP="00B44C7A">
            <w:pPr>
              <w:jc w:val="left"/>
              <w:rPr>
                <w:rFonts w:cs="Arial"/>
              </w:rPr>
            </w:pPr>
            <w:r w:rsidRPr="00C708F3">
              <w:rPr>
                <w:rFonts w:cs="Arial"/>
              </w:rPr>
              <w:t>Revisions to the Mobile Housing Unit (MHU) thresholds for replacement.</w:t>
            </w:r>
          </w:p>
        </w:tc>
      </w:tr>
      <w:tr w:rsidR="006768D9" w:rsidRPr="00C708F3" w14:paraId="791636A2" w14:textId="77777777" w:rsidTr="002D3AF5">
        <w:trPr>
          <w:trHeight w:val="432"/>
        </w:trPr>
        <w:tc>
          <w:tcPr>
            <w:tcW w:w="1165" w:type="dxa"/>
          </w:tcPr>
          <w:p w14:paraId="374856FC" w14:textId="1FB0473B" w:rsidR="006768D9" w:rsidRPr="00C708F3" w:rsidRDefault="006768D9" w:rsidP="00B44C7A">
            <w:pPr>
              <w:jc w:val="center"/>
              <w:rPr>
                <w:rFonts w:cs="Arial"/>
              </w:rPr>
            </w:pPr>
            <w:r w:rsidRPr="00C708F3">
              <w:rPr>
                <w:rFonts w:cs="Arial"/>
              </w:rPr>
              <w:t>4.0</w:t>
            </w:r>
          </w:p>
        </w:tc>
        <w:tc>
          <w:tcPr>
            <w:tcW w:w="1318" w:type="dxa"/>
          </w:tcPr>
          <w:p w14:paraId="41B2DB79" w14:textId="326C2D5C" w:rsidR="006768D9" w:rsidRPr="00C708F3" w:rsidRDefault="006768D9" w:rsidP="00B44C7A">
            <w:pPr>
              <w:jc w:val="center"/>
              <w:rPr>
                <w:rFonts w:cs="Arial"/>
              </w:rPr>
            </w:pPr>
            <w:r w:rsidRPr="00C708F3">
              <w:rPr>
                <w:rFonts w:cs="Arial"/>
              </w:rPr>
              <w:t>5/20/2021</w:t>
            </w:r>
          </w:p>
        </w:tc>
        <w:tc>
          <w:tcPr>
            <w:tcW w:w="7567" w:type="dxa"/>
            <w:gridSpan w:val="3"/>
          </w:tcPr>
          <w:p w14:paraId="6D3DDB62" w14:textId="4844620A" w:rsidR="006768D9" w:rsidRPr="00C708F3" w:rsidRDefault="006768D9" w:rsidP="00B44C7A">
            <w:pPr>
              <w:jc w:val="left"/>
              <w:rPr>
                <w:rFonts w:cs="Arial"/>
              </w:rPr>
            </w:pPr>
            <w:r w:rsidRPr="00C708F3">
              <w:rPr>
                <w:rFonts w:cs="Arial"/>
              </w:rPr>
              <w:t>Updated to reflect 2021 HUD Income Limits.</w:t>
            </w:r>
          </w:p>
        </w:tc>
      </w:tr>
      <w:tr w:rsidR="006768D9" w:rsidRPr="00C708F3" w14:paraId="3AC010ED" w14:textId="77777777" w:rsidTr="002D3AF5">
        <w:trPr>
          <w:trHeight w:val="638"/>
        </w:trPr>
        <w:tc>
          <w:tcPr>
            <w:tcW w:w="1165" w:type="dxa"/>
          </w:tcPr>
          <w:p w14:paraId="19A6DC54" w14:textId="48A95D54" w:rsidR="006768D9" w:rsidRPr="00C708F3" w:rsidRDefault="006768D9" w:rsidP="00B44C7A">
            <w:pPr>
              <w:jc w:val="center"/>
              <w:rPr>
                <w:rFonts w:cs="Arial"/>
              </w:rPr>
            </w:pPr>
            <w:r w:rsidRPr="00C708F3">
              <w:rPr>
                <w:rFonts w:cs="Arial"/>
              </w:rPr>
              <w:t>5.0</w:t>
            </w:r>
          </w:p>
        </w:tc>
        <w:tc>
          <w:tcPr>
            <w:tcW w:w="1318" w:type="dxa"/>
          </w:tcPr>
          <w:p w14:paraId="315F2F66" w14:textId="7B14E508" w:rsidR="006768D9" w:rsidRPr="00C708F3" w:rsidRDefault="006768D9" w:rsidP="00B44C7A">
            <w:pPr>
              <w:jc w:val="center"/>
              <w:rPr>
                <w:rFonts w:cs="Arial"/>
              </w:rPr>
            </w:pPr>
            <w:r w:rsidRPr="00C708F3">
              <w:rPr>
                <w:rFonts w:cs="Arial"/>
              </w:rPr>
              <w:t>7/21/2021</w:t>
            </w:r>
          </w:p>
        </w:tc>
        <w:tc>
          <w:tcPr>
            <w:tcW w:w="7567" w:type="dxa"/>
            <w:gridSpan w:val="3"/>
          </w:tcPr>
          <w:p w14:paraId="22F502ED" w14:textId="7A44AD56" w:rsidR="006768D9" w:rsidRPr="00C708F3" w:rsidRDefault="006768D9" w:rsidP="00B44C7A">
            <w:pPr>
              <w:jc w:val="left"/>
              <w:rPr>
                <w:rFonts w:cs="Arial"/>
              </w:rPr>
            </w:pPr>
            <w:r w:rsidRPr="00C708F3">
              <w:rPr>
                <w:rFonts w:cs="Arial"/>
              </w:rPr>
              <w:t>Updated cover page for consistency with other program guidelines.</w:t>
            </w:r>
          </w:p>
          <w:p w14:paraId="2C7E1012" w14:textId="502B561E" w:rsidR="006768D9" w:rsidRPr="00C708F3" w:rsidRDefault="006768D9" w:rsidP="00B44C7A">
            <w:pPr>
              <w:jc w:val="left"/>
              <w:rPr>
                <w:rFonts w:cs="Arial"/>
              </w:rPr>
            </w:pPr>
            <w:r w:rsidRPr="00C708F3">
              <w:rPr>
                <w:rFonts w:cs="Arial"/>
              </w:rPr>
              <w:t>Updated “Definitions” section for consistency with other program documents.</w:t>
            </w:r>
          </w:p>
          <w:p w14:paraId="29938F3F" w14:textId="69BA8051" w:rsidR="002249D5" w:rsidRPr="00C708F3" w:rsidRDefault="002249D5" w:rsidP="00B44C7A">
            <w:pPr>
              <w:jc w:val="left"/>
              <w:rPr>
                <w:rFonts w:cs="Arial"/>
              </w:rPr>
            </w:pPr>
            <w:r w:rsidRPr="00C708F3">
              <w:rPr>
                <w:rFonts w:cs="Arial"/>
              </w:rPr>
              <w:t>Added definition for “</w:t>
            </w:r>
            <w:proofErr w:type="gramStart"/>
            <w:r w:rsidRPr="00C708F3">
              <w:rPr>
                <w:rFonts w:cs="Arial"/>
              </w:rPr>
              <w:t>Unresponsive</w:t>
            </w:r>
            <w:proofErr w:type="gramEnd"/>
            <w:r w:rsidRPr="00C708F3">
              <w:rPr>
                <w:rFonts w:cs="Arial"/>
              </w:rPr>
              <w:t>”</w:t>
            </w:r>
          </w:p>
          <w:p w14:paraId="7B3B516F" w14:textId="5FD85284" w:rsidR="006768D9" w:rsidRPr="00C708F3" w:rsidRDefault="006768D9" w:rsidP="00B44C7A">
            <w:pPr>
              <w:jc w:val="left"/>
              <w:rPr>
                <w:rFonts w:cs="Arial"/>
              </w:rPr>
            </w:pPr>
            <w:r w:rsidRPr="00C708F3">
              <w:rPr>
                <w:rFonts w:cs="Arial"/>
              </w:rPr>
              <w:t>Updated “Introduction” section numbering to match other program documents.</w:t>
            </w:r>
          </w:p>
          <w:p w14:paraId="38E2423A" w14:textId="73B600DD" w:rsidR="006768D9" w:rsidRPr="00C708F3" w:rsidRDefault="006768D9" w:rsidP="00B44C7A">
            <w:pPr>
              <w:jc w:val="left"/>
              <w:rPr>
                <w:rFonts w:cs="Arial"/>
              </w:rPr>
            </w:pPr>
            <w:r w:rsidRPr="00C708F3">
              <w:rPr>
                <w:rFonts w:cs="Arial"/>
              </w:rPr>
              <w:t>Clarified that a homeowner with delinquent mortgage may be eligible if adequate documentation is provided to demonstrate a payment plan.</w:t>
            </w:r>
          </w:p>
          <w:p w14:paraId="2DB019CB" w14:textId="6C7D215C" w:rsidR="006768D9" w:rsidRPr="00C708F3" w:rsidRDefault="006768D9" w:rsidP="00B44C7A">
            <w:pPr>
              <w:jc w:val="left"/>
              <w:rPr>
                <w:rFonts w:cs="Arial"/>
              </w:rPr>
            </w:pPr>
            <w:r w:rsidRPr="00C708F3">
              <w:rPr>
                <w:rFonts w:cs="Arial"/>
              </w:rPr>
              <w:t>Inserted additional information into “Condominiums, Townhomes, and Other Structures with Shared Walls.”</w:t>
            </w:r>
          </w:p>
          <w:p w14:paraId="66474285" w14:textId="31A4277C" w:rsidR="006768D9" w:rsidRPr="00C708F3" w:rsidRDefault="006768D9" w:rsidP="00B44C7A">
            <w:pPr>
              <w:jc w:val="left"/>
              <w:rPr>
                <w:rFonts w:cs="Arial"/>
              </w:rPr>
            </w:pPr>
            <w:r w:rsidRPr="00C708F3">
              <w:rPr>
                <w:rFonts w:cs="Arial"/>
              </w:rPr>
              <w:t>Exceptions added to replace Mobile Housing Units (MHUs) by a stick-built home if located in a floodplain and located on property owned by the applicant.</w:t>
            </w:r>
          </w:p>
          <w:p w14:paraId="018B7F84" w14:textId="04B83CDD" w:rsidR="006768D9" w:rsidRPr="00C708F3" w:rsidRDefault="006768D9" w:rsidP="00B44C7A">
            <w:pPr>
              <w:jc w:val="left"/>
              <w:rPr>
                <w:rFonts w:cs="Arial"/>
              </w:rPr>
            </w:pPr>
            <w:r w:rsidRPr="00C708F3">
              <w:rPr>
                <w:rFonts w:cs="Arial"/>
              </w:rPr>
              <w:t>Added the eligibility requirement that sites be considered environmentally feasible for construction and that extraordinary environmental conditions may result in a home being determined ineligible for reconstruction.</w:t>
            </w:r>
          </w:p>
          <w:p w14:paraId="78B697E3" w14:textId="0271F1C1" w:rsidR="006768D9" w:rsidRPr="00C708F3" w:rsidRDefault="006768D9" w:rsidP="00B44C7A">
            <w:pPr>
              <w:jc w:val="left"/>
              <w:rPr>
                <w:rFonts w:cs="Arial"/>
              </w:rPr>
            </w:pPr>
            <w:r w:rsidRPr="00C708F3">
              <w:rPr>
                <w:rFonts w:cs="Arial"/>
              </w:rPr>
              <w:t>Clarified that failure to allow for code inspection may result in termination of award.</w:t>
            </w:r>
          </w:p>
          <w:p w14:paraId="57DA4DFF" w14:textId="655C61B0" w:rsidR="006768D9" w:rsidRPr="00C708F3" w:rsidRDefault="006768D9" w:rsidP="00B44C7A">
            <w:pPr>
              <w:jc w:val="left"/>
              <w:rPr>
                <w:rFonts w:cs="Arial"/>
              </w:rPr>
            </w:pPr>
            <w:r w:rsidRPr="00C708F3">
              <w:rPr>
                <w:rFonts w:cs="Arial"/>
              </w:rPr>
              <w:t>Inserted “Verification of Benefits” section.</w:t>
            </w:r>
          </w:p>
          <w:p w14:paraId="6CEF13E3" w14:textId="18A2FC00" w:rsidR="006768D9" w:rsidRPr="00C708F3" w:rsidRDefault="006768D9" w:rsidP="00B44C7A">
            <w:pPr>
              <w:jc w:val="left"/>
              <w:rPr>
                <w:rFonts w:cs="Arial"/>
              </w:rPr>
            </w:pPr>
            <w:r w:rsidRPr="00C708F3">
              <w:rPr>
                <w:rFonts w:cs="Arial"/>
              </w:rPr>
              <w:t>Updated “Anti-Fraud, Waste, and Abuse” section.</w:t>
            </w:r>
          </w:p>
          <w:p w14:paraId="2ADAED04" w14:textId="546A890F" w:rsidR="006768D9" w:rsidRPr="00C708F3" w:rsidRDefault="006768D9" w:rsidP="00B44C7A">
            <w:pPr>
              <w:jc w:val="left"/>
              <w:rPr>
                <w:rFonts w:cs="Arial"/>
              </w:rPr>
            </w:pPr>
            <w:r w:rsidRPr="00C708F3">
              <w:rPr>
                <w:rFonts w:cs="Arial"/>
              </w:rPr>
              <w:t>Inserted section on “Elevation Certificates” and clarification in the “Award Determination” section regarding when elevation will be required.</w:t>
            </w:r>
          </w:p>
          <w:p w14:paraId="31C0A54E" w14:textId="68541D9A" w:rsidR="006768D9" w:rsidRPr="00C708F3" w:rsidRDefault="006768D9" w:rsidP="00B44C7A">
            <w:pPr>
              <w:jc w:val="left"/>
              <w:rPr>
                <w:rFonts w:cs="Arial"/>
              </w:rPr>
            </w:pPr>
            <w:r w:rsidRPr="00C708F3">
              <w:rPr>
                <w:rFonts w:cs="Arial"/>
              </w:rPr>
              <w:t>Clarified specific standards for homeowners required to maintain flood insurance in perpetuity.</w:t>
            </w:r>
          </w:p>
          <w:p w14:paraId="2BC38E8B" w14:textId="622FF547" w:rsidR="006768D9" w:rsidRPr="00C708F3" w:rsidRDefault="006768D9" w:rsidP="00B44C7A">
            <w:pPr>
              <w:jc w:val="left"/>
              <w:rPr>
                <w:rFonts w:cs="Arial"/>
              </w:rPr>
            </w:pPr>
            <w:r w:rsidRPr="00C708F3">
              <w:rPr>
                <w:rFonts w:cs="Arial"/>
              </w:rPr>
              <w:t>Updated “DOB Gap Funding” section for consistency with other program documents.</w:t>
            </w:r>
          </w:p>
          <w:p w14:paraId="532579A0" w14:textId="7E008864" w:rsidR="006768D9" w:rsidRPr="00C708F3" w:rsidRDefault="006768D9" w:rsidP="00B44C7A">
            <w:pPr>
              <w:jc w:val="left"/>
              <w:rPr>
                <w:rFonts w:cs="Arial"/>
              </w:rPr>
            </w:pPr>
            <w:r w:rsidRPr="00C708F3">
              <w:rPr>
                <w:rFonts w:cs="Arial"/>
              </w:rPr>
              <w:t>Updated the “Initial Inspection and Damage Verification” section to include further detail regarding ECRs.</w:t>
            </w:r>
          </w:p>
          <w:p w14:paraId="40386F37" w14:textId="5699DE80" w:rsidR="006768D9" w:rsidRPr="00C708F3" w:rsidRDefault="006768D9" w:rsidP="00B44C7A">
            <w:pPr>
              <w:jc w:val="left"/>
              <w:rPr>
                <w:rFonts w:cs="Arial"/>
              </w:rPr>
            </w:pPr>
            <w:r w:rsidRPr="00C708F3">
              <w:rPr>
                <w:rFonts w:cs="Arial"/>
              </w:rPr>
              <w:t>Clarified that HRRP will provide a group of standardized reconstruction plans.</w:t>
            </w:r>
          </w:p>
          <w:p w14:paraId="2BAA2E54" w14:textId="757D674D" w:rsidR="006768D9" w:rsidRPr="00C708F3" w:rsidRDefault="006768D9" w:rsidP="00B44C7A">
            <w:pPr>
              <w:jc w:val="left"/>
              <w:rPr>
                <w:rFonts w:cs="Arial"/>
              </w:rPr>
            </w:pPr>
            <w:r w:rsidRPr="00C708F3">
              <w:rPr>
                <w:rFonts w:cs="Arial"/>
              </w:rPr>
              <w:t>Made minor formatting/typographical corrections throughout the document.</w:t>
            </w:r>
          </w:p>
        </w:tc>
      </w:tr>
      <w:tr w:rsidR="00DF24FF" w:rsidRPr="00C708F3" w14:paraId="22A068EB" w14:textId="77777777" w:rsidTr="002D3AF5">
        <w:trPr>
          <w:trHeight w:val="638"/>
        </w:trPr>
        <w:tc>
          <w:tcPr>
            <w:tcW w:w="1165" w:type="dxa"/>
          </w:tcPr>
          <w:p w14:paraId="0A0BD8E0" w14:textId="6A853FAC" w:rsidR="00DF24FF" w:rsidRPr="00C708F3" w:rsidRDefault="00DF24FF" w:rsidP="00B44C7A">
            <w:pPr>
              <w:jc w:val="center"/>
              <w:rPr>
                <w:rFonts w:cs="Arial"/>
              </w:rPr>
            </w:pPr>
            <w:r w:rsidRPr="00C708F3">
              <w:rPr>
                <w:rFonts w:cs="Arial"/>
              </w:rPr>
              <w:lastRenderedPageBreak/>
              <w:t>5.1</w:t>
            </w:r>
          </w:p>
        </w:tc>
        <w:tc>
          <w:tcPr>
            <w:tcW w:w="1318" w:type="dxa"/>
          </w:tcPr>
          <w:p w14:paraId="038BC5D9" w14:textId="061AC42D" w:rsidR="00DF24FF" w:rsidRPr="00C708F3" w:rsidRDefault="00DF24FF" w:rsidP="00B44C7A">
            <w:pPr>
              <w:jc w:val="center"/>
              <w:rPr>
                <w:rFonts w:cs="Arial"/>
              </w:rPr>
            </w:pPr>
            <w:r w:rsidRPr="00C708F3">
              <w:rPr>
                <w:rFonts w:cs="Arial"/>
              </w:rPr>
              <w:t>10/21/2021</w:t>
            </w:r>
          </w:p>
        </w:tc>
        <w:tc>
          <w:tcPr>
            <w:tcW w:w="7567" w:type="dxa"/>
            <w:gridSpan w:val="3"/>
          </w:tcPr>
          <w:p w14:paraId="3A7DDE4C" w14:textId="66F0E24A" w:rsidR="00DF24FF" w:rsidRPr="00C708F3" w:rsidRDefault="00DF24FF" w:rsidP="00B44C7A">
            <w:pPr>
              <w:jc w:val="left"/>
              <w:rPr>
                <w:rFonts w:cs="Arial"/>
              </w:rPr>
            </w:pPr>
            <w:r w:rsidRPr="00C708F3">
              <w:rPr>
                <w:rFonts w:cs="Arial"/>
              </w:rPr>
              <w:t xml:space="preserve">Updated </w:t>
            </w:r>
            <w:r w:rsidRPr="00C708F3">
              <w:rPr>
                <w:rFonts w:cs="Arial"/>
                <w:b/>
                <w:bCs/>
              </w:rPr>
              <w:t>C</w:t>
            </w:r>
            <w:r w:rsidR="00D7240B" w:rsidRPr="00C708F3">
              <w:rPr>
                <w:rFonts w:cs="Arial"/>
                <w:b/>
                <w:bCs/>
              </w:rPr>
              <w:t>omplaints</w:t>
            </w:r>
            <w:r w:rsidRPr="00C708F3">
              <w:rPr>
                <w:rFonts w:cs="Arial"/>
              </w:rPr>
              <w:t xml:space="preserve"> to specify that written responses will be provided within 15 working days to all </w:t>
            </w:r>
            <w:proofErr w:type="gramStart"/>
            <w:r w:rsidRPr="00C708F3">
              <w:rPr>
                <w:rFonts w:cs="Arial"/>
              </w:rPr>
              <w:t>complaints</w:t>
            </w:r>
            <w:proofErr w:type="gramEnd"/>
          </w:p>
          <w:p w14:paraId="12ADB2A7" w14:textId="6F7B641C" w:rsidR="000032CB" w:rsidRPr="00C708F3" w:rsidRDefault="000032CB" w:rsidP="00B44C7A">
            <w:pPr>
              <w:jc w:val="left"/>
              <w:rPr>
                <w:rFonts w:cs="Arial"/>
                <w:lang w:bidi="en-US"/>
              </w:rPr>
            </w:pPr>
            <w:r w:rsidRPr="00C708F3">
              <w:rPr>
                <w:rFonts w:cs="Arial"/>
                <w:lang w:bidi="en-US"/>
              </w:rPr>
              <w:t>Updated</w:t>
            </w:r>
            <w:r w:rsidRPr="00C708F3">
              <w:rPr>
                <w:rFonts w:cs="Arial"/>
                <w:b/>
                <w:bCs/>
                <w:lang w:bidi="en-US"/>
              </w:rPr>
              <w:t xml:space="preserve"> </w:t>
            </w:r>
            <w:r w:rsidR="00E32554" w:rsidRPr="00C708F3">
              <w:rPr>
                <w:rFonts w:cs="Arial"/>
                <w:b/>
                <w:bCs/>
                <w:lang w:bidi="en-US"/>
              </w:rPr>
              <w:t>FloridaCommerce</w:t>
            </w:r>
            <w:r w:rsidR="00F56631" w:rsidRPr="00C708F3">
              <w:rPr>
                <w:rFonts w:cs="Arial"/>
                <w:b/>
                <w:bCs/>
                <w:lang w:bidi="en-US"/>
              </w:rPr>
              <w:t xml:space="preserve"> </w:t>
            </w:r>
            <w:r w:rsidRPr="00C708F3">
              <w:rPr>
                <w:rFonts w:cs="Arial"/>
                <w:b/>
                <w:bCs/>
                <w:lang w:bidi="en-US"/>
              </w:rPr>
              <w:t>URA Appeals</w:t>
            </w:r>
            <w:r w:rsidRPr="00C708F3">
              <w:rPr>
                <w:rFonts w:cs="Arial"/>
                <w:lang w:bidi="en-US"/>
              </w:rPr>
              <w:t xml:space="preserve"> to specify that the appeal process should be done within 60 days rather than 30 </w:t>
            </w:r>
            <w:proofErr w:type="gramStart"/>
            <w:r w:rsidRPr="00C708F3">
              <w:rPr>
                <w:rFonts w:cs="Arial"/>
                <w:lang w:bidi="en-US"/>
              </w:rPr>
              <w:t>days</w:t>
            </w:r>
            <w:proofErr w:type="gramEnd"/>
          </w:p>
          <w:p w14:paraId="2431B95A" w14:textId="6A1B251D" w:rsidR="00622DB3" w:rsidRPr="00C708F3" w:rsidRDefault="00622DB3" w:rsidP="00B44C7A">
            <w:pPr>
              <w:jc w:val="left"/>
              <w:rPr>
                <w:rFonts w:cs="Arial"/>
              </w:rPr>
            </w:pPr>
            <w:r w:rsidRPr="00C708F3">
              <w:rPr>
                <w:rFonts w:cs="Arial"/>
                <w:lang w:bidi="en-US"/>
              </w:rPr>
              <w:t xml:space="preserve">Inserted 3.4 </w:t>
            </w:r>
            <w:r w:rsidRPr="00C708F3">
              <w:rPr>
                <w:rFonts w:cs="Arial"/>
                <w:b/>
                <w:bCs/>
                <w:lang w:bidi="en-US"/>
              </w:rPr>
              <w:t xml:space="preserve">Ineligible Activities </w:t>
            </w:r>
            <w:r w:rsidRPr="00C708F3">
              <w:rPr>
                <w:rFonts w:cs="Arial"/>
                <w:lang w:bidi="en-US"/>
              </w:rPr>
              <w:t>to clarify that</w:t>
            </w:r>
            <w:r w:rsidRPr="00C708F3">
              <w:rPr>
                <w:rFonts w:cs="Arial"/>
                <w:b/>
                <w:bCs/>
                <w:lang w:bidi="en-US"/>
              </w:rPr>
              <w:t xml:space="preserve"> </w:t>
            </w:r>
            <w:r w:rsidRPr="00C708F3">
              <w:rPr>
                <w:rFonts w:cs="Arial"/>
                <w:lang w:bidi="en-US"/>
              </w:rPr>
              <w:t>any activities reimbursable by, or activities for which funds are made available by, the Federal Emergency Management Agency (FEMA) or the Army Corps of Engineers (USACE) are considered ineligible activities</w:t>
            </w:r>
          </w:p>
        </w:tc>
      </w:tr>
      <w:tr w:rsidR="00A941AD" w:rsidRPr="00C708F3" w14:paraId="077712C8" w14:textId="77777777" w:rsidTr="002D3AF5">
        <w:trPr>
          <w:trHeight w:val="638"/>
        </w:trPr>
        <w:tc>
          <w:tcPr>
            <w:tcW w:w="1165" w:type="dxa"/>
          </w:tcPr>
          <w:p w14:paraId="65FB0DA6" w14:textId="53FED9B0" w:rsidR="00A941AD" w:rsidRPr="00C708F3" w:rsidRDefault="00A941AD" w:rsidP="00B44C7A">
            <w:pPr>
              <w:jc w:val="center"/>
              <w:rPr>
                <w:rFonts w:cs="Arial"/>
              </w:rPr>
            </w:pPr>
            <w:r w:rsidRPr="00C708F3">
              <w:rPr>
                <w:rFonts w:cs="Arial"/>
              </w:rPr>
              <w:t>5.2</w:t>
            </w:r>
          </w:p>
        </w:tc>
        <w:tc>
          <w:tcPr>
            <w:tcW w:w="1318" w:type="dxa"/>
          </w:tcPr>
          <w:p w14:paraId="6B4790D0" w14:textId="153C2578" w:rsidR="00A941AD" w:rsidRPr="00C708F3" w:rsidRDefault="00A941AD" w:rsidP="00B44C7A">
            <w:pPr>
              <w:jc w:val="center"/>
              <w:rPr>
                <w:rFonts w:cs="Arial"/>
              </w:rPr>
            </w:pPr>
            <w:r w:rsidRPr="00C708F3">
              <w:rPr>
                <w:rFonts w:cs="Arial"/>
              </w:rPr>
              <w:t>2/14/2022</w:t>
            </w:r>
          </w:p>
        </w:tc>
        <w:tc>
          <w:tcPr>
            <w:tcW w:w="7567" w:type="dxa"/>
            <w:gridSpan w:val="3"/>
            <w:vAlign w:val="center"/>
          </w:tcPr>
          <w:p w14:paraId="338B70E7" w14:textId="4B190AAE" w:rsidR="00A941AD" w:rsidRPr="00C708F3" w:rsidRDefault="00A941AD" w:rsidP="00B44C7A">
            <w:pPr>
              <w:jc w:val="left"/>
              <w:rPr>
                <w:rFonts w:cs="Arial"/>
              </w:rPr>
            </w:pPr>
            <w:r w:rsidRPr="00C708F3">
              <w:rPr>
                <w:rFonts w:cs="Arial"/>
              </w:rPr>
              <w:t xml:space="preserve">Revised section 3.5 </w:t>
            </w:r>
            <w:r w:rsidRPr="00C708F3">
              <w:rPr>
                <w:rFonts w:cs="Arial"/>
                <w:b/>
                <w:bCs/>
              </w:rPr>
              <w:t>Applications</w:t>
            </w:r>
            <w:r w:rsidRPr="00C708F3">
              <w:rPr>
                <w:rFonts w:cs="Arial"/>
              </w:rPr>
              <w:t xml:space="preserve"> to include additional information on documenting applicant voluntary withdrawal.</w:t>
            </w:r>
          </w:p>
        </w:tc>
      </w:tr>
      <w:tr w:rsidR="00243FD1" w:rsidRPr="00C708F3" w14:paraId="72729DA9" w14:textId="77777777" w:rsidTr="002D3AF5">
        <w:trPr>
          <w:trHeight w:val="638"/>
        </w:trPr>
        <w:tc>
          <w:tcPr>
            <w:tcW w:w="1165" w:type="dxa"/>
          </w:tcPr>
          <w:p w14:paraId="3DE48BB9" w14:textId="22A5D7D2" w:rsidR="00243FD1" w:rsidRPr="00C708F3" w:rsidRDefault="00243FD1" w:rsidP="00B44C7A">
            <w:pPr>
              <w:jc w:val="center"/>
              <w:rPr>
                <w:rFonts w:cs="Arial"/>
              </w:rPr>
            </w:pPr>
            <w:r w:rsidRPr="00C708F3">
              <w:rPr>
                <w:rFonts w:cs="Arial"/>
              </w:rPr>
              <w:t>5.3</w:t>
            </w:r>
          </w:p>
        </w:tc>
        <w:tc>
          <w:tcPr>
            <w:tcW w:w="1318" w:type="dxa"/>
          </w:tcPr>
          <w:p w14:paraId="03D100AB" w14:textId="204FCDC4" w:rsidR="00243FD1" w:rsidRPr="00C708F3" w:rsidRDefault="00F83E3A" w:rsidP="00B44C7A">
            <w:pPr>
              <w:jc w:val="center"/>
              <w:rPr>
                <w:rFonts w:cs="Arial"/>
              </w:rPr>
            </w:pPr>
            <w:r w:rsidRPr="00C708F3">
              <w:rPr>
                <w:rFonts w:cs="Arial"/>
              </w:rPr>
              <w:t>04/25/2022</w:t>
            </w:r>
          </w:p>
        </w:tc>
        <w:tc>
          <w:tcPr>
            <w:tcW w:w="7567" w:type="dxa"/>
            <w:gridSpan w:val="3"/>
            <w:vAlign w:val="center"/>
          </w:tcPr>
          <w:p w14:paraId="7F91B58C" w14:textId="77777777" w:rsidR="00243FD1" w:rsidRPr="00C708F3" w:rsidDel="006A6010" w:rsidRDefault="00243FD1" w:rsidP="00B44C7A">
            <w:pPr>
              <w:jc w:val="left"/>
              <w:rPr>
                <w:del w:id="9" w:author="Quinones, Jesus" w:date="2022-05-04T11:33:00Z"/>
                <w:rFonts w:cs="Arial"/>
              </w:rPr>
            </w:pPr>
            <w:r w:rsidRPr="00C708F3">
              <w:rPr>
                <w:rFonts w:cs="Arial"/>
              </w:rPr>
              <w:t xml:space="preserve">Revised Section 3.16 and 9.8 to </w:t>
            </w:r>
            <w:r w:rsidR="00C3524D" w:rsidRPr="00C708F3">
              <w:rPr>
                <w:rFonts w:cs="Arial"/>
              </w:rPr>
              <w:t>allow up to two (2) temporary storage containers</w:t>
            </w:r>
          </w:p>
          <w:p w14:paraId="0413460A" w14:textId="0495BD74" w:rsidR="00C3524D" w:rsidRPr="00C708F3" w:rsidRDefault="00C3524D" w:rsidP="00B44C7A">
            <w:pPr>
              <w:jc w:val="left"/>
              <w:rPr>
                <w:rFonts w:cs="Arial"/>
              </w:rPr>
            </w:pPr>
          </w:p>
        </w:tc>
      </w:tr>
      <w:tr w:rsidR="00F83E3A" w:rsidRPr="00C708F3" w14:paraId="604A87F5" w14:textId="77777777" w:rsidTr="002D3AF5">
        <w:trPr>
          <w:gridAfter w:val="1"/>
          <w:wAfter w:w="40" w:type="dxa"/>
          <w:trHeight w:val="872"/>
        </w:trPr>
        <w:tc>
          <w:tcPr>
            <w:tcW w:w="1165" w:type="dxa"/>
          </w:tcPr>
          <w:p w14:paraId="38F309DE" w14:textId="0674520F" w:rsidR="00F83E3A" w:rsidRPr="00C708F3" w:rsidRDefault="00F83E3A" w:rsidP="00B44C7A">
            <w:pPr>
              <w:jc w:val="center"/>
              <w:rPr>
                <w:rFonts w:cs="Arial"/>
              </w:rPr>
            </w:pPr>
            <w:r w:rsidRPr="00C708F3">
              <w:rPr>
                <w:rFonts w:cs="Arial"/>
              </w:rPr>
              <w:t>5.4</w:t>
            </w:r>
          </w:p>
        </w:tc>
        <w:tc>
          <w:tcPr>
            <w:tcW w:w="1350" w:type="dxa"/>
            <w:gridSpan w:val="2"/>
          </w:tcPr>
          <w:p w14:paraId="5ECE6595" w14:textId="1F065191" w:rsidR="00F83E3A" w:rsidRPr="00C708F3" w:rsidDel="00F83E3A" w:rsidRDefault="00F83E3A" w:rsidP="00B44C7A">
            <w:pPr>
              <w:jc w:val="center"/>
              <w:rPr>
                <w:rFonts w:cs="Arial"/>
              </w:rPr>
            </w:pPr>
            <w:r w:rsidRPr="00C708F3">
              <w:rPr>
                <w:rFonts w:cs="Arial"/>
              </w:rPr>
              <w:t>05/0</w:t>
            </w:r>
            <w:r w:rsidR="006A6010" w:rsidRPr="00C708F3">
              <w:rPr>
                <w:rFonts w:cs="Arial"/>
              </w:rPr>
              <w:t>4</w:t>
            </w:r>
            <w:r w:rsidRPr="00C708F3">
              <w:rPr>
                <w:rFonts w:cs="Arial"/>
              </w:rPr>
              <w:t>/2022</w:t>
            </w:r>
          </w:p>
        </w:tc>
        <w:tc>
          <w:tcPr>
            <w:tcW w:w="7495" w:type="dxa"/>
            <w:vAlign w:val="center"/>
          </w:tcPr>
          <w:p w14:paraId="2F1C0076" w14:textId="1DFA6C66" w:rsidR="00F83E3A" w:rsidRPr="00C708F3" w:rsidRDefault="001B1F46" w:rsidP="006A6010">
            <w:pPr>
              <w:spacing w:before="0" w:after="0"/>
              <w:jc w:val="left"/>
              <w:rPr>
                <w:rFonts w:cs="Arial"/>
              </w:rPr>
            </w:pPr>
            <w:r w:rsidRPr="00C708F3">
              <w:rPr>
                <w:rFonts w:cs="Arial"/>
              </w:rPr>
              <w:t xml:space="preserve">Clarified HUD Income Limits effective dates for income certification conducted on or after 4/18/2022 </w:t>
            </w:r>
          </w:p>
        </w:tc>
      </w:tr>
      <w:tr w:rsidR="00B44C7A" w:rsidRPr="00C708F3" w14:paraId="507FD2A6" w14:textId="77777777" w:rsidTr="002D3AF5">
        <w:trPr>
          <w:gridAfter w:val="1"/>
          <w:wAfter w:w="40" w:type="dxa"/>
          <w:trHeight w:val="872"/>
        </w:trPr>
        <w:tc>
          <w:tcPr>
            <w:tcW w:w="1165" w:type="dxa"/>
          </w:tcPr>
          <w:p w14:paraId="3827C887" w14:textId="42E2B99C" w:rsidR="00B44C7A" w:rsidRPr="00C708F3" w:rsidRDefault="00B44C7A" w:rsidP="00B44C7A">
            <w:pPr>
              <w:jc w:val="center"/>
              <w:rPr>
                <w:rFonts w:cs="Arial"/>
              </w:rPr>
            </w:pPr>
            <w:r w:rsidRPr="00C708F3">
              <w:rPr>
                <w:rFonts w:cs="Arial"/>
              </w:rPr>
              <w:t>5.5</w:t>
            </w:r>
          </w:p>
        </w:tc>
        <w:tc>
          <w:tcPr>
            <w:tcW w:w="1350" w:type="dxa"/>
            <w:gridSpan w:val="2"/>
          </w:tcPr>
          <w:p w14:paraId="6944A55A" w14:textId="1FD260B4" w:rsidR="00B44C7A" w:rsidRPr="00C708F3" w:rsidRDefault="00B44C7A" w:rsidP="00B44C7A">
            <w:pPr>
              <w:jc w:val="center"/>
              <w:rPr>
                <w:rFonts w:cs="Arial"/>
              </w:rPr>
            </w:pPr>
            <w:r w:rsidRPr="00C708F3">
              <w:rPr>
                <w:rFonts w:cs="Arial"/>
              </w:rPr>
              <w:t>10/11/2023</w:t>
            </w:r>
          </w:p>
        </w:tc>
        <w:tc>
          <w:tcPr>
            <w:tcW w:w="7495" w:type="dxa"/>
            <w:vAlign w:val="center"/>
          </w:tcPr>
          <w:p w14:paraId="251CD527" w14:textId="4AFB49D5" w:rsidR="00A8301A" w:rsidRPr="00A8301A" w:rsidRDefault="00A8301A" w:rsidP="00A8301A">
            <w:pPr>
              <w:spacing w:before="0" w:after="0"/>
              <w:jc w:val="left"/>
              <w:rPr>
                <w:rFonts w:cs="Arial"/>
              </w:rPr>
            </w:pPr>
            <w:r w:rsidRPr="00A8301A">
              <w:rPr>
                <w:rFonts w:cs="Arial"/>
              </w:rPr>
              <w:t xml:space="preserve">As of July 1, 2023, and per Florida HB 5, </w:t>
            </w:r>
            <w:proofErr w:type="spellStart"/>
            <w:r w:rsidRPr="00A8301A">
              <w:rPr>
                <w:rFonts w:cs="Arial"/>
              </w:rPr>
              <w:t>ch.</w:t>
            </w:r>
            <w:proofErr w:type="spellEnd"/>
            <w:r w:rsidRPr="00A8301A">
              <w:rPr>
                <w:rFonts w:cs="Arial"/>
              </w:rPr>
              <w:t xml:space="preserve"> 2023-173, L.O.F. the former Florida Department of Economic Opportunity has been renamed the Florida Department of Commerce, referred to as “FloridaCommerce.” </w:t>
            </w:r>
          </w:p>
          <w:p w14:paraId="09886463" w14:textId="5E29EE5E" w:rsidR="00B44C7A" w:rsidRPr="00C708F3" w:rsidRDefault="00A8301A" w:rsidP="00A8301A">
            <w:pPr>
              <w:spacing w:before="0" w:after="0"/>
              <w:jc w:val="left"/>
              <w:rPr>
                <w:rFonts w:cs="Arial"/>
              </w:rPr>
            </w:pPr>
            <w:r w:rsidRPr="00A8301A">
              <w:rPr>
                <w:rFonts w:cs="Arial"/>
              </w:rPr>
              <w:t>To reflect this change, all references to the former Florida Department of Economic Opportunity (including “the Department” and “DEO”) have been updated to represent FloridaCommerce. Associated branding (including logos, fonts, and colors) has been updated throughout the document.</w:t>
            </w:r>
          </w:p>
        </w:tc>
      </w:tr>
    </w:tbl>
    <w:p w14:paraId="4E716E26" w14:textId="783A5BD1" w:rsidR="0053297E" w:rsidRDefault="0053297E" w:rsidP="008A2995">
      <w:r>
        <w:br w:type="page"/>
      </w:r>
    </w:p>
    <w:p w14:paraId="2C6A6411" w14:textId="77777777" w:rsidR="006768D9" w:rsidRPr="000634AF" w:rsidRDefault="006768D9" w:rsidP="006768D9">
      <w:pPr>
        <w:pStyle w:val="Heading1"/>
        <w:numPr>
          <w:ilvl w:val="0"/>
          <w:numId w:val="0"/>
        </w:numPr>
        <w:rPr>
          <w:ins w:id="10" w:author="Langston, Leah" w:date="2021-09-09T12:36:00Z"/>
        </w:rPr>
      </w:pPr>
      <w:bookmarkStart w:id="11" w:name="_Toc79762091"/>
      <w:bookmarkStart w:id="12" w:name="_Toc80356686"/>
      <w:bookmarkStart w:id="13" w:name="_Toc82084778"/>
      <w:bookmarkStart w:id="14" w:name="_Toc82096392"/>
      <w:bookmarkStart w:id="15" w:name="_Toc86930416"/>
      <w:bookmarkStart w:id="16" w:name="_Hlk79760648"/>
      <w:ins w:id="17" w:author="Langston, Leah" w:date="2021-09-09T12:36:00Z">
        <w:r w:rsidRPr="000634AF">
          <w:lastRenderedPageBreak/>
          <w:t>VERSION POLICY</w:t>
        </w:r>
        <w:bookmarkEnd w:id="11"/>
        <w:bookmarkEnd w:id="12"/>
        <w:bookmarkEnd w:id="13"/>
        <w:bookmarkEnd w:id="14"/>
        <w:bookmarkEnd w:id="15"/>
        <w:r w:rsidRPr="000634AF">
          <w:t xml:space="preserve"> </w:t>
        </w:r>
      </w:ins>
    </w:p>
    <w:p w14:paraId="088DAEDB" w14:textId="77777777" w:rsidR="006768D9" w:rsidRPr="005E2413" w:rsidRDefault="006768D9" w:rsidP="006768D9">
      <w:pPr>
        <w:pStyle w:val="BodyText"/>
        <w:jc w:val="both"/>
        <w:rPr>
          <w:ins w:id="18" w:author="Langston, Leah" w:date="2021-09-09T12:36:00Z"/>
        </w:rPr>
      </w:pPr>
      <w:ins w:id="19" w:author="Langston, Leah" w:date="2021-09-09T12:36:00Z">
        <w:r w:rsidRPr="005E2413">
          <w:t>Version history is tracked in the Version History Table (page i), with notes regarding version changes. Dates of each publication are also tracked in this table.</w:t>
        </w:r>
      </w:ins>
    </w:p>
    <w:p w14:paraId="3E79B065" w14:textId="77777777" w:rsidR="006768D9" w:rsidRDefault="006768D9" w:rsidP="006768D9">
      <w:pPr>
        <w:rPr>
          <w:ins w:id="20" w:author="Langston, Leah" w:date="2021-09-09T12:36:00Z"/>
        </w:rPr>
      </w:pPr>
      <w:ins w:id="21" w:author="Langston, Leah" w:date="2021-09-09T12:36:00Z">
        <w:r w:rsidRPr="005E2413">
          <w:t>Substantive changes in this document that reflect a policy change will result in the issuance of a new version of the document. For example, a substantive policy change after the issuance of Version 1.0 would result in the issuance of Version 2.0, an increase in the primary version number. Non-substantive changes such as minor wording and editing or clarification of existing policy that do not affect interpretation or applicability of the policy will be included in minor version updates denoted by a sequential number increase behind the primary version number (i.e., Version 2.1, Version 2.2, etc.).</w:t>
        </w:r>
      </w:ins>
    </w:p>
    <w:p w14:paraId="5D70EC4E" w14:textId="77777777" w:rsidR="006768D9" w:rsidRPr="00070D5A" w:rsidRDefault="006768D9" w:rsidP="006768D9">
      <w:pPr>
        <w:pStyle w:val="Heading1"/>
        <w:numPr>
          <w:ilvl w:val="0"/>
          <w:numId w:val="0"/>
        </w:numPr>
        <w:rPr>
          <w:ins w:id="22" w:author="Langston, Leah" w:date="2021-09-09T12:36:00Z"/>
        </w:rPr>
      </w:pPr>
      <w:bookmarkStart w:id="23" w:name="_Toc66372132"/>
      <w:bookmarkStart w:id="24" w:name="_Toc79672895"/>
      <w:bookmarkStart w:id="25" w:name="_Toc79673178"/>
      <w:bookmarkStart w:id="26" w:name="_Toc79673317"/>
      <w:bookmarkStart w:id="27" w:name="_Toc79678952"/>
      <w:bookmarkStart w:id="28" w:name="_Toc79684843"/>
      <w:bookmarkStart w:id="29" w:name="_Toc79684996"/>
      <w:bookmarkStart w:id="30" w:name="_Toc79737774"/>
      <w:bookmarkStart w:id="31" w:name="_Toc79762092"/>
      <w:bookmarkStart w:id="32" w:name="_Toc80356687"/>
      <w:bookmarkStart w:id="33" w:name="_Toc82084779"/>
      <w:bookmarkStart w:id="34" w:name="_Toc82096393"/>
      <w:bookmarkStart w:id="35" w:name="_Toc86930417"/>
      <w:ins w:id="36" w:author="Langston, Leah" w:date="2021-09-09T12:36:00Z">
        <w:r w:rsidRPr="00070D5A">
          <w:t>POLICY CHANGE CONTROL</w:t>
        </w:r>
        <w:bookmarkEnd w:id="23"/>
        <w:bookmarkEnd w:id="24"/>
        <w:bookmarkEnd w:id="25"/>
        <w:bookmarkEnd w:id="26"/>
        <w:bookmarkEnd w:id="27"/>
        <w:bookmarkEnd w:id="28"/>
        <w:bookmarkEnd w:id="29"/>
        <w:bookmarkEnd w:id="30"/>
        <w:bookmarkEnd w:id="31"/>
        <w:bookmarkEnd w:id="32"/>
        <w:bookmarkEnd w:id="33"/>
        <w:bookmarkEnd w:id="34"/>
        <w:bookmarkEnd w:id="35"/>
      </w:ins>
    </w:p>
    <w:p w14:paraId="50264F77" w14:textId="77777777" w:rsidR="006768D9" w:rsidRPr="00070D5A" w:rsidRDefault="006768D9" w:rsidP="006768D9">
      <w:pPr>
        <w:rPr>
          <w:ins w:id="37" w:author="Langston, Leah" w:date="2021-09-09T12:36:00Z"/>
          <w:szCs w:val="24"/>
        </w:rPr>
      </w:pPr>
      <w:ins w:id="38" w:author="Langston, Leah" w:date="2021-09-09T12:36:00Z">
        <w:r w:rsidRPr="00070D5A">
          <w:rPr>
            <w:szCs w:val="24"/>
          </w:rPr>
          <w:t xml:space="preserve">Policy review and changes for the State of Florida </w:t>
        </w:r>
        <w:r>
          <w:rPr>
            <w:szCs w:val="24"/>
          </w:rPr>
          <w:t>Office of Long-Term Resiliency</w:t>
        </w:r>
        <w:r w:rsidRPr="00070D5A">
          <w:rPr>
            <w:szCs w:val="24"/>
          </w:rPr>
          <w:t xml:space="preserve"> are considered through a change-control process. Policy clarifications, additions, or deletions are needed during the course of the program to more precisely define the rules by which the Program will operate. Program staff will document policy-change requests that will be tracked in the program files. Requests are compiled and brought before supervisory staff in a policy meeting. Subject matter experts working in a particular policy area or task area that will be affected by the policy decision may be invited to assist in policy evaluation, if necessary. Policy meetings will be held as frequently as is necessary to consider policy decisions critical to moving the Program forward in a timely manner. Policy decisions will be documented and will result in the revision of the </w:t>
        </w:r>
        <w:r>
          <w:rPr>
            <w:szCs w:val="24"/>
          </w:rPr>
          <w:t xml:space="preserve">document in question. </w:t>
        </w:r>
      </w:ins>
    </w:p>
    <w:bookmarkEnd w:id="16"/>
    <w:p w14:paraId="340AF92C" w14:textId="215A8BBF" w:rsidR="009C1388" w:rsidRPr="005E4641" w:rsidDel="006768D9" w:rsidRDefault="009C1388" w:rsidP="009531F4">
      <w:pPr>
        <w:pStyle w:val="Heading1"/>
        <w:numPr>
          <w:ilvl w:val="0"/>
          <w:numId w:val="0"/>
        </w:numPr>
        <w:rPr>
          <w:del w:id="39" w:author="Langston, Leah" w:date="2021-09-09T12:36:00Z"/>
        </w:rPr>
      </w:pPr>
      <w:del w:id="40" w:author="Langston, Leah" w:date="2021-09-09T12:36:00Z">
        <w:r w:rsidRPr="005E4641" w:rsidDel="006768D9">
          <w:delText>VERSION POLICY</w:delText>
        </w:r>
      </w:del>
    </w:p>
    <w:p w14:paraId="0DA68A2B" w14:textId="6211ECC5" w:rsidR="009C1388" w:rsidDel="006768D9" w:rsidRDefault="009C1388" w:rsidP="008A2995">
      <w:pPr>
        <w:rPr>
          <w:del w:id="41" w:author="Langston, Leah" w:date="2021-09-09T12:36:00Z"/>
        </w:rPr>
      </w:pPr>
      <w:del w:id="42" w:author="Langston, Leah" w:date="2021-09-09T12:36:00Z">
        <w:r w:rsidDel="006768D9">
          <w:delText>Version history is tracked in the table above, with notes regarding version changes. The dates of each</w:delText>
        </w:r>
        <w:r w:rsidR="009531F4" w:rsidDel="006768D9">
          <w:delText xml:space="preserve"> </w:delText>
        </w:r>
        <w:r w:rsidDel="006768D9">
          <w:delText>publication are also tracked in this table.</w:delText>
        </w:r>
      </w:del>
    </w:p>
    <w:p w14:paraId="5D7D963F" w14:textId="2B45B62B" w:rsidR="00435E30" w:rsidRDefault="009C1388" w:rsidP="008A2995">
      <w:pPr>
        <w:rPr>
          <w:rFonts w:eastAsia="Arial"/>
          <w:b/>
          <w:bCs/>
          <w:sz w:val="38"/>
          <w:szCs w:val="38"/>
          <w:lang w:bidi="en-US"/>
        </w:rPr>
      </w:pPr>
      <w:del w:id="43" w:author="Langston, Leah" w:date="2021-09-09T12:36:00Z">
        <w:r w:rsidDel="006768D9">
          <w:delText>Policy changes within this document will result in the issuance of a new primary version number with a</w:delText>
        </w:r>
        <w:r w:rsidR="009531F4" w:rsidDel="006768D9">
          <w:delText xml:space="preserve"> </w:delText>
        </w:r>
        <w:r w:rsidDel="006768D9">
          <w:delText>publish date clearly noted. For example, a change in eligibility criteria to the program would warrant</w:delText>
        </w:r>
        <w:r w:rsidR="009531F4" w:rsidDel="006768D9">
          <w:delText xml:space="preserve"> </w:delText>
        </w:r>
        <w:r w:rsidDel="006768D9">
          <w:delText>issuance from Version 1.0 to Version 2.0, an increase in the primary version number. Future policy changes will result in additional revision and the issuance of a new primary version number.</w:delText>
        </w:r>
      </w:del>
      <w:r>
        <w:rPr>
          <w:rFonts w:eastAsia="Arial"/>
          <w:b/>
          <w:bCs/>
          <w:sz w:val="38"/>
          <w:szCs w:val="38"/>
          <w:lang w:bidi="en-US"/>
        </w:rPr>
        <w:br w:type="page"/>
      </w:r>
    </w:p>
    <w:bookmarkStart w:id="44" w:name="_Toc80023768" w:displacedByCustomXml="next"/>
    <w:bookmarkStart w:id="45" w:name="_Toc80023905" w:displacedByCustomXml="next"/>
    <w:bookmarkStart w:id="46" w:name="_Toc82084780" w:displacedByCustomXml="next"/>
    <w:bookmarkStart w:id="47" w:name="_Toc82096394" w:displacedByCustomXml="next"/>
    <w:bookmarkStart w:id="48" w:name="_Toc86930418" w:displacedByCustomXml="next"/>
    <w:sdt>
      <w:sdtPr>
        <w:rPr>
          <w:rFonts w:asciiTheme="minorHAnsi" w:eastAsiaTheme="minorHAnsi" w:hAnsiTheme="minorHAnsi" w:cstheme="minorBidi"/>
          <w:b w:val="0"/>
          <w:bCs w:val="0"/>
          <w:noProof/>
          <w:color w:val="auto"/>
          <w:sz w:val="22"/>
          <w:szCs w:val="22"/>
          <w:lang w:bidi="ar-SA"/>
        </w:rPr>
        <w:id w:val="-817571217"/>
        <w:docPartObj>
          <w:docPartGallery w:val="Table of Contents"/>
          <w:docPartUnique/>
        </w:docPartObj>
      </w:sdtPr>
      <w:sdtEndPr>
        <w:rPr>
          <w:rFonts w:ascii="Arial" w:eastAsiaTheme="minorEastAsia" w:hAnsi="Arial" w:cs="Times New Roman"/>
        </w:rPr>
      </w:sdtEndPr>
      <w:sdtContent>
        <w:p w14:paraId="743B0D6C" w14:textId="1EE9FF48" w:rsidR="003565AA" w:rsidRDefault="00AB6231" w:rsidP="00443B80">
          <w:pPr>
            <w:pStyle w:val="Heading1"/>
            <w:numPr>
              <w:ilvl w:val="0"/>
              <w:numId w:val="0"/>
            </w:numPr>
          </w:pPr>
          <w:r w:rsidRPr="00E170EA">
            <w:t>TABLE OF CONTENTS</w:t>
          </w:r>
          <w:bookmarkEnd w:id="48"/>
          <w:bookmarkEnd w:id="47"/>
          <w:bookmarkEnd w:id="46"/>
          <w:bookmarkEnd w:id="45"/>
          <w:bookmarkEnd w:id="44"/>
        </w:p>
        <w:p w14:paraId="14F99C47" w14:textId="0745DDDC" w:rsidR="00622DB3" w:rsidRDefault="007647AA">
          <w:pPr>
            <w:pStyle w:val="TOC1"/>
            <w:rPr>
              <w:rFonts w:cstheme="minorBidi"/>
            </w:rPr>
          </w:pPr>
          <w:r w:rsidRPr="00E46EC6">
            <w:rPr>
              <w:rFonts w:cs="Arial"/>
            </w:rPr>
            <w:fldChar w:fldCharType="begin"/>
          </w:r>
          <w:r w:rsidRPr="00E46EC6">
            <w:rPr>
              <w:rFonts w:cs="Arial"/>
            </w:rPr>
            <w:instrText xml:space="preserve"> TOC \o "1-3" \h \z \u </w:instrText>
          </w:r>
          <w:r w:rsidRPr="00E46EC6">
            <w:rPr>
              <w:rFonts w:cs="Arial"/>
            </w:rPr>
            <w:fldChar w:fldCharType="separate"/>
          </w:r>
        </w:p>
        <w:p w14:paraId="46ED1EC4" w14:textId="1DE411DB" w:rsidR="00622DB3" w:rsidRDefault="00887A38">
          <w:pPr>
            <w:pStyle w:val="TOC1"/>
            <w:rPr>
              <w:rFonts w:cstheme="minorBidi"/>
            </w:rPr>
          </w:pPr>
          <w:hyperlink w:anchor="_Toc86930419" w:history="1">
            <w:r w:rsidR="00622DB3" w:rsidRPr="00CB4852">
              <w:rPr>
                <w:rStyle w:val="Hyperlink"/>
                <w:lang w:bidi="en-US"/>
              </w:rPr>
              <w:t>1.0 Definitions</w:t>
            </w:r>
            <w:r w:rsidR="00622DB3">
              <w:rPr>
                <w:webHidden/>
              </w:rPr>
              <w:tab/>
            </w:r>
            <w:r w:rsidR="00622DB3">
              <w:rPr>
                <w:webHidden/>
              </w:rPr>
              <w:fldChar w:fldCharType="begin"/>
            </w:r>
            <w:r w:rsidR="00622DB3">
              <w:rPr>
                <w:webHidden/>
              </w:rPr>
              <w:instrText xml:space="preserve"> PAGEREF _Toc86930419 \h </w:instrText>
            </w:r>
            <w:r w:rsidR="00622DB3">
              <w:rPr>
                <w:webHidden/>
              </w:rPr>
            </w:r>
            <w:r w:rsidR="00622DB3">
              <w:rPr>
                <w:webHidden/>
              </w:rPr>
              <w:fldChar w:fldCharType="separate"/>
            </w:r>
            <w:r w:rsidR="00622DB3">
              <w:rPr>
                <w:webHidden/>
              </w:rPr>
              <w:t>1</w:t>
            </w:r>
            <w:r w:rsidR="00622DB3">
              <w:rPr>
                <w:webHidden/>
              </w:rPr>
              <w:fldChar w:fldCharType="end"/>
            </w:r>
          </w:hyperlink>
        </w:p>
        <w:p w14:paraId="11C23047" w14:textId="64492363" w:rsidR="00622DB3" w:rsidRDefault="00887A38">
          <w:pPr>
            <w:pStyle w:val="TOC1"/>
            <w:rPr>
              <w:rFonts w:cstheme="minorBidi"/>
            </w:rPr>
          </w:pPr>
          <w:hyperlink w:anchor="_Toc86930420" w:history="1">
            <w:r w:rsidR="00622DB3" w:rsidRPr="00CB4852">
              <w:rPr>
                <w:rStyle w:val="Hyperlink"/>
                <w:lang w:bidi="en-US"/>
              </w:rPr>
              <w:t>2.0 Introduction</w:t>
            </w:r>
            <w:r w:rsidR="00622DB3">
              <w:rPr>
                <w:webHidden/>
              </w:rPr>
              <w:tab/>
            </w:r>
            <w:r w:rsidR="00622DB3">
              <w:rPr>
                <w:webHidden/>
              </w:rPr>
              <w:fldChar w:fldCharType="begin"/>
            </w:r>
            <w:r w:rsidR="00622DB3">
              <w:rPr>
                <w:webHidden/>
              </w:rPr>
              <w:instrText xml:space="preserve"> PAGEREF _Toc86930420 \h </w:instrText>
            </w:r>
            <w:r w:rsidR="00622DB3">
              <w:rPr>
                <w:webHidden/>
              </w:rPr>
            </w:r>
            <w:r w:rsidR="00622DB3">
              <w:rPr>
                <w:webHidden/>
              </w:rPr>
              <w:fldChar w:fldCharType="separate"/>
            </w:r>
            <w:r w:rsidR="00622DB3">
              <w:rPr>
                <w:webHidden/>
              </w:rPr>
              <w:t>7</w:t>
            </w:r>
            <w:r w:rsidR="00622DB3">
              <w:rPr>
                <w:webHidden/>
              </w:rPr>
              <w:fldChar w:fldCharType="end"/>
            </w:r>
          </w:hyperlink>
        </w:p>
        <w:p w14:paraId="61C2DCEC" w14:textId="17154210" w:rsidR="00622DB3" w:rsidRDefault="00887A38">
          <w:pPr>
            <w:pStyle w:val="TOC1"/>
            <w:rPr>
              <w:rFonts w:cstheme="minorBidi"/>
            </w:rPr>
          </w:pPr>
          <w:hyperlink w:anchor="_Toc86930421" w:history="1">
            <w:r w:rsidR="00622DB3" w:rsidRPr="00CB4852">
              <w:rPr>
                <w:rStyle w:val="Hyperlink"/>
                <w:lang w:bidi="en-US"/>
              </w:rPr>
              <w:t>3.0 Program Overview</w:t>
            </w:r>
            <w:r w:rsidR="00622DB3">
              <w:rPr>
                <w:webHidden/>
              </w:rPr>
              <w:tab/>
            </w:r>
            <w:r w:rsidR="00622DB3">
              <w:rPr>
                <w:webHidden/>
              </w:rPr>
              <w:fldChar w:fldCharType="begin"/>
            </w:r>
            <w:r w:rsidR="00622DB3">
              <w:rPr>
                <w:webHidden/>
              </w:rPr>
              <w:instrText xml:space="preserve"> PAGEREF _Toc86930421 \h </w:instrText>
            </w:r>
            <w:r w:rsidR="00622DB3">
              <w:rPr>
                <w:webHidden/>
              </w:rPr>
            </w:r>
            <w:r w:rsidR="00622DB3">
              <w:rPr>
                <w:webHidden/>
              </w:rPr>
              <w:fldChar w:fldCharType="separate"/>
            </w:r>
            <w:r w:rsidR="00622DB3">
              <w:rPr>
                <w:webHidden/>
              </w:rPr>
              <w:t>9</w:t>
            </w:r>
            <w:r w:rsidR="00622DB3">
              <w:rPr>
                <w:webHidden/>
              </w:rPr>
              <w:fldChar w:fldCharType="end"/>
            </w:r>
          </w:hyperlink>
        </w:p>
        <w:p w14:paraId="0BA22E5E" w14:textId="6C9AEC0B" w:rsidR="00622DB3" w:rsidRDefault="00887A38">
          <w:pPr>
            <w:pStyle w:val="TOC2"/>
            <w:rPr>
              <w:rFonts w:cstheme="minorBidi"/>
            </w:rPr>
          </w:pPr>
          <w:hyperlink w:anchor="_Toc86930422" w:history="1">
            <w:r w:rsidR="00622DB3" w:rsidRPr="00CB4852">
              <w:rPr>
                <w:rStyle w:val="Hyperlink"/>
                <w:lang w:bidi="en-US"/>
              </w:rPr>
              <w:t>3.1 Purpose of the Program</w:t>
            </w:r>
            <w:r w:rsidR="00622DB3">
              <w:rPr>
                <w:webHidden/>
              </w:rPr>
              <w:tab/>
            </w:r>
            <w:r w:rsidR="00622DB3">
              <w:rPr>
                <w:webHidden/>
              </w:rPr>
              <w:fldChar w:fldCharType="begin"/>
            </w:r>
            <w:r w:rsidR="00622DB3">
              <w:rPr>
                <w:webHidden/>
              </w:rPr>
              <w:instrText xml:space="preserve"> PAGEREF _Toc86930422 \h </w:instrText>
            </w:r>
            <w:r w:rsidR="00622DB3">
              <w:rPr>
                <w:webHidden/>
              </w:rPr>
            </w:r>
            <w:r w:rsidR="00622DB3">
              <w:rPr>
                <w:webHidden/>
              </w:rPr>
              <w:fldChar w:fldCharType="separate"/>
            </w:r>
            <w:r w:rsidR="00622DB3">
              <w:rPr>
                <w:webHidden/>
              </w:rPr>
              <w:t>9</w:t>
            </w:r>
            <w:r w:rsidR="00622DB3">
              <w:rPr>
                <w:webHidden/>
              </w:rPr>
              <w:fldChar w:fldCharType="end"/>
            </w:r>
          </w:hyperlink>
        </w:p>
        <w:p w14:paraId="67D97D73" w14:textId="40ACA19D" w:rsidR="00622DB3" w:rsidRDefault="00887A38">
          <w:pPr>
            <w:pStyle w:val="TOC3"/>
            <w:tabs>
              <w:tab w:val="right" w:leader="dot" w:pos="10070"/>
            </w:tabs>
            <w:rPr>
              <w:rFonts w:cstheme="minorBidi"/>
              <w:noProof/>
            </w:rPr>
          </w:pPr>
          <w:hyperlink w:anchor="_Toc86930423" w:history="1">
            <w:r w:rsidR="00622DB3" w:rsidRPr="00CB4852">
              <w:rPr>
                <w:rStyle w:val="Hyperlink"/>
                <w:noProof/>
                <w:lang w:bidi="en-US"/>
              </w:rPr>
              <w:t>3.1.1 National Objective and Eligible Activities</w:t>
            </w:r>
            <w:r w:rsidR="00622DB3">
              <w:rPr>
                <w:noProof/>
                <w:webHidden/>
              </w:rPr>
              <w:tab/>
            </w:r>
            <w:r w:rsidR="00622DB3">
              <w:rPr>
                <w:noProof/>
                <w:webHidden/>
              </w:rPr>
              <w:fldChar w:fldCharType="begin"/>
            </w:r>
            <w:r w:rsidR="00622DB3">
              <w:rPr>
                <w:noProof/>
                <w:webHidden/>
              </w:rPr>
              <w:instrText xml:space="preserve"> PAGEREF _Toc86930423 \h </w:instrText>
            </w:r>
            <w:r w:rsidR="00622DB3">
              <w:rPr>
                <w:noProof/>
                <w:webHidden/>
              </w:rPr>
            </w:r>
            <w:r w:rsidR="00622DB3">
              <w:rPr>
                <w:noProof/>
                <w:webHidden/>
              </w:rPr>
              <w:fldChar w:fldCharType="separate"/>
            </w:r>
            <w:r w:rsidR="00622DB3">
              <w:rPr>
                <w:noProof/>
                <w:webHidden/>
              </w:rPr>
              <w:t>9</w:t>
            </w:r>
            <w:r w:rsidR="00622DB3">
              <w:rPr>
                <w:noProof/>
                <w:webHidden/>
              </w:rPr>
              <w:fldChar w:fldCharType="end"/>
            </w:r>
          </w:hyperlink>
        </w:p>
        <w:p w14:paraId="1DAE928D" w14:textId="3AA140DE" w:rsidR="00622DB3" w:rsidRDefault="00887A38">
          <w:pPr>
            <w:pStyle w:val="TOC3"/>
            <w:tabs>
              <w:tab w:val="right" w:leader="dot" w:pos="10070"/>
            </w:tabs>
            <w:rPr>
              <w:rFonts w:cstheme="minorBidi"/>
              <w:noProof/>
            </w:rPr>
          </w:pPr>
          <w:hyperlink w:anchor="_Toc86930425" w:history="1">
            <w:r w:rsidR="00622DB3" w:rsidRPr="00CB4852">
              <w:rPr>
                <w:rStyle w:val="Hyperlink"/>
                <w:noProof/>
                <w:lang w:bidi="en-US"/>
              </w:rPr>
              <w:t xml:space="preserve">3.1.2 </w:t>
            </w:r>
            <w:r w:rsidR="00E32554">
              <w:rPr>
                <w:rStyle w:val="Hyperlink"/>
                <w:noProof/>
                <w:lang w:bidi="en-US"/>
              </w:rPr>
              <w:t>FloridaCommerce</w:t>
            </w:r>
            <w:r w:rsidR="00622DB3" w:rsidRPr="00CB4852">
              <w:rPr>
                <w:rStyle w:val="Hyperlink"/>
                <w:noProof/>
                <w:lang w:bidi="en-US"/>
              </w:rPr>
              <w:t xml:space="preserve"> Housing Program Administration and Implementation</w:t>
            </w:r>
            <w:r w:rsidR="00622DB3">
              <w:rPr>
                <w:noProof/>
                <w:webHidden/>
              </w:rPr>
              <w:tab/>
            </w:r>
            <w:r w:rsidR="00622DB3">
              <w:rPr>
                <w:noProof/>
                <w:webHidden/>
              </w:rPr>
              <w:fldChar w:fldCharType="begin"/>
            </w:r>
            <w:r w:rsidR="00622DB3">
              <w:rPr>
                <w:noProof/>
                <w:webHidden/>
              </w:rPr>
              <w:instrText xml:space="preserve"> PAGEREF _Toc86930425 \h </w:instrText>
            </w:r>
            <w:r w:rsidR="00622DB3">
              <w:rPr>
                <w:noProof/>
                <w:webHidden/>
              </w:rPr>
            </w:r>
            <w:r w:rsidR="00622DB3">
              <w:rPr>
                <w:noProof/>
                <w:webHidden/>
              </w:rPr>
              <w:fldChar w:fldCharType="separate"/>
            </w:r>
            <w:r w:rsidR="00622DB3">
              <w:rPr>
                <w:noProof/>
                <w:webHidden/>
              </w:rPr>
              <w:t>9</w:t>
            </w:r>
            <w:r w:rsidR="00622DB3">
              <w:rPr>
                <w:noProof/>
                <w:webHidden/>
              </w:rPr>
              <w:fldChar w:fldCharType="end"/>
            </w:r>
          </w:hyperlink>
        </w:p>
        <w:p w14:paraId="4D38E2AB" w14:textId="50CE4FC5" w:rsidR="00622DB3" w:rsidRDefault="00887A38">
          <w:pPr>
            <w:pStyle w:val="TOC2"/>
            <w:rPr>
              <w:rFonts w:cstheme="minorBidi"/>
            </w:rPr>
          </w:pPr>
          <w:hyperlink w:anchor="_Toc86930426" w:history="1">
            <w:r w:rsidR="00622DB3" w:rsidRPr="00CB4852">
              <w:rPr>
                <w:rStyle w:val="Hyperlink"/>
                <w:lang w:bidi="en-US"/>
              </w:rPr>
              <w:t>3.2 HUD Income Limits</w:t>
            </w:r>
            <w:r w:rsidR="00622DB3">
              <w:rPr>
                <w:webHidden/>
              </w:rPr>
              <w:tab/>
            </w:r>
            <w:r w:rsidR="00622DB3">
              <w:rPr>
                <w:webHidden/>
              </w:rPr>
              <w:fldChar w:fldCharType="begin"/>
            </w:r>
            <w:r w:rsidR="00622DB3">
              <w:rPr>
                <w:webHidden/>
              </w:rPr>
              <w:instrText xml:space="preserve"> PAGEREF _Toc86930426 \h </w:instrText>
            </w:r>
            <w:r w:rsidR="00622DB3">
              <w:rPr>
                <w:webHidden/>
              </w:rPr>
            </w:r>
            <w:r w:rsidR="00622DB3">
              <w:rPr>
                <w:webHidden/>
              </w:rPr>
              <w:fldChar w:fldCharType="separate"/>
            </w:r>
            <w:r w:rsidR="00622DB3">
              <w:rPr>
                <w:webHidden/>
              </w:rPr>
              <w:t>11</w:t>
            </w:r>
            <w:r w:rsidR="00622DB3">
              <w:rPr>
                <w:webHidden/>
              </w:rPr>
              <w:fldChar w:fldCharType="end"/>
            </w:r>
          </w:hyperlink>
        </w:p>
        <w:p w14:paraId="1A5CA3D9" w14:textId="21E5A108" w:rsidR="00622DB3" w:rsidRDefault="00887A38">
          <w:pPr>
            <w:pStyle w:val="TOC2"/>
            <w:rPr>
              <w:rFonts w:cstheme="minorBidi"/>
            </w:rPr>
          </w:pPr>
          <w:hyperlink w:anchor="_Toc86930427" w:history="1">
            <w:r w:rsidR="00622DB3" w:rsidRPr="00CB4852">
              <w:rPr>
                <w:rStyle w:val="Hyperlink"/>
                <w:lang w:bidi="en-US"/>
              </w:rPr>
              <w:t>3.3 Program Requirements</w:t>
            </w:r>
            <w:r w:rsidR="00622DB3">
              <w:rPr>
                <w:webHidden/>
              </w:rPr>
              <w:tab/>
            </w:r>
            <w:r w:rsidR="00622DB3">
              <w:rPr>
                <w:webHidden/>
              </w:rPr>
              <w:fldChar w:fldCharType="begin"/>
            </w:r>
            <w:r w:rsidR="00622DB3">
              <w:rPr>
                <w:webHidden/>
              </w:rPr>
              <w:instrText xml:space="preserve"> PAGEREF _Toc86930427 \h </w:instrText>
            </w:r>
            <w:r w:rsidR="00622DB3">
              <w:rPr>
                <w:webHidden/>
              </w:rPr>
            </w:r>
            <w:r w:rsidR="00622DB3">
              <w:rPr>
                <w:webHidden/>
              </w:rPr>
              <w:fldChar w:fldCharType="separate"/>
            </w:r>
            <w:r w:rsidR="00622DB3">
              <w:rPr>
                <w:webHidden/>
              </w:rPr>
              <w:t>11</w:t>
            </w:r>
            <w:r w:rsidR="00622DB3">
              <w:rPr>
                <w:webHidden/>
              </w:rPr>
              <w:fldChar w:fldCharType="end"/>
            </w:r>
          </w:hyperlink>
        </w:p>
        <w:p w14:paraId="6F067A9F" w14:textId="1F07961C" w:rsidR="00622DB3" w:rsidRDefault="00887A38">
          <w:pPr>
            <w:pStyle w:val="TOC2"/>
            <w:rPr>
              <w:rFonts w:cstheme="minorBidi"/>
            </w:rPr>
          </w:pPr>
          <w:hyperlink w:anchor="_Toc86930428" w:history="1">
            <w:r w:rsidR="00622DB3" w:rsidRPr="00CB4852">
              <w:rPr>
                <w:rStyle w:val="Hyperlink"/>
                <w:lang w:bidi="en-US"/>
              </w:rPr>
              <w:t>3.4 Ineligible Activities</w:t>
            </w:r>
            <w:r w:rsidR="00622DB3">
              <w:rPr>
                <w:webHidden/>
              </w:rPr>
              <w:tab/>
            </w:r>
            <w:r w:rsidR="00622DB3">
              <w:rPr>
                <w:webHidden/>
              </w:rPr>
              <w:fldChar w:fldCharType="begin"/>
            </w:r>
            <w:r w:rsidR="00622DB3">
              <w:rPr>
                <w:webHidden/>
              </w:rPr>
              <w:instrText xml:space="preserve"> PAGEREF _Toc86930428 \h </w:instrText>
            </w:r>
            <w:r w:rsidR="00622DB3">
              <w:rPr>
                <w:webHidden/>
              </w:rPr>
            </w:r>
            <w:r w:rsidR="00622DB3">
              <w:rPr>
                <w:webHidden/>
              </w:rPr>
              <w:fldChar w:fldCharType="separate"/>
            </w:r>
            <w:r w:rsidR="00622DB3">
              <w:rPr>
                <w:webHidden/>
              </w:rPr>
              <w:t>12</w:t>
            </w:r>
            <w:r w:rsidR="00622DB3">
              <w:rPr>
                <w:webHidden/>
              </w:rPr>
              <w:fldChar w:fldCharType="end"/>
            </w:r>
          </w:hyperlink>
        </w:p>
        <w:p w14:paraId="669B07D7" w14:textId="57CCC648" w:rsidR="00622DB3" w:rsidRDefault="00887A38">
          <w:pPr>
            <w:pStyle w:val="TOC2"/>
            <w:rPr>
              <w:rFonts w:cstheme="minorBidi"/>
            </w:rPr>
          </w:pPr>
          <w:hyperlink w:anchor="_Toc86930429" w:history="1">
            <w:r w:rsidR="00622DB3" w:rsidRPr="00CB4852">
              <w:rPr>
                <w:rStyle w:val="Hyperlink"/>
                <w:lang w:bidi="en-US"/>
              </w:rPr>
              <w:t>3.5 Applications</w:t>
            </w:r>
            <w:r w:rsidR="00622DB3">
              <w:rPr>
                <w:webHidden/>
              </w:rPr>
              <w:tab/>
            </w:r>
            <w:r w:rsidR="00622DB3">
              <w:rPr>
                <w:webHidden/>
              </w:rPr>
              <w:fldChar w:fldCharType="begin"/>
            </w:r>
            <w:r w:rsidR="00622DB3">
              <w:rPr>
                <w:webHidden/>
              </w:rPr>
              <w:instrText xml:space="preserve"> PAGEREF _Toc86930429 \h </w:instrText>
            </w:r>
            <w:r w:rsidR="00622DB3">
              <w:rPr>
                <w:webHidden/>
              </w:rPr>
            </w:r>
            <w:r w:rsidR="00622DB3">
              <w:rPr>
                <w:webHidden/>
              </w:rPr>
              <w:fldChar w:fldCharType="separate"/>
            </w:r>
            <w:r w:rsidR="00622DB3">
              <w:rPr>
                <w:webHidden/>
              </w:rPr>
              <w:t>12</w:t>
            </w:r>
            <w:r w:rsidR="00622DB3">
              <w:rPr>
                <w:webHidden/>
              </w:rPr>
              <w:fldChar w:fldCharType="end"/>
            </w:r>
          </w:hyperlink>
        </w:p>
        <w:p w14:paraId="6488BA77" w14:textId="7019BFA3" w:rsidR="00622DB3" w:rsidRDefault="00887A38">
          <w:pPr>
            <w:pStyle w:val="TOC2"/>
            <w:rPr>
              <w:rFonts w:cstheme="minorBidi"/>
            </w:rPr>
          </w:pPr>
          <w:hyperlink w:anchor="_Toc86930430" w:history="1">
            <w:r w:rsidR="00622DB3" w:rsidRPr="00CB4852">
              <w:rPr>
                <w:rStyle w:val="Hyperlink"/>
                <w:lang w:bidi="en-US"/>
              </w:rPr>
              <w:t>3.6 Priority Schedule</w:t>
            </w:r>
            <w:r w:rsidR="00622DB3">
              <w:rPr>
                <w:webHidden/>
              </w:rPr>
              <w:tab/>
            </w:r>
            <w:r w:rsidR="00622DB3">
              <w:rPr>
                <w:webHidden/>
              </w:rPr>
              <w:fldChar w:fldCharType="begin"/>
            </w:r>
            <w:r w:rsidR="00622DB3">
              <w:rPr>
                <w:webHidden/>
              </w:rPr>
              <w:instrText xml:space="preserve"> PAGEREF _Toc86930430 \h </w:instrText>
            </w:r>
            <w:r w:rsidR="00622DB3">
              <w:rPr>
                <w:webHidden/>
              </w:rPr>
            </w:r>
            <w:r w:rsidR="00622DB3">
              <w:rPr>
                <w:webHidden/>
              </w:rPr>
              <w:fldChar w:fldCharType="separate"/>
            </w:r>
            <w:r w:rsidR="00622DB3">
              <w:rPr>
                <w:webHidden/>
              </w:rPr>
              <w:t>13</w:t>
            </w:r>
            <w:r w:rsidR="00622DB3">
              <w:rPr>
                <w:webHidden/>
              </w:rPr>
              <w:fldChar w:fldCharType="end"/>
            </w:r>
          </w:hyperlink>
        </w:p>
        <w:p w14:paraId="6C664EA1" w14:textId="581D999C" w:rsidR="00622DB3" w:rsidRDefault="00887A38">
          <w:pPr>
            <w:pStyle w:val="TOC2"/>
            <w:rPr>
              <w:rFonts w:cstheme="minorBidi"/>
            </w:rPr>
          </w:pPr>
          <w:hyperlink w:anchor="_Toc86930431" w:history="1">
            <w:r w:rsidR="00622DB3" w:rsidRPr="00CB4852">
              <w:rPr>
                <w:rStyle w:val="Hyperlink"/>
                <w:lang w:bidi="en-US"/>
              </w:rPr>
              <w:t>3.7 Program Education</w:t>
            </w:r>
            <w:r w:rsidR="00622DB3">
              <w:rPr>
                <w:webHidden/>
              </w:rPr>
              <w:tab/>
            </w:r>
            <w:r w:rsidR="00622DB3">
              <w:rPr>
                <w:webHidden/>
              </w:rPr>
              <w:fldChar w:fldCharType="begin"/>
            </w:r>
            <w:r w:rsidR="00622DB3">
              <w:rPr>
                <w:webHidden/>
              </w:rPr>
              <w:instrText xml:space="preserve"> PAGEREF _Toc86930431 \h </w:instrText>
            </w:r>
            <w:r w:rsidR="00622DB3">
              <w:rPr>
                <w:webHidden/>
              </w:rPr>
            </w:r>
            <w:r w:rsidR="00622DB3">
              <w:rPr>
                <w:webHidden/>
              </w:rPr>
              <w:fldChar w:fldCharType="separate"/>
            </w:r>
            <w:r w:rsidR="00622DB3">
              <w:rPr>
                <w:webHidden/>
              </w:rPr>
              <w:t>13</w:t>
            </w:r>
            <w:r w:rsidR="00622DB3">
              <w:rPr>
                <w:webHidden/>
              </w:rPr>
              <w:fldChar w:fldCharType="end"/>
            </w:r>
          </w:hyperlink>
        </w:p>
        <w:p w14:paraId="2BE369CE" w14:textId="5711A25C" w:rsidR="00622DB3" w:rsidRDefault="00887A38">
          <w:pPr>
            <w:pStyle w:val="TOC2"/>
            <w:rPr>
              <w:rFonts w:cstheme="minorBidi"/>
            </w:rPr>
          </w:pPr>
          <w:hyperlink w:anchor="_Toc86930432" w:history="1">
            <w:r w:rsidR="00622DB3" w:rsidRPr="00CB4852">
              <w:rPr>
                <w:rStyle w:val="Hyperlink"/>
                <w:lang w:bidi="en-US"/>
              </w:rPr>
              <w:t>3.8 Structure Types</w:t>
            </w:r>
            <w:r w:rsidR="00622DB3">
              <w:rPr>
                <w:webHidden/>
              </w:rPr>
              <w:tab/>
            </w:r>
            <w:r w:rsidR="00622DB3">
              <w:rPr>
                <w:webHidden/>
              </w:rPr>
              <w:fldChar w:fldCharType="begin"/>
            </w:r>
            <w:r w:rsidR="00622DB3">
              <w:rPr>
                <w:webHidden/>
              </w:rPr>
              <w:instrText xml:space="preserve"> PAGEREF _Toc86930432 \h </w:instrText>
            </w:r>
            <w:r w:rsidR="00622DB3">
              <w:rPr>
                <w:webHidden/>
              </w:rPr>
            </w:r>
            <w:r w:rsidR="00622DB3">
              <w:rPr>
                <w:webHidden/>
              </w:rPr>
              <w:fldChar w:fldCharType="separate"/>
            </w:r>
            <w:r w:rsidR="00622DB3">
              <w:rPr>
                <w:webHidden/>
              </w:rPr>
              <w:t>13</w:t>
            </w:r>
            <w:r w:rsidR="00622DB3">
              <w:rPr>
                <w:webHidden/>
              </w:rPr>
              <w:fldChar w:fldCharType="end"/>
            </w:r>
          </w:hyperlink>
        </w:p>
        <w:p w14:paraId="4E5ECC4B" w14:textId="147383A8" w:rsidR="00622DB3" w:rsidRDefault="00887A38">
          <w:pPr>
            <w:pStyle w:val="TOC3"/>
            <w:tabs>
              <w:tab w:val="right" w:leader="dot" w:pos="10070"/>
            </w:tabs>
            <w:rPr>
              <w:rFonts w:cstheme="minorBidi"/>
              <w:noProof/>
            </w:rPr>
          </w:pPr>
          <w:hyperlink w:anchor="_Toc86930433" w:history="1">
            <w:r w:rsidR="00622DB3" w:rsidRPr="00CB4852">
              <w:rPr>
                <w:rStyle w:val="Hyperlink"/>
                <w:noProof/>
                <w:lang w:bidi="en-US"/>
              </w:rPr>
              <w:t>3.8.1 Eligible Structures:</w:t>
            </w:r>
            <w:r w:rsidR="00622DB3">
              <w:rPr>
                <w:noProof/>
                <w:webHidden/>
              </w:rPr>
              <w:tab/>
            </w:r>
            <w:r w:rsidR="00622DB3">
              <w:rPr>
                <w:noProof/>
                <w:webHidden/>
              </w:rPr>
              <w:fldChar w:fldCharType="begin"/>
            </w:r>
            <w:r w:rsidR="00622DB3">
              <w:rPr>
                <w:noProof/>
                <w:webHidden/>
              </w:rPr>
              <w:instrText xml:space="preserve"> PAGEREF _Toc86930433 \h </w:instrText>
            </w:r>
            <w:r w:rsidR="00622DB3">
              <w:rPr>
                <w:noProof/>
                <w:webHidden/>
              </w:rPr>
            </w:r>
            <w:r w:rsidR="00622DB3">
              <w:rPr>
                <w:noProof/>
                <w:webHidden/>
              </w:rPr>
              <w:fldChar w:fldCharType="separate"/>
            </w:r>
            <w:r w:rsidR="00622DB3">
              <w:rPr>
                <w:noProof/>
                <w:webHidden/>
              </w:rPr>
              <w:t>13</w:t>
            </w:r>
            <w:r w:rsidR="00622DB3">
              <w:rPr>
                <w:noProof/>
                <w:webHidden/>
              </w:rPr>
              <w:fldChar w:fldCharType="end"/>
            </w:r>
          </w:hyperlink>
        </w:p>
        <w:p w14:paraId="25D02586" w14:textId="3B99C560" w:rsidR="00622DB3" w:rsidRDefault="00887A38">
          <w:pPr>
            <w:pStyle w:val="TOC3"/>
            <w:tabs>
              <w:tab w:val="right" w:leader="dot" w:pos="10070"/>
            </w:tabs>
            <w:rPr>
              <w:rFonts w:cstheme="minorBidi"/>
              <w:noProof/>
            </w:rPr>
          </w:pPr>
          <w:hyperlink w:anchor="_Toc86930434" w:history="1">
            <w:r w:rsidR="00622DB3" w:rsidRPr="00CB4852">
              <w:rPr>
                <w:rStyle w:val="Hyperlink"/>
                <w:noProof/>
                <w:lang w:bidi="en-US"/>
              </w:rPr>
              <w:t>3.8.2 Ineligible Structures:</w:t>
            </w:r>
            <w:r w:rsidR="00622DB3">
              <w:rPr>
                <w:noProof/>
                <w:webHidden/>
              </w:rPr>
              <w:tab/>
            </w:r>
            <w:r w:rsidR="00622DB3">
              <w:rPr>
                <w:noProof/>
                <w:webHidden/>
              </w:rPr>
              <w:fldChar w:fldCharType="begin"/>
            </w:r>
            <w:r w:rsidR="00622DB3">
              <w:rPr>
                <w:noProof/>
                <w:webHidden/>
              </w:rPr>
              <w:instrText xml:space="preserve"> PAGEREF _Toc86930434 \h </w:instrText>
            </w:r>
            <w:r w:rsidR="00622DB3">
              <w:rPr>
                <w:noProof/>
                <w:webHidden/>
              </w:rPr>
            </w:r>
            <w:r w:rsidR="00622DB3">
              <w:rPr>
                <w:noProof/>
                <w:webHidden/>
              </w:rPr>
              <w:fldChar w:fldCharType="separate"/>
            </w:r>
            <w:r w:rsidR="00622DB3">
              <w:rPr>
                <w:noProof/>
                <w:webHidden/>
              </w:rPr>
              <w:t>14</w:t>
            </w:r>
            <w:r w:rsidR="00622DB3">
              <w:rPr>
                <w:noProof/>
                <w:webHidden/>
              </w:rPr>
              <w:fldChar w:fldCharType="end"/>
            </w:r>
          </w:hyperlink>
        </w:p>
        <w:p w14:paraId="3D3C5C13" w14:textId="6F987C26" w:rsidR="00622DB3" w:rsidRDefault="00887A38">
          <w:pPr>
            <w:pStyle w:val="TOC3"/>
            <w:tabs>
              <w:tab w:val="right" w:leader="dot" w:pos="10070"/>
            </w:tabs>
            <w:rPr>
              <w:rFonts w:cstheme="minorBidi"/>
              <w:noProof/>
            </w:rPr>
          </w:pPr>
          <w:hyperlink w:anchor="_Toc86930435" w:history="1">
            <w:r w:rsidR="00622DB3" w:rsidRPr="00CB4852">
              <w:rPr>
                <w:rStyle w:val="Hyperlink"/>
                <w:noProof/>
                <w:lang w:bidi="en-US"/>
              </w:rPr>
              <w:t>3.8.3 Special Considerations regarding property uses:</w:t>
            </w:r>
            <w:r w:rsidR="00622DB3">
              <w:rPr>
                <w:noProof/>
                <w:webHidden/>
              </w:rPr>
              <w:tab/>
            </w:r>
            <w:r w:rsidR="00622DB3">
              <w:rPr>
                <w:noProof/>
                <w:webHidden/>
              </w:rPr>
              <w:fldChar w:fldCharType="begin"/>
            </w:r>
            <w:r w:rsidR="00622DB3">
              <w:rPr>
                <w:noProof/>
                <w:webHidden/>
              </w:rPr>
              <w:instrText xml:space="preserve"> PAGEREF _Toc86930435 \h </w:instrText>
            </w:r>
            <w:r w:rsidR="00622DB3">
              <w:rPr>
                <w:noProof/>
                <w:webHidden/>
              </w:rPr>
            </w:r>
            <w:r w:rsidR="00622DB3">
              <w:rPr>
                <w:noProof/>
                <w:webHidden/>
              </w:rPr>
              <w:fldChar w:fldCharType="separate"/>
            </w:r>
            <w:r w:rsidR="00622DB3">
              <w:rPr>
                <w:noProof/>
                <w:webHidden/>
              </w:rPr>
              <w:t>14</w:t>
            </w:r>
            <w:r w:rsidR="00622DB3">
              <w:rPr>
                <w:noProof/>
                <w:webHidden/>
              </w:rPr>
              <w:fldChar w:fldCharType="end"/>
            </w:r>
          </w:hyperlink>
        </w:p>
        <w:p w14:paraId="4FA508F0" w14:textId="7E465370" w:rsidR="00622DB3" w:rsidRDefault="00887A38">
          <w:pPr>
            <w:pStyle w:val="TOC3"/>
            <w:tabs>
              <w:tab w:val="right" w:leader="dot" w:pos="10070"/>
            </w:tabs>
            <w:rPr>
              <w:rFonts w:cstheme="minorBidi"/>
              <w:noProof/>
            </w:rPr>
          </w:pPr>
          <w:hyperlink w:anchor="_Toc86930436" w:history="1">
            <w:r w:rsidR="00622DB3" w:rsidRPr="00CB4852">
              <w:rPr>
                <w:rStyle w:val="Hyperlink"/>
                <w:noProof/>
                <w:lang w:bidi="en-US"/>
              </w:rPr>
              <w:t>3.8.4 Vacancy Requirements</w:t>
            </w:r>
            <w:r w:rsidR="00622DB3">
              <w:rPr>
                <w:noProof/>
                <w:webHidden/>
              </w:rPr>
              <w:tab/>
            </w:r>
            <w:r w:rsidR="00622DB3">
              <w:rPr>
                <w:noProof/>
                <w:webHidden/>
              </w:rPr>
              <w:fldChar w:fldCharType="begin"/>
            </w:r>
            <w:r w:rsidR="00622DB3">
              <w:rPr>
                <w:noProof/>
                <w:webHidden/>
              </w:rPr>
              <w:instrText xml:space="preserve"> PAGEREF _Toc86930436 \h </w:instrText>
            </w:r>
            <w:r w:rsidR="00622DB3">
              <w:rPr>
                <w:noProof/>
                <w:webHidden/>
              </w:rPr>
            </w:r>
            <w:r w:rsidR="00622DB3">
              <w:rPr>
                <w:noProof/>
                <w:webHidden/>
              </w:rPr>
              <w:fldChar w:fldCharType="separate"/>
            </w:r>
            <w:r w:rsidR="00622DB3">
              <w:rPr>
                <w:noProof/>
                <w:webHidden/>
              </w:rPr>
              <w:t>15</w:t>
            </w:r>
            <w:r w:rsidR="00622DB3">
              <w:rPr>
                <w:noProof/>
                <w:webHidden/>
              </w:rPr>
              <w:fldChar w:fldCharType="end"/>
            </w:r>
          </w:hyperlink>
        </w:p>
        <w:p w14:paraId="0954B655" w14:textId="2AAB913A" w:rsidR="00622DB3" w:rsidRDefault="00887A38">
          <w:pPr>
            <w:pStyle w:val="TOC3"/>
            <w:tabs>
              <w:tab w:val="right" w:leader="dot" w:pos="10070"/>
            </w:tabs>
            <w:rPr>
              <w:rFonts w:cstheme="minorBidi"/>
              <w:noProof/>
            </w:rPr>
          </w:pPr>
          <w:hyperlink w:anchor="_Toc86930437" w:history="1">
            <w:r w:rsidR="00622DB3" w:rsidRPr="00CB4852">
              <w:rPr>
                <w:rStyle w:val="Hyperlink"/>
                <w:noProof/>
                <w:lang w:bidi="en-US"/>
              </w:rPr>
              <w:t>3.8.5 Condominiums, Townhomes, and Other Structures with Shared Walls</w:t>
            </w:r>
            <w:r w:rsidR="00622DB3">
              <w:rPr>
                <w:noProof/>
                <w:webHidden/>
              </w:rPr>
              <w:tab/>
            </w:r>
            <w:r w:rsidR="00622DB3">
              <w:rPr>
                <w:noProof/>
                <w:webHidden/>
              </w:rPr>
              <w:fldChar w:fldCharType="begin"/>
            </w:r>
            <w:r w:rsidR="00622DB3">
              <w:rPr>
                <w:noProof/>
                <w:webHidden/>
              </w:rPr>
              <w:instrText xml:space="preserve"> PAGEREF _Toc86930437 \h </w:instrText>
            </w:r>
            <w:r w:rsidR="00622DB3">
              <w:rPr>
                <w:noProof/>
                <w:webHidden/>
              </w:rPr>
            </w:r>
            <w:r w:rsidR="00622DB3">
              <w:rPr>
                <w:noProof/>
                <w:webHidden/>
              </w:rPr>
              <w:fldChar w:fldCharType="separate"/>
            </w:r>
            <w:r w:rsidR="00622DB3">
              <w:rPr>
                <w:noProof/>
                <w:webHidden/>
              </w:rPr>
              <w:t>15</w:t>
            </w:r>
            <w:r w:rsidR="00622DB3">
              <w:rPr>
                <w:noProof/>
                <w:webHidden/>
              </w:rPr>
              <w:fldChar w:fldCharType="end"/>
            </w:r>
          </w:hyperlink>
        </w:p>
        <w:p w14:paraId="11E397E0" w14:textId="657ABAB6" w:rsidR="00622DB3" w:rsidRDefault="00887A38">
          <w:pPr>
            <w:pStyle w:val="TOC2"/>
            <w:rPr>
              <w:rFonts w:cstheme="minorBidi"/>
            </w:rPr>
          </w:pPr>
          <w:hyperlink w:anchor="_Toc86930438" w:history="1">
            <w:r w:rsidR="00622DB3" w:rsidRPr="00CB4852">
              <w:rPr>
                <w:rStyle w:val="Hyperlink"/>
                <w:lang w:bidi="en-US"/>
              </w:rPr>
              <w:t>3.9 Type of Assistance Offered</w:t>
            </w:r>
            <w:r w:rsidR="00622DB3">
              <w:rPr>
                <w:webHidden/>
              </w:rPr>
              <w:tab/>
            </w:r>
            <w:r w:rsidR="00622DB3">
              <w:rPr>
                <w:webHidden/>
              </w:rPr>
              <w:fldChar w:fldCharType="begin"/>
            </w:r>
            <w:r w:rsidR="00622DB3">
              <w:rPr>
                <w:webHidden/>
              </w:rPr>
              <w:instrText xml:space="preserve"> PAGEREF _Toc86930438 \h </w:instrText>
            </w:r>
            <w:r w:rsidR="00622DB3">
              <w:rPr>
                <w:webHidden/>
              </w:rPr>
            </w:r>
            <w:r w:rsidR="00622DB3">
              <w:rPr>
                <w:webHidden/>
              </w:rPr>
              <w:fldChar w:fldCharType="separate"/>
            </w:r>
            <w:r w:rsidR="00622DB3">
              <w:rPr>
                <w:webHidden/>
              </w:rPr>
              <w:t>18</w:t>
            </w:r>
            <w:r w:rsidR="00622DB3">
              <w:rPr>
                <w:webHidden/>
              </w:rPr>
              <w:fldChar w:fldCharType="end"/>
            </w:r>
          </w:hyperlink>
        </w:p>
        <w:p w14:paraId="63461A4E" w14:textId="071B9024" w:rsidR="00622DB3" w:rsidRDefault="00887A38">
          <w:pPr>
            <w:pStyle w:val="TOC2"/>
            <w:rPr>
              <w:rFonts w:cstheme="minorBidi"/>
            </w:rPr>
          </w:pPr>
          <w:hyperlink w:anchor="_Toc86930439" w:history="1">
            <w:r w:rsidR="00622DB3" w:rsidRPr="00CB4852">
              <w:rPr>
                <w:rStyle w:val="Hyperlink"/>
                <w:lang w:bidi="en-US"/>
              </w:rPr>
              <w:t xml:space="preserve">3.10 Uniform Relocation Act (URA) </w:t>
            </w:r>
            <w:r w:rsidR="00622DB3">
              <w:rPr>
                <w:webHidden/>
              </w:rPr>
              <w:tab/>
            </w:r>
            <w:r w:rsidR="00622DB3">
              <w:rPr>
                <w:webHidden/>
              </w:rPr>
              <w:fldChar w:fldCharType="begin"/>
            </w:r>
            <w:r w:rsidR="00622DB3">
              <w:rPr>
                <w:webHidden/>
              </w:rPr>
              <w:instrText xml:space="preserve"> PAGEREF _Toc86930439 \h </w:instrText>
            </w:r>
            <w:r w:rsidR="00622DB3">
              <w:rPr>
                <w:webHidden/>
              </w:rPr>
            </w:r>
            <w:r w:rsidR="00622DB3">
              <w:rPr>
                <w:webHidden/>
              </w:rPr>
              <w:fldChar w:fldCharType="separate"/>
            </w:r>
            <w:r w:rsidR="00622DB3">
              <w:rPr>
                <w:webHidden/>
              </w:rPr>
              <w:t>20</w:t>
            </w:r>
            <w:r w:rsidR="00622DB3">
              <w:rPr>
                <w:webHidden/>
              </w:rPr>
              <w:fldChar w:fldCharType="end"/>
            </w:r>
          </w:hyperlink>
        </w:p>
        <w:p w14:paraId="136C0971" w14:textId="294B8185" w:rsidR="00622DB3" w:rsidRDefault="00887A38">
          <w:pPr>
            <w:pStyle w:val="TOC2"/>
            <w:rPr>
              <w:rFonts w:cstheme="minorBidi"/>
            </w:rPr>
          </w:pPr>
          <w:hyperlink w:anchor="_Toc86930440" w:history="1">
            <w:r w:rsidR="00622DB3" w:rsidRPr="00CB4852">
              <w:rPr>
                <w:rStyle w:val="Hyperlink"/>
                <w:lang w:bidi="en-US"/>
              </w:rPr>
              <w:t>3.11 Construction Standards</w:t>
            </w:r>
            <w:r w:rsidR="00622DB3">
              <w:rPr>
                <w:webHidden/>
              </w:rPr>
              <w:tab/>
            </w:r>
            <w:r w:rsidR="00622DB3">
              <w:rPr>
                <w:webHidden/>
              </w:rPr>
              <w:fldChar w:fldCharType="begin"/>
            </w:r>
            <w:r w:rsidR="00622DB3">
              <w:rPr>
                <w:webHidden/>
              </w:rPr>
              <w:instrText xml:space="preserve"> PAGEREF _Toc86930440 \h </w:instrText>
            </w:r>
            <w:r w:rsidR="00622DB3">
              <w:rPr>
                <w:webHidden/>
              </w:rPr>
            </w:r>
            <w:r w:rsidR="00622DB3">
              <w:rPr>
                <w:webHidden/>
              </w:rPr>
              <w:fldChar w:fldCharType="separate"/>
            </w:r>
            <w:r w:rsidR="00622DB3">
              <w:rPr>
                <w:webHidden/>
              </w:rPr>
              <w:t>20</w:t>
            </w:r>
            <w:r w:rsidR="00622DB3">
              <w:rPr>
                <w:webHidden/>
              </w:rPr>
              <w:fldChar w:fldCharType="end"/>
            </w:r>
          </w:hyperlink>
        </w:p>
        <w:p w14:paraId="32B2E521" w14:textId="0EFBB146" w:rsidR="00622DB3" w:rsidRDefault="00887A38">
          <w:pPr>
            <w:pStyle w:val="TOC2"/>
            <w:rPr>
              <w:rFonts w:cstheme="minorBidi"/>
            </w:rPr>
          </w:pPr>
          <w:hyperlink w:anchor="_Toc86930441" w:history="1">
            <w:r w:rsidR="00622DB3" w:rsidRPr="00CB4852">
              <w:rPr>
                <w:rStyle w:val="Hyperlink"/>
                <w:lang w:bidi="en-US"/>
              </w:rPr>
              <w:t>3.12 Accessibility Standards</w:t>
            </w:r>
            <w:r w:rsidR="00622DB3">
              <w:rPr>
                <w:webHidden/>
              </w:rPr>
              <w:tab/>
            </w:r>
            <w:r w:rsidR="00622DB3">
              <w:rPr>
                <w:webHidden/>
              </w:rPr>
              <w:fldChar w:fldCharType="begin"/>
            </w:r>
            <w:r w:rsidR="00622DB3">
              <w:rPr>
                <w:webHidden/>
              </w:rPr>
              <w:instrText xml:space="preserve"> PAGEREF _Toc86930441 \h </w:instrText>
            </w:r>
            <w:r w:rsidR="00622DB3">
              <w:rPr>
                <w:webHidden/>
              </w:rPr>
            </w:r>
            <w:r w:rsidR="00622DB3">
              <w:rPr>
                <w:webHidden/>
              </w:rPr>
              <w:fldChar w:fldCharType="separate"/>
            </w:r>
            <w:r w:rsidR="00622DB3">
              <w:rPr>
                <w:webHidden/>
              </w:rPr>
              <w:t>20</w:t>
            </w:r>
            <w:r w:rsidR="00622DB3">
              <w:rPr>
                <w:webHidden/>
              </w:rPr>
              <w:fldChar w:fldCharType="end"/>
            </w:r>
          </w:hyperlink>
        </w:p>
        <w:p w14:paraId="140CFBDB" w14:textId="1C74E65E" w:rsidR="00622DB3" w:rsidRDefault="00887A38">
          <w:pPr>
            <w:pStyle w:val="TOC2"/>
            <w:rPr>
              <w:rFonts w:cstheme="minorBidi"/>
            </w:rPr>
          </w:pPr>
          <w:hyperlink w:anchor="_Toc86930442" w:history="1">
            <w:r w:rsidR="00622DB3" w:rsidRPr="00CB4852">
              <w:rPr>
                <w:rStyle w:val="Hyperlink"/>
                <w:lang w:bidi="en-US"/>
              </w:rPr>
              <w:t>3.13 Allocation and Housing Assistance Caps</w:t>
            </w:r>
            <w:r w:rsidR="00622DB3">
              <w:rPr>
                <w:webHidden/>
              </w:rPr>
              <w:tab/>
            </w:r>
            <w:r w:rsidR="00622DB3">
              <w:rPr>
                <w:webHidden/>
              </w:rPr>
              <w:fldChar w:fldCharType="begin"/>
            </w:r>
            <w:r w:rsidR="00622DB3">
              <w:rPr>
                <w:webHidden/>
              </w:rPr>
              <w:instrText xml:space="preserve"> PAGEREF _Toc86930442 \h </w:instrText>
            </w:r>
            <w:r w:rsidR="00622DB3">
              <w:rPr>
                <w:webHidden/>
              </w:rPr>
            </w:r>
            <w:r w:rsidR="00622DB3">
              <w:rPr>
                <w:webHidden/>
              </w:rPr>
              <w:fldChar w:fldCharType="separate"/>
            </w:r>
            <w:r w:rsidR="00622DB3">
              <w:rPr>
                <w:webHidden/>
              </w:rPr>
              <w:t>21</w:t>
            </w:r>
            <w:r w:rsidR="00622DB3">
              <w:rPr>
                <w:webHidden/>
              </w:rPr>
              <w:fldChar w:fldCharType="end"/>
            </w:r>
          </w:hyperlink>
        </w:p>
        <w:p w14:paraId="5126C45E" w14:textId="16BB0A81" w:rsidR="00622DB3" w:rsidRDefault="00887A38">
          <w:pPr>
            <w:pStyle w:val="TOC2"/>
            <w:rPr>
              <w:rFonts w:cstheme="minorBidi"/>
            </w:rPr>
          </w:pPr>
          <w:hyperlink w:anchor="_Toc86930443" w:history="1">
            <w:r w:rsidR="00622DB3" w:rsidRPr="00CB4852">
              <w:rPr>
                <w:rStyle w:val="Hyperlink"/>
                <w:lang w:bidi="en-US"/>
              </w:rPr>
              <w:t>3.14 Feasibility of Repair Analysis</w:t>
            </w:r>
            <w:r w:rsidR="00622DB3">
              <w:rPr>
                <w:webHidden/>
              </w:rPr>
              <w:tab/>
            </w:r>
            <w:r w:rsidR="00622DB3">
              <w:rPr>
                <w:webHidden/>
              </w:rPr>
              <w:fldChar w:fldCharType="begin"/>
            </w:r>
            <w:r w:rsidR="00622DB3">
              <w:rPr>
                <w:webHidden/>
              </w:rPr>
              <w:instrText xml:space="preserve"> PAGEREF _Toc86930443 \h </w:instrText>
            </w:r>
            <w:r w:rsidR="00622DB3">
              <w:rPr>
                <w:webHidden/>
              </w:rPr>
            </w:r>
            <w:r w:rsidR="00622DB3">
              <w:rPr>
                <w:webHidden/>
              </w:rPr>
              <w:fldChar w:fldCharType="separate"/>
            </w:r>
            <w:r w:rsidR="00622DB3">
              <w:rPr>
                <w:webHidden/>
              </w:rPr>
              <w:t>21</w:t>
            </w:r>
            <w:r w:rsidR="00622DB3">
              <w:rPr>
                <w:webHidden/>
              </w:rPr>
              <w:fldChar w:fldCharType="end"/>
            </w:r>
          </w:hyperlink>
        </w:p>
        <w:p w14:paraId="574832BF" w14:textId="72DD23A7" w:rsidR="00622DB3" w:rsidRDefault="00887A38">
          <w:pPr>
            <w:pStyle w:val="TOC3"/>
            <w:tabs>
              <w:tab w:val="right" w:leader="dot" w:pos="10070"/>
            </w:tabs>
            <w:rPr>
              <w:rFonts w:cstheme="minorBidi"/>
              <w:noProof/>
            </w:rPr>
          </w:pPr>
          <w:hyperlink w:anchor="_Toc86930444" w:history="1">
            <w:r w:rsidR="00622DB3" w:rsidRPr="00CB4852">
              <w:rPr>
                <w:rStyle w:val="Hyperlink"/>
                <w:noProof/>
                <w:lang w:bidi="en-US"/>
              </w:rPr>
              <w:t>3.14.1 Stick Built, On-Site Built Homes</w:t>
            </w:r>
            <w:r w:rsidR="00622DB3">
              <w:rPr>
                <w:noProof/>
                <w:webHidden/>
              </w:rPr>
              <w:tab/>
            </w:r>
            <w:r w:rsidR="00622DB3">
              <w:rPr>
                <w:noProof/>
                <w:webHidden/>
              </w:rPr>
              <w:fldChar w:fldCharType="begin"/>
            </w:r>
            <w:r w:rsidR="00622DB3">
              <w:rPr>
                <w:noProof/>
                <w:webHidden/>
              </w:rPr>
              <w:instrText xml:space="preserve"> PAGEREF _Toc86930444 \h </w:instrText>
            </w:r>
            <w:r w:rsidR="00622DB3">
              <w:rPr>
                <w:noProof/>
                <w:webHidden/>
              </w:rPr>
            </w:r>
            <w:r w:rsidR="00622DB3">
              <w:rPr>
                <w:noProof/>
                <w:webHidden/>
              </w:rPr>
              <w:fldChar w:fldCharType="separate"/>
            </w:r>
            <w:r w:rsidR="00622DB3">
              <w:rPr>
                <w:noProof/>
                <w:webHidden/>
              </w:rPr>
              <w:t>21</w:t>
            </w:r>
            <w:r w:rsidR="00622DB3">
              <w:rPr>
                <w:noProof/>
                <w:webHidden/>
              </w:rPr>
              <w:fldChar w:fldCharType="end"/>
            </w:r>
          </w:hyperlink>
        </w:p>
        <w:p w14:paraId="07CFB91C" w14:textId="072632E6" w:rsidR="00622DB3" w:rsidRDefault="00887A38">
          <w:pPr>
            <w:pStyle w:val="TOC3"/>
            <w:tabs>
              <w:tab w:val="right" w:leader="dot" w:pos="10070"/>
            </w:tabs>
            <w:rPr>
              <w:rFonts w:cstheme="minorBidi"/>
              <w:noProof/>
            </w:rPr>
          </w:pPr>
          <w:hyperlink w:anchor="_Toc86930445" w:history="1">
            <w:r w:rsidR="00622DB3" w:rsidRPr="00CB4852">
              <w:rPr>
                <w:rStyle w:val="Hyperlink"/>
                <w:noProof/>
                <w:lang w:bidi="en-US"/>
              </w:rPr>
              <w:t>3.14.2 Manufactured Housing Units (MHUs)</w:t>
            </w:r>
            <w:r w:rsidR="00622DB3">
              <w:rPr>
                <w:noProof/>
                <w:webHidden/>
              </w:rPr>
              <w:tab/>
            </w:r>
            <w:r w:rsidR="00622DB3">
              <w:rPr>
                <w:noProof/>
                <w:webHidden/>
              </w:rPr>
              <w:fldChar w:fldCharType="begin"/>
            </w:r>
            <w:r w:rsidR="00622DB3">
              <w:rPr>
                <w:noProof/>
                <w:webHidden/>
              </w:rPr>
              <w:instrText xml:space="preserve"> PAGEREF _Toc86930445 \h </w:instrText>
            </w:r>
            <w:r w:rsidR="00622DB3">
              <w:rPr>
                <w:noProof/>
                <w:webHidden/>
              </w:rPr>
            </w:r>
            <w:r w:rsidR="00622DB3">
              <w:rPr>
                <w:noProof/>
                <w:webHidden/>
              </w:rPr>
              <w:fldChar w:fldCharType="separate"/>
            </w:r>
            <w:r w:rsidR="00622DB3">
              <w:rPr>
                <w:noProof/>
                <w:webHidden/>
              </w:rPr>
              <w:t>22</w:t>
            </w:r>
            <w:r w:rsidR="00622DB3">
              <w:rPr>
                <w:noProof/>
                <w:webHidden/>
              </w:rPr>
              <w:fldChar w:fldCharType="end"/>
            </w:r>
          </w:hyperlink>
        </w:p>
        <w:p w14:paraId="46FD13FB" w14:textId="207B0230" w:rsidR="00622DB3" w:rsidRDefault="00887A38">
          <w:pPr>
            <w:pStyle w:val="TOC2"/>
            <w:rPr>
              <w:rFonts w:cstheme="minorBidi"/>
            </w:rPr>
          </w:pPr>
          <w:hyperlink w:anchor="_Toc86930446" w:history="1">
            <w:r w:rsidR="00622DB3" w:rsidRPr="00CB4852">
              <w:rPr>
                <w:rStyle w:val="Hyperlink"/>
                <w:lang w:bidi="en-US"/>
              </w:rPr>
              <w:t>3.15 Property Owner Responsiveness</w:t>
            </w:r>
            <w:r w:rsidR="00622DB3">
              <w:rPr>
                <w:webHidden/>
              </w:rPr>
              <w:tab/>
            </w:r>
            <w:r w:rsidR="00622DB3">
              <w:rPr>
                <w:webHidden/>
              </w:rPr>
              <w:fldChar w:fldCharType="begin"/>
            </w:r>
            <w:r w:rsidR="00622DB3">
              <w:rPr>
                <w:webHidden/>
              </w:rPr>
              <w:instrText xml:space="preserve"> PAGEREF _Toc86930446 \h </w:instrText>
            </w:r>
            <w:r w:rsidR="00622DB3">
              <w:rPr>
                <w:webHidden/>
              </w:rPr>
            </w:r>
            <w:r w:rsidR="00622DB3">
              <w:rPr>
                <w:webHidden/>
              </w:rPr>
              <w:fldChar w:fldCharType="separate"/>
            </w:r>
            <w:r w:rsidR="00622DB3">
              <w:rPr>
                <w:webHidden/>
              </w:rPr>
              <w:t>22</w:t>
            </w:r>
            <w:r w:rsidR="00622DB3">
              <w:rPr>
                <w:webHidden/>
              </w:rPr>
              <w:fldChar w:fldCharType="end"/>
            </w:r>
          </w:hyperlink>
        </w:p>
        <w:p w14:paraId="75F44F7C" w14:textId="17EAE574" w:rsidR="00622DB3" w:rsidRDefault="00887A38">
          <w:pPr>
            <w:pStyle w:val="TOC2"/>
            <w:rPr>
              <w:rFonts w:cstheme="minorBidi"/>
            </w:rPr>
          </w:pPr>
          <w:hyperlink w:anchor="_Toc86930447" w:history="1">
            <w:r w:rsidR="00622DB3" w:rsidRPr="00CB4852">
              <w:rPr>
                <w:rStyle w:val="Hyperlink"/>
                <w:lang w:bidi="en-US"/>
              </w:rPr>
              <w:t>3.16 Property Owner Responsibilities</w:t>
            </w:r>
            <w:r w:rsidR="00622DB3">
              <w:rPr>
                <w:webHidden/>
              </w:rPr>
              <w:tab/>
            </w:r>
            <w:r w:rsidR="00622DB3">
              <w:rPr>
                <w:webHidden/>
              </w:rPr>
              <w:fldChar w:fldCharType="begin"/>
            </w:r>
            <w:r w:rsidR="00622DB3">
              <w:rPr>
                <w:webHidden/>
              </w:rPr>
              <w:instrText xml:space="preserve"> PAGEREF _Toc86930447 \h </w:instrText>
            </w:r>
            <w:r w:rsidR="00622DB3">
              <w:rPr>
                <w:webHidden/>
              </w:rPr>
            </w:r>
            <w:r w:rsidR="00622DB3">
              <w:rPr>
                <w:webHidden/>
              </w:rPr>
              <w:fldChar w:fldCharType="separate"/>
            </w:r>
            <w:r w:rsidR="00622DB3">
              <w:rPr>
                <w:webHidden/>
              </w:rPr>
              <w:t>22</w:t>
            </w:r>
            <w:r w:rsidR="00622DB3">
              <w:rPr>
                <w:webHidden/>
              </w:rPr>
              <w:fldChar w:fldCharType="end"/>
            </w:r>
          </w:hyperlink>
        </w:p>
        <w:p w14:paraId="389A36F1" w14:textId="066F709B" w:rsidR="00622DB3" w:rsidRDefault="00887A38">
          <w:pPr>
            <w:pStyle w:val="TOC2"/>
            <w:rPr>
              <w:rFonts w:cstheme="minorBidi"/>
            </w:rPr>
          </w:pPr>
          <w:hyperlink w:anchor="_Toc86930448" w:history="1">
            <w:r w:rsidR="00622DB3" w:rsidRPr="00CB4852">
              <w:rPr>
                <w:rStyle w:val="Hyperlink"/>
                <w:lang w:bidi="en-US"/>
              </w:rPr>
              <w:t>3.17 Forgivable Loans, Monitoring, and Repayment</w:t>
            </w:r>
            <w:r w:rsidR="00622DB3">
              <w:rPr>
                <w:webHidden/>
              </w:rPr>
              <w:tab/>
            </w:r>
            <w:r w:rsidR="00622DB3">
              <w:rPr>
                <w:webHidden/>
              </w:rPr>
              <w:fldChar w:fldCharType="begin"/>
            </w:r>
            <w:r w:rsidR="00622DB3">
              <w:rPr>
                <w:webHidden/>
              </w:rPr>
              <w:instrText xml:space="preserve"> PAGEREF _Toc86930448 \h </w:instrText>
            </w:r>
            <w:r w:rsidR="00622DB3">
              <w:rPr>
                <w:webHidden/>
              </w:rPr>
            </w:r>
            <w:r w:rsidR="00622DB3">
              <w:rPr>
                <w:webHidden/>
              </w:rPr>
              <w:fldChar w:fldCharType="separate"/>
            </w:r>
            <w:r w:rsidR="00622DB3">
              <w:rPr>
                <w:webHidden/>
              </w:rPr>
              <w:t>24</w:t>
            </w:r>
            <w:r w:rsidR="00622DB3">
              <w:rPr>
                <w:webHidden/>
              </w:rPr>
              <w:fldChar w:fldCharType="end"/>
            </w:r>
          </w:hyperlink>
        </w:p>
        <w:p w14:paraId="0F3A8ECD" w14:textId="6E2AA0EB" w:rsidR="00622DB3" w:rsidRDefault="00887A38">
          <w:pPr>
            <w:pStyle w:val="TOC2"/>
            <w:rPr>
              <w:rFonts w:cstheme="minorBidi"/>
            </w:rPr>
          </w:pPr>
          <w:hyperlink w:anchor="_Toc86930449" w:history="1">
            <w:r w:rsidR="00622DB3" w:rsidRPr="00CB4852">
              <w:rPr>
                <w:rStyle w:val="Hyperlink"/>
                <w:lang w:bidi="en-US"/>
              </w:rPr>
              <w:t>3.18 Due Diligence Exceptions for Commitment Letter Processing</w:t>
            </w:r>
            <w:r w:rsidR="00622DB3">
              <w:rPr>
                <w:webHidden/>
              </w:rPr>
              <w:tab/>
            </w:r>
            <w:r w:rsidR="00622DB3">
              <w:rPr>
                <w:webHidden/>
              </w:rPr>
              <w:fldChar w:fldCharType="begin"/>
            </w:r>
            <w:r w:rsidR="00622DB3">
              <w:rPr>
                <w:webHidden/>
              </w:rPr>
              <w:instrText xml:space="preserve"> PAGEREF _Toc86930449 \h </w:instrText>
            </w:r>
            <w:r w:rsidR="00622DB3">
              <w:rPr>
                <w:webHidden/>
              </w:rPr>
            </w:r>
            <w:r w:rsidR="00622DB3">
              <w:rPr>
                <w:webHidden/>
              </w:rPr>
              <w:fldChar w:fldCharType="separate"/>
            </w:r>
            <w:r w:rsidR="00622DB3">
              <w:rPr>
                <w:webHidden/>
              </w:rPr>
              <w:t>24</w:t>
            </w:r>
            <w:r w:rsidR="00622DB3">
              <w:rPr>
                <w:webHidden/>
              </w:rPr>
              <w:fldChar w:fldCharType="end"/>
            </w:r>
          </w:hyperlink>
        </w:p>
        <w:p w14:paraId="5484FA61" w14:textId="4E039E93" w:rsidR="00622DB3" w:rsidRDefault="00887A38">
          <w:pPr>
            <w:pStyle w:val="TOC3"/>
            <w:tabs>
              <w:tab w:val="right" w:leader="dot" w:pos="10070"/>
            </w:tabs>
            <w:rPr>
              <w:rFonts w:cstheme="minorBidi"/>
              <w:noProof/>
            </w:rPr>
          </w:pPr>
          <w:hyperlink w:anchor="_Toc86930450" w:history="1">
            <w:r w:rsidR="00622DB3" w:rsidRPr="00CB4852">
              <w:rPr>
                <w:rStyle w:val="Hyperlink"/>
                <w:noProof/>
                <w:lang w:bidi="en-US"/>
              </w:rPr>
              <w:t>3.18.1 Credit Reports and Authorizations to Release Information</w:t>
            </w:r>
            <w:r w:rsidR="00622DB3">
              <w:rPr>
                <w:noProof/>
                <w:webHidden/>
              </w:rPr>
              <w:tab/>
            </w:r>
            <w:r w:rsidR="00622DB3">
              <w:rPr>
                <w:noProof/>
                <w:webHidden/>
              </w:rPr>
              <w:fldChar w:fldCharType="begin"/>
            </w:r>
            <w:r w:rsidR="00622DB3">
              <w:rPr>
                <w:noProof/>
                <w:webHidden/>
              </w:rPr>
              <w:instrText xml:space="preserve"> PAGEREF _Toc86930450 \h </w:instrText>
            </w:r>
            <w:r w:rsidR="00622DB3">
              <w:rPr>
                <w:noProof/>
                <w:webHidden/>
              </w:rPr>
            </w:r>
            <w:r w:rsidR="00622DB3">
              <w:rPr>
                <w:noProof/>
                <w:webHidden/>
              </w:rPr>
              <w:fldChar w:fldCharType="separate"/>
            </w:r>
            <w:r w:rsidR="00622DB3">
              <w:rPr>
                <w:noProof/>
                <w:webHidden/>
              </w:rPr>
              <w:t>24</w:t>
            </w:r>
            <w:r w:rsidR="00622DB3">
              <w:rPr>
                <w:noProof/>
                <w:webHidden/>
              </w:rPr>
              <w:fldChar w:fldCharType="end"/>
            </w:r>
          </w:hyperlink>
        </w:p>
        <w:p w14:paraId="0C864604" w14:textId="2B3FE7FB" w:rsidR="00622DB3" w:rsidRDefault="00887A38">
          <w:pPr>
            <w:pStyle w:val="TOC3"/>
            <w:tabs>
              <w:tab w:val="right" w:leader="dot" w:pos="10070"/>
            </w:tabs>
            <w:rPr>
              <w:rFonts w:cstheme="minorBidi"/>
              <w:noProof/>
            </w:rPr>
          </w:pPr>
          <w:hyperlink w:anchor="_Toc86930451" w:history="1">
            <w:r w:rsidR="00622DB3" w:rsidRPr="00CB4852">
              <w:rPr>
                <w:rStyle w:val="Hyperlink"/>
                <w:noProof/>
                <w:lang w:bidi="en-US"/>
              </w:rPr>
              <w:t>3.18.2 Title Reports</w:t>
            </w:r>
            <w:r w:rsidR="00622DB3">
              <w:rPr>
                <w:noProof/>
                <w:webHidden/>
              </w:rPr>
              <w:tab/>
            </w:r>
            <w:r w:rsidR="00622DB3">
              <w:rPr>
                <w:noProof/>
                <w:webHidden/>
              </w:rPr>
              <w:fldChar w:fldCharType="begin"/>
            </w:r>
            <w:r w:rsidR="00622DB3">
              <w:rPr>
                <w:noProof/>
                <w:webHidden/>
              </w:rPr>
              <w:instrText xml:space="preserve"> PAGEREF _Toc86930451 \h </w:instrText>
            </w:r>
            <w:r w:rsidR="00622DB3">
              <w:rPr>
                <w:noProof/>
                <w:webHidden/>
              </w:rPr>
            </w:r>
            <w:r w:rsidR="00622DB3">
              <w:rPr>
                <w:noProof/>
                <w:webHidden/>
              </w:rPr>
              <w:fldChar w:fldCharType="separate"/>
            </w:r>
            <w:r w:rsidR="00622DB3">
              <w:rPr>
                <w:noProof/>
                <w:webHidden/>
              </w:rPr>
              <w:t>25</w:t>
            </w:r>
            <w:r w:rsidR="00622DB3">
              <w:rPr>
                <w:noProof/>
                <w:webHidden/>
              </w:rPr>
              <w:fldChar w:fldCharType="end"/>
            </w:r>
          </w:hyperlink>
        </w:p>
        <w:p w14:paraId="1638B4B6" w14:textId="68359353" w:rsidR="00622DB3" w:rsidRDefault="00887A38">
          <w:pPr>
            <w:pStyle w:val="TOC3"/>
            <w:tabs>
              <w:tab w:val="right" w:leader="dot" w:pos="10070"/>
            </w:tabs>
            <w:rPr>
              <w:rFonts w:cstheme="minorBidi"/>
              <w:noProof/>
            </w:rPr>
          </w:pPr>
          <w:hyperlink w:anchor="_Toc86930452" w:history="1">
            <w:r w:rsidR="00622DB3" w:rsidRPr="00CB4852">
              <w:rPr>
                <w:rStyle w:val="Hyperlink"/>
                <w:noProof/>
                <w:lang w:bidi="en-US"/>
              </w:rPr>
              <w:t>3.18.3 Tenant Income and Leases</w:t>
            </w:r>
            <w:r w:rsidR="00622DB3">
              <w:rPr>
                <w:noProof/>
                <w:webHidden/>
              </w:rPr>
              <w:tab/>
            </w:r>
            <w:r w:rsidR="00622DB3">
              <w:rPr>
                <w:noProof/>
                <w:webHidden/>
              </w:rPr>
              <w:fldChar w:fldCharType="begin"/>
            </w:r>
            <w:r w:rsidR="00622DB3">
              <w:rPr>
                <w:noProof/>
                <w:webHidden/>
              </w:rPr>
              <w:instrText xml:space="preserve"> PAGEREF _Toc86930452 \h </w:instrText>
            </w:r>
            <w:r w:rsidR="00622DB3">
              <w:rPr>
                <w:noProof/>
                <w:webHidden/>
              </w:rPr>
            </w:r>
            <w:r w:rsidR="00622DB3">
              <w:rPr>
                <w:noProof/>
                <w:webHidden/>
              </w:rPr>
              <w:fldChar w:fldCharType="separate"/>
            </w:r>
            <w:r w:rsidR="00622DB3">
              <w:rPr>
                <w:noProof/>
                <w:webHidden/>
              </w:rPr>
              <w:t>25</w:t>
            </w:r>
            <w:r w:rsidR="00622DB3">
              <w:rPr>
                <w:noProof/>
                <w:webHidden/>
              </w:rPr>
              <w:fldChar w:fldCharType="end"/>
            </w:r>
          </w:hyperlink>
        </w:p>
        <w:p w14:paraId="187978DF" w14:textId="249FD12F" w:rsidR="00622DB3" w:rsidRDefault="00887A38">
          <w:pPr>
            <w:pStyle w:val="TOC2"/>
            <w:rPr>
              <w:rFonts w:cstheme="minorBidi"/>
            </w:rPr>
          </w:pPr>
          <w:hyperlink w:anchor="_Toc86930453" w:history="1">
            <w:r w:rsidR="00622DB3" w:rsidRPr="00CB4852">
              <w:rPr>
                <w:rStyle w:val="Hyperlink"/>
                <w:lang w:bidi="en-US"/>
              </w:rPr>
              <w:t>3.19 Complaints/Appeals/Conflict of Interest</w:t>
            </w:r>
            <w:r w:rsidR="00622DB3">
              <w:rPr>
                <w:webHidden/>
              </w:rPr>
              <w:tab/>
            </w:r>
            <w:r w:rsidR="00622DB3">
              <w:rPr>
                <w:webHidden/>
              </w:rPr>
              <w:fldChar w:fldCharType="begin"/>
            </w:r>
            <w:r w:rsidR="00622DB3">
              <w:rPr>
                <w:webHidden/>
              </w:rPr>
              <w:instrText xml:space="preserve"> PAGEREF _Toc86930453 \h </w:instrText>
            </w:r>
            <w:r w:rsidR="00622DB3">
              <w:rPr>
                <w:webHidden/>
              </w:rPr>
            </w:r>
            <w:r w:rsidR="00622DB3">
              <w:rPr>
                <w:webHidden/>
              </w:rPr>
              <w:fldChar w:fldCharType="separate"/>
            </w:r>
            <w:r w:rsidR="00622DB3">
              <w:rPr>
                <w:webHidden/>
              </w:rPr>
              <w:t>25</w:t>
            </w:r>
            <w:r w:rsidR="00622DB3">
              <w:rPr>
                <w:webHidden/>
              </w:rPr>
              <w:fldChar w:fldCharType="end"/>
            </w:r>
          </w:hyperlink>
        </w:p>
        <w:p w14:paraId="071EB2D2" w14:textId="4471F4E5" w:rsidR="00622DB3" w:rsidRDefault="00887A38">
          <w:pPr>
            <w:pStyle w:val="TOC3"/>
            <w:tabs>
              <w:tab w:val="right" w:leader="dot" w:pos="10070"/>
            </w:tabs>
            <w:rPr>
              <w:rFonts w:cstheme="minorBidi"/>
              <w:noProof/>
            </w:rPr>
          </w:pPr>
          <w:hyperlink w:anchor="_Toc86930454" w:history="1">
            <w:r w:rsidR="00622DB3" w:rsidRPr="00CB4852">
              <w:rPr>
                <w:rStyle w:val="Hyperlink"/>
                <w:noProof/>
                <w:lang w:bidi="en-US"/>
              </w:rPr>
              <w:t>3.19.1 Fair Housing Complaints</w:t>
            </w:r>
            <w:r w:rsidR="00622DB3">
              <w:rPr>
                <w:noProof/>
                <w:webHidden/>
              </w:rPr>
              <w:tab/>
            </w:r>
            <w:r w:rsidR="00622DB3">
              <w:rPr>
                <w:noProof/>
                <w:webHidden/>
              </w:rPr>
              <w:fldChar w:fldCharType="begin"/>
            </w:r>
            <w:r w:rsidR="00622DB3">
              <w:rPr>
                <w:noProof/>
                <w:webHidden/>
              </w:rPr>
              <w:instrText xml:space="preserve"> PAGEREF _Toc86930454 \h </w:instrText>
            </w:r>
            <w:r w:rsidR="00622DB3">
              <w:rPr>
                <w:noProof/>
                <w:webHidden/>
              </w:rPr>
            </w:r>
            <w:r w:rsidR="00622DB3">
              <w:rPr>
                <w:noProof/>
                <w:webHidden/>
              </w:rPr>
              <w:fldChar w:fldCharType="separate"/>
            </w:r>
            <w:r w:rsidR="00622DB3">
              <w:rPr>
                <w:noProof/>
                <w:webHidden/>
              </w:rPr>
              <w:t>25</w:t>
            </w:r>
            <w:r w:rsidR="00622DB3">
              <w:rPr>
                <w:noProof/>
                <w:webHidden/>
              </w:rPr>
              <w:fldChar w:fldCharType="end"/>
            </w:r>
          </w:hyperlink>
        </w:p>
        <w:p w14:paraId="3FBED16B" w14:textId="2FD3ADA0" w:rsidR="00622DB3" w:rsidRDefault="00887A38">
          <w:pPr>
            <w:pStyle w:val="TOC3"/>
            <w:tabs>
              <w:tab w:val="right" w:leader="dot" w:pos="10070"/>
            </w:tabs>
            <w:rPr>
              <w:rFonts w:cstheme="minorBidi"/>
              <w:noProof/>
            </w:rPr>
          </w:pPr>
          <w:hyperlink w:anchor="_Toc86930456" w:history="1">
            <w:r w:rsidR="00622DB3" w:rsidRPr="00CB4852">
              <w:rPr>
                <w:rStyle w:val="Hyperlink"/>
                <w:noProof/>
                <w:lang w:bidi="en-US"/>
              </w:rPr>
              <w:t>3.19.2 Conflict of Interest</w:t>
            </w:r>
            <w:r w:rsidR="00622DB3">
              <w:rPr>
                <w:noProof/>
                <w:webHidden/>
              </w:rPr>
              <w:tab/>
            </w:r>
            <w:r w:rsidR="00622DB3">
              <w:rPr>
                <w:noProof/>
                <w:webHidden/>
              </w:rPr>
              <w:fldChar w:fldCharType="begin"/>
            </w:r>
            <w:r w:rsidR="00622DB3">
              <w:rPr>
                <w:noProof/>
                <w:webHidden/>
              </w:rPr>
              <w:instrText xml:space="preserve"> PAGEREF _Toc86930456 \h </w:instrText>
            </w:r>
            <w:r w:rsidR="00622DB3">
              <w:rPr>
                <w:noProof/>
                <w:webHidden/>
              </w:rPr>
            </w:r>
            <w:r w:rsidR="00622DB3">
              <w:rPr>
                <w:noProof/>
                <w:webHidden/>
              </w:rPr>
              <w:fldChar w:fldCharType="separate"/>
            </w:r>
            <w:r w:rsidR="00622DB3">
              <w:rPr>
                <w:noProof/>
                <w:webHidden/>
              </w:rPr>
              <w:t>25</w:t>
            </w:r>
            <w:r w:rsidR="00622DB3">
              <w:rPr>
                <w:noProof/>
                <w:webHidden/>
              </w:rPr>
              <w:fldChar w:fldCharType="end"/>
            </w:r>
          </w:hyperlink>
        </w:p>
        <w:p w14:paraId="1674D961" w14:textId="226EAF07" w:rsidR="00622DB3" w:rsidRDefault="00887A38">
          <w:pPr>
            <w:pStyle w:val="TOC2"/>
            <w:rPr>
              <w:rFonts w:cstheme="minorBidi"/>
            </w:rPr>
          </w:pPr>
          <w:hyperlink w:anchor="_Toc86930457" w:history="1">
            <w:r w:rsidR="00622DB3" w:rsidRPr="00CB4852">
              <w:rPr>
                <w:rStyle w:val="Hyperlink"/>
                <w:lang w:bidi="en-US"/>
              </w:rPr>
              <w:t xml:space="preserve">3.20 Anti-Fraud, Waste, and Abuse </w:t>
            </w:r>
            <w:r w:rsidR="00622DB3">
              <w:rPr>
                <w:webHidden/>
              </w:rPr>
              <w:tab/>
            </w:r>
            <w:r w:rsidR="00622DB3">
              <w:rPr>
                <w:webHidden/>
              </w:rPr>
              <w:fldChar w:fldCharType="begin"/>
            </w:r>
            <w:r w:rsidR="00622DB3">
              <w:rPr>
                <w:webHidden/>
              </w:rPr>
              <w:instrText xml:space="preserve"> PAGEREF _Toc86930457 \h </w:instrText>
            </w:r>
            <w:r w:rsidR="00622DB3">
              <w:rPr>
                <w:webHidden/>
              </w:rPr>
            </w:r>
            <w:r w:rsidR="00622DB3">
              <w:rPr>
                <w:webHidden/>
              </w:rPr>
              <w:fldChar w:fldCharType="separate"/>
            </w:r>
            <w:r w:rsidR="00622DB3">
              <w:rPr>
                <w:webHidden/>
              </w:rPr>
              <w:t>26</w:t>
            </w:r>
            <w:r w:rsidR="00622DB3">
              <w:rPr>
                <w:webHidden/>
              </w:rPr>
              <w:fldChar w:fldCharType="end"/>
            </w:r>
          </w:hyperlink>
        </w:p>
        <w:p w14:paraId="1BC41A1C" w14:textId="7E038733" w:rsidR="00622DB3" w:rsidRDefault="00887A38">
          <w:pPr>
            <w:pStyle w:val="TOC2"/>
            <w:rPr>
              <w:rFonts w:cstheme="minorBidi"/>
            </w:rPr>
          </w:pPr>
          <w:hyperlink w:anchor="_Toc86930461" w:history="1">
            <w:r w:rsidR="00622DB3" w:rsidRPr="00CB4852">
              <w:rPr>
                <w:rStyle w:val="Hyperlink"/>
                <w:lang w:bidi="en-US"/>
              </w:rPr>
              <w:t>3.21 Files, Records, and Reports</w:t>
            </w:r>
            <w:r w:rsidR="00622DB3">
              <w:rPr>
                <w:webHidden/>
              </w:rPr>
              <w:tab/>
            </w:r>
            <w:r w:rsidR="00622DB3">
              <w:rPr>
                <w:webHidden/>
              </w:rPr>
              <w:fldChar w:fldCharType="begin"/>
            </w:r>
            <w:r w:rsidR="00622DB3">
              <w:rPr>
                <w:webHidden/>
              </w:rPr>
              <w:instrText xml:space="preserve"> PAGEREF _Toc86930461 \h </w:instrText>
            </w:r>
            <w:r w:rsidR="00622DB3">
              <w:rPr>
                <w:webHidden/>
              </w:rPr>
            </w:r>
            <w:r w:rsidR="00622DB3">
              <w:rPr>
                <w:webHidden/>
              </w:rPr>
              <w:fldChar w:fldCharType="separate"/>
            </w:r>
            <w:r w:rsidR="00622DB3">
              <w:rPr>
                <w:webHidden/>
              </w:rPr>
              <w:t>26</w:t>
            </w:r>
            <w:r w:rsidR="00622DB3">
              <w:rPr>
                <w:webHidden/>
              </w:rPr>
              <w:fldChar w:fldCharType="end"/>
            </w:r>
          </w:hyperlink>
        </w:p>
        <w:p w14:paraId="4D2A5CAB" w14:textId="330C322D" w:rsidR="00622DB3" w:rsidRDefault="00887A38">
          <w:pPr>
            <w:pStyle w:val="TOC2"/>
            <w:rPr>
              <w:rFonts w:cstheme="minorBidi"/>
            </w:rPr>
          </w:pPr>
          <w:hyperlink w:anchor="_Toc86930462" w:history="1">
            <w:r w:rsidR="00622DB3" w:rsidRPr="00CB4852">
              <w:rPr>
                <w:rStyle w:val="Hyperlink"/>
                <w:lang w:bidi="en-US"/>
              </w:rPr>
              <w:t>3.22 State and Federal Audits</w:t>
            </w:r>
            <w:r w:rsidR="00622DB3">
              <w:rPr>
                <w:webHidden/>
              </w:rPr>
              <w:tab/>
            </w:r>
            <w:r w:rsidR="00622DB3">
              <w:rPr>
                <w:webHidden/>
              </w:rPr>
              <w:fldChar w:fldCharType="begin"/>
            </w:r>
            <w:r w:rsidR="00622DB3">
              <w:rPr>
                <w:webHidden/>
              </w:rPr>
              <w:instrText xml:space="preserve"> PAGEREF _Toc86930462 \h </w:instrText>
            </w:r>
            <w:r w:rsidR="00622DB3">
              <w:rPr>
                <w:webHidden/>
              </w:rPr>
            </w:r>
            <w:r w:rsidR="00622DB3">
              <w:rPr>
                <w:webHidden/>
              </w:rPr>
              <w:fldChar w:fldCharType="separate"/>
            </w:r>
            <w:r w:rsidR="00622DB3">
              <w:rPr>
                <w:webHidden/>
              </w:rPr>
              <w:t>26</w:t>
            </w:r>
            <w:r w:rsidR="00622DB3">
              <w:rPr>
                <w:webHidden/>
              </w:rPr>
              <w:fldChar w:fldCharType="end"/>
            </w:r>
          </w:hyperlink>
        </w:p>
        <w:p w14:paraId="6D31E44F" w14:textId="0D348D58" w:rsidR="00622DB3" w:rsidRDefault="00887A38">
          <w:pPr>
            <w:pStyle w:val="TOC2"/>
            <w:rPr>
              <w:rFonts w:cstheme="minorBidi"/>
            </w:rPr>
          </w:pPr>
          <w:hyperlink w:anchor="_Toc86930463" w:history="1">
            <w:r w:rsidR="00622DB3" w:rsidRPr="00CB4852">
              <w:rPr>
                <w:rStyle w:val="Hyperlink"/>
                <w:lang w:bidi="en-US"/>
              </w:rPr>
              <w:t>3.23 Procurement Requirements</w:t>
            </w:r>
            <w:r w:rsidR="00622DB3">
              <w:rPr>
                <w:webHidden/>
              </w:rPr>
              <w:tab/>
            </w:r>
            <w:r w:rsidR="00622DB3">
              <w:rPr>
                <w:webHidden/>
              </w:rPr>
              <w:fldChar w:fldCharType="begin"/>
            </w:r>
            <w:r w:rsidR="00622DB3">
              <w:rPr>
                <w:webHidden/>
              </w:rPr>
              <w:instrText xml:space="preserve"> PAGEREF _Toc86930463 \h </w:instrText>
            </w:r>
            <w:r w:rsidR="00622DB3">
              <w:rPr>
                <w:webHidden/>
              </w:rPr>
            </w:r>
            <w:r w:rsidR="00622DB3">
              <w:rPr>
                <w:webHidden/>
              </w:rPr>
              <w:fldChar w:fldCharType="separate"/>
            </w:r>
            <w:r w:rsidR="00622DB3">
              <w:rPr>
                <w:webHidden/>
              </w:rPr>
              <w:t>27</w:t>
            </w:r>
            <w:r w:rsidR="00622DB3">
              <w:rPr>
                <w:webHidden/>
              </w:rPr>
              <w:fldChar w:fldCharType="end"/>
            </w:r>
          </w:hyperlink>
        </w:p>
        <w:p w14:paraId="2E10A2E3" w14:textId="57617DF3" w:rsidR="00622DB3" w:rsidRDefault="00887A38">
          <w:pPr>
            <w:pStyle w:val="TOC1"/>
            <w:rPr>
              <w:rFonts w:cstheme="minorBidi"/>
            </w:rPr>
          </w:pPr>
          <w:hyperlink w:anchor="_Toc86930464" w:history="1">
            <w:r w:rsidR="00622DB3" w:rsidRPr="00CB4852">
              <w:rPr>
                <w:rStyle w:val="Hyperlink"/>
                <w:lang w:bidi="en-US"/>
              </w:rPr>
              <w:t>4.0 Rental Property Owner Eligibility Requirements</w:t>
            </w:r>
            <w:r w:rsidR="00622DB3">
              <w:rPr>
                <w:webHidden/>
              </w:rPr>
              <w:tab/>
            </w:r>
            <w:r w:rsidR="00622DB3">
              <w:rPr>
                <w:webHidden/>
              </w:rPr>
              <w:fldChar w:fldCharType="begin"/>
            </w:r>
            <w:r w:rsidR="00622DB3">
              <w:rPr>
                <w:webHidden/>
              </w:rPr>
              <w:instrText xml:space="preserve"> PAGEREF _Toc86930464 \h </w:instrText>
            </w:r>
            <w:r w:rsidR="00622DB3">
              <w:rPr>
                <w:webHidden/>
              </w:rPr>
            </w:r>
            <w:r w:rsidR="00622DB3">
              <w:rPr>
                <w:webHidden/>
              </w:rPr>
              <w:fldChar w:fldCharType="separate"/>
            </w:r>
            <w:r w:rsidR="00622DB3">
              <w:rPr>
                <w:webHidden/>
              </w:rPr>
              <w:t>28</w:t>
            </w:r>
            <w:r w:rsidR="00622DB3">
              <w:rPr>
                <w:webHidden/>
              </w:rPr>
              <w:fldChar w:fldCharType="end"/>
            </w:r>
          </w:hyperlink>
        </w:p>
        <w:p w14:paraId="4F459F6D" w14:textId="65CF2C18" w:rsidR="00622DB3" w:rsidRDefault="00887A38">
          <w:pPr>
            <w:pStyle w:val="TOC2"/>
            <w:rPr>
              <w:rFonts w:cstheme="minorBidi"/>
            </w:rPr>
          </w:pPr>
          <w:hyperlink w:anchor="_Toc86930465" w:history="1">
            <w:r w:rsidR="00622DB3" w:rsidRPr="00CB4852">
              <w:rPr>
                <w:rStyle w:val="Hyperlink"/>
                <w:lang w:bidi="en-US"/>
              </w:rPr>
              <w:t>4.1 Hurricane Michael Damage</w:t>
            </w:r>
            <w:r w:rsidR="00622DB3">
              <w:rPr>
                <w:webHidden/>
              </w:rPr>
              <w:tab/>
            </w:r>
            <w:r w:rsidR="00622DB3">
              <w:rPr>
                <w:webHidden/>
              </w:rPr>
              <w:fldChar w:fldCharType="begin"/>
            </w:r>
            <w:r w:rsidR="00622DB3">
              <w:rPr>
                <w:webHidden/>
              </w:rPr>
              <w:instrText xml:space="preserve"> PAGEREF _Toc86930465 \h </w:instrText>
            </w:r>
            <w:r w:rsidR="00622DB3">
              <w:rPr>
                <w:webHidden/>
              </w:rPr>
            </w:r>
            <w:r w:rsidR="00622DB3">
              <w:rPr>
                <w:webHidden/>
              </w:rPr>
              <w:fldChar w:fldCharType="separate"/>
            </w:r>
            <w:r w:rsidR="00622DB3">
              <w:rPr>
                <w:webHidden/>
              </w:rPr>
              <w:t>28</w:t>
            </w:r>
            <w:r w:rsidR="00622DB3">
              <w:rPr>
                <w:webHidden/>
              </w:rPr>
              <w:fldChar w:fldCharType="end"/>
            </w:r>
          </w:hyperlink>
        </w:p>
        <w:p w14:paraId="3D0204F2" w14:textId="3DC873EF" w:rsidR="00622DB3" w:rsidRDefault="00887A38">
          <w:pPr>
            <w:pStyle w:val="TOC2"/>
            <w:rPr>
              <w:rFonts w:cstheme="minorBidi"/>
            </w:rPr>
          </w:pPr>
          <w:hyperlink w:anchor="_Toc86930466" w:history="1">
            <w:r w:rsidR="00622DB3" w:rsidRPr="00CB4852">
              <w:rPr>
                <w:rStyle w:val="Hyperlink"/>
                <w:lang w:bidi="en-US"/>
              </w:rPr>
              <w:t>4.2 Location</w:t>
            </w:r>
            <w:r w:rsidR="00622DB3">
              <w:rPr>
                <w:webHidden/>
              </w:rPr>
              <w:tab/>
            </w:r>
            <w:r w:rsidR="00622DB3">
              <w:rPr>
                <w:webHidden/>
              </w:rPr>
              <w:fldChar w:fldCharType="begin"/>
            </w:r>
            <w:r w:rsidR="00622DB3">
              <w:rPr>
                <w:webHidden/>
              </w:rPr>
              <w:instrText xml:space="preserve"> PAGEREF _Toc86930466 \h </w:instrText>
            </w:r>
            <w:r w:rsidR="00622DB3">
              <w:rPr>
                <w:webHidden/>
              </w:rPr>
            </w:r>
            <w:r w:rsidR="00622DB3">
              <w:rPr>
                <w:webHidden/>
              </w:rPr>
              <w:fldChar w:fldCharType="separate"/>
            </w:r>
            <w:r w:rsidR="00622DB3">
              <w:rPr>
                <w:webHidden/>
              </w:rPr>
              <w:t>29</w:t>
            </w:r>
            <w:r w:rsidR="00622DB3">
              <w:rPr>
                <w:webHidden/>
              </w:rPr>
              <w:fldChar w:fldCharType="end"/>
            </w:r>
          </w:hyperlink>
        </w:p>
        <w:p w14:paraId="1184846B" w14:textId="0BEEE955" w:rsidR="00622DB3" w:rsidRDefault="00887A38">
          <w:pPr>
            <w:pStyle w:val="TOC2"/>
            <w:rPr>
              <w:rFonts w:cstheme="minorBidi"/>
            </w:rPr>
          </w:pPr>
          <w:hyperlink w:anchor="_Toc86930467" w:history="1">
            <w:r w:rsidR="00622DB3" w:rsidRPr="00CB4852">
              <w:rPr>
                <w:rStyle w:val="Hyperlink"/>
                <w:lang w:bidi="en-US"/>
              </w:rPr>
              <w:t>4.3 Proof of U.S. Citizenship or Lawful Permanent Resident</w:t>
            </w:r>
            <w:r w:rsidR="00622DB3">
              <w:rPr>
                <w:webHidden/>
              </w:rPr>
              <w:tab/>
            </w:r>
            <w:r w:rsidR="00622DB3">
              <w:rPr>
                <w:webHidden/>
              </w:rPr>
              <w:fldChar w:fldCharType="begin"/>
            </w:r>
            <w:r w:rsidR="00622DB3">
              <w:rPr>
                <w:webHidden/>
              </w:rPr>
              <w:instrText xml:space="preserve"> PAGEREF _Toc86930467 \h </w:instrText>
            </w:r>
            <w:r w:rsidR="00622DB3">
              <w:rPr>
                <w:webHidden/>
              </w:rPr>
            </w:r>
            <w:r w:rsidR="00622DB3">
              <w:rPr>
                <w:webHidden/>
              </w:rPr>
              <w:fldChar w:fldCharType="separate"/>
            </w:r>
            <w:r w:rsidR="00622DB3">
              <w:rPr>
                <w:webHidden/>
              </w:rPr>
              <w:t>29</w:t>
            </w:r>
            <w:r w:rsidR="00622DB3">
              <w:rPr>
                <w:webHidden/>
              </w:rPr>
              <w:fldChar w:fldCharType="end"/>
            </w:r>
          </w:hyperlink>
        </w:p>
        <w:p w14:paraId="23D8C1CF" w14:textId="7FA72721" w:rsidR="00622DB3" w:rsidRDefault="00887A38">
          <w:pPr>
            <w:pStyle w:val="TOC2"/>
            <w:rPr>
              <w:rFonts w:cstheme="minorBidi"/>
            </w:rPr>
          </w:pPr>
          <w:hyperlink w:anchor="_Toc86930468" w:history="1">
            <w:r w:rsidR="00622DB3" w:rsidRPr="00CB4852">
              <w:rPr>
                <w:rStyle w:val="Hyperlink"/>
                <w:lang w:bidi="en-US"/>
              </w:rPr>
              <w:t>4.4 Proof of Ownership</w:t>
            </w:r>
            <w:r w:rsidR="00622DB3">
              <w:rPr>
                <w:webHidden/>
              </w:rPr>
              <w:tab/>
            </w:r>
            <w:r w:rsidR="00622DB3">
              <w:rPr>
                <w:webHidden/>
              </w:rPr>
              <w:fldChar w:fldCharType="begin"/>
            </w:r>
            <w:r w:rsidR="00622DB3">
              <w:rPr>
                <w:webHidden/>
              </w:rPr>
              <w:instrText xml:space="preserve"> PAGEREF _Toc86930468 \h </w:instrText>
            </w:r>
            <w:r w:rsidR="00622DB3">
              <w:rPr>
                <w:webHidden/>
              </w:rPr>
            </w:r>
            <w:r w:rsidR="00622DB3">
              <w:rPr>
                <w:webHidden/>
              </w:rPr>
              <w:fldChar w:fldCharType="separate"/>
            </w:r>
            <w:r w:rsidR="00622DB3">
              <w:rPr>
                <w:webHidden/>
              </w:rPr>
              <w:t>30</w:t>
            </w:r>
            <w:r w:rsidR="00622DB3">
              <w:rPr>
                <w:webHidden/>
              </w:rPr>
              <w:fldChar w:fldCharType="end"/>
            </w:r>
          </w:hyperlink>
        </w:p>
        <w:p w14:paraId="4D8FD9DF" w14:textId="7FF063BC" w:rsidR="00622DB3" w:rsidRDefault="00887A38">
          <w:pPr>
            <w:pStyle w:val="TOC2"/>
            <w:rPr>
              <w:rFonts w:cstheme="minorBidi"/>
            </w:rPr>
          </w:pPr>
          <w:hyperlink w:anchor="_Toc86930469" w:history="1">
            <w:r w:rsidR="00622DB3" w:rsidRPr="00CB4852">
              <w:rPr>
                <w:rStyle w:val="Hyperlink"/>
                <w:lang w:bidi="en-US"/>
              </w:rPr>
              <w:t>4.5 Special Circumstances Related to Type of Ownership</w:t>
            </w:r>
            <w:r w:rsidR="00622DB3">
              <w:rPr>
                <w:webHidden/>
              </w:rPr>
              <w:tab/>
            </w:r>
            <w:r w:rsidR="00622DB3">
              <w:rPr>
                <w:webHidden/>
              </w:rPr>
              <w:fldChar w:fldCharType="begin"/>
            </w:r>
            <w:r w:rsidR="00622DB3">
              <w:rPr>
                <w:webHidden/>
              </w:rPr>
              <w:instrText xml:space="preserve"> PAGEREF _Toc86930469 \h </w:instrText>
            </w:r>
            <w:r w:rsidR="00622DB3">
              <w:rPr>
                <w:webHidden/>
              </w:rPr>
            </w:r>
            <w:r w:rsidR="00622DB3">
              <w:rPr>
                <w:webHidden/>
              </w:rPr>
              <w:fldChar w:fldCharType="separate"/>
            </w:r>
            <w:r w:rsidR="00622DB3">
              <w:rPr>
                <w:webHidden/>
              </w:rPr>
              <w:t>30</w:t>
            </w:r>
            <w:r w:rsidR="00622DB3">
              <w:rPr>
                <w:webHidden/>
              </w:rPr>
              <w:fldChar w:fldCharType="end"/>
            </w:r>
          </w:hyperlink>
        </w:p>
        <w:p w14:paraId="22A61848" w14:textId="56C1B4F2" w:rsidR="00622DB3" w:rsidRDefault="00887A38">
          <w:pPr>
            <w:pStyle w:val="TOC3"/>
            <w:tabs>
              <w:tab w:val="right" w:leader="dot" w:pos="10070"/>
            </w:tabs>
            <w:rPr>
              <w:rFonts w:cstheme="minorBidi"/>
              <w:noProof/>
            </w:rPr>
          </w:pPr>
          <w:hyperlink w:anchor="_Toc86930470" w:history="1">
            <w:r w:rsidR="00622DB3" w:rsidRPr="00CB4852">
              <w:rPr>
                <w:rStyle w:val="Hyperlink"/>
                <w:noProof/>
                <w:lang w:bidi="en-US"/>
              </w:rPr>
              <w:t>4.5.1 Purchase Contracts</w:t>
            </w:r>
            <w:r w:rsidR="00622DB3">
              <w:rPr>
                <w:noProof/>
                <w:webHidden/>
              </w:rPr>
              <w:tab/>
            </w:r>
            <w:r w:rsidR="00622DB3">
              <w:rPr>
                <w:noProof/>
                <w:webHidden/>
              </w:rPr>
              <w:fldChar w:fldCharType="begin"/>
            </w:r>
            <w:r w:rsidR="00622DB3">
              <w:rPr>
                <w:noProof/>
                <w:webHidden/>
              </w:rPr>
              <w:instrText xml:space="preserve"> PAGEREF _Toc86930470 \h </w:instrText>
            </w:r>
            <w:r w:rsidR="00622DB3">
              <w:rPr>
                <w:noProof/>
                <w:webHidden/>
              </w:rPr>
            </w:r>
            <w:r w:rsidR="00622DB3">
              <w:rPr>
                <w:noProof/>
                <w:webHidden/>
              </w:rPr>
              <w:fldChar w:fldCharType="separate"/>
            </w:r>
            <w:r w:rsidR="00622DB3">
              <w:rPr>
                <w:noProof/>
                <w:webHidden/>
              </w:rPr>
              <w:t>30</w:t>
            </w:r>
            <w:r w:rsidR="00622DB3">
              <w:rPr>
                <w:noProof/>
                <w:webHidden/>
              </w:rPr>
              <w:fldChar w:fldCharType="end"/>
            </w:r>
          </w:hyperlink>
        </w:p>
        <w:p w14:paraId="58FE3495" w14:textId="7844B822" w:rsidR="00622DB3" w:rsidRDefault="00887A38">
          <w:pPr>
            <w:pStyle w:val="TOC3"/>
            <w:tabs>
              <w:tab w:val="right" w:leader="dot" w:pos="10070"/>
            </w:tabs>
            <w:rPr>
              <w:rFonts w:cstheme="minorBidi"/>
              <w:noProof/>
            </w:rPr>
          </w:pPr>
          <w:hyperlink w:anchor="_Toc86930471" w:history="1">
            <w:r w:rsidR="00622DB3" w:rsidRPr="00CB4852">
              <w:rPr>
                <w:rStyle w:val="Hyperlink"/>
                <w:noProof/>
                <w:lang w:bidi="en-US"/>
              </w:rPr>
              <w:t>4.5.2 Act of Donation</w:t>
            </w:r>
            <w:r w:rsidR="00622DB3">
              <w:rPr>
                <w:noProof/>
                <w:webHidden/>
              </w:rPr>
              <w:tab/>
            </w:r>
            <w:r w:rsidR="00622DB3">
              <w:rPr>
                <w:noProof/>
                <w:webHidden/>
              </w:rPr>
              <w:fldChar w:fldCharType="begin"/>
            </w:r>
            <w:r w:rsidR="00622DB3">
              <w:rPr>
                <w:noProof/>
                <w:webHidden/>
              </w:rPr>
              <w:instrText xml:space="preserve"> PAGEREF _Toc86930471 \h </w:instrText>
            </w:r>
            <w:r w:rsidR="00622DB3">
              <w:rPr>
                <w:noProof/>
                <w:webHidden/>
              </w:rPr>
            </w:r>
            <w:r w:rsidR="00622DB3">
              <w:rPr>
                <w:noProof/>
                <w:webHidden/>
              </w:rPr>
              <w:fldChar w:fldCharType="separate"/>
            </w:r>
            <w:r w:rsidR="00622DB3">
              <w:rPr>
                <w:noProof/>
                <w:webHidden/>
              </w:rPr>
              <w:t>30</w:t>
            </w:r>
            <w:r w:rsidR="00622DB3">
              <w:rPr>
                <w:noProof/>
                <w:webHidden/>
              </w:rPr>
              <w:fldChar w:fldCharType="end"/>
            </w:r>
          </w:hyperlink>
        </w:p>
        <w:p w14:paraId="2B341B56" w14:textId="6EAC76C9" w:rsidR="00622DB3" w:rsidRDefault="00887A38">
          <w:pPr>
            <w:pStyle w:val="TOC3"/>
            <w:tabs>
              <w:tab w:val="right" w:leader="dot" w:pos="10070"/>
            </w:tabs>
            <w:rPr>
              <w:rFonts w:cstheme="minorBidi"/>
              <w:noProof/>
            </w:rPr>
          </w:pPr>
          <w:hyperlink w:anchor="_Toc86930472" w:history="1">
            <w:r w:rsidR="00622DB3" w:rsidRPr="00CB4852">
              <w:rPr>
                <w:rStyle w:val="Hyperlink"/>
                <w:noProof/>
                <w:lang w:bidi="en-US"/>
              </w:rPr>
              <w:t>4.5.3 Trust</w:t>
            </w:r>
            <w:r w:rsidR="00622DB3">
              <w:rPr>
                <w:noProof/>
                <w:webHidden/>
              </w:rPr>
              <w:tab/>
            </w:r>
            <w:r w:rsidR="00622DB3">
              <w:rPr>
                <w:noProof/>
                <w:webHidden/>
              </w:rPr>
              <w:fldChar w:fldCharType="begin"/>
            </w:r>
            <w:r w:rsidR="00622DB3">
              <w:rPr>
                <w:noProof/>
                <w:webHidden/>
              </w:rPr>
              <w:instrText xml:space="preserve"> PAGEREF _Toc86930472 \h </w:instrText>
            </w:r>
            <w:r w:rsidR="00622DB3">
              <w:rPr>
                <w:noProof/>
                <w:webHidden/>
              </w:rPr>
            </w:r>
            <w:r w:rsidR="00622DB3">
              <w:rPr>
                <w:noProof/>
                <w:webHidden/>
              </w:rPr>
              <w:fldChar w:fldCharType="separate"/>
            </w:r>
            <w:r w:rsidR="00622DB3">
              <w:rPr>
                <w:noProof/>
                <w:webHidden/>
              </w:rPr>
              <w:t>30</w:t>
            </w:r>
            <w:r w:rsidR="00622DB3">
              <w:rPr>
                <w:noProof/>
                <w:webHidden/>
              </w:rPr>
              <w:fldChar w:fldCharType="end"/>
            </w:r>
          </w:hyperlink>
        </w:p>
        <w:p w14:paraId="0909789B" w14:textId="6BE05B68" w:rsidR="00622DB3" w:rsidRDefault="00887A38">
          <w:pPr>
            <w:pStyle w:val="TOC2"/>
            <w:rPr>
              <w:rFonts w:cstheme="minorBidi"/>
            </w:rPr>
          </w:pPr>
          <w:hyperlink w:anchor="_Toc86930473" w:history="1">
            <w:r w:rsidR="00622DB3" w:rsidRPr="00CB4852">
              <w:rPr>
                <w:rStyle w:val="Hyperlink"/>
                <w:lang w:bidi="en-US"/>
              </w:rPr>
              <w:t>4.6 Use of Property</w:t>
            </w:r>
            <w:r w:rsidR="00622DB3">
              <w:rPr>
                <w:webHidden/>
              </w:rPr>
              <w:tab/>
            </w:r>
            <w:r w:rsidR="00622DB3">
              <w:rPr>
                <w:webHidden/>
              </w:rPr>
              <w:fldChar w:fldCharType="begin"/>
            </w:r>
            <w:r w:rsidR="00622DB3">
              <w:rPr>
                <w:webHidden/>
              </w:rPr>
              <w:instrText xml:space="preserve"> PAGEREF _Toc86930473 \h </w:instrText>
            </w:r>
            <w:r w:rsidR="00622DB3">
              <w:rPr>
                <w:webHidden/>
              </w:rPr>
            </w:r>
            <w:r w:rsidR="00622DB3">
              <w:rPr>
                <w:webHidden/>
              </w:rPr>
              <w:fldChar w:fldCharType="separate"/>
            </w:r>
            <w:r w:rsidR="00622DB3">
              <w:rPr>
                <w:webHidden/>
              </w:rPr>
              <w:t>31</w:t>
            </w:r>
            <w:r w:rsidR="00622DB3">
              <w:rPr>
                <w:webHidden/>
              </w:rPr>
              <w:fldChar w:fldCharType="end"/>
            </w:r>
          </w:hyperlink>
        </w:p>
        <w:p w14:paraId="4B6474ED" w14:textId="4E970FBC" w:rsidR="00622DB3" w:rsidRDefault="00887A38">
          <w:pPr>
            <w:pStyle w:val="TOC2"/>
            <w:rPr>
              <w:rFonts w:cstheme="minorBidi"/>
            </w:rPr>
          </w:pPr>
          <w:hyperlink w:anchor="_Toc86930474" w:history="1">
            <w:r w:rsidR="00622DB3" w:rsidRPr="00CB4852">
              <w:rPr>
                <w:rStyle w:val="Hyperlink"/>
                <w:lang w:bidi="en-US"/>
              </w:rPr>
              <w:t>4.7 Property Taxes</w:t>
            </w:r>
            <w:r w:rsidR="00622DB3">
              <w:rPr>
                <w:webHidden/>
              </w:rPr>
              <w:tab/>
            </w:r>
            <w:r w:rsidR="00622DB3">
              <w:rPr>
                <w:webHidden/>
              </w:rPr>
              <w:fldChar w:fldCharType="begin"/>
            </w:r>
            <w:r w:rsidR="00622DB3">
              <w:rPr>
                <w:webHidden/>
              </w:rPr>
              <w:instrText xml:space="preserve"> PAGEREF _Toc86930474 \h </w:instrText>
            </w:r>
            <w:r w:rsidR="00622DB3">
              <w:rPr>
                <w:webHidden/>
              </w:rPr>
            </w:r>
            <w:r w:rsidR="00622DB3">
              <w:rPr>
                <w:webHidden/>
              </w:rPr>
              <w:fldChar w:fldCharType="separate"/>
            </w:r>
            <w:r w:rsidR="00622DB3">
              <w:rPr>
                <w:webHidden/>
              </w:rPr>
              <w:t>31</w:t>
            </w:r>
            <w:r w:rsidR="00622DB3">
              <w:rPr>
                <w:webHidden/>
              </w:rPr>
              <w:fldChar w:fldCharType="end"/>
            </w:r>
          </w:hyperlink>
        </w:p>
        <w:p w14:paraId="67E67ECA" w14:textId="582BCFE7" w:rsidR="00622DB3" w:rsidRDefault="00887A38">
          <w:pPr>
            <w:pStyle w:val="TOC2"/>
            <w:rPr>
              <w:rFonts w:cstheme="minorBidi"/>
            </w:rPr>
          </w:pPr>
          <w:hyperlink w:anchor="_Toc86930475" w:history="1">
            <w:r w:rsidR="00622DB3" w:rsidRPr="00CB4852">
              <w:rPr>
                <w:rStyle w:val="Hyperlink"/>
                <w:lang w:bidi="en-US"/>
              </w:rPr>
              <w:t>4.8 Property Type</w:t>
            </w:r>
            <w:r w:rsidR="00622DB3">
              <w:rPr>
                <w:webHidden/>
              </w:rPr>
              <w:tab/>
            </w:r>
            <w:r w:rsidR="00622DB3">
              <w:rPr>
                <w:webHidden/>
              </w:rPr>
              <w:fldChar w:fldCharType="begin"/>
            </w:r>
            <w:r w:rsidR="00622DB3">
              <w:rPr>
                <w:webHidden/>
              </w:rPr>
              <w:instrText xml:space="preserve"> PAGEREF _Toc86930475 \h </w:instrText>
            </w:r>
            <w:r w:rsidR="00622DB3">
              <w:rPr>
                <w:webHidden/>
              </w:rPr>
            </w:r>
            <w:r w:rsidR="00622DB3">
              <w:rPr>
                <w:webHidden/>
              </w:rPr>
              <w:fldChar w:fldCharType="separate"/>
            </w:r>
            <w:r w:rsidR="00622DB3">
              <w:rPr>
                <w:webHidden/>
              </w:rPr>
              <w:t>31</w:t>
            </w:r>
            <w:r w:rsidR="00622DB3">
              <w:rPr>
                <w:webHidden/>
              </w:rPr>
              <w:fldChar w:fldCharType="end"/>
            </w:r>
          </w:hyperlink>
        </w:p>
        <w:p w14:paraId="109AEB4B" w14:textId="122AF5F1" w:rsidR="00622DB3" w:rsidRDefault="00887A38">
          <w:pPr>
            <w:pStyle w:val="TOC2"/>
            <w:rPr>
              <w:rFonts w:cstheme="minorBidi"/>
            </w:rPr>
          </w:pPr>
          <w:hyperlink w:anchor="_Toc86930476" w:history="1">
            <w:r w:rsidR="00622DB3" w:rsidRPr="00CB4852">
              <w:rPr>
                <w:rStyle w:val="Hyperlink"/>
                <w:lang w:bidi="en-US"/>
              </w:rPr>
              <w:t>4.9 Ineligible Applicants</w:t>
            </w:r>
            <w:r w:rsidR="00622DB3">
              <w:rPr>
                <w:webHidden/>
              </w:rPr>
              <w:tab/>
            </w:r>
            <w:r w:rsidR="00622DB3">
              <w:rPr>
                <w:webHidden/>
              </w:rPr>
              <w:fldChar w:fldCharType="begin"/>
            </w:r>
            <w:r w:rsidR="00622DB3">
              <w:rPr>
                <w:webHidden/>
              </w:rPr>
              <w:instrText xml:space="preserve"> PAGEREF _Toc86930476 \h </w:instrText>
            </w:r>
            <w:r w:rsidR="00622DB3">
              <w:rPr>
                <w:webHidden/>
              </w:rPr>
            </w:r>
            <w:r w:rsidR="00622DB3">
              <w:rPr>
                <w:webHidden/>
              </w:rPr>
              <w:fldChar w:fldCharType="separate"/>
            </w:r>
            <w:r w:rsidR="00622DB3">
              <w:rPr>
                <w:webHidden/>
              </w:rPr>
              <w:t>31</w:t>
            </w:r>
            <w:r w:rsidR="00622DB3">
              <w:rPr>
                <w:webHidden/>
              </w:rPr>
              <w:fldChar w:fldCharType="end"/>
            </w:r>
          </w:hyperlink>
        </w:p>
        <w:p w14:paraId="224162E8" w14:textId="504D10D0" w:rsidR="00622DB3" w:rsidRDefault="00887A38">
          <w:pPr>
            <w:pStyle w:val="TOC2"/>
            <w:rPr>
              <w:rFonts w:cstheme="minorBidi"/>
            </w:rPr>
          </w:pPr>
          <w:hyperlink w:anchor="_Toc86930477" w:history="1">
            <w:r w:rsidR="00622DB3" w:rsidRPr="00CB4852">
              <w:rPr>
                <w:rStyle w:val="Hyperlink"/>
                <w:lang w:bidi="en-US"/>
              </w:rPr>
              <w:t>4.10 Certification Requirements to Receive Assistance</w:t>
            </w:r>
            <w:r w:rsidR="00622DB3">
              <w:rPr>
                <w:webHidden/>
              </w:rPr>
              <w:tab/>
            </w:r>
            <w:r w:rsidR="00622DB3">
              <w:rPr>
                <w:webHidden/>
              </w:rPr>
              <w:fldChar w:fldCharType="begin"/>
            </w:r>
            <w:r w:rsidR="00622DB3">
              <w:rPr>
                <w:webHidden/>
              </w:rPr>
              <w:instrText xml:space="preserve"> PAGEREF _Toc86930477 \h </w:instrText>
            </w:r>
            <w:r w:rsidR="00622DB3">
              <w:rPr>
                <w:webHidden/>
              </w:rPr>
            </w:r>
            <w:r w:rsidR="00622DB3">
              <w:rPr>
                <w:webHidden/>
              </w:rPr>
              <w:fldChar w:fldCharType="separate"/>
            </w:r>
            <w:r w:rsidR="00622DB3">
              <w:rPr>
                <w:webHidden/>
              </w:rPr>
              <w:t>31</w:t>
            </w:r>
            <w:r w:rsidR="00622DB3">
              <w:rPr>
                <w:webHidden/>
              </w:rPr>
              <w:fldChar w:fldCharType="end"/>
            </w:r>
          </w:hyperlink>
        </w:p>
        <w:p w14:paraId="417C1CC6" w14:textId="610900C4" w:rsidR="00622DB3" w:rsidRDefault="00887A38">
          <w:pPr>
            <w:pStyle w:val="TOC1"/>
            <w:rPr>
              <w:rFonts w:cstheme="minorBidi"/>
            </w:rPr>
          </w:pPr>
          <w:hyperlink w:anchor="_Toc86930478" w:history="1">
            <w:r w:rsidR="00622DB3" w:rsidRPr="00CB4852">
              <w:rPr>
                <w:rStyle w:val="Hyperlink"/>
                <w:lang w:bidi="en-US"/>
              </w:rPr>
              <w:t>5.0 Duplication of Benefits (DOB)</w:t>
            </w:r>
            <w:r w:rsidR="00622DB3">
              <w:rPr>
                <w:webHidden/>
              </w:rPr>
              <w:tab/>
            </w:r>
            <w:r w:rsidR="00622DB3">
              <w:rPr>
                <w:webHidden/>
              </w:rPr>
              <w:fldChar w:fldCharType="begin"/>
            </w:r>
            <w:r w:rsidR="00622DB3">
              <w:rPr>
                <w:webHidden/>
              </w:rPr>
              <w:instrText xml:space="preserve"> PAGEREF _Toc86930478 \h </w:instrText>
            </w:r>
            <w:r w:rsidR="00622DB3">
              <w:rPr>
                <w:webHidden/>
              </w:rPr>
            </w:r>
            <w:r w:rsidR="00622DB3">
              <w:rPr>
                <w:webHidden/>
              </w:rPr>
              <w:fldChar w:fldCharType="separate"/>
            </w:r>
            <w:r w:rsidR="00622DB3">
              <w:rPr>
                <w:webHidden/>
              </w:rPr>
              <w:t>33</w:t>
            </w:r>
            <w:r w:rsidR="00622DB3">
              <w:rPr>
                <w:webHidden/>
              </w:rPr>
              <w:fldChar w:fldCharType="end"/>
            </w:r>
          </w:hyperlink>
        </w:p>
        <w:p w14:paraId="51689E23" w14:textId="10AA55E8" w:rsidR="00622DB3" w:rsidRDefault="00887A38">
          <w:pPr>
            <w:pStyle w:val="TOC2"/>
            <w:rPr>
              <w:rFonts w:cstheme="minorBidi"/>
            </w:rPr>
          </w:pPr>
          <w:hyperlink w:anchor="_Toc86930479" w:history="1">
            <w:r w:rsidR="00622DB3" w:rsidRPr="00CB4852">
              <w:rPr>
                <w:rStyle w:val="Hyperlink"/>
                <w:lang w:bidi="en-US"/>
              </w:rPr>
              <w:t>5.1 Overview</w:t>
            </w:r>
            <w:r w:rsidR="00622DB3">
              <w:rPr>
                <w:webHidden/>
              </w:rPr>
              <w:tab/>
            </w:r>
            <w:r w:rsidR="00622DB3">
              <w:rPr>
                <w:webHidden/>
              </w:rPr>
              <w:fldChar w:fldCharType="begin"/>
            </w:r>
            <w:r w:rsidR="00622DB3">
              <w:rPr>
                <w:webHidden/>
              </w:rPr>
              <w:instrText xml:space="preserve"> PAGEREF _Toc86930479 \h </w:instrText>
            </w:r>
            <w:r w:rsidR="00622DB3">
              <w:rPr>
                <w:webHidden/>
              </w:rPr>
            </w:r>
            <w:r w:rsidR="00622DB3">
              <w:rPr>
                <w:webHidden/>
              </w:rPr>
              <w:fldChar w:fldCharType="separate"/>
            </w:r>
            <w:r w:rsidR="00622DB3">
              <w:rPr>
                <w:webHidden/>
              </w:rPr>
              <w:t>33</w:t>
            </w:r>
            <w:r w:rsidR="00622DB3">
              <w:rPr>
                <w:webHidden/>
              </w:rPr>
              <w:fldChar w:fldCharType="end"/>
            </w:r>
          </w:hyperlink>
        </w:p>
        <w:p w14:paraId="3587861F" w14:textId="670882B6" w:rsidR="00622DB3" w:rsidRDefault="00887A38">
          <w:pPr>
            <w:pStyle w:val="TOC2"/>
            <w:rPr>
              <w:rFonts w:cstheme="minorBidi"/>
            </w:rPr>
          </w:pPr>
          <w:hyperlink w:anchor="_Toc86930480" w:history="1">
            <w:r w:rsidR="00622DB3" w:rsidRPr="00CB4852">
              <w:rPr>
                <w:rStyle w:val="Hyperlink"/>
                <w:lang w:bidi="en-US"/>
              </w:rPr>
              <w:t>5.2 FEMA Assistance (Disaster Recovery Grants)</w:t>
            </w:r>
            <w:r w:rsidR="00622DB3">
              <w:rPr>
                <w:webHidden/>
              </w:rPr>
              <w:tab/>
            </w:r>
            <w:r w:rsidR="00622DB3">
              <w:rPr>
                <w:webHidden/>
              </w:rPr>
              <w:fldChar w:fldCharType="begin"/>
            </w:r>
            <w:r w:rsidR="00622DB3">
              <w:rPr>
                <w:webHidden/>
              </w:rPr>
              <w:instrText xml:space="preserve"> PAGEREF _Toc86930480 \h </w:instrText>
            </w:r>
            <w:r w:rsidR="00622DB3">
              <w:rPr>
                <w:webHidden/>
              </w:rPr>
            </w:r>
            <w:r w:rsidR="00622DB3">
              <w:rPr>
                <w:webHidden/>
              </w:rPr>
              <w:fldChar w:fldCharType="separate"/>
            </w:r>
            <w:r w:rsidR="00622DB3">
              <w:rPr>
                <w:webHidden/>
              </w:rPr>
              <w:t>33</w:t>
            </w:r>
            <w:r w:rsidR="00622DB3">
              <w:rPr>
                <w:webHidden/>
              </w:rPr>
              <w:fldChar w:fldCharType="end"/>
            </w:r>
          </w:hyperlink>
        </w:p>
        <w:p w14:paraId="2B313233" w14:textId="7FA27897" w:rsidR="00622DB3" w:rsidRDefault="00887A38">
          <w:pPr>
            <w:pStyle w:val="TOC2"/>
            <w:rPr>
              <w:rFonts w:cstheme="minorBidi"/>
            </w:rPr>
          </w:pPr>
          <w:hyperlink w:anchor="_Toc86930481" w:history="1">
            <w:r w:rsidR="00622DB3" w:rsidRPr="00CB4852">
              <w:rPr>
                <w:rStyle w:val="Hyperlink"/>
                <w:lang w:bidi="en-US"/>
              </w:rPr>
              <w:t>5.3 FEMA National Flood Insurance Program (NFIP) Insurance</w:t>
            </w:r>
            <w:r w:rsidR="00622DB3">
              <w:rPr>
                <w:webHidden/>
              </w:rPr>
              <w:tab/>
            </w:r>
            <w:r w:rsidR="00622DB3">
              <w:rPr>
                <w:webHidden/>
              </w:rPr>
              <w:fldChar w:fldCharType="begin"/>
            </w:r>
            <w:r w:rsidR="00622DB3">
              <w:rPr>
                <w:webHidden/>
              </w:rPr>
              <w:instrText xml:space="preserve"> PAGEREF _Toc86930481 \h </w:instrText>
            </w:r>
            <w:r w:rsidR="00622DB3">
              <w:rPr>
                <w:webHidden/>
              </w:rPr>
            </w:r>
            <w:r w:rsidR="00622DB3">
              <w:rPr>
                <w:webHidden/>
              </w:rPr>
              <w:fldChar w:fldCharType="separate"/>
            </w:r>
            <w:r w:rsidR="00622DB3">
              <w:rPr>
                <w:webHidden/>
              </w:rPr>
              <w:t>34</w:t>
            </w:r>
            <w:r w:rsidR="00622DB3">
              <w:rPr>
                <w:webHidden/>
              </w:rPr>
              <w:fldChar w:fldCharType="end"/>
            </w:r>
          </w:hyperlink>
        </w:p>
        <w:p w14:paraId="195F8753" w14:textId="5614C3A2" w:rsidR="00622DB3" w:rsidRDefault="00887A38">
          <w:pPr>
            <w:pStyle w:val="TOC2"/>
            <w:rPr>
              <w:rFonts w:cstheme="minorBidi"/>
            </w:rPr>
          </w:pPr>
          <w:hyperlink w:anchor="_Toc86930482" w:history="1">
            <w:r w:rsidR="00622DB3" w:rsidRPr="00CB4852">
              <w:rPr>
                <w:rStyle w:val="Hyperlink"/>
                <w:lang w:bidi="en-US"/>
              </w:rPr>
              <w:t>5.4 Increased Cost of Compliance (ICC)</w:t>
            </w:r>
            <w:r w:rsidR="00622DB3">
              <w:rPr>
                <w:webHidden/>
              </w:rPr>
              <w:tab/>
            </w:r>
            <w:r w:rsidR="00622DB3">
              <w:rPr>
                <w:webHidden/>
              </w:rPr>
              <w:fldChar w:fldCharType="begin"/>
            </w:r>
            <w:r w:rsidR="00622DB3">
              <w:rPr>
                <w:webHidden/>
              </w:rPr>
              <w:instrText xml:space="preserve"> PAGEREF _Toc86930482 \h </w:instrText>
            </w:r>
            <w:r w:rsidR="00622DB3">
              <w:rPr>
                <w:webHidden/>
              </w:rPr>
            </w:r>
            <w:r w:rsidR="00622DB3">
              <w:rPr>
                <w:webHidden/>
              </w:rPr>
              <w:fldChar w:fldCharType="separate"/>
            </w:r>
            <w:r w:rsidR="00622DB3">
              <w:rPr>
                <w:webHidden/>
              </w:rPr>
              <w:t>34</w:t>
            </w:r>
            <w:r w:rsidR="00622DB3">
              <w:rPr>
                <w:webHidden/>
              </w:rPr>
              <w:fldChar w:fldCharType="end"/>
            </w:r>
          </w:hyperlink>
        </w:p>
        <w:p w14:paraId="00D748DB" w14:textId="0A9EB6A9" w:rsidR="00622DB3" w:rsidRDefault="00887A38">
          <w:pPr>
            <w:pStyle w:val="TOC2"/>
            <w:rPr>
              <w:rFonts w:cstheme="minorBidi"/>
            </w:rPr>
          </w:pPr>
          <w:hyperlink w:anchor="_Toc86930483" w:history="1">
            <w:r w:rsidR="00622DB3" w:rsidRPr="00CB4852">
              <w:rPr>
                <w:rStyle w:val="Hyperlink"/>
                <w:lang w:bidi="en-US"/>
              </w:rPr>
              <w:t>5.5 Private Insurance</w:t>
            </w:r>
            <w:r w:rsidR="00622DB3">
              <w:rPr>
                <w:webHidden/>
              </w:rPr>
              <w:tab/>
            </w:r>
            <w:r w:rsidR="00622DB3">
              <w:rPr>
                <w:webHidden/>
              </w:rPr>
              <w:fldChar w:fldCharType="begin"/>
            </w:r>
            <w:r w:rsidR="00622DB3">
              <w:rPr>
                <w:webHidden/>
              </w:rPr>
              <w:instrText xml:space="preserve"> PAGEREF _Toc86930483 \h </w:instrText>
            </w:r>
            <w:r w:rsidR="00622DB3">
              <w:rPr>
                <w:webHidden/>
              </w:rPr>
            </w:r>
            <w:r w:rsidR="00622DB3">
              <w:rPr>
                <w:webHidden/>
              </w:rPr>
              <w:fldChar w:fldCharType="separate"/>
            </w:r>
            <w:r w:rsidR="00622DB3">
              <w:rPr>
                <w:webHidden/>
              </w:rPr>
              <w:t>34</w:t>
            </w:r>
            <w:r w:rsidR="00622DB3">
              <w:rPr>
                <w:webHidden/>
              </w:rPr>
              <w:fldChar w:fldCharType="end"/>
            </w:r>
          </w:hyperlink>
        </w:p>
        <w:p w14:paraId="5E12BAE5" w14:textId="722F0216" w:rsidR="00622DB3" w:rsidRDefault="00887A38">
          <w:pPr>
            <w:pStyle w:val="TOC2"/>
            <w:rPr>
              <w:rFonts w:cstheme="minorBidi"/>
            </w:rPr>
          </w:pPr>
          <w:hyperlink w:anchor="_Toc86930484" w:history="1">
            <w:r w:rsidR="00622DB3" w:rsidRPr="00CB4852">
              <w:rPr>
                <w:rStyle w:val="Hyperlink"/>
                <w:lang w:bidi="en-US"/>
              </w:rPr>
              <w:t>5.6 The Small Business Administration (SBA)</w:t>
            </w:r>
            <w:r w:rsidR="00622DB3">
              <w:rPr>
                <w:webHidden/>
              </w:rPr>
              <w:tab/>
            </w:r>
            <w:r w:rsidR="00622DB3">
              <w:rPr>
                <w:webHidden/>
              </w:rPr>
              <w:fldChar w:fldCharType="begin"/>
            </w:r>
            <w:r w:rsidR="00622DB3">
              <w:rPr>
                <w:webHidden/>
              </w:rPr>
              <w:instrText xml:space="preserve"> PAGEREF _Toc86930484 \h </w:instrText>
            </w:r>
            <w:r w:rsidR="00622DB3">
              <w:rPr>
                <w:webHidden/>
              </w:rPr>
            </w:r>
            <w:r w:rsidR="00622DB3">
              <w:rPr>
                <w:webHidden/>
              </w:rPr>
              <w:fldChar w:fldCharType="separate"/>
            </w:r>
            <w:r w:rsidR="00622DB3">
              <w:rPr>
                <w:webHidden/>
              </w:rPr>
              <w:t>35</w:t>
            </w:r>
            <w:r w:rsidR="00622DB3">
              <w:rPr>
                <w:webHidden/>
              </w:rPr>
              <w:fldChar w:fldCharType="end"/>
            </w:r>
          </w:hyperlink>
        </w:p>
        <w:p w14:paraId="0F98CC05" w14:textId="5058C7FA" w:rsidR="00622DB3" w:rsidRDefault="00887A38">
          <w:pPr>
            <w:pStyle w:val="TOC3"/>
            <w:tabs>
              <w:tab w:val="right" w:leader="dot" w:pos="10070"/>
            </w:tabs>
            <w:rPr>
              <w:rFonts w:cstheme="minorBidi"/>
              <w:noProof/>
            </w:rPr>
          </w:pPr>
          <w:hyperlink w:anchor="_Toc86930485" w:history="1">
            <w:r w:rsidR="00622DB3" w:rsidRPr="00CB4852">
              <w:rPr>
                <w:rStyle w:val="Hyperlink"/>
                <w:noProof/>
                <w:lang w:bidi="en-US"/>
              </w:rPr>
              <w:t>5.6.1 Declined SBA Loans</w:t>
            </w:r>
            <w:r w:rsidR="00622DB3">
              <w:rPr>
                <w:noProof/>
                <w:webHidden/>
              </w:rPr>
              <w:tab/>
            </w:r>
            <w:r w:rsidR="00622DB3">
              <w:rPr>
                <w:noProof/>
                <w:webHidden/>
              </w:rPr>
              <w:fldChar w:fldCharType="begin"/>
            </w:r>
            <w:r w:rsidR="00622DB3">
              <w:rPr>
                <w:noProof/>
                <w:webHidden/>
              </w:rPr>
              <w:instrText xml:space="preserve"> PAGEREF _Toc86930485 \h </w:instrText>
            </w:r>
            <w:r w:rsidR="00622DB3">
              <w:rPr>
                <w:noProof/>
                <w:webHidden/>
              </w:rPr>
            </w:r>
            <w:r w:rsidR="00622DB3">
              <w:rPr>
                <w:noProof/>
                <w:webHidden/>
              </w:rPr>
              <w:fldChar w:fldCharType="separate"/>
            </w:r>
            <w:r w:rsidR="00622DB3">
              <w:rPr>
                <w:noProof/>
                <w:webHidden/>
              </w:rPr>
              <w:t>35</w:t>
            </w:r>
            <w:r w:rsidR="00622DB3">
              <w:rPr>
                <w:noProof/>
                <w:webHidden/>
              </w:rPr>
              <w:fldChar w:fldCharType="end"/>
            </w:r>
          </w:hyperlink>
        </w:p>
        <w:p w14:paraId="73D79F2D" w14:textId="58E96FDF" w:rsidR="00622DB3" w:rsidRDefault="00887A38">
          <w:pPr>
            <w:pStyle w:val="TOC3"/>
            <w:tabs>
              <w:tab w:val="right" w:leader="dot" w:pos="10070"/>
            </w:tabs>
            <w:rPr>
              <w:rFonts w:cstheme="minorBidi"/>
              <w:noProof/>
            </w:rPr>
          </w:pPr>
          <w:hyperlink w:anchor="_Toc86930486" w:history="1">
            <w:r w:rsidR="00622DB3" w:rsidRPr="00CB4852">
              <w:rPr>
                <w:rStyle w:val="Hyperlink"/>
                <w:noProof/>
                <w:lang w:bidi="en-US"/>
              </w:rPr>
              <w:t>5.6.2 Cancelled SBA Loans</w:t>
            </w:r>
            <w:r w:rsidR="00622DB3">
              <w:rPr>
                <w:noProof/>
                <w:webHidden/>
              </w:rPr>
              <w:tab/>
            </w:r>
            <w:r w:rsidR="00622DB3">
              <w:rPr>
                <w:noProof/>
                <w:webHidden/>
              </w:rPr>
              <w:fldChar w:fldCharType="begin"/>
            </w:r>
            <w:r w:rsidR="00622DB3">
              <w:rPr>
                <w:noProof/>
                <w:webHidden/>
              </w:rPr>
              <w:instrText xml:space="preserve"> PAGEREF _Toc86930486 \h </w:instrText>
            </w:r>
            <w:r w:rsidR="00622DB3">
              <w:rPr>
                <w:noProof/>
                <w:webHidden/>
              </w:rPr>
            </w:r>
            <w:r w:rsidR="00622DB3">
              <w:rPr>
                <w:noProof/>
                <w:webHidden/>
              </w:rPr>
              <w:fldChar w:fldCharType="separate"/>
            </w:r>
            <w:r w:rsidR="00622DB3">
              <w:rPr>
                <w:noProof/>
                <w:webHidden/>
              </w:rPr>
              <w:t>35</w:t>
            </w:r>
            <w:r w:rsidR="00622DB3">
              <w:rPr>
                <w:noProof/>
                <w:webHidden/>
              </w:rPr>
              <w:fldChar w:fldCharType="end"/>
            </w:r>
          </w:hyperlink>
        </w:p>
        <w:p w14:paraId="32026681" w14:textId="7169C0D9" w:rsidR="00622DB3" w:rsidRDefault="00887A38">
          <w:pPr>
            <w:pStyle w:val="TOC3"/>
            <w:tabs>
              <w:tab w:val="right" w:leader="dot" w:pos="10070"/>
            </w:tabs>
            <w:rPr>
              <w:rFonts w:cstheme="minorBidi"/>
              <w:noProof/>
            </w:rPr>
          </w:pPr>
          <w:hyperlink w:anchor="_Toc86930487" w:history="1">
            <w:r w:rsidR="00622DB3" w:rsidRPr="00CB4852">
              <w:rPr>
                <w:rStyle w:val="Hyperlink"/>
                <w:noProof/>
                <w:lang w:bidi="en-US"/>
              </w:rPr>
              <w:t>5.6.3 Accepted but Undisbursed SBA Loan Amounts</w:t>
            </w:r>
            <w:r w:rsidR="00622DB3">
              <w:rPr>
                <w:noProof/>
                <w:webHidden/>
              </w:rPr>
              <w:tab/>
            </w:r>
            <w:r w:rsidR="00622DB3">
              <w:rPr>
                <w:noProof/>
                <w:webHidden/>
              </w:rPr>
              <w:fldChar w:fldCharType="begin"/>
            </w:r>
            <w:r w:rsidR="00622DB3">
              <w:rPr>
                <w:noProof/>
                <w:webHidden/>
              </w:rPr>
              <w:instrText xml:space="preserve"> PAGEREF _Toc86930487 \h </w:instrText>
            </w:r>
            <w:r w:rsidR="00622DB3">
              <w:rPr>
                <w:noProof/>
                <w:webHidden/>
              </w:rPr>
            </w:r>
            <w:r w:rsidR="00622DB3">
              <w:rPr>
                <w:noProof/>
                <w:webHidden/>
              </w:rPr>
              <w:fldChar w:fldCharType="separate"/>
            </w:r>
            <w:r w:rsidR="00622DB3">
              <w:rPr>
                <w:noProof/>
                <w:webHidden/>
              </w:rPr>
              <w:t>35</w:t>
            </w:r>
            <w:r w:rsidR="00622DB3">
              <w:rPr>
                <w:noProof/>
                <w:webHidden/>
              </w:rPr>
              <w:fldChar w:fldCharType="end"/>
            </w:r>
          </w:hyperlink>
        </w:p>
        <w:p w14:paraId="21231EBC" w14:textId="27EBD233" w:rsidR="00622DB3" w:rsidRDefault="00887A38">
          <w:pPr>
            <w:pStyle w:val="TOC2"/>
            <w:rPr>
              <w:rFonts w:cstheme="minorBidi"/>
            </w:rPr>
          </w:pPr>
          <w:hyperlink w:anchor="_Toc86930488" w:history="1">
            <w:r w:rsidR="00622DB3" w:rsidRPr="00CB4852">
              <w:rPr>
                <w:rStyle w:val="Hyperlink"/>
                <w:lang w:bidi="en-US"/>
              </w:rPr>
              <w:t>5.7 Exceptions to Duplication of Benefits</w:t>
            </w:r>
            <w:r w:rsidR="00622DB3">
              <w:rPr>
                <w:webHidden/>
              </w:rPr>
              <w:tab/>
            </w:r>
            <w:r w:rsidR="00622DB3">
              <w:rPr>
                <w:webHidden/>
              </w:rPr>
              <w:fldChar w:fldCharType="begin"/>
            </w:r>
            <w:r w:rsidR="00622DB3">
              <w:rPr>
                <w:webHidden/>
              </w:rPr>
              <w:instrText xml:space="preserve"> PAGEREF _Toc86930488 \h </w:instrText>
            </w:r>
            <w:r w:rsidR="00622DB3">
              <w:rPr>
                <w:webHidden/>
              </w:rPr>
            </w:r>
            <w:r w:rsidR="00622DB3">
              <w:rPr>
                <w:webHidden/>
              </w:rPr>
              <w:fldChar w:fldCharType="separate"/>
            </w:r>
            <w:r w:rsidR="00622DB3">
              <w:rPr>
                <w:webHidden/>
              </w:rPr>
              <w:t>36</w:t>
            </w:r>
            <w:r w:rsidR="00622DB3">
              <w:rPr>
                <w:webHidden/>
              </w:rPr>
              <w:fldChar w:fldCharType="end"/>
            </w:r>
          </w:hyperlink>
        </w:p>
        <w:p w14:paraId="5B5ECACB" w14:textId="7914933C" w:rsidR="00622DB3" w:rsidRDefault="00887A38">
          <w:pPr>
            <w:pStyle w:val="TOC2"/>
            <w:rPr>
              <w:rFonts w:cstheme="minorBidi"/>
            </w:rPr>
          </w:pPr>
          <w:hyperlink w:anchor="_Toc86930489" w:history="1">
            <w:r w:rsidR="00622DB3" w:rsidRPr="00CB4852">
              <w:rPr>
                <w:rStyle w:val="Hyperlink"/>
                <w:lang w:bidi="en-US"/>
              </w:rPr>
              <w:t>5.8 Allowable Cost of Repairs</w:t>
            </w:r>
            <w:r w:rsidR="00622DB3">
              <w:rPr>
                <w:webHidden/>
              </w:rPr>
              <w:tab/>
            </w:r>
            <w:r w:rsidR="00622DB3">
              <w:rPr>
                <w:webHidden/>
              </w:rPr>
              <w:fldChar w:fldCharType="begin"/>
            </w:r>
            <w:r w:rsidR="00622DB3">
              <w:rPr>
                <w:webHidden/>
              </w:rPr>
              <w:instrText xml:space="preserve"> PAGEREF _Toc86930489 \h </w:instrText>
            </w:r>
            <w:r w:rsidR="00622DB3">
              <w:rPr>
                <w:webHidden/>
              </w:rPr>
            </w:r>
            <w:r w:rsidR="00622DB3">
              <w:rPr>
                <w:webHidden/>
              </w:rPr>
              <w:fldChar w:fldCharType="separate"/>
            </w:r>
            <w:r w:rsidR="00622DB3">
              <w:rPr>
                <w:webHidden/>
              </w:rPr>
              <w:t>36</w:t>
            </w:r>
            <w:r w:rsidR="00622DB3">
              <w:rPr>
                <w:webHidden/>
              </w:rPr>
              <w:fldChar w:fldCharType="end"/>
            </w:r>
          </w:hyperlink>
        </w:p>
        <w:p w14:paraId="5E96A5EF" w14:textId="0B9BBAFC" w:rsidR="00622DB3" w:rsidRDefault="00887A38">
          <w:pPr>
            <w:pStyle w:val="TOC2"/>
            <w:rPr>
              <w:rFonts w:cstheme="minorBidi"/>
            </w:rPr>
          </w:pPr>
          <w:hyperlink w:anchor="_Toc86930490" w:history="1">
            <w:r w:rsidR="00622DB3" w:rsidRPr="00CB4852">
              <w:rPr>
                <w:rStyle w:val="Hyperlink"/>
                <w:lang w:bidi="en-US"/>
              </w:rPr>
              <w:t>5.9 Contractor Fraud</w:t>
            </w:r>
            <w:r w:rsidR="00622DB3">
              <w:rPr>
                <w:webHidden/>
              </w:rPr>
              <w:tab/>
            </w:r>
            <w:r w:rsidR="00622DB3">
              <w:rPr>
                <w:webHidden/>
              </w:rPr>
              <w:fldChar w:fldCharType="begin"/>
            </w:r>
            <w:r w:rsidR="00622DB3">
              <w:rPr>
                <w:webHidden/>
              </w:rPr>
              <w:instrText xml:space="preserve"> PAGEREF _Toc86930490 \h </w:instrText>
            </w:r>
            <w:r w:rsidR="00622DB3">
              <w:rPr>
                <w:webHidden/>
              </w:rPr>
            </w:r>
            <w:r w:rsidR="00622DB3">
              <w:rPr>
                <w:webHidden/>
              </w:rPr>
              <w:fldChar w:fldCharType="separate"/>
            </w:r>
            <w:r w:rsidR="00622DB3">
              <w:rPr>
                <w:webHidden/>
              </w:rPr>
              <w:t>36</w:t>
            </w:r>
            <w:r w:rsidR="00622DB3">
              <w:rPr>
                <w:webHidden/>
              </w:rPr>
              <w:fldChar w:fldCharType="end"/>
            </w:r>
          </w:hyperlink>
        </w:p>
        <w:p w14:paraId="5468BA02" w14:textId="0F8BDDAC" w:rsidR="00622DB3" w:rsidRDefault="00887A38">
          <w:pPr>
            <w:pStyle w:val="TOC2"/>
            <w:rPr>
              <w:rFonts w:cstheme="minorBidi"/>
            </w:rPr>
          </w:pPr>
          <w:hyperlink w:anchor="_Toc86930491" w:history="1">
            <w:r w:rsidR="00622DB3" w:rsidRPr="00CB4852">
              <w:rPr>
                <w:rStyle w:val="Hyperlink"/>
                <w:lang w:bidi="en-US"/>
              </w:rPr>
              <w:t>5.10 Forced Mortgage Payoff</w:t>
            </w:r>
            <w:r w:rsidR="00622DB3">
              <w:rPr>
                <w:webHidden/>
              </w:rPr>
              <w:tab/>
            </w:r>
            <w:r w:rsidR="00622DB3">
              <w:rPr>
                <w:webHidden/>
              </w:rPr>
              <w:fldChar w:fldCharType="begin"/>
            </w:r>
            <w:r w:rsidR="00622DB3">
              <w:rPr>
                <w:webHidden/>
              </w:rPr>
              <w:instrText xml:space="preserve"> PAGEREF _Toc86930491 \h </w:instrText>
            </w:r>
            <w:r w:rsidR="00622DB3">
              <w:rPr>
                <w:webHidden/>
              </w:rPr>
            </w:r>
            <w:r w:rsidR="00622DB3">
              <w:rPr>
                <w:webHidden/>
              </w:rPr>
              <w:fldChar w:fldCharType="separate"/>
            </w:r>
            <w:r w:rsidR="00622DB3">
              <w:rPr>
                <w:webHidden/>
              </w:rPr>
              <w:t>36</w:t>
            </w:r>
            <w:r w:rsidR="00622DB3">
              <w:rPr>
                <w:webHidden/>
              </w:rPr>
              <w:fldChar w:fldCharType="end"/>
            </w:r>
          </w:hyperlink>
        </w:p>
        <w:p w14:paraId="50B4C60D" w14:textId="416737B3" w:rsidR="00622DB3" w:rsidRDefault="00887A38">
          <w:pPr>
            <w:pStyle w:val="TOC2"/>
            <w:rPr>
              <w:rFonts w:cstheme="minorBidi"/>
            </w:rPr>
          </w:pPr>
          <w:hyperlink w:anchor="_Toc86930492" w:history="1">
            <w:r w:rsidR="00622DB3" w:rsidRPr="00CB4852">
              <w:rPr>
                <w:rStyle w:val="Hyperlink"/>
                <w:lang w:bidi="en-US"/>
              </w:rPr>
              <w:t>5.11 Legal Fees</w:t>
            </w:r>
            <w:r w:rsidR="00622DB3">
              <w:rPr>
                <w:webHidden/>
              </w:rPr>
              <w:tab/>
            </w:r>
            <w:r w:rsidR="00622DB3">
              <w:rPr>
                <w:webHidden/>
              </w:rPr>
              <w:fldChar w:fldCharType="begin"/>
            </w:r>
            <w:r w:rsidR="00622DB3">
              <w:rPr>
                <w:webHidden/>
              </w:rPr>
              <w:instrText xml:space="preserve"> PAGEREF _Toc86930492 \h </w:instrText>
            </w:r>
            <w:r w:rsidR="00622DB3">
              <w:rPr>
                <w:webHidden/>
              </w:rPr>
            </w:r>
            <w:r w:rsidR="00622DB3">
              <w:rPr>
                <w:webHidden/>
              </w:rPr>
              <w:fldChar w:fldCharType="separate"/>
            </w:r>
            <w:r w:rsidR="00622DB3">
              <w:rPr>
                <w:webHidden/>
              </w:rPr>
              <w:t>37</w:t>
            </w:r>
            <w:r w:rsidR="00622DB3">
              <w:rPr>
                <w:webHidden/>
              </w:rPr>
              <w:fldChar w:fldCharType="end"/>
            </w:r>
          </w:hyperlink>
        </w:p>
        <w:p w14:paraId="421ECD12" w14:textId="0B3E1A29" w:rsidR="00622DB3" w:rsidRDefault="00887A38">
          <w:pPr>
            <w:pStyle w:val="TOC2"/>
            <w:rPr>
              <w:rFonts w:cstheme="minorBidi"/>
            </w:rPr>
          </w:pPr>
          <w:hyperlink w:anchor="_Toc86930493" w:history="1">
            <w:r w:rsidR="00622DB3" w:rsidRPr="00CB4852">
              <w:rPr>
                <w:rStyle w:val="Hyperlink"/>
                <w:lang w:bidi="en-US"/>
              </w:rPr>
              <w:t>5.12 Tax Filings</w:t>
            </w:r>
            <w:r w:rsidR="00622DB3">
              <w:rPr>
                <w:webHidden/>
              </w:rPr>
              <w:tab/>
            </w:r>
            <w:r w:rsidR="00622DB3">
              <w:rPr>
                <w:webHidden/>
              </w:rPr>
              <w:fldChar w:fldCharType="begin"/>
            </w:r>
            <w:r w:rsidR="00622DB3">
              <w:rPr>
                <w:webHidden/>
              </w:rPr>
              <w:instrText xml:space="preserve"> PAGEREF _Toc86930493 \h </w:instrText>
            </w:r>
            <w:r w:rsidR="00622DB3">
              <w:rPr>
                <w:webHidden/>
              </w:rPr>
            </w:r>
            <w:r w:rsidR="00622DB3">
              <w:rPr>
                <w:webHidden/>
              </w:rPr>
              <w:fldChar w:fldCharType="separate"/>
            </w:r>
            <w:r w:rsidR="00622DB3">
              <w:rPr>
                <w:webHidden/>
              </w:rPr>
              <w:t>37</w:t>
            </w:r>
            <w:r w:rsidR="00622DB3">
              <w:rPr>
                <w:webHidden/>
              </w:rPr>
              <w:fldChar w:fldCharType="end"/>
            </w:r>
          </w:hyperlink>
        </w:p>
        <w:p w14:paraId="32ADF80B" w14:textId="1077F1BD" w:rsidR="00622DB3" w:rsidRDefault="00887A38">
          <w:pPr>
            <w:pStyle w:val="TOC2"/>
            <w:rPr>
              <w:rFonts w:cstheme="minorBidi"/>
            </w:rPr>
          </w:pPr>
          <w:hyperlink w:anchor="_Toc86930494" w:history="1">
            <w:r w:rsidR="00622DB3" w:rsidRPr="00CB4852">
              <w:rPr>
                <w:rStyle w:val="Hyperlink"/>
                <w:lang w:bidi="en-US"/>
              </w:rPr>
              <w:t>5.13 Calculating the Amount of DOB Offset</w:t>
            </w:r>
            <w:r w:rsidR="00622DB3">
              <w:rPr>
                <w:webHidden/>
              </w:rPr>
              <w:tab/>
            </w:r>
            <w:r w:rsidR="00622DB3">
              <w:rPr>
                <w:webHidden/>
              </w:rPr>
              <w:fldChar w:fldCharType="begin"/>
            </w:r>
            <w:r w:rsidR="00622DB3">
              <w:rPr>
                <w:webHidden/>
              </w:rPr>
              <w:instrText xml:space="preserve"> PAGEREF _Toc86930494 \h </w:instrText>
            </w:r>
            <w:r w:rsidR="00622DB3">
              <w:rPr>
                <w:webHidden/>
              </w:rPr>
            </w:r>
            <w:r w:rsidR="00622DB3">
              <w:rPr>
                <w:webHidden/>
              </w:rPr>
              <w:fldChar w:fldCharType="separate"/>
            </w:r>
            <w:r w:rsidR="00622DB3">
              <w:rPr>
                <w:webHidden/>
              </w:rPr>
              <w:t>37</w:t>
            </w:r>
            <w:r w:rsidR="00622DB3">
              <w:rPr>
                <w:webHidden/>
              </w:rPr>
              <w:fldChar w:fldCharType="end"/>
            </w:r>
          </w:hyperlink>
        </w:p>
        <w:p w14:paraId="571182EE" w14:textId="1B962708" w:rsidR="00622DB3" w:rsidRDefault="00887A38">
          <w:pPr>
            <w:pStyle w:val="TOC3"/>
            <w:tabs>
              <w:tab w:val="right" w:leader="dot" w:pos="10070"/>
            </w:tabs>
            <w:rPr>
              <w:rFonts w:cstheme="minorBidi"/>
              <w:noProof/>
            </w:rPr>
          </w:pPr>
          <w:hyperlink w:anchor="_Toc86930495" w:history="1">
            <w:r w:rsidR="00622DB3" w:rsidRPr="00CB4852">
              <w:rPr>
                <w:rStyle w:val="Hyperlink"/>
                <w:noProof/>
                <w:lang w:bidi="en-US"/>
              </w:rPr>
              <w:t xml:space="preserve">5.13.1 Repair and Replacement </w:t>
            </w:r>
            <w:r w:rsidR="00622DB3">
              <w:rPr>
                <w:noProof/>
                <w:webHidden/>
              </w:rPr>
              <w:tab/>
            </w:r>
            <w:r w:rsidR="00622DB3">
              <w:rPr>
                <w:noProof/>
                <w:webHidden/>
              </w:rPr>
              <w:fldChar w:fldCharType="begin"/>
            </w:r>
            <w:r w:rsidR="00622DB3">
              <w:rPr>
                <w:noProof/>
                <w:webHidden/>
              </w:rPr>
              <w:instrText xml:space="preserve"> PAGEREF _Toc86930495 \h </w:instrText>
            </w:r>
            <w:r w:rsidR="00622DB3">
              <w:rPr>
                <w:noProof/>
                <w:webHidden/>
              </w:rPr>
            </w:r>
            <w:r w:rsidR="00622DB3">
              <w:rPr>
                <w:noProof/>
                <w:webHidden/>
              </w:rPr>
              <w:fldChar w:fldCharType="separate"/>
            </w:r>
            <w:r w:rsidR="00622DB3">
              <w:rPr>
                <w:noProof/>
                <w:webHidden/>
              </w:rPr>
              <w:t>37</w:t>
            </w:r>
            <w:r w:rsidR="00622DB3">
              <w:rPr>
                <w:noProof/>
                <w:webHidden/>
              </w:rPr>
              <w:fldChar w:fldCharType="end"/>
            </w:r>
          </w:hyperlink>
        </w:p>
        <w:p w14:paraId="55D8C27F" w14:textId="45C80B5B" w:rsidR="00622DB3" w:rsidRDefault="00887A38">
          <w:pPr>
            <w:pStyle w:val="TOC3"/>
            <w:tabs>
              <w:tab w:val="right" w:leader="dot" w:pos="10070"/>
            </w:tabs>
            <w:rPr>
              <w:rFonts w:cstheme="minorBidi"/>
              <w:noProof/>
            </w:rPr>
          </w:pPr>
          <w:hyperlink w:anchor="_Toc86930496" w:history="1">
            <w:r w:rsidR="00622DB3" w:rsidRPr="00CB4852">
              <w:rPr>
                <w:rStyle w:val="Hyperlink"/>
                <w:noProof/>
                <w:lang w:bidi="en-US"/>
              </w:rPr>
              <w:t>5.13.2 Reconstruction</w:t>
            </w:r>
            <w:r w:rsidR="00622DB3">
              <w:rPr>
                <w:noProof/>
                <w:webHidden/>
              </w:rPr>
              <w:tab/>
            </w:r>
            <w:r w:rsidR="00622DB3">
              <w:rPr>
                <w:noProof/>
                <w:webHidden/>
              </w:rPr>
              <w:fldChar w:fldCharType="begin"/>
            </w:r>
            <w:r w:rsidR="00622DB3">
              <w:rPr>
                <w:noProof/>
                <w:webHidden/>
              </w:rPr>
              <w:instrText xml:space="preserve"> PAGEREF _Toc86930496 \h </w:instrText>
            </w:r>
            <w:r w:rsidR="00622DB3">
              <w:rPr>
                <w:noProof/>
                <w:webHidden/>
              </w:rPr>
            </w:r>
            <w:r w:rsidR="00622DB3">
              <w:rPr>
                <w:noProof/>
                <w:webHidden/>
              </w:rPr>
              <w:fldChar w:fldCharType="separate"/>
            </w:r>
            <w:r w:rsidR="00622DB3">
              <w:rPr>
                <w:noProof/>
                <w:webHidden/>
              </w:rPr>
              <w:t>38</w:t>
            </w:r>
            <w:r w:rsidR="00622DB3">
              <w:rPr>
                <w:noProof/>
                <w:webHidden/>
              </w:rPr>
              <w:fldChar w:fldCharType="end"/>
            </w:r>
          </w:hyperlink>
        </w:p>
        <w:p w14:paraId="77AA5A66" w14:textId="5115DB52" w:rsidR="00622DB3" w:rsidRDefault="00887A38">
          <w:pPr>
            <w:pStyle w:val="TOC2"/>
            <w:rPr>
              <w:rFonts w:cstheme="minorBidi"/>
            </w:rPr>
          </w:pPr>
          <w:hyperlink w:anchor="_Toc86930497" w:history="1">
            <w:r w:rsidR="00622DB3" w:rsidRPr="00CB4852">
              <w:rPr>
                <w:rStyle w:val="Hyperlink"/>
                <w:lang w:bidi="en-US"/>
              </w:rPr>
              <w:t>5.14 Subrogation</w:t>
            </w:r>
            <w:r w:rsidR="00622DB3">
              <w:rPr>
                <w:webHidden/>
              </w:rPr>
              <w:tab/>
            </w:r>
            <w:r w:rsidR="00622DB3">
              <w:rPr>
                <w:webHidden/>
              </w:rPr>
              <w:fldChar w:fldCharType="begin"/>
            </w:r>
            <w:r w:rsidR="00622DB3">
              <w:rPr>
                <w:webHidden/>
              </w:rPr>
              <w:instrText xml:space="preserve"> PAGEREF _Toc86930497 \h </w:instrText>
            </w:r>
            <w:r w:rsidR="00622DB3">
              <w:rPr>
                <w:webHidden/>
              </w:rPr>
            </w:r>
            <w:r w:rsidR="00622DB3">
              <w:rPr>
                <w:webHidden/>
              </w:rPr>
              <w:fldChar w:fldCharType="separate"/>
            </w:r>
            <w:r w:rsidR="00622DB3">
              <w:rPr>
                <w:webHidden/>
              </w:rPr>
              <w:t>38</w:t>
            </w:r>
            <w:r w:rsidR="00622DB3">
              <w:rPr>
                <w:webHidden/>
              </w:rPr>
              <w:fldChar w:fldCharType="end"/>
            </w:r>
          </w:hyperlink>
        </w:p>
        <w:p w14:paraId="5D5AFA35" w14:textId="0353D594" w:rsidR="00622DB3" w:rsidRDefault="00887A38">
          <w:pPr>
            <w:pStyle w:val="TOC1"/>
            <w:rPr>
              <w:rFonts w:cstheme="minorBidi"/>
            </w:rPr>
          </w:pPr>
          <w:hyperlink w:anchor="_Toc86930498" w:history="1">
            <w:r w:rsidR="00622DB3" w:rsidRPr="00CB4852">
              <w:rPr>
                <w:rStyle w:val="Hyperlink"/>
                <w:lang w:bidi="en-US"/>
              </w:rPr>
              <w:t>6.0 Inspections and Environmental Reviews</w:t>
            </w:r>
            <w:r w:rsidR="00622DB3">
              <w:rPr>
                <w:webHidden/>
              </w:rPr>
              <w:tab/>
            </w:r>
            <w:r w:rsidR="00622DB3">
              <w:rPr>
                <w:webHidden/>
              </w:rPr>
              <w:fldChar w:fldCharType="begin"/>
            </w:r>
            <w:r w:rsidR="00622DB3">
              <w:rPr>
                <w:webHidden/>
              </w:rPr>
              <w:instrText xml:space="preserve"> PAGEREF _Toc86930498 \h </w:instrText>
            </w:r>
            <w:r w:rsidR="00622DB3">
              <w:rPr>
                <w:webHidden/>
              </w:rPr>
            </w:r>
            <w:r w:rsidR="00622DB3">
              <w:rPr>
                <w:webHidden/>
              </w:rPr>
              <w:fldChar w:fldCharType="separate"/>
            </w:r>
            <w:r w:rsidR="00622DB3">
              <w:rPr>
                <w:webHidden/>
              </w:rPr>
              <w:t>39</w:t>
            </w:r>
            <w:r w:rsidR="00622DB3">
              <w:rPr>
                <w:webHidden/>
              </w:rPr>
              <w:fldChar w:fldCharType="end"/>
            </w:r>
          </w:hyperlink>
        </w:p>
        <w:p w14:paraId="063DA68A" w14:textId="2D3AB337" w:rsidR="00622DB3" w:rsidRDefault="00887A38">
          <w:pPr>
            <w:pStyle w:val="TOC2"/>
            <w:rPr>
              <w:rFonts w:cstheme="minorBidi"/>
            </w:rPr>
          </w:pPr>
          <w:hyperlink w:anchor="_Toc86930499" w:history="1">
            <w:r w:rsidR="00622DB3" w:rsidRPr="00CB4852">
              <w:rPr>
                <w:rStyle w:val="Hyperlink"/>
                <w:lang w:bidi="en-US"/>
              </w:rPr>
              <w:t>6.1 Inspections and Environmental Reviews Overview</w:t>
            </w:r>
            <w:r w:rsidR="00622DB3">
              <w:rPr>
                <w:webHidden/>
              </w:rPr>
              <w:tab/>
            </w:r>
            <w:r w:rsidR="00622DB3">
              <w:rPr>
                <w:webHidden/>
              </w:rPr>
              <w:fldChar w:fldCharType="begin"/>
            </w:r>
            <w:r w:rsidR="00622DB3">
              <w:rPr>
                <w:webHidden/>
              </w:rPr>
              <w:instrText xml:space="preserve"> PAGEREF _Toc86930499 \h </w:instrText>
            </w:r>
            <w:r w:rsidR="00622DB3">
              <w:rPr>
                <w:webHidden/>
              </w:rPr>
            </w:r>
            <w:r w:rsidR="00622DB3">
              <w:rPr>
                <w:webHidden/>
              </w:rPr>
              <w:fldChar w:fldCharType="separate"/>
            </w:r>
            <w:r w:rsidR="00622DB3">
              <w:rPr>
                <w:webHidden/>
              </w:rPr>
              <w:t>39</w:t>
            </w:r>
            <w:r w:rsidR="00622DB3">
              <w:rPr>
                <w:webHidden/>
              </w:rPr>
              <w:fldChar w:fldCharType="end"/>
            </w:r>
          </w:hyperlink>
        </w:p>
        <w:p w14:paraId="062AA319" w14:textId="6089E136" w:rsidR="00622DB3" w:rsidRDefault="00887A38">
          <w:pPr>
            <w:pStyle w:val="TOC2"/>
            <w:rPr>
              <w:rFonts w:cstheme="minorBidi"/>
            </w:rPr>
          </w:pPr>
          <w:hyperlink w:anchor="_Toc86930500" w:history="1">
            <w:r w:rsidR="00622DB3" w:rsidRPr="00CB4852">
              <w:rPr>
                <w:rStyle w:val="Hyperlink"/>
                <w:lang w:bidi="en-US"/>
              </w:rPr>
              <w:t>6.2 Initial Inspection and Damage Verification</w:t>
            </w:r>
            <w:r w:rsidR="00622DB3">
              <w:rPr>
                <w:webHidden/>
              </w:rPr>
              <w:tab/>
            </w:r>
            <w:r w:rsidR="00622DB3">
              <w:rPr>
                <w:webHidden/>
              </w:rPr>
              <w:fldChar w:fldCharType="begin"/>
            </w:r>
            <w:r w:rsidR="00622DB3">
              <w:rPr>
                <w:webHidden/>
              </w:rPr>
              <w:instrText xml:space="preserve"> PAGEREF _Toc86930500 \h </w:instrText>
            </w:r>
            <w:r w:rsidR="00622DB3">
              <w:rPr>
                <w:webHidden/>
              </w:rPr>
            </w:r>
            <w:r w:rsidR="00622DB3">
              <w:rPr>
                <w:webHidden/>
              </w:rPr>
              <w:fldChar w:fldCharType="separate"/>
            </w:r>
            <w:r w:rsidR="00622DB3">
              <w:rPr>
                <w:webHidden/>
              </w:rPr>
              <w:t>39</w:t>
            </w:r>
            <w:r w:rsidR="00622DB3">
              <w:rPr>
                <w:webHidden/>
              </w:rPr>
              <w:fldChar w:fldCharType="end"/>
            </w:r>
          </w:hyperlink>
        </w:p>
        <w:p w14:paraId="2CBFBAF1" w14:textId="2245AA94" w:rsidR="00622DB3" w:rsidRDefault="00887A38">
          <w:pPr>
            <w:pStyle w:val="TOC2"/>
            <w:rPr>
              <w:rFonts w:cstheme="minorBidi"/>
            </w:rPr>
          </w:pPr>
          <w:hyperlink w:anchor="_Toc86930501" w:history="1">
            <w:r w:rsidR="00622DB3" w:rsidRPr="00CB4852">
              <w:rPr>
                <w:rStyle w:val="Hyperlink"/>
                <w:lang w:bidi="en-US"/>
              </w:rPr>
              <w:t>6.3 Eligible and Ineligible Items</w:t>
            </w:r>
            <w:r w:rsidR="00622DB3">
              <w:rPr>
                <w:webHidden/>
              </w:rPr>
              <w:tab/>
            </w:r>
            <w:r w:rsidR="00622DB3">
              <w:rPr>
                <w:webHidden/>
              </w:rPr>
              <w:fldChar w:fldCharType="begin"/>
            </w:r>
            <w:r w:rsidR="00622DB3">
              <w:rPr>
                <w:webHidden/>
              </w:rPr>
              <w:instrText xml:space="preserve"> PAGEREF _Toc86930501 \h </w:instrText>
            </w:r>
            <w:r w:rsidR="00622DB3">
              <w:rPr>
                <w:webHidden/>
              </w:rPr>
            </w:r>
            <w:r w:rsidR="00622DB3">
              <w:rPr>
                <w:webHidden/>
              </w:rPr>
              <w:fldChar w:fldCharType="separate"/>
            </w:r>
            <w:r w:rsidR="00622DB3">
              <w:rPr>
                <w:webHidden/>
              </w:rPr>
              <w:t>39</w:t>
            </w:r>
            <w:r w:rsidR="00622DB3">
              <w:rPr>
                <w:webHidden/>
              </w:rPr>
              <w:fldChar w:fldCharType="end"/>
            </w:r>
          </w:hyperlink>
        </w:p>
        <w:p w14:paraId="5273869E" w14:textId="67289B52" w:rsidR="00622DB3" w:rsidRDefault="00887A38">
          <w:pPr>
            <w:pStyle w:val="TOC2"/>
            <w:rPr>
              <w:rFonts w:cstheme="minorBidi"/>
            </w:rPr>
          </w:pPr>
          <w:hyperlink w:anchor="_Toc86930503" w:history="1">
            <w:r w:rsidR="00622DB3" w:rsidRPr="00CB4852">
              <w:rPr>
                <w:rStyle w:val="Hyperlink"/>
                <w:lang w:bidi="en-US"/>
              </w:rPr>
              <w:t>6.4 Environmental Review</w:t>
            </w:r>
            <w:r w:rsidR="00622DB3">
              <w:rPr>
                <w:webHidden/>
              </w:rPr>
              <w:tab/>
            </w:r>
            <w:r w:rsidR="00622DB3">
              <w:rPr>
                <w:webHidden/>
              </w:rPr>
              <w:fldChar w:fldCharType="begin"/>
            </w:r>
            <w:r w:rsidR="00622DB3">
              <w:rPr>
                <w:webHidden/>
              </w:rPr>
              <w:instrText xml:space="preserve"> PAGEREF _Toc86930503 \h </w:instrText>
            </w:r>
            <w:r w:rsidR="00622DB3">
              <w:rPr>
                <w:webHidden/>
              </w:rPr>
            </w:r>
            <w:r w:rsidR="00622DB3">
              <w:rPr>
                <w:webHidden/>
              </w:rPr>
              <w:fldChar w:fldCharType="separate"/>
            </w:r>
            <w:r w:rsidR="00622DB3">
              <w:rPr>
                <w:webHidden/>
              </w:rPr>
              <w:t>40</w:t>
            </w:r>
            <w:r w:rsidR="00622DB3">
              <w:rPr>
                <w:webHidden/>
              </w:rPr>
              <w:fldChar w:fldCharType="end"/>
            </w:r>
          </w:hyperlink>
        </w:p>
        <w:p w14:paraId="350037C9" w14:textId="79D15ADC" w:rsidR="00622DB3" w:rsidRDefault="00887A38">
          <w:pPr>
            <w:pStyle w:val="TOC2"/>
            <w:rPr>
              <w:rFonts w:cstheme="minorBidi"/>
            </w:rPr>
          </w:pPr>
          <w:hyperlink w:anchor="_Toc86930504" w:history="1">
            <w:r w:rsidR="00622DB3" w:rsidRPr="00CB4852">
              <w:rPr>
                <w:rStyle w:val="Hyperlink"/>
                <w:lang w:bidi="en-US"/>
              </w:rPr>
              <w:t>6.5 Elevation Requirements</w:t>
            </w:r>
            <w:r w:rsidR="00622DB3">
              <w:rPr>
                <w:webHidden/>
              </w:rPr>
              <w:tab/>
            </w:r>
            <w:r w:rsidR="00622DB3">
              <w:rPr>
                <w:webHidden/>
              </w:rPr>
              <w:fldChar w:fldCharType="begin"/>
            </w:r>
            <w:r w:rsidR="00622DB3">
              <w:rPr>
                <w:webHidden/>
              </w:rPr>
              <w:instrText xml:space="preserve"> PAGEREF _Toc86930504 \h </w:instrText>
            </w:r>
            <w:r w:rsidR="00622DB3">
              <w:rPr>
                <w:webHidden/>
              </w:rPr>
            </w:r>
            <w:r w:rsidR="00622DB3">
              <w:rPr>
                <w:webHidden/>
              </w:rPr>
              <w:fldChar w:fldCharType="separate"/>
            </w:r>
            <w:r w:rsidR="00622DB3">
              <w:rPr>
                <w:webHidden/>
              </w:rPr>
              <w:t>40</w:t>
            </w:r>
            <w:r w:rsidR="00622DB3">
              <w:rPr>
                <w:webHidden/>
              </w:rPr>
              <w:fldChar w:fldCharType="end"/>
            </w:r>
          </w:hyperlink>
        </w:p>
        <w:p w14:paraId="6468F26F" w14:textId="555B3015" w:rsidR="00622DB3" w:rsidRDefault="00887A38">
          <w:pPr>
            <w:pStyle w:val="TOC2"/>
            <w:rPr>
              <w:rFonts w:cstheme="minorBidi"/>
            </w:rPr>
          </w:pPr>
          <w:hyperlink w:anchor="_Toc86930505" w:history="1">
            <w:r w:rsidR="00622DB3" w:rsidRPr="00CB4852">
              <w:rPr>
                <w:rStyle w:val="Hyperlink"/>
                <w:lang w:bidi="en-US"/>
              </w:rPr>
              <w:t>6.6 Elevation Certificates</w:t>
            </w:r>
            <w:r w:rsidR="00622DB3">
              <w:rPr>
                <w:webHidden/>
              </w:rPr>
              <w:tab/>
            </w:r>
            <w:r w:rsidR="00622DB3">
              <w:rPr>
                <w:webHidden/>
              </w:rPr>
              <w:fldChar w:fldCharType="begin"/>
            </w:r>
            <w:r w:rsidR="00622DB3">
              <w:rPr>
                <w:webHidden/>
              </w:rPr>
              <w:instrText xml:space="preserve"> PAGEREF _Toc86930505 \h </w:instrText>
            </w:r>
            <w:r w:rsidR="00622DB3">
              <w:rPr>
                <w:webHidden/>
              </w:rPr>
            </w:r>
            <w:r w:rsidR="00622DB3">
              <w:rPr>
                <w:webHidden/>
              </w:rPr>
              <w:fldChar w:fldCharType="separate"/>
            </w:r>
            <w:r w:rsidR="00622DB3">
              <w:rPr>
                <w:webHidden/>
              </w:rPr>
              <w:t>41</w:t>
            </w:r>
            <w:r w:rsidR="00622DB3">
              <w:rPr>
                <w:webHidden/>
              </w:rPr>
              <w:fldChar w:fldCharType="end"/>
            </w:r>
          </w:hyperlink>
        </w:p>
        <w:p w14:paraId="2929730D" w14:textId="6001A8DB" w:rsidR="00622DB3" w:rsidRDefault="00887A38">
          <w:pPr>
            <w:pStyle w:val="TOC1"/>
            <w:rPr>
              <w:rFonts w:cstheme="minorBidi"/>
            </w:rPr>
          </w:pPr>
          <w:hyperlink w:anchor="_Toc86930506" w:history="1">
            <w:r w:rsidR="00622DB3" w:rsidRPr="00CB4852">
              <w:rPr>
                <w:rStyle w:val="Hyperlink"/>
                <w:lang w:bidi="en-US"/>
              </w:rPr>
              <w:t>7.0 Award Determination</w:t>
            </w:r>
            <w:r w:rsidR="00622DB3">
              <w:rPr>
                <w:webHidden/>
              </w:rPr>
              <w:tab/>
            </w:r>
            <w:r w:rsidR="00622DB3">
              <w:rPr>
                <w:webHidden/>
              </w:rPr>
              <w:fldChar w:fldCharType="begin"/>
            </w:r>
            <w:r w:rsidR="00622DB3">
              <w:rPr>
                <w:webHidden/>
              </w:rPr>
              <w:instrText xml:space="preserve"> PAGEREF _Toc86930506 \h </w:instrText>
            </w:r>
            <w:r w:rsidR="00622DB3">
              <w:rPr>
                <w:webHidden/>
              </w:rPr>
            </w:r>
            <w:r w:rsidR="00622DB3">
              <w:rPr>
                <w:webHidden/>
              </w:rPr>
              <w:fldChar w:fldCharType="separate"/>
            </w:r>
            <w:r w:rsidR="00622DB3">
              <w:rPr>
                <w:webHidden/>
              </w:rPr>
              <w:t>42</w:t>
            </w:r>
            <w:r w:rsidR="00622DB3">
              <w:rPr>
                <w:webHidden/>
              </w:rPr>
              <w:fldChar w:fldCharType="end"/>
            </w:r>
          </w:hyperlink>
        </w:p>
        <w:p w14:paraId="362F94B0" w14:textId="348BD6EB" w:rsidR="00622DB3" w:rsidRDefault="00887A38">
          <w:pPr>
            <w:pStyle w:val="TOC2"/>
            <w:rPr>
              <w:rFonts w:cstheme="minorBidi"/>
            </w:rPr>
          </w:pPr>
          <w:hyperlink w:anchor="_Toc86930507" w:history="1">
            <w:r w:rsidR="00622DB3" w:rsidRPr="00CB4852">
              <w:rPr>
                <w:rStyle w:val="Hyperlink"/>
                <w:lang w:bidi="en-US"/>
              </w:rPr>
              <w:t>7.1 Eligible Repair Costs/Need</w:t>
            </w:r>
            <w:r w:rsidR="00622DB3">
              <w:rPr>
                <w:webHidden/>
              </w:rPr>
              <w:tab/>
            </w:r>
            <w:r w:rsidR="00622DB3">
              <w:rPr>
                <w:webHidden/>
              </w:rPr>
              <w:fldChar w:fldCharType="begin"/>
            </w:r>
            <w:r w:rsidR="00622DB3">
              <w:rPr>
                <w:webHidden/>
              </w:rPr>
              <w:instrText xml:space="preserve"> PAGEREF _Toc86930507 \h </w:instrText>
            </w:r>
            <w:r w:rsidR="00622DB3">
              <w:rPr>
                <w:webHidden/>
              </w:rPr>
            </w:r>
            <w:r w:rsidR="00622DB3">
              <w:rPr>
                <w:webHidden/>
              </w:rPr>
              <w:fldChar w:fldCharType="separate"/>
            </w:r>
            <w:r w:rsidR="00622DB3">
              <w:rPr>
                <w:webHidden/>
              </w:rPr>
              <w:t>42</w:t>
            </w:r>
            <w:r w:rsidR="00622DB3">
              <w:rPr>
                <w:webHidden/>
              </w:rPr>
              <w:fldChar w:fldCharType="end"/>
            </w:r>
          </w:hyperlink>
        </w:p>
        <w:p w14:paraId="5A67EB0B" w14:textId="48390E28" w:rsidR="00622DB3" w:rsidRDefault="00887A38">
          <w:pPr>
            <w:pStyle w:val="TOC2"/>
            <w:rPr>
              <w:rFonts w:cstheme="minorBidi"/>
            </w:rPr>
          </w:pPr>
          <w:hyperlink w:anchor="_Toc86930508" w:history="1">
            <w:r w:rsidR="00622DB3" w:rsidRPr="00CB4852">
              <w:rPr>
                <w:rStyle w:val="Hyperlink"/>
                <w:lang w:bidi="en-US"/>
              </w:rPr>
              <w:t>7.2 Calculating Potential Duplication of Benefits</w:t>
            </w:r>
            <w:r w:rsidR="00622DB3">
              <w:rPr>
                <w:webHidden/>
              </w:rPr>
              <w:tab/>
            </w:r>
            <w:r w:rsidR="00622DB3">
              <w:rPr>
                <w:webHidden/>
              </w:rPr>
              <w:fldChar w:fldCharType="begin"/>
            </w:r>
            <w:r w:rsidR="00622DB3">
              <w:rPr>
                <w:webHidden/>
              </w:rPr>
              <w:instrText xml:space="preserve"> PAGEREF _Toc86930508 \h </w:instrText>
            </w:r>
            <w:r w:rsidR="00622DB3">
              <w:rPr>
                <w:webHidden/>
              </w:rPr>
            </w:r>
            <w:r w:rsidR="00622DB3">
              <w:rPr>
                <w:webHidden/>
              </w:rPr>
              <w:fldChar w:fldCharType="separate"/>
            </w:r>
            <w:r w:rsidR="00622DB3">
              <w:rPr>
                <w:webHidden/>
              </w:rPr>
              <w:t>42</w:t>
            </w:r>
            <w:r w:rsidR="00622DB3">
              <w:rPr>
                <w:webHidden/>
              </w:rPr>
              <w:fldChar w:fldCharType="end"/>
            </w:r>
          </w:hyperlink>
        </w:p>
        <w:p w14:paraId="5FB0ED4B" w14:textId="324BF54C" w:rsidR="00622DB3" w:rsidRDefault="00887A38">
          <w:pPr>
            <w:pStyle w:val="TOC2"/>
            <w:rPr>
              <w:rFonts w:cstheme="minorBidi"/>
            </w:rPr>
          </w:pPr>
          <w:hyperlink w:anchor="_Toc86930509" w:history="1">
            <w:r w:rsidR="00622DB3" w:rsidRPr="00CB4852">
              <w:rPr>
                <w:rStyle w:val="Hyperlink"/>
                <w:lang w:bidi="en-US"/>
              </w:rPr>
              <w:t>7.3 Zero Award</w:t>
            </w:r>
            <w:r w:rsidR="00622DB3">
              <w:rPr>
                <w:webHidden/>
              </w:rPr>
              <w:tab/>
            </w:r>
            <w:r w:rsidR="00622DB3">
              <w:rPr>
                <w:webHidden/>
              </w:rPr>
              <w:fldChar w:fldCharType="begin"/>
            </w:r>
            <w:r w:rsidR="00622DB3">
              <w:rPr>
                <w:webHidden/>
              </w:rPr>
              <w:instrText xml:space="preserve"> PAGEREF _Toc86930509 \h </w:instrText>
            </w:r>
            <w:r w:rsidR="00622DB3">
              <w:rPr>
                <w:webHidden/>
              </w:rPr>
            </w:r>
            <w:r w:rsidR="00622DB3">
              <w:rPr>
                <w:webHidden/>
              </w:rPr>
              <w:fldChar w:fldCharType="separate"/>
            </w:r>
            <w:r w:rsidR="00622DB3">
              <w:rPr>
                <w:webHidden/>
              </w:rPr>
              <w:t>43</w:t>
            </w:r>
            <w:r w:rsidR="00622DB3">
              <w:rPr>
                <w:webHidden/>
              </w:rPr>
              <w:fldChar w:fldCharType="end"/>
            </w:r>
          </w:hyperlink>
        </w:p>
        <w:p w14:paraId="218C5075" w14:textId="3B79DC5D" w:rsidR="00622DB3" w:rsidRDefault="00887A38">
          <w:pPr>
            <w:pStyle w:val="TOC1"/>
            <w:rPr>
              <w:rFonts w:cstheme="minorBidi"/>
            </w:rPr>
          </w:pPr>
          <w:hyperlink w:anchor="_Toc86930510" w:history="1">
            <w:r w:rsidR="00622DB3" w:rsidRPr="00CB4852">
              <w:rPr>
                <w:rStyle w:val="Hyperlink"/>
                <w:lang w:bidi="en-US"/>
              </w:rPr>
              <w:t>8.0 Preconstruction</w:t>
            </w:r>
            <w:r w:rsidR="00622DB3">
              <w:rPr>
                <w:webHidden/>
              </w:rPr>
              <w:tab/>
            </w:r>
            <w:r w:rsidR="00622DB3">
              <w:rPr>
                <w:webHidden/>
              </w:rPr>
              <w:fldChar w:fldCharType="begin"/>
            </w:r>
            <w:r w:rsidR="00622DB3">
              <w:rPr>
                <w:webHidden/>
              </w:rPr>
              <w:instrText xml:space="preserve"> PAGEREF _Toc86930510 \h </w:instrText>
            </w:r>
            <w:r w:rsidR="00622DB3">
              <w:rPr>
                <w:webHidden/>
              </w:rPr>
            </w:r>
            <w:r w:rsidR="00622DB3">
              <w:rPr>
                <w:webHidden/>
              </w:rPr>
              <w:fldChar w:fldCharType="separate"/>
            </w:r>
            <w:r w:rsidR="00622DB3">
              <w:rPr>
                <w:webHidden/>
              </w:rPr>
              <w:t>44</w:t>
            </w:r>
            <w:r w:rsidR="00622DB3">
              <w:rPr>
                <w:webHidden/>
              </w:rPr>
              <w:fldChar w:fldCharType="end"/>
            </w:r>
          </w:hyperlink>
        </w:p>
        <w:p w14:paraId="1EF755CC" w14:textId="10C20B03" w:rsidR="00622DB3" w:rsidRDefault="00887A38">
          <w:pPr>
            <w:pStyle w:val="TOC2"/>
            <w:rPr>
              <w:rFonts w:cstheme="minorBidi"/>
            </w:rPr>
          </w:pPr>
          <w:hyperlink w:anchor="_Toc86930511" w:history="1">
            <w:r w:rsidR="00622DB3" w:rsidRPr="00CB4852">
              <w:rPr>
                <w:rStyle w:val="Hyperlink"/>
                <w:lang w:bidi="en-US"/>
              </w:rPr>
              <w:t>8.1 DOB Gap Funding</w:t>
            </w:r>
            <w:r w:rsidR="00622DB3">
              <w:rPr>
                <w:webHidden/>
              </w:rPr>
              <w:tab/>
            </w:r>
            <w:r w:rsidR="00622DB3">
              <w:rPr>
                <w:webHidden/>
              </w:rPr>
              <w:fldChar w:fldCharType="begin"/>
            </w:r>
            <w:r w:rsidR="00622DB3">
              <w:rPr>
                <w:webHidden/>
              </w:rPr>
              <w:instrText xml:space="preserve"> PAGEREF _Toc86930511 \h </w:instrText>
            </w:r>
            <w:r w:rsidR="00622DB3">
              <w:rPr>
                <w:webHidden/>
              </w:rPr>
            </w:r>
            <w:r w:rsidR="00622DB3">
              <w:rPr>
                <w:webHidden/>
              </w:rPr>
              <w:fldChar w:fldCharType="separate"/>
            </w:r>
            <w:r w:rsidR="00622DB3">
              <w:rPr>
                <w:webHidden/>
              </w:rPr>
              <w:t>44</w:t>
            </w:r>
            <w:r w:rsidR="00622DB3">
              <w:rPr>
                <w:webHidden/>
              </w:rPr>
              <w:fldChar w:fldCharType="end"/>
            </w:r>
          </w:hyperlink>
        </w:p>
        <w:p w14:paraId="11A33CEB" w14:textId="1D949960" w:rsidR="00622DB3" w:rsidRDefault="00887A38">
          <w:pPr>
            <w:pStyle w:val="TOC3"/>
            <w:tabs>
              <w:tab w:val="right" w:leader="dot" w:pos="10070"/>
            </w:tabs>
            <w:rPr>
              <w:rFonts w:cstheme="minorBidi"/>
              <w:noProof/>
            </w:rPr>
          </w:pPr>
          <w:hyperlink w:anchor="_Toc86930512" w:history="1">
            <w:r w:rsidR="00622DB3" w:rsidRPr="00CB4852">
              <w:rPr>
                <w:rStyle w:val="Hyperlink"/>
                <w:noProof/>
                <w:lang w:bidi="en-US"/>
              </w:rPr>
              <w:t>8.1.1 Rehabilitation</w:t>
            </w:r>
            <w:r w:rsidR="00622DB3">
              <w:rPr>
                <w:noProof/>
                <w:webHidden/>
              </w:rPr>
              <w:tab/>
            </w:r>
            <w:r w:rsidR="00622DB3">
              <w:rPr>
                <w:noProof/>
                <w:webHidden/>
              </w:rPr>
              <w:fldChar w:fldCharType="begin"/>
            </w:r>
            <w:r w:rsidR="00622DB3">
              <w:rPr>
                <w:noProof/>
                <w:webHidden/>
              </w:rPr>
              <w:instrText xml:space="preserve"> PAGEREF _Toc86930512 \h </w:instrText>
            </w:r>
            <w:r w:rsidR="00622DB3">
              <w:rPr>
                <w:noProof/>
                <w:webHidden/>
              </w:rPr>
            </w:r>
            <w:r w:rsidR="00622DB3">
              <w:rPr>
                <w:noProof/>
                <w:webHidden/>
              </w:rPr>
              <w:fldChar w:fldCharType="separate"/>
            </w:r>
            <w:r w:rsidR="00622DB3">
              <w:rPr>
                <w:noProof/>
                <w:webHidden/>
              </w:rPr>
              <w:t>44</w:t>
            </w:r>
            <w:r w:rsidR="00622DB3">
              <w:rPr>
                <w:noProof/>
                <w:webHidden/>
              </w:rPr>
              <w:fldChar w:fldCharType="end"/>
            </w:r>
          </w:hyperlink>
        </w:p>
        <w:p w14:paraId="3E64B3A0" w14:textId="43B81528" w:rsidR="00622DB3" w:rsidRDefault="00887A38">
          <w:pPr>
            <w:pStyle w:val="TOC3"/>
            <w:tabs>
              <w:tab w:val="right" w:leader="dot" w:pos="10070"/>
            </w:tabs>
            <w:rPr>
              <w:rFonts w:cstheme="minorBidi"/>
              <w:noProof/>
            </w:rPr>
          </w:pPr>
          <w:hyperlink w:anchor="_Toc86930513" w:history="1">
            <w:r w:rsidR="00622DB3" w:rsidRPr="00CB4852">
              <w:rPr>
                <w:rStyle w:val="Hyperlink"/>
                <w:noProof/>
                <w:lang w:bidi="en-US"/>
              </w:rPr>
              <w:t>8.1.2 Reconstruction or Replacement</w:t>
            </w:r>
            <w:r w:rsidR="00622DB3">
              <w:rPr>
                <w:noProof/>
                <w:webHidden/>
              </w:rPr>
              <w:tab/>
            </w:r>
            <w:r w:rsidR="00622DB3">
              <w:rPr>
                <w:noProof/>
                <w:webHidden/>
              </w:rPr>
              <w:fldChar w:fldCharType="begin"/>
            </w:r>
            <w:r w:rsidR="00622DB3">
              <w:rPr>
                <w:noProof/>
                <w:webHidden/>
              </w:rPr>
              <w:instrText xml:space="preserve"> PAGEREF _Toc86930513 \h </w:instrText>
            </w:r>
            <w:r w:rsidR="00622DB3">
              <w:rPr>
                <w:noProof/>
                <w:webHidden/>
              </w:rPr>
            </w:r>
            <w:r w:rsidR="00622DB3">
              <w:rPr>
                <w:noProof/>
                <w:webHidden/>
              </w:rPr>
              <w:fldChar w:fldCharType="separate"/>
            </w:r>
            <w:r w:rsidR="00622DB3">
              <w:rPr>
                <w:noProof/>
                <w:webHidden/>
              </w:rPr>
              <w:t>44</w:t>
            </w:r>
            <w:r w:rsidR="00622DB3">
              <w:rPr>
                <w:noProof/>
                <w:webHidden/>
              </w:rPr>
              <w:fldChar w:fldCharType="end"/>
            </w:r>
          </w:hyperlink>
        </w:p>
        <w:p w14:paraId="384BDA11" w14:textId="5AA5CF5C" w:rsidR="00622DB3" w:rsidRDefault="00887A38">
          <w:pPr>
            <w:pStyle w:val="TOC2"/>
            <w:rPr>
              <w:rFonts w:cstheme="minorBidi"/>
            </w:rPr>
          </w:pPr>
          <w:hyperlink w:anchor="_Toc86930514" w:history="1">
            <w:r w:rsidR="00622DB3" w:rsidRPr="00CB4852">
              <w:rPr>
                <w:rStyle w:val="Hyperlink"/>
                <w:lang w:bidi="en-US"/>
              </w:rPr>
              <w:t>8.2 Lead-based Paint and Asbestos Hazard Identification</w:t>
            </w:r>
            <w:r w:rsidR="00622DB3">
              <w:rPr>
                <w:webHidden/>
              </w:rPr>
              <w:tab/>
            </w:r>
            <w:r w:rsidR="00622DB3">
              <w:rPr>
                <w:webHidden/>
              </w:rPr>
              <w:fldChar w:fldCharType="begin"/>
            </w:r>
            <w:r w:rsidR="00622DB3">
              <w:rPr>
                <w:webHidden/>
              </w:rPr>
              <w:instrText xml:space="preserve"> PAGEREF _Toc86930514 \h </w:instrText>
            </w:r>
            <w:r w:rsidR="00622DB3">
              <w:rPr>
                <w:webHidden/>
              </w:rPr>
            </w:r>
            <w:r w:rsidR="00622DB3">
              <w:rPr>
                <w:webHidden/>
              </w:rPr>
              <w:fldChar w:fldCharType="separate"/>
            </w:r>
            <w:r w:rsidR="00622DB3">
              <w:rPr>
                <w:webHidden/>
              </w:rPr>
              <w:t>44</w:t>
            </w:r>
            <w:r w:rsidR="00622DB3">
              <w:rPr>
                <w:webHidden/>
              </w:rPr>
              <w:fldChar w:fldCharType="end"/>
            </w:r>
          </w:hyperlink>
        </w:p>
        <w:p w14:paraId="50F988F4" w14:textId="08860C09" w:rsidR="00622DB3" w:rsidRDefault="00887A38">
          <w:pPr>
            <w:pStyle w:val="TOC2"/>
            <w:rPr>
              <w:rFonts w:cstheme="minorBidi"/>
            </w:rPr>
          </w:pPr>
          <w:hyperlink w:anchor="_Toc86930515" w:history="1">
            <w:r w:rsidR="00622DB3" w:rsidRPr="00CB4852">
              <w:rPr>
                <w:rStyle w:val="Hyperlink"/>
                <w:lang w:bidi="en-US"/>
              </w:rPr>
              <w:t>8.3 Development of Costs for Repair Projects</w:t>
            </w:r>
            <w:r w:rsidR="00622DB3">
              <w:rPr>
                <w:webHidden/>
              </w:rPr>
              <w:tab/>
            </w:r>
            <w:r w:rsidR="00622DB3">
              <w:rPr>
                <w:webHidden/>
              </w:rPr>
              <w:fldChar w:fldCharType="begin"/>
            </w:r>
            <w:r w:rsidR="00622DB3">
              <w:rPr>
                <w:webHidden/>
              </w:rPr>
              <w:instrText xml:space="preserve"> PAGEREF _Toc86930515 \h </w:instrText>
            </w:r>
            <w:r w:rsidR="00622DB3">
              <w:rPr>
                <w:webHidden/>
              </w:rPr>
            </w:r>
            <w:r w:rsidR="00622DB3">
              <w:rPr>
                <w:webHidden/>
              </w:rPr>
              <w:fldChar w:fldCharType="separate"/>
            </w:r>
            <w:r w:rsidR="00622DB3">
              <w:rPr>
                <w:webHidden/>
              </w:rPr>
              <w:t>45</w:t>
            </w:r>
            <w:r w:rsidR="00622DB3">
              <w:rPr>
                <w:webHidden/>
              </w:rPr>
              <w:fldChar w:fldCharType="end"/>
            </w:r>
          </w:hyperlink>
        </w:p>
        <w:p w14:paraId="1007DD1F" w14:textId="66FD56A0" w:rsidR="00622DB3" w:rsidRDefault="00887A38">
          <w:pPr>
            <w:pStyle w:val="TOC2"/>
            <w:rPr>
              <w:rFonts w:cstheme="minorBidi"/>
            </w:rPr>
          </w:pPr>
          <w:hyperlink w:anchor="_Toc86930516" w:history="1">
            <w:r w:rsidR="00622DB3" w:rsidRPr="00CB4852">
              <w:rPr>
                <w:rStyle w:val="Hyperlink"/>
                <w:lang w:bidi="en-US"/>
              </w:rPr>
              <w:t>8.4 Replacement Mobile/Manufactured Housing Units (MHUs)</w:t>
            </w:r>
            <w:r w:rsidR="00622DB3">
              <w:rPr>
                <w:webHidden/>
              </w:rPr>
              <w:tab/>
            </w:r>
            <w:r w:rsidR="00622DB3">
              <w:rPr>
                <w:webHidden/>
              </w:rPr>
              <w:fldChar w:fldCharType="begin"/>
            </w:r>
            <w:r w:rsidR="00622DB3">
              <w:rPr>
                <w:webHidden/>
              </w:rPr>
              <w:instrText xml:space="preserve"> PAGEREF _Toc86930516 \h </w:instrText>
            </w:r>
            <w:r w:rsidR="00622DB3">
              <w:rPr>
                <w:webHidden/>
              </w:rPr>
            </w:r>
            <w:r w:rsidR="00622DB3">
              <w:rPr>
                <w:webHidden/>
              </w:rPr>
              <w:fldChar w:fldCharType="separate"/>
            </w:r>
            <w:r w:rsidR="00622DB3">
              <w:rPr>
                <w:webHidden/>
              </w:rPr>
              <w:t>45</w:t>
            </w:r>
            <w:r w:rsidR="00622DB3">
              <w:rPr>
                <w:webHidden/>
              </w:rPr>
              <w:fldChar w:fldCharType="end"/>
            </w:r>
          </w:hyperlink>
        </w:p>
        <w:p w14:paraId="18BAB7FE" w14:textId="7E7F055F" w:rsidR="00622DB3" w:rsidRDefault="00887A38">
          <w:pPr>
            <w:pStyle w:val="TOC3"/>
            <w:tabs>
              <w:tab w:val="right" w:leader="dot" w:pos="10070"/>
            </w:tabs>
            <w:rPr>
              <w:rFonts w:cstheme="minorBidi"/>
              <w:noProof/>
            </w:rPr>
          </w:pPr>
          <w:hyperlink w:anchor="_Toc86930517" w:history="1">
            <w:r w:rsidR="00622DB3" w:rsidRPr="00CB4852">
              <w:rPr>
                <w:rStyle w:val="Hyperlink"/>
                <w:noProof/>
                <w:lang w:bidi="en-US"/>
              </w:rPr>
              <w:t>8.4.1 Replacement MHU Relocations</w:t>
            </w:r>
            <w:r w:rsidR="00622DB3">
              <w:rPr>
                <w:noProof/>
                <w:webHidden/>
              </w:rPr>
              <w:tab/>
            </w:r>
            <w:r w:rsidR="00622DB3">
              <w:rPr>
                <w:noProof/>
                <w:webHidden/>
              </w:rPr>
              <w:fldChar w:fldCharType="begin"/>
            </w:r>
            <w:r w:rsidR="00622DB3">
              <w:rPr>
                <w:noProof/>
                <w:webHidden/>
              </w:rPr>
              <w:instrText xml:space="preserve"> PAGEREF _Toc86930517 \h </w:instrText>
            </w:r>
            <w:r w:rsidR="00622DB3">
              <w:rPr>
                <w:noProof/>
                <w:webHidden/>
              </w:rPr>
            </w:r>
            <w:r w:rsidR="00622DB3">
              <w:rPr>
                <w:noProof/>
                <w:webHidden/>
              </w:rPr>
              <w:fldChar w:fldCharType="separate"/>
            </w:r>
            <w:r w:rsidR="00622DB3">
              <w:rPr>
                <w:noProof/>
                <w:webHidden/>
              </w:rPr>
              <w:t>46</w:t>
            </w:r>
            <w:r w:rsidR="00622DB3">
              <w:rPr>
                <w:noProof/>
                <w:webHidden/>
              </w:rPr>
              <w:fldChar w:fldCharType="end"/>
            </w:r>
          </w:hyperlink>
        </w:p>
        <w:p w14:paraId="4E315AEC" w14:textId="3BDD9BBC" w:rsidR="00622DB3" w:rsidRDefault="00887A38">
          <w:pPr>
            <w:pStyle w:val="TOC3"/>
            <w:tabs>
              <w:tab w:val="right" w:leader="dot" w:pos="10070"/>
            </w:tabs>
            <w:rPr>
              <w:rFonts w:cstheme="minorBidi"/>
              <w:noProof/>
            </w:rPr>
          </w:pPr>
          <w:hyperlink w:anchor="_Toc86930518" w:history="1">
            <w:r w:rsidR="00622DB3" w:rsidRPr="00CB4852">
              <w:rPr>
                <w:rStyle w:val="Hyperlink"/>
                <w:noProof/>
                <w:lang w:bidi="en-US"/>
              </w:rPr>
              <w:t>8.4.2 Environmental Review Record</w:t>
            </w:r>
            <w:r w:rsidR="00622DB3">
              <w:rPr>
                <w:noProof/>
                <w:webHidden/>
              </w:rPr>
              <w:tab/>
            </w:r>
            <w:r w:rsidR="00622DB3">
              <w:rPr>
                <w:noProof/>
                <w:webHidden/>
              </w:rPr>
              <w:fldChar w:fldCharType="begin"/>
            </w:r>
            <w:r w:rsidR="00622DB3">
              <w:rPr>
                <w:noProof/>
                <w:webHidden/>
              </w:rPr>
              <w:instrText xml:space="preserve"> PAGEREF _Toc86930518 \h </w:instrText>
            </w:r>
            <w:r w:rsidR="00622DB3">
              <w:rPr>
                <w:noProof/>
                <w:webHidden/>
              </w:rPr>
            </w:r>
            <w:r w:rsidR="00622DB3">
              <w:rPr>
                <w:noProof/>
                <w:webHidden/>
              </w:rPr>
              <w:fldChar w:fldCharType="separate"/>
            </w:r>
            <w:r w:rsidR="00622DB3">
              <w:rPr>
                <w:noProof/>
                <w:webHidden/>
              </w:rPr>
              <w:t>46</w:t>
            </w:r>
            <w:r w:rsidR="00622DB3">
              <w:rPr>
                <w:noProof/>
                <w:webHidden/>
              </w:rPr>
              <w:fldChar w:fldCharType="end"/>
            </w:r>
          </w:hyperlink>
        </w:p>
        <w:p w14:paraId="5679ECCB" w14:textId="45703E44" w:rsidR="00622DB3" w:rsidRDefault="00887A38">
          <w:pPr>
            <w:pStyle w:val="TOC2"/>
            <w:rPr>
              <w:rFonts w:cstheme="minorBidi"/>
            </w:rPr>
          </w:pPr>
          <w:hyperlink w:anchor="_Toc86930519" w:history="1">
            <w:r w:rsidR="00622DB3" w:rsidRPr="00CB4852">
              <w:rPr>
                <w:rStyle w:val="Hyperlink"/>
                <w:lang w:bidi="en-US"/>
              </w:rPr>
              <w:t>8.5 Reconstruction Determinations and Plan Selection</w:t>
            </w:r>
            <w:r w:rsidR="00622DB3">
              <w:rPr>
                <w:webHidden/>
              </w:rPr>
              <w:tab/>
            </w:r>
            <w:r w:rsidR="00622DB3">
              <w:rPr>
                <w:webHidden/>
              </w:rPr>
              <w:fldChar w:fldCharType="begin"/>
            </w:r>
            <w:r w:rsidR="00622DB3">
              <w:rPr>
                <w:webHidden/>
              </w:rPr>
              <w:instrText xml:space="preserve"> PAGEREF _Toc86930519 \h </w:instrText>
            </w:r>
            <w:r w:rsidR="00622DB3">
              <w:rPr>
                <w:webHidden/>
              </w:rPr>
            </w:r>
            <w:r w:rsidR="00622DB3">
              <w:rPr>
                <w:webHidden/>
              </w:rPr>
              <w:fldChar w:fldCharType="separate"/>
            </w:r>
            <w:r w:rsidR="00622DB3">
              <w:rPr>
                <w:webHidden/>
              </w:rPr>
              <w:t>46</w:t>
            </w:r>
            <w:r w:rsidR="00622DB3">
              <w:rPr>
                <w:webHidden/>
              </w:rPr>
              <w:fldChar w:fldCharType="end"/>
            </w:r>
          </w:hyperlink>
        </w:p>
        <w:p w14:paraId="1E7E1884" w14:textId="54AF5495" w:rsidR="00622DB3" w:rsidRDefault="00887A38">
          <w:pPr>
            <w:pStyle w:val="TOC3"/>
            <w:tabs>
              <w:tab w:val="right" w:leader="dot" w:pos="10070"/>
            </w:tabs>
            <w:rPr>
              <w:rFonts w:cstheme="minorBidi"/>
              <w:noProof/>
            </w:rPr>
          </w:pPr>
          <w:hyperlink w:anchor="_Toc86930520" w:history="1">
            <w:r w:rsidR="00622DB3" w:rsidRPr="00CB4852">
              <w:rPr>
                <w:rStyle w:val="Hyperlink"/>
                <w:noProof/>
                <w:lang w:bidi="en-US"/>
              </w:rPr>
              <w:t>8.5.1 Reconstruction Plans</w:t>
            </w:r>
            <w:r w:rsidR="00622DB3">
              <w:rPr>
                <w:noProof/>
                <w:webHidden/>
              </w:rPr>
              <w:tab/>
            </w:r>
            <w:r w:rsidR="00622DB3">
              <w:rPr>
                <w:noProof/>
                <w:webHidden/>
              </w:rPr>
              <w:fldChar w:fldCharType="begin"/>
            </w:r>
            <w:r w:rsidR="00622DB3">
              <w:rPr>
                <w:noProof/>
                <w:webHidden/>
              </w:rPr>
              <w:instrText xml:space="preserve"> PAGEREF _Toc86930520 \h </w:instrText>
            </w:r>
            <w:r w:rsidR="00622DB3">
              <w:rPr>
                <w:noProof/>
                <w:webHidden/>
              </w:rPr>
            </w:r>
            <w:r w:rsidR="00622DB3">
              <w:rPr>
                <w:noProof/>
                <w:webHidden/>
              </w:rPr>
              <w:fldChar w:fldCharType="separate"/>
            </w:r>
            <w:r w:rsidR="00622DB3">
              <w:rPr>
                <w:noProof/>
                <w:webHidden/>
              </w:rPr>
              <w:t>47</w:t>
            </w:r>
            <w:r w:rsidR="00622DB3">
              <w:rPr>
                <w:noProof/>
                <w:webHidden/>
              </w:rPr>
              <w:fldChar w:fldCharType="end"/>
            </w:r>
          </w:hyperlink>
        </w:p>
        <w:p w14:paraId="667F4197" w14:textId="57530D29" w:rsidR="00622DB3" w:rsidRDefault="00887A38">
          <w:pPr>
            <w:pStyle w:val="TOC3"/>
            <w:tabs>
              <w:tab w:val="right" w:leader="dot" w:pos="10070"/>
            </w:tabs>
            <w:rPr>
              <w:rFonts w:cstheme="minorBidi"/>
              <w:noProof/>
            </w:rPr>
          </w:pPr>
          <w:hyperlink w:anchor="_Toc86930521" w:history="1">
            <w:r w:rsidR="00622DB3" w:rsidRPr="00CB4852">
              <w:rPr>
                <w:rStyle w:val="Hyperlink"/>
                <w:noProof/>
                <w:lang w:bidi="en-US"/>
              </w:rPr>
              <w:t>8.5.2 Unsafe Conditions</w:t>
            </w:r>
            <w:r w:rsidR="00622DB3">
              <w:rPr>
                <w:noProof/>
                <w:webHidden/>
              </w:rPr>
              <w:tab/>
            </w:r>
            <w:r w:rsidR="00622DB3">
              <w:rPr>
                <w:noProof/>
                <w:webHidden/>
              </w:rPr>
              <w:fldChar w:fldCharType="begin"/>
            </w:r>
            <w:r w:rsidR="00622DB3">
              <w:rPr>
                <w:noProof/>
                <w:webHidden/>
              </w:rPr>
              <w:instrText xml:space="preserve"> PAGEREF _Toc86930521 \h </w:instrText>
            </w:r>
            <w:r w:rsidR="00622DB3">
              <w:rPr>
                <w:noProof/>
                <w:webHidden/>
              </w:rPr>
            </w:r>
            <w:r w:rsidR="00622DB3">
              <w:rPr>
                <w:noProof/>
                <w:webHidden/>
              </w:rPr>
              <w:fldChar w:fldCharType="separate"/>
            </w:r>
            <w:r w:rsidR="00622DB3">
              <w:rPr>
                <w:noProof/>
                <w:webHidden/>
              </w:rPr>
              <w:t>47</w:t>
            </w:r>
            <w:r w:rsidR="00622DB3">
              <w:rPr>
                <w:noProof/>
                <w:webHidden/>
              </w:rPr>
              <w:fldChar w:fldCharType="end"/>
            </w:r>
          </w:hyperlink>
        </w:p>
        <w:p w14:paraId="3B041C31" w14:textId="4A0392B4" w:rsidR="00622DB3" w:rsidRDefault="00887A38">
          <w:pPr>
            <w:pStyle w:val="TOC3"/>
            <w:tabs>
              <w:tab w:val="right" w:leader="dot" w:pos="10070"/>
            </w:tabs>
            <w:rPr>
              <w:rFonts w:cstheme="minorBidi"/>
              <w:noProof/>
            </w:rPr>
          </w:pPr>
          <w:hyperlink w:anchor="_Toc86930522" w:history="1">
            <w:r w:rsidR="00622DB3" w:rsidRPr="00CB4852">
              <w:rPr>
                <w:rStyle w:val="Hyperlink"/>
                <w:noProof/>
                <w:lang w:bidi="en-US"/>
              </w:rPr>
              <w:t>8.5.3 Demolished Structures</w:t>
            </w:r>
            <w:r w:rsidR="00622DB3">
              <w:rPr>
                <w:noProof/>
                <w:webHidden/>
              </w:rPr>
              <w:tab/>
            </w:r>
            <w:r w:rsidR="00622DB3">
              <w:rPr>
                <w:noProof/>
                <w:webHidden/>
              </w:rPr>
              <w:fldChar w:fldCharType="begin"/>
            </w:r>
            <w:r w:rsidR="00622DB3">
              <w:rPr>
                <w:noProof/>
                <w:webHidden/>
              </w:rPr>
              <w:instrText xml:space="preserve"> PAGEREF _Toc86930522 \h </w:instrText>
            </w:r>
            <w:r w:rsidR="00622DB3">
              <w:rPr>
                <w:noProof/>
                <w:webHidden/>
              </w:rPr>
            </w:r>
            <w:r w:rsidR="00622DB3">
              <w:rPr>
                <w:noProof/>
                <w:webHidden/>
              </w:rPr>
              <w:fldChar w:fldCharType="separate"/>
            </w:r>
            <w:r w:rsidR="00622DB3">
              <w:rPr>
                <w:noProof/>
                <w:webHidden/>
              </w:rPr>
              <w:t>47</w:t>
            </w:r>
            <w:r w:rsidR="00622DB3">
              <w:rPr>
                <w:noProof/>
                <w:webHidden/>
              </w:rPr>
              <w:fldChar w:fldCharType="end"/>
            </w:r>
          </w:hyperlink>
        </w:p>
        <w:p w14:paraId="27BA5194" w14:textId="4D5DEE68" w:rsidR="00622DB3" w:rsidRDefault="00887A38">
          <w:pPr>
            <w:pStyle w:val="TOC2"/>
            <w:rPr>
              <w:rFonts w:cstheme="minorBidi"/>
            </w:rPr>
          </w:pPr>
          <w:hyperlink w:anchor="_Toc86930523" w:history="1">
            <w:r w:rsidR="00622DB3" w:rsidRPr="00CB4852">
              <w:rPr>
                <w:rStyle w:val="Hyperlink"/>
                <w:lang w:bidi="en-US"/>
              </w:rPr>
              <w:t>8.6 Contractor Assignments and Construction Agreement</w:t>
            </w:r>
            <w:r w:rsidR="00622DB3">
              <w:rPr>
                <w:webHidden/>
              </w:rPr>
              <w:tab/>
            </w:r>
            <w:r w:rsidR="00622DB3">
              <w:rPr>
                <w:webHidden/>
              </w:rPr>
              <w:fldChar w:fldCharType="begin"/>
            </w:r>
            <w:r w:rsidR="00622DB3">
              <w:rPr>
                <w:webHidden/>
              </w:rPr>
              <w:instrText xml:space="preserve"> PAGEREF _Toc86930523 \h </w:instrText>
            </w:r>
            <w:r w:rsidR="00622DB3">
              <w:rPr>
                <w:webHidden/>
              </w:rPr>
            </w:r>
            <w:r w:rsidR="00622DB3">
              <w:rPr>
                <w:webHidden/>
              </w:rPr>
              <w:fldChar w:fldCharType="separate"/>
            </w:r>
            <w:r w:rsidR="00622DB3">
              <w:rPr>
                <w:webHidden/>
              </w:rPr>
              <w:t>47</w:t>
            </w:r>
            <w:r w:rsidR="00622DB3">
              <w:rPr>
                <w:webHidden/>
              </w:rPr>
              <w:fldChar w:fldCharType="end"/>
            </w:r>
          </w:hyperlink>
        </w:p>
        <w:p w14:paraId="31D86313" w14:textId="35C279F4" w:rsidR="00622DB3" w:rsidRDefault="00887A38">
          <w:pPr>
            <w:pStyle w:val="TOC2"/>
            <w:rPr>
              <w:rFonts w:cstheme="minorBidi"/>
            </w:rPr>
          </w:pPr>
          <w:hyperlink w:anchor="_Toc86930524" w:history="1">
            <w:r w:rsidR="00622DB3" w:rsidRPr="00CB4852">
              <w:rPr>
                <w:rStyle w:val="Hyperlink"/>
                <w:lang w:bidi="en-US"/>
              </w:rPr>
              <w:t>8.7 Required Program Documents</w:t>
            </w:r>
            <w:r w:rsidR="00622DB3">
              <w:rPr>
                <w:webHidden/>
              </w:rPr>
              <w:tab/>
            </w:r>
            <w:r w:rsidR="00622DB3">
              <w:rPr>
                <w:webHidden/>
              </w:rPr>
              <w:fldChar w:fldCharType="begin"/>
            </w:r>
            <w:r w:rsidR="00622DB3">
              <w:rPr>
                <w:webHidden/>
              </w:rPr>
              <w:instrText xml:space="preserve"> PAGEREF _Toc86930524 \h </w:instrText>
            </w:r>
            <w:r w:rsidR="00622DB3">
              <w:rPr>
                <w:webHidden/>
              </w:rPr>
            </w:r>
            <w:r w:rsidR="00622DB3">
              <w:rPr>
                <w:webHidden/>
              </w:rPr>
              <w:fldChar w:fldCharType="separate"/>
            </w:r>
            <w:r w:rsidR="00622DB3">
              <w:rPr>
                <w:webHidden/>
              </w:rPr>
              <w:t>48</w:t>
            </w:r>
            <w:r w:rsidR="00622DB3">
              <w:rPr>
                <w:webHidden/>
              </w:rPr>
              <w:fldChar w:fldCharType="end"/>
            </w:r>
          </w:hyperlink>
        </w:p>
        <w:p w14:paraId="555D8E3E" w14:textId="393286AD" w:rsidR="00622DB3" w:rsidRDefault="00887A38">
          <w:pPr>
            <w:pStyle w:val="TOC2"/>
            <w:rPr>
              <w:rFonts w:cstheme="minorBidi"/>
            </w:rPr>
          </w:pPr>
          <w:hyperlink w:anchor="_Toc86930525" w:history="1">
            <w:r w:rsidR="00622DB3" w:rsidRPr="00CB4852">
              <w:rPr>
                <w:rStyle w:val="Hyperlink"/>
                <w:lang w:bidi="en-US"/>
              </w:rPr>
              <w:t>8.8 Notice to Proceed</w:t>
            </w:r>
            <w:r w:rsidR="00622DB3">
              <w:rPr>
                <w:webHidden/>
              </w:rPr>
              <w:tab/>
            </w:r>
            <w:r w:rsidR="00622DB3">
              <w:rPr>
                <w:webHidden/>
              </w:rPr>
              <w:fldChar w:fldCharType="begin"/>
            </w:r>
            <w:r w:rsidR="00622DB3">
              <w:rPr>
                <w:webHidden/>
              </w:rPr>
              <w:instrText xml:space="preserve"> PAGEREF _Toc86930525 \h </w:instrText>
            </w:r>
            <w:r w:rsidR="00622DB3">
              <w:rPr>
                <w:webHidden/>
              </w:rPr>
            </w:r>
            <w:r w:rsidR="00622DB3">
              <w:rPr>
                <w:webHidden/>
              </w:rPr>
              <w:fldChar w:fldCharType="separate"/>
            </w:r>
            <w:r w:rsidR="00622DB3">
              <w:rPr>
                <w:webHidden/>
              </w:rPr>
              <w:t>49</w:t>
            </w:r>
            <w:r w:rsidR="00622DB3">
              <w:rPr>
                <w:webHidden/>
              </w:rPr>
              <w:fldChar w:fldCharType="end"/>
            </w:r>
          </w:hyperlink>
        </w:p>
        <w:p w14:paraId="0126BF29" w14:textId="24774D74" w:rsidR="00622DB3" w:rsidRDefault="00887A38">
          <w:pPr>
            <w:pStyle w:val="TOC2"/>
            <w:rPr>
              <w:rFonts w:cstheme="minorBidi"/>
            </w:rPr>
          </w:pPr>
          <w:hyperlink w:anchor="_Toc86930526" w:history="1">
            <w:r w:rsidR="00622DB3" w:rsidRPr="00CB4852">
              <w:rPr>
                <w:rStyle w:val="Hyperlink"/>
                <w:lang w:bidi="en-US"/>
              </w:rPr>
              <w:t>8.9 Notice to Begin Construction</w:t>
            </w:r>
            <w:r w:rsidR="00622DB3">
              <w:rPr>
                <w:webHidden/>
              </w:rPr>
              <w:tab/>
            </w:r>
            <w:r w:rsidR="00622DB3">
              <w:rPr>
                <w:webHidden/>
              </w:rPr>
              <w:fldChar w:fldCharType="begin"/>
            </w:r>
            <w:r w:rsidR="00622DB3">
              <w:rPr>
                <w:webHidden/>
              </w:rPr>
              <w:instrText xml:space="preserve"> PAGEREF _Toc86930526 \h </w:instrText>
            </w:r>
            <w:r w:rsidR="00622DB3">
              <w:rPr>
                <w:webHidden/>
              </w:rPr>
            </w:r>
            <w:r w:rsidR="00622DB3">
              <w:rPr>
                <w:webHidden/>
              </w:rPr>
              <w:fldChar w:fldCharType="separate"/>
            </w:r>
            <w:r w:rsidR="00622DB3">
              <w:rPr>
                <w:webHidden/>
              </w:rPr>
              <w:t>49</w:t>
            </w:r>
            <w:r w:rsidR="00622DB3">
              <w:rPr>
                <w:webHidden/>
              </w:rPr>
              <w:fldChar w:fldCharType="end"/>
            </w:r>
          </w:hyperlink>
        </w:p>
        <w:p w14:paraId="46804B2E" w14:textId="3DF616B6" w:rsidR="00622DB3" w:rsidRDefault="00887A38">
          <w:pPr>
            <w:pStyle w:val="TOC2"/>
            <w:rPr>
              <w:rFonts w:cstheme="minorBidi"/>
            </w:rPr>
          </w:pPr>
          <w:hyperlink w:anchor="_Toc86930527" w:history="1">
            <w:r w:rsidR="00622DB3" w:rsidRPr="00CB4852">
              <w:rPr>
                <w:rStyle w:val="Hyperlink"/>
                <w:lang w:bidi="en-US"/>
              </w:rPr>
              <w:t>8.10 Contractor Requirements</w:t>
            </w:r>
            <w:r w:rsidR="00622DB3">
              <w:rPr>
                <w:webHidden/>
              </w:rPr>
              <w:tab/>
            </w:r>
            <w:r w:rsidR="00622DB3">
              <w:rPr>
                <w:webHidden/>
              </w:rPr>
              <w:fldChar w:fldCharType="begin"/>
            </w:r>
            <w:r w:rsidR="00622DB3">
              <w:rPr>
                <w:webHidden/>
              </w:rPr>
              <w:instrText xml:space="preserve"> PAGEREF _Toc86930527 \h </w:instrText>
            </w:r>
            <w:r w:rsidR="00622DB3">
              <w:rPr>
                <w:webHidden/>
              </w:rPr>
            </w:r>
            <w:r w:rsidR="00622DB3">
              <w:rPr>
                <w:webHidden/>
              </w:rPr>
              <w:fldChar w:fldCharType="separate"/>
            </w:r>
            <w:r w:rsidR="00622DB3">
              <w:rPr>
                <w:webHidden/>
              </w:rPr>
              <w:t>49</w:t>
            </w:r>
            <w:r w:rsidR="00622DB3">
              <w:rPr>
                <w:webHidden/>
              </w:rPr>
              <w:fldChar w:fldCharType="end"/>
            </w:r>
          </w:hyperlink>
        </w:p>
        <w:p w14:paraId="42D101E6" w14:textId="7FD073A0" w:rsidR="00622DB3" w:rsidRDefault="00887A38">
          <w:pPr>
            <w:pStyle w:val="TOC1"/>
            <w:rPr>
              <w:rFonts w:cstheme="minorBidi"/>
            </w:rPr>
          </w:pPr>
          <w:hyperlink w:anchor="_Toc86930528" w:history="1">
            <w:r w:rsidR="00622DB3" w:rsidRPr="00CB4852">
              <w:rPr>
                <w:rStyle w:val="Hyperlink"/>
                <w:lang w:bidi="en-US"/>
              </w:rPr>
              <w:t>9.0 Construction</w:t>
            </w:r>
            <w:r w:rsidR="00622DB3">
              <w:rPr>
                <w:webHidden/>
              </w:rPr>
              <w:tab/>
            </w:r>
            <w:r w:rsidR="00622DB3">
              <w:rPr>
                <w:webHidden/>
              </w:rPr>
              <w:fldChar w:fldCharType="begin"/>
            </w:r>
            <w:r w:rsidR="00622DB3">
              <w:rPr>
                <w:webHidden/>
              </w:rPr>
              <w:instrText xml:space="preserve"> PAGEREF _Toc86930528 \h </w:instrText>
            </w:r>
            <w:r w:rsidR="00622DB3">
              <w:rPr>
                <w:webHidden/>
              </w:rPr>
            </w:r>
            <w:r w:rsidR="00622DB3">
              <w:rPr>
                <w:webHidden/>
              </w:rPr>
              <w:fldChar w:fldCharType="separate"/>
            </w:r>
            <w:r w:rsidR="00622DB3">
              <w:rPr>
                <w:webHidden/>
              </w:rPr>
              <w:t>51</w:t>
            </w:r>
            <w:r w:rsidR="00622DB3">
              <w:rPr>
                <w:webHidden/>
              </w:rPr>
              <w:fldChar w:fldCharType="end"/>
            </w:r>
          </w:hyperlink>
        </w:p>
        <w:p w14:paraId="67429FDB" w14:textId="62CAC294" w:rsidR="00622DB3" w:rsidRDefault="00887A38">
          <w:pPr>
            <w:pStyle w:val="TOC2"/>
            <w:rPr>
              <w:rFonts w:cstheme="minorBidi"/>
            </w:rPr>
          </w:pPr>
          <w:hyperlink w:anchor="_Toc86930529" w:history="1">
            <w:r w:rsidR="00622DB3" w:rsidRPr="00CB4852">
              <w:rPr>
                <w:rStyle w:val="Hyperlink"/>
                <w:lang w:bidi="en-US"/>
              </w:rPr>
              <w:t>9.1 Overview</w:t>
            </w:r>
            <w:r w:rsidR="00622DB3">
              <w:rPr>
                <w:webHidden/>
              </w:rPr>
              <w:tab/>
            </w:r>
            <w:r w:rsidR="00622DB3">
              <w:rPr>
                <w:webHidden/>
              </w:rPr>
              <w:fldChar w:fldCharType="begin"/>
            </w:r>
            <w:r w:rsidR="00622DB3">
              <w:rPr>
                <w:webHidden/>
              </w:rPr>
              <w:instrText xml:space="preserve"> PAGEREF _Toc86930529 \h </w:instrText>
            </w:r>
            <w:r w:rsidR="00622DB3">
              <w:rPr>
                <w:webHidden/>
              </w:rPr>
            </w:r>
            <w:r w:rsidR="00622DB3">
              <w:rPr>
                <w:webHidden/>
              </w:rPr>
              <w:fldChar w:fldCharType="separate"/>
            </w:r>
            <w:r w:rsidR="00622DB3">
              <w:rPr>
                <w:webHidden/>
              </w:rPr>
              <w:t>51</w:t>
            </w:r>
            <w:r w:rsidR="00622DB3">
              <w:rPr>
                <w:webHidden/>
              </w:rPr>
              <w:fldChar w:fldCharType="end"/>
            </w:r>
          </w:hyperlink>
        </w:p>
        <w:p w14:paraId="01FB8375" w14:textId="6C601B02" w:rsidR="00622DB3" w:rsidRDefault="00887A38">
          <w:pPr>
            <w:pStyle w:val="TOC2"/>
            <w:rPr>
              <w:rFonts w:cstheme="minorBidi"/>
            </w:rPr>
          </w:pPr>
          <w:hyperlink w:anchor="_Toc86930530" w:history="1">
            <w:r w:rsidR="00622DB3" w:rsidRPr="00CB4852">
              <w:rPr>
                <w:rStyle w:val="Hyperlink"/>
                <w:lang w:bidi="en-US"/>
              </w:rPr>
              <w:t>9.2 Lead-based Paint Disturbance and Mitigation</w:t>
            </w:r>
            <w:r w:rsidR="00622DB3">
              <w:rPr>
                <w:webHidden/>
              </w:rPr>
              <w:tab/>
            </w:r>
            <w:r w:rsidR="00622DB3">
              <w:rPr>
                <w:webHidden/>
              </w:rPr>
              <w:fldChar w:fldCharType="begin"/>
            </w:r>
            <w:r w:rsidR="00622DB3">
              <w:rPr>
                <w:webHidden/>
              </w:rPr>
              <w:instrText xml:space="preserve"> PAGEREF _Toc86930530 \h </w:instrText>
            </w:r>
            <w:r w:rsidR="00622DB3">
              <w:rPr>
                <w:webHidden/>
              </w:rPr>
            </w:r>
            <w:r w:rsidR="00622DB3">
              <w:rPr>
                <w:webHidden/>
              </w:rPr>
              <w:fldChar w:fldCharType="separate"/>
            </w:r>
            <w:r w:rsidR="00622DB3">
              <w:rPr>
                <w:webHidden/>
              </w:rPr>
              <w:t>51</w:t>
            </w:r>
            <w:r w:rsidR="00622DB3">
              <w:rPr>
                <w:webHidden/>
              </w:rPr>
              <w:fldChar w:fldCharType="end"/>
            </w:r>
          </w:hyperlink>
        </w:p>
        <w:p w14:paraId="28EECC63" w14:textId="2633798C" w:rsidR="00622DB3" w:rsidRDefault="00887A38">
          <w:pPr>
            <w:pStyle w:val="TOC2"/>
            <w:rPr>
              <w:rFonts w:cstheme="minorBidi"/>
            </w:rPr>
          </w:pPr>
          <w:hyperlink w:anchor="_Toc86930531" w:history="1">
            <w:r w:rsidR="00622DB3" w:rsidRPr="00CB4852">
              <w:rPr>
                <w:rStyle w:val="Hyperlink"/>
                <w:lang w:bidi="en-US"/>
              </w:rPr>
              <w:t>9.3 Repair and Reconstruction Progress Inspections</w:t>
            </w:r>
            <w:r w:rsidR="00622DB3">
              <w:rPr>
                <w:webHidden/>
              </w:rPr>
              <w:tab/>
            </w:r>
            <w:r w:rsidR="00622DB3">
              <w:rPr>
                <w:webHidden/>
              </w:rPr>
              <w:fldChar w:fldCharType="begin"/>
            </w:r>
            <w:r w:rsidR="00622DB3">
              <w:rPr>
                <w:webHidden/>
              </w:rPr>
              <w:instrText xml:space="preserve"> PAGEREF _Toc86930531 \h </w:instrText>
            </w:r>
            <w:r w:rsidR="00622DB3">
              <w:rPr>
                <w:webHidden/>
              </w:rPr>
            </w:r>
            <w:r w:rsidR="00622DB3">
              <w:rPr>
                <w:webHidden/>
              </w:rPr>
              <w:fldChar w:fldCharType="separate"/>
            </w:r>
            <w:r w:rsidR="00622DB3">
              <w:rPr>
                <w:webHidden/>
              </w:rPr>
              <w:t>52</w:t>
            </w:r>
            <w:r w:rsidR="00622DB3">
              <w:rPr>
                <w:webHidden/>
              </w:rPr>
              <w:fldChar w:fldCharType="end"/>
            </w:r>
          </w:hyperlink>
        </w:p>
        <w:p w14:paraId="6C23C43C" w14:textId="5D535FCE" w:rsidR="00622DB3" w:rsidRDefault="00887A38">
          <w:pPr>
            <w:pStyle w:val="TOC3"/>
            <w:tabs>
              <w:tab w:val="right" w:leader="dot" w:pos="10070"/>
            </w:tabs>
            <w:rPr>
              <w:rFonts w:cstheme="minorBidi"/>
              <w:noProof/>
            </w:rPr>
          </w:pPr>
          <w:hyperlink w:anchor="_Toc86930532" w:history="1">
            <w:r w:rsidR="00622DB3" w:rsidRPr="00CB4852">
              <w:rPr>
                <w:rStyle w:val="Hyperlink"/>
                <w:noProof/>
                <w:lang w:bidi="en-US"/>
              </w:rPr>
              <w:t>9.3.1 MHU Replacement Inspection Requirements</w:t>
            </w:r>
            <w:r w:rsidR="00622DB3">
              <w:rPr>
                <w:noProof/>
                <w:webHidden/>
              </w:rPr>
              <w:tab/>
            </w:r>
            <w:r w:rsidR="00622DB3">
              <w:rPr>
                <w:noProof/>
                <w:webHidden/>
              </w:rPr>
              <w:fldChar w:fldCharType="begin"/>
            </w:r>
            <w:r w:rsidR="00622DB3">
              <w:rPr>
                <w:noProof/>
                <w:webHidden/>
              </w:rPr>
              <w:instrText xml:space="preserve"> PAGEREF _Toc86930532 \h </w:instrText>
            </w:r>
            <w:r w:rsidR="00622DB3">
              <w:rPr>
                <w:noProof/>
                <w:webHidden/>
              </w:rPr>
            </w:r>
            <w:r w:rsidR="00622DB3">
              <w:rPr>
                <w:noProof/>
                <w:webHidden/>
              </w:rPr>
              <w:fldChar w:fldCharType="separate"/>
            </w:r>
            <w:r w:rsidR="00622DB3">
              <w:rPr>
                <w:noProof/>
                <w:webHidden/>
              </w:rPr>
              <w:t>53</w:t>
            </w:r>
            <w:r w:rsidR="00622DB3">
              <w:rPr>
                <w:noProof/>
                <w:webHidden/>
              </w:rPr>
              <w:fldChar w:fldCharType="end"/>
            </w:r>
          </w:hyperlink>
        </w:p>
        <w:p w14:paraId="332C3393" w14:textId="27C67A0C" w:rsidR="00622DB3" w:rsidRDefault="00887A38">
          <w:pPr>
            <w:pStyle w:val="TOC2"/>
            <w:rPr>
              <w:rFonts w:cstheme="minorBidi"/>
            </w:rPr>
          </w:pPr>
          <w:hyperlink w:anchor="_Toc86930533" w:history="1">
            <w:r w:rsidR="00622DB3" w:rsidRPr="00CB4852">
              <w:rPr>
                <w:rStyle w:val="Hyperlink"/>
                <w:lang w:bidi="en-US"/>
              </w:rPr>
              <w:t>9.4 Final Inspection and Warranty Information</w:t>
            </w:r>
            <w:r w:rsidR="00622DB3">
              <w:rPr>
                <w:webHidden/>
              </w:rPr>
              <w:tab/>
            </w:r>
            <w:r w:rsidR="00622DB3">
              <w:rPr>
                <w:webHidden/>
              </w:rPr>
              <w:fldChar w:fldCharType="begin"/>
            </w:r>
            <w:r w:rsidR="00622DB3">
              <w:rPr>
                <w:webHidden/>
              </w:rPr>
              <w:instrText xml:space="preserve"> PAGEREF _Toc86930533 \h </w:instrText>
            </w:r>
            <w:r w:rsidR="00622DB3">
              <w:rPr>
                <w:webHidden/>
              </w:rPr>
            </w:r>
            <w:r w:rsidR="00622DB3">
              <w:rPr>
                <w:webHidden/>
              </w:rPr>
              <w:fldChar w:fldCharType="separate"/>
            </w:r>
            <w:r w:rsidR="00622DB3">
              <w:rPr>
                <w:webHidden/>
              </w:rPr>
              <w:t>53</w:t>
            </w:r>
            <w:r w:rsidR="00622DB3">
              <w:rPr>
                <w:webHidden/>
              </w:rPr>
              <w:fldChar w:fldCharType="end"/>
            </w:r>
          </w:hyperlink>
        </w:p>
        <w:p w14:paraId="41C358F5" w14:textId="4DCDF27A" w:rsidR="00622DB3" w:rsidRDefault="00887A38">
          <w:pPr>
            <w:pStyle w:val="TOC2"/>
            <w:rPr>
              <w:rFonts w:cstheme="minorBidi"/>
            </w:rPr>
          </w:pPr>
          <w:hyperlink w:anchor="_Toc86930534" w:history="1">
            <w:r w:rsidR="00622DB3" w:rsidRPr="00CB4852">
              <w:rPr>
                <w:rStyle w:val="Hyperlink"/>
                <w:lang w:bidi="en-US"/>
              </w:rPr>
              <w:t>9.5 Re-Inspections</w:t>
            </w:r>
            <w:r w:rsidR="00622DB3">
              <w:rPr>
                <w:webHidden/>
              </w:rPr>
              <w:tab/>
            </w:r>
            <w:r w:rsidR="00622DB3">
              <w:rPr>
                <w:webHidden/>
              </w:rPr>
              <w:fldChar w:fldCharType="begin"/>
            </w:r>
            <w:r w:rsidR="00622DB3">
              <w:rPr>
                <w:webHidden/>
              </w:rPr>
              <w:instrText xml:space="preserve"> PAGEREF _Toc86930534 \h </w:instrText>
            </w:r>
            <w:r w:rsidR="00622DB3">
              <w:rPr>
                <w:webHidden/>
              </w:rPr>
            </w:r>
            <w:r w:rsidR="00622DB3">
              <w:rPr>
                <w:webHidden/>
              </w:rPr>
              <w:fldChar w:fldCharType="separate"/>
            </w:r>
            <w:r w:rsidR="00622DB3">
              <w:rPr>
                <w:webHidden/>
              </w:rPr>
              <w:t>53</w:t>
            </w:r>
            <w:r w:rsidR="00622DB3">
              <w:rPr>
                <w:webHidden/>
              </w:rPr>
              <w:fldChar w:fldCharType="end"/>
            </w:r>
          </w:hyperlink>
        </w:p>
        <w:p w14:paraId="7E387E93" w14:textId="30FE190D" w:rsidR="00622DB3" w:rsidRDefault="00887A38">
          <w:pPr>
            <w:pStyle w:val="TOC2"/>
            <w:rPr>
              <w:rFonts w:cstheme="minorBidi"/>
            </w:rPr>
          </w:pPr>
          <w:hyperlink w:anchor="_Toc86930535" w:history="1">
            <w:r w:rsidR="00622DB3" w:rsidRPr="00CB4852">
              <w:rPr>
                <w:rStyle w:val="Hyperlink"/>
                <w:lang w:bidi="en-US"/>
              </w:rPr>
              <w:t>9.6 Change Orders</w:t>
            </w:r>
            <w:r w:rsidR="00622DB3">
              <w:rPr>
                <w:webHidden/>
              </w:rPr>
              <w:tab/>
            </w:r>
            <w:r w:rsidR="00622DB3">
              <w:rPr>
                <w:webHidden/>
              </w:rPr>
              <w:fldChar w:fldCharType="begin"/>
            </w:r>
            <w:r w:rsidR="00622DB3">
              <w:rPr>
                <w:webHidden/>
              </w:rPr>
              <w:instrText xml:space="preserve"> PAGEREF _Toc86930535 \h </w:instrText>
            </w:r>
            <w:r w:rsidR="00622DB3">
              <w:rPr>
                <w:webHidden/>
              </w:rPr>
            </w:r>
            <w:r w:rsidR="00622DB3">
              <w:rPr>
                <w:webHidden/>
              </w:rPr>
              <w:fldChar w:fldCharType="separate"/>
            </w:r>
            <w:r w:rsidR="00622DB3">
              <w:rPr>
                <w:webHidden/>
              </w:rPr>
              <w:t>54</w:t>
            </w:r>
            <w:r w:rsidR="00622DB3">
              <w:rPr>
                <w:webHidden/>
              </w:rPr>
              <w:fldChar w:fldCharType="end"/>
            </w:r>
          </w:hyperlink>
        </w:p>
        <w:p w14:paraId="585CC9DB" w14:textId="0EAE2EF0" w:rsidR="00622DB3" w:rsidRDefault="00887A38">
          <w:pPr>
            <w:pStyle w:val="TOC2"/>
            <w:rPr>
              <w:rFonts w:cstheme="minorBidi"/>
            </w:rPr>
          </w:pPr>
          <w:hyperlink w:anchor="_Toc86930536" w:history="1">
            <w:r w:rsidR="00622DB3" w:rsidRPr="00CB4852">
              <w:rPr>
                <w:rStyle w:val="Hyperlink"/>
                <w:lang w:bidi="en-US"/>
              </w:rPr>
              <w:t>9.7 Method of Payment/Invoice</w:t>
            </w:r>
            <w:r w:rsidR="00622DB3">
              <w:rPr>
                <w:webHidden/>
              </w:rPr>
              <w:tab/>
            </w:r>
            <w:r w:rsidR="00622DB3">
              <w:rPr>
                <w:webHidden/>
              </w:rPr>
              <w:fldChar w:fldCharType="begin"/>
            </w:r>
            <w:r w:rsidR="00622DB3">
              <w:rPr>
                <w:webHidden/>
              </w:rPr>
              <w:instrText xml:space="preserve"> PAGEREF _Toc86930536 \h </w:instrText>
            </w:r>
            <w:r w:rsidR="00622DB3">
              <w:rPr>
                <w:webHidden/>
              </w:rPr>
            </w:r>
            <w:r w:rsidR="00622DB3">
              <w:rPr>
                <w:webHidden/>
              </w:rPr>
              <w:fldChar w:fldCharType="separate"/>
            </w:r>
            <w:r w:rsidR="00622DB3">
              <w:rPr>
                <w:webHidden/>
              </w:rPr>
              <w:t>54</w:t>
            </w:r>
            <w:r w:rsidR="00622DB3">
              <w:rPr>
                <w:webHidden/>
              </w:rPr>
              <w:fldChar w:fldCharType="end"/>
            </w:r>
          </w:hyperlink>
        </w:p>
        <w:p w14:paraId="7AB8CB85" w14:textId="701A0DE7" w:rsidR="00622DB3" w:rsidRDefault="00887A38">
          <w:pPr>
            <w:pStyle w:val="TOC2"/>
            <w:rPr>
              <w:rFonts w:cstheme="minorBidi"/>
            </w:rPr>
          </w:pPr>
          <w:hyperlink w:anchor="_Toc86930537" w:history="1">
            <w:r w:rsidR="00622DB3" w:rsidRPr="00CB4852">
              <w:rPr>
                <w:rStyle w:val="Hyperlink"/>
                <w:lang w:bidi="en-US"/>
              </w:rPr>
              <w:t>9.8 Property Owner Responsibilities During Construction</w:t>
            </w:r>
            <w:r w:rsidR="00622DB3">
              <w:rPr>
                <w:webHidden/>
              </w:rPr>
              <w:tab/>
            </w:r>
            <w:r w:rsidR="00622DB3">
              <w:rPr>
                <w:webHidden/>
              </w:rPr>
              <w:fldChar w:fldCharType="begin"/>
            </w:r>
            <w:r w:rsidR="00622DB3">
              <w:rPr>
                <w:webHidden/>
              </w:rPr>
              <w:instrText xml:space="preserve"> PAGEREF _Toc86930537 \h </w:instrText>
            </w:r>
            <w:r w:rsidR="00622DB3">
              <w:rPr>
                <w:webHidden/>
              </w:rPr>
            </w:r>
            <w:r w:rsidR="00622DB3">
              <w:rPr>
                <w:webHidden/>
              </w:rPr>
              <w:fldChar w:fldCharType="separate"/>
            </w:r>
            <w:r w:rsidR="00622DB3">
              <w:rPr>
                <w:webHidden/>
              </w:rPr>
              <w:t>54</w:t>
            </w:r>
            <w:r w:rsidR="00622DB3">
              <w:rPr>
                <w:webHidden/>
              </w:rPr>
              <w:fldChar w:fldCharType="end"/>
            </w:r>
          </w:hyperlink>
        </w:p>
        <w:p w14:paraId="1E649BEA" w14:textId="71499D67" w:rsidR="00622DB3" w:rsidRDefault="00887A38">
          <w:pPr>
            <w:pStyle w:val="TOC1"/>
            <w:rPr>
              <w:rFonts w:cstheme="minorBidi"/>
            </w:rPr>
          </w:pPr>
          <w:hyperlink w:anchor="_Toc86930538" w:history="1">
            <w:r w:rsidR="00622DB3" w:rsidRPr="00CB4852">
              <w:rPr>
                <w:rStyle w:val="Hyperlink"/>
                <w:lang w:bidi="en-US"/>
              </w:rPr>
              <w:t>10.0 Post Construction</w:t>
            </w:r>
            <w:r w:rsidR="00622DB3">
              <w:rPr>
                <w:webHidden/>
              </w:rPr>
              <w:tab/>
            </w:r>
            <w:r w:rsidR="00622DB3">
              <w:rPr>
                <w:webHidden/>
              </w:rPr>
              <w:fldChar w:fldCharType="begin"/>
            </w:r>
            <w:r w:rsidR="00622DB3">
              <w:rPr>
                <w:webHidden/>
              </w:rPr>
              <w:instrText xml:space="preserve"> PAGEREF _Toc86930538 \h </w:instrText>
            </w:r>
            <w:r w:rsidR="00622DB3">
              <w:rPr>
                <w:webHidden/>
              </w:rPr>
            </w:r>
            <w:r w:rsidR="00622DB3">
              <w:rPr>
                <w:webHidden/>
              </w:rPr>
              <w:fldChar w:fldCharType="separate"/>
            </w:r>
            <w:r w:rsidR="00622DB3">
              <w:rPr>
                <w:webHidden/>
              </w:rPr>
              <w:t>56</w:t>
            </w:r>
            <w:r w:rsidR="00622DB3">
              <w:rPr>
                <w:webHidden/>
              </w:rPr>
              <w:fldChar w:fldCharType="end"/>
            </w:r>
          </w:hyperlink>
        </w:p>
        <w:p w14:paraId="14BE1762" w14:textId="2A041CF0" w:rsidR="00622DB3" w:rsidRDefault="00887A38">
          <w:pPr>
            <w:pStyle w:val="TOC2"/>
            <w:rPr>
              <w:rFonts w:cstheme="minorBidi"/>
            </w:rPr>
          </w:pPr>
          <w:hyperlink w:anchor="_Toc86930539" w:history="1">
            <w:r w:rsidR="00622DB3" w:rsidRPr="00CB4852">
              <w:rPr>
                <w:rStyle w:val="Hyperlink"/>
                <w:lang w:bidi="en-US"/>
              </w:rPr>
              <w:t>10.1 Post Construction Affordability Compliance</w:t>
            </w:r>
            <w:r w:rsidR="00622DB3">
              <w:rPr>
                <w:webHidden/>
              </w:rPr>
              <w:tab/>
            </w:r>
            <w:r w:rsidR="00622DB3">
              <w:rPr>
                <w:webHidden/>
              </w:rPr>
              <w:fldChar w:fldCharType="begin"/>
            </w:r>
            <w:r w:rsidR="00622DB3">
              <w:rPr>
                <w:webHidden/>
              </w:rPr>
              <w:instrText xml:space="preserve"> PAGEREF _Toc86930539 \h </w:instrText>
            </w:r>
            <w:r w:rsidR="00622DB3">
              <w:rPr>
                <w:webHidden/>
              </w:rPr>
            </w:r>
            <w:r w:rsidR="00622DB3">
              <w:rPr>
                <w:webHidden/>
              </w:rPr>
              <w:fldChar w:fldCharType="separate"/>
            </w:r>
            <w:r w:rsidR="00622DB3">
              <w:rPr>
                <w:webHidden/>
              </w:rPr>
              <w:t>56</w:t>
            </w:r>
            <w:r w:rsidR="00622DB3">
              <w:rPr>
                <w:webHidden/>
              </w:rPr>
              <w:fldChar w:fldCharType="end"/>
            </w:r>
          </w:hyperlink>
        </w:p>
        <w:p w14:paraId="5B93C6FE" w14:textId="69BB0B4F" w:rsidR="00622DB3" w:rsidRDefault="00887A38">
          <w:pPr>
            <w:pStyle w:val="TOC2"/>
            <w:rPr>
              <w:rFonts w:cstheme="minorBidi"/>
            </w:rPr>
          </w:pPr>
          <w:hyperlink w:anchor="_Toc86930540" w:history="1">
            <w:r w:rsidR="00622DB3" w:rsidRPr="00CB4852">
              <w:rPr>
                <w:rStyle w:val="Hyperlink"/>
                <w:lang w:bidi="en-US"/>
              </w:rPr>
              <w:t>10.2 Closeout Review</w:t>
            </w:r>
            <w:r w:rsidR="00622DB3">
              <w:rPr>
                <w:webHidden/>
              </w:rPr>
              <w:tab/>
            </w:r>
            <w:r w:rsidR="00622DB3">
              <w:rPr>
                <w:webHidden/>
              </w:rPr>
              <w:fldChar w:fldCharType="begin"/>
            </w:r>
            <w:r w:rsidR="00622DB3">
              <w:rPr>
                <w:webHidden/>
              </w:rPr>
              <w:instrText xml:space="preserve"> PAGEREF _Toc86930540 \h </w:instrText>
            </w:r>
            <w:r w:rsidR="00622DB3">
              <w:rPr>
                <w:webHidden/>
              </w:rPr>
            </w:r>
            <w:r w:rsidR="00622DB3">
              <w:rPr>
                <w:webHidden/>
              </w:rPr>
              <w:fldChar w:fldCharType="separate"/>
            </w:r>
            <w:r w:rsidR="00622DB3">
              <w:rPr>
                <w:webHidden/>
              </w:rPr>
              <w:t>56</w:t>
            </w:r>
            <w:r w:rsidR="00622DB3">
              <w:rPr>
                <w:webHidden/>
              </w:rPr>
              <w:fldChar w:fldCharType="end"/>
            </w:r>
          </w:hyperlink>
        </w:p>
        <w:p w14:paraId="4F45E78C" w14:textId="59CAAF3A" w:rsidR="00622DB3" w:rsidRDefault="00887A38">
          <w:pPr>
            <w:pStyle w:val="TOC2"/>
            <w:rPr>
              <w:rFonts w:cstheme="minorBidi"/>
            </w:rPr>
          </w:pPr>
          <w:hyperlink w:anchor="_Toc86930541" w:history="1">
            <w:r w:rsidR="00622DB3" w:rsidRPr="00CB4852">
              <w:rPr>
                <w:rStyle w:val="Hyperlink"/>
                <w:lang w:bidi="en-US"/>
              </w:rPr>
              <w:t>10.3 Subrogation</w:t>
            </w:r>
            <w:r w:rsidR="00622DB3">
              <w:rPr>
                <w:webHidden/>
              </w:rPr>
              <w:tab/>
            </w:r>
            <w:r w:rsidR="00622DB3">
              <w:rPr>
                <w:webHidden/>
              </w:rPr>
              <w:fldChar w:fldCharType="begin"/>
            </w:r>
            <w:r w:rsidR="00622DB3">
              <w:rPr>
                <w:webHidden/>
              </w:rPr>
              <w:instrText xml:space="preserve"> PAGEREF _Toc86930541 \h </w:instrText>
            </w:r>
            <w:r w:rsidR="00622DB3">
              <w:rPr>
                <w:webHidden/>
              </w:rPr>
            </w:r>
            <w:r w:rsidR="00622DB3">
              <w:rPr>
                <w:webHidden/>
              </w:rPr>
              <w:fldChar w:fldCharType="separate"/>
            </w:r>
            <w:r w:rsidR="00622DB3">
              <w:rPr>
                <w:webHidden/>
              </w:rPr>
              <w:t>57</w:t>
            </w:r>
            <w:r w:rsidR="00622DB3">
              <w:rPr>
                <w:webHidden/>
              </w:rPr>
              <w:fldChar w:fldCharType="end"/>
            </w:r>
          </w:hyperlink>
        </w:p>
        <w:p w14:paraId="47D0C791" w14:textId="79C8D325" w:rsidR="00622DB3" w:rsidRDefault="00887A38">
          <w:pPr>
            <w:pStyle w:val="TOC2"/>
            <w:rPr>
              <w:rFonts w:cstheme="minorBidi"/>
            </w:rPr>
          </w:pPr>
          <w:hyperlink w:anchor="_Toc86930542" w:history="1">
            <w:r w:rsidR="00622DB3" w:rsidRPr="00CB4852">
              <w:rPr>
                <w:rStyle w:val="Hyperlink"/>
                <w:lang w:bidi="en-US"/>
              </w:rPr>
              <w:t>10.4 Recapture</w:t>
            </w:r>
            <w:r w:rsidR="00622DB3">
              <w:rPr>
                <w:webHidden/>
              </w:rPr>
              <w:tab/>
            </w:r>
            <w:r w:rsidR="00622DB3">
              <w:rPr>
                <w:webHidden/>
              </w:rPr>
              <w:fldChar w:fldCharType="begin"/>
            </w:r>
            <w:r w:rsidR="00622DB3">
              <w:rPr>
                <w:webHidden/>
              </w:rPr>
              <w:instrText xml:space="preserve"> PAGEREF _Toc86930542 \h </w:instrText>
            </w:r>
            <w:r w:rsidR="00622DB3">
              <w:rPr>
                <w:webHidden/>
              </w:rPr>
            </w:r>
            <w:r w:rsidR="00622DB3">
              <w:rPr>
                <w:webHidden/>
              </w:rPr>
              <w:fldChar w:fldCharType="separate"/>
            </w:r>
            <w:r w:rsidR="00622DB3">
              <w:rPr>
                <w:webHidden/>
              </w:rPr>
              <w:t>57</w:t>
            </w:r>
            <w:r w:rsidR="00622DB3">
              <w:rPr>
                <w:webHidden/>
              </w:rPr>
              <w:fldChar w:fldCharType="end"/>
            </w:r>
          </w:hyperlink>
        </w:p>
        <w:p w14:paraId="2F84DA1F" w14:textId="12C2FC75" w:rsidR="00622DB3" w:rsidRDefault="00887A38">
          <w:pPr>
            <w:pStyle w:val="TOC1"/>
            <w:rPr>
              <w:rFonts w:cstheme="minorBidi"/>
            </w:rPr>
          </w:pPr>
          <w:hyperlink w:anchor="_Toc86930543" w:history="1">
            <w:r w:rsidR="00622DB3" w:rsidRPr="00CB4852">
              <w:rPr>
                <w:rStyle w:val="Hyperlink"/>
                <w:lang w:bidi="en-US"/>
              </w:rPr>
              <w:t>Appendix A: Affirmative Marketing Plan</w:t>
            </w:r>
            <w:r w:rsidR="00622DB3">
              <w:rPr>
                <w:webHidden/>
              </w:rPr>
              <w:tab/>
            </w:r>
            <w:r w:rsidR="00622DB3">
              <w:rPr>
                <w:webHidden/>
              </w:rPr>
              <w:fldChar w:fldCharType="begin"/>
            </w:r>
            <w:r w:rsidR="00622DB3">
              <w:rPr>
                <w:webHidden/>
              </w:rPr>
              <w:instrText xml:space="preserve"> PAGEREF _Toc86930543 \h </w:instrText>
            </w:r>
            <w:r w:rsidR="00622DB3">
              <w:rPr>
                <w:webHidden/>
              </w:rPr>
            </w:r>
            <w:r w:rsidR="00622DB3">
              <w:rPr>
                <w:webHidden/>
              </w:rPr>
              <w:fldChar w:fldCharType="separate"/>
            </w:r>
            <w:r w:rsidR="00622DB3">
              <w:rPr>
                <w:webHidden/>
              </w:rPr>
              <w:t>58</w:t>
            </w:r>
            <w:r w:rsidR="00622DB3">
              <w:rPr>
                <w:webHidden/>
              </w:rPr>
              <w:fldChar w:fldCharType="end"/>
            </w:r>
          </w:hyperlink>
        </w:p>
        <w:p w14:paraId="16B0A5F0" w14:textId="496A226E" w:rsidR="00622DB3" w:rsidRDefault="00887A38">
          <w:pPr>
            <w:pStyle w:val="TOC1"/>
            <w:rPr>
              <w:rFonts w:cstheme="minorBidi"/>
            </w:rPr>
          </w:pPr>
          <w:hyperlink w:anchor="_Toc86930544" w:history="1">
            <w:r w:rsidR="00622DB3" w:rsidRPr="00CB4852">
              <w:rPr>
                <w:rStyle w:val="Hyperlink"/>
                <w:lang w:bidi="en-US"/>
              </w:rPr>
              <w:t>Appendix B: Reconsiderations/Appeal/Complaint Process</w:t>
            </w:r>
            <w:r w:rsidR="00622DB3">
              <w:rPr>
                <w:webHidden/>
              </w:rPr>
              <w:tab/>
            </w:r>
            <w:r w:rsidR="00622DB3">
              <w:rPr>
                <w:webHidden/>
              </w:rPr>
              <w:fldChar w:fldCharType="begin"/>
            </w:r>
            <w:r w:rsidR="00622DB3">
              <w:rPr>
                <w:webHidden/>
              </w:rPr>
              <w:instrText xml:space="preserve"> PAGEREF _Toc86930544 \h </w:instrText>
            </w:r>
            <w:r w:rsidR="00622DB3">
              <w:rPr>
                <w:webHidden/>
              </w:rPr>
            </w:r>
            <w:r w:rsidR="00622DB3">
              <w:rPr>
                <w:webHidden/>
              </w:rPr>
              <w:fldChar w:fldCharType="separate"/>
            </w:r>
            <w:r w:rsidR="00622DB3">
              <w:rPr>
                <w:webHidden/>
              </w:rPr>
              <w:t>59</w:t>
            </w:r>
            <w:r w:rsidR="00622DB3">
              <w:rPr>
                <w:webHidden/>
              </w:rPr>
              <w:fldChar w:fldCharType="end"/>
            </w:r>
          </w:hyperlink>
        </w:p>
        <w:p w14:paraId="11DAB764" w14:textId="229DD66B" w:rsidR="00622DB3" w:rsidRDefault="00887A38">
          <w:pPr>
            <w:pStyle w:val="TOC2"/>
            <w:rPr>
              <w:rFonts w:cstheme="minorBidi"/>
            </w:rPr>
          </w:pPr>
          <w:hyperlink w:anchor="_Toc86930545" w:history="1">
            <w:r w:rsidR="00622DB3" w:rsidRPr="00CB4852">
              <w:rPr>
                <w:rStyle w:val="Hyperlink"/>
                <w:lang w:bidi="en-US"/>
              </w:rPr>
              <w:t>RECONSIDERATION REQUESTS, APPEALS &amp; COMPLAINTS</w:t>
            </w:r>
            <w:r w:rsidR="00622DB3">
              <w:rPr>
                <w:webHidden/>
              </w:rPr>
              <w:tab/>
            </w:r>
            <w:r w:rsidR="00622DB3">
              <w:rPr>
                <w:webHidden/>
              </w:rPr>
              <w:fldChar w:fldCharType="begin"/>
            </w:r>
            <w:r w:rsidR="00622DB3">
              <w:rPr>
                <w:webHidden/>
              </w:rPr>
              <w:instrText xml:space="preserve"> PAGEREF _Toc86930545 \h </w:instrText>
            </w:r>
            <w:r w:rsidR="00622DB3">
              <w:rPr>
                <w:webHidden/>
              </w:rPr>
            </w:r>
            <w:r w:rsidR="00622DB3">
              <w:rPr>
                <w:webHidden/>
              </w:rPr>
              <w:fldChar w:fldCharType="separate"/>
            </w:r>
            <w:r w:rsidR="00622DB3">
              <w:rPr>
                <w:webHidden/>
              </w:rPr>
              <w:t>59</w:t>
            </w:r>
            <w:r w:rsidR="00622DB3">
              <w:rPr>
                <w:webHidden/>
              </w:rPr>
              <w:fldChar w:fldCharType="end"/>
            </w:r>
          </w:hyperlink>
        </w:p>
        <w:p w14:paraId="0EBA2A95" w14:textId="25D9CDFC" w:rsidR="00622DB3" w:rsidRDefault="00887A38">
          <w:pPr>
            <w:pStyle w:val="TOC3"/>
            <w:tabs>
              <w:tab w:val="right" w:leader="dot" w:pos="10070"/>
            </w:tabs>
            <w:rPr>
              <w:rFonts w:cstheme="minorBidi"/>
              <w:noProof/>
            </w:rPr>
          </w:pPr>
          <w:hyperlink w:anchor="_Toc86930546" w:history="1">
            <w:r w:rsidR="00E32554">
              <w:rPr>
                <w:rStyle w:val="Hyperlink"/>
                <w:noProof/>
                <w:lang w:bidi="en-US"/>
              </w:rPr>
              <w:t>FloridaCommerce</w:t>
            </w:r>
            <w:r w:rsidR="00622DB3" w:rsidRPr="00CB4852">
              <w:rPr>
                <w:rStyle w:val="Hyperlink"/>
                <w:noProof/>
                <w:lang w:bidi="en-US"/>
              </w:rPr>
              <w:t xml:space="preserve"> Requests for Reconsideration</w:t>
            </w:r>
            <w:r w:rsidR="00622DB3">
              <w:rPr>
                <w:noProof/>
                <w:webHidden/>
              </w:rPr>
              <w:tab/>
            </w:r>
            <w:r w:rsidR="00622DB3">
              <w:rPr>
                <w:noProof/>
                <w:webHidden/>
              </w:rPr>
              <w:fldChar w:fldCharType="begin"/>
            </w:r>
            <w:r w:rsidR="00622DB3">
              <w:rPr>
                <w:noProof/>
                <w:webHidden/>
              </w:rPr>
              <w:instrText xml:space="preserve"> PAGEREF _Toc86930546 \h </w:instrText>
            </w:r>
            <w:r w:rsidR="00622DB3">
              <w:rPr>
                <w:noProof/>
                <w:webHidden/>
              </w:rPr>
            </w:r>
            <w:r w:rsidR="00622DB3">
              <w:rPr>
                <w:noProof/>
                <w:webHidden/>
              </w:rPr>
              <w:fldChar w:fldCharType="separate"/>
            </w:r>
            <w:r w:rsidR="00622DB3">
              <w:rPr>
                <w:noProof/>
                <w:webHidden/>
              </w:rPr>
              <w:t>59</w:t>
            </w:r>
            <w:r w:rsidR="00622DB3">
              <w:rPr>
                <w:noProof/>
                <w:webHidden/>
              </w:rPr>
              <w:fldChar w:fldCharType="end"/>
            </w:r>
          </w:hyperlink>
        </w:p>
        <w:p w14:paraId="170052E6" w14:textId="735091DD" w:rsidR="00622DB3" w:rsidRDefault="00887A38">
          <w:pPr>
            <w:pStyle w:val="TOC3"/>
            <w:tabs>
              <w:tab w:val="right" w:leader="dot" w:pos="10070"/>
            </w:tabs>
            <w:rPr>
              <w:rFonts w:cstheme="minorBidi"/>
              <w:noProof/>
            </w:rPr>
          </w:pPr>
          <w:hyperlink w:anchor="_Toc86930547" w:history="1">
            <w:r w:rsidR="00E32554">
              <w:rPr>
                <w:rStyle w:val="Hyperlink"/>
                <w:noProof/>
                <w:lang w:bidi="en-US"/>
              </w:rPr>
              <w:t>FloridaCommerce</w:t>
            </w:r>
            <w:r w:rsidR="00622DB3" w:rsidRPr="00CB4852">
              <w:rPr>
                <w:rStyle w:val="Hyperlink"/>
                <w:noProof/>
                <w:lang w:bidi="en-US"/>
              </w:rPr>
              <w:t xml:space="preserve"> Complaints</w:t>
            </w:r>
            <w:r w:rsidR="00622DB3">
              <w:rPr>
                <w:noProof/>
                <w:webHidden/>
              </w:rPr>
              <w:tab/>
            </w:r>
            <w:r w:rsidR="00622DB3">
              <w:rPr>
                <w:noProof/>
                <w:webHidden/>
              </w:rPr>
              <w:fldChar w:fldCharType="begin"/>
            </w:r>
            <w:r w:rsidR="00622DB3">
              <w:rPr>
                <w:noProof/>
                <w:webHidden/>
              </w:rPr>
              <w:instrText xml:space="preserve"> PAGEREF _Toc86930547 \h </w:instrText>
            </w:r>
            <w:r w:rsidR="00622DB3">
              <w:rPr>
                <w:noProof/>
                <w:webHidden/>
              </w:rPr>
            </w:r>
            <w:r w:rsidR="00622DB3">
              <w:rPr>
                <w:noProof/>
                <w:webHidden/>
              </w:rPr>
              <w:fldChar w:fldCharType="separate"/>
            </w:r>
            <w:r w:rsidR="00622DB3">
              <w:rPr>
                <w:noProof/>
                <w:webHidden/>
              </w:rPr>
              <w:t>60</w:t>
            </w:r>
            <w:r w:rsidR="00622DB3">
              <w:rPr>
                <w:noProof/>
                <w:webHidden/>
              </w:rPr>
              <w:fldChar w:fldCharType="end"/>
            </w:r>
          </w:hyperlink>
        </w:p>
        <w:p w14:paraId="027900F3" w14:textId="03E59C0C" w:rsidR="00622DB3" w:rsidRDefault="00887A38">
          <w:pPr>
            <w:pStyle w:val="TOC3"/>
            <w:tabs>
              <w:tab w:val="right" w:leader="dot" w:pos="10070"/>
            </w:tabs>
            <w:rPr>
              <w:rFonts w:cstheme="minorBidi"/>
              <w:noProof/>
            </w:rPr>
          </w:pPr>
          <w:hyperlink w:anchor="_Toc86930548" w:history="1">
            <w:r w:rsidR="00622DB3" w:rsidRPr="00CB4852">
              <w:rPr>
                <w:rStyle w:val="Hyperlink"/>
                <w:noProof/>
                <w:lang w:bidi="en-US"/>
              </w:rPr>
              <w:t>HUD Complaints</w:t>
            </w:r>
            <w:r w:rsidR="00622DB3">
              <w:rPr>
                <w:noProof/>
                <w:webHidden/>
              </w:rPr>
              <w:tab/>
            </w:r>
            <w:r w:rsidR="00622DB3">
              <w:rPr>
                <w:noProof/>
                <w:webHidden/>
              </w:rPr>
              <w:fldChar w:fldCharType="begin"/>
            </w:r>
            <w:r w:rsidR="00622DB3">
              <w:rPr>
                <w:noProof/>
                <w:webHidden/>
              </w:rPr>
              <w:instrText xml:space="preserve"> PAGEREF _Toc86930548 \h </w:instrText>
            </w:r>
            <w:r w:rsidR="00622DB3">
              <w:rPr>
                <w:noProof/>
                <w:webHidden/>
              </w:rPr>
            </w:r>
            <w:r w:rsidR="00622DB3">
              <w:rPr>
                <w:noProof/>
                <w:webHidden/>
              </w:rPr>
              <w:fldChar w:fldCharType="separate"/>
            </w:r>
            <w:r w:rsidR="00622DB3">
              <w:rPr>
                <w:noProof/>
                <w:webHidden/>
              </w:rPr>
              <w:t>60</w:t>
            </w:r>
            <w:r w:rsidR="00622DB3">
              <w:rPr>
                <w:noProof/>
                <w:webHidden/>
              </w:rPr>
              <w:fldChar w:fldCharType="end"/>
            </w:r>
          </w:hyperlink>
        </w:p>
        <w:p w14:paraId="77261103" w14:textId="06C39C1A" w:rsidR="00622DB3" w:rsidRDefault="00887A38">
          <w:pPr>
            <w:pStyle w:val="TOC3"/>
            <w:tabs>
              <w:tab w:val="right" w:leader="dot" w:pos="10070"/>
            </w:tabs>
            <w:rPr>
              <w:rFonts w:cstheme="minorBidi"/>
              <w:noProof/>
            </w:rPr>
          </w:pPr>
          <w:hyperlink w:anchor="_Toc86930549" w:history="1">
            <w:r w:rsidR="00622DB3" w:rsidRPr="00CB4852">
              <w:rPr>
                <w:rStyle w:val="Hyperlink"/>
                <w:noProof/>
                <w:lang w:bidi="en-US"/>
              </w:rPr>
              <w:t>Appeals</w:t>
            </w:r>
            <w:r w:rsidR="00622DB3">
              <w:rPr>
                <w:noProof/>
                <w:webHidden/>
              </w:rPr>
              <w:tab/>
            </w:r>
            <w:r w:rsidR="00622DB3">
              <w:rPr>
                <w:noProof/>
                <w:webHidden/>
              </w:rPr>
              <w:fldChar w:fldCharType="begin"/>
            </w:r>
            <w:r w:rsidR="00622DB3">
              <w:rPr>
                <w:noProof/>
                <w:webHidden/>
              </w:rPr>
              <w:instrText xml:space="preserve"> PAGEREF _Toc86930549 \h </w:instrText>
            </w:r>
            <w:r w:rsidR="00622DB3">
              <w:rPr>
                <w:noProof/>
                <w:webHidden/>
              </w:rPr>
            </w:r>
            <w:r w:rsidR="00622DB3">
              <w:rPr>
                <w:noProof/>
                <w:webHidden/>
              </w:rPr>
              <w:fldChar w:fldCharType="separate"/>
            </w:r>
            <w:r w:rsidR="00622DB3">
              <w:rPr>
                <w:noProof/>
                <w:webHidden/>
              </w:rPr>
              <w:t>60</w:t>
            </w:r>
            <w:r w:rsidR="00622DB3">
              <w:rPr>
                <w:noProof/>
                <w:webHidden/>
              </w:rPr>
              <w:fldChar w:fldCharType="end"/>
            </w:r>
          </w:hyperlink>
        </w:p>
        <w:p w14:paraId="0A679CC7" w14:textId="0610DE44" w:rsidR="00622DB3" w:rsidRDefault="00887A38">
          <w:pPr>
            <w:pStyle w:val="TOC2"/>
            <w:rPr>
              <w:rFonts w:cstheme="minorBidi"/>
            </w:rPr>
          </w:pPr>
          <w:hyperlink w:anchor="_Toc86930550" w:history="1">
            <w:r w:rsidR="00E32554">
              <w:rPr>
                <w:rStyle w:val="Hyperlink"/>
                <w:lang w:bidi="en-US"/>
              </w:rPr>
              <w:t>FloridaCommerce</w:t>
            </w:r>
            <w:r w:rsidR="00622DB3" w:rsidRPr="00CB4852">
              <w:rPr>
                <w:rStyle w:val="Hyperlink"/>
                <w:lang w:bidi="en-US"/>
              </w:rPr>
              <w:t xml:space="preserve"> URA Appeals</w:t>
            </w:r>
            <w:r w:rsidR="00622DB3">
              <w:rPr>
                <w:webHidden/>
              </w:rPr>
              <w:tab/>
            </w:r>
            <w:r w:rsidR="00622DB3">
              <w:rPr>
                <w:webHidden/>
              </w:rPr>
              <w:fldChar w:fldCharType="begin"/>
            </w:r>
            <w:r w:rsidR="00622DB3">
              <w:rPr>
                <w:webHidden/>
              </w:rPr>
              <w:instrText xml:space="preserve"> PAGEREF _Toc86930550 \h </w:instrText>
            </w:r>
            <w:r w:rsidR="00622DB3">
              <w:rPr>
                <w:webHidden/>
              </w:rPr>
            </w:r>
            <w:r w:rsidR="00622DB3">
              <w:rPr>
                <w:webHidden/>
              </w:rPr>
              <w:fldChar w:fldCharType="separate"/>
            </w:r>
            <w:r w:rsidR="00622DB3">
              <w:rPr>
                <w:webHidden/>
              </w:rPr>
              <w:t>61</w:t>
            </w:r>
            <w:r w:rsidR="00622DB3">
              <w:rPr>
                <w:webHidden/>
              </w:rPr>
              <w:fldChar w:fldCharType="end"/>
            </w:r>
          </w:hyperlink>
        </w:p>
        <w:p w14:paraId="43F62C13" w14:textId="5318890A" w:rsidR="00622DB3" w:rsidRDefault="00887A38">
          <w:pPr>
            <w:pStyle w:val="TOC2"/>
            <w:rPr>
              <w:rFonts w:cstheme="minorBidi"/>
            </w:rPr>
          </w:pPr>
          <w:hyperlink w:anchor="_Toc86930551" w:history="1">
            <w:r w:rsidR="00622DB3" w:rsidRPr="00CB4852">
              <w:rPr>
                <w:rStyle w:val="Hyperlink"/>
                <w:lang w:bidi="en-US"/>
              </w:rPr>
              <w:t>Complaints</w:t>
            </w:r>
            <w:r w:rsidR="00622DB3">
              <w:rPr>
                <w:webHidden/>
              </w:rPr>
              <w:tab/>
            </w:r>
            <w:r w:rsidR="00622DB3">
              <w:rPr>
                <w:webHidden/>
              </w:rPr>
              <w:fldChar w:fldCharType="begin"/>
            </w:r>
            <w:r w:rsidR="00622DB3">
              <w:rPr>
                <w:webHidden/>
              </w:rPr>
              <w:instrText xml:space="preserve"> PAGEREF _Toc86930551 \h </w:instrText>
            </w:r>
            <w:r w:rsidR="00622DB3">
              <w:rPr>
                <w:webHidden/>
              </w:rPr>
            </w:r>
            <w:r w:rsidR="00622DB3">
              <w:rPr>
                <w:webHidden/>
              </w:rPr>
              <w:fldChar w:fldCharType="separate"/>
            </w:r>
            <w:r w:rsidR="00622DB3">
              <w:rPr>
                <w:webHidden/>
              </w:rPr>
              <w:t>62</w:t>
            </w:r>
            <w:r w:rsidR="00622DB3">
              <w:rPr>
                <w:webHidden/>
              </w:rPr>
              <w:fldChar w:fldCharType="end"/>
            </w:r>
          </w:hyperlink>
        </w:p>
        <w:p w14:paraId="5605AE11" w14:textId="32268EA8" w:rsidR="00622DB3" w:rsidRDefault="00887A38">
          <w:pPr>
            <w:pStyle w:val="TOC2"/>
            <w:rPr>
              <w:rFonts w:cstheme="minorBidi"/>
            </w:rPr>
          </w:pPr>
          <w:hyperlink w:anchor="_Toc86930552" w:history="1">
            <w:r w:rsidR="00622DB3" w:rsidRPr="00CB4852">
              <w:rPr>
                <w:rStyle w:val="Hyperlink"/>
                <w:lang w:bidi="en-US"/>
              </w:rPr>
              <w:t>Citizen Complaints</w:t>
            </w:r>
            <w:r w:rsidR="00622DB3">
              <w:rPr>
                <w:webHidden/>
              </w:rPr>
              <w:tab/>
            </w:r>
            <w:r w:rsidR="00622DB3">
              <w:rPr>
                <w:webHidden/>
              </w:rPr>
              <w:fldChar w:fldCharType="begin"/>
            </w:r>
            <w:r w:rsidR="00622DB3">
              <w:rPr>
                <w:webHidden/>
              </w:rPr>
              <w:instrText xml:space="preserve"> PAGEREF _Toc86930552 \h </w:instrText>
            </w:r>
            <w:r w:rsidR="00622DB3">
              <w:rPr>
                <w:webHidden/>
              </w:rPr>
            </w:r>
            <w:r w:rsidR="00622DB3">
              <w:rPr>
                <w:webHidden/>
              </w:rPr>
              <w:fldChar w:fldCharType="separate"/>
            </w:r>
            <w:r w:rsidR="00622DB3">
              <w:rPr>
                <w:webHidden/>
              </w:rPr>
              <w:t>62</w:t>
            </w:r>
            <w:r w:rsidR="00622DB3">
              <w:rPr>
                <w:webHidden/>
              </w:rPr>
              <w:fldChar w:fldCharType="end"/>
            </w:r>
          </w:hyperlink>
        </w:p>
        <w:p w14:paraId="32F3A1DC" w14:textId="4FF3F0A2" w:rsidR="00622DB3" w:rsidRDefault="00887A38">
          <w:pPr>
            <w:pStyle w:val="TOC2"/>
            <w:rPr>
              <w:rFonts w:cstheme="minorBidi"/>
            </w:rPr>
          </w:pPr>
          <w:hyperlink w:anchor="_Toc86930553" w:history="1">
            <w:r w:rsidR="00622DB3" w:rsidRPr="00CB4852">
              <w:rPr>
                <w:rStyle w:val="Hyperlink"/>
                <w:lang w:bidi="en-US"/>
              </w:rPr>
              <w:t>Fair Housing Complaints</w:t>
            </w:r>
            <w:r w:rsidR="00622DB3">
              <w:rPr>
                <w:webHidden/>
              </w:rPr>
              <w:tab/>
            </w:r>
            <w:r w:rsidR="00622DB3">
              <w:rPr>
                <w:webHidden/>
              </w:rPr>
              <w:fldChar w:fldCharType="begin"/>
            </w:r>
            <w:r w:rsidR="00622DB3">
              <w:rPr>
                <w:webHidden/>
              </w:rPr>
              <w:instrText xml:space="preserve"> PAGEREF _Toc86930553 \h </w:instrText>
            </w:r>
            <w:r w:rsidR="00622DB3">
              <w:rPr>
                <w:webHidden/>
              </w:rPr>
            </w:r>
            <w:r w:rsidR="00622DB3">
              <w:rPr>
                <w:webHidden/>
              </w:rPr>
              <w:fldChar w:fldCharType="separate"/>
            </w:r>
            <w:r w:rsidR="00622DB3">
              <w:rPr>
                <w:webHidden/>
              </w:rPr>
              <w:t>63</w:t>
            </w:r>
            <w:r w:rsidR="00622DB3">
              <w:rPr>
                <w:webHidden/>
              </w:rPr>
              <w:fldChar w:fldCharType="end"/>
            </w:r>
          </w:hyperlink>
        </w:p>
        <w:p w14:paraId="47954D0A" w14:textId="0C013599" w:rsidR="00622DB3" w:rsidRDefault="00887A38">
          <w:pPr>
            <w:pStyle w:val="TOC2"/>
            <w:rPr>
              <w:rFonts w:cstheme="minorBidi"/>
            </w:rPr>
          </w:pPr>
          <w:hyperlink w:anchor="_Toc86930554" w:history="1">
            <w:r w:rsidR="00622DB3" w:rsidRPr="00CB4852">
              <w:rPr>
                <w:rStyle w:val="Hyperlink"/>
                <w:lang w:bidi="en-US"/>
              </w:rPr>
              <w:t>Contractor Fraud</w:t>
            </w:r>
            <w:r w:rsidR="00622DB3">
              <w:rPr>
                <w:webHidden/>
              </w:rPr>
              <w:tab/>
            </w:r>
            <w:r w:rsidR="00622DB3">
              <w:rPr>
                <w:webHidden/>
              </w:rPr>
              <w:fldChar w:fldCharType="begin"/>
            </w:r>
            <w:r w:rsidR="00622DB3">
              <w:rPr>
                <w:webHidden/>
              </w:rPr>
              <w:instrText xml:space="preserve"> PAGEREF _Toc86930554 \h </w:instrText>
            </w:r>
            <w:r w:rsidR="00622DB3">
              <w:rPr>
                <w:webHidden/>
              </w:rPr>
            </w:r>
            <w:r w:rsidR="00622DB3">
              <w:rPr>
                <w:webHidden/>
              </w:rPr>
              <w:fldChar w:fldCharType="separate"/>
            </w:r>
            <w:r w:rsidR="00622DB3">
              <w:rPr>
                <w:webHidden/>
              </w:rPr>
              <w:t>63</w:t>
            </w:r>
            <w:r w:rsidR="00622DB3">
              <w:rPr>
                <w:webHidden/>
              </w:rPr>
              <w:fldChar w:fldCharType="end"/>
            </w:r>
          </w:hyperlink>
        </w:p>
        <w:p w14:paraId="510675E4" w14:textId="45B9437C" w:rsidR="008C20B6" w:rsidRDefault="007647AA" w:rsidP="00AF5865">
          <w:pPr>
            <w:pStyle w:val="TOC1"/>
            <w:rPr>
              <w:lang w:bidi="en-US"/>
            </w:rPr>
          </w:pPr>
          <w:r w:rsidRPr="00E46EC6">
            <w:rPr>
              <w:rFonts w:cs="Arial"/>
              <w:b/>
              <w:bCs/>
            </w:rPr>
            <w:fldChar w:fldCharType="end"/>
          </w:r>
        </w:p>
      </w:sdtContent>
    </w:sdt>
    <w:p w14:paraId="0E600CC7" w14:textId="77777777" w:rsidR="00AF5865" w:rsidRDefault="00AF5865" w:rsidP="008A2995">
      <w:pPr>
        <w:rPr>
          <w:lang w:bidi="en-US"/>
        </w:rPr>
        <w:sectPr w:rsidR="00AF5865" w:rsidSect="00DE565F">
          <w:headerReference w:type="default" r:id="rId15"/>
          <w:footerReference w:type="default" r:id="rId16"/>
          <w:pgSz w:w="12240" w:h="15840"/>
          <w:pgMar w:top="1080" w:right="1080" w:bottom="1080" w:left="1080" w:header="720" w:footer="720" w:gutter="0"/>
          <w:pgNumType w:fmt="lowerRoman" w:start="1"/>
          <w:cols w:space="720"/>
          <w:docGrid w:linePitch="360"/>
        </w:sectPr>
      </w:pPr>
    </w:p>
    <w:p w14:paraId="33C7CD01" w14:textId="7FD88648" w:rsidR="007874A4" w:rsidRPr="00E170EA" w:rsidRDefault="007874A4" w:rsidP="009531F4">
      <w:pPr>
        <w:pStyle w:val="Heading1"/>
      </w:pPr>
      <w:bookmarkStart w:id="49" w:name="_Toc86930419"/>
      <w:commentRangeStart w:id="50"/>
      <w:r w:rsidRPr="009531F4">
        <w:lastRenderedPageBreak/>
        <w:t>Definitions</w:t>
      </w:r>
      <w:commentRangeEnd w:id="50"/>
      <w:r w:rsidR="00E170EA" w:rsidRPr="009531F4">
        <w:rPr>
          <w:rStyle w:val="CommentReference"/>
          <w:sz w:val="44"/>
          <w:szCs w:val="40"/>
        </w:rPr>
        <w:commentReference w:id="50"/>
      </w:r>
      <w:bookmarkEnd w:id="49"/>
    </w:p>
    <w:p w14:paraId="6143DDFB" w14:textId="60829391" w:rsidR="00A3485C" w:rsidRPr="006F2452" w:rsidRDefault="00A3485C" w:rsidP="00443B80">
      <w:r w:rsidRPr="006F2452">
        <w:rPr>
          <w:b/>
          <w:bCs/>
        </w:rPr>
        <w:t>100-year floodplain:</w:t>
      </w:r>
      <w:r w:rsidRPr="006F2452">
        <w:t xml:space="preserve"> The area subject to inundation from a flood with a 1% or greater chance of being equaled or exceeded in any given year.</w:t>
      </w:r>
    </w:p>
    <w:p w14:paraId="56E007F2" w14:textId="77777777" w:rsidR="00A3485C" w:rsidRPr="00E2107F" w:rsidRDefault="00A3485C" w:rsidP="00443B80">
      <w:r w:rsidRPr="00E2107F">
        <w:rPr>
          <w:b/>
          <w:bCs/>
        </w:rPr>
        <w:t xml:space="preserve">Affordability Period: </w:t>
      </w:r>
      <w:r w:rsidRPr="00E2107F">
        <w:t xml:space="preserve">To ensure that the CDBG-DR investment in rental properties yields affordable housing, HRRP is imposing rent and occupancy requirements over the length of a compliance period, known as the affordability period. All HRRP-assisted rental units must be restricted during the affordability period for LMI persons. The rents, at a minimum, must comply with High HOME Investment Partnerships (HOME) Rents. Rents may not exceed 30% of the monthly income for a household earning 80% or less of the Area Median Income (AMI). For rehabilitated or reconstructed single-family rental units, affordability periods will be a minimum of 5 years. </w:t>
      </w:r>
    </w:p>
    <w:p w14:paraId="191534A9" w14:textId="77777777" w:rsidR="00A3485C" w:rsidRPr="00E2107F" w:rsidRDefault="00A3485C" w:rsidP="00443B80">
      <w:r w:rsidRPr="00E2107F">
        <w:rPr>
          <w:b/>
          <w:bCs/>
        </w:rPr>
        <w:t>Area Median Income (AMI):</w:t>
      </w:r>
      <w:r w:rsidRPr="00E2107F">
        <w:t xml:space="preserve"> The median (middle point) household income for an area adjusted for household size as published and annually updated by the United States Department of Housing and Urban Development (HUD). Once household income is determined, it is compared to HUD's income limit for that household size.</w:t>
      </w:r>
    </w:p>
    <w:p w14:paraId="43E627EC" w14:textId="77777777" w:rsidR="00A3485C" w:rsidRPr="00E2107F" w:rsidRDefault="00A3485C" w:rsidP="00443B80">
      <w:r w:rsidRPr="00E2107F">
        <w:rPr>
          <w:b/>
          <w:bCs/>
        </w:rPr>
        <w:t xml:space="preserve">Amortized Loan: </w:t>
      </w:r>
      <w:r w:rsidRPr="00E2107F">
        <w:t>Loans that require a monthly payment by the homeowner. When participants are able to afford monthly payments, lending funds makes sense because funds that are repaid can be reinvested to assist other low-income households. Amortizing loans can be made as principal-only loans, or funds may be lent at below-market interest rates.</w:t>
      </w:r>
    </w:p>
    <w:p w14:paraId="77C92DA4" w14:textId="77777777" w:rsidR="00A3485C" w:rsidRPr="00E2107F" w:rsidRDefault="00A3485C" w:rsidP="00443B80">
      <w:r w:rsidRPr="00E2107F">
        <w:rPr>
          <w:b/>
          <w:bCs/>
        </w:rPr>
        <w:t>Applicant:</w:t>
      </w:r>
      <w:r w:rsidRPr="00E2107F">
        <w:t xml:space="preserve"> Any individual who submits an application for assistance to the Rebuild Florida Housing Repair and Replacement Program for Hurricane Michael.</w:t>
      </w:r>
    </w:p>
    <w:p w14:paraId="2ECE2910" w14:textId="77777777" w:rsidR="00A3485C" w:rsidRPr="00E2107F" w:rsidRDefault="00A3485C" w:rsidP="009531F4">
      <w:r w:rsidRPr="00E2107F">
        <w:rPr>
          <w:b/>
          <w:bCs/>
        </w:rPr>
        <w:t>Application Intake:</w:t>
      </w:r>
      <w:r w:rsidRPr="00E2107F">
        <w:t xml:space="preserve"> The initial step a property owner must take to seek benefits under the program. The application will result in the prioritization of an applicant if basic eligibility requirements are met. </w:t>
      </w:r>
    </w:p>
    <w:p w14:paraId="3DF36EED" w14:textId="77777777" w:rsidR="00A3485C" w:rsidRPr="00E2107F" w:rsidRDefault="00A3485C" w:rsidP="009531F4">
      <w:r w:rsidRPr="00E2107F">
        <w:rPr>
          <w:b/>
          <w:bCs/>
        </w:rPr>
        <w:t>Base Flood Elevation (BFE):</w:t>
      </w:r>
      <w:r w:rsidRPr="00E2107F">
        <w:t xml:space="preserve"> Base Flood Elevation as determined by the Federal Emergency Management Agency (FEMA), is the relationship between the BFE and a structure’s elevation. It is used to determine flood insurance premiums. The Federal Register sets the minimum elevation requirements for properties that will be assisted with CDBG-DR funding and which require elevation. HUD has determined that structures designed principally for residential use and located in the 100-year floodplain that receive assistance for new construction repair of substantial damage or substantial improvement must be elevated with the lowest floor, including the basement, at least two feet above the BFE.</w:t>
      </w:r>
    </w:p>
    <w:p w14:paraId="18B126CF" w14:textId="77777777" w:rsidR="00A3485C" w:rsidRPr="00E2107F" w:rsidRDefault="00A3485C" w:rsidP="00443B80">
      <w:pPr>
        <w:rPr>
          <w:b/>
          <w:bCs/>
        </w:rPr>
      </w:pPr>
      <w:r w:rsidRPr="00E2107F">
        <w:rPr>
          <w:b/>
          <w:bCs/>
        </w:rPr>
        <w:t>Cancelled Loans</w:t>
      </w:r>
      <w:r w:rsidRPr="00E2107F">
        <w:t>: The borrower has entered a loan agreement, but for a variety of reasons, all or a portion of the loan amount was not disbursed and is no longer available to the applicant. The loan cancellation may be due to the default of the borrower, agreement by both parties to cancel the undisbursed portion of the loan, or expiration of the term for which the loan was available for disbursement.</w:t>
      </w:r>
    </w:p>
    <w:p w14:paraId="002F4D7C" w14:textId="77777777" w:rsidR="00A3485C" w:rsidRPr="00E2107F" w:rsidRDefault="00A3485C" w:rsidP="00443B80">
      <w:r w:rsidRPr="00E2107F">
        <w:rPr>
          <w:b/>
          <w:bCs/>
        </w:rPr>
        <w:t>CDBG-DR:</w:t>
      </w:r>
      <w:r w:rsidRPr="00E2107F">
        <w:t xml:space="preserve"> Community Development Block Grant-Disaster Recovery.</w:t>
      </w:r>
    </w:p>
    <w:p w14:paraId="1F5B35A6" w14:textId="77777777" w:rsidR="00A3485C" w:rsidRPr="00E2107F" w:rsidRDefault="00A3485C" w:rsidP="00443B80">
      <w:r w:rsidRPr="00E2107F">
        <w:rPr>
          <w:b/>
          <w:bCs/>
        </w:rPr>
        <w:t>Common Area Under Roof:</w:t>
      </w:r>
      <w:r w:rsidRPr="00E2107F">
        <w:t xml:space="preserve"> The total area under the common roof is primarily interior, conditioned/climate-controlled spaces, and for single-story homes, equal to the footprint of the house. The term is also synonymous with the eligible area. In addition, exterior spaces or accessory structures such as detached porches and garages are not considered in the eligible area, and accessory structures that may be attached to the side of a property but not under the common roof are not considered eligible.</w:t>
      </w:r>
    </w:p>
    <w:p w14:paraId="0B3E4FE2" w14:textId="77777777" w:rsidR="00A3485C" w:rsidRPr="00E2107F" w:rsidRDefault="00A3485C" w:rsidP="00443B80">
      <w:r w:rsidRPr="00E2107F">
        <w:rPr>
          <w:b/>
          <w:bCs/>
        </w:rPr>
        <w:t>Damage Assessment</w:t>
      </w:r>
      <w:r w:rsidRPr="00E2107F">
        <w:t xml:space="preserve">: The initial opportunity for a program inspection of the structure damaged by Hurricane Michael in which all </w:t>
      </w:r>
      <w:commentRangeStart w:id="51"/>
      <w:r>
        <w:t>damage</w:t>
      </w:r>
      <w:r w:rsidRPr="00E2107F">
        <w:t xml:space="preserve"> </w:t>
      </w:r>
      <w:commentRangeEnd w:id="51"/>
      <w:r>
        <w:rPr>
          <w:rStyle w:val="CommentReference"/>
          <w:rFonts w:eastAsia="Arial" w:cs="Arial"/>
          <w:lang w:bidi="en-US"/>
        </w:rPr>
        <w:commentReference w:id="51"/>
      </w:r>
      <w:r w:rsidRPr="00E2107F">
        <w:t xml:space="preserve">repaired at the time, and </w:t>
      </w:r>
      <w:r>
        <w:t>damage</w:t>
      </w:r>
      <w:r w:rsidRPr="00E2107F">
        <w:t xml:space="preserve"> still to be repaired are officially documented in an estimating software that allows monthly market pricing and local sales taxes to be applied to program eligible materials and labor in a consistent report format. The damage assessment reports will contain a detailed sketch of the structure along with exterior and interior photos.</w:t>
      </w:r>
    </w:p>
    <w:p w14:paraId="2B6AE113" w14:textId="0A160099" w:rsidR="00A3485C" w:rsidRPr="00E2107F" w:rsidRDefault="00A3485C" w:rsidP="00443B80">
      <w:r w:rsidRPr="00E2107F">
        <w:rPr>
          <w:b/>
          <w:bCs/>
        </w:rPr>
        <w:lastRenderedPageBreak/>
        <w:t xml:space="preserve">Damage Repair Valuation (DRV):  </w:t>
      </w:r>
      <w:r w:rsidRPr="00E2107F">
        <w:t xml:space="preserve">The Damage Repair Valuation, or DRV, will represent the </w:t>
      </w:r>
      <w:commentRangeStart w:id="52"/>
      <w:commentRangeStart w:id="53"/>
      <w:commentRangeStart w:id="54"/>
      <w:commentRangeStart w:id="55"/>
      <w:r w:rsidRPr="00E2107F">
        <w:t>Xactimate</w:t>
      </w:r>
      <w:commentRangeEnd w:id="52"/>
      <w:r>
        <w:rPr>
          <w:rStyle w:val="CommentReference"/>
          <w:rFonts w:eastAsia="Arial" w:cs="Arial"/>
          <w:lang w:bidi="en-US"/>
        </w:rPr>
        <w:commentReference w:id="52"/>
      </w:r>
      <w:commentRangeEnd w:id="53"/>
      <w:r>
        <w:rPr>
          <w:rStyle w:val="CommentReference"/>
          <w:rFonts w:eastAsia="Arial" w:cs="Arial"/>
          <w:lang w:bidi="en-US"/>
        </w:rPr>
        <w:commentReference w:id="53"/>
      </w:r>
      <w:commentRangeEnd w:id="54"/>
      <w:r>
        <w:rPr>
          <w:rStyle w:val="CommentReference"/>
          <w:rFonts w:eastAsia="Arial" w:cs="Arial"/>
          <w:lang w:bidi="en-US"/>
        </w:rPr>
        <w:commentReference w:id="54"/>
      </w:r>
      <w:commentRangeEnd w:id="55"/>
      <w:r>
        <w:rPr>
          <w:rStyle w:val="CommentReference"/>
          <w:rFonts w:eastAsia="Arial" w:cs="Arial"/>
          <w:lang w:bidi="en-US"/>
        </w:rPr>
        <w:commentReference w:id="55"/>
      </w:r>
      <w:r w:rsidRPr="00E2107F">
        <w:t xml:space="preserve"> determined value of the repairs completed by the homeowner, or those caused to be repaired by the homeowner, prior to the program application submittal for HRRP</w:t>
      </w:r>
      <w:r w:rsidR="00001E34">
        <w:t xml:space="preserve">. </w:t>
      </w:r>
      <w:r>
        <w:t xml:space="preserve">Xactimate is a residential estimating software that is used to standardize estimates for construction costs. </w:t>
      </w:r>
      <w:r w:rsidRPr="00E2107F">
        <w:t>The completion of the repairs will be verified by a program inspection during the initial site inspection process. The value of these repairs may be used in the duplication of benefits analysis and evaluation process.</w:t>
      </w:r>
    </w:p>
    <w:p w14:paraId="20C9AF49" w14:textId="77777777" w:rsidR="00A3485C" w:rsidRPr="00E2107F" w:rsidRDefault="00A3485C" w:rsidP="00443B80">
      <w:r w:rsidRPr="00E2107F">
        <w:rPr>
          <w:b/>
          <w:bCs/>
        </w:rPr>
        <w:t>Declined Loans:</w:t>
      </w:r>
      <w:r w:rsidRPr="00E2107F">
        <w:t xml:space="preserve"> Declined loan amounts are loan amounts that were approved or offered by a lender in response to a loan application, but were turned down by the applicant, meaning the applicant never signed loan documents to receive the loan proceeds.</w:t>
      </w:r>
    </w:p>
    <w:p w14:paraId="2DF83EBC" w14:textId="77777777" w:rsidR="00A3485C" w:rsidRPr="00E2107F" w:rsidRDefault="00A3485C" w:rsidP="00443B80">
      <w:r w:rsidRPr="00E2107F">
        <w:rPr>
          <w:b/>
          <w:bCs/>
        </w:rPr>
        <w:t xml:space="preserve">Demolition: </w:t>
      </w:r>
      <w:r w:rsidRPr="00E2107F">
        <w:t>Clearance and proper disposal of substantially damaged or dilapidated buildings.</w:t>
      </w:r>
    </w:p>
    <w:p w14:paraId="303864A1" w14:textId="77777777" w:rsidR="00A3485C" w:rsidRPr="00E2107F" w:rsidRDefault="00A3485C" w:rsidP="00443B80">
      <w:r w:rsidRPr="00E2107F">
        <w:rPr>
          <w:b/>
          <w:bCs/>
        </w:rPr>
        <w:t>Disability:</w:t>
      </w:r>
      <w:r w:rsidRPr="00E2107F">
        <w:t xml:space="preserve"> For the purposes of the program, “disability” is consistent with federal law under The Social Security Act, as amended, 42 U.S.C. §423(d), The Americans with Disabilities Act of 1990, as amended, 42 U.S.C. §12102(1) -(3), and in accordance with HUD regulations at 24 CFR §§5.403 and 891.505.</w:t>
      </w:r>
    </w:p>
    <w:p w14:paraId="0C1E1C74" w14:textId="32974A6B" w:rsidR="00A3485C" w:rsidRDefault="00A3485C" w:rsidP="00443B80">
      <w:r w:rsidRPr="00E2107F">
        <w:rPr>
          <w:b/>
          <w:bCs/>
        </w:rPr>
        <w:t>Duplication of Benefits</w:t>
      </w:r>
      <w:r w:rsidRPr="00E2107F">
        <w:t xml:space="preserve">: </w:t>
      </w:r>
      <w:commentRangeStart w:id="56"/>
      <w:r w:rsidRPr="00783B81">
        <w:t>A duplication of benefits occurs when a person, household, business, or other entity receives disaster assistance from multiple sources for the same recovery purpose, and the total assistance received for that purpose is more than the total need</w:t>
      </w:r>
      <w:commentRangeEnd w:id="56"/>
      <w:r w:rsidRPr="00783B81">
        <w:commentReference w:id="56"/>
      </w:r>
      <w:r w:rsidR="00001E34">
        <w:t xml:space="preserve">. </w:t>
      </w:r>
      <w:r w:rsidRPr="00783B81">
        <w:t xml:space="preserve">The amount in excess of the total need is the Duplication of Benefits (“DOB”) and DOB is prohibited by federal law. </w:t>
      </w:r>
      <w:r w:rsidRPr="00E2107F">
        <w:t xml:space="preserve">A Duplication of Benefits will occur if the Rebuild Florida Housing Repair and Replacement Program for Hurricane Michael provides assistance to a rental property owner for the same purpose (repair, replacement, or reconstruction) as any previous financial or in-kind assistance provided to a property owner for the repair, replacement, or reconstruction of his or her property. By </w:t>
      </w:r>
      <w:r>
        <w:t>Federal Law</w:t>
      </w:r>
      <w:r w:rsidRPr="00E2107F">
        <w:t>, Rebuild Florida is prohibited from creating a Duplication of Benefits. This prohibition comes from the Robert T. Stafford Disaster Assistance and Emergency Relief Act (Stafford Act) and, therefore, these other sources of funds must be deducted from any potential award</w:t>
      </w:r>
      <w:r w:rsidR="00001E34">
        <w:t xml:space="preserve">. </w:t>
      </w:r>
      <w:r w:rsidR="00E32554">
        <w:t>FloridaCommerce</w:t>
      </w:r>
      <w:r w:rsidRPr="00E2107F">
        <w:t xml:space="preserve"> will comply with HUD’s current duplication of benefit policies as reflected in the June 19, 2019, Federal Register Notice entitled “Updates to Duplication of Benefits Requirements Under the Stafford Act for Community Development Block Grant (CDBG) Disaster Recovery Grantees (84 FR 28836), which includes the amendment that when certain conditions are met, loans will no longer be considered a DOB. </w:t>
      </w:r>
    </w:p>
    <w:p w14:paraId="0F3813CC" w14:textId="5B16B465" w:rsidR="00A3485C" w:rsidRDefault="00A3485C" w:rsidP="00443B80">
      <w:r w:rsidRPr="00C30286">
        <w:rPr>
          <w:b/>
          <w:bCs/>
        </w:rPr>
        <w:t>Duplication of Benefits (DOB) Gap:</w:t>
      </w:r>
      <w:r>
        <w:t xml:space="preserve"> </w:t>
      </w:r>
      <w:r w:rsidRPr="00CC1FC0">
        <w:t xml:space="preserve">DOB Gap is the total amount of </w:t>
      </w:r>
      <w:r>
        <w:t xml:space="preserve">excludable and non-excludable </w:t>
      </w:r>
      <w:r w:rsidRPr="00CC1FC0">
        <w:t xml:space="preserve">benefits received less the amount of </w:t>
      </w:r>
      <w:r>
        <w:t xml:space="preserve">excluded </w:t>
      </w:r>
      <w:r w:rsidRPr="00CC1FC0">
        <w:t>benefit</w:t>
      </w:r>
      <w:r>
        <w:t>s (excludable benefits) from the DOB analysi</w:t>
      </w:r>
      <w:r w:rsidRPr="00CC1FC0">
        <w:t>s</w:t>
      </w:r>
      <w:r w:rsidR="00001E34">
        <w:t xml:space="preserve">. </w:t>
      </w:r>
      <w:r w:rsidRPr="00CC1FC0">
        <w:t xml:space="preserve">DOB Gap amount along with all future non-excludable benefits received by Recipient(s) shall be provided to </w:t>
      </w:r>
      <w:r w:rsidR="00E32554">
        <w:t>FloridaCommerce</w:t>
      </w:r>
      <w:r w:rsidRPr="00CC1FC0">
        <w:t xml:space="preserve"> and deposited in a DOB Gap Funding Account</w:t>
      </w:r>
      <w:r>
        <w:t xml:space="preserve"> prior to the execution of the Homeowner Grant Agreement</w:t>
      </w:r>
      <w:r w:rsidRPr="00CC1FC0">
        <w:t>.</w:t>
      </w:r>
    </w:p>
    <w:p w14:paraId="6CD3C067" w14:textId="77777777" w:rsidR="00A3485C" w:rsidRDefault="00A3485C" w:rsidP="00443B80">
      <w:r w:rsidRPr="00C30286">
        <w:rPr>
          <w:b/>
          <w:bCs/>
        </w:rPr>
        <w:t>Duplication of Benefits Gap Funding:</w:t>
      </w:r>
      <w:r>
        <w:t xml:space="preserve"> The amount of non-excludable benefits received by a homeowner and placed in the DOB Gap Funding Account. </w:t>
      </w:r>
    </w:p>
    <w:p w14:paraId="3159D683" w14:textId="338CE37D" w:rsidR="00A3485C" w:rsidRPr="00E2107F" w:rsidRDefault="00A3485C" w:rsidP="00443B80">
      <w:r w:rsidRPr="00C30286">
        <w:rPr>
          <w:b/>
          <w:bCs/>
        </w:rPr>
        <w:t>Duplication of Benefits Gap Funding Account:</w:t>
      </w:r>
      <w:r>
        <w:t xml:space="preserve">  </w:t>
      </w:r>
      <w:r w:rsidRPr="00CC1FC0">
        <w:t xml:space="preserve">DOB Gap Funding Account is an account controlled by </w:t>
      </w:r>
      <w:r w:rsidR="00E32554">
        <w:t>FloridaCommerce</w:t>
      </w:r>
      <w:r w:rsidRPr="00CC1FC0">
        <w:t xml:space="preserve"> where all non-excludable benefits received by Recipient(s) prior to and/or after the execution of this Agreement are deposited</w:t>
      </w:r>
      <w:r w:rsidR="00001E34">
        <w:t xml:space="preserve">. </w:t>
      </w:r>
      <w:r w:rsidRPr="00CC1FC0">
        <w:t>Funds in the DOB Gap Funding Account, if any, will be disbursed to Contractor for completion of the Statement of Work before any Grant Award funds will be disbursed</w:t>
      </w:r>
      <w:r w:rsidR="00001E34">
        <w:t xml:space="preserve">. </w:t>
      </w:r>
    </w:p>
    <w:p w14:paraId="053A1C8F" w14:textId="77777777" w:rsidR="00A3485C" w:rsidRPr="00E2107F" w:rsidRDefault="00A3485C" w:rsidP="00443B80">
      <w:r w:rsidRPr="00E2107F">
        <w:rPr>
          <w:b/>
          <w:bCs/>
        </w:rPr>
        <w:t>Elevation:</w:t>
      </w:r>
      <w:r w:rsidRPr="00E2107F">
        <w:t xml:space="preserve"> All structures, defined at 44 CFR 59.1, designed principally for residential use and located in the 1% annual (or 100-year) floodplain that receive assistance for new construction, repair of substantial damage, or substantial improvement, as defined at 24 CFR 55.2(b) (10), must be elevated with the lowest floor, including the basement, at least two feet above the 1% annual floodplain elevation. Elevation will be conducted by means of pier and beam construction, as per Florida building code. Fill dirt to achieve proper elevation height will not be eligible.</w:t>
      </w:r>
    </w:p>
    <w:p w14:paraId="6C5C0447" w14:textId="0ADFDBC4" w:rsidR="00A3485C" w:rsidRPr="00E2107F" w:rsidRDefault="00A3485C" w:rsidP="00443B80">
      <w:r w:rsidRPr="00E2107F">
        <w:rPr>
          <w:b/>
          <w:bCs/>
        </w:rPr>
        <w:t>Environmental Review:</w:t>
      </w:r>
      <w:r w:rsidRPr="00E2107F">
        <w:t xml:space="preserve"> All qualified projects must undergo an environmental review process. This process ensures that the activities comply with the National Environmental Policy Act (NEPA) and other applicable state and federal laws</w:t>
      </w:r>
      <w:r w:rsidR="00001E34">
        <w:t xml:space="preserve">. </w:t>
      </w:r>
      <w:r w:rsidRPr="00E2107F">
        <w:t>For HUD purposes, applicable requirements are found at 24 CFR 58</w:t>
      </w:r>
      <w:r w:rsidR="00001E34">
        <w:t xml:space="preserve">. </w:t>
      </w:r>
    </w:p>
    <w:p w14:paraId="70433097" w14:textId="77777777" w:rsidR="00A3485C" w:rsidRPr="00E2107F" w:rsidRDefault="00A3485C" w:rsidP="00443B80">
      <w:r w:rsidRPr="00E2107F">
        <w:rPr>
          <w:b/>
          <w:bCs/>
        </w:rPr>
        <w:lastRenderedPageBreak/>
        <w:t>Estimated Cost to Repair (ECR):</w:t>
      </w:r>
      <w:r w:rsidRPr="00E2107F">
        <w:t xml:space="preserve"> An ECR is used to verify Hurricane Michael </w:t>
      </w:r>
      <w:r>
        <w:t>damage</w:t>
      </w:r>
      <w:r w:rsidRPr="00E2107F">
        <w:t xml:space="preserve"> to the property and determine the estimated scope of work to complete the repairs to the property and bring the property up to program standards.</w:t>
      </w:r>
    </w:p>
    <w:p w14:paraId="4F2E68BF" w14:textId="77777777" w:rsidR="00A3485C" w:rsidRPr="00E2107F" w:rsidRDefault="00A3485C" w:rsidP="00443B80">
      <w:r w:rsidRPr="00E2107F">
        <w:rPr>
          <w:b/>
          <w:bCs/>
        </w:rPr>
        <w:t>Family:</w:t>
      </w:r>
      <w:r w:rsidRPr="00E2107F">
        <w:t xml:space="preserve"> A household composed of two or more related persons. The term “family” also includes one or more eligible persons living with another person or persons who are determined to be important to their care or well-being.</w:t>
      </w:r>
    </w:p>
    <w:p w14:paraId="27A1BC41" w14:textId="77777777" w:rsidR="00A3485C" w:rsidRPr="00E2107F" w:rsidRDefault="00A3485C" w:rsidP="00443B80">
      <w:r w:rsidRPr="00E2107F">
        <w:rPr>
          <w:b/>
          <w:bCs/>
        </w:rPr>
        <w:t>Federal Register:</w:t>
      </w:r>
      <w:r w:rsidRPr="00E2107F">
        <w:t xml:space="preserve"> The official journal of the federal government of the United States that contains government agency rules, proposed rules, and public notices. It is published daily, except on federal holidays. A Federal Register Notice is issued for each CDBG-DR funded disaster. The Federal Register outlines the rules that apply to each allocation of disaster funding.</w:t>
      </w:r>
    </w:p>
    <w:p w14:paraId="11474736" w14:textId="77777777" w:rsidR="00A3485C" w:rsidRPr="00E2107F" w:rsidRDefault="00A3485C" w:rsidP="00443B80">
      <w:r w:rsidRPr="00E2107F">
        <w:rPr>
          <w:b/>
          <w:bCs/>
        </w:rPr>
        <w:t>FEMA-Designated High-Risk Area:</w:t>
      </w:r>
      <w:r w:rsidRPr="00E2107F">
        <w:t xml:space="preserve"> Areas designated by FEMA as vulnerable to significant wind and/or storm surge damage and areas located in 100-year flood zones. Properties located in these areas will be identified during the environmental review process.</w:t>
      </w:r>
    </w:p>
    <w:p w14:paraId="3205152E" w14:textId="77777777" w:rsidR="00A3485C" w:rsidRPr="00E2107F" w:rsidRDefault="00A3485C" w:rsidP="00443B80">
      <w:r w:rsidRPr="00E2107F">
        <w:rPr>
          <w:b/>
          <w:bCs/>
        </w:rPr>
        <w:t>Flood Hazard Area:</w:t>
      </w:r>
      <w:r w:rsidRPr="00E2107F">
        <w:t xml:space="preserve"> Areas designated by FEMA as having risk of flooding.</w:t>
      </w:r>
    </w:p>
    <w:p w14:paraId="0CC7A686" w14:textId="77777777" w:rsidR="00A3485C" w:rsidRPr="00E2107F" w:rsidRDefault="00A3485C" w:rsidP="00443B80">
      <w:r w:rsidRPr="00E2107F">
        <w:rPr>
          <w:b/>
          <w:bCs/>
        </w:rPr>
        <w:t>Flood Insurance:</w:t>
      </w:r>
      <w:r w:rsidRPr="00E2107F">
        <w:t xml:space="preserve"> The Flood Disaster Protection Act of 1973 (42 U.S.C. 4012a) requires that projects receiving federal assistance and located in an area identified by FEMA as being within a Special Flood Hazard Areas (SFHA) be covered by flood insurance under the National Flood Insurance Program (NFIP). In order to be able to purchase flood insurance, the community must be participating in the NFIP. If the community is not participating in the NFIP, federal assistance cannot be used in those areas.</w:t>
      </w:r>
    </w:p>
    <w:p w14:paraId="1E28751E" w14:textId="77777777" w:rsidR="00A3485C" w:rsidRPr="00E2107F" w:rsidRDefault="00A3485C" w:rsidP="00443B80">
      <w:r w:rsidRPr="00E2107F">
        <w:rPr>
          <w:b/>
          <w:bCs/>
        </w:rPr>
        <w:t>Floodplain:</w:t>
      </w:r>
      <w:r w:rsidRPr="00E2107F">
        <w:t xml:space="preserve"> FEMA designates floodplains as geographic zones subject to varying levels of flood risk. Each zone reflects the severity or type of potential flooding in the area.</w:t>
      </w:r>
    </w:p>
    <w:p w14:paraId="55C5B1B8" w14:textId="77777777" w:rsidR="00A3485C" w:rsidRPr="00192674" w:rsidRDefault="00A3485C" w:rsidP="00443B80">
      <w:r w:rsidRPr="00192674">
        <w:rPr>
          <w:b/>
          <w:bCs/>
        </w:rPr>
        <w:t>Floodway</w:t>
      </w:r>
      <w:r w:rsidRPr="00192674">
        <w:t>: A "Regulatory Floodway" means the channel of a river or other watercourse and the adjacent land areas that must be reserved in order to discharge the base flood without cumulatively increasing the water surface elevation more than a designated height. Communities must regulate development in these floodways to ensure that there are no increases in upstream flood elevations. For streams and other watercourses where FEMA has provided Base Flood Elevations (BFEs), but no floodway has been designated, the community must review floodplain development on a case-by-case basis to ensure that increases in water surface elevations do not occur, or identify the need to adopt a floodway if adequate information is available.</w:t>
      </w:r>
    </w:p>
    <w:p w14:paraId="52C08BE2" w14:textId="77777777" w:rsidR="00A3485C" w:rsidRPr="00E2107F" w:rsidRDefault="00A3485C" w:rsidP="00443B80">
      <w:r w:rsidRPr="00E2107F">
        <w:rPr>
          <w:b/>
          <w:bCs/>
        </w:rPr>
        <w:t xml:space="preserve">Forgivable Loan: </w:t>
      </w:r>
      <w:r w:rsidRPr="00E2107F">
        <w:t xml:space="preserve">Forgivable loans are not fully amortized. Instead, </w:t>
      </w:r>
      <w:proofErr w:type="gramStart"/>
      <w:r w:rsidRPr="00E2107F">
        <w:t>some</w:t>
      </w:r>
      <w:proofErr w:type="gramEnd"/>
      <w:r w:rsidRPr="00E2107F">
        <w:t xml:space="preserve"> or even all of the principal and interest payments are deferred to some point in the future. If forgivable, the forgiveness might be structured to occur at one point in time such as at the end of the affordability period. For the Small Rental Housing Program, loans are forgivable at the end of the five-year affordability period. </w:t>
      </w:r>
    </w:p>
    <w:p w14:paraId="42E561C5" w14:textId="77777777" w:rsidR="00A3485C" w:rsidRPr="00E2107F" w:rsidRDefault="00A3485C" w:rsidP="00443B80">
      <w:r w:rsidRPr="00E2107F">
        <w:rPr>
          <w:b/>
          <w:bCs/>
        </w:rPr>
        <w:t>Green Building Standards:</w:t>
      </w:r>
      <w:r w:rsidRPr="00E2107F">
        <w:t xml:space="preserve"> All rehabilitation that meets the definition of substantial improvement, reconstruction, or new construction must meet an industry-recognized standard that has achieved certification under at least one of the following programs: (1) ENERGY STAR (Certified Homes or Multifamily High-Rise), (2) EPA Indoor Air Plus (Energy Star a prerequisite), (3) LEED (New Construction, Homes, Midrise, Existing Buildings Operations, and Maintenance, or Neighborhood Development), or (4) ICC–700 National Green Building Standard.</w:t>
      </w:r>
    </w:p>
    <w:p w14:paraId="00B5DA71" w14:textId="77777777" w:rsidR="00A3485C" w:rsidRPr="00E2107F" w:rsidRDefault="00A3485C" w:rsidP="00443B80">
      <w:pPr>
        <w:rPr>
          <w:b/>
          <w:bCs/>
        </w:rPr>
      </w:pPr>
      <w:r w:rsidRPr="00E2107F">
        <w:rPr>
          <w:b/>
          <w:bCs/>
        </w:rPr>
        <w:t>Household:</w:t>
      </w:r>
      <w:r w:rsidRPr="00E2107F">
        <w:t xml:space="preserve"> A household is defined as all persons occupying the same housing unit, regardless of their relationship to each other. The occupants could consist of a single-family, two or more families living together, or any other group of related or unrelated persons who share living arrangements. For housing activities, the Low- to Moderate-Income compliance test is based on the total household income.</w:t>
      </w:r>
    </w:p>
    <w:p w14:paraId="50749EAF" w14:textId="77777777" w:rsidR="00A3485C" w:rsidRPr="00E2107F" w:rsidRDefault="00A3485C" w:rsidP="00443B80">
      <w:pPr>
        <w:rPr>
          <w:b/>
        </w:rPr>
      </w:pPr>
      <w:r w:rsidRPr="00E2107F">
        <w:rPr>
          <w:b/>
          <w:bCs/>
        </w:rPr>
        <w:t>Housing Quality Standards (HQS):</w:t>
      </w:r>
      <w:r w:rsidRPr="00E2107F">
        <w:t xml:space="preserve"> The HQS establish certain minimum standards for buildings. This includes new single-family homes and multifamily housing as outlined in 24 CFR 982.401. The HRRP uses these standards as a guideline to identify basic living quality deficiencies that should be addressed during the construction process when there is other identifiable Michael-related storm damage. The HRRP does not conduct a certified HQS inspection.</w:t>
      </w:r>
      <w:r w:rsidRPr="00E2107F">
        <w:rPr>
          <w:b/>
        </w:rPr>
        <w:t xml:space="preserve"> </w:t>
      </w:r>
    </w:p>
    <w:p w14:paraId="6AB2D08D" w14:textId="77777777" w:rsidR="00A3485C" w:rsidRPr="00E2107F" w:rsidRDefault="00A3485C" w:rsidP="00443B80">
      <w:r w:rsidRPr="00E2107F">
        <w:rPr>
          <w:b/>
          <w:bCs/>
        </w:rPr>
        <w:lastRenderedPageBreak/>
        <w:t>HUD</w:t>
      </w:r>
      <w:r w:rsidRPr="00E2107F">
        <w:t>: United States Department of Housing and Urban Development.</w:t>
      </w:r>
    </w:p>
    <w:p w14:paraId="7C428F1C" w14:textId="77777777" w:rsidR="00A3485C" w:rsidRPr="00E2107F" w:rsidRDefault="00A3485C" w:rsidP="00443B80">
      <w:r w:rsidRPr="00E2107F">
        <w:rPr>
          <w:b/>
          <w:bCs/>
        </w:rPr>
        <w:t>Increased Cost of Compliance (ICC):</w:t>
      </w:r>
      <w:r w:rsidRPr="00E2107F">
        <w:t xml:space="preserve"> Structures damaged by a flood may be required to meet certain building requirements, such as elevation or demolition, to reduce the risk of future flood damage before the structure can be repaired or rebuilt. To help cover these costs, the National Flood Insurance Program (NFIP) includes Increased Cost of Compliance coverage for all new and renewed Standard Flood Insurance Policies. ICC is a potential source of Duplication of Benefits, as a supplement to an existing NFIP policy. Policyholders are only eligible to receive ICC payment if a Substantial Damage Letter has been issued by the local floodplain manager.</w:t>
      </w:r>
    </w:p>
    <w:p w14:paraId="61D54E9E" w14:textId="77777777" w:rsidR="00A3485C" w:rsidRPr="00E2107F" w:rsidRDefault="00A3485C" w:rsidP="00443B80">
      <w:r w:rsidRPr="00E2107F">
        <w:rPr>
          <w:b/>
          <w:bCs/>
        </w:rPr>
        <w:t>Individual Mitigation Measures (IMM):</w:t>
      </w:r>
      <w:r w:rsidRPr="00E2107F">
        <w:t xml:space="preserve"> Activities designed to mitigate and/or reduce risk beyond the pre-disaster condition of a housing unit when the activities are above and beyond federal, state, or local construction or code requirements. In accordance with HUD's guidance, repair of housing units and the payment of flood insurance are not IMM activities. Examples of mitigation measures include elevation above the base flood elevation level or the addition of storm shutters, disaster-proof windows, roof straps, etc. as long as those improvements are not required to comply with local code requirements and did not exist on the housing unit prior to the disaster damage. However, mitigation measures are not eligible as standalone activities. They must be incorporated as part of a project that is otherwise addressing eligible repairs that are necessary as a result of Hurricane Michael.</w:t>
      </w:r>
    </w:p>
    <w:p w14:paraId="64D92C43" w14:textId="77777777" w:rsidR="00A3485C" w:rsidRPr="00E2107F" w:rsidRDefault="00A3485C" w:rsidP="00443B80">
      <w:r w:rsidRPr="00E2107F">
        <w:rPr>
          <w:b/>
          <w:bCs/>
        </w:rPr>
        <w:t>Low- to Moderate-Income (LMI) National Objective</w:t>
      </w:r>
      <w:r w:rsidRPr="00E2107F">
        <w:t>: Activities that benefit households whose total annual gross income does not exceed 80% of Area Median Income (AMI), adjusted for family size. Income eligibility will be determined and verified in accordance with HUD Guidance. The most current income limits, published annually by HUD, will be used to verify the income eligibility of each household applying for assistance at the time assistance is provided.</w:t>
      </w:r>
    </w:p>
    <w:p w14:paraId="35E7B513" w14:textId="77777777" w:rsidR="00A3485C" w:rsidRPr="00E2107F" w:rsidRDefault="00A3485C" w:rsidP="00443B80">
      <w:pPr>
        <w:pStyle w:val="BulletList"/>
      </w:pPr>
      <w:r w:rsidRPr="00E2107F">
        <w:rPr>
          <w:b/>
        </w:rPr>
        <w:t xml:space="preserve">Very Low: </w:t>
      </w:r>
      <w:r w:rsidRPr="00E2107F">
        <w:t>Household’s annual income is up to 30% of the area median family income, as determined by HUD, adjusted for family</w:t>
      </w:r>
      <w:r w:rsidRPr="00E2107F">
        <w:rPr>
          <w:spacing w:val="-17"/>
        </w:rPr>
        <w:t xml:space="preserve"> </w:t>
      </w:r>
      <w:r w:rsidRPr="00E2107F">
        <w:t>size.</w:t>
      </w:r>
    </w:p>
    <w:p w14:paraId="151A69DB" w14:textId="77777777" w:rsidR="00A3485C" w:rsidRPr="00E2107F" w:rsidRDefault="00A3485C" w:rsidP="00443B80">
      <w:pPr>
        <w:pStyle w:val="BulletList"/>
      </w:pPr>
      <w:r w:rsidRPr="00E2107F">
        <w:rPr>
          <w:b/>
        </w:rPr>
        <w:t>Low:</w:t>
      </w:r>
      <w:r w:rsidRPr="00E2107F">
        <w:rPr>
          <w:b/>
          <w:spacing w:val="-3"/>
        </w:rPr>
        <w:t xml:space="preserve"> </w:t>
      </w:r>
      <w:r w:rsidRPr="00E2107F">
        <w:t>Household’s</w:t>
      </w:r>
      <w:r w:rsidRPr="00E2107F">
        <w:rPr>
          <w:spacing w:val="-3"/>
        </w:rPr>
        <w:t xml:space="preserve"> </w:t>
      </w:r>
      <w:r w:rsidRPr="00E2107F">
        <w:t>annual</w:t>
      </w:r>
      <w:r w:rsidRPr="00E2107F">
        <w:rPr>
          <w:spacing w:val="-5"/>
        </w:rPr>
        <w:t xml:space="preserve"> </w:t>
      </w:r>
      <w:r w:rsidRPr="00E2107F">
        <w:t>income</w:t>
      </w:r>
      <w:r w:rsidRPr="00E2107F">
        <w:rPr>
          <w:spacing w:val="-4"/>
        </w:rPr>
        <w:t xml:space="preserve"> </w:t>
      </w:r>
      <w:r w:rsidRPr="00E2107F">
        <w:t>is</w:t>
      </w:r>
      <w:r w:rsidRPr="00E2107F">
        <w:rPr>
          <w:spacing w:val="-3"/>
        </w:rPr>
        <w:t xml:space="preserve"> </w:t>
      </w:r>
      <w:r w:rsidRPr="00E2107F">
        <w:t>between</w:t>
      </w:r>
      <w:r w:rsidRPr="00E2107F">
        <w:rPr>
          <w:spacing w:val="-3"/>
        </w:rPr>
        <w:t xml:space="preserve"> </w:t>
      </w:r>
      <w:r w:rsidRPr="00E2107F">
        <w:t>31%</w:t>
      </w:r>
      <w:r w:rsidRPr="00E2107F">
        <w:rPr>
          <w:spacing w:val="-4"/>
        </w:rPr>
        <w:t xml:space="preserve"> </w:t>
      </w:r>
      <w:r w:rsidRPr="00E2107F">
        <w:t>and</w:t>
      </w:r>
      <w:r w:rsidRPr="00E2107F">
        <w:rPr>
          <w:spacing w:val="-4"/>
        </w:rPr>
        <w:t xml:space="preserve"> </w:t>
      </w:r>
      <w:r w:rsidRPr="00E2107F">
        <w:t>50%</w:t>
      </w:r>
      <w:r w:rsidRPr="00E2107F">
        <w:rPr>
          <w:spacing w:val="-2"/>
        </w:rPr>
        <w:t xml:space="preserve"> </w:t>
      </w:r>
      <w:r w:rsidRPr="00E2107F">
        <w:t>of</w:t>
      </w:r>
      <w:r w:rsidRPr="00E2107F">
        <w:rPr>
          <w:spacing w:val="-2"/>
        </w:rPr>
        <w:t xml:space="preserve"> </w:t>
      </w:r>
      <w:r w:rsidRPr="00E2107F">
        <w:t>the</w:t>
      </w:r>
      <w:r w:rsidRPr="00E2107F">
        <w:rPr>
          <w:spacing w:val="-4"/>
        </w:rPr>
        <w:t xml:space="preserve"> </w:t>
      </w:r>
      <w:r w:rsidRPr="00E2107F">
        <w:t>area</w:t>
      </w:r>
      <w:r w:rsidRPr="00E2107F">
        <w:rPr>
          <w:spacing w:val="-4"/>
        </w:rPr>
        <w:t xml:space="preserve"> </w:t>
      </w:r>
      <w:r w:rsidRPr="00E2107F">
        <w:t>median</w:t>
      </w:r>
      <w:r w:rsidRPr="00E2107F">
        <w:rPr>
          <w:spacing w:val="-2"/>
        </w:rPr>
        <w:t xml:space="preserve"> </w:t>
      </w:r>
      <w:r w:rsidRPr="00E2107F">
        <w:t>family</w:t>
      </w:r>
      <w:r w:rsidRPr="00E2107F">
        <w:rPr>
          <w:spacing w:val="-7"/>
        </w:rPr>
        <w:t xml:space="preserve"> </w:t>
      </w:r>
      <w:r w:rsidRPr="00101F11">
        <w:rPr>
          <w:bCs/>
        </w:rPr>
        <w:t>income</w:t>
      </w:r>
      <w:r w:rsidRPr="00E2107F">
        <w:t>,</w:t>
      </w:r>
      <w:r w:rsidRPr="00E2107F">
        <w:rPr>
          <w:spacing w:val="-5"/>
        </w:rPr>
        <w:t xml:space="preserve"> </w:t>
      </w:r>
      <w:r w:rsidRPr="00E2107F">
        <w:t>as determined by HUD, adjusted for family</w:t>
      </w:r>
      <w:r w:rsidRPr="00E2107F">
        <w:rPr>
          <w:spacing w:val="-16"/>
        </w:rPr>
        <w:t xml:space="preserve"> </w:t>
      </w:r>
      <w:r w:rsidRPr="00E2107F">
        <w:t>size.</w:t>
      </w:r>
    </w:p>
    <w:p w14:paraId="315BA2C4" w14:textId="77777777" w:rsidR="00A3485C" w:rsidRPr="00E2107F" w:rsidRDefault="00A3485C" w:rsidP="00443B80">
      <w:pPr>
        <w:pStyle w:val="BulletList"/>
      </w:pPr>
      <w:r w:rsidRPr="00E2107F">
        <w:rPr>
          <w:b/>
        </w:rPr>
        <w:t xml:space="preserve">Moderate: </w:t>
      </w:r>
      <w:r w:rsidRPr="00E2107F">
        <w:t xml:space="preserve">Household’s </w:t>
      </w:r>
      <w:r w:rsidRPr="00101F11">
        <w:rPr>
          <w:bCs/>
        </w:rPr>
        <w:t>annual</w:t>
      </w:r>
      <w:r w:rsidRPr="00E2107F">
        <w:t xml:space="preserve"> income is between 51% and 80% of the area median family income, as determined by HUD, adjusted for family</w:t>
      </w:r>
      <w:r w:rsidRPr="00E2107F">
        <w:rPr>
          <w:spacing w:val="-40"/>
        </w:rPr>
        <w:t xml:space="preserve"> </w:t>
      </w:r>
      <w:r w:rsidRPr="00E2107F">
        <w:t>size.</w:t>
      </w:r>
    </w:p>
    <w:p w14:paraId="045E938D" w14:textId="77777777" w:rsidR="00A3485C" w:rsidRDefault="00A3485C" w:rsidP="00443B80">
      <w:r w:rsidRPr="00E2107F">
        <w:rPr>
          <w:b/>
          <w:bCs/>
        </w:rPr>
        <w:t>Mobile/Manufactured Housing Unit (MHU):</w:t>
      </w:r>
      <w:r w:rsidRPr="00E2107F">
        <w:t xml:space="preserve"> A structure, transportable in one or more sections which, in the traveling mode is 8 body-feet or more in width, or 40 body-feet or more in length, or when erected on site, is at least 320 square feet, is built on a permanent chassis and is designed to be used as a dwelling with or without a permanent foundation when connected to the required utilities, and includes the plumbing, heating, air-conditioning, and electrical systems contained therein. Sometimes referred to as mobile homes. A MHU is built to the specifications required in the Manufactured Home Construction and Safety Standards Act of 1974, </w:t>
      </w:r>
      <w:hyperlink r:id="rId21">
        <w:r w:rsidRPr="00E2107F">
          <w:t xml:space="preserve">42 U.S.C. </w:t>
        </w:r>
      </w:hyperlink>
      <w:r w:rsidRPr="00E2107F">
        <w:t>70 § 5401 et seq. MHUs display a red certification label on the exterior of each transportable section. Manufactured homes are built in the controlled environment of a manufacturing plant and are transported in one or more sections on a permanent chassis.</w:t>
      </w:r>
    </w:p>
    <w:p w14:paraId="68422440" w14:textId="77777777" w:rsidR="00A3485C" w:rsidRPr="00E2107F" w:rsidRDefault="00A3485C" w:rsidP="008A2995">
      <w:r w:rsidRPr="00E2107F">
        <w:rPr>
          <w:b/>
          <w:bCs/>
        </w:rPr>
        <w:t>Modular Housing:</w:t>
      </w:r>
      <w:r w:rsidRPr="00E2107F">
        <w:t xml:space="preserve"> A home built in sections in a factory to meet federal, state, or local building codes. Once assembled, the modular unit becomes permanently fixed to one site. The program will treat modular homes as traditional, site, or stick-built construction.</w:t>
      </w:r>
    </w:p>
    <w:p w14:paraId="57BE2424" w14:textId="77777777" w:rsidR="00A3485C" w:rsidRPr="00E2107F" w:rsidRDefault="00A3485C" w:rsidP="008A2995">
      <w:r w:rsidRPr="00E2107F">
        <w:rPr>
          <w:b/>
          <w:bCs/>
        </w:rPr>
        <w:t xml:space="preserve">Most Impacted and Distressed (MID) Areas: </w:t>
      </w:r>
      <w:r w:rsidRPr="00E2107F">
        <w:t>Areas of most impact as determined by HUD or the state using the best available data sources to calculate the amount of disaster damage. The MID-designated areas include: Bay, Calhoun, Gulf, and Jackson counties; 32321 (Liberty), 32327 (Wakulla), 32328 (Franklin), 32346 (Wakulla and Franklin), 32351 (Gadsden), 32428 (Washington) ZIP codes, and the jurisdictions within the counties according to the</w:t>
      </w:r>
      <w:hyperlink r:id="rId22">
        <w:r w:rsidRPr="00E2107F">
          <w:t xml:space="preserve"> </w:t>
        </w:r>
        <w:r w:rsidRPr="00027CDB">
          <w:rPr>
            <w:rStyle w:val="Hyperlink"/>
          </w:rPr>
          <w:t>85 FR 4681, January 27, 2020.</w:t>
        </w:r>
        <w:r w:rsidRPr="00E2107F">
          <w:rPr>
            <w:color w:val="0000FF"/>
          </w:rPr>
          <w:t xml:space="preserve"> </w:t>
        </w:r>
      </w:hyperlink>
      <w:r w:rsidRPr="00E2107F">
        <w:t xml:space="preserve">The state-identified MID area for the 20% non-MID portion of the grant include those </w:t>
      </w:r>
      <w:hyperlink r:id="rId23">
        <w:r w:rsidRPr="00027CDB">
          <w:rPr>
            <w:rStyle w:val="Hyperlink"/>
          </w:rPr>
          <w:t>counties that received both Individual</w:t>
        </w:r>
      </w:hyperlink>
      <w:r w:rsidRPr="00027CDB">
        <w:rPr>
          <w:rStyle w:val="Hyperlink"/>
        </w:rPr>
        <w:t xml:space="preserve"> </w:t>
      </w:r>
      <w:hyperlink r:id="rId24">
        <w:r w:rsidRPr="00027CDB">
          <w:rPr>
            <w:rStyle w:val="Hyperlink"/>
          </w:rPr>
          <w:t xml:space="preserve">Assistance (IA) and Public Assistance (PA) </w:t>
        </w:r>
      </w:hyperlink>
      <w:r w:rsidRPr="00E2107F">
        <w:t>through the Federal Emergency Management Agency (FEMA). State-mid counties include Holmes, Leon, and Taylor.</w:t>
      </w:r>
    </w:p>
    <w:p w14:paraId="491639B2" w14:textId="77777777" w:rsidR="00A3485C" w:rsidRPr="00E2107F" w:rsidRDefault="00A3485C" w:rsidP="008A2995">
      <w:r w:rsidRPr="00E2107F">
        <w:rPr>
          <w:b/>
          <w:bCs/>
        </w:rPr>
        <w:lastRenderedPageBreak/>
        <w:t>Multifamily:</w:t>
      </w:r>
      <w:r w:rsidRPr="00E2107F">
        <w:t xml:space="preserve"> Residential structures containing five or more units or multifamily residential structures located on adjacent lots.</w:t>
      </w:r>
    </w:p>
    <w:p w14:paraId="2785D9EF" w14:textId="77777777" w:rsidR="00A3485C" w:rsidRPr="00E2107F" w:rsidRDefault="00A3485C" w:rsidP="008A2995">
      <w:r w:rsidRPr="00E2107F">
        <w:rPr>
          <w:b/>
          <w:bCs/>
        </w:rPr>
        <w:t xml:space="preserve">NFIP: </w:t>
      </w:r>
      <w:r w:rsidRPr="00E2107F">
        <w:t>National Flood Insurance Program.</w:t>
      </w:r>
    </w:p>
    <w:p w14:paraId="734B8639" w14:textId="7CC3A8DF" w:rsidR="00A3485C" w:rsidRPr="00E2107F" w:rsidRDefault="00A3485C" w:rsidP="008A2995">
      <w:r w:rsidRPr="00E2107F">
        <w:rPr>
          <w:b/>
          <w:bCs/>
        </w:rPr>
        <w:t>Not Suitable for Rehabilitation:</w:t>
      </w:r>
      <w:r w:rsidRPr="00E2107F">
        <w:t xml:space="preserve"> </w:t>
      </w:r>
      <w:r w:rsidR="00E32554">
        <w:t>FloridaCommerce</w:t>
      </w:r>
      <w:r w:rsidRPr="00E2107F">
        <w:t xml:space="preserve"> defines “not suitable for rehabilitation” as one of the two following definitions:</w:t>
      </w:r>
    </w:p>
    <w:p w14:paraId="654EE4AF" w14:textId="77777777" w:rsidR="00A3485C" w:rsidRPr="00443B80" w:rsidRDefault="00A3485C" w:rsidP="00443B80">
      <w:pPr>
        <w:pStyle w:val="ListParagraph"/>
      </w:pPr>
      <w:r w:rsidRPr="00443B80">
        <w:t>Residential properties that have experienced repetitive losses under FEMA’s National Flood Insurance Program (NFIP).</w:t>
      </w:r>
    </w:p>
    <w:p w14:paraId="1EA80277" w14:textId="77777777" w:rsidR="00A3485C" w:rsidRPr="00443B80" w:rsidRDefault="00A3485C" w:rsidP="00443B80">
      <w:pPr>
        <w:pStyle w:val="ListParagraph"/>
      </w:pPr>
      <w:r w:rsidRPr="00443B80">
        <w:t>Dwellings that are considered substandard and do not meet the recovery program’s housing repair standards and/or federal, state, and local code requirements will not be deemed suitable for rehabilitation, as determined by the program and consistent with program guidelines. A structure is not suitable for rehabilitation if the cost of repair is unreasonable based upon program standards.</w:t>
      </w:r>
    </w:p>
    <w:p w14:paraId="18E3D3A2" w14:textId="77777777" w:rsidR="00A3485C" w:rsidRPr="00E2107F" w:rsidRDefault="00A3485C" w:rsidP="008A2995">
      <w:pPr>
        <w:rPr>
          <w:b/>
          <w:bCs/>
        </w:rPr>
      </w:pPr>
      <w:r w:rsidRPr="00E2107F">
        <w:rPr>
          <w:b/>
          <w:bCs/>
        </w:rPr>
        <w:t>Private Loans:</w:t>
      </w:r>
      <w:r w:rsidRPr="00E2107F">
        <w:t xml:space="preserve"> A loan that is not provided by or guaranteed by a governmental entity, and that requires the CDBG–DR applicant (the borrower) to repay the full amount of the loan (principal and interest) under typical commercial lending terms, e.g., the loan is not forgivable.</w:t>
      </w:r>
    </w:p>
    <w:p w14:paraId="20939672" w14:textId="77777777" w:rsidR="00A3485C" w:rsidRPr="00E2107F" w:rsidRDefault="00A3485C" w:rsidP="008A2995">
      <w:r w:rsidRPr="00E2107F">
        <w:rPr>
          <w:b/>
          <w:bCs/>
        </w:rPr>
        <w:t>Property Casualty Insurance:</w:t>
      </w:r>
      <w:r w:rsidRPr="00E2107F">
        <w:t xml:space="preserve"> Insurance that covers structural repairs to a home as a result of wind, fire, hail, wind-driven rain, tornado, hurricane, or natural disaster, other than flood.</w:t>
      </w:r>
    </w:p>
    <w:p w14:paraId="5893B95B" w14:textId="77777777" w:rsidR="00A3485C" w:rsidRPr="00E2107F" w:rsidRDefault="00A3485C" w:rsidP="008A2995">
      <w:r w:rsidRPr="00E2107F">
        <w:rPr>
          <w:b/>
          <w:bCs/>
        </w:rPr>
        <w:t>Reconstruction:</w:t>
      </w:r>
      <w:r w:rsidRPr="00E2107F">
        <w:t xml:space="preserve"> The demolition, removal, and disposal of an existing housing unit and the replacement of that unit on the same lot, and in the same footprint, with a new unit that complies with the International Residential Codes (IRC), as required by the Florida Code. The number of units on the lot may not increase and the total square footage of the original, principal residence structure to be reconstructed may not be substantially exceeded; however, the number of rooms in a unit may be increased or decreased.</w:t>
      </w:r>
    </w:p>
    <w:p w14:paraId="05BECB1C" w14:textId="77777777" w:rsidR="00A3485C" w:rsidRPr="00E2107F" w:rsidRDefault="00A3485C" w:rsidP="008A2995">
      <w:r w:rsidRPr="00E2107F">
        <w:rPr>
          <w:b/>
          <w:bCs/>
        </w:rPr>
        <w:t>Registrant:</w:t>
      </w:r>
      <w:r w:rsidRPr="00E2107F">
        <w:t xml:space="preserve"> Any individual that registers with the program. </w:t>
      </w:r>
    </w:p>
    <w:p w14:paraId="44835688" w14:textId="77777777" w:rsidR="00A3485C" w:rsidRDefault="00A3485C" w:rsidP="008A2995">
      <w:r w:rsidRPr="00E2107F">
        <w:rPr>
          <w:b/>
          <w:bCs/>
        </w:rPr>
        <w:t>Rehabilitation:</w:t>
      </w:r>
      <w:r w:rsidRPr="00E2107F">
        <w:t xml:space="preserve"> Repair or restoration of housing units in the disaster-impacted areas to applicable construction codes and standards.</w:t>
      </w:r>
    </w:p>
    <w:p w14:paraId="4F0608E3" w14:textId="77777777" w:rsidR="00A3485C" w:rsidRPr="00E2107F" w:rsidRDefault="00A3485C" w:rsidP="008A2995">
      <w:r w:rsidRPr="00E2107F">
        <w:rPr>
          <w:b/>
          <w:bCs/>
        </w:rPr>
        <w:t>Rental Activity:</w:t>
      </w:r>
      <w:r w:rsidRPr="00E2107F">
        <w:t xml:space="preserve"> Repair of affordable rental housing resulting in structures where at least 51% of units are occupied by LMI persons. Income and rent restrictions apply to the rental units assisted with CDBG-DR funds.</w:t>
      </w:r>
    </w:p>
    <w:p w14:paraId="69EAD6A8" w14:textId="77777777" w:rsidR="00A3485C" w:rsidRPr="00E2107F" w:rsidRDefault="00A3485C" w:rsidP="008A2995">
      <w:r w:rsidRPr="00E2107F">
        <w:rPr>
          <w:b/>
          <w:bCs/>
        </w:rPr>
        <w:t>Replacement:</w:t>
      </w:r>
      <w:r w:rsidRPr="00E2107F">
        <w:t xml:space="preserve"> Demolition, removal, and replacement of a damaged MHU with a new MHU in substantially the same footprint or at a new location, if the original damaged unit was on leased land and the MHU owner must relocate to a new property. Relocation of a new MHU will require additional environmental review.</w:t>
      </w:r>
    </w:p>
    <w:p w14:paraId="07637AB4" w14:textId="697C79AD" w:rsidR="00A3485C" w:rsidRPr="00E2107F" w:rsidRDefault="00A3485C" w:rsidP="008A2995">
      <w:pPr>
        <w:rPr>
          <w:ins w:id="57" w:author="Aymar Marino" w:date="2021-08-16T09:31:00Z"/>
        </w:rPr>
      </w:pPr>
      <w:commentRangeStart w:id="58"/>
      <w:commentRangeStart w:id="59"/>
      <w:ins w:id="60" w:author="Aymar Marino" w:date="2021-08-16T09:31:00Z">
        <w:r w:rsidRPr="00E2107F">
          <w:rPr>
            <w:b/>
            <w:bCs/>
          </w:rPr>
          <w:t>Second Home:</w:t>
        </w:r>
        <w:r w:rsidRPr="00E2107F">
          <w:t xml:space="preserve"> Properties that served as second homes at the time of the disaster, or following the disaster, are not eligible for repair assistance or housing incentives. A second home is defined as a home that is not the primary residence of the owner, a tenant, or any occupant at the time of the storm or at the time of application for assistance. HUD has established an alternative requirement for second homes that may allow assistance in limited circumstances coordinated with HUD</w:t>
        </w:r>
      </w:ins>
      <w:r w:rsidR="00001E34">
        <w:t xml:space="preserve">. </w:t>
      </w:r>
      <w:ins w:id="61" w:author="Aymar Marino" w:date="2021-08-16T09:31:00Z">
        <w:r w:rsidRPr="00101F11">
          <w:t>Additionally, seasonal, short-term and vacation rental properties are not eligible for</w:t>
        </w:r>
      </w:ins>
      <w:r w:rsidR="00591003">
        <w:t xml:space="preserve"> </w:t>
      </w:r>
      <w:commentRangeStart w:id="62"/>
      <w:ins w:id="63" w:author="Aymar Marino" w:date="2021-08-16T09:31:00Z">
        <w:r w:rsidRPr="00101F11">
          <w:t>assistance</w:t>
        </w:r>
        <w:commentRangeEnd w:id="62"/>
        <w:r>
          <w:rPr>
            <w:rStyle w:val="CommentReference"/>
            <w:rFonts w:eastAsia="Arial" w:cs="Arial"/>
            <w:lang w:bidi="en-US"/>
          </w:rPr>
          <w:commentReference w:id="62"/>
        </w:r>
        <w:r w:rsidRPr="00101F11">
          <w:t>.</w:t>
        </w:r>
        <w:commentRangeEnd w:id="58"/>
        <w:r>
          <w:rPr>
            <w:rStyle w:val="CommentReference"/>
            <w:rFonts w:eastAsia="Arial" w:cs="Arial"/>
            <w:lang w:bidi="en-US"/>
          </w:rPr>
          <w:commentReference w:id="58"/>
        </w:r>
      </w:ins>
      <w:commentRangeEnd w:id="59"/>
      <w:r w:rsidR="002249D5">
        <w:rPr>
          <w:rStyle w:val="CommentReference"/>
          <w:rFonts w:eastAsia="Arial" w:cs="Arial"/>
          <w:lang w:bidi="en-US"/>
        </w:rPr>
        <w:commentReference w:id="59"/>
      </w:r>
    </w:p>
    <w:p w14:paraId="2265E423" w14:textId="1EA0608F" w:rsidR="00A3485C" w:rsidRDefault="00A3485C" w:rsidP="008A2995">
      <w:pPr>
        <w:rPr>
          <w:ins w:id="64" w:author="Aymar Marino" w:date="2021-08-16T09:31:00Z"/>
        </w:rPr>
      </w:pPr>
      <w:commentRangeStart w:id="65"/>
      <w:ins w:id="66" w:author="Aymar Marino" w:date="2021-08-16T09:31:00Z">
        <w:r w:rsidRPr="009327CA">
          <w:rPr>
            <w:b/>
            <w:bCs/>
          </w:rPr>
          <w:t>Shortfall Amount</w:t>
        </w:r>
        <w:r>
          <w:t xml:space="preserve">: </w:t>
        </w:r>
        <w:r w:rsidRPr="009327CA">
          <w:t xml:space="preserve">Shortfall Amount is the difference between the Grant Award and cost to complete the construction activities in the Statement of Work identified by </w:t>
        </w:r>
      </w:ins>
      <w:r w:rsidR="00E32554">
        <w:t>FloridaCommerce</w:t>
      </w:r>
      <w:ins w:id="67" w:author="Aymar Marino" w:date="2021-08-16T09:31:00Z">
        <w:r>
          <w:t>.</w:t>
        </w:r>
        <w:commentRangeEnd w:id="65"/>
        <w:r>
          <w:rPr>
            <w:rStyle w:val="CommentReference"/>
            <w:rFonts w:eastAsia="Arial" w:cs="Arial"/>
            <w:lang w:bidi="en-US"/>
          </w:rPr>
          <w:commentReference w:id="65"/>
        </w:r>
      </w:ins>
    </w:p>
    <w:p w14:paraId="77063BDA" w14:textId="77777777" w:rsidR="00A3485C" w:rsidRPr="00E2107F" w:rsidRDefault="00A3485C" w:rsidP="008A2995">
      <w:r w:rsidRPr="00E2107F">
        <w:rPr>
          <w:b/>
          <w:bCs/>
        </w:rPr>
        <w:t>Small Rental Housing</w:t>
      </w:r>
      <w:r w:rsidRPr="00E2107F">
        <w:t>: Non-owner-occupied residential structures with four units or less.</w:t>
      </w:r>
    </w:p>
    <w:p w14:paraId="5177D02E" w14:textId="1C22EE07" w:rsidR="00A3485C" w:rsidRPr="00E2107F" w:rsidRDefault="00A3485C" w:rsidP="008A2995">
      <w:pPr>
        <w:rPr>
          <w:ins w:id="68" w:author="Aymar Marino" w:date="2021-08-16T09:31:00Z"/>
        </w:rPr>
      </w:pPr>
      <w:ins w:id="69" w:author="Aymar Marino" w:date="2021-08-16T09:31:00Z">
        <w:r w:rsidRPr="00E2107F">
          <w:rPr>
            <w:b/>
            <w:bCs/>
          </w:rPr>
          <w:t>Statement of Work:</w:t>
        </w:r>
        <w:r w:rsidRPr="00E2107F">
          <w:t xml:space="preserve"> The </w:t>
        </w:r>
        <w:r>
          <w:t>statement</w:t>
        </w:r>
        <w:r w:rsidRPr="00E2107F">
          <w:t xml:space="preserve"> of work contain</w:t>
        </w:r>
        <w:r>
          <w:t>s</w:t>
        </w:r>
        <w:r w:rsidRPr="00E2107F">
          <w:t xml:space="preserve"> the repairs identified in the ECR</w:t>
        </w:r>
        <w:r>
          <w:t xml:space="preserve"> that the contractor selected by </w:t>
        </w:r>
      </w:ins>
      <w:r w:rsidR="00E32554">
        <w:t>FloridaCommerce</w:t>
      </w:r>
      <w:ins w:id="70" w:author="Aymar Marino" w:date="2021-08-16T09:31:00Z">
        <w:r>
          <w:t xml:space="preserve"> must complete</w:t>
        </w:r>
      </w:ins>
      <w:r w:rsidR="00001E34">
        <w:t xml:space="preserve">. </w:t>
      </w:r>
      <w:commentRangeStart w:id="71"/>
      <w:commentRangeEnd w:id="71"/>
      <w:ins w:id="72" w:author="Aymar Marino" w:date="2021-08-16T09:31:00Z">
        <w:r>
          <w:rPr>
            <w:rStyle w:val="CommentReference"/>
            <w:rFonts w:eastAsia="Arial" w:cs="Arial"/>
            <w:lang w:bidi="en-US"/>
          </w:rPr>
          <w:commentReference w:id="71"/>
        </w:r>
      </w:ins>
    </w:p>
    <w:p w14:paraId="7F09BC04" w14:textId="77777777" w:rsidR="00A3485C" w:rsidRPr="00E2107F" w:rsidRDefault="00A3485C" w:rsidP="008A2995">
      <w:r w:rsidRPr="00E2107F">
        <w:rPr>
          <w:b/>
          <w:bCs/>
        </w:rPr>
        <w:t>Stick-built home:</w:t>
      </w:r>
      <w:r w:rsidRPr="00E2107F">
        <w:t xml:space="preserve"> A home that has been built on-site using traditional construction materials and methods.</w:t>
      </w:r>
    </w:p>
    <w:p w14:paraId="249982A9" w14:textId="6FA04D9A" w:rsidR="00A3485C" w:rsidRPr="00E2107F" w:rsidRDefault="00A3485C" w:rsidP="008A2995">
      <w:r w:rsidRPr="00E2107F">
        <w:rPr>
          <w:b/>
          <w:bCs/>
        </w:rPr>
        <w:lastRenderedPageBreak/>
        <w:t>Subrogation:</w:t>
      </w:r>
      <w:r w:rsidRPr="00E2107F">
        <w:t xml:space="preserve"> Subrogation is a legal doctrine that allows one person to take on the rights of another. In the context of disaster recovery grants, a rental property owner must enter into a subrogation agreement where the funding agency (</w:t>
      </w:r>
      <w:r w:rsidR="00E32554">
        <w:t>FloridaCommerce</w:t>
      </w:r>
      <w:r w:rsidRPr="00E2107F">
        <w:t>) obtains the right to collect any additional disaster recovery assistance or insurance payouts the rental property owner receives for the same purpose for which the CDBG-DR funds were provided (i.e.</w:t>
      </w:r>
      <w:r>
        <w:t>,</w:t>
      </w:r>
      <w:r w:rsidRPr="00E2107F">
        <w:t xml:space="preserve"> Hurricane Michael </w:t>
      </w:r>
      <w:r>
        <w:t>damage</w:t>
      </w:r>
      <w:r w:rsidRPr="00E2107F">
        <w:t>) after the rental property owner has entered into a loan agreement for HRRP benefits.</w:t>
      </w:r>
    </w:p>
    <w:p w14:paraId="314BA42B" w14:textId="77777777" w:rsidR="00A3485C" w:rsidRPr="00E2107F" w:rsidRDefault="00A3485C" w:rsidP="008A2995">
      <w:r w:rsidRPr="00E2107F">
        <w:rPr>
          <w:b/>
          <w:bCs/>
        </w:rPr>
        <w:t>Subsidized Loans</w:t>
      </w:r>
      <w:r w:rsidRPr="00E2107F">
        <w:t>: Subsidized loans (including forgivable loans) are loans other than private loans. Both SBA and FEMA provide subsidized loans for disaster recovery.</w:t>
      </w:r>
    </w:p>
    <w:p w14:paraId="36FCA091" w14:textId="77777777" w:rsidR="00A3485C" w:rsidRPr="00E2107F" w:rsidRDefault="00A3485C" w:rsidP="008A2995">
      <w:r w:rsidRPr="00E2107F">
        <w:rPr>
          <w:b/>
          <w:bCs/>
        </w:rPr>
        <w:t>Substantial Completion:</w:t>
      </w:r>
      <w:r w:rsidRPr="00E2107F">
        <w:t xml:space="preserve"> The completion of the Estimated Cost of Repair and/or the program issued plans/specifications awarded to the contractor as documented by a passed Final progress inspection.</w:t>
      </w:r>
    </w:p>
    <w:p w14:paraId="245BFD92" w14:textId="77777777" w:rsidR="00A3485C" w:rsidRPr="00E2107F" w:rsidRDefault="00A3485C" w:rsidP="008A2995">
      <w:r w:rsidRPr="00E2107F">
        <w:rPr>
          <w:b/>
          <w:bCs/>
        </w:rPr>
        <w:t>Substantial Damage:</w:t>
      </w:r>
      <w:r w:rsidRPr="00E2107F">
        <w:t xml:space="preserve"> Based on the flood provisions of the Florida Building Code, damage of any origin sustained by a structure whereby the cost of restoring the structure to its before-damaged condition would equal or exceed 50% of the market value of the structure before the damage occurred. The determination is only made by the local jurisdiction. The program will abide by these determinations.</w:t>
      </w:r>
    </w:p>
    <w:p w14:paraId="54AA8018" w14:textId="1722329E" w:rsidR="00A3485C" w:rsidRDefault="00A3485C" w:rsidP="008A2995">
      <w:r w:rsidRPr="00E2107F">
        <w:rPr>
          <w:b/>
          <w:bCs/>
        </w:rPr>
        <w:t>Substantial Improvement:</w:t>
      </w:r>
      <w:r w:rsidRPr="00E2107F">
        <w:t xml:space="preserve"> As defined in 24 CFR 55.2(b)(10)</w:t>
      </w:r>
      <w:r>
        <w:t>(i)(A)</w:t>
      </w:r>
      <w:r w:rsidRPr="00E2107F">
        <w:t xml:space="preserve"> and as applicable to the HRRP, substantial improvement means any repair, reconstruction, modernization or improvement of a structure, the cost of which equals or exceeds 50% of the market value of the structure either before the improvement or repair is started, or if the structure has been damaged and is being restored before the damage occurred. Substantial improvement determinations are only made by the </w:t>
      </w:r>
      <w:commentRangeStart w:id="73"/>
      <w:r w:rsidRPr="00E2107F">
        <w:t>local jurisdiction</w:t>
      </w:r>
      <w:commentRangeEnd w:id="73"/>
      <w:r>
        <w:rPr>
          <w:rStyle w:val="CommentReference"/>
          <w:rFonts w:eastAsia="Arial" w:cs="Arial"/>
          <w:lang w:bidi="en-US"/>
        </w:rPr>
        <w:commentReference w:id="73"/>
      </w:r>
      <w:r w:rsidRPr="00E2107F">
        <w:t>. The program will abide by these determinations.</w:t>
      </w:r>
    </w:p>
    <w:p w14:paraId="15FC84CF" w14:textId="2AFD17CD" w:rsidR="002249D5" w:rsidRPr="00E2107F" w:rsidRDefault="002249D5" w:rsidP="008A2995">
      <w:commentRangeStart w:id="74"/>
      <w:commentRangeStart w:id="75"/>
      <w:commentRangeStart w:id="76"/>
      <w:commentRangeStart w:id="77"/>
      <w:ins w:id="78" w:author="Langston, Leah" w:date="2021-09-09T15:44:00Z">
        <w:r w:rsidRPr="002249D5">
          <w:rPr>
            <w:b/>
            <w:bCs/>
          </w:rPr>
          <w:t>Unresponsive</w:t>
        </w:r>
        <w:commentRangeEnd w:id="74"/>
        <w:r w:rsidRPr="002249D5">
          <w:rPr>
            <w:rStyle w:val="CommentReference"/>
            <w:rFonts w:eastAsia="Arial" w:cs="Arial"/>
            <w:b/>
            <w:bCs/>
            <w:lang w:bidi="en-US"/>
          </w:rPr>
          <w:commentReference w:id="74"/>
        </w:r>
        <w:commentRangeEnd w:id="75"/>
        <w:r w:rsidRPr="002249D5">
          <w:rPr>
            <w:rStyle w:val="CommentReference"/>
            <w:rFonts w:eastAsia="Arial" w:cs="Arial"/>
            <w:b/>
            <w:bCs/>
            <w:lang w:bidi="en-US"/>
          </w:rPr>
          <w:commentReference w:id="75"/>
        </w:r>
        <w:commentRangeEnd w:id="76"/>
        <w:r w:rsidRPr="002249D5">
          <w:rPr>
            <w:rStyle w:val="CommentReference"/>
            <w:rFonts w:eastAsia="Arial" w:cs="Arial"/>
            <w:b/>
            <w:bCs/>
            <w:lang w:bidi="en-US"/>
          </w:rPr>
          <w:commentReference w:id="76"/>
        </w:r>
        <w:commentRangeEnd w:id="77"/>
        <w:r w:rsidRPr="002249D5">
          <w:rPr>
            <w:rStyle w:val="CommentReference"/>
            <w:rFonts w:eastAsia="Arial" w:cs="Arial"/>
            <w:b/>
            <w:bCs/>
            <w:lang w:bidi="en-US"/>
          </w:rPr>
          <w:commentReference w:id="77"/>
        </w:r>
      </w:ins>
      <w:r w:rsidRPr="002249D5">
        <w:rPr>
          <w:b/>
          <w:bCs/>
        </w:rPr>
        <w:t>:</w:t>
      </w:r>
      <w:ins w:id="79" w:author="Langston, Leah" w:date="2021-09-09T15:44:00Z">
        <w:r w:rsidRPr="00E2107F">
          <w:t xml:space="preserve"> the failure to answer or return three consecutive phone calls, and failure to respond to written requests within program timeframes</w:t>
        </w:r>
      </w:ins>
    </w:p>
    <w:p w14:paraId="58E94A93" w14:textId="698A4308" w:rsidR="00F51ADB" w:rsidRDefault="00A3485C" w:rsidP="008A2995">
      <w:r w:rsidRPr="00E2107F">
        <w:rPr>
          <w:b/>
          <w:bCs/>
        </w:rPr>
        <w:t>Zero Award</w:t>
      </w:r>
      <w:r w:rsidRPr="00E2107F">
        <w:t>: When a zero award is determined, it is due to the estimated cost to repair the disaster-related structural damage sustained to an applicant’s home being less than the amount of benefits previously received or previously approved to receive from other sources.</w:t>
      </w:r>
      <w:ins w:id="80" w:author="Aymar Marino" w:date="2021-08-16T09:33:00Z">
        <w:r w:rsidR="00F51ADB">
          <w:br w:type="page"/>
        </w:r>
      </w:ins>
    </w:p>
    <w:p w14:paraId="1AC72932" w14:textId="37E8923F" w:rsidR="003D0319" w:rsidRDefault="00A3485C" w:rsidP="009531F4">
      <w:pPr>
        <w:pStyle w:val="Heading1"/>
      </w:pPr>
      <w:bookmarkStart w:id="81" w:name="_Toc80023770"/>
      <w:bookmarkStart w:id="82" w:name="_Toc80023907"/>
      <w:bookmarkStart w:id="83" w:name="_Toc80023771"/>
      <w:bookmarkStart w:id="84" w:name="_Toc80023908"/>
      <w:bookmarkStart w:id="85" w:name="_Toc86930420"/>
      <w:bookmarkEnd w:id="81"/>
      <w:bookmarkEnd w:id="82"/>
      <w:bookmarkEnd w:id="83"/>
      <w:bookmarkEnd w:id="84"/>
      <w:commentRangeStart w:id="86"/>
      <w:commentRangeStart w:id="87"/>
      <w:r>
        <w:lastRenderedPageBreak/>
        <w:t>Introduction</w:t>
      </w:r>
      <w:commentRangeEnd w:id="86"/>
      <w:r w:rsidR="003D0319">
        <w:rPr>
          <w:rStyle w:val="CommentReference"/>
          <w:rFonts w:ascii="Arial" w:hAnsi="Arial" w:cs="Arial"/>
          <w:b w:val="0"/>
          <w:bCs w:val="0"/>
        </w:rPr>
        <w:commentReference w:id="86"/>
      </w:r>
      <w:commentRangeEnd w:id="87"/>
      <w:r w:rsidR="003D0319">
        <w:rPr>
          <w:rStyle w:val="CommentReference"/>
          <w:rFonts w:ascii="Arial" w:hAnsi="Arial" w:cs="Arial"/>
          <w:b w:val="0"/>
          <w:bCs w:val="0"/>
        </w:rPr>
        <w:commentReference w:id="87"/>
      </w:r>
      <w:bookmarkEnd w:id="85"/>
    </w:p>
    <w:p w14:paraId="79B6C8C9" w14:textId="2391C9C3" w:rsidR="00A3485C" w:rsidRPr="00E2107F" w:rsidRDefault="00A3485C" w:rsidP="00443B80">
      <w:commentRangeStart w:id="88"/>
      <w:r w:rsidRPr="00E2107F">
        <w:t xml:space="preserve">The </w:t>
      </w:r>
      <w:commentRangeEnd w:id="88"/>
      <w:r>
        <w:rPr>
          <w:rStyle w:val="CommentReference"/>
          <w:rFonts w:eastAsia="Arial" w:cs="Arial"/>
          <w:lang w:bidi="en-US"/>
        </w:rPr>
        <w:commentReference w:id="88"/>
      </w:r>
      <w:r w:rsidRPr="00E2107F">
        <w:t xml:space="preserve">Florida Department of </w:t>
      </w:r>
      <w:del w:id="89" w:author="Miralles, Michael" w:date="2023-10-11T11:02:00Z">
        <w:r w:rsidRPr="00E2107F" w:rsidDel="00D339F0">
          <w:delText>Economic Opportunity</w:delText>
        </w:r>
      </w:del>
      <w:ins w:id="90" w:author="Miralles, Michael" w:date="2023-10-11T11:02:00Z">
        <w:r w:rsidR="00D339F0">
          <w:t>Commerce</w:t>
        </w:r>
      </w:ins>
      <w:r w:rsidRPr="00E2107F">
        <w:t xml:space="preserve"> (</w:t>
      </w:r>
      <w:r w:rsidR="00E32554">
        <w:t>FloridaCommerce</w:t>
      </w:r>
      <w:r w:rsidRPr="00E2107F">
        <w:t>) Office of Disaster Recovery (ODR) is the administrator of a Community Development Block Grant - Disaster Recovery (CDBG-DR) program funded by the U.S. Department of Housing and Urban Development (HUD) under Public Laws 115-254 and 116-20.</w:t>
      </w:r>
    </w:p>
    <w:p w14:paraId="1981F319" w14:textId="0648A401" w:rsidR="00A3485C" w:rsidRPr="00E2107F" w:rsidRDefault="00E32554" w:rsidP="00443B80">
      <w:r>
        <w:t>FloridaCommerce</w:t>
      </w:r>
      <w:r w:rsidR="00A3485C" w:rsidRPr="00E2107F">
        <w:t xml:space="preserve"> is the agency responsible and accountable to HUD for the administration of CDBG-DR funding, which has been allocated to housing, economic revitalization, and infrastructure programs – collectively implemented under the Rebuild Florida Program by </w:t>
      </w:r>
      <w:r>
        <w:t>FloridaCommerce</w:t>
      </w:r>
      <w:r w:rsidR="00A3485C" w:rsidRPr="00E2107F">
        <w:t xml:space="preserve">. </w:t>
      </w:r>
      <w:r>
        <w:t>FloridaCommerce</w:t>
      </w:r>
      <w:r w:rsidR="00A3485C" w:rsidRPr="00E2107F">
        <w:t xml:space="preserve"> is administering the housing repair and replacement programs directly.</w:t>
      </w:r>
    </w:p>
    <w:p w14:paraId="248ABF3A" w14:textId="0ABC7C98" w:rsidR="00A3485C" w:rsidRPr="00192674" w:rsidRDefault="00A3485C" w:rsidP="00443B80">
      <w:pPr>
        <w:rPr>
          <w:b/>
          <w:bCs/>
        </w:rPr>
      </w:pPr>
      <w:r w:rsidRPr="003C47CC">
        <w:t xml:space="preserve">The Rebuild Florida Housing Repair and Replacement Program (HRRP) for Hurricane Michael will provide housing assistance to those affected by Hurricane Michael in October 2018. This will include single-family owner-occupants, owners of rental properties, and Public Housing Authorities (PHAs). </w:t>
      </w:r>
      <w:r w:rsidRPr="00E67D4B">
        <w:t xml:space="preserve">Small Rental Housing Guidelines for Hurricane Michael (Guidelines) </w:t>
      </w:r>
      <w:r w:rsidRPr="005861AB">
        <w:t>will describe assistance available for small rental property owners who have damaged single-family, one to four-unit rental properties only.</w:t>
      </w:r>
      <w:r w:rsidRPr="00DA4395">
        <w:rPr>
          <w:b/>
        </w:rPr>
        <w:t xml:space="preserve"> </w:t>
      </w:r>
      <w:r w:rsidRPr="00451DEE">
        <w:t xml:space="preserve">Single-Family Owner-Occupied Housing Guidelines </w:t>
      </w:r>
      <w:r w:rsidRPr="002D3B27">
        <w:t>have been published for s</w:t>
      </w:r>
      <w:r w:rsidRPr="002E1564">
        <w:t>ingle-family owner-occupied</w:t>
      </w:r>
      <w:r w:rsidRPr="00957157">
        <w:t xml:space="preserve"> properties</w:t>
      </w:r>
      <w:r w:rsidRPr="003C47CC">
        <w:t>.</w:t>
      </w:r>
      <w:r w:rsidR="003D0319">
        <w:t xml:space="preserve"> </w:t>
      </w:r>
      <w:r w:rsidRPr="003C47CC">
        <w:t xml:space="preserve">Guidelines are available at www.rebuildflorida.gov. </w:t>
      </w:r>
      <w:r w:rsidRPr="00192674">
        <w:rPr>
          <w:b/>
          <w:bCs/>
        </w:rPr>
        <w:t>Property owners are not guaranteed assistance but will be served based on availability of funds, prioritization, and qualification for benefits.</w:t>
      </w:r>
    </w:p>
    <w:p w14:paraId="4446E2C4" w14:textId="4272AB0E" w:rsidR="00A3485C" w:rsidRPr="00E2107F" w:rsidRDefault="00A3485C" w:rsidP="00443B80">
      <w:r w:rsidRPr="00E2107F">
        <w:t xml:space="preserve">The intent of the program is to address the remaining unmet housing recovery needs based on the notice in the Federal Register </w:t>
      </w:r>
      <w:hyperlink r:id="rId25">
        <w:r w:rsidRPr="00591003">
          <w:rPr>
            <w:rStyle w:val="Hyperlink"/>
          </w:rPr>
          <w:t xml:space="preserve">85 FR 4681, January </w:t>
        </w:r>
      </w:hyperlink>
      <w:commentRangeStart w:id="91"/>
      <w:commentRangeStart w:id="92"/>
      <w:r w:rsidRPr="00591003">
        <w:rPr>
          <w:rStyle w:val="Hyperlink"/>
        </w:rPr>
        <w:t>27</w:t>
      </w:r>
      <w:commentRangeEnd w:id="91"/>
      <w:r w:rsidRPr="00591003">
        <w:rPr>
          <w:rStyle w:val="Hyperlink"/>
        </w:rPr>
        <w:commentReference w:id="91"/>
      </w:r>
      <w:commentRangeEnd w:id="92"/>
      <w:r w:rsidRPr="00591003">
        <w:rPr>
          <w:rStyle w:val="Hyperlink"/>
        </w:rPr>
        <w:commentReference w:id="92"/>
      </w:r>
      <w:r w:rsidRPr="00591003">
        <w:rPr>
          <w:rStyle w:val="Hyperlink"/>
        </w:rPr>
        <w:t>, 2020</w:t>
      </w:r>
      <w:r w:rsidRPr="00E2107F">
        <w:t xml:space="preserve">, specifically with respect to the provision of affordable rental housing. </w:t>
      </w:r>
      <w:r w:rsidR="00E32554">
        <w:t>FloridaCommerce</w:t>
      </w:r>
      <w:r w:rsidRPr="00E2107F">
        <w:t xml:space="preserve"> has developed these </w:t>
      </w:r>
      <w:r>
        <w:t xml:space="preserve">Small </w:t>
      </w:r>
      <w:r w:rsidRPr="00E2107F">
        <w:t xml:space="preserve">Rental Housing Guidelines for the HRRP based on the information gathered during the unmet needs analysis and subsequent project descriptions created in the </w:t>
      </w:r>
      <w:hyperlink r:id="rId26" w:history="1">
        <w:r w:rsidRPr="00591003">
          <w:rPr>
            <w:rStyle w:val="Hyperlink"/>
          </w:rPr>
          <w:t>State of Florida Action Plan for Disaster Recovery</w:t>
        </w:r>
      </w:hyperlink>
      <w:r w:rsidRPr="00591003">
        <w:rPr>
          <w:rStyle w:val="Hyperlink"/>
        </w:rPr>
        <w:t>.</w:t>
      </w:r>
    </w:p>
    <w:p w14:paraId="4D4E13CE" w14:textId="10084BD3" w:rsidR="00A3485C" w:rsidRPr="00E2107F" w:rsidRDefault="00F91624" w:rsidP="00443B80">
      <w:r w:rsidRPr="00E2107F">
        <w:rPr>
          <w:noProof/>
        </w:rPr>
        <w:drawing>
          <wp:anchor distT="0" distB="0" distL="114300" distR="114300" simplePos="0" relativeHeight="251658252" behindDoc="1" locked="0" layoutInCell="1" allowOverlap="1" wp14:anchorId="6A9135C8" wp14:editId="19C19B3F">
            <wp:simplePos x="0" y="0"/>
            <wp:positionH relativeFrom="margin">
              <wp:posOffset>3930015</wp:posOffset>
            </wp:positionH>
            <wp:positionV relativeFrom="paragraph">
              <wp:posOffset>848995</wp:posOffset>
            </wp:positionV>
            <wp:extent cx="2450465" cy="3026410"/>
            <wp:effectExtent l="152400" t="152400" r="349885" b="345440"/>
            <wp:wrapTight wrapText="bothSides">
              <wp:wrapPolygon edited="0">
                <wp:start x="672" y="-1088"/>
                <wp:lineTo x="-1343" y="-816"/>
                <wp:lineTo x="-1343" y="22026"/>
                <wp:lineTo x="-504" y="23114"/>
                <wp:lineTo x="672" y="23658"/>
                <wp:lineTo x="840" y="23930"/>
                <wp:lineTo x="22333" y="23930"/>
                <wp:lineTo x="22501" y="23658"/>
                <wp:lineTo x="23509" y="23114"/>
                <wp:lineTo x="24516" y="21074"/>
                <wp:lineTo x="24516" y="1360"/>
                <wp:lineTo x="22501" y="-680"/>
                <wp:lineTo x="22333" y="-1088"/>
                <wp:lineTo x="672" y="-1088"/>
              </wp:wrapPolygon>
            </wp:wrapTight>
            <wp:docPr id="62" name="Picture 62"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 map&#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50465" cy="302641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E32554">
        <w:t>FloridaCommerce</w:t>
      </w:r>
      <w:r w:rsidR="00A3485C" w:rsidRPr="00E2107F">
        <w:t xml:space="preserve"> initially allocated $246,263,144 in CDBG-DR funding for HRRP. </w:t>
      </w:r>
      <w:commentRangeStart w:id="93"/>
      <w:commentRangeStart w:id="94"/>
      <w:r w:rsidR="00A3485C" w:rsidRPr="2B95A433">
        <w:t xml:space="preserve">This value was determined based upon data obtained during the Action Plan development process, </w:t>
      </w:r>
      <w:r w:rsidR="00A3485C" w:rsidRPr="005D09BA">
        <w:t xml:space="preserve">which showed significant unmet need related to </w:t>
      </w:r>
      <w:r w:rsidR="00A3485C">
        <w:t>rental housing</w:t>
      </w:r>
      <w:r w:rsidR="00A3485C" w:rsidRPr="005D09BA">
        <w:t xml:space="preserve"> repair, reconstruction</w:t>
      </w:r>
      <w:r w:rsidR="00A3485C">
        <w:t>,</w:t>
      </w:r>
      <w:r w:rsidR="00A3485C" w:rsidRPr="005D09BA">
        <w:t xml:space="preserve"> and replacement</w:t>
      </w:r>
      <w:commentRangeEnd w:id="93"/>
      <w:r w:rsidR="00A3485C">
        <w:rPr>
          <w:rStyle w:val="CommentReference"/>
          <w:rFonts w:eastAsia="Arial" w:cs="Arial"/>
          <w:lang w:bidi="en-US"/>
        </w:rPr>
        <w:commentReference w:id="93"/>
      </w:r>
      <w:commentRangeEnd w:id="94"/>
      <w:r w:rsidR="002249D5">
        <w:rPr>
          <w:rStyle w:val="CommentReference"/>
          <w:rFonts w:eastAsia="Arial" w:cs="Arial"/>
          <w:lang w:bidi="en-US"/>
        </w:rPr>
        <w:commentReference w:id="94"/>
      </w:r>
      <w:r w:rsidR="00A3485C">
        <w:t>.</w:t>
      </w:r>
      <w:r w:rsidR="00A3485C" w:rsidRPr="00E2107F">
        <w:t xml:space="preserve"> The total number of rental properties to be served by the program will vary depending on market conditions and the volume of needs where prioritization requirements may be considered. </w:t>
      </w:r>
    </w:p>
    <w:p w14:paraId="7A7E8396" w14:textId="61DB4DF6" w:rsidR="00A3485C" w:rsidRDefault="00E32554" w:rsidP="00443B80">
      <w:r>
        <w:t>FloridaCommerce</w:t>
      </w:r>
      <w:r w:rsidR="00A3485C" w:rsidRPr="00E2107F">
        <w:t xml:space="preserve"> has established two objectives for the HRRP. First, recognizing that the $246,263,144 allocation for housing repair will not meet all needs, </w:t>
      </w:r>
      <w:r>
        <w:t>FloridaCommerce</w:t>
      </w:r>
      <w:r w:rsidR="00A3485C" w:rsidRPr="00E2107F">
        <w:t xml:space="preserve"> will prioritize assistance for at-risk and vulnerable populations. </w:t>
      </w:r>
      <w:r w:rsidR="00A3485C" w:rsidRPr="000329B0">
        <w:t>At-risk and vulnerable populations to be prioritized are households with one or more of the following characteristics: (1) households with members over the age of 62, (2)</w:t>
      </w:r>
      <w:r w:rsidR="00A3485C">
        <w:t> </w:t>
      </w:r>
      <w:r w:rsidR="00A3485C" w:rsidRPr="000329B0">
        <w:t>households with members with disabilities, and/or (3) households with children under the age of 18.</w:t>
      </w:r>
    </w:p>
    <w:p w14:paraId="0A837ED0" w14:textId="11BD803C" w:rsidR="00A3485C" w:rsidRDefault="00A3485C" w:rsidP="00443B80">
      <w:r w:rsidRPr="00E2107F">
        <w:t xml:space="preserve">Second, </w:t>
      </w:r>
      <w:r w:rsidR="00E32554">
        <w:t>FloridaCommerce</w:t>
      </w:r>
      <w:r w:rsidRPr="00E2107F">
        <w:t xml:space="preserve"> is requiring construction methods that emphasize quality, durability, energy efficiency, sustainability, and mold resistance </w:t>
      </w:r>
      <w:proofErr w:type="gramStart"/>
      <w:r w:rsidRPr="00E2107F">
        <w:t>in an effort to</w:t>
      </w:r>
      <w:proofErr w:type="gramEnd"/>
      <w:r w:rsidRPr="00E2107F">
        <w:t xml:space="preserve"> increase resilience and protect human life, in addition to following Florida building codes.</w:t>
      </w:r>
    </w:p>
    <w:p w14:paraId="55FD0F8D" w14:textId="585AD0E2" w:rsidR="00A3485C" w:rsidRPr="00E2107F" w:rsidRDefault="00F91624" w:rsidP="00443B80">
      <w:r w:rsidRPr="00E2107F">
        <w:rPr>
          <w:noProof/>
        </w:rPr>
        <mc:AlternateContent>
          <mc:Choice Requires="wps">
            <w:drawing>
              <wp:anchor distT="0" distB="0" distL="114300" distR="114300" simplePos="0" relativeHeight="251658253" behindDoc="1" locked="0" layoutInCell="1" allowOverlap="1" wp14:anchorId="43F19349" wp14:editId="3A353B74">
                <wp:simplePos x="0" y="0"/>
                <wp:positionH relativeFrom="column">
                  <wp:posOffset>3949861</wp:posOffset>
                </wp:positionH>
                <wp:positionV relativeFrom="paragraph">
                  <wp:posOffset>515532</wp:posOffset>
                </wp:positionV>
                <wp:extent cx="2447925" cy="486136"/>
                <wp:effectExtent l="0" t="0" r="9525" b="9525"/>
                <wp:wrapTight wrapText="bothSides">
                  <wp:wrapPolygon edited="0">
                    <wp:start x="0" y="0"/>
                    <wp:lineTo x="0" y="21176"/>
                    <wp:lineTo x="21516" y="21176"/>
                    <wp:lineTo x="21516" y="0"/>
                    <wp:lineTo x="0" y="0"/>
                  </wp:wrapPolygon>
                </wp:wrapTight>
                <wp:docPr id="61" name="Text Box 61"/>
                <wp:cNvGraphicFramePr/>
                <a:graphic xmlns:a="http://schemas.openxmlformats.org/drawingml/2006/main">
                  <a:graphicData uri="http://schemas.microsoft.com/office/word/2010/wordprocessingShape">
                    <wps:wsp>
                      <wps:cNvSpPr txBox="1"/>
                      <wps:spPr>
                        <a:xfrm>
                          <a:off x="0" y="0"/>
                          <a:ext cx="2447925" cy="486136"/>
                        </a:xfrm>
                        <a:prstGeom prst="rect">
                          <a:avLst/>
                        </a:prstGeom>
                        <a:solidFill>
                          <a:prstClr val="white"/>
                        </a:solidFill>
                        <a:ln>
                          <a:noFill/>
                        </a:ln>
                      </wps:spPr>
                      <wps:txbx>
                        <w:txbxContent>
                          <w:p w14:paraId="750C3580" w14:textId="3871F982" w:rsidR="00A941AD" w:rsidRPr="00D243F2" w:rsidRDefault="00A941AD" w:rsidP="00443B80">
                            <w:pPr>
                              <w:pStyle w:val="Caption"/>
                              <w:rPr>
                                <w:noProof/>
                              </w:rPr>
                            </w:pPr>
                            <w:r>
                              <w:t>Figure 1: HRRP Michael :</w:t>
                            </w:r>
                            <w:del w:id="95" w:author="Ashley Saulcy" w:date="2021-08-16T15:49:00Z">
                              <w:r w:rsidDel="00E170EA">
                                <w:delText>:</w:delText>
                              </w:r>
                            </w:del>
                            <w:r>
                              <w:t xml:space="preserve"> 12 Designated Counti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3F19349" id="_x0000_t202" coordsize="21600,21600" o:spt="202" path="m,l,21600r21600,l21600,xe">
                <v:stroke joinstyle="miter"/>
                <v:path gradientshapeok="t" o:connecttype="rect"/>
              </v:shapetype>
              <v:shape id="Text Box 61" o:spid="_x0000_s1026" type="#_x0000_t202" style="position:absolute;left:0;text-align:left;margin-left:311pt;margin-top:40.6pt;width:192.75pt;height:38.3pt;z-index:-25165822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" stroked="f">
                <v:textbox inset="0,0,0,0">
                  <w:txbxContent>
                    <w:p w14:paraId="750C3580" w14:textId="3871F982" w:rsidR="00A941AD" w:rsidRPr="00D243F2" w:rsidRDefault="00A941AD" w:rsidP="00443B80">
                      <w:pPr>
                        <w:pStyle w:val="Caption"/>
                        <w:rPr>
                          <w:noProof/>
                        </w:rPr>
                      </w:pPr>
                      <w:r>
                        <w:t>Figure 1: HRRP Michael :</w:t>
                      </w:r>
                      <w:del w:id="96" w:author="Ashley Saulcy" w:date="2021-08-16T15:49:00Z">
                        <w:r w:rsidDel="00E170EA">
                          <w:delText>:</w:delText>
                        </w:r>
                      </w:del>
                      <w:r>
                        <w:t xml:space="preserve"> 12 Designated Counties</w:t>
                      </w:r>
                    </w:p>
                  </w:txbxContent>
                </v:textbox>
                <w10:wrap type="tight"/>
              </v:shape>
            </w:pict>
          </mc:Fallback>
        </mc:AlternateContent>
      </w:r>
      <w:r w:rsidR="00A3485C" w:rsidRPr="00E2107F">
        <w:t xml:space="preserve">The HRRP is a </w:t>
      </w:r>
      <w:commentRangeStart w:id="97"/>
      <w:r w:rsidR="00A3485C" w:rsidRPr="006F2452">
        <w:t>centralized</w:t>
      </w:r>
      <w:commentRangeEnd w:id="97"/>
      <w:r w:rsidR="00A3485C">
        <w:rPr>
          <w:rStyle w:val="CommentReference"/>
          <w:rFonts w:eastAsia="Arial" w:cs="Arial"/>
          <w:lang w:bidi="en-US"/>
        </w:rPr>
        <w:commentReference w:id="97"/>
      </w:r>
      <w:r w:rsidR="00A3485C" w:rsidRPr="006F2452">
        <w:t xml:space="preserve"> </w:t>
      </w:r>
      <w:r w:rsidR="00A3485C" w:rsidRPr="00E2107F">
        <w:t xml:space="preserve">housing repair or replacement program that will prioritize serving </w:t>
      </w:r>
      <w:r w:rsidR="00A3485C" w:rsidRPr="006F2452">
        <w:t>Low- and Moderate-Income (LMI) families</w:t>
      </w:r>
      <w:r w:rsidR="00A3485C" w:rsidRPr="00E2107F">
        <w:t xml:space="preserve"> impacted by Hurricane Michael in twelve (12) designated most-impacted and distressed (MID) counties, as approved by HUD: </w:t>
      </w:r>
      <w:r w:rsidR="00A3485C" w:rsidRPr="00E2107F">
        <w:rPr>
          <w:b/>
          <w:bCs/>
        </w:rPr>
        <w:t xml:space="preserve">Franklin, Gadsden, Leon, </w:t>
      </w:r>
      <w:r w:rsidR="00A3485C" w:rsidRPr="00E2107F">
        <w:rPr>
          <w:b/>
          <w:bCs/>
        </w:rPr>
        <w:lastRenderedPageBreak/>
        <w:t>Liberty, Taylor, Wakulla, Bay, Calhoun, Gulf, Holmes, Jackson, and Washington.</w:t>
      </w:r>
    </w:p>
    <w:p w14:paraId="0CCE9212" w14:textId="31A71CA5" w:rsidR="00A3485C" w:rsidRPr="00E2107F" w:rsidRDefault="00A3485C" w:rsidP="00443B80">
      <w:r w:rsidRPr="00E2107F">
        <w:t xml:space="preserve">The program will manage and complete the construction process for the repair or reconstruction of rental properties on behalf of eligible rental property owners. With the assistance of staff and vendors, the state will work with a pool of qualified and procured contractors that will be assigned by the program to repair, reconstruct, or replace damaged properties. Rental property owners </w:t>
      </w:r>
      <w:r w:rsidRPr="006F2452">
        <w:t xml:space="preserve">will not select their own contractors and will not contract directly with the construction contractor. No payments will be made to the </w:t>
      </w:r>
      <w:r>
        <w:t xml:space="preserve">rental </w:t>
      </w:r>
      <w:r w:rsidRPr="006F2452">
        <w:t>property owner directly</w:t>
      </w:r>
      <w:r>
        <w:t>.</w:t>
      </w:r>
      <w:r w:rsidRPr="00E2107F">
        <w:t xml:space="preserve"> All assistance will be provided as a forgivable loan. </w:t>
      </w:r>
    </w:p>
    <w:p w14:paraId="38004CE6" w14:textId="77777777" w:rsidR="00A3485C" w:rsidRPr="00E2107F" w:rsidRDefault="00A3485C" w:rsidP="00443B80">
      <w:r w:rsidRPr="00E2107F">
        <w:t xml:space="preserve">If any unit(s) </w:t>
      </w:r>
      <w:r w:rsidRPr="003E5AE7">
        <w:t xml:space="preserve">rehabilitated or reconstructed </w:t>
      </w:r>
      <w:r w:rsidRPr="00E2107F">
        <w:t>under this program is/are currently occupied by tenants, the tenants will have the opportunity to move back into the unit(s) that are rehabilitated or reconstructed using CDBG-DR funds. Displacement of such tenants will result in the application of the Uniform Relocation and Real Property Acquisition Act (URA) and all associated requirements, restrictions, and/or waivers outlined in the governing Federal Register Notice(s), federal guidance, and the URA itself.</w:t>
      </w:r>
    </w:p>
    <w:p w14:paraId="66A701FB" w14:textId="77777777" w:rsidR="00A3485C" w:rsidRDefault="00A3485C" w:rsidP="00443B80">
      <w:r w:rsidRPr="00E2107F">
        <w:t xml:space="preserve">The federal requirements for the delivery of construction assistance under the HRRP are complex and will require a multi-step process (see Figures 1 and 2 below) to ensure compliance with all regulations and requirements tied to the funding source. </w:t>
      </w:r>
    </w:p>
    <w:p w14:paraId="21031829" w14:textId="77777777" w:rsidR="00A3485C" w:rsidRPr="00E2107F" w:rsidRDefault="00A3485C" w:rsidP="00443B80">
      <w:r w:rsidRPr="00E2107F">
        <w:t>Rental property owners will complete applications and submit eligibility documentation that are required to advance to an award of benefits to eligible rental property owners. Following successful eligibility and duplication of benefits (DOB) review, the result of the initial eligibility-documentation phase is the advancement to the assessment phase, where program staff will conduct a damage assessment, environmental review, and develop the scope of work (SOW) for repairs needed (or reconstruction or replacement). The SOW is then used to develop the Award Determination – e.g. the type of repair activity available to the rental property owner, which is then followed by the signing of a loan agreement.</w:t>
      </w:r>
    </w:p>
    <w:p w14:paraId="1A937FBE" w14:textId="77777777" w:rsidR="009F6389" w:rsidRDefault="00A3485C">
      <w:pPr>
        <w:keepNext/>
        <w:rPr>
          <w:ins w:id="98" w:author="Langston, Leah" w:date="2021-09-09T12:40:00Z"/>
        </w:rPr>
        <w:pPrChange w:id="99" w:author="Langston, Leah" w:date="2021-09-09T12:40:00Z">
          <w:pPr/>
        </w:pPrChange>
      </w:pPr>
      <w:del w:id="100" w:author="Langston, Leah" w:date="2021-09-09T12:39:00Z">
        <w:r w:rsidRPr="00E2107F" w:rsidDel="009F6389">
          <w:rPr>
            <w:noProof/>
            <w:shd w:val="clear" w:color="auto" w:fill="E6E6E6"/>
          </w:rPr>
          <w:drawing>
            <wp:inline distT="0" distB="0" distL="0" distR="0" wp14:anchorId="5AF11C74" wp14:editId="0AE434FD">
              <wp:extent cx="6400800" cy="914400"/>
              <wp:effectExtent l="0" t="0" r="0" b="0"/>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del>
      <w:ins w:id="101" w:author="Langston, Leah" w:date="2021-09-09T12:39:00Z">
        <w:r w:rsidR="009F6389">
          <w:rPr>
            <w:noProof/>
          </w:rPr>
          <w:drawing>
            <wp:inline distT="0" distB="0" distL="0" distR="0" wp14:anchorId="5177BA7E" wp14:editId="642517A9">
              <wp:extent cx="6343650" cy="594360"/>
              <wp:effectExtent l="0" t="0" r="38100" b="15240"/>
              <wp:docPr id="452" name="Diagram 4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ins>
    </w:p>
    <w:p w14:paraId="5B1D87AE" w14:textId="0A77DC54" w:rsidR="00A3485C" w:rsidRPr="00E2107F" w:rsidRDefault="009F6389">
      <w:pPr>
        <w:pStyle w:val="Caption"/>
        <w:pPrChange w:id="102" w:author="Langston, Leah" w:date="2021-09-09T12:40:00Z">
          <w:pPr/>
        </w:pPrChange>
      </w:pPr>
      <w:ins w:id="103" w:author="Langston, Leah" w:date="2021-09-09T12:40:00Z">
        <w:r>
          <w:t xml:space="preserve">Figure </w:t>
        </w:r>
        <w:r>
          <w:fldChar w:fldCharType="begin"/>
        </w:r>
        <w:r>
          <w:instrText xml:space="preserve"> SEQ Figure \* ARABIC </w:instrText>
        </w:r>
      </w:ins>
      <w:r>
        <w:fldChar w:fldCharType="separate"/>
      </w:r>
      <w:r w:rsidR="008F3A53">
        <w:rPr>
          <w:noProof/>
        </w:rPr>
        <w:t>1</w:t>
      </w:r>
      <w:ins w:id="104" w:author="Langston, Leah" w:date="2021-09-09T12:40:00Z">
        <w:r>
          <w:fldChar w:fldCharType="end"/>
        </w:r>
        <w:r>
          <w:t xml:space="preserve">: </w:t>
        </w:r>
        <w:r w:rsidRPr="00A63A25">
          <w:t>Initial Application and Documentation Steps</w:t>
        </w:r>
      </w:ins>
    </w:p>
    <w:p w14:paraId="16EB0371" w14:textId="2E9DA93E" w:rsidR="00A3485C" w:rsidRPr="00E2107F" w:rsidDel="009F6389" w:rsidRDefault="00A3485C" w:rsidP="00443B80">
      <w:pPr>
        <w:pStyle w:val="Caption"/>
        <w:rPr>
          <w:del w:id="105" w:author="Langston, Leah" w:date="2021-09-09T12:40:00Z"/>
        </w:rPr>
      </w:pPr>
      <w:del w:id="106" w:author="Langston, Leah" w:date="2021-09-09T12:40:00Z">
        <w:r w:rsidRPr="00E2107F" w:rsidDel="009F6389">
          <w:delText>Figure 1: Initial Application and Documentation Steps</w:delText>
        </w:r>
      </w:del>
    </w:p>
    <w:p w14:paraId="19F4C777" w14:textId="77777777" w:rsidR="00A3485C" w:rsidRPr="00E2107F" w:rsidRDefault="00A3485C" w:rsidP="00443B80">
      <w:r w:rsidRPr="00E2107F">
        <w:t xml:space="preserve">The construction and compliance phase, as seen in Figure 2, is where repair, replacement, or reconstruction assistance is provided to the rental property owner through direct construction activities performed by the program and the result is a market-ready affordable housing unit. After the verification of tenant income and the completion of the affordability period for single-family rental units, which is a minimum of five years, the loan will be forgiven assuming the rental property owner has remained in compliance throughout the team of the affordability period. </w:t>
      </w:r>
    </w:p>
    <w:p w14:paraId="7DF33D66" w14:textId="77777777" w:rsidR="009F6389" w:rsidRDefault="00A3485C">
      <w:pPr>
        <w:keepNext/>
        <w:rPr>
          <w:ins w:id="107" w:author="Langston, Leah" w:date="2021-09-09T12:41:00Z"/>
        </w:rPr>
        <w:pPrChange w:id="108" w:author="Langston, Leah" w:date="2021-09-09T12:41:00Z">
          <w:pPr/>
        </w:pPrChange>
      </w:pPr>
      <w:del w:id="109" w:author="Langston, Leah" w:date="2021-09-09T12:41:00Z">
        <w:r w:rsidRPr="00E2107F" w:rsidDel="009F6389">
          <w:rPr>
            <w:noProof/>
            <w:shd w:val="clear" w:color="auto" w:fill="E6E6E6"/>
          </w:rPr>
          <w:drawing>
            <wp:inline distT="0" distB="0" distL="0" distR="0" wp14:anchorId="40C244A5" wp14:editId="4C0736C1">
              <wp:extent cx="6400800" cy="914400"/>
              <wp:effectExtent l="0" t="0" r="38100" b="0"/>
              <wp:docPr id="851924480" name="Diagram 8519244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del>
      <w:ins w:id="110" w:author="Langston, Leah" w:date="2021-09-09T12:41:00Z">
        <w:r w:rsidR="009F6389">
          <w:rPr>
            <w:noProof/>
          </w:rPr>
          <w:drawing>
            <wp:inline distT="0" distB="0" distL="0" distR="0" wp14:anchorId="7C626AF4" wp14:editId="38B44B65">
              <wp:extent cx="6381750" cy="594360"/>
              <wp:effectExtent l="0" t="0" r="38100" b="34290"/>
              <wp:docPr id="450" name="Diagram 4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ins>
    </w:p>
    <w:p w14:paraId="0F95EC67" w14:textId="40193986" w:rsidR="00A3485C" w:rsidRPr="00E2107F" w:rsidRDefault="009F6389">
      <w:pPr>
        <w:pStyle w:val="Caption"/>
        <w:pPrChange w:id="111" w:author="Langston, Leah" w:date="2021-09-09T12:42:00Z">
          <w:pPr/>
        </w:pPrChange>
      </w:pPr>
      <w:ins w:id="112" w:author="Langston, Leah" w:date="2021-09-09T12:41:00Z">
        <w:r>
          <w:t xml:space="preserve">Figure </w:t>
        </w:r>
        <w:r>
          <w:fldChar w:fldCharType="begin"/>
        </w:r>
        <w:r>
          <w:instrText xml:space="preserve"> SEQ Figure \* ARABIC </w:instrText>
        </w:r>
      </w:ins>
      <w:r>
        <w:fldChar w:fldCharType="separate"/>
      </w:r>
      <w:r w:rsidR="008F3A53">
        <w:rPr>
          <w:noProof/>
        </w:rPr>
        <w:t>2</w:t>
      </w:r>
      <w:ins w:id="113" w:author="Langston, Leah" w:date="2021-09-09T12:41:00Z">
        <w:r>
          <w:fldChar w:fldCharType="end"/>
        </w:r>
        <w:r>
          <w:t xml:space="preserve">: </w:t>
        </w:r>
        <w:r w:rsidRPr="00D53788">
          <w:t>Construction and Compliance</w:t>
        </w:r>
      </w:ins>
    </w:p>
    <w:p w14:paraId="4E7A7C82" w14:textId="77777777" w:rsidR="009F6389" w:rsidRDefault="00A3485C" w:rsidP="009F6389">
      <w:del w:id="114" w:author="Langston, Leah" w:date="2021-09-09T12:41:00Z">
        <w:r w:rsidRPr="00E2107F" w:rsidDel="009F6389">
          <w:delText>Figure 2: Construction and Compliance</w:delText>
        </w:r>
      </w:del>
      <w:ins w:id="115" w:author="Aymar Marino" w:date="2021-08-16T09:34:00Z">
        <w:r w:rsidR="00F51ADB">
          <w:br w:type="page"/>
        </w:r>
      </w:ins>
    </w:p>
    <w:p w14:paraId="002F43CE" w14:textId="2DF2D798" w:rsidR="007F3B7F" w:rsidRPr="00E170EA" w:rsidRDefault="007F3B7F" w:rsidP="009F6389">
      <w:pPr>
        <w:pStyle w:val="Heading1"/>
      </w:pPr>
      <w:bookmarkStart w:id="116" w:name="_Toc86930421"/>
      <w:r w:rsidRPr="00E2107F">
        <w:lastRenderedPageBreak/>
        <w:t>Program Overview</w:t>
      </w:r>
      <w:bookmarkEnd w:id="8"/>
      <w:bookmarkEnd w:id="116"/>
    </w:p>
    <w:p w14:paraId="7A47DB6B" w14:textId="0DE18D6E" w:rsidR="00E726F1" w:rsidRPr="00E170EA" w:rsidRDefault="007F3B7F" w:rsidP="00591003">
      <w:pPr>
        <w:pStyle w:val="Heading2"/>
      </w:pPr>
      <w:bookmarkStart w:id="117" w:name="_Toc80024415"/>
      <w:bookmarkStart w:id="118" w:name="_Toc80019896"/>
      <w:bookmarkStart w:id="119" w:name="_Toc80023774"/>
      <w:bookmarkStart w:id="120" w:name="_Toc80023911"/>
      <w:bookmarkStart w:id="121" w:name="_Toc80024416"/>
      <w:bookmarkStart w:id="122" w:name="_Toc80019897"/>
      <w:bookmarkStart w:id="123" w:name="_Toc80023775"/>
      <w:bookmarkStart w:id="124" w:name="_Toc80023912"/>
      <w:bookmarkStart w:id="125" w:name="_Toc80024417"/>
      <w:bookmarkStart w:id="126" w:name="_Toc80019898"/>
      <w:bookmarkStart w:id="127" w:name="_Toc80023776"/>
      <w:bookmarkStart w:id="128" w:name="_Toc80023913"/>
      <w:bookmarkStart w:id="129" w:name="_Toc60925335"/>
      <w:bookmarkStart w:id="130" w:name="_Toc86930422"/>
      <w:bookmarkEnd w:id="117"/>
      <w:bookmarkEnd w:id="118"/>
      <w:bookmarkEnd w:id="119"/>
      <w:bookmarkEnd w:id="120"/>
      <w:bookmarkEnd w:id="121"/>
      <w:bookmarkEnd w:id="122"/>
      <w:bookmarkEnd w:id="123"/>
      <w:bookmarkEnd w:id="124"/>
      <w:bookmarkEnd w:id="125"/>
      <w:bookmarkEnd w:id="126"/>
      <w:bookmarkEnd w:id="127"/>
      <w:bookmarkEnd w:id="128"/>
      <w:r w:rsidRPr="00E170EA">
        <w:t xml:space="preserve">Purpose </w:t>
      </w:r>
      <w:r w:rsidRPr="00591003">
        <w:t>of</w:t>
      </w:r>
      <w:r w:rsidRPr="00E170EA">
        <w:t xml:space="preserve"> the Program</w:t>
      </w:r>
      <w:bookmarkEnd w:id="129"/>
      <w:bookmarkEnd w:id="130"/>
    </w:p>
    <w:p w14:paraId="4E94A14C" w14:textId="5EB6E99D" w:rsidR="00E170EA" w:rsidRPr="00E170EA" w:rsidRDefault="00AE49AF" w:rsidP="00840109">
      <w:pPr>
        <w:pStyle w:val="Heading3"/>
      </w:pPr>
      <w:bookmarkStart w:id="131" w:name="_Toc80019900"/>
      <w:bookmarkStart w:id="132" w:name="_Toc80019901"/>
      <w:bookmarkStart w:id="133" w:name="_Toc80019902"/>
      <w:bookmarkStart w:id="134" w:name="_Toc80019903"/>
      <w:bookmarkStart w:id="135" w:name="_Toc80019904"/>
      <w:bookmarkStart w:id="136" w:name="_Toc80019905"/>
      <w:bookmarkStart w:id="137" w:name="_Toc80019906"/>
      <w:bookmarkStart w:id="138" w:name="_Toc80019907"/>
      <w:bookmarkStart w:id="139" w:name="_Toc80019908"/>
      <w:bookmarkStart w:id="140" w:name="_Toc80019909"/>
      <w:bookmarkStart w:id="141" w:name="_Toc80019910"/>
      <w:bookmarkStart w:id="142" w:name="_Toc80019911"/>
      <w:bookmarkStart w:id="143" w:name="_Toc80019912"/>
      <w:bookmarkStart w:id="144" w:name="_Toc80019913"/>
      <w:bookmarkStart w:id="145" w:name="_Toc80019914"/>
      <w:bookmarkStart w:id="146" w:name="_Toc80019915"/>
      <w:bookmarkStart w:id="147" w:name="_Toc80019916"/>
      <w:bookmarkStart w:id="148" w:name="_Toc80019917"/>
      <w:bookmarkStart w:id="149" w:name="_Toc80019918"/>
      <w:bookmarkStart w:id="150" w:name="_Toc80019919"/>
      <w:bookmarkStart w:id="151" w:name="_Toc80019920"/>
      <w:bookmarkStart w:id="152" w:name="_Toc80019921"/>
      <w:bookmarkStart w:id="153" w:name="_Toc80019922"/>
      <w:bookmarkStart w:id="154" w:name="_Toc80019923"/>
      <w:bookmarkStart w:id="155" w:name="_Toc80019924"/>
      <w:bookmarkStart w:id="156" w:name="_Toc80019925"/>
      <w:bookmarkStart w:id="157" w:name="_Toc80019926"/>
      <w:bookmarkStart w:id="158" w:name="_Toc80019927"/>
      <w:bookmarkStart w:id="159" w:name="_Toc80019928"/>
      <w:bookmarkStart w:id="160" w:name="_Toc80019929"/>
      <w:bookmarkStart w:id="161" w:name="_Toc80019930"/>
      <w:bookmarkStart w:id="162" w:name="_Toc80019931"/>
      <w:bookmarkStart w:id="163" w:name="_Toc80019932"/>
      <w:bookmarkStart w:id="164" w:name="_Toc80019933"/>
      <w:bookmarkStart w:id="165" w:name="_Toc60925337"/>
      <w:bookmarkStart w:id="166" w:name="_Toc86930423"/>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r w:rsidRPr="00E170EA">
        <w:t xml:space="preserve">National Objective and </w:t>
      </w:r>
      <w:r w:rsidRPr="00591003">
        <w:t>Eligible</w:t>
      </w:r>
      <w:r w:rsidRPr="00E170EA">
        <w:t xml:space="preserve"> Activities</w:t>
      </w:r>
      <w:bookmarkEnd w:id="165"/>
      <w:bookmarkEnd w:id="166"/>
    </w:p>
    <w:p w14:paraId="7038A118" w14:textId="184FB7F0" w:rsidR="00A17997" w:rsidRPr="00E2107F" w:rsidRDefault="00A17997" w:rsidP="00443B80">
      <w:r w:rsidRPr="00E2107F">
        <w:t xml:space="preserve">The eligible activity for the </w:t>
      </w:r>
      <w:r w:rsidR="003A5FE4" w:rsidRPr="00E2107F">
        <w:t>program</w:t>
      </w:r>
      <w:r w:rsidRPr="00E2107F">
        <w:t xml:space="preserve"> is Clearance, Rehabilitation, Reconstruction of Buildings (including Housing) as described in Section 105(a)(4) of the Housing and Community Development Act of 1974 (HCDA). Additionally, the state incorporates the waivers and alternative requirements described in 85 FR 4681, published on January </w:t>
      </w:r>
      <w:r w:rsidR="00ED4E0E" w:rsidRPr="00E2107F">
        <w:t>27</w:t>
      </w:r>
      <w:r w:rsidRPr="00E2107F">
        <w:t xml:space="preserve">, 2020. </w:t>
      </w:r>
    </w:p>
    <w:p w14:paraId="3DF70FC1" w14:textId="47F304A6" w:rsidR="00B12880" w:rsidRPr="00E2107F" w:rsidRDefault="00A17997" w:rsidP="008A2995">
      <w:r w:rsidRPr="00E2107F">
        <w:t>The primary National Objective that is approved for the HRRP is benefit to LMI households.</w:t>
      </w:r>
      <w:ins w:id="167" w:author="Sayler, Erik" w:date="2021-05-11T16:26:00Z">
        <w:r w:rsidR="007112F1" w:rsidRPr="006F2452">
          <w:rPr>
            <w:rStyle w:val="FootnoteReference"/>
            <w:rFonts w:cs="Arial"/>
          </w:rPr>
          <w:footnoteReference w:id="2"/>
        </w:r>
      </w:ins>
      <w:r w:rsidRPr="00E2107F">
        <w:t xml:space="preserve"> 85</w:t>
      </w:r>
      <w:del w:id="170" w:author="Sayler, Erik" w:date="2021-05-11T16:27:00Z">
        <w:r w:rsidRPr="00E2107F" w:rsidDel="007112F1">
          <w:delText xml:space="preserve"> </w:delText>
        </w:r>
      </w:del>
      <w:ins w:id="171" w:author="Sayler, Erik" w:date="2021-05-11T16:27:00Z">
        <w:r w:rsidR="007112F1">
          <w:t> </w:t>
        </w:r>
      </w:ins>
      <w:r w:rsidRPr="00E2107F">
        <w:t>FR 4681 requires that 70% of program funds meet the LMI National Objective and that 80% of all funds be expended in the HUD-designated Most Impacted and Distressed (MID) communities.</w:t>
      </w:r>
    </w:p>
    <w:p w14:paraId="4A2424F2" w14:textId="3986C1CD" w:rsidR="00B12880" w:rsidRPr="00E2107F" w:rsidRDefault="00501216" w:rsidP="008A2995">
      <w:r w:rsidRPr="00E2107F">
        <w:t>All assistance will be provided in the form of a forgivable loan, with forgiveness occurring after a</w:t>
      </w:r>
      <w:r w:rsidR="00ED05A3" w:rsidRPr="00E2107F">
        <w:t xml:space="preserve">n </w:t>
      </w:r>
      <w:r w:rsidRPr="00E2107F">
        <w:t>affordability period</w:t>
      </w:r>
      <w:r w:rsidR="00ED05A3" w:rsidRPr="00E2107F">
        <w:t xml:space="preserve"> of five (5) years.</w:t>
      </w:r>
      <w:r w:rsidRPr="00E2107F">
        <w:t xml:space="preserve"> </w:t>
      </w:r>
      <w:r w:rsidR="00B12880" w:rsidRPr="00E2107F">
        <w:t xml:space="preserve">To meet the LMI National Objective, units must be affordable as defined by HUD HOME Rent Limits to renters earning less than 80% Area Median Income. </w:t>
      </w:r>
      <w:r w:rsidR="00CA3EEA" w:rsidRPr="00E2107F">
        <w:t xml:space="preserve">Property owners receiving assistance for damaged properties must agree to lease the rental units to LMI households (80% of Area Median Income or less) at restricted rents as defined by HUD HOME Rent limits. </w:t>
      </w:r>
    </w:p>
    <w:p w14:paraId="43035C05" w14:textId="51D3EB43" w:rsidR="004F46E2" w:rsidRPr="00E2107F" w:rsidRDefault="004F46E2" w:rsidP="00443B80">
      <w:r w:rsidRPr="00E2107F">
        <w:t>Eligible activities under</w:t>
      </w:r>
      <w:ins w:id="172" w:author="Sayler, Erik" w:date="2021-06-21T22:30:00Z">
        <w:r w:rsidR="001E4FA6">
          <w:t xml:space="preserve"> </w:t>
        </w:r>
      </w:ins>
      <w:del w:id="173" w:author="Sayler, Erik" w:date="2021-05-11T17:01:00Z">
        <w:r w:rsidRPr="00E2107F" w:rsidDel="00451DEE">
          <w:delText xml:space="preserve"> </w:delText>
        </w:r>
      </w:del>
      <w:ins w:id="174" w:author="Sayler, Erik" w:date="2021-05-11T17:01:00Z">
        <w:r w:rsidR="00451DEE">
          <w:t>these Guidelines</w:t>
        </w:r>
      </w:ins>
      <w:del w:id="175" w:author="Sayler, Erik" w:date="2021-05-11T17:01:00Z">
        <w:r w:rsidRPr="00E2107F" w:rsidDel="00451DEE">
          <w:delText>the rental portion of the HRRP (Rental</w:delText>
        </w:r>
      </w:del>
      <w:del w:id="176" w:author="Sayler, Erik" w:date="2021-06-21T22:30:00Z">
        <w:r w:rsidRPr="00E2107F" w:rsidDel="001E4FA6">
          <w:delText>)</w:delText>
        </w:r>
      </w:del>
      <w:del w:id="177" w:author="Sayler, Erik" w:date="2021-05-05T17:24:00Z">
        <w:r w:rsidRPr="00E2107F" w:rsidDel="00CC7851">
          <w:delText xml:space="preserve"> include</w:delText>
        </w:r>
      </w:del>
      <w:ins w:id="178" w:author="Sayler, Erik" w:date="2021-05-05T17:24:00Z">
        <w:r w:rsidR="00CC7851" w:rsidRPr="00CC7851">
          <w:t xml:space="preserve"> </w:t>
        </w:r>
        <w:commentRangeStart w:id="179"/>
        <w:r w:rsidR="00CC7851">
          <w:t xml:space="preserve">are </w:t>
        </w:r>
        <w:commentRangeEnd w:id="179"/>
        <w:r w:rsidR="00CC7851">
          <w:rPr>
            <w:rStyle w:val="CommentReference"/>
            <w:rFonts w:eastAsia="Arial" w:cs="Arial"/>
            <w:lang w:bidi="en-US"/>
          </w:rPr>
          <w:commentReference w:id="179"/>
        </w:r>
        <w:r w:rsidR="00CC7851">
          <w:t>as follows</w:t>
        </w:r>
      </w:ins>
      <w:r w:rsidRPr="00E2107F">
        <w:t>:</w:t>
      </w:r>
    </w:p>
    <w:p w14:paraId="2F47DC1F" w14:textId="77777777" w:rsidR="004F46E2" w:rsidRPr="00E2107F" w:rsidRDefault="004F46E2" w:rsidP="00443B80">
      <w:pPr>
        <w:pStyle w:val="BulletList"/>
      </w:pPr>
      <w:commentRangeStart w:id="180"/>
      <w:commentRangeStart w:id="181"/>
      <w:r w:rsidRPr="00E2107F">
        <w:t>Repair</w:t>
      </w:r>
      <w:commentRangeEnd w:id="180"/>
      <w:r w:rsidR="00451DEE">
        <w:rPr>
          <w:rStyle w:val="CommentReference"/>
          <w:rFonts w:eastAsia="Arial" w:cs="Arial"/>
          <w:lang w:bidi="en-US"/>
        </w:rPr>
        <w:commentReference w:id="180"/>
      </w:r>
      <w:commentRangeEnd w:id="181"/>
      <w:r w:rsidR="00FA1815">
        <w:rPr>
          <w:rStyle w:val="CommentReference"/>
          <w:rFonts w:eastAsia="Arial" w:cs="Arial"/>
          <w:lang w:bidi="en-US"/>
        </w:rPr>
        <w:commentReference w:id="181"/>
      </w:r>
      <w:r w:rsidRPr="00E2107F">
        <w:t xml:space="preserve">, reconstruction, or replacement of housing units damaged by </w:t>
      </w:r>
      <w:commentRangeStart w:id="182"/>
      <w:r w:rsidRPr="00E2107F">
        <w:t>Hurricane</w:t>
      </w:r>
      <w:commentRangeEnd w:id="182"/>
      <w:r w:rsidR="00CC7851">
        <w:rPr>
          <w:rStyle w:val="CommentReference"/>
          <w:rFonts w:eastAsia="Arial" w:cs="Arial"/>
          <w:lang w:bidi="en-US"/>
        </w:rPr>
        <w:commentReference w:id="182"/>
      </w:r>
      <w:r w:rsidRPr="00E2107F">
        <w:t xml:space="preserve"> Michael</w:t>
      </w:r>
      <w:r w:rsidRPr="00E2107F">
        <w:rPr>
          <w:spacing w:val="-19"/>
        </w:rPr>
        <w:t xml:space="preserve">. </w:t>
      </w:r>
    </w:p>
    <w:p w14:paraId="72D4506C" w14:textId="529AEF65" w:rsidR="004F46E2" w:rsidRDefault="004F46E2" w:rsidP="00443B80">
      <w:pPr>
        <w:pStyle w:val="BulletList"/>
        <w:rPr>
          <w:ins w:id="183" w:author="Sayler, Erik" w:date="2021-05-11T17:00:00Z"/>
        </w:rPr>
      </w:pPr>
      <w:r w:rsidRPr="00E2107F">
        <w:t xml:space="preserve">The completion of work to rental properties that have been partially </w:t>
      </w:r>
      <w:commentRangeStart w:id="184"/>
      <w:commentRangeStart w:id="185"/>
      <w:r w:rsidRPr="00E2107F">
        <w:t>repaired</w:t>
      </w:r>
      <w:commentRangeEnd w:id="184"/>
      <w:r w:rsidR="00451DEE">
        <w:rPr>
          <w:rStyle w:val="CommentReference"/>
          <w:rFonts w:eastAsia="Arial" w:cs="Arial"/>
          <w:lang w:bidi="en-US"/>
        </w:rPr>
        <w:commentReference w:id="184"/>
      </w:r>
      <w:commentRangeEnd w:id="185"/>
      <w:r w:rsidR="00FA1815">
        <w:rPr>
          <w:rStyle w:val="CommentReference"/>
          <w:rFonts w:eastAsia="Arial" w:cs="Arial"/>
          <w:lang w:bidi="en-US"/>
        </w:rPr>
        <w:commentReference w:id="185"/>
      </w:r>
      <w:r w:rsidRPr="00E2107F">
        <w:t>.</w:t>
      </w:r>
    </w:p>
    <w:p w14:paraId="7EABDCD7" w14:textId="22E1867B" w:rsidR="00451DEE" w:rsidRPr="00AE71A6" w:rsidDel="00FA1815" w:rsidRDefault="00451DEE">
      <w:pPr>
        <w:pStyle w:val="BulletList"/>
        <w:rPr>
          <w:ins w:id="186" w:author="Sayler, Erik" w:date="2021-05-11T17:00:00Z"/>
          <w:del w:id="187" w:author="Poland-Stemock, DeAnna" w:date="2021-06-21T15:43:00Z"/>
        </w:rPr>
        <w:pPrChange w:id="188" w:author="Griffin, Angie" w:date="2021-09-07T16:56:00Z">
          <w:pPr>
            <w:pStyle w:val="ListParagraph"/>
            <w:widowControl w:val="0"/>
            <w:numPr>
              <w:numId w:val="122"/>
            </w:numPr>
            <w:tabs>
              <w:tab w:val="left" w:pos="1660"/>
              <w:tab w:val="left" w:pos="1661"/>
            </w:tabs>
            <w:autoSpaceDE w:val="0"/>
            <w:autoSpaceDN w:val="0"/>
          </w:pPr>
        </w:pPrChange>
      </w:pPr>
      <w:ins w:id="189" w:author="Sayler, Erik" w:date="2021-05-11T17:00:00Z">
        <w:del w:id="190" w:author="Poland-Stemock, DeAnna" w:date="2021-06-21T15:43:00Z">
          <w:r w:rsidRPr="000C3696" w:rsidDel="00FA1815">
            <w:delText>Temporary Housing Assistance based on individual tenant needs and their participation in the</w:delText>
          </w:r>
          <w:r w:rsidDel="00FA1815">
            <w:delText xml:space="preserve"> </w:delText>
          </w:r>
          <w:commentRangeStart w:id="191"/>
          <w:r w:rsidRPr="00AE71A6" w:rsidDel="00FA1815">
            <w:delText>HRRP</w:delText>
          </w:r>
          <w:commentRangeEnd w:id="191"/>
          <w:r w:rsidDel="00FA1815">
            <w:rPr>
              <w:rStyle w:val="CommentReference"/>
              <w:rFonts w:eastAsia="Arial" w:cs="Arial"/>
              <w:lang w:bidi="en-US"/>
            </w:rPr>
            <w:commentReference w:id="191"/>
          </w:r>
          <w:r w:rsidDel="00FA1815">
            <w:delText>.</w:delText>
          </w:r>
          <w:bookmarkStart w:id="192" w:name="_Toc82084786"/>
          <w:bookmarkStart w:id="193" w:name="_Toc82096400"/>
          <w:bookmarkStart w:id="194" w:name="_Toc86930424"/>
          <w:bookmarkEnd w:id="192"/>
          <w:bookmarkEnd w:id="193"/>
          <w:bookmarkEnd w:id="194"/>
        </w:del>
      </w:ins>
    </w:p>
    <w:p w14:paraId="2934504C" w14:textId="7ED5E41E" w:rsidR="00D8610C" w:rsidRPr="00E2107F" w:rsidRDefault="00E32554" w:rsidP="00840109">
      <w:pPr>
        <w:pStyle w:val="Heading3"/>
      </w:pPr>
      <w:bookmarkStart w:id="195" w:name="_Toc80019935"/>
      <w:bookmarkStart w:id="196" w:name="_Toc80019936"/>
      <w:bookmarkStart w:id="197" w:name="_Toc80019937"/>
      <w:bookmarkStart w:id="198" w:name="_Toc80019938"/>
      <w:bookmarkStart w:id="199" w:name="_Toc80019939"/>
      <w:bookmarkStart w:id="200" w:name="_Toc80019940"/>
      <w:bookmarkStart w:id="201" w:name="_Toc80019941"/>
      <w:bookmarkStart w:id="202" w:name="_Toc80019942"/>
      <w:bookmarkStart w:id="203" w:name="_Toc80019943"/>
      <w:bookmarkStart w:id="204" w:name="_Toc80019944"/>
      <w:bookmarkStart w:id="205" w:name="_Toc80019945"/>
      <w:bookmarkStart w:id="206" w:name="_Toc80019946"/>
      <w:bookmarkStart w:id="207" w:name="_Toc80019947"/>
      <w:bookmarkStart w:id="208" w:name="_Toc80019948"/>
      <w:bookmarkStart w:id="209" w:name="_Toc80019949"/>
      <w:bookmarkStart w:id="210" w:name="_Toc80019950"/>
      <w:bookmarkStart w:id="211" w:name="_Toc80019951"/>
      <w:bookmarkStart w:id="212" w:name="_Toc80019952"/>
      <w:bookmarkStart w:id="213" w:name="_Toc80019953"/>
      <w:bookmarkStart w:id="214" w:name="_Toc80019954"/>
      <w:bookmarkStart w:id="215" w:name="_Toc80019955"/>
      <w:bookmarkStart w:id="216" w:name="_Toc80019956"/>
      <w:bookmarkStart w:id="217" w:name="_Toc80019957"/>
      <w:bookmarkStart w:id="218" w:name="_Toc80019958"/>
      <w:bookmarkStart w:id="219" w:name="_Toc80019959"/>
      <w:bookmarkStart w:id="220" w:name="_Toc80019960"/>
      <w:bookmarkStart w:id="221" w:name="_Toc80019961"/>
      <w:bookmarkStart w:id="222" w:name="_Toc80019962"/>
      <w:bookmarkStart w:id="223" w:name="_Toc80019963"/>
      <w:bookmarkStart w:id="224" w:name="_Toc80019964"/>
      <w:bookmarkStart w:id="225" w:name="_Toc80019965"/>
      <w:bookmarkStart w:id="226" w:name="_Toc80019966"/>
      <w:bookmarkStart w:id="227" w:name="_Toc80019967"/>
      <w:bookmarkStart w:id="228" w:name="_Toc80019968"/>
      <w:bookmarkStart w:id="229" w:name="_Toc80019969"/>
      <w:bookmarkStart w:id="230" w:name="_Toc80019970"/>
      <w:bookmarkStart w:id="231" w:name="_Toc80019971"/>
      <w:bookmarkStart w:id="232" w:name="_Toc80019972"/>
      <w:bookmarkStart w:id="233" w:name="_Toc80019973"/>
      <w:bookmarkStart w:id="234" w:name="_Toc80019974"/>
      <w:bookmarkStart w:id="235" w:name="_Toc80019975"/>
      <w:bookmarkStart w:id="236" w:name="_Toc80019976"/>
      <w:bookmarkStart w:id="237" w:name="_Toc80019977"/>
      <w:bookmarkStart w:id="238" w:name="_Toc80019978"/>
      <w:bookmarkStart w:id="239" w:name="_Toc80019979"/>
      <w:bookmarkStart w:id="240" w:name="_Toc80019980"/>
      <w:bookmarkStart w:id="241" w:name="_Toc80019981"/>
      <w:bookmarkStart w:id="242" w:name="_Toc80019982"/>
      <w:bookmarkStart w:id="243" w:name="_Toc80019983"/>
      <w:bookmarkStart w:id="244" w:name="_Toc80019984"/>
      <w:bookmarkStart w:id="245" w:name="_Toc80019985"/>
      <w:bookmarkStart w:id="246" w:name="_Toc80019986"/>
      <w:bookmarkStart w:id="247" w:name="_Toc80019987"/>
      <w:bookmarkStart w:id="248" w:name="_Toc80019988"/>
      <w:bookmarkStart w:id="249" w:name="_Toc80019989"/>
      <w:bookmarkStart w:id="250" w:name="_Toc80019990"/>
      <w:bookmarkStart w:id="251" w:name="_Toc80019991"/>
      <w:bookmarkStart w:id="252" w:name="_Toc80019992"/>
      <w:bookmarkStart w:id="253" w:name="_Toc80019993"/>
      <w:bookmarkStart w:id="254" w:name="_Toc80019994"/>
      <w:bookmarkStart w:id="255" w:name="_Toc80019995"/>
      <w:bookmarkStart w:id="256" w:name="_Toc80019996"/>
      <w:bookmarkStart w:id="257" w:name="_Toc80019997"/>
      <w:bookmarkStart w:id="258" w:name="_Toc80019998"/>
      <w:bookmarkStart w:id="259" w:name="_Toc80019999"/>
      <w:bookmarkStart w:id="260" w:name="_Toc80020000"/>
      <w:bookmarkStart w:id="261" w:name="_Toc80020001"/>
      <w:bookmarkStart w:id="262" w:name="_Toc80020002"/>
      <w:bookmarkStart w:id="263" w:name="_Toc80020003"/>
      <w:bookmarkStart w:id="264" w:name="_Toc80020004"/>
      <w:bookmarkStart w:id="265" w:name="_Toc80020005"/>
      <w:bookmarkStart w:id="266" w:name="_Toc80020006"/>
      <w:bookmarkStart w:id="267" w:name="_Toc80020007"/>
      <w:bookmarkStart w:id="268" w:name="_Toc80020008"/>
      <w:bookmarkStart w:id="269" w:name="_Toc80020009"/>
      <w:bookmarkStart w:id="270" w:name="_Toc80020010"/>
      <w:bookmarkStart w:id="271" w:name="_Toc80020011"/>
      <w:bookmarkStart w:id="272" w:name="_Toc80020012"/>
      <w:bookmarkStart w:id="273" w:name="_Toc80020013"/>
      <w:bookmarkStart w:id="274" w:name="_Toc80020014"/>
      <w:bookmarkStart w:id="275" w:name="_Toc80020015"/>
      <w:bookmarkStart w:id="276" w:name="_Toc80020016"/>
      <w:bookmarkStart w:id="277" w:name="_Toc80020017"/>
      <w:bookmarkStart w:id="278" w:name="_Toc80020018"/>
      <w:bookmarkStart w:id="279" w:name="_Toc80020019"/>
      <w:bookmarkStart w:id="280" w:name="_Toc80020020"/>
      <w:bookmarkStart w:id="281" w:name="_Toc80020021"/>
      <w:bookmarkStart w:id="282" w:name="_Toc80020022"/>
      <w:bookmarkStart w:id="283" w:name="_Toc80020023"/>
      <w:bookmarkStart w:id="284" w:name="_Toc80020024"/>
      <w:bookmarkStart w:id="285" w:name="_Toc80020025"/>
      <w:bookmarkStart w:id="286" w:name="_Toc80020026"/>
      <w:bookmarkStart w:id="287" w:name="_Toc80020027"/>
      <w:bookmarkStart w:id="288" w:name="_Toc80020028"/>
      <w:bookmarkStart w:id="289" w:name="_Toc80020029"/>
      <w:bookmarkStart w:id="290" w:name="_Toc80020030"/>
      <w:bookmarkStart w:id="291" w:name="_Toc80020031"/>
      <w:bookmarkStart w:id="292" w:name="_Toc80020032"/>
      <w:bookmarkStart w:id="293" w:name="_Toc80020033"/>
      <w:bookmarkStart w:id="294" w:name="_Toc80020034"/>
      <w:bookmarkStart w:id="295" w:name="_Toc80020035"/>
      <w:bookmarkStart w:id="296" w:name="_Toc80020036"/>
      <w:bookmarkStart w:id="297" w:name="_Toc80020037"/>
      <w:bookmarkStart w:id="298" w:name="_Toc80020038"/>
      <w:bookmarkStart w:id="299" w:name="_Toc80020039"/>
      <w:bookmarkStart w:id="300" w:name="_Toc80020040"/>
      <w:bookmarkStart w:id="301" w:name="_Toc80020041"/>
      <w:bookmarkStart w:id="302" w:name="_Toc80020042"/>
      <w:bookmarkStart w:id="303" w:name="_Toc80020043"/>
      <w:bookmarkStart w:id="304" w:name="_Toc80020044"/>
      <w:bookmarkStart w:id="305" w:name="_Toc80020045"/>
      <w:bookmarkStart w:id="306" w:name="_Toc80020046"/>
      <w:bookmarkStart w:id="307" w:name="_Toc80020047"/>
      <w:bookmarkStart w:id="308" w:name="_Toc80020048"/>
      <w:bookmarkStart w:id="309" w:name="_Toc80020049"/>
      <w:bookmarkStart w:id="310" w:name="_Toc80020050"/>
      <w:bookmarkStart w:id="311" w:name="_Toc80020051"/>
      <w:bookmarkStart w:id="312" w:name="_Toc80020052"/>
      <w:bookmarkStart w:id="313" w:name="_Toc80020053"/>
      <w:bookmarkStart w:id="314" w:name="_Toc80020054"/>
      <w:bookmarkStart w:id="315" w:name="_Toc80020055"/>
      <w:bookmarkStart w:id="316" w:name="_Toc80020056"/>
      <w:bookmarkStart w:id="317" w:name="_Toc80020057"/>
      <w:bookmarkStart w:id="318" w:name="_Toc80020058"/>
      <w:bookmarkStart w:id="319" w:name="_Toc80020059"/>
      <w:bookmarkStart w:id="320" w:name="_Toc80020060"/>
      <w:bookmarkStart w:id="321" w:name="_Toc80020061"/>
      <w:bookmarkStart w:id="322" w:name="_Toc80020062"/>
      <w:bookmarkStart w:id="323" w:name="_Toc80020063"/>
      <w:bookmarkStart w:id="324" w:name="_Toc80020064"/>
      <w:bookmarkStart w:id="325" w:name="_Toc80020065"/>
      <w:bookmarkStart w:id="326" w:name="_Toc80020066"/>
      <w:bookmarkStart w:id="327" w:name="_Toc80020067"/>
      <w:bookmarkStart w:id="328" w:name="_Toc80020068"/>
      <w:bookmarkStart w:id="329" w:name="_Toc80020069"/>
      <w:bookmarkStart w:id="330" w:name="_Toc60482464"/>
      <w:bookmarkStart w:id="331" w:name="_Toc60925339"/>
      <w:bookmarkStart w:id="332" w:name="_Toc86930425"/>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r>
        <w:t>FloridaCommerce</w:t>
      </w:r>
      <w:r w:rsidR="00D8610C" w:rsidRPr="00E2107F">
        <w:t xml:space="preserve"> Housing Program Administration and Implementation</w:t>
      </w:r>
      <w:bookmarkEnd w:id="330"/>
      <w:bookmarkEnd w:id="331"/>
      <w:bookmarkEnd w:id="332"/>
    </w:p>
    <w:p w14:paraId="56F93BC4" w14:textId="05BB187E" w:rsidR="00D8610C" w:rsidRDefault="00E32554" w:rsidP="008A2995">
      <w:pPr>
        <w:rPr>
          <w:ins w:id="333" w:author="Griffin, Angie" w:date="2021-09-07T16:48:00Z"/>
        </w:rPr>
      </w:pPr>
      <w:r>
        <w:t>FloridaCommerce</w:t>
      </w:r>
      <w:r w:rsidR="00D8610C" w:rsidRPr="00E2107F">
        <w:t xml:space="preserve"> is undertaking several housing initiatives under the umbrella of the Rebuild Florida </w:t>
      </w:r>
      <w:r w:rsidR="00095E58" w:rsidRPr="00E2107F">
        <w:t>Program</w:t>
      </w:r>
      <w:r w:rsidR="00D8610C" w:rsidRPr="00E2107F">
        <w:t xml:space="preserve">. </w:t>
      </w:r>
      <w:r>
        <w:t>FloridaCommerce</w:t>
      </w:r>
      <w:r w:rsidR="00D8610C" w:rsidRPr="00E2107F">
        <w:t xml:space="preserve"> will administer all programs pursuant to the grant agreement between </w:t>
      </w:r>
      <w:r>
        <w:t>FloridaCommerce</w:t>
      </w:r>
      <w:r w:rsidR="00D8610C" w:rsidRPr="00E2107F">
        <w:t xml:space="preserve"> and HUD. T</w:t>
      </w:r>
      <w:r w:rsidR="00486165" w:rsidRPr="00E2107F">
        <w:t>able 1</w:t>
      </w:r>
      <w:r w:rsidR="00D8610C" w:rsidRPr="00E2107F">
        <w:t xml:space="preserve"> below is presented to assist the public with an understanding of each of the other programs that will support Florida’s recovery from the impacts of Hurricane Michael</w:t>
      </w:r>
      <w:r w:rsidR="00486165" w:rsidRPr="00E2107F">
        <w:t>.</w:t>
      </w:r>
    </w:p>
    <w:p w14:paraId="2C3AEE41" w14:textId="77777777" w:rsidR="009F6389" w:rsidRPr="009F6389" w:rsidDel="005E4641" w:rsidRDefault="009F6389" w:rsidP="009F6389">
      <w:pPr>
        <w:rPr>
          <w:del w:id="334" w:author="Ashley Saulcy" w:date="2021-08-16T15:53:00Z"/>
        </w:rPr>
      </w:pPr>
    </w:p>
    <w:p w14:paraId="11EB8A75" w14:textId="05588B15" w:rsidR="009F6389" w:rsidRDefault="009F6389" w:rsidP="009F6389">
      <w:pPr>
        <w:pStyle w:val="Caption"/>
        <w:keepNext/>
      </w:pPr>
      <w:r>
        <w:t xml:space="preserve">Table </w:t>
      </w:r>
      <w:r w:rsidR="00887A38">
        <w:fldChar w:fldCharType="begin"/>
      </w:r>
      <w:r w:rsidR="00887A38">
        <w:instrText xml:space="preserve"> SEQ Table \* ARABIC </w:instrText>
      </w:r>
      <w:r w:rsidR="00887A38">
        <w:fldChar w:fldCharType="separate"/>
      </w:r>
      <w:r w:rsidR="008F3A53">
        <w:rPr>
          <w:noProof/>
        </w:rPr>
        <w:t>1</w:t>
      </w:r>
      <w:r w:rsidR="00887A38">
        <w:rPr>
          <w:noProof/>
        </w:rPr>
        <w:fldChar w:fldCharType="end"/>
      </w:r>
      <w:r>
        <w:t xml:space="preserve">: </w:t>
      </w:r>
      <w:r w:rsidRPr="00C508AA">
        <w:t>Rebuild Florida Available Programs</w:t>
      </w:r>
    </w:p>
    <w:tbl>
      <w:tblPr>
        <w:tblW w:w="100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31"/>
        <w:gridCol w:w="4637"/>
        <w:gridCol w:w="1812"/>
      </w:tblGrid>
      <w:tr w:rsidR="00D8610C" w:rsidRPr="00E2107F" w14:paraId="039F4381" w14:textId="77777777" w:rsidTr="00163751">
        <w:trPr>
          <w:trHeight w:val="432"/>
          <w:jc w:val="center"/>
        </w:trPr>
        <w:tc>
          <w:tcPr>
            <w:tcW w:w="3631" w:type="dxa"/>
            <w:shd w:val="clear" w:color="auto" w:fill="202452" w:themeFill="text2"/>
            <w:vAlign w:val="center"/>
          </w:tcPr>
          <w:p w14:paraId="3276A4F9" w14:textId="77777777" w:rsidR="00D8610C" w:rsidRPr="009F6389" w:rsidRDefault="00D8610C" w:rsidP="009F6389">
            <w:pPr>
              <w:pStyle w:val="TableParagraph"/>
              <w:spacing w:before="0" w:after="0" w:line="210" w:lineRule="exact"/>
              <w:ind w:left="107"/>
              <w:jc w:val="left"/>
              <w:rPr>
                <w:b/>
                <w:szCs w:val="24"/>
              </w:rPr>
            </w:pPr>
            <w:r w:rsidRPr="009F6389">
              <w:rPr>
                <w:b/>
                <w:color w:val="FFFFFF"/>
                <w:szCs w:val="24"/>
              </w:rPr>
              <w:t>Program Name</w:t>
            </w:r>
          </w:p>
        </w:tc>
        <w:tc>
          <w:tcPr>
            <w:tcW w:w="4637" w:type="dxa"/>
            <w:shd w:val="clear" w:color="auto" w:fill="202452" w:themeFill="text2"/>
            <w:vAlign w:val="center"/>
          </w:tcPr>
          <w:p w14:paraId="0CA3A4F9" w14:textId="77777777" w:rsidR="00D8610C" w:rsidRPr="009F6389" w:rsidRDefault="00D8610C" w:rsidP="009F6389">
            <w:pPr>
              <w:pStyle w:val="TableParagraph"/>
              <w:spacing w:before="0" w:after="0" w:line="210" w:lineRule="exact"/>
              <w:ind w:left="107"/>
              <w:jc w:val="left"/>
              <w:rPr>
                <w:b/>
                <w:szCs w:val="24"/>
              </w:rPr>
            </w:pPr>
            <w:r w:rsidRPr="009F6389">
              <w:rPr>
                <w:b/>
                <w:color w:val="FFFFFF"/>
                <w:szCs w:val="24"/>
              </w:rPr>
              <w:t>Activity Name</w:t>
            </w:r>
          </w:p>
        </w:tc>
        <w:tc>
          <w:tcPr>
            <w:tcW w:w="1812" w:type="dxa"/>
            <w:shd w:val="clear" w:color="auto" w:fill="202452" w:themeFill="text2"/>
            <w:vAlign w:val="center"/>
          </w:tcPr>
          <w:p w14:paraId="7CFCA6FD" w14:textId="77777777" w:rsidR="00D8610C" w:rsidRPr="009F6389" w:rsidRDefault="00D8610C" w:rsidP="009F6389">
            <w:pPr>
              <w:pStyle w:val="TableParagraph"/>
              <w:spacing w:before="0" w:after="0" w:line="210" w:lineRule="exact"/>
              <w:ind w:left="104"/>
              <w:jc w:val="left"/>
              <w:rPr>
                <w:b/>
                <w:szCs w:val="24"/>
              </w:rPr>
            </w:pPr>
            <w:r w:rsidRPr="009F6389">
              <w:rPr>
                <w:b/>
                <w:color w:val="FFFFFF"/>
                <w:szCs w:val="24"/>
              </w:rPr>
              <w:t>Implementation</w:t>
            </w:r>
          </w:p>
        </w:tc>
      </w:tr>
      <w:tr w:rsidR="00001E34" w:rsidRPr="00E2107F" w14:paraId="61D0F9A9" w14:textId="77777777" w:rsidTr="00163751">
        <w:trPr>
          <w:trHeight w:val="288"/>
          <w:jc w:val="center"/>
        </w:trPr>
        <w:tc>
          <w:tcPr>
            <w:tcW w:w="10080" w:type="dxa"/>
            <w:gridSpan w:val="3"/>
            <w:shd w:val="clear" w:color="auto" w:fill="00A651" w:themeFill="accent3"/>
            <w:vAlign w:val="center"/>
          </w:tcPr>
          <w:p w14:paraId="4B9D04E1" w14:textId="181C68EC" w:rsidR="00001E34" w:rsidRPr="009F6389" w:rsidRDefault="00001E34" w:rsidP="009F6389">
            <w:pPr>
              <w:pStyle w:val="TableParagraph"/>
              <w:spacing w:before="0" w:after="0" w:line="210" w:lineRule="exact"/>
              <w:ind w:left="104"/>
              <w:jc w:val="center"/>
              <w:rPr>
                <w:b/>
                <w:color w:val="FFFFFF"/>
                <w:szCs w:val="24"/>
              </w:rPr>
            </w:pPr>
            <w:r w:rsidRPr="009F6389">
              <w:rPr>
                <w:b/>
                <w:color w:val="FFFFFF"/>
                <w:szCs w:val="24"/>
              </w:rPr>
              <w:t>Housing</w:t>
            </w:r>
          </w:p>
        </w:tc>
      </w:tr>
      <w:tr w:rsidR="00E170EA" w:rsidRPr="00E2107F" w14:paraId="53D2A4DB" w14:textId="77777777" w:rsidTr="009F6389">
        <w:trPr>
          <w:trHeight w:val="360"/>
          <w:jc w:val="center"/>
        </w:trPr>
        <w:tc>
          <w:tcPr>
            <w:tcW w:w="3631" w:type="dxa"/>
            <w:vMerge w:val="restart"/>
            <w:shd w:val="clear" w:color="auto" w:fill="E0E1E2"/>
            <w:vAlign w:val="center"/>
          </w:tcPr>
          <w:p w14:paraId="2906C501" w14:textId="77777777" w:rsidR="00E170EA" w:rsidRPr="009F6389" w:rsidRDefault="00E170EA" w:rsidP="009F6389">
            <w:pPr>
              <w:pStyle w:val="TableParagraph"/>
              <w:spacing w:before="0" w:after="0" w:line="212" w:lineRule="exact"/>
              <w:ind w:left="107"/>
              <w:jc w:val="left"/>
              <w:rPr>
                <w:b/>
                <w:bCs/>
                <w:sz w:val="20"/>
              </w:rPr>
            </w:pPr>
            <w:r w:rsidRPr="009F6389">
              <w:rPr>
                <w:b/>
                <w:bCs/>
                <w:sz w:val="20"/>
              </w:rPr>
              <w:t>Housing Repair and Replacement</w:t>
            </w:r>
          </w:p>
        </w:tc>
        <w:tc>
          <w:tcPr>
            <w:tcW w:w="4637" w:type="dxa"/>
            <w:shd w:val="clear" w:color="auto" w:fill="E0E1E2"/>
            <w:vAlign w:val="center"/>
          </w:tcPr>
          <w:p w14:paraId="03C06D77" w14:textId="24F72B51" w:rsidR="00E170EA" w:rsidRPr="00E2107F" w:rsidRDefault="00E170EA" w:rsidP="009F6389">
            <w:pPr>
              <w:pStyle w:val="TableParagraph"/>
              <w:spacing w:before="0" w:after="0" w:line="212" w:lineRule="exact"/>
              <w:ind w:left="107"/>
              <w:jc w:val="left"/>
              <w:rPr>
                <w:sz w:val="20"/>
              </w:rPr>
            </w:pPr>
            <w:r w:rsidRPr="00E2107F">
              <w:rPr>
                <w:sz w:val="20"/>
              </w:rPr>
              <w:t>Single Family Owner-Occupied &amp; MHU</w:t>
            </w:r>
          </w:p>
        </w:tc>
        <w:tc>
          <w:tcPr>
            <w:tcW w:w="1812" w:type="dxa"/>
            <w:shd w:val="clear" w:color="auto" w:fill="E0E1E2"/>
            <w:vAlign w:val="center"/>
          </w:tcPr>
          <w:p w14:paraId="08342741" w14:textId="77777777" w:rsidR="00E170EA" w:rsidRPr="00E2107F" w:rsidRDefault="00E170EA" w:rsidP="009F6389">
            <w:pPr>
              <w:pStyle w:val="TableParagraph"/>
              <w:spacing w:before="0" w:after="0" w:line="212" w:lineRule="exact"/>
              <w:ind w:left="104"/>
              <w:jc w:val="left"/>
              <w:rPr>
                <w:sz w:val="20"/>
              </w:rPr>
            </w:pPr>
            <w:r w:rsidRPr="00E2107F">
              <w:rPr>
                <w:sz w:val="20"/>
              </w:rPr>
              <w:t>Direct</w:t>
            </w:r>
          </w:p>
        </w:tc>
      </w:tr>
      <w:tr w:rsidR="00E170EA" w:rsidRPr="00E2107F" w14:paraId="09F56CBA" w14:textId="77777777" w:rsidTr="009F6389">
        <w:trPr>
          <w:trHeight w:val="360"/>
          <w:jc w:val="center"/>
        </w:trPr>
        <w:tc>
          <w:tcPr>
            <w:tcW w:w="3631" w:type="dxa"/>
            <w:vMerge/>
            <w:shd w:val="clear" w:color="auto" w:fill="E0E1E2"/>
          </w:tcPr>
          <w:p w14:paraId="530B40E5" w14:textId="77777777" w:rsidR="00E170EA" w:rsidRPr="009F6389" w:rsidRDefault="00E170EA" w:rsidP="009F6389">
            <w:pPr>
              <w:pStyle w:val="TableParagraph"/>
              <w:spacing w:before="0" w:after="0"/>
              <w:rPr>
                <w:b/>
                <w:bCs/>
                <w:sz w:val="16"/>
              </w:rPr>
            </w:pPr>
          </w:p>
        </w:tc>
        <w:tc>
          <w:tcPr>
            <w:tcW w:w="4637" w:type="dxa"/>
            <w:shd w:val="clear" w:color="auto" w:fill="E0E1E2"/>
            <w:vAlign w:val="center"/>
          </w:tcPr>
          <w:p w14:paraId="71C57B23" w14:textId="06375777" w:rsidR="00E170EA" w:rsidRPr="00E2107F" w:rsidRDefault="00E170EA" w:rsidP="009F6389">
            <w:pPr>
              <w:pStyle w:val="TableParagraph"/>
              <w:spacing w:before="0" w:after="0" w:line="210" w:lineRule="exact"/>
              <w:ind w:left="107"/>
              <w:jc w:val="left"/>
              <w:rPr>
                <w:sz w:val="20"/>
              </w:rPr>
            </w:pPr>
            <w:r w:rsidRPr="00E2107F">
              <w:rPr>
                <w:sz w:val="20"/>
              </w:rPr>
              <w:t>Small Family Rental</w:t>
            </w:r>
          </w:p>
        </w:tc>
        <w:tc>
          <w:tcPr>
            <w:tcW w:w="1812" w:type="dxa"/>
            <w:shd w:val="clear" w:color="auto" w:fill="E0E1E2"/>
            <w:vAlign w:val="center"/>
          </w:tcPr>
          <w:p w14:paraId="4011E7C6" w14:textId="77777777" w:rsidR="00E170EA" w:rsidRPr="00E2107F" w:rsidRDefault="00E170EA" w:rsidP="009F6389">
            <w:pPr>
              <w:pStyle w:val="TableParagraph"/>
              <w:spacing w:before="0" w:after="0" w:line="210" w:lineRule="exact"/>
              <w:ind w:left="104"/>
              <w:jc w:val="left"/>
              <w:rPr>
                <w:sz w:val="20"/>
              </w:rPr>
            </w:pPr>
            <w:r w:rsidRPr="00E2107F">
              <w:rPr>
                <w:sz w:val="20"/>
              </w:rPr>
              <w:t>Direct</w:t>
            </w:r>
          </w:p>
        </w:tc>
      </w:tr>
      <w:tr w:rsidR="00E170EA" w:rsidRPr="00E2107F" w14:paraId="0F47349B" w14:textId="77777777" w:rsidTr="009F6389">
        <w:trPr>
          <w:trHeight w:val="360"/>
          <w:jc w:val="center"/>
        </w:trPr>
        <w:tc>
          <w:tcPr>
            <w:tcW w:w="3631" w:type="dxa"/>
            <w:vMerge/>
            <w:shd w:val="clear" w:color="auto" w:fill="E0E1E2"/>
          </w:tcPr>
          <w:p w14:paraId="2758CE39" w14:textId="77777777" w:rsidR="00E170EA" w:rsidRPr="009F6389" w:rsidRDefault="00E170EA" w:rsidP="009F6389">
            <w:pPr>
              <w:pStyle w:val="TableParagraph"/>
              <w:spacing w:before="0" w:after="0"/>
              <w:rPr>
                <w:b/>
                <w:bCs/>
                <w:sz w:val="16"/>
              </w:rPr>
            </w:pPr>
          </w:p>
        </w:tc>
        <w:tc>
          <w:tcPr>
            <w:tcW w:w="4637" w:type="dxa"/>
            <w:shd w:val="clear" w:color="auto" w:fill="E0E1E2"/>
            <w:vAlign w:val="center"/>
          </w:tcPr>
          <w:p w14:paraId="14EC3275" w14:textId="77777777" w:rsidR="00E170EA" w:rsidRPr="00E2107F" w:rsidRDefault="00E170EA" w:rsidP="009F6389">
            <w:pPr>
              <w:pStyle w:val="TableParagraph"/>
              <w:spacing w:before="0" w:after="0" w:line="210" w:lineRule="exact"/>
              <w:ind w:left="107"/>
              <w:jc w:val="left"/>
              <w:rPr>
                <w:sz w:val="20"/>
              </w:rPr>
            </w:pPr>
            <w:r w:rsidRPr="00E2107F">
              <w:rPr>
                <w:sz w:val="20"/>
              </w:rPr>
              <w:t>Multifamily</w:t>
            </w:r>
          </w:p>
        </w:tc>
        <w:tc>
          <w:tcPr>
            <w:tcW w:w="1812" w:type="dxa"/>
            <w:shd w:val="clear" w:color="auto" w:fill="E0E1E2"/>
            <w:vAlign w:val="center"/>
          </w:tcPr>
          <w:p w14:paraId="44586C80" w14:textId="77777777" w:rsidR="00E170EA" w:rsidRPr="00E2107F" w:rsidRDefault="00E170EA" w:rsidP="009F6389">
            <w:pPr>
              <w:pStyle w:val="TableParagraph"/>
              <w:spacing w:before="0" w:after="0" w:line="210" w:lineRule="exact"/>
              <w:ind w:left="104"/>
              <w:jc w:val="left"/>
              <w:rPr>
                <w:sz w:val="20"/>
              </w:rPr>
            </w:pPr>
            <w:r w:rsidRPr="00E2107F">
              <w:rPr>
                <w:sz w:val="20"/>
              </w:rPr>
              <w:t>Direct</w:t>
            </w:r>
          </w:p>
        </w:tc>
      </w:tr>
      <w:tr w:rsidR="00E170EA" w:rsidRPr="00E2107F" w14:paraId="34716F3D" w14:textId="77777777" w:rsidTr="009F6389">
        <w:trPr>
          <w:trHeight w:val="360"/>
          <w:jc w:val="center"/>
        </w:trPr>
        <w:tc>
          <w:tcPr>
            <w:tcW w:w="3631" w:type="dxa"/>
            <w:vMerge/>
            <w:tcBorders>
              <w:bottom w:val="nil"/>
            </w:tcBorders>
            <w:shd w:val="clear" w:color="auto" w:fill="E0E1E2"/>
          </w:tcPr>
          <w:p w14:paraId="39B9EA70" w14:textId="77777777" w:rsidR="00E170EA" w:rsidRPr="009F6389" w:rsidRDefault="00E170EA" w:rsidP="009F6389">
            <w:pPr>
              <w:pStyle w:val="TableParagraph"/>
              <w:spacing w:before="0" w:after="0"/>
              <w:rPr>
                <w:b/>
                <w:bCs/>
                <w:sz w:val="16"/>
              </w:rPr>
            </w:pPr>
          </w:p>
        </w:tc>
        <w:tc>
          <w:tcPr>
            <w:tcW w:w="4637" w:type="dxa"/>
            <w:shd w:val="clear" w:color="auto" w:fill="E0E1E2"/>
            <w:vAlign w:val="center"/>
          </w:tcPr>
          <w:p w14:paraId="2C639325" w14:textId="77777777" w:rsidR="00E170EA" w:rsidRPr="00E2107F" w:rsidRDefault="00E170EA" w:rsidP="009F6389">
            <w:pPr>
              <w:pStyle w:val="TableParagraph"/>
              <w:spacing w:before="0" w:after="0" w:line="209" w:lineRule="exact"/>
              <w:ind w:left="107"/>
              <w:jc w:val="left"/>
              <w:rPr>
                <w:sz w:val="20"/>
              </w:rPr>
            </w:pPr>
            <w:r w:rsidRPr="00E2107F">
              <w:rPr>
                <w:sz w:val="20"/>
              </w:rPr>
              <w:t>Temporary Housing Assistance</w:t>
            </w:r>
          </w:p>
        </w:tc>
        <w:tc>
          <w:tcPr>
            <w:tcW w:w="1812" w:type="dxa"/>
            <w:shd w:val="clear" w:color="auto" w:fill="E0E1E2"/>
            <w:vAlign w:val="center"/>
          </w:tcPr>
          <w:p w14:paraId="0310BEB9" w14:textId="77777777" w:rsidR="00E170EA" w:rsidRPr="00E2107F" w:rsidRDefault="00E170EA" w:rsidP="009F6389">
            <w:pPr>
              <w:pStyle w:val="TableParagraph"/>
              <w:spacing w:before="0" w:after="0" w:line="209" w:lineRule="exact"/>
              <w:ind w:left="104"/>
              <w:jc w:val="left"/>
              <w:rPr>
                <w:sz w:val="20"/>
              </w:rPr>
            </w:pPr>
            <w:r w:rsidRPr="00E2107F">
              <w:rPr>
                <w:sz w:val="20"/>
              </w:rPr>
              <w:t>Direct</w:t>
            </w:r>
          </w:p>
        </w:tc>
      </w:tr>
      <w:tr w:rsidR="00D8610C" w:rsidRPr="00E2107F" w14:paraId="390761D9" w14:textId="77777777" w:rsidTr="009F6389">
        <w:trPr>
          <w:trHeight w:val="360"/>
          <w:jc w:val="center"/>
        </w:trPr>
        <w:tc>
          <w:tcPr>
            <w:tcW w:w="3631" w:type="dxa"/>
            <w:shd w:val="clear" w:color="auto" w:fill="E0E1E2"/>
            <w:vAlign w:val="center"/>
          </w:tcPr>
          <w:p w14:paraId="7EC53B32" w14:textId="77777777" w:rsidR="00D8610C" w:rsidRPr="009F6389" w:rsidRDefault="00D8610C" w:rsidP="009F6389">
            <w:pPr>
              <w:pStyle w:val="TableParagraph"/>
              <w:spacing w:before="0" w:after="0" w:line="207" w:lineRule="exact"/>
              <w:ind w:left="107"/>
              <w:jc w:val="left"/>
              <w:rPr>
                <w:b/>
                <w:bCs/>
                <w:sz w:val="20"/>
              </w:rPr>
            </w:pPr>
            <w:r w:rsidRPr="009F6389">
              <w:rPr>
                <w:b/>
                <w:bCs/>
                <w:sz w:val="20"/>
              </w:rPr>
              <w:t>Voluntary Home Buyout</w:t>
            </w:r>
          </w:p>
        </w:tc>
        <w:tc>
          <w:tcPr>
            <w:tcW w:w="4637" w:type="dxa"/>
            <w:shd w:val="clear" w:color="auto" w:fill="E0E1E2"/>
            <w:vAlign w:val="center"/>
          </w:tcPr>
          <w:p w14:paraId="6F7CDB4E" w14:textId="77777777" w:rsidR="00D8610C" w:rsidRPr="00E2107F" w:rsidRDefault="00D8610C" w:rsidP="009F6389">
            <w:pPr>
              <w:pStyle w:val="TableParagraph"/>
              <w:spacing w:before="0" w:after="0" w:line="207" w:lineRule="exact"/>
              <w:ind w:left="107"/>
              <w:jc w:val="left"/>
              <w:rPr>
                <w:sz w:val="20"/>
              </w:rPr>
            </w:pPr>
            <w:r w:rsidRPr="00E2107F">
              <w:rPr>
                <w:sz w:val="20"/>
              </w:rPr>
              <w:t>Voluntary Home Buyout</w:t>
            </w:r>
          </w:p>
        </w:tc>
        <w:tc>
          <w:tcPr>
            <w:tcW w:w="1812" w:type="dxa"/>
            <w:shd w:val="clear" w:color="auto" w:fill="E0E1E2"/>
            <w:vAlign w:val="center"/>
          </w:tcPr>
          <w:p w14:paraId="23F64024" w14:textId="77777777" w:rsidR="00D8610C" w:rsidRPr="00E2107F" w:rsidRDefault="00D8610C" w:rsidP="009F6389">
            <w:pPr>
              <w:pStyle w:val="TableParagraph"/>
              <w:spacing w:before="0" w:after="0" w:line="207" w:lineRule="exact"/>
              <w:ind w:left="104"/>
              <w:jc w:val="left"/>
              <w:rPr>
                <w:sz w:val="20"/>
              </w:rPr>
            </w:pPr>
            <w:r w:rsidRPr="00E2107F">
              <w:rPr>
                <w:sz w:val="20"/>
              </w:rPr>
              <w:t>Subrecipient</w:t>
            </w:r>
          </w:p>
        </w:tc>
      </w:tr>
      <w:tr w:rsidR="009F6389" w:rsidRPr="00E2107F" w14:paraId="029FEE42" w14:textId="77777777" w:rsidTr="00163751">
        <w:trPr>
          <w:trHeight w:val="288"/>
          <w:jc w:val="center"/>
        </w:trPr>
        <w:tc>
          <w:tcPr>
            <w:tcW w:w="10080" w:type="dxa"/>
            <w:gridSpan w:val="3"/>
            <w:shd w:val="clear" w:color="auto" w:fill="00A651" w:themeFill="accent3"/>
            <w:vAlign w:val="center"/>
          </w:tcPr>
          <w:p w14:paraId="6E81BF97" w14:textId="0622BAF0" w:rsidR="009F6389" w:rsidRPr="00E2107F" w:rsidRDefault="009F6389" w:rsidP="009F6389">
            <w:pPr>
              <w:pStyle w:val="TableParagraph"/>
              <w:spacing w:before="0" w:after="0" w:line="207" w:lineRule="exact"/>
              <w:ind w:left="104"/>
              <w:jc w:val="center"/>
              <w:rPr>
                <w:sz w:val="20"/>
              </w:rPr>
            </w:pPr>
            <w:r w:rsidRPr="00E2107F">
              <w:rPr>
                <w:b/>
                <w:color w:val="FFFFFF"/>
                <w:sz w:val="20"/>
              </w:rPr>
              <w:t>Economic Revitalization</w:t>
            </w:r>
          </w:p>
        </w:tc>
      </w:tr>
      <w:tr w:rsidR="00D8610C" w:rsidRPr="00E2107F" w14:paraId="12974FDE" w14:textId="77777777" w:rsidTr="009F6389">
        <w:trPr>
          <w:trHeight w:val="360"/>
          <w:jc w:val="center"/>
        </w:trPr>
        <w:tc>
          <w:tcPr>
            <w:tcW w:w="3631" w:type="dxa"/>
            <w:shd w:val="clear" w:color="auto" w:fill="E0E1E2"/>
            <w:vAlign w:val="center"/>
          </w:tcPr>
          <w:p w14:paraId="4C840AC1" w14:textId="77777777" w:rsidR="00D8610C" w:rsidRPr="009F6389" w:rsidRDefault="00D8610C" w:rsidP="009F6389">
            <w:pPr>
              <w:pStyle w:val="TableParagraph"/>
              <w:spacing w:before="0" w:after="0" w:line="207" w:lineRule="exact"/>
              <w:ind w:left="107"/>
              <w:jc w:val="left"/>
              <w:rPr>
                <w:b/>
                <w:bCs/>
                <w:sz w:val="20"/>
              </w:rPr>
            </w:pPr>
            <w:r w:rsidRPr="009F6389">
              <w:rPr>
                <w:b/>
                <w:bCs/>
                <w:sz w:val="20"/>
              </w:rPr>
              <w:t>Hometown Revitalization Program</w:t>
            </w:r>
          </w:p>
        </w:tc>
        <w:tc>
          <w:tcPr>
            <w:tcW w:w="4637" w:type="dxa"/>
            <w:shd w:val="clear" w:color="auto" w:fill="E0E1E2"/>
            <w:vAlign w:val="center"/>
          </w:tcPr>
          <w:p w14:paraId="009D717A" w14:textId="77777777" w:rsidR="00D8610C" w:rsidRPr="00E2107F" w:rsidRDefault="00D8610C" w:rsidP="009F6389">
            <w:pPr>
              <w:pStyle w:val="TableParagraph"/>
              <w:spacing w:before="0" w:after="0" w:line="207" w:lineRule="exact"/>
              <w:ind w:left="107"/>
              <w:jc w:val="left"/>
              <w:rPr>
                <w:sz w:val="20"/>
              </w:rPr>
            </w:pPr>
          </w:p>
        </w:tc>
        <w:tc>
          <w:tcPr>
            <w:tcW w:w="1812" w:type="dxa"/>
            <w:shd w:val="clear" w:color="auto" w:fill="E0E1E2"/>
            <w:vAlign w:val="center"/>
          </w:tcPr>
          <w:p w14:paraId="3316F3E4" w14:textId="77777777" w:rsidR="00D8610C" w:rsidRPr="00E2107F" w:rsidRDefault="00D8610C" w:rsidP="009F6389">
            <w:pPr>
              <w:pStyle w:val="TableParagraph"/>
              <w:spacing w:before="0" w:after="0" w:line="207" w:lineRule="exact"/>
              <w:ind w:left="104"/>
              <w:jc w:val="left"/>
              <w:rPr>
                <w:sz w:val="20"/>
              </w:rPr>
            </w:pPr>
            <w:r w:rsidRPr="00E2107F">
              <w:rPr>
                <w:sz w:val="20"/>
              </w:rPr>
              <w:t>Subrecipient</w:t>
            </w:r>
          </w:p>
        </w:tc>
      </w:tr>
      <w:tr w:rsidR="00D8610C" w:rsidRPr="00E2107F" w14:paraId="2D9D8607" w14:textId="77777777" w:rsidTr="009F6389">
        <w:trPr>
          <w:trHeight w:val="360"/>
          <w:jc w:val="center"/>
        </w:trPr>
        <w:tc>
          <w:tcPr>
            <w:tcW w:w="3631" w:type="dxa"/>
            <w:shd w:val="clear" w:color="auto" w:fill="E0E1E2"/>
            <w:vAlign w:val="center"/>
          </w:tcPr>
          <w:p w14:paraId="51DFB50D" w14:textId="77777777" w:rsidR="00D8610C" w:rsidRPr="009F6389" w:rsidRDefault="00D8610C" w:rsidP="009F6389">
            <w:pPr>
              <w:pStyle w:val="TableParagraph"/>
              <w:spacing w:before="0" w:after="0" w:line="207" w:lineRule="exact"/>
              <w:ind w:left="107"/>
              <w:jc w:val="left"/>
              <w:rPr>
                <w:b/>
                <w:bCs/>
                <w:sz w:val="20"/>
              </w:rPr>
            </w:pPr>
            <w:r w:rsidRPr="009F6389">
              <w:rPr>
                <w:b/>
                <w:bCs/>
                <w:sz w:val="20"/>
              </w:rPr>
              <w:lastRenderedPageBreak/>
              <w:t>Workforce Recover Training Program</w:t>
            </w:r>
          </w:p>
        </w:tc>
        <w:tc>
          <w:tcPr>
            <w:tcW w:w="4637" w:type="dxa"/>
            <w:shd w:val="clear" w:color="auto" w:fill="E0E1E2"/>
            <w:vAlign w:val="center"/>
          </w:tcPr>
          <w:p w14:paraId="0E319B2A" w14:textId="77777777" w:rsidR="00D8610C" w:rsidRPr="00E2107F" w:rsidRDefault="00D8610C" w:rsidP="009F6389">
            <w:pPr>
              <w:pStyle w:val="TableParagraph"/>
              <w:spacing w:before="0" w:after="0" w:line="207" w:lineRule="exact"/>
              <w:ind w:left="107"/>
              <w:jc w:val="left"/>
              <w:rPr>
                <w:sz w:val="20"/>
              </w:rPr>
            </w:pPr>
          </w:p>
        </w:tc>
        <w:tc>
          <w:tcPr>
            <w:tcW w:w="1812" w:type="dxa"/>
            <w:shd w:val="clear" w:color="auto" w:fill="E0E1E2"/>
            <w:vAlign w:val="center"/>
          </w:tcPr>
          <w:p w14:paraId="201A578D" w14:textId="77777777" w:rsidR="00D8610C" w:rsidRPr="00E2107F" w:rsidRDefault="00D8610C" w:rsidP="009F6389">
            <w:pPr>
              <w:pStyle w:val="TableParagraph"/>
              <w:spacing w:before="0" w:after="0" w:line="207" w:lineRule="exact"/>
              <w:ind w:left="104"/>
              <w:jc w:val="left"/>
              <w:rPr>
                <w:sz w:val="20"/>
              </w:rPr>
            </w:pPr>
            <w:r w:rsidRPr="00E2107F">
              <w:rPr>
                <w:sz w:val="20"/>
              </w:rPr>
              <w:t>Subrecipient</w:t>
            </w:r>
          </w:p>
        </w:tc>
      </w:tr>
      <w:tr w:rsidR="009F6389" w:rsidRPr="00E2107F" w14:paraId="04E838CD" w14:textId="77777777" w:rsidTr="00163751">
        <w:trPr>
          <w:trHeight w:val="288"/>
          <w:jc w:val="center"/>
        </w:trPr>
        <w:tc>
          <w:tcPr>
            <w:tcW w:w="10080" w:type="dxa"/>
            <w:gridSpan w:val="3"/>
            <w:shd w:val="clear" w:color="auto" w:fill="00A651" w:themeFill="accent3"/>
            <w:vAlign w:val="center"/>
          </w:tcPr>
          <w:p w14:paraId="04E29E86" w14:textId="0A81DBE4" w:rsidR="009F6389" w:rsidRPr="00E2107F" w:rsidRDefault="009F6389" w:rsidP="009F6389">
            <w:pPr>
              <w:pStyle w:val="TableParagraph"/>
              <w:spacing w:before="0" w:after="0" w:line="207" w:lineRule="exact"/>
              <w:ind w:left="104"/>
              <w:jc w:val="center"/>
              <w:rPr>
                <w:sz w:val="20"/>
              </w:rPr>
            </w:pPr>
            <w:r w:rsidRPr="00E2107F">
              <w:rPr>
                <w:b/>
                <w:color w:val="FFFFFF"/>
                <w:sz w:val="20"/>
              </w:rPr>
              <w:t>Infrastructure</w:t>
            </w:r>
          </w:p>
        </w:tc>
      </w:tr>
      <w:tr w:rsidR="00D8610C" w:rsidRPr="00E2107F" w14:paraId="52AB8BE7" w14:textId="77777777" w:rsidTr="009F6389">
        <w:trPr>
          <w:trHeight w:val="360"/>
          <w:jc w:val="center"/>
        </w:trPr>
        <w:tc>
          <w:tcPr>
            <w:tcW w:w="3631" w:type="dxa"/>
            <w:shd w:val="clear" w:color="auto" w:fill="E0E1E2"/>
            <w:vAlign w:val="center"/>
          </w:tcPr>
          <w:p w14:paraId="5BD7B3D6" w14:textId="77777777" w:rsidR="00D8610C" w:rsidRPr="009F6389" w:rsidRDefault="00D8610C" w:rsidP="009F6389">
            <w:pPr>
              <w:pStyle w:val="TableParagraph"/>
              <w:spacing w:before="0" w:after="0" w:line="207" w:lineRule="exact"/>
              <w:ind w:left="107"/>
              <w:jc w:val="left"/>
              <w:rPr>
                <w:b/>
                <w:bCs/>
                <w:color w:val="FFFFFF"/>
                <w:sz w:val="20"/>
              </w:rPr>
            </w:pPr>
            <w:r w:rsidRPr="009F6389">
              <w:rPr>
                <w:b/>
                <w:bCs/>
                <w:sz w:val="20"/>
              </w:rPr>
              <w:t>General Infrastructure</w:t>
            </w:r>
          </w:p>
        </w:tc>
        <w:tc>
          <w:tcPr>
            <w:tcW w:w="4637" w:type="dxa"/>
            <w:shd w:val="clear" w:color="auto" w:fill="E0E1E2"/>
            <w:vAlign w:val="center"/>
          </w:tcPr>
          <w:p w14:paraId="7D1B0EC0" w14:textId="77777777" w:rsidR="00D8610C" w:rsidRPr="00E2107F" w:rsidRDefault="00D8610C" w:rsidP="009F6389">
            <w:pPr>
              <w:pStyle w:val="TableParagraph"/>
              <w:spacing w:before="0" w:after="0" w:line="207" w:lineRule="exact"/>
              <w:ind w:left="107"/>
              <w:jc w:val="left"/>
              <w:rPr>
                <w:sz w:val="20"/>
              </w:rPr>
            </w:pPr>
          </w:p>
        </w:tc>
        <w:tc>
          <w:tcPr>
            <w:tcW w:w="1812" w:type="dxa"/>
            <w:shd w:val="clear" w:color="auto" w:fill="E0E1E2"/>
            <w:vAlign w:val="center"/>
          </w:tcPr>
          <w:p w14:paraId="1211DF2D" w14:textId="77777777" w:rsidR="00D8610C" w:rsidRPr="00E2107F" w:rsidRDefault="00D8610C" w:rsidP="009F6389">
            <w:pPr>
              <w:pStyle w:val="TableParagraph"/>
              <w:spacing w:before="0" w:after="0" w:line="207" w:lineRule="exact"/>
              <w:ind w:left="104"/>
              <w:jc w:val="left"/>
              <w:rPr>
                <w:sz w:val="20"/>
              </w:rPr>
            </w:pPr>
            <w:r w:rsidRPr="00E2107F">
              <w:rPr>
                <w:sz w:val="20"/>
              </w:rPr>
              <w:t>Subrecipient</w:t>
            </w:r>
          </w:p>
        </w:tc>
      </w:tr>
      <w:tr w:rsidR="009F6389" w:rsidRPr="00E2107F" w14:paraId="5FB2B19C" w14:textId="77777777" w:rsidTr="00163751">
        <w:trPr>
          <w:trHeight w:val="227"/>
          <w:jc w:val="center"/>
        </w:trPr>
        <w:tc>
          <w:tcPr>
            <w:tcW w:w="10080" w:type="dxa"/>
            <w:gridSpan w:val="3"/>
            <w:shd w:val="clear" w:color="auto" w:fill="00A651" w:themeFill="accent3"/>
          </w:tcPr>
          <w:p w14:paraId="0C84DA2D" w14:textId="77777777" w:rsidR="009F6389" w:rsidRPr="00E2107F" w:rsidRDefault="009F6389" w:rsidP="009F6389">
            <w:pPr>
              <w:pStyle w:val="TableParagraph"/>
              <w:keepNext/>
              <w:spacing w:before="0" w:after="0" w:line="207" w:lineRule="exact"/>
              <w:ind w:left="104"/>
              <w:rPr>
                <w:sz w:val="20"/>
              </w:rPr>
            </w:pPr>
          </w:p>
        </w:tc>
      </w:tr>
    </w:tbl>
    <w:p w14:paraId="7813106C" w14:textId="2CF27171" w:rsidR="00D8610C" w:rsidRPr="00E2107F" w:rsidRDefault="00D8610C" w:rsidP="008A2995">
      <w:r w:rsidRPr="00E2107F">
        <w:t xml:space="preserve">The </w:t>
      </w:r>
      <w:del w:id="335" w:author="Sayler, Erik" w:date="2021-05-11T16:23:00Z">
        <w:r w:rsidR="003A5FE4" w:rsidRPr="00E2107F" w:rsidDel="008A3EAC">
          <w:delText>“</w:delText>
        </w:r>
      </w:del>
      <w:r w:rsidRPr="00E2107F">
        <w:t>Program Name</w:t>
      </w:r>
      <w:del w:id="336" w:author="Sayler, Erik" w:date="2021-05-11T16:23:00Z">
        <w:r w:rsidR="003A5FE4" w:rsidRPr="00E2107F" w:rsidDel="008A3EAC">
          <w:delText>”</w:delText>
        </w:r>
      </w:del>
      <w:r w:rsidRPr="00E2107F">
        <w:t xml:space="preserve"> column designates the name of the program, as it corresponds to the activities outlined in the Action Plan. The Activity Name column designates any sub-category of activity within the program. The Implementation Column identifies whether the program and activity will be directly implemented by </w:t>
      </w:r>
      <w:r w:rsidR="00E32554">
        <w:t>FloridaCommerce</w:t>
      </w:r>
      <w:r w:rsidRPr="00E2107F">
        <w:t xml:space="preserve"> or a subrecipient.</w:t>
      </w:r>
    </w:p>
    <w:p w14:paraId="0E69EC09" w14:textId="3B0CAA05" w:rsidR="00D8610C" w:rsidRPr="00E2107F" w:rsidRDefault="00D8610C" w:rsidP="008A2995">
      <w:r w:rsidRPr="00E2107F">
        <w:t>Each program will have its own implementing guidelines. For example, this document is entitled the “</w:t>
      </w:r>
      <w:r w:rsidR="00442BBE" w:rsidRPr="00E2107F">
        <w:t xml:space="preserve">Small Family </w:t>
      </w:r>
      <w:r w:rsidR="005E2B0E" w:rsidRPr="00E2107F">
        <w:t>Rental</w:t>
      </w:r>
      <w:r w:rsidRPr="00E2107F">
        <w:t xml:space="preserve"> Housing </w:t>
      </w:r>
      <w:r w:rsidR="00CE30DF" w:rsidRPr="00E2107F">
        <w:t xml:space="preserve">Program </w:t>
      </w:r>
      <w:r w:rsidRPr="00E2107F">
        <w:t xml:space="preserve">Guidelines” and contains the policy guidelines for implementation of </w:t>
      </w:r>
      <w:r w:rsidR="00CE30DF" w:rsidRPr="00E2107F">
        <w:t xml:space="preserve">all activities pertaining to single-family one- to four-unit rental properties. </w:t>
      </w:r>
    </w:p>
    <w:p w14:paraId="7FE06D73" w14:textId="57D2C524" w:rsidR="003F55CF" w:rsidRPr="00E2107F" w:rsidRDefault="00D8610C" w:rsidP="008A2995">
      <w:r w:rsidRPr="00E2107F">
        <w:t xml:space="preserve">Within </w:t>
      </w:r>
      <w:r w:rsidR="00E32554">
        <w:t>FloridaCommerce</w:t>
      </w:r>
      <w:r w:rsidRPr="00E2107F">
        <w:t>, directly administered programs are supported by contracted service providers</w:t>
      </w:r>
      <w:r w:rsidR="00F15B4A" w:rsidRPr="00E2107F">
        <w:rPr>
          <w:rStyle w:val="FootnoteReference"/>
          <w:rFonts w:cs="Arial"/>
        </w:rPr>
        <w:footnoteReference w:id="3"/>
      </w:r>
      <w:r w:rsidR="00197078" w:rsidRPr="00E2107F">
        <w:t xml:space="preserve"> </w:t>
      </w:r>
      <w:r w:rsidRPr="00E2107F">
        <w:t xml:space="preserve">who augment </w:t>
      </w:r>
      <w:r w:rsidR="00E32554">
        <w:t>FloridaCommerce</w:t>
      </w:r>
      <w:r w:rsidRPr="00E2107F">
        <w:t xml:space="preserve">’s staffing capacity and professional services that are not typically within </w:t>
      </w:r>
      <w:r w:rsidR="00E32554">
        <w:t>FloridaCommerce</w:t>
      </w:r>
      <w:r w:rsidRPr="00E2107F">
        <w:t>’s staffing plan.</w:t>
      </w:r>
      <w:r w:rsidR="001A7FD4" w:rsidRPr="00E2107F">
        <w:t xml:space="preserve"> </w:t>
      </w:r>
      <w:r w:rsidRPr="00E2107F">
        <w:t>Contracted service providers also provide technical assistance related to program design and federal rules and requirements. T</w:t>
      </w:r>
      <w:r w:rsidR="00486165" w:rsidRPr="00E2107F">
        <w:t>able 2</w:t>
      </w:r>
      <w:r w:rsidRPr="00E2107F">
        <w:t xml:space="preserve"> below illustrates the roles and responsibilities for the Rebuild Florida Housing Repair and Replacement Program</w:t>
      </w:r>
      <w:r w:rsidR="00ED3FF9" w:rsidRPr="00E2107F">
        <w:t xml:space="preserve"> for Hurricane Michael</w:t>
      </w:r>
      <w:r w:rsidR="005001D6" w:rsidRPr="00E2107F">
        <w:t xml:space="preserve"> relative to </w:t>
      </w:r>
      <w:r w:rsidRPr="00E2107F">
        <w:t>specific tasks.</w:t>
      </w:r>
    </w:p>
    <w:p w14:paraId="4D83ABBA" w14:textId="24D051C5" w:rsidR="005E4641" w:rsidRPr="00001E34" w:rsidDel="005E4641" w:rsidRDefault="005E4641" w:rsidP="009F6389">
      <w:pPr>
        <w:pStyle w:val="Caption"/>
        <w:rPr>
          <w:ins w:id="337" w:author="Ashley Saulcy" w:date="2021-08-16T15:52:00Z"/>
          <w:del w:id="338" w:author="Ashley Saulcy" w:date="2021-08-16T15:52:00Z"/>
        </w:rPr>
      </w:pPr>
      <w:ins w:id="339" w:author="Ashley Saulcy" w:date="2021-08-16T15:52:00Z">
        <w:r w:rsidRPr="00001E34">
          <w:t xml:space="preserve">Table </w:t>
        </w:r>
        <w:r w:rsidRPr="00001E34">
          <w:rPr>
            <w:rFonts w:cstheme="minorHAnsi"/>
            <w:i w:val="0"/>
            <w:iCs w:val="0"/>
            <w:noProof/>
            <w:color w:val="003F5C"/>
          </w:rPr>
          <w:fldChar w:fldCharType="begin"/>
        </w:r>
        <w:r w:rsidRPr="00001E34">
          <w:instrText xml:space="preserve"> SEQ Table \* ARABIC </w:instrText>
        </w:r>
        <w:r w:rsidRPr="00001E34">
          <w:rPr>
            <w:rFonts w:cstheme="minorHAnsi"/>
            <w:i w:val="0"/>
            <w:iCs w:val="0"/>
            <w:noProof/>
            <w:color w:val="003F5C"/>
          </w:rPr>
          <w:fldChar w:fldCharType="separate"/>
        </w:r>
      </w:ins>
      <w:r w:rsidR="008F3A53">
        <w:rPr>
          <w:noProof/>
        </w:rPr>
        <w:t>2</w:t>
      </w:r>
      <w:ins w:id="340" w:author="Ashley Saulcy" w:date="2021-08-16T15:52:00Z">
        <w:r w:rsidRPr="00001E34">
          <w:rPr>
            <w:rFonts w:cstheme="minorHAnsi"/>
            <w:i w:val="0"/>
            <w:iCs w:val="0"/>
            <w:noProof/>
            <w:color w:val="003F5C"/>
          </w:rPr>
          <w:fldChar w:fldCharType="end"/>
        </w:r>
        <w:r w:rsidRPr="00001E34">
          <w:t xml:space="preserve">: </w:t>
        </w:r>
      </w:ins>
      <w:ins w:id="341" w:author="Ashley Saulcy" w:date="2021-08-16T15:56:00Z">
        <w:r w:rsidRPr="00001E34">
          <w:t xml:space="preserve">Roles and Responsibilities for Program </w:t>
        </w:r>
        <w:proofErr w:type="spellStart"/>
        <w:r w:rsidRPr="00001E34">
          <w:t>Tasks</w:t>
        </w:r>
      </w:ins>
    </w:p>
    <w:tbl>
      <w:tblPr>
        <w:tblW w:w="86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655"/>
        <w:gridCol w:w="1985"/>
      </w:tblGrid>
      <w:tr w:rsidR="00D8610C" w:rsidRPr="000D053A" w14:paraId="759C9E61" w14:textId="77777777" w:rsidTr="00163751">
        <w:trPr>
          <w:trHeight w:val="432"/>
          <w:jc w:val="center"/>
        </w:trPr>
        <w:tc>
          <w:tcPr>
            <w:tcW w:w="6655" w:type="dxa"/>
            <w:shd w:val="clear" w:color="auto" w:fill="202452" w:themeFill="text2"/>
            <w:vAlign w:val="center"/>
          </w:tcPr>
          <w:p w14:paraId="5BBDFEEC" w14:textId="77777777" w:rsidR="00D8610C" w:rsidRPr="000D053A" w:rsidRDefault="00D8610C" w:rsidP="009F6389">
            <w:pPr>
              <w:pStyle w:val="Caption"/>
              <w:rPr>
                <w:rFonts w:cs="Arial"/>
                <w:b/>
                <w:i w:val="0"/>
                <w:iCs w:val="0"/>
                <w:szCs w:val="22"/>
              </w:rPr>
            </w:pPr>
            <w:bookmarkStart w:id="342" w:name="_Hlk82094078"/>
            <w:r w:rsidRPr="000D053A">
              <w:rPr>
                <w:rFonts w:cs="Arial"/>
                <w:b/>
                <w:i w:val="0"/>
                <w:iCs w:val="0"/>
                <w:color w:val="FFFFFF"/>
                <w:szCs w:val="22"/>
              </w:rPr>
              <w:t>Task</w:t>
            </w:r>
            <w:proofErr w:type="spellEnd"/>
          </w:p>
        </w:tc>
        <w:tc>
          <w:tcPr>
            <w:tcW w:w="1985" w:type="dxa"/>
            <w:shd w:val="clear" w:color="auto" w:fill="202452" w:themeFill="text2"/>
            <w:vAlign w:val="center"/>
          </w:tcPr>
          <w:p w14:paraId="22E99241" w14:textId="77777777" w:rsidR="00D8610C" w:rsidRPr="000D053A" w:rsidRDefault="00D8610C" w:rsidP="009F6389">
            <w:pPr>
              <w:pStyle w:val="TableParagraph"/>
              <w:spacing w:before="0" w:after="0" w:line="210" w:lineRule="exact"/>
              <w:ind w:left="107"/>
              <w:jc w:val="left"/>
              <w:rPr>
                <w:b/>
              </w:rPr>
            </w:pPr>
            <w:r w:rsidRPr="000D053A">
              <w:rPr>
                <w:b/>
                <w:color w:val="FFFFFF"/>
              </w:rPr>
              <w:t>Responsibility</w:t>
            </w:r>
          </w:p>
        </w:tc>
      </w:tr>
      <w:tr w:rsidR="00D8610C" w:rsidRPr="000D053A" w14:paraId="7BC50A6B" w14:textId="77777777" w:rsidTr="009F6389">
        <w:trPr>
          <w:trHeight w:val="360"/>
          <w:jc w:val="center"/>
        </w:trPr>
        <w:tc>
          <w:tcPr>
            <w:tcW w:w="6655" w:type="dxa"/>
            <w:shd w:val="clear" w:color="auto" w:fill="D9D9D9" w:themeFill="background1" w:themeFillShade="D9"/>
            <w:vAlign w:val="center"/>
          </w:tcPr>
          <w:p w14:paraId="1474D61E" w14:textId="77777777" w:rsidR="00D8610C" w:rsidRPr="000D053A" w:rsidRDefault="00D8610C" w:rsidP="009F6389">
            <w:pPr>
              <w:pStyle w:val="TableParagraph"/>
              <w:spacing w:before="0" w:after="0" w:line="210" w:lineRule="exact"/>
              <w:ind w:left="107"/>
              <w:jc w:val="left"/>
            </w:pPr>
            <w:r w:rsidRPr="000D053A">
              <w:t>Application System</w:t>
            </w:r>
          </w:p>
        </w:tc>
        <w:tc>
          <w:tcPr>
            <w:tcW w:w="1985" w:type="dxa"/>
            <w:shd w:val="clear" w:color="auto" w:fill="D9D9D9" w:themeFill="background1" w:themeFillShade="D9"/>
            <w:vAlign w:val="center"/>
          </w:tcPr>
          <w:p w14:paraId="6146FF82" w14:textId="385914CF" w:rsidR="00D8610C" w:rsidRPr="000D053A" w:rsidRDefault="00814F50" w:rsidP="009F6389">
            <w:pPr>
              <w:pStyle w:val="TableParagraph"/>
              <w:spacing w:before="0" w:after="0" w:line="210" w:lineRule="exact"/>
              <w:ind w:left="107"/>
              <w:jc w:val="left"/>
            </w:pPr>
            <w:r w:rsidRPr="000D053A">
              <w:t>PROGRAM</w:t>
            </w:r>
          </w:p>
        </w:tc>
      </w:tr>
      <w:tr w:rsidR="00D8610C" w:rsidRPr="000D053A" w14:paraId="0CE1FD7C" w14:textId="77777777" w:rsidTr="009F6389">
        <w:trPr>
          <w:trHeight w:val="360"/>
          <w:jc w:val="center"/>
        </w:trPr>
        <w:tc>
          <w:tcPr>
            <w:tcW w:w="6655" w:type="dxa"/>
            <w:shd w:val="clear" w:color="auto" w:fill="D9D9D9"/>
            <w:vAlign w:val="center"/>
          </w:tcPr>
          <w:p w14:paraId="512DB629" w14:textId="77777777" w:rsidR="00D8610C" w:rsidRPr="000D053A" w:rsidRDefault="00D8610C" w:rsidP="009F6389">
            <w:pPr>
              <w:pStyle w:val="TableParagraph"/>
              <w:spacing w:before="0" w:after="0" w:line="210" w:lineRule="exact"/>
              <w:ind w:left="107"/>
              <w:jc w:val="left"/>
            </w:pPr>
            <w:r w:rsidRPr="000D053A">
              <w:t>Policy and Procedure Technical Assistance</w:t>
            </w:r>
          </w:p>
        </w:tc>
        <w:tc>
          <w:tcPr>
            <w:tcW w:w="1985" w:type="dxa"/>
            <w:shd w:val="clear" w:color="auto" w:fill="D9D9D9"/>
            <w:vAlign w:val="center"/>
          </w:tcPr>
          <w:p w14:paraId="61B23682" w14:textId="4C800C09" w:rsidR="00D8610C" w:rsidRPr="000D053A" w:rsidRDefault="00814F50" w:rsidP="009F6389">
            <w:pPr>
              <w:pStyle w:val="TableParagraph"/>
              <w:spacing w:before="0" w:after="0" w:line="210" w:lineRule="exact"/>
              <w:ind w:left="107"/>
              <w:jc w:val="left"/>
            </w:pPr>
            <w:r w:rsidRPr="000D053A">
              <w:t>PROGRAM</w:t>
            </w:r>
          </w:p>
        </w:tc>
      </w:tr>
      <w:tr w:rsidR="00D8610C" w:rsidRPr="000D053A" w14:paraId="09EECF1F" w14:textId="77777777" w:rsidTr="009F6389">
        <w:trPr>
          <w:trHeight w:val="360"/>
          <w:jc w:val="center"/>
        </w:trPr>
        <w:tc>
          <w:tcPr>
            <w:tcW w:w="6655" w:type="dxa"/>
            <w:vAlign w:val="center"/>
          </w:tcPr>
          <w:p w14:paraId="54C632DF" w14:textId="77777777" w:rsidR="00D8610C" w:rsidRPr="000D053A" w:rsidRDefault="00D8610C" w:rsidP="009F6389">
            <w:pPr>
              <w:pStyle w:val="TableParagraph"/>
              <w:spacing w:before="0" w:after="0" w:line="210" w:lineRule="exact"/>
              <w:ind w:left="107"/>
              <w:jc w:val="left"/>
            </w:pPr>
            <w:r w:rsidRPr="000D053A">
              <w:t>Policy and Procedure Approval/Finalization</w:t>
            </w:r>
          </w:p>
        </w:tc>
        <w:tc>
          <w:tcPr>
            <w:tcW w:w="1985" w:type="dxa"/>
            <w:vAlign w:val="center"/>
          </w:tcPr>
          <w:p w14:paraId="529A7106" w14:textId="33819E8F" w:rsidR="00D8610C" w:rsidRPr="000D053A" w:rsidRDefault="00E32554" w:rsidP="009F6389">
            <w:pPr>
              <w:pStyle w:val="TableParagraph"/>
              <w:spacing w:before="0" w:after="0" w:line="210" w:lineRule="exact"/>
              <w:ind w:left="107"/>
              <w:jc w:val="left"/>
            </w:pPr>
            <w:r w:rsidRPr="000D053A">
              <w:t>FloridaCommerce</w:t>
            </w:r>
          </w:p>
        </w:tc>
      </w:tr>
      <w:tr w:rsidR="00D8610C" w:rsidRPr="000D053A" w14:paraId="2B7AEA60" w14:textId="77777777" w:rsidTr="009F6389">
        <w:trPr>
          <w:trHeight w:val="360"/>
          <w:jc w:val="center"/>
        </w:trPr>
        <w:tc>
          <w:tcPr>
            <w:tcW w:w="6655" w:type="dxa"/>
            <w:shd w:val="clear" w:color="auto" w:fill="D9D9D9"/>
            <w:vAlign w:val="center"/>
          </w:tcPr>
          <w:p w14:paraId="298C86DE" w14:textId="77777777" w:rsidR="00D8610C" w:rsidRPr="000D053A" w:rsidRDefault="00D8610C" w:rsidP="009F6389">
            <w:pPr>
              <w:pStyle w:val="TableParagraph"/>
              <w:spacing w:before="0" w:after="0" w:line="210" w:lineRule="exact"/>
              <w:ind w:left="107"/>
              <w:jc w:val="left"/>
            </w:pPr>
            <w:r w:rsidRPr="000D053A">
              <w:t>Case Management</w:t>
            </w:r>
          </w:p>
        </w:tc>
        <w:tc>
          <w:tcPr>
            <w:tcW w:w="1985" w:type="dxa"/>
            <w:shd w:val="clear" w:color="auto" w:fill="D9D9D9"/>
            <w:vAlign w:val="center"/>
          </w:tcPr>
          <w:p w14:paraId="0F1ECBBE" w14:textId="675A9001" w:rsidR="00D8610C" w:rsidRPr="000D053A" w:rsidRDefault="00814F50" w:rsidP="009F6389">
            <w:pPr>
              <w:pStyle w:val="TableParagraph"/>
              <w:spacing w:before="0" w:after="0" w:line="210" w:lineRule="exact"/>
              <w:ind w:left="107"/>
              <w:jc w:val="left"/>
            </w:pPr>
            <w:r w:rsidRPr="000D053A">
              <w:t>PROGRAM</w:t>
            </w:r>
          </w:p>
        </w:tc>
      </w:tr>
      <w:tr w:rsidR="00D8610C" w:rsidRPr="000D053A" w14:paraId="20972210" w14:textId="77777777" w:rsidTr="009F6389">
        <w:trPr>
          <w:trHeight w:val="360"/>
          <w:jc w:val="center"/>
        </w:trPr>
        <w:tc>
          <w:tcPr>
            <w:tcW w:w="6655" w:type="dxa"/>
            <w:shd w:val="clear" w:color="auto" w:fill="D9D9D9"/>
            <w:vAlign w:val="center"/>
          </w:tcPr>
          <w:p w14:paraId="257E411D" w14:textId="77777777" w:rsidR="00D8610C" w:rsidRPr="000D053A" w:rsidRDefault="00D8610C" w:rsidP="009F6389">
            <w:pPr>
              <w:pStyle w:val="TableParagraph"/>
              <w:spacing w:before="0" w:after="0" w:line="210" w:lineRule="exact"/>
              <w:ind w:left="107"/>
              <w:jc w:val="left"/>
            </w:pPr>
            <w:r w:rsidRPr="000D053A">
              <w:t>Application Completion</w:t>
            </w:r>
          </w:p>
        </w:tc>
        <w:tc>
          <w:tcPr>
            <w:tcW w:w="1985" w:type="dxa"/>
            <w:shd w:val="clear" w:color="auto" w:fill="D9D9D9"/>
            <w:vAlign w:val="center"/>
          </w:tcPr>
          <w:p w14:paraId="7794C003" w14:textId="1853754B" w:rsidR="00D8610C" w:rsidRPr="000D053A" w:rsidRDefault="00814F50" w:rsidP="009F6389">
            <w:pPr>
              <w:pStyle w:val="TableParagraph"/>
              <w:spacing w:before="0" w:after="0" w:line="210" w:lineRule="exact"/>
              <w:ind w:left="107"/>
              <w:jc w:val="left"/>
            </w:pPr>
            <w:r w:rsidRPr="000D053A">
              <w:t>PROGRAM</w:t>
            </w:r>
          </w:p>
        </w:tc>
      </w:tr>
      <w:tr w:rsidR="00D8610C" w:rsidRPr="000D053A" w14:paraId="5BBB2F51" w14:textId="77777777" w:rsidTr="009F6389">
        <w:trPr>
          <w:trHeight w:val="360"/>
          <w:jc w:val="center"/>
        </w:trPr>
        <w:tc>
          <w:tcPr>
            <w:tcW w:w="6655" w:type="dxa"/>
            <w:shd w:val="clear" w:color="auto" w:fill="D9D9D9"/>
            <w:vAlign w:val="center"/>
          </w:tcPr>
          <w:p w14:paraId="610273BC" w14:textId="77777777" w:rsidR="00D8610C" w:rsidRPr="000D053A" w:rsidRDefault="00D8610C" w:rsidP="009F6389">
            <w:pPr>
              <w:pStyle w:val="TableParagraph"/>
              <w:spacing w:before="0" w:after="0" w:line="210" w:lineRule="exact"/>
              <w:ind w:left="107"/>
              <w:jc w:val="left"/>
            </w:pPr>
            <w:r w:rsidRPr="000D053A">
              <w:t>Damage Assessment Production</w:t>
            </w:r>
          </w:p>
        </w:tc>
        <w:tc>
          <w:tcPr>
            <w:tcW w:w="1985" w:type="dxa"/>
            <w:shd w:val="clear" w:color="auto" w:fill="D9D9D9"/>
            <w:vAlign w:val="center"/>
          </w:tcPr>
          <w:p w14:paraId="361EEEC8" w14:textId="54C78C8C" w:rsidR="00D8610C" w:rsidRPr="000D053A" w:rsidRDefault="00814F50" w:rsidP="009F6389">
            <w:pPr>
              <w:pStyle w:val="TableParagraph"/>
              <w:spacing w:before="0" w:after="0" w:line="210" w:lineRule="exact"/>
              <w:ind w:left="107"/>
              <w:jc w:val="left"/>
            </w:pPr>
            <w:r w:rsidRPr="000D053A">
              <w:t>PROGRAM</w:t>
            </w:r>
          </w:p>
        </w:tc>
      </w:tr>
      <w:tr w:rsidR="00D8610C" w:rsidRPr="000D053A" w14:paraId="51FC99F3" w14:textId="77777777" w:rsidTr="009F6389">
        <w:trPr>
          <w:trHeight w:val="360"/>
          <w:jc w:val="center"/>
        </w:trPr>
        <w:tc>
          <w:tcPr>
            <w:tcW w:w="6655" w:type="dxa"/>
            <w:shd w:val="clear" w:color="auto" w:fill="D9D9D9"/>
            <w:vAlign w:val="center"/>
          </w:tcPr>
          <w:p w14:paraId="37132D43" w14:textId="77777777" w:rsidR="00D8610C" w:rsidRPr="000D053A" w:rsidRDefault="00D8610C" w:rsidP="009F6389">
            <w:pPr>
              <w:pStyle w:val="TableParagraph"/>
              <w:spacing w:before="0" w:after="0" w:line="210" w:lineRule="exact"/>
              <w:ind w:left="107"/>
              <w:jc w:val="left"/>
            </w:pPr>
            <w:r w:rsidRPr="000D053A">
              <w:t>Environmental Review Production</w:t>
            </w:r>
          </w:p>
        </w:tc>
        <w:tc>
          <w:tcPr>
            <w:tcW w:w="1985" w:type="dxa"/>
            <w:shd w:val="clear" w:color="auto" w:fill="D9D9D9"/>
            <w:vAlign w:val="center"/>
          </w:tcPr>
          <w:p w14:paraId="75BC4053" w14:textId="0667A996" w:rsidR="00D8610C" w:rsidRPr="000D053A" w:rsidRDefault="00814F50" w:rsidP="009F6389">
            <w:pPr>
              <w:pStyle w:val="TableParagraph"/>
              <w:spacing w:before="0" w:after="0" w:line="210" w:lineRule="exact"/>
              <w:ind w:left="107"/>
              <w:jc w:val="left"/>
            </w:pPr>
            <w:r w:rsidRPr="000D053A">
              <w:t>PROGRAM</w:t>
            </w:r>
          </w:p>
        </w:tc>
      </w:tr>
      <w:tr w:rsidR="00D8610C" w:rsidRPr="000D053A" w14:paraId="1EC318C1" w14:textId="77777777" w:rsidTr="009F6389">
        <w:trPr>
          <w:trHeight w:val="360"/>
          <w:jc w:val="center"/>
        </w:trPr>
        <w:tc>
          <w:tcPr>
            <w:tcW w:w="6655" w:type="dxa"/>
            <w:vAlign w:val="center"/>
          </w:tcPr>
          <w:p w14:paraId="62AAEB66" w14:textId="77777777" w:rsidR="00D8610C" w:rsidRPr="000D053A" w:rsidRDefault="00D8610C" w:rsidP="009F6389">
            <w:pPr>
              <w:pStyle w:val="TableParagraph"/>
              <w:spacing w:before="0" w:after="0" w:line="210" w:lineRule="exact"/>
              <w:ind w:left="107"/>
              <w:jc w:val="left"/>
            </w:pPr>
            <w:r w:rsidRPr="000D053A">
              <w:t>Environmental Review Approval</w:t>
            </w:r>
          </w:p>
        </w:tc>
        <w:tc>
          <w:tcPr>
            <w:tcW w:w="1985" w:type="dxa"/>
            <w:vAlign w:val="center"/>
          </w:tcPr>
          <w:p w14:paraId="52158604" w14:textId="0EAE516D" w:rsidR="00D8610C" w:rsidRPr="000D053A" w:rsidRDefault="00E32554" w:rsidP="009F6389">
            <w:pPr>
              <w:pStyle w:val="TableParagraph"/>
              <w:spacing w:before="0" w:after="0" w:line="210" w:lineRule="exact"/>
              <w:ind w:left="107"/>
              <w:jc w:val="left"/>
            </w:pPr>
            <w:r w:rsidRPr="000D053A">
              <w:t>FloridaCommerce</w:t>
            </w:r>
          </w:p>
        </w:tc>
      </w:tr>
      <w:tr w:rsidR="00D8610C" w:rsidRPr="000D053A" w14:paraId="5ED4C2F3" w14:textId="77777777" w:rsidTr="009F6389">
        <w:trPr>
          <w:trHeight w:val="360"/>
          <w:jc w:val="center"/>
        </w:trPr>
        <w:tc>
          <w:tcPr>
            <w:tcW w:w="6655" w:type="dxa"/>
            <w:shd w:val="clear" w:color="auto" w:fill="D9D9D9"/>
            <w:vAlign w:val="center"/>
          </w:tcPr>
          <w:p w14:paraId="3D995AA9" w14:textId="77777777" w:rsidR="00D8610C" w:rsidRPr="000D053A" w:rsidRDefault="00D8610C" w:rsidP="009F6389">
            <w:pPr>
              <w:pStyle w:val="TableParagraph"/>
              <w:spacing w:before="0" w:after="0" w:line="210" w:lineRule="exact"/>
              <w:ind w:left="107"/>
              <w:jc w:val="left"/>
            </w:pPr>
            <w:r w:rsidRPr="000D053A">
              <w:t>Initial DOB/VOB Review</w:t>
            </w:r>
          </w:p>
        </w:tc>
        <w:tc>
          <w:tcPr>
            <w:tcW w:w="1985" w:type="dxa"/>
            <w:shd w:val="clear" w:color="auto" w:fill="D9D9D9"/>
            <w:vAlign w:val="center"/>
          </w:tcPr>
          <w:p w14:paraId="3F37E83A" w14:textId="51E180FC" w:rsidR="00D8610C" w:rsidRPr="000D053A" w:rsidRDefault="00814F50" w:rsidP="009F6389">
            <w:pPr>
              <w:pStyle w:val="TableParagraph"/>
              <w:spacing w:before="0" w:after="0" w:line="210" w:lineRule="exact"/>
              <w:ind w:left="107"/>
              <w:jc w:val="left"/>
            </w:pPr>
            <w:r w:rsidRPr="000D053A">
              <w:t>PROGRAM</w:t>
            </w:r>
          </w:p>
        </w:tc>
      </w:tr>
      <w:tr w:rsidR="00D8610C" w:rsidRPr="000D053A" w14:paraId="78A7A6F5" w14:textId="77777777" w:rsidTr="009F6389">
        <w:trPr>
          <w:trHeight w:val="360"/>
          <w:jc w:val="center"/>
        </w:trPr>
        <w:tc>
          <w:tcPr>
            <w:tcW w:w="6655" w:type="dxa"/>
            <w:shd w:val="clear" w:color="auto" w:fill="D9D9D9"/>
            <w:vAlign w:val="center"/>
          </w:tcPr>
          <w:p w14:paraId="2347C1DD" w14:textId="77777777" w:rsidR="00D8610C" w:rsidRPr="000D053A" w:rsidRDefault="00D8610C" w:rsidP="009F6389">
            <w:pPr>
              <w:pStyle w:val="TableParagraph"/>
              <w:spacing w:before="0" w:after="0" w:line="210" w:lineRule="exact"/>
              <w:ind w:left="107"/>
              <w:jc w:val="left"/>
            </w:pPr>
            <w:r w:rsidRPr="000D053A">
              <w:t>File 1</w:t>
            </w:r>
            <w:proofErr w:type="spellStart"/>
            <w:r w:rsidRPr="000D053A">
              <w:rPr>
                <w:position w:val="6"/>
              </w:rPr>
              <w:t>st</w:t>
            </w:r>
            <w:proofErr w:type="spellEnd"/>
            <w:r w:rsidRPr="000D053A">
              <w:rPr>
                <w:position w:val="6"/>
              </w:rPr>
              <w:t xml:space="preserve"> </w:t>
            </w:r>
            <w:r w:rsidRPr="000D053A">
              <w:t>Level QA/QC at task level</w:t>
            </w:r>
          </w:p>
        </w:tc>
        <w:tc>
          <w:tcPr>
            <w:tcW w:w="1985" w:type="dxa"/>
            <w:shd w:val="clear" w:color="auto" w:fill="D9D9D9"/>
            <w:vAlign w:val="center"/>
          </w:tcPr>
          <w:p w14:paraId="12E5101B" w14:textId="531E24CE" w:rsidR="00D8610C" w:rsidRPr="000D053A" w:rsidRDefault="00814F50" w:rsidP="009F6389">
            <w:pPr>
              <w:pStyle w:val="TableParagraph"/>
              <w:spacing w:before="0" w:after="0" w:line="210" w:lineRule="exact"/>
              <w:ind w:left="107"/>
              <w:jc w:val="left"/>
            </w:pPr>
            <w:r w:rsidRPr="000D053A">
              <w:t>PROGRAM</w:t>
            </w:r>
          </w:p>
        </w:tc>
      </w:tr>
      <w:tr w:rsidR="00D8610C" w:rsidRPr="000D053A" w14:paraId="30C7CFD8" w14:textId="77777777" w:rsidTr="009F6389">
        <w:trPr>
          <w:trHeight w:val="360"/>
          <w:jc w:val="center"/>
        </w:trPr>
        <w:tc>
          <w:tcPr>
            <w:tcW w:w="6655" w:type="dxa"/>
            <w:shd w:val="clear" w:color="auto" w:fill="D9D9D9"/>
            <w:vAlign w:val="center"/>
          </w:tcPr>
          <w:p w14:paraId="52BD0C53" w14:textId="77777777" w:rsidR="00D8610C" w:rsidRPr="000D053A" w:rsidRDefault="00D8610C" w:rsidP="009F6389">
            <w:pPr>
              <w:pStyle w:val="TableParagraph"/>
              <w:spacing w:before="0" w:after="0" w:line="210" w:lineRule="exact"/>
              <w:ind w:left="107"/>
              <w:jc w:val="left"/>
            </w:pPr>
            <w:r w:rsidRPr="000D053A">
              <w:t>File 2</w:t>
            </w:r>
            <w:proofErr w:type="spellStart"/>
            <w:r w:rsidRPr="000D053A">
              <w:rPr>
                <w:position w:val="6"/>
              </w:rPr>
              <w:t>nd</w:t>
            </w:r>
            <w:proofErr w:type="spellEnd"/>
            <w:r w:rsidRPr="000D053A">
              <w:rPr>
                <w:position w:val="6"/>
              </w:rPr>
              <w:t xml:space="preserve"> </w:t>
            </w:r>
            <w:r w:rsidRPr="000D053A">
              <w:t>Level QA/QC for Eligibility Recommendation</w:t>
            </w:r>
          </w:p>
        </w:tc>
        <w:tc>
          <w:tcPr>
            <w:tcW w:w="1985" w:type="dxa"/>
            <w:shd w:val="clear" w:color="auto" w:fill="D9D9D9"/>
            <w:vAlign w:val="center"/>
          </w:tcPr>
          <w:p w14:paraId="398EA7CA" w14:textId="4676C3D5" w:rsidR="00D8610C" w:rsidRPr="000D053A" w:rsidRDefault="00814F50" w:rsidP="009F6389">
            <w:pPr>
              <w:pStyle w:val="TableParagraph"/>
              <w:spacing w:before="0" w:after="0" w:line="210" w:lineRule="exact"/>
              <w:ind w:left="107"/>
              <w:jc w:val="left"/>
            </w:pPr>
            <w:r w:rsidRPr="000D053A">
              <w:t>PROGRAM</w:t>
            </w:r>
          </w:p>
        </w:tc>
      </w:tr>
      <w:tr w:rsidR="00D8610C" w:rsidRPr="000D053A" w14:paraId="306735EC" w14:textId="77777777" w:rsidTr="009F6389">
        <w:trPr>
          <w:trHeight w:val="360"/>
          <w:jc w:val="center"/>
        </w:trPr>
        <w:tc>
          <w:tcPr>
            <w:tcW w:w="6655" w:type="dxa"/>
            <w:vAlign w:val="center"/>
          </w:tcPr>
          <w:p w14:paraId="7C7D54AD" w14:textId="77777777" w:rsidR="00D8610C" w:rsidRPr="000D053A" w:rsidRDefault="00D8610C" w:rsidP="009F6389">
            <w:pPr>
              <w:pStyle w:val="TableParagraph"/>
              <w:spacing w:before="0" w:after="0" w:line="210" w:lineRule="exact"/>
              <w:ind w:left="107"/>
              <w:jc w:val="left"/>
            </w:pPr>
            <w:r w:rsidRPr="000D053A">
              <w:t>Final File Eligibility Review QA/QC Determination</w:t>
            </w:r>
          </w:p>
        </w:tc>
        <w:tc>
          <w:tcPr>
            <w:tcW w:w="1985" w:type="dxa"/>
            <w:vAlign w:val="center"/>
          </w:tcPr>
          <w:p w14:paraId="6F266E6D" w14:textId="69E79C3B" w:rsidR="00D8610C" w:rsidRPr="000D053A" w:rsidRDefault="00E32554" w:rsidP="009F6389">
            <w:pPr>
              <w:pStyle w:val="TableParagraph"/>
              <w:spacing w:before="0" w:after="0" w:line="210" w:lineRule="exact"/>
              <w:ind w:left="107"/>
              <w:jc w:val="left"/>
            </w:pPr>
            <w:r w:rsidRPr="000D053A">
              <w:t>FloridaCommerce</w:t>
            </w:r>
          </w:p>
        </w:tc>
      </w:tr>
      <w:tr w:rsidR="00D8610C" w:rsidRPr="000D053A" w14:paraId="3C9BCD4A" w14:textId="77777777" w:rsidTr="009F6389">
        <w:trPr>
          <w:trHeight w:val="360"/>
          <w:jc w:val="center"/>
        </w:trPr>
        <w:tc>
          <w:tcPr>
            <w:tcW w:w="6655" w:type="dxa"/>
            <w:shd w:val="clear" w:color="auto" w:fill="D9D9D9" w:themeFill="background1" w:themeFillShade="D9"/>
            <w:vAlign w:val="center"/>
          </w:tcPr>
          <w:p w14:paraId="028C6EFD" w14:textId="77777777" w:rsidR="00D8610C" w:rsidRPr="000D053A" w:rsidRDefault="00D8610C" w:rsidP="009F6389">
            <w:pPr>
              <w:pStyle w:val="TableParagraph"/>
              <w:spacing w:before="0" w:after="0" w:line="210" w:lineRule="exact"/>
              <w:ind w:left="107"/>
              <w:jc w:val="left"/>
            </w:pPr>
            <w:r w:rsidRPr="000D053A">
              <w:t>Ineligible Notification</w:t>
            </w:r>
          </w:p>
        </w:tc>
        <w:tc>
          <w:tcPr>
            <w:tcW w:w="1985" w:type="dxa"/>
            <w:shd w:val="clear" w:color="auto" w:fill="D9D9D9" w:themeFill="background1" w:themeFillShade="D9"/>
            <w:vAlign w:val="center"/>
          </w:tcPr>
          <w:p w14:paraId="608A81A0" w14:textId="5543A9C7" w:rsidR="00D8610C" w:rsidRPr="000D053A" w:rsidRDefault="00814F50" w:rsidP="009F6389">
            <w:pPr>
              <w:pStyle w:val="TableParagraph"/>
              <w:spacing w:before="0" w:after="0" w:line="210" w:lineRule="exact"/>
              <w:ind w:left="107"/>
              <w:jc w:val="left"/>
            </w:pPr>
            <w:r w:rsidRPr="000D053A">
              <w:t>PROGRAM</w:t>
            </w:r>
          </w:p>
        </w:tc>
      </w:tr>
      <w:tr w:rsidR="00D8610C" w:rsidRPr="000D053A" w14:paraId="342D1181" w14:textId="77777777" w:rsidTr="009F6389">
        <w:trPr>
          <w:trHeight w:val="360"/>
          <w:jc w:val="center"/>
        </w:trPr>
        <w:tc>
          <w:tcPr>
            <w:tcW w:w="6655" w:type="dxa"/>
            <w:shd w:val="clear" w:color="auto" w:fill="D9D9D9" w:themeFill="background1" w:themeFillShade="D9"/>
            <w:vAlign w:val="center"/>
          </w:tcPr>
          <w:p w14:paraId="401F6B85" w14:textId="77777777" w:rsidR="00D8610C" w:rsidRPr="000D053A" w:rsidRDefault="00D8610C" w:rsidP="009F6389">
            <w:pPr>
              <w:pStyle w:val="TableParagraph"/>
              <w:spacing w:before="0" w:after="0" w:line="210" w:lineRule="exact"/>
              <w:ind w:left="107"/>
              <w:jc w:val="left"/>
            </w:pPr>
            <w:r w:rsidRPr="000D053A">
              <w:t>Informal Appeals</w:t>
            </w:r>
          </w:p>
        </w:tc>
        <w:tc>
          <w:tcPr>
            <w:tcW w:w="1985" w:type="dxa"/>
            <w:shd w:val="clear" w:color="auto" w:fill="D9D9D9" w:themeFill="background1" w:themeFillShade="D9"/>
            <w:vAlign w:val="center"/>
          </w:tcPr>
          <w:p w14:paraId="106CACC7" w14:textId="1FD52A9C" w:rsidR="00D8610C" w:rsidRPr="000D053A" w:rsidDel="006B7EA0" w:rsidRDefault="00814F50" w:rsidP="009F6389">
            <w:pPr>
              <w:pStyle w:val="TableParagraph"/>
              <w:spacing w:before="0" w:after="0" w:line="210" w:lineRule="exact"/>
              <w:ind w:left="107"/>
              <w:jc w:val="left"/>
            </w:pPr>
            <w:r w:rsidRPr="000D053A">
              <w:t>PROGRAM</w:t>
            </w:r>
          </w:p>
        </w:tc>
      </w:tr>
      <w:tr w:rsidR="00D8610C" w:rsidRPr="000D053A" w14:paraId="6A68F707" w14:textId="77777777" w:rsidTr="009F6389">
        <w:trPr>
          <w:trHeight w:val="360"/>
          <w:jc w:val="center"/>
        </w:trPr>
        <w:tc>
          <w:tcPr>
            <w:tcW w:w="6655" w:type="dxa"/>
            <w:vAlign w:val="center"/>
          </w:tcPr>
          <w:p w14:paraId="40055915" w14:textId="77777777" w:rsidR="00D8610C" w:rsidRPr="000D053A" w:rsidRDefault="00D8610C" w:rsidP="009F6389">
            <w:pPr>
              <w:pStyle w:val="TableParagraph"/>
              <w:spacing w:before="0" w:after="0" w:line="210" w:lineRule="exact"/>
              <w:ind w:left="107"/>
              <w:jc w:val="left"/>
            </w:pPr>
            <w:r w:rsidRPr="000D053A">
              <w:t>Appeals</w:t>
            </w:r>
          </w:p>
        </w:tc>
        <w:tc>
          <w:tcPr>
            <w:tcW w:w="1985" w:type="dxa"/>
            <w:vAlign w:val="center"/>
          </w:tcPr>
          <w:p w14:paraId="28373E97" w14:textId="3515C327" w:rsidR="00D8610C" w:rsidRPr="000D053A" w:rsidRDefault="00E32554" w:rsidP="009F6389">
            <w:pPr>
              <w:pStyle w:val="TableParagraph"/>
              <w:spacing w:before="0" w:after="0" w:line="210" w:lineRule="exact"/>
              <w:ind w:left="107"/>
              <w:jc w:val="left"/>
            </w:pPr>
            <w:r w:rsidRPr="000D053A">
              <w:t>FloridaCommerce</w:t>
            </w:r>
          </w:p>
        </w:tc>
      </w:tr>
      <w:tr w:rsidR="00D8610C" w:rsidRPr="000D053A" w14:paraId="3406E4EC" w14:textId="77777777" w:rsidTr="009F6389">
        <w:trPr>
          <w:trHeight w:val="360"/>
          <w:jc w:val="center"/>
        </w:trPr>
        <w:tc>
          <w:tcPr>
            <w:tcW w:w="6655" w:type="dxa"/>
            <w:shd w:val="clear" w:color="auto" w:fill="D9D9D9"/>
            <w:vAlign w:val="center"/>
          </w:tcPr>
          <w:p w14:paraId="57D9AF05" w14:textId="77777777" w:rsidR="00D8610C" w:rsidRPr="000D053A" w:rsidRDefault="00D8610C" w:rsidP="009F6389">
            <w:pPr>
              <w:pStyle w:val="TableParagraph"/>
              <w:spacing w:before="0" w:after="0" w:line="210" w:lineRule="exact"/>
              <w:ind w:left="107"/>
              <w:jc w:val="left"/>
            </w:pPr>
            <w:r w:rsidRPr="000D053A">
              <w:t>Benefit Determination Letter Issuance</w:t>
            </w:r>
          </w:p>
        </w:tc>
        <w:tc>
          <w:tcPr>
            <w:tcW w:w="1985" w:type="dxa"/>
            <w:shd w:val="clear" w:color="auto" w:fill="D9D9D9"/>
            <w:vAlign w:val="center"/>
          </w:tcPr>
          <w:p w14:paraId="551C26BC" w14:textId="4FD06B0D" w:rsidR="00D8610C" w:rsidRPr="000D053A" w:rsidRDefault="00814F50" w:rsidP="009F6389">
            <w:pPr>
              <w:pStyle w:val="TableParagraph"/>
              <w:spacing w:before="0" w:after="0" w:line="210" w:lineRule="exact"/>
              <w:ind w:left="107"/>
              <w:jc w:val="left"/>
            </w:pPr>
            <w:r w:rsidRPr="000D053A">
              <w:t>PROGRAM</w:t>
            </w:r>
          </w:p>
        </w:tc>
      </w:tr>
      <w:tr w:rsidR="00D8610C" w:rsidRPr="000D053A" w14:paraId="0FA9E5B5" w14:textId="77777777" w:rsidTr="009F6389">
        <w:trPr>
          <w:trHeight w:val="360"/>
          <w:jc w:val="center"/>
        </w:trPr>
        <w:tc>
          <w:tcPr>
            <w:tcW w:w="6655" w:type="dxa"/>
            <w:shd w:val="clear" w:color="auto" w:fill="D9D9D9" w:themeFill="background1" w:themeFillShade="D9"/>
            <w:vAlign w:val="center"/>
          </w:tcPr>
          <w:p w14:paraId="0788F76C" w14:textId="77777777" w:rsidR="00D8610C" w:rsidRPr="000D053A" w:rsidRDefault="00D8610C" w:rsidP="009F6389">
            <w:pPr>
              <w:pStyle w:val="TableParagraph"/>
              <w:spacing w:before="0" w:after="0" w:line="210" w:lineRule="exact"/>
              <w:ind w:left="107"/>
              <w:jc w:val="left"/>
            </w:pPr>
            <w:r w:rsidRPr="000D053A">
              <w:t>Award Calculation</w:t>
            </w:r>
          </w:p>
        </w:tc>
        <w:tc>
          <w:tcPr>
            <w:tcW w:w="1985" w:type="dxa"/>
            <w:shd w:val="clear" w:color="auto" w:fill="D9D9D9" w:themeFill="background1" w:themeFillShade="D9"/>
            <w:vAlign w:val="center"/>
          </w:tcPr>
          <w:p w14:paraId="2C889ADD" w14:textId="09A7BD66" w:rsidR="00D8610C" w:rsidRPr="000D053A" w:rsidRDefault="00814F50" w:rsidP="009F6389">
            <w:pPr>
              <w:pStyle w:val="TableParagraph"/>
              <w:spacing w:before="0" w:after="0" w:line="210" w:lineRule="exact"/>
              <w:ind w:left="107"/>
              <w:jc w:val="left"/>
            </w:pPr>
            <w:r w:rsidRPr="000D053A">
              <w:t>PROGRAM</w:t>
            </w:r>
          </w:p>
        </w:tc>
      </w:tr>
      <w:tr w:rsidR="00D8610C" w:rsidRPr="000D053A" w14:paraId="19315244" w14:textId="77777777" w:rsidTr="009F6389">
        <w:trPr>
          <w:trHeight w:val="360"/>
          <w:jc w:val="center"/>
        </w:trPr>
        <w:tc>
          <w:tcPr>
            <w:tcW w:w="6655" w:type="dxa"/>
            <w:shd w:val="clear" w:color="auto" w:fill="D9D9D9" w:themeFill="background1" w:themeFillShade="D9"/>
            <w:vAlign w:val="center"/>
          </w:tcPr>
          <w:p w14:paraId="03DE06EE" w14:textId="77777777" w:rsidR="00D8610C" w:rsidRPr="000D053A" w:rsidRDefault="00D8610C" w:rsidP="009F6389">
            <w:pPr>
              <w:pStyle w:val="TableParagraph"/>
              <w:spacing w:before="0" w:after="0" w:line="210" w:lineRule="exact"/>
              <w:ind w:left="107"/>
              <w:jc w:val="left"/>
            </w:pPr>
            <w:r w:rsidRPr="000D053A">
              <w:t>Award Notification Letter Issuance</w:t>
            </w:r>
          </w:p>
        </w:tc>
        <w:tc>
          <w:tcPr>
            <w:tcW w:w="1985" w:type="dxa"/>
            <w:shd w:val="clear" w:color="auto" w:fill="D9D9D9" w:themeFill="background1" w:themeFillShade="D9"/>
            <w:vAlign w:val="center"/>
          </w:tcPr>
          <w:p w14:paraId="77BC9872" w14:textId="0319A635" w:rsidR="00D8610C" w:rsidRPr="000D053A" w:rsidRDefault="00814F50" w:rsidP="009F6389">
            <w:pPr>
              <w:pStyle w:val="TableParagraph"/>
              <w:spacing w:before="0" w:after="0" w:line="210" w:lineRule="exact"/>
              <w:ind w:left="107"/>
              <w:jc w:val="left"/>
            </w:pPr>
            <w:r w:rsidRPr="000D053A">
              <w:t>PROGRAM</w:t>
            </w:r>
          </w:p>
        </w:tc>
      </w:tr>
      <w:tr w:rsidR="00D8610C" w:rsidRPr="000D053A" w14:paraId="74C30625" w14:textId="77777777" w:rsidTr="009F6389">
        <w:trPr>
          <w:trHeight w:val="360"/>
          <w:jc w:val="center"/>
        </w:trPr>
        <w:tc>
          <w:tcPr>
            <w:tcW w:w="6655" w:type="dxa"/>
            <w:shd w:val="clear" w:color="auto" w:fill="D9D9D9" w:themeFill="background1" w:themeFillShade="D9"/>
            <w:vAlign w:val="center"/>
          </w:tcPr>
          <w:p w14:paraId="142DB021" w14:textId="228BC16D" w:rsidR="00D8610C" w:rsidRPr="000D053A" w:rsidRDefault="00D8610C" w:rsidP="009F6389">
            <w:pPr>
              <w:pStyle w:val="TableParagraph"/>
              <w:spacing w:before="0" w:after="0" w:line="210" w:lineRule="exact"/>
              <w:ind w:left="107"/>
              <w:jc w:val="left"/>
            </w:pPr>
            <w:r w:rsidRPr="000D053A">
              <w:lastRenderedPageBreak/>
              <w:t xml:space="preserve">Generation of </w:t>
            </w:r>
            <w:r w:rsidR="00D329EC" w:rsidRPr="000D053A">
              <w:t xml:space="preserve">Loan </w:t>
            </w:r>
            <w:r w:rsidRPr="000D053A">
              <w:t>Agreement Closing Package</w:t>
            </w:r>
          </w:p>
        </w:tc>
        <w:tc>
          <w:tcPr>
            <w:tcW w:w="1985" w:type="dxa"/>
            <w:shd w:val="clear" w:color="auto" w:fill="D9D9D9" w:themeFill="background1" w:themeFillShade="D9"/>
            <w:vAlign w:val="center"/>
          </w:tcPr>
          <w:p w14:paraId="37CAA905" w14:textId="0A0A02EB" w:rsidR="00D8610C" w:rsidRPr="000D053A" w:rsidRDefault="00814F50" w:rsidP="009F6389">
            <w:pPr>
              <w:pStyle w:val="TableParagraph"/>
              <w:spacing w:before="0" w:after="0" w:line="210" w:lineRule="exact"/>
              <w:ind w:left="107"/>
              <w:jc w:val="left"/>
            </w:pPr>
            <w:r w:rsidRPr="000D053A">
              <w:t>PROGRAM</w:t>
            </w:r>
          </w:p>
        </w:tc>
      </w:tr>
      <w:tr w:rsidR="00D8610C" w:rsidRPr="000D053A" w14:paraId="033C88FA" w14:textId="77777777" w:rsidTr="009F6389">
        <w:trPr>
          <w:trHeight w:val="360"/>
          <w:jc w:val="center"/>
        </w:trPr>
        <w:tc>
          <w:tcPr>
            <w:tcW w:w="6655" w:type="dxa"/>
            <w:shd w:val="clear" w:color="auto" w:fill="D9D9D9"/>
            <w:vAlign w:val="center"/>
          </w:tcPr>
          <w:p w14:paraId="78CFB7C4" w14:textId="421274F4" w:rsidR="00D8610C" w:rsidRPr="000D053A" w:rsidRDefault="00D8610C" w:rsidP="009F6389">
            <w:pPr>
              <w:pStyle w:val="TableParagraph"/>
              <w:spacing w:before="0" w:after="0" w:line="210" w:lineRule="exact"/>
              <w:ind w:left="107"/>
              <w:jc w:val="left"/>
            </w:pPr>
            <w:r w:rsidRPr="000D053A">
              <w:t xml:space="preserve">Schedule and Close </w:t>
            </w:r>
            <w:r w:rsidR="00D329EC" w:rsidRPr="000D053A">
              <w:t xml:space="preserve">Loan </w:t>
            </w:r>
            <w:r w:rsidRPr="000D053A">
              <w:t>Agreements</w:t>
            </w:r>
          </w:p>
        </w:tc>
        <w:tc>
          <w:tcPr>
            <w:tcW w:w="1985" w:type="dxa"/>
            <w:shd w:val="clear" w:color="auto" w:fill="D9D9D9"/>
            <w:vAlign w:val="center"/>
          </w:tcPr>
          <w:p w14:paraId="53C9E3FF" w14:textId="3D1EA5AD" w:rsidR="00D8610C" w:rsidRPr="000D053A" w:rsidRDefault="00814F50" w:rsidP="009F6389">
            <w:pPr>
              <w:pStyle w:val="TableParagraph"/>
              <w:spacing w:before="0" w:after="0" w:line="210" w:lineRule="exact"/>
              <w:ind w:left="107"/>
              <w:jc w:val="left"/>
            </w:pPr>
            <w:r w:rsidRPr="000D053A">
              <w:t>PROGRAM</w:t>
            </w:r>
          </w:p>
        </w:tc>
      </w:tr>
      <w:tr w:rsidR="00D8610C" w:rsidRPr="000D053A" w14:paraId="53B78C0A" w14:textId="77777777" w:rsidTr="009F6389">
        <w:trPr>
          <w:trHeight w:val="360"/>
          <w:jc w:val="center"/>
        </w:trPr>
        <w:tc>
          <w:tcPr>
            <w:tcW w:w="6655" w:type="dxa"/>
            <w:shd w:val="clear" w:color="auto" w:fill="D9D9D9"/>
            <w:vAlign w:val="center"/>
          </w:tcPr>
          <w:p w14:paraId="445FA268" w14:textId="70EF7ED0" w:rsidR="00D8610C" w:rsidRPr="000D053A" w:rsidRDefault="00D8610C" w:rsidP="009F6389">
            <w:pPr>
              <w:pStyle w:val="TableParagraph"/>
              <w:spacing w:before="0" w:after="0" w:line="230" w:lineRule="exact"/>
              <w:ind w:left="107"/>
              <w:jc w:val="left"/>
            </w:pPr>
            <w:r w:rsidRPr="000D053A">
              <w:t xml:space="preserve">Collect DOB Gap Payments and Deposit to </w:t>
            </w:r>
            <w:r w:rsidR="00E32554" w:rsidRPr="000D053A">
              <w:t>FloridaCommerce</w:t>
            </w:r>
            <w:r w:rsidRPr="000D053A">
              <w:t xml:space="preserve"> Account</w:t>
            </w:r>
          </w:p>
        </w:tc>
        <w:tc>
          <w:tcPr>
            <w:tcW w:w="1985" w:type="dxa"/>
            <w:shd w:val="clear" w:color="auto" w:fill="D9D9D9"/>
            <w:vAlign w:val="center"/>
          </w:tcPr>
          <w:p w14:paraId="23E6437B" w14:textId="5BC6A013" w:rsidR="00D8610C" w:rsidRPr="000D053A" w:rsidRDefault="00814F50" w:rsidP="009F6389">
            <w:pPr>
              <w:pStyle w:val="TableParagraph"/>
              <w:spacing w:before="0" w:after="0" w:line="229" w:lineRule="exact"/>
              <w:ind w:left="107"/>
              <w:jc w:val="left"/>
            </w:pPr>
            <w:r w:rsidRPr="000D053A">
              <w:t>PROGRAM</w:t>
            </w:r>
          </w:p>
        </w:tc>
      </w:tr>
      <w:tr w:rsidR="00D8610C" w:rsidRPr="000D053A" w14:paraId="5754947F" w14:textId="77777777" w:rsidTr="009F6389">
        <w:trPr>
          <w:trHeight w:val="360"/>
          <w:jc w:val="center"/>
        </w:trPr>
        <w:tc>
          <w:tcPr>
            <w:tcW w:w="6655" w:type="dxa"/>
            <w:vAlign w:val="center"/>
          </w:tcPr>
          <w:p w14:paraId="43844AFA" w14:textId="77777777" w:rsidR="00D8610C" w:rsidRPr="000D053A" w:rsidRDefault="00D8610C" w:rsidP="009F6389">
            <w:pPr>
              <w:pStyle w:val="TableParagraph"/>
              <w:spacing w:before="0" w:after="0" w:line="230" w:lineRule="exact"/>
              <w:ind w:left="107" w:right="167"/>
              <w:jc w:val="left"/>
            </w:pPr>
            <w:r w:rsidRPr="000D053A">
              <w:t>Maintain DOB Gap Payment Accounts and Financial Draw Down</w:t>
            </w:r>
          </w:p>
        </w:tc>
        <w:tc>
          <w:tcPr>
            <w:tcW w:w="1985" w:type="dxa"/>
            <w:vAlign w:val="center"/>
          </w:tcPr>
          <w:p w14:paraId="453D2F83" w14:textId="05490DBB" w:rsidR="00D8610C" w:rsidRPr="000D053A" w:rsidRDefault="00E32554" w:rsidP="009F6389">
            <w:pPr>
              <w:pStyle w:val="TableParagraph"/>
              <w:spacing w:before="0" w:after="0" w:line="227" w:lineRule="exact"/>
              <w:ind w:left="107"/>
              <w:jc w:val="left"/>
            </w:pPr>
            <w:r w:rsidRPr="000D053A">
              <w:t>FloridaCommerce</w:t>
            </w:r>
          </w:p>
        </w:tc>
      </w:tr>
      <w:tr w:rsidR="00D8610C" w:rsidRPr="000D053A" w14:paraId="31E9542D" w14:textId="77777777" w:rsidTr="009F6389">
        <w:trPr>
          <w:trHeight w:val="360"/>
          <w:jc w:val="center"/>
        </w:trPr>
        <w:tc>
          <w:tcPr>
            <w:tcW w:w="6655" w:type="dxa"/>
            <w:vAlign w:val="center"/>
          </w:tcPr>
          <w:p w14:paraId="62D1B928" w14:textId="0AB5734E" w:rsidR="00D8610C" w:rsidRPr="000D053A" w:rsidRDefault="00D8610C" w:rsidP="009F6389">
            <w:pPr>
              <w:pStyle w:val="TableParagraph"/>
              <w:spacing w:before="0" w:after="0" w:line="228" w:lineRule="exact"/>
              <w:ind w:left="107"/>
              <w:jc w:val="left"/>
            </w:pPr>
            <w:r w:rsidRPr="000D053A">
              <w:t>Construction Bid Package Development, Issuance</w:t>
            </w:r>
            <w:r w:rsidR="00AA363D" w:rsidRPr="000D053A">
              <w:t>,</w:t>
            </w:r>
            <w:r w:rsidRPr="000D053A">
              <w:t xml:space="preserve"> and Bid Selection</w:t>
            </w:r>
          </w:p>
        </w:tc>
        <w:tc>
          <w:tcPr>
            <w:tcW w:w="1985" w:type="dxa"/>
            <w:vAlign w:val="center"/>
          </w:tcPr>
          <w:p w14:paraId="22B91863" w14:textId="4DE74595" w:rsidR="00D8610C" w:rsidRPr="000D053A" w:rsidRDefault="00E32554" w:rsidP="009F6389">
            <w:pPr>
              <w:pStyle w:val="TableParagraph"/>
              <w:spacing w:before="0" w:after="0" w:line="227" w:lineRule="exact"/>
              <w:ind w:left="107"/>
              <w:jc w:val="left"/>
            </w:pPr>
            <w:r w:rsidRPr="000D053A">
              <w:t>FloridaCommerce</w:t>
            </w:r>
          </w:p>
        </w:tc>
      </w:tr>
      <w:tr w:rsidR="00D8610C" w:rsidRPr="000D053A" w14:paraId="7F851D7F" w14:textId="77777777" w:rsidTr="009F6389">
        <w:trPr>
          <w:trHeight w:val="360"/>
          <w:jc w:val="center"/>
        </w:trPr>
        <w:tc>
          <w:tcPr>
            <w:tcW w:w="6655" w:type="dxa"/>
            <w:shd w:val="clear" w:color="auto" w:fill="D9D9D9" w:themeFill="background1" w:themeFillShade="D9"/>
            <w:vAlign w:val="center"/>
          </w:tcPr>
          <w:p w14:paraId="5F4EFD64" w14:textId="77777777" w:rsidR="00D8610C" w:rsidRPr="000D053A" w:rsidRDefault="00D8610C" w:rsidP="009F6389">
            <w:pPr>
              <w:pStyle w:val="TableParagraph"/>
              <w:spacing w:before="0" w:after="0" w:line="208" w:lineRule="exact"/>
              <w:ind w:left="107"/>
              <w:jc w:val="left"/>
            </w:pPr>
            <w:r w:rsidRPr="000D053A">
              <w:t>Issuance of Notice to Proceed</w:t>
            </w:r>
          </w:p>
        </w:tc>
        <w:tc>
          <w:tcPr>
            <w:tcW w:w="1985" w:type="dxa"/>
            <w:shd w:val="clear" w:color="auto" w:fill="D9D9D9" w:themeFill="background1" w:themeFillShade="D9"/>
            <w:vAlign w:val="center"/>
          </w:tcPr>
          <w:p w14:paraId="745BC442" w14:textId="6DF7D955" w:rsidR="00D8610C" w:rsidRPr="000D053A" w:rsidRDefault="00814F50" w:rsidP="009F6389">
            <w:pPr>
              <w:pStyle w:val="TableParagraph"/>
              <w:spacing w:before="0" w:after="0" w:line="208" w:lineRule="exact"/>
              <w:ind w:left="107"/>
              <w:jc w:val="left"/>
            </w:pPr>
            <w:r w:rsidRPr="000D053A">
              <w:t>PROGRAM</w:t>
            </w:r>
          </w:p>
        </w:tc>
      </w:tr>
      <w:tr w:rsidR="00D8610C" w:rsidRPr="000D053A" w14:paraId="2B4E968C" w14:textId="77777777" w:rsidTr="009F6389">
        <w:trPr>
          <w:trHeight w:val="360"/>
          <w:jc w:val="center"/>
        </w:trPr>
        <w:tc>
          <w:tcPr>
            <w:tcW w:w="6655" w:type="dxa"/>
            <w:shd w:val="clear" w:color="auto" w:fill="D9D9D9" w:themeFill="background1" w:themeFillShade="D9"/>
            <w:vAlign w:val="center"/>
          </w:tcPr>
          <w:p w14:paraId="30C9855A" w14:textId="77777777" w:rsidR="00D8610C" w:rsidRPr="000D053A" w:rsidRDefault="00D8610C" w:rsidP="009F6389">
            <w:pPr>
              <w:pStyle w:val="TableParagraph"/>
              <w:spacing w:before="0" w:after="0" w:line="210" w:lineRule="exact"/>
              <w:ind w:left="107"/>
              <w:jc w:val="left"/>
            </w:pPr>
            <w:r w:rsidRPr="000D053A">
              <w:t>Issuance of Notice to Construct</w:t>
            </w:r>
          </w:p>
        </w:tc>
        <w:tc>
          <w:tcPr>
            <w:tcW w:w="1985" w:type="dxa"/>
            <w:shd w:val="clear" w:color="auto" w:fill="D9D9D9" w:themeFill="background1" w:themeFillShade="D9"/>
            <w:vAlign w:val="center"/>
          </w:tcPr>
          <w:p w14:paraId="3E0D9D0B" w14:textId="58598950" w:rsidR="00D8610C" w:rsidRPr="000D053A" w:rsidRDefault="00814F50" w:rsidP="009F6389">
            <w:pPr>
              <w:pStyle w:val="TableParagraph"/>
              <w:spacing w:before="0" w:after="0" w:line="210" w:lineRule="exact"/>
              <w:ind w:left="107"/>
              <w:jc w:val="left"/>
            </w:pPr>
            <w:r w:rsidRPr="000D053A">
              <w:t>PROGRAM</w:t>
            </w:r>
          </w:p>
        </w:tc>
      </w:tr>
      <w:tr w:rsidR="00D8610C" w:rsidRPr="000D053A" w14:paraId="358C6CE3" w14:textId="77777777" w:rsidTr="009F6389">
        <w:trPr>
          <w:trHeight w:val="360"/>
          <w:jc w:val="center"/>
        </w:trPr>
        <w:tc>
          <w:tcPr>
            <w:tcW w:w="6655" w:type="dxa"/>
            <w:shd w:val="clear" w:color="auto" w:fill="D9D9D9"/>
            <w:vAlign w:val="center"/>
          </w:tcPr>
          <w:p w14:paraId="00F253C0" w14:textId="77777777" w:rsidR="00D8610C" w:rsidRPr="000D053A" w:rsidRDefault="00D8610C" w:rsidP="009F6389">
            <w:pPr>
              <w:pStyle w:val="TableParagraph"/>
              <w:spacing w:before="0" w:after="0" w:line="210" w:lineRule="exact"/>
              <w:ind w:left="107"/>
              <w:jc w:val="left"/>
            </w:pPr>
            <w:r w:rsidRPr="000D053A">
              <w:t>Construction Progress Inspections</w:t>
            </w:r>
          </w:p>
        </w:tc>
        <w:tc>
          <w:tcPr>
            <w:tcW w:w="1985" w:type="dxa"/>
            <w:shd w:val="clear" w:color="auto" w:fill="D9D9D9"/>
            <w:vAlign w:val="center"/>
          </w:tcPr>
          <w:p w14:paraId="6B83ACE3" w14:textId="7DF5B094" w:rsidR="00D8610C" w:rsidRPr="000D053A" w:rsidRDefault="00814F50" w:rsidP="009F6389">
            <w:pPr>
              <w:pStyle w:val="TableParagraph"/>
              <w:spacing w:before="0" w:after="0" w:line="210" w:lineRule="exact"/>
              <w:ind w:left="107"/>
              <w:jc w:val="left"/>
            </w:pPr>
            <w:r w:rsidRPr="000D053A">
              <w:t>PROGRAM</w:t>
            </w:r>
          </w:p>
        </w:tc>
      </w:tr>
      <w:tr w:rsidR="00D8610C" w:rsidRPr="000D053A" w14:paraId="1551BE77" w14:textId="77777777" w:rsidTr="009F6389">
        <w:trPr>
          <w:trHeight w:val="360"/>
          <w:jc w:val="center"/>
        </w:trPr>
        <w:tc>
          <w:tcPr>
            <w:tcW w:w="6655" w:type="dxa"/>
            <w:shd w:val="clear" w:color="auto" w:fill="D9D9D9"/>
            <w:vAlign w:val="center"/>
          </w:tcPr>
          <w:p w14:paraId="673A1F8C" w14:textId="77777777" w:rsidR="00D8610C" w:rsidRPr="000D053A" w:rsidRDefault="00D8610C" w:rsidP="009F6389">
            <w:pPr>
              <w:pStyle w:val="TableParagraph"/>
              <w:spacing w:before="0" w:after="0" w:line="210" w:lineRule="exact"/>
              <w:ind w:left="107"/>
              <w:jc w:val="left"/>
            </w:pPr>
            <w:r w:rsidRPr="000D053A">
              <w:t>Construction Final Inspections</w:t>
            </w:r>
          </w:p>
        </w:tc>
        <w:tc>
          <w:tcPr>
            <w:tcW w:w="1985" w:type="dxa"/>
            <w:shd w:val="clear" w:color="auto" w:fill="D9D9D9"/>
            <w:vAlign w:val="center"/>
          </w:tcPr>
          <w:p w14:paraId="3BD92AF5" w14:textId="55841AE5" w:rsidR="00D8610C" w:rsidRPr="000D053A" w:rsidRDefault="00814F50" w:rsidP="009F6389">
            <w:pPr>
              <w:pStyle w:val="TableParagraph"/>
              <w:spacing w:before="0" w:after="0" w:line="210" w:lineRule="exact"/>
              <w:ind w:left="107"/>
              <w:jc w:val="left"/>
            </w:pPr>
            <w:r w:rsidRPr="000D053A">
              <w:t>PROGRAM</w:t>
            </w:r>
          </w:p>
        </w:tc>
      </w:tr>
      <w:tr w:rsidR="00D8610C" w:rsidRPr="000D053A" w14:paraId="1471E2BF" w14:textId="77777777" w:rsidTr="009F6389">
        <w:trPr>
          <w:trHeight w:val="360"/>
          <w:jc w:val="center"/>
        </w:trPr>
        <w:tc>
          <w:tcPr>
            <w:tcW w:w="6655" w:type="dxa"/>
            <w:vAlign w:val="center"/>
          </w:tcPr>
          <w:p w14:paraId="7C049D50" w14:textId="77777777" w:rsidR="00D8610C" w:rsidRPr="000D053A" w:rsidRDefault="00D8610C" w:rsidP="009F6389">
            <w:pPr>
              <w:pStyle w:val="TableParagraph"/>
              <w:spacing w:before="0" w:after="0" w:line="210" w:lineRule="exact"/>
              <w:ind w:left="107"/>
              <w:jc w:val="left"/>
            </w:pPr>
            <w:r w:rsidRPr="000D053A">
              <w:t>Construction Payment Request Review</w:t>
            </w:r>
          </w:p>
        </w:tc>
        <w:tc>
          <w:tcPr>
            <w:tcW w:w="1985" w:type="dxa"/>
            <w:vAlign w:val="center"/>
          </w:tcPr>
          <w:p w14:paraId="58140E35" w14:textId="1244AC3E" w:rsidR="00D8610C" w:rsidRPr="000D053A" w:rsidRDefault="00E32554" w:rsidP="009F6389">
            <w:pPr>
              <w:pStyle w:val="TableParagraph"/>
              <w:spacing w:before="0" w:after="0" w:line="210" w:lineRule="exact"/>
              <w:ind w:left="107"/>
              <w:jc w:val="left"/>
            </w:pPr>
            <w:r w:rsidRPr="000D053A">
              <w:t>FloridaCommerce</w:t>
            </w:r>
          </w:p>
        </w:tc>
      </w:tr>
      <w:tr w:rsidR="00D8610C" w:rsidRPr="000D053A" w14:paraId="2398459B" w14:textId="77777777" w:rsidTr="009F6389">
        <w:trPr>
          <w:trHeight w:val="360"/>
          <w:jc w:val="center"/>
        </w:trPr>
        <w:tc>
          <w:tcPr>
            <w:tcW w:w="6655" w:type="dxa"/>
            <w:vAlign w:val="center"/>
          </w:tcPr>
          <w:p w14:paraId="7014648B" w14:textId="77777777" w:rsidR="00D8610C" w:rsidRPr="000D053A" w:rsidRDefault="00D8610C" w:rsidP="009F6389">
            <w:pPr>
              <w:pStyle w:val="TableParagraph"/>
              <w:spacing w:before="0" w:after="0" w:line="210" w:lineRule="exact"/>
              <w:ind w:left="107"/>
              <w:jc w:val="left"/>
            </w:pPr>
            <w:r w:rsidRPr="000D053A">
              <w:t>Construction Payment</w:t>
            </w:r>
          </w:p>
        </w:tc>
        <w:tc>
          <w:tcPr>
            <w:tcW w:w="1985" w:type="dxa"/>
            <w:vAlign w:val="center"/>
          </w:tcPr>
          <w:p w14:paraId="59621A50" w14:textId="189BD606" w:rsidR="00D8610C" w:rsidRPr="000D053A" w:rsidRDefault="00E32554" w:rsidP="009F6389">
            <w:pPr>
              <w:pStyle w:val="TableParagraph"/>
              <w:spacing w:before="0" w:after="0" w:line="210" w:lineRule="exact"/>
              <w:ind w:left="107"/>
              <w:jc w:val="left"/>
            </w:pPr>
            <w:r w:rsidRPr="000D053A">
              <w:t>FloridaCommerce</w:t>
            </w:r>
          </w:p>
        </w:tc>
      </w:tr>
      <w:tr w:rsidR="005E2B0E" w:rsidRPr="000D053A" w14:paraId="3AFEDAD5" w14:textId="77777777" w:rsidTr="009F6389">
        <w:trPr>
          <w:trHeight w:val="360"/>
          <w:jc w:val="center"/>
        </w:trPr>
        <w:tc>
          <w:tcPr>
            <w:tcW w:w="6655" w:type="dxa"/>
            <w:vAlign w:val="center"/>
          </w:tcPr>
          <w:p w14:paraId="40AA22FB" w14:textId="307C00FB" w:rsidR="005E2B0E" w:rsidRPr="000D053A" w:rsidRDefault="005E2B0E" w:rsidP="009F6389">
            <w:pPr>
              <w:pStyle w:val="TableParagraph"/>
              <w:spacing w:before="0" w:after="0" w:line="210" w:lineRule="exact"/>
              <w:ind w:left="107"/>
              <w:jc w:val="left"/>
            </w:pPr>
            <w:r w:rsidRPr="000D053A">
              <w:t>Affordability Period Monitoring</w:t>
            </w:r>
          </w:p>
        </w:tc>
        <w:tc>
          <w:tcPr>
            <w:tcW w:w="1985" w:type="dxa"/>
            <w:vAlign w:val="center"/>
          </w:tcPr>
          <w:p w14:paraId="5A0CE01F" w14:textId="7D8D150B" w:rsidR="005E2B0E" w:rsidRPr="000D053A" w:rsidRDefault="00E32554" w:rsidP="009F6389">
            <w:pPr>
              <w:pStyle w:val="TableParagraph"/>
              <w:spacing w:before="0" w:after="0" w:line="210" w:lineRule="exact"/>
              <w:ind w:left="107"/>
              <w:jc w:val="left"/>
            </w:pPr>
            <w:r w:rsidRPr="000D053A">
              <w:t>FloridaCommerce</w:t>
            </w:r>
          </w:p>
        </w:tc>
      </w:tr>
      <w:tr w:rsidR="00D8610C" w:rsidRPr="000D053A" w14:paraId="5A625730" w14:textId="77777777" w:rsidTr="009F6389">
        <w:trPr>
          <w:trHeight w:val="360"/>
          <w:jc w:val="center"/>
        </w:trPr>
        <w:tc>
          <w:tcPr>
            <w:tcW w:w="6655" w:type="dxa"/>
            <w:shd w:val="clear" w:color="auto" w:fill="D9D9D9"/>
            <w:vAlign w:val="center"/>
          </w:tcPr>
          <w:p w14:paraId="23B31D48" w14:textId="77777777" w:rsidR="00D8610C" w:rsidRPr="000D053A" w:rsidRDefault="00D8610C" w:rsidP="009F6389">
            <w:pPr>
              <w:pStyle w:val="TableParagraph"/>
              <w:spacing w:before="0" w:after="0" w:line="210" w:lineRule="exact"/>
              <w:ind w:left="107"/>
              <w:jc w:val="left"/>
            </w:pPr>
            <w:r w:rsidRPr="000D053A">
              <w:t>Initial Closeout Review</w:t>
            </w:r>
          </w:p>
        </w:tc>
        <w:tc>
          <w:tcPr>
            <w:tcW w:w="1985" w:type="dxa"/>
            <w:shd w:val="clear" w:color="auto" w:fill="D9D9D9"/>
            <w:vAlign w:val="center"/>
          </w:tcPr>
          <w:p w14:paraId="2977220F" w14:textId="4808AA38" w:rsidR="00D8610C" w:rsidRPr="000D053A" w:rsidRDefault="00814F50" w:rsidP="009F6389">
            <w:pPr>
              <w:pStyle w:val="TableParagraph"/>
              <w:spacing w:before="0" w:after="0" w:line="210" w:lineRule="exact"/>
              <w:ind w:left="107"/>
              <w:jc w:val="left"/>
            </w:pPr>
            <w:r w:rsidRPr="000D053A">
              <w:t>PROGRAM</w:t>
            </w:r>
          </w:p>
        </w:tc>
      </w:tr>
      <w:tr w:rsidR="00D8610C" w:rsidRPr="000D053A" w14:paraId="2D5FD002" w14:textId="77777777" w:rsidTr="009F6389">
        <w:trPr>
          <w:trHeight w:val="360"/>
          <w:jc w:val="center"/>
        </w:trPr>
        <w:tc>
          <w:tcPr>
            <w:tcW w:w="6655" w:type="dxa"/>
            <w:shd w:val="clear" w:color="auto" w:fill="D9D9D9"/>
            <w:vAlign w:val="center"/>
          </w:tcPr>
          <w:p w14:paraId="09B7C00E" w14:textId="77777777" w:rsidR="00D8610C" w:rsidRPr="000D053A" w:rsidRDefault="00D8610C" w:rsidP="009F6389">
            <w:pPr>
              <w:pStyle w:val="TableParagraph"/>
              <w:spacing w:before="0" w:after="0" w:line="210" w:lineRule="exact"/>
              <w:ind w:left="107"/>
              <w:jc w:val="left"/>
            </w:pPr>
            <w:r w:rsidRPr="000D053A">
              <w:t>QA/QC Closeout Review</w:t>
            </w:r>
          </w:p>
        </w:tc>
        <w:tc>
          <w:tcPr>
            <w:tcW w:w="1985" w:type="dxa"/>
            <w:shd w:val="clear" w:color="auto" w:fill="D9D9D9"/>
            <w:vAlign w:val="center"/>
          </w:tcPr>
          <w:p w14:paraId="694F96F9" w14:textId="0F76F6D2" w:rsidR="00D8610C" w:rsidRPr="000D053A" w:rsidRDefault="00814F50" w:rsidP="009F6389">
            <w:pPr>
              <w:pStyle w:val="TableParagraph"/>
              <w:spacing w:before="0" w:after="0" w:line="210" w:lineRule="exact"/>
              <w:ind w:left="107"/>
              <w:jc w:val="left"/>
            </w:pPr>
            <w:r w:rsidRPr="000D053A">
              <w:t>PROGRAM</w:t>
            </w:r>
          </w:p>
        </w:tc>
      </w:tr>
      <w:tr w:rsidR="00D8610C" w:rsidRPr="000D053A" w14:paraId="0F28F08E" w14:textId="77777777" w:rsidTr="009F6389">
        <w:trPr>
          <w:trHeight w:val="360"/>
          <w:jc w:val="center"/>
        </w:trPr>
        <w:tc>
          <w:tcPr>
            <w:tcW w:w="6655" w:type="dxa"/>
            <w:vAlign w:val="center"/>
          </w:tcPr>
          <w:p w14:paraId="4FBBB8BD" w14:textId="77777777" w:rsidR="00D8610C" w:rsidRPr="000D053A" w:rsidRDefault="00D8610C" w:rsidP="009F6389">
            <w:pPr>
              <w:pStyle w:val="TableParagraph"/>
              <w:spacing w:before="0" w:after="0" w:line="212" w:lineRule="exact"/>
              <w:ind w:left="107"/>
              <w:jc w:val="left"/>
            </w:pPr>
            <w:r w:rsidRPr="000D053A">
              <w:t>Final Closeout QA/QC and Approval</w:t>
            </w:r>
          </w:p>
        </w:tc>
        <w:tc>
          <w:tcPr>
            <w:tcW w:w="1985" w:type="dxa"/>
            <w:vAlign w:val="center"/>
          </w:tcPr>
          <w:p w14:paraId="6FAB0698" w14:textId="04037943" w:rsidR="00D8610C" w:rsidRPr="000D053A" w:rsidRDefault="00E32554" w:rsidP="009F6389">
            <w:pPr>
              <w:pStyle w:val="TableParagraph"/>
              <w:keepNext/>
              <w:spacing w:before="0" w:after="0" w:line="212" w:lineRule="exact"/>
              <w:ind w:left="107"/>
              <w:jc w:val="left"/>
            </w:pPr>
            <w:r w:rsidRPr="000D053A">
              <w:t>FloridaCommerce</w:t>
            </w:r>
          </w:p>
        </w:tc>
      </w:tr>
    </w:tbl>
    <w:p w14:paraId="31E6D785" w14:textId="77777777" w:rsidR="00D8610C" w:rsidRPr="00E2107F" w:rsidRDefault="00D8610C" w:rsidP="006C0E2D">
      <w:pPr>
        <w:pStyle w:val="Heading2"/>
      </w:pPr>
      <w:bookmarkStart w:id="343" w:name="_Toc60925340"/>
      <w:bookmarkStart w:id="344" w:name="_Toc86930426"/>
      <w:bookmarkEnd w:id="342"/>
      <w:r w:rsidRPr="00E2107F">
        <w:t>HUD Income Limits</w:t>
      </w:r>
      <w:bookmarkEnd w:id="343"/>
      <w:bookmarkEnd w:id="344"/>
    </w:p>
    <w:p w14:paraId="34E1451D" w14:textId="7DE2E519" w:rsidR="00050B8D" w:rsidRPr="006A6010" w:rsidRDefault="00050B8D" w:rsidP="00050B8D">
      <w:r w:rsidRPr="006A6010">
        <w:t xml:space="preserve">HUD publishes income limits annually in or around April. At program launch, HRRP used the 2020 HUD income limits by county to verify applicant household income. HUD issued new income limits on May 18, 2021. On April 18, 2022, HUD again published new income limits. Applications received before May 18, 2021, will be evaluated based on the 2020 HUD income limits. Any applications received on or after May 18, </w:t>
      </w:r>
      <w:proofErr w:type="gramStart"/>
      <w:r w:rsidRPr="006A6010">
        <w:t>2021</w:t>
      </w:r>
      <w:proofErr w:type="gramEnd"/>
      <w:r w:rsidRPr="006A6010">
        <w:t xml:space="preserve"> through the close of the program intake period on June 30, 2021, will be evaluated based on the 2021 HUD income limits, unless income review is completed on or after April 18, 2022.</w:t>
      </w:r>
      <w:r w:rsidR="006A6010">
        <w:t xml:space="preserve"> </w:t>
      </w:r>
      <w:r w:rsidRPr="006A6010">
        <w:t xml:space="preserve">All income review or income recertification completed on or after April 18, 2022 will be based on the HUD income limits in effect at the time of income verification or recertification. The program will update the income tables for the program each year when the new income tables are made effective by HUD. </w:t>
      </w:r>
    </w:p>
    <w:p w14:paraId="56C5114A" w14:textId="77777777" w:rsidR="00D8610C" w:rsidRPr="00206A3E" w:rsidRDefault="00D8610C" w:rsidP="006C0E2D">
      <w:pPr>
        <w:pStyle w:val="Heading2"/>
      </w:pPr>
      <w:bookmarkStart w:id="345" w:name="_Toc60925341"/>
      <w:bookmarkStart w:id="346" w:name="_Toc86930427"/>
      <w:r w:rsidRPr="00206A3E">
        <w:t>Program Requirements</w:t>
      </w:r>
      <w:bookmarkEnd w:id="345"/>
      <w:bookmarkEnd w:id="346"/>
    </w:p>
    <w:p w14:paraId="09F33140" w14:textId="2020A597" w:rsidR="00DE1749" w:rsidRPr="00591003" w:rsidRDefault="00501216" w:rsidP="00591003">
      <w:pPr>
        <w:pStyle w:val="ListParagraph"/>
        <w:numPr>
          <w:ilvl w:val="0"/>
          <w:numId w:val="153"/>
        </w:numPr>
      </w:pPr>
      <w:bookmarkStart w:id="347" w:name="_Hlk82526871"/>
      <w:r w:rsidRPr="00591003">
        <w:t>All assistance provided through the Small Family Rental Housing Program will be in the form of a forgivable loan. Loan forgiveness will occur at the completion of the five-year affordability period</w:t>
      </w:r>
      <w:r w:rsidR="00001E34">
        <w:t xml:space="preserve">. </w:t>
      </w:r>
    </w:p>
    <w:p w14:paraId="5951F8A9" w14:textId="702B07CA" w:rsidR="00501216" w:rsidRPr="00591003" w:rsidRDefault="00501216" w:rsidP="00591003">
      <w:pPr>
        <w:pStyle w:val="ListParagraph"/>
      </w:pPr>
      <w:r w:rsidRPr="00591003">
        <w:t xml:space="preserve">The HRRP will prioritize rental units located in the MID counties, as approved by HUD. </w:t>
      </w:r>
    </w:p>
    <w:bookmarkEnd w:id="347"/>
    <w:p w14:paraId="00FB3A88" w14:textId="316E339F" w:rsidR="00357314" w:rsidRPr="00591003" w:rsidRDefault="00501216" w:rsidP="00591003">
      <w:pPr>
        <w:pStyle w:val="ListParagraph"/>
      </w:pPr>
      <w:r w:rsidRPr="00591003">
        <w:t>Through implementation of the affordability period, rental housing</w:t>
      </w:r>
      <w:r w:rsidR="0075023B" w:rsidRPr="00591003">
        <w:t xml:space="preserve"> activities for the HRRP will </w:t>
      </w:r>
      <w:r w:rsidRPr="00591003">
        <w:t xml:space="preserve">target </w:t>
      </w:r>
      <w:r w:rsidR="0075023B" w:rsidRPr="00591003">
        <w:t xml:space="preserve">the HUD National Objective </w:t>
      </w:r>
      <w:r w:rsidR="00982F85" w:rsidRPr="00591003">
        <w:t xml:space="preserve">of providing </w:t>
      </w:r>
      <w:r w:rsidRPr="00591003">
        <w:t xml:space="preserve">affordable housing options to </w:t>
      </w:r>
      <w:r w:rsidR="00982F85" w:rsidRPr="00591003">
        <w:t xml:space="preserve">benefit low- and </w:t>
      </w:r>
      <w:proofErr w:type="gramStart"/>
      <w:r w:rsidR="00982F85" w:rsidRPr="00591003">
        <w:t>moderate income</w:t>
      </w:r>
      <w:proofErr w:type="gramEnd"/>
      <w:r w:rsidR="00982F85" w:rsidRPr="00591003">
        <w:t xml:space="preserve"> person</w:t>
      </w:r>
      <w:r w:rsidRPr="00591003">
        <w:t>s.</w:t>
      </w:r>
      <w:r w:rsidR="00DA4F4D" w:rsidRPr="00591003">
        <w:t xml:space="preserve"> To meet this requirement, at least 51% of units must be occupied by LMI tenants</w:t>
      </w:r>
      <w:r w:rsidR="001426F4" w:rsidRPr="00591003">
        <w:t>, with monitoring occurring via income verification on an annual basis</w:t>
      </w:r>
      <w:r w:rsidR="00DA4F4D" w:rsidRPr="00591003">
        <w:t>.</w:t>
      </w:r>
    </w:p>
    <w:p w14:paraId="7B91A6FC" w14:textId="1DC00BE8" w:rsidR="00591003" w:rsidRDefault="2A1BDB6A" w:rsidP="0097454E">
      <w:pPr>
        <w:pStyle w:val="ListParagraph"/>
      </w:pPr>
      <w:r w:rsidRPr="00591003">
        <w:t xml:space="preserve">Rental property owners will be prioritized based on the program priorities to address needs in HUD-declared MID areas. Prioritization will be followed as per </w:t>
      </w:r>
      <w:r w:rsidR="00397B27" w:rsidRPr="00591003">
        <w:t xml:space="preserve">Section </w:t>
      </w:r>
      <w:r w:rsidRPr="00591003">
        <w:t xml:space="preserve">1.5 of this document. </w:t>
      </w:r>
    </w:p>
    <w:p w14:paraId="6FF2C27F" w14:textId="77777777" w:rsidR="00840109" w:rsidRDefault="00591003" w:rsidP="0097454E">
      <w:pPr>
        <w:pStyle w:val="ListParagraph"/>
      </w:pPr>
      <w:r w:rsidRPr="00591003">
        <w:t>The rental property owner must meet certain eligibility standards to qualify for assistance. Eligibility standards are discussed in Section 2 of this document</w:t>
      </w:r>
    </w:p>
    <w:p w14:paraId="4A98FC12" w14:textId="77777777" w:rsidR="00840109" w:rsidRDefault="00D8610C" w:rsidP="0097454E">
      <w:pPr>
        <w:pStyle w:val="ListParagraph"/>
      </w:pPr>
      <w:r w:rsidRPr="00591003">
        <w:t>The property must pass a federally required environmental review. No construction may be undertaken until the environmental review is complete.</w:t>
      </w:r>
      <w:r w:rsidR="00765D2B" w:rsidRPr="00591003">
        <w:t xml:space="preserve"> </w:t>
      </w:r>
      <w:bookmarkStart w:id="348" w:name="_Hlk81280537"/>
      <w:r w:rsidR="00765D2B" w:rsidRPr="00591003">
        <w:t>Note that review may result in a home being ineligible</w:t>
      </w:r>
      <w:r w:rsidR="00D846A6" w:rsidRPr="00591003">
        <w:t xml:space="preserve"> for the program</w:t>
      </w:r>
      <w:r w:rsidR="00765D2B" w:rsidRPr="00591003">
        <w:t xml:space="preserve"> if there are</w:t>
      </w:r>
      <w:commentRangeStart w:id="349"/>
      <w:commentRangeStart w:id="350"/>
      <w:r w:rsidR="00765D2B" w:rsidRPr="00591003">
        <w:t xml:space="preserve"> extraordinary environmental site conditions that are determined to be not feasible for</w:t>
      </w:r>
      <w:r w:rsidR="00712E8C" w:rsidRPr="00591003">
        <w:t xml:space="preserve"> repair or</w:t>
      </w:r>
      <w:r w:rsidR="00765D2B" w:rsidRPr="00591003">
        <w:t xml:space="preserve"> demolition and reconstruction. </w:t>
      </w:r>
      <w:commentRangeEnd w:id="349"/>
      <w:r w:rsidR="00765D2B" w:rsidRPr="00591003">
        <w:rPr>
          <w:rStyle w:val="CommentReference"/>
          <w:sz w:val="22"/>
          <w:szCs w:val="22"/>
        </w:rPr>
        <w:commentReference w:id="349"/>
      </w:r>
      <w:bookmarkEnd w:id="348"/>
      <w:commentRangeEnd w:id="350"/>
      <w:r w:rsidR="002249D5">
        <w:rPr>
          <w:rStyle w:val="CommentReference"/>
          <w:rFonts w:eastAsia="Arial" w:cs="Arial"/>
          <w:lang w:bidi="en-US"/>
        </w:rPr>
        <w:commentReference w:id="350"/>
      </w:r>
    </w:p>
    <w:p w14:paraId="0634F679" w14:textId="2BD2A1E1" w:rsidR="0005192A" w:rsidRPr="00591003" w:rsidRDefault="0005192A" w:rsidP="0097454E">
      <w:pPr>
        <w:pStyle w:val="ListParagraph"/>
      </w:pPr>
      <w:r w:rsidRPr="00591003">
        <w:lastRenderedPageBreak/>
        <w:t xml:space="preserve">To receive program assistance, it must be demonstrated that the unrepaired damage to structures was the direct result of Hurricane Michael. Damage details are noted in </w:t>
      </w:r>
      <w:r w:rsidR="00397B27" w:rsidRPr="00591003">
        <w:t xml:space="preserve">Section </w:t>
      </w:r>
      <w:r w:rsidRPr="00591003">
        <w:t>2 of this document.</w:t>
      </w:r>
    </w:p>
    <w:p w14:paraId="0EFEFA05" w14:textId="413227C9" w:rsidR="0005192A" w:rsidRPr="00591003" w:rsidRDefault="0005192A" w:rsidP="00591003">
      <w:pPr>
        <w:pStyle w:val="ListParagraph"/>
      </w:pPr>
      <w:r w:rsidRPr="00591003">
        <w:t xml:space="preserve">A </w:t>
      </w:r>
      <w:r w:rsidR="00391900" w:rsidRPr="00591003">
        <w:t>damage assessment</w:t>
      </w:r>
      <w:r w:rsidRPr="00591003">
        <w:t xml:space="preserve"> must be conducted on both the interior and exterior of the structure to observe and record </w:t>
      </w:r>
      <w:del w:id="352" w:author="Sayler, Erik" w:date="2021-05-13T15:29:00Z">
        <w:r w:rsidRPr="00591003" w:rsidDel="006D6A85">
          <w:delText>damages</w:delText>
        </w:r>
      </w:del>
      <w:ins w:id="353" w:author="Sayler, Erik" w:date="2021-05-13T15:29:00Z">
        <w:r w:rsidR="006D6A85" w:rsidRPr="00591003">
          <w:t>damage</w:t>
        </w:r>
      </w:ins>
      <w:r w:rsidR="00391900" w:rsidRPr="00591003">
        <w:t xml:space="preserve">, </w:t>
      </w:r>
      <w:bookmarkStart w:id="354" w:name="_Hlk72312529"/>
      <w:r w:rsidR="00391900" w:rsidRPr="00591003">
        <w:t>as well as develop the Damage Repair Valuation (DRV)</w:t>
      </w:r>
      <w:r w:rsidRPr="00591003">
        <w:t xml:space="preserve">. </w:t>
      </w:r>
      <w:bookmarkEnd w:id="354"/>
      <w:r w:rsidRPr="00591003">
        <w:t xml:space="preserve">The damage assessment must be completed in sufficient detail to develop cost estimates. This requires an inspector to have full access to the property for the documentation process. </w:t>
      </w:r>
    </w:p>
    <w:p w14:paraId="7C3DD878" w14:textId="344B2FDB" w:rsidR="0005192A" w:rsidRDefault="0005192A" w:rsidP="00591003">
      <w:pPr>
        <w:pStyle w:val="ListParagraph"/>
      </w:pPr>
      <w:r w:rsidRPr="00591003">
        <w:t xml:space="preserve">The project costs must be reasonable and typical in the current marketplace for projects of similar scope and must exclude any </w:t>
      </w:r>
      <w:del w:id="355" w:author="Sayler, Erik" w:date="2021-05-19T10:29:00Z">
        <w:r w:rsidRPr="00591003" w:rsidDel="00206A3E">
          <w:delText xml:space="preserve">duplication </w:delText>
        </w:r>
      </w:del>
      <w:ins w:id="356" w:author="Sayler, Erik" w:date="2021-05-19T10:29:00Z">
        <w:r w:rsidR="00206A3E" w:rsidRPr="00591003">
          <w:t xml:space="preserve">Duplication </w:t>
        </w:r>
      </w:ins>
      <w:r w:rsidRPr="00591003">
        <w:t xml:space="preserve">of </w:t>
      </w:r>
      <w:del w:id="357" w:author="Sayler, Erik" w:date="2021-05-19T10:29:00Z">
        <w:r w:rsidRPr="00591003" w:rsidDel="00206A3E">
          <w:delText>benefits</w:delText>
        </w:r>
      </w:del>
      <w:ins w:id="358" w:author="Sayler, Erik" w:date="2021-05-19T10:29:00Z">
        <w:r w:rsidR="00206A3E" w:rsidRPr="00591003">
          <w:t>Benefits</w:t>
        </w:r>
      </w:ins>
      <w:r w:rsidRPr="00591003">
        <w:t xml:space="preserve">. </w:t>
      </w:r>
    </w:p>
    <w:p w14:paraId="6449889D" w14:textId="188CFF34" w:rsidR="002E1C2A" w:rsidRPr="00591003" w:rsidRDefault="0005192A" w:rsidP="004246BE">
      <w:pPr>
        <w:pStyle w:val="ListParagraph"/>
      </w:pPr>
      <w:r w:rsidRPr="00591003">
        <w:t>The project must comply with all applicable federal, state and local requirements.</w:t>
      </w:r>
    </w:p>
    <w:p w14:paraId="3CC13C85" w14:textId="09E9A6CD" w:rsidR="00622DB3" w:rsidRDefault="00622DB3" w:rsidP="006C0E2D">
      <w:pPr>
        <w:pStyle w:val="Heading2"/>
      </w:pPr>
      <w:bookmarkStart w:id="359" w:name="_Toc86930428"/>
      <w:bookmarkStart w:id="360" w:name="_Toc60925342"/>
      <w:r>
        <w:t>Ineligible Activities</w:t>
      </w:r>
      <w:bookmarkEnd w:id="359"/>
    </w:p>
    <w:p w14:paraId="63B0B3BA" w14:textId="40D7B6C7" w:rsidR="00622DB3" w:rsidRPr="00622DB3" w:rsidRDefault="00622DB3" w:rsidP="00622DB3">
      <w:pPr>
        <w:rPr>
          <w:lang w:bidi="en-US"/>
        </w:rPr>
      </w:pPr>
      <w:r w:rsidRPr="00622DB3">
        <w:rPr>
          <w:lang w:bidi="en-US"/>
        </w:rPr>
        <w:t>Ineligible activities identified in the Federal Register, Vol. 83, No. 28, Friday, February 9, 2018, include the use of CDBG-DR for forced mortgage payoff, construction of a dam/levee beyond original footprint, incentive payments to households that move to disaster-impacted floodplains, assistance to privately owned utilities, not prioritizing assistance to businesses that meet the definition of a small business, or assistance for second homes and funding of buildings for the general conduct of government activities identified in 24 CFR 570.207. All activities and uses authorized under Title I of the Housing and Community Development Act of 1974 and allowed by waiver. In addition, any activities reimbursable by, or activities for which funds are made available by, the Federal Emergency Management Agency (FEMA) or the Army Corps of Engineers (USACE) are considered ineligible activities.</w:t>
      </w:r>
    </w:p>
    <w:p w14:paraId="4FF3E59F" w14:textId="062B0DE8" w:rsidR="0075023B" w:rsidRPr="00E2107F" w:rsidRDefault="0075023B" w:rsidP="006C0E2D">
      <w:pPr>
        <w:pStyle w:val="Heading2"/>
      </w:pPr>
      <w:bookmarkStart w:id="361" w:name="_Toc86930429"/>
      <w:r w:rsidRPr="00E2107F">
        <w:t>Applications</w:t>
      </w:r>
      <w:bookmarkEnd w:id="360"/>
      <w:bookmarkEnd w:id="361"/>
    </w:p>
    <w:p w14:paraId="1DA5A9BC" w14:textId="3D3E1441" w:rsidR="0075023B" w:rsidRPr="00443B80" w:rsidRDefault="0075023B" w:rsidP="00443B80">
      <w:pPr>
        <w:pStyle w:val="ListParagraph"/>
        <w:numPr>
          <w:ilvl w:val="0"/>
          <w:numId w:val="155"/>
        </w:numPr>
      </w:pPr>
      <w:r w:rsidRPr="00443B80">
        <w:t xml:space="preserve">Only completion and submission of the official Rebuild Florida HRRP </w:t>
      </w:r>
      <w:r w:rsidR="00E55F6F" w:rsidRPr="00443B80">
        <w:t xml:space="preserve">for Hurricane Michael </w:t>
      </w:r>
      <w:r w:rsidRPr="00443B80">
        <w:t>application, including the submission of all supporting documentation, will be considered as an application for program benefits.</w:t>
      </w:r>
    </w:p>
    <w:p w14:paraId="3ACDF9BC" w14:textId="3EBF92C5" w:rsidR="0075023B" w:rsidRPr="00443B80" w:rsidRDefault="0075023B" w:rsidP="00443B80">
      <w:pPr>
        <w:pStyle w:val="ListParagraph"/>
        <w:numPr>
          <w:ilvl w:val="0"/>
          <w:numId w:val="155"/>
        </w:numPr>
      </w:pPr>
      <w:r w:rsidRPr="00443B80">
        <w:t>Anyone who has submitted a prior application for disaster recovery assistance through a non-profit organization, federal, state</w:t>
      </w:r>
      <w:r w:rsidR="00E8648F" w:rsidRPr="00443B80">
        <w:t>,</w:t>
      </w:r>
      <w:r w:rsidRPr="00443B80">
        <w:t xml:space="preserve"> or local agency will need to submit a separate application specifically for Rebuild Florida HRRP</w:t>
      </w:r>
      <w:r w:rsidR="00E55F6F" w:rsidRPr="00443B80">
        <w:t xml:space="preserve"> for Hurricane Michael</w:t>
      </w:r>
      <w:r w:rsidRPr="00443B80">
        <w:t>.</w:t>
      </w:r>
    </w:p>
    <w:p w14:paraId="63C3904C" w14:textId="76E38D47" w:rsidR="0075023B" w:rsidRPr="00443B80" w:rsidRDefault="0075023B" w:rsidP="00443B80">
      <w:pPr>
        <w:pStyle w:val="ListParagraph"/>
        <w:numPr>
          <w:ilvl w:val="0"/>
          <w:numId w:val="155"/>
        </w:numPr>
      </w:pPr>
      <w:r w:rsidRPr="00443B80">
        <w:t>Submission of a public comment form or other written documentation of damage during public meetings or hearings does not constitute an application to the Rebuild Florida HRRP</w:t>
      </w:r>
      <w:r w:rsidR="00E55F6F" w:rsidRPr="00443B80">
        <w:t xml:space="preserve"> for Hurricane Michael</w:t>
      </w:r>
      <w:r w:rsidRPr="00443B80">
        <w:t>.</w:t>
      </w:r>
    </w:p>
    <w:p w14:paraId="3260403E" w14:textId="6DEAF499" w:rsidR="0075023B" w:rsidRPr="00443B80" w:rsidRDefault="0075023B" w:rsidP="00443B80">
      <w:pPr>
        <w:pStyle w:val="ListParagraph"/>
        <w:numPr>
          <w:ilvl w:val="0"/>
          <w:numId w:val="155"/>
        </w:numPr>
      </w:pPr>
      <w:r w:rsidRPr="00443B80">
        <w:t>Qualification for assistance will be certified by program staff prior to the commitment of any funds to an activity or beneficiary.</w:t>
      </w:r>
    </w:p>
    <w:p w14:paraId="1758E095" w14:textId="47B0611C" w:rsidR="0075023B" w:rsidRPr="00443B80" w:rsidRDefault="008D4874" w:rsidP="00443B80">
      <w:pPr>
        <w:pStyle w:val="ListParagraph"/>
        <w:numPr>
          <w:ilvl w:val="0"/>
          <w:numId w:val="155"/>
        </w:numPr>
      </w:pPr>
      <w:bookmarkStart w:id="362" w:name="_Hlk71644339"/>
      <w:r w:rsidRPr="00443B80">
        <w:t xml:space="preserve">Rental property owners </w:t>
      </w:r>
      <w:r w:rsidR="0075023B" w:rsidRPr="00443B80">
        <w:t>are not guaranteed assistance but will be served based on availability of funds, prioritization</w:t>
      </w:r>
      <w:r w:rsidR="00357314" w:rsidRPr="00443B80">
        <w:t>,</w:t>
      </w:r>
      <w:r w:rsidR="0075023B" w:rsidRPr="00443B80">
        <w:t xml:space="preserve"> and qualification for benefits.</w:t>
      </w:r>
    </w:p>
    <w:bookmarkEnd w:id="362"/>
    <w:p w14:paraId="47AC704C" w14:textId="0A373D59" w:rsidR="0075023B" w:rsidRPr="00443B80" w:rsidRDefault="0075023B" w:rsidP="00443B80">
      <w:pPr>
        <w:pStyle w:val="ListParagraph"/>
        <w:numPr>
          <w:ilvl w:val="0"/>
          <w:numId w:val="155"/>
        </w:numPr>
      </w:pPr>
      <w:r w:rsidRPr="00443B80">
        <w:t xml:space="preserve">Anyone who makes an inquiry about the program will be provided assistance to register for the program during the open Intake period. At this time, there is no application deadline; however, the </w:t>
      </w:r>
      <w:r w:rsidR="003A5FE4" w:rsidRPr="00443B80">
        <w:t>program</w:t>
      </w:r>
      <w:r w:rsidRPr="00443B80">
        <w:t xml:space="preserve"> will establish application deadlines in the future. Such deadlines will be publicized on the Rebuild Florida Webpage and program communications directed toward invited applicants who have not completed an application. These guidelines will be revised to include any future deadlines.</w:t>
      </w:r>
    </w:p>
    <w:p w14:paraId="7E4AE384" w14:textId="3DFB172A" w:rsidR="009D435D" w:rsidRDefault="009D435D">
      <w:pPr>
        <w:rPr>
          <w:ins w:id="363" w:author="Quinones, Jesus" w:date="2022-02-14T08:46:00Z"/>
        </w:rPr>
      </w:pPr>
      <w:ins w:id="364" w:author="Jenna Abbey" w:date="2022-02-10T16:51:00Z">
        <w:r w:rsidRPr="00DF0607">
          <w:t xml:space="preserve">An applicant may request to voluntarily withdraw from the program at any time. </w:t>
        </w:r>
        <w:r>
          <w:t xml:space="preserve">If an applicant chooses to withdraw after construction has begun, the applicant will be subject to repay program funds expended.  Applicants are to document withdrawal requests in writing. However, if an applicant cannot or will not document his or her request to withdraw, a detailed case note may be used to support the applicant’s withdrawal request. All applicants who choose to withdraw will be sent a “Withdrawal Confirmation Notification”, which gives the applicant an option to rescind his or her request to withdraw. If after being sent the letter, the applicant does not contact the program to cancel </w:t>
        </w:r>
        <w:r w:rsidRPr="008E7679">
          <w:t xml:space="preserve">withdrawal </w:t>
        </w:r>
        <w:commentRangeStart w:id="365"/>
        <w:commentRangeStart w:id="366"/>
        <w:commentRangeStart w:id="367"/>
        <w:r w:rsidRPr="008E7679">
          <w:t>within</w:t>
        </w:r>
        <w:commentRangeEnd w:id="365"/>
        <w:r w:rsidRPr="008E7679">
          <w:rPr>
            <w:rStyle w:val="CommentReference"/>
            <w:rFonts w:eastAsia="Arial" w:cs="Arial"/>
            <w:lang w:bidi="en-US"/>
          </w:rPr>
          <w:commentReference w:id="365"/>
        </w:r>
        <w:commentRangeEnd w:id="366"/>
        <w:r w:rsidRPr="008E7679">
          <w:rPr>
            <w:rStyle w:val="CommentReference"/>
            <w:rFonts w:eastAsia="Arial" w:cs="Arial"/>
            <w:lang w:bidi="en-US"/>
          </w:rPr>
          <w:commentReference w:id="366"/>
        </w:r>
        <w:commentRangeEnd w:id="367"/>
        <w:r w:rsidRPr="008E7679">
          <w:rPr>
            <w:rStyle w:val="CommentReference"/>
            <w:rFonts w:eastAsia="Arial" w:cs="Arial"/>
            <w:lang w:bidi="en-US"/>
          </w:rPr>
          <w:commentReference w:id="367"/>
        </w:r>
        <w:r w:rsidRPr="008E7679">
          <w:t xml:space="preserve"> </w:t>
        </w:r>
        <w:r w:rsidRPr="009D435D">
          <w:rPr>
            <w:b/>
            <w:bCs/>
          </w:rPr>
          <w:t>thirty (30) days</w:t>
        </w:r>
        <w:r w:rsidRPr="008E7679">
          <w:t>,</w:t>
        </w:r>
        <w:r>
          <w:t xml:space="preserve"> the case will be withdrawn.</w:t>
        </w:r>
      </w:ins>
    </w:p>
    <w:p w14:paraId="4822C171" w14:textId="4DBA4E0F" w:rsidR="00A941AD" w:rsidRPr="00576C5C" w:rsidRDefault="00A941AD" w:rsidP="00A941AD">
      <w:pPr>
        <w:rPr>
          <w:ins w:id="368" w:author="Quinones, Jesus" w:date="2022-02-14T08:46:00Z"/>
        </w:rPr>
      </w:pPr>
      <w:ins w:id="369" w:author="Quinones, Jesus" w:date="2022-02-14T08:46:00Z">
        <w:r w:rsidRPr="00576C5C">
          <w:lastRenderedPageBreak/>
          <w:t xml:space="preserve">A written request to withdraw can be sent to the applicant’s Rebuild Florida Intake Specialist or directly to </w:t>
        </w:r>
      </w:ins>
      <w:r w:rsidR="00E32554">
        <w:t>FloridaCommerce</w:t>
      </w:r>
      <w:ins w:id="370" w:author="Quinones, Jesus" w:date="2022-02-14T08:46:00Z">
        <w:r w:rsidRPr="00576C5C">
          <w:t xml:space="preserve"> via U.S. mail to:</w:t>
        </w:r>
      </w:ins>
    </w:p>
    <w:p w14:paraId="7863F09A" w14:textId="77777777" w:rsidR="00A941AD" w:rsidRPr="00576C5C" w:rsidRDefault="00A941AD" w:rsidP="00A941AD">
      <w:pPr>
        <w:jc w:val="center"/>
        <w:rPr>
          <w:ins w:id="371" w:author="Quinones, Jesus" w:date="2022-02-14T08:46:00Z"/>
        </w:rPr>
      </w:pPr>
      <w:ins w:id="372" w:author="Quinones, Jesus" w:date="2022-02-14T08:46:00Z">
        <w:r w:rsidRPr="00576C5C">
          <w:t>Attention: Rebuild Florida Housing Repair and Replacement Program</w:t>
        </w:r>
      </w:ins>
    </w:p>
    <w:p w14:paraId="2D123B02" w14:textId="6227FA6B" w:rsidR="00A941AD" w:rsidRPr="00576C5C" w:rsidRDefault="00A941AD" w:rsidP="00A941AD">
      <w:pPr>
        <w:jc w:val="center"/>
        <w:rPr>
          <w:ins w:id="373" w:author="Quinones, Jesus" w:date="2022-02-14T08:46:00Z"/>
        </w:rPr>
      </w:pPr>
      <w:ins w:id="374" w:author="Quinones, Jesus" w:date="2022-02-14T08:46:00Z">
        <w:r w:rsidRPr="00576C5C">
          <w:t xml:space="preserve">Florida Department of </w:t>
        </w:r>
        <w:del w:id="375" w:author="Miralles, Michael" w:date="2023-10-11T11:02:00Z">
          <w:r w:rsidRPr="00576C5C" w:rsidDel="00D339F0">
            <w:delText>Economic Opportunity</w:delText>
          </w:r>
        </w:del>
      </w:ins>
      <w:ins w:id="376" w:author="Miralles, Michael" w:date="2023-10-11T11:02:00Z">
        <w:r w:rsidR="00D339F0">
          <w:t>Commerce</w:t>
        </w:r>
      </w:ins>
    </w:p>
    <w:p w14:paraId="2F6E8755" w14:textId="77777777" w:rsidR="00A941AD" w:rsidRPr="00576C5C" w:rsidRDefault="00A941AD" w:rsidP="00A941AD">
      <w:pPr>
        <w:jc w:val="center"/>
        <w:rPr>
          <w:ins w:id="377" w:author="Quinones, Jesus" w:date="2022-02-14T08:46:00Z"/>
        </w:rPr>
      </w:pPr>
      <w:ins w:id="378" w:author="Quinones, Jesus" w:date="2022-02-14T08:46:00Z">
        <w:r w:rsidRPr="00576C5C">
          <w:t>Division of Community Development</w:t>
        </w:r>
      </w:ins>
    </w:p>
    <w:p w14:paraId="3E4A85EC" w14:textId="77777777" w:rsidR="00A941AD" w:rsidRPr="00576C5C" w:rsidRDefault="00A941AD" w:rsidP="00A941AD">
      <w:pPr>
        <w:jc w:val="center"/>
        <w:rPr>
          <w:ins w:id="379" w:author="Quinones, Jesus" w:date="2022-02-14T08:46:00Z"/>
        </w:rPr>
      </w:pPr>
      <w:ins w:id="380" w:author="Quinones, Jesus" w:date="2022-02-14T08:46:00Z">
        <w:r w:rsidRPr="00576C5C">
          <w:t>107 East Madison Street</w:t>
        </w:r>
      </w:ins>
    </w:p>
    <w:p w14:paraId="4C00717F" w14:textId="41B904AA" w:rsidR="00A941AD" w:rsidRPr="00576C5C" w:rsidRDefault="00A941AD" w:rsidP="00A941AD">
      <w:pPr>
        <w:jc w:val="center"/>
        <w:rPr>
          <w:ins w:id="381" w:author="Quinones, Jesus" w:date="2022-02-14T08:46:00Z"/>
        </w:rPr>
      </w:pPr>
      <w:ins w:id="382" w:author="Quinones, Jesus" w:date="2022-02-14T08:46:00Z">
        <w:r w:rsidRPr="00576C5C">
          <w:t>Caldwell Building, MSC 4</w:t>
        </w:r>
      </w:ins>
      <w:ins w:id="383" w:author="Miralles, Michael" w:date="2023-10-11T10:53:00Z">
        <w:r w:rsidR="000D053A">
          <w:t>20</w:t>
        </w:r>
      </w:ins>
      <w:ins w:id="384" w:author="Quinones, Jesus" w:date="2022-02-14T08:46:00Z">
        <w:del w:id="385" w:author="Miralles, Michael" w:date="2023-10-11T10:53:00Z">
          <w:r w:rsidRPr="00576C5C" w:rsidDel="000D053A">
            <w:delText>00</w:delText>
          </w:r>
        </w:del>
      </w:ins>
    </w:p>
    <w:p w14:paraId="480EE8E8" w14:textId="77777777" w:rsidR="00A941AD" w:rsidRPr="00576C5C" w:rsidRDefault="00A941AD" w:rsidP="00A941AD">
      <w:pPr>
        <w:jc w:val="center"/>
        <w:rPr>
          <w:ins w:id="386" w:author="Quinones, Jesus" w:date="2022-02-14T08:46:00Z"/>
        </w:rPr>
      </w:pPr>
      <w:ins w:id="387" w:author="Quinones, Jesus" w:date="2022-02-14T08:46:00Z">
        <w:r w:rsidRPr="00576C5C">
          <w:t>Tallahassee, Florida 32399</w:t>
        </w:r>
      </w:ins>
    </w:p>
    <w:p w14:paraId="64B482F1" w14:textId="2A07D9EA" w:rsidR="00A941AD" w:rsidRDefault="00A941AD">
      <w:pPr>
        <w:rPr>
          <w:ins w:id="388" w:author="Jenna Abbey" w:date="2022-02-10T16:51:00Z"/>
        </w:rPr>
        <w:pPrChange w:id="389" w:author="Jenna Abbey" w:date="2022-02-10T16:51:00Z">
          <w:pPr>
            <w:pStyle w:val="ListParagraph"/>
            <w:numPr>
              <w:numId w:val="155"/>
            </w:numPr>
          </w:pPr>
        </w:pPrChange>
      </w:pPr>
      <w:bookmarkStart w:id="390" w:name="_Hlk95398936"/>
      <w:ins w:id="391" w:author="Quinones, Jesus" w:date="2022-02-14T08:46:00Z">
        <w:r w:rsidRPr="00576C5C">
          <w:t xml:space="preserve">Withdrawal from the Program is final and not appealable. </w:t>
        </w:r>
      </w:ins>
      <w:bookmarkEnd w:id="390"/>
    </w:p>
    <w:p w14:paraId="1A073904" w14:textId="4C6B8524" w:rsidR="009D435D" w:rsidRPr="00DF0607" w:rsidRDefault="009D435D">
      <w:pPr>
        <w:rPr>
          <w:ins w:id="392" w:author="Jenna Abbey" w:date="2022-02-10T16:51:00Z"/>
        </w:rPr>
        <w:pPrChange w:id="393" w:author="Jenna Abbey" w:date="2022-02-10T16:51:00Z">
          <w:pPr>
            <w:pStyle w:val="ListParagraph"/>
            <w:numPr>
              <w:numId w:val="155"/>
            </w:numPr>
          </w:pPr>
        </w:pPrChange>
      </w:pPr>
      <w:ins w:id="394" w:author="Jenna Abbey" w:date="2022-02-10T16:51:00Z">
        <w:r w:rsidRPr="00DF0607">
          <w:t>Should an applicant request to withdraw, and program funds have already been invested into the damaged property, the applicant will be responsible for the repayment of all program funds through a recapture process.</w:t>
        </w:r>
        <w:bookmarkStart w:id="395" w:name="_Toc62189084"/>
        <w:bookmarkEnd w:id="395"/>
      </w:ins>
    </w:p>
    <w:p w14:paraId="3F6EADBE" w14:textId="2A14E2BB" w:rsidR="00410718" w:rsidRPr="00E2107F" w:rsidDel="009D435D" w:rsidRDefault="0075023B" w:rsidP="008A2995">
      <w:pPr>
        <w:rPr>
          <w:del w:id="396" w:author="Jenna Abbey" w:date="2022-02-10T16:51:00Z"/>
        </w:rPr>
      </w:pPr>
      <w:del w:id="397" w:author="Jenna Abbey" w:date="2022-02-10T16:51:00Z">
        <w:r w:rsidRPr="00E2107F" w:rsidDel="009D435D">
          <w:delText xml:space="preserve">An applicant may request to voluntarily withdraw from the program at any time before </w:delText>
        </w:r>
        <w:r w:rsidR="004F2A4E" w:rsidRPr="00E2107F" w:rsidDel="009D435D">
          <w:delText xml:space="preserve">the </w:delText>
        </w:r>
        <w:r w:rsidR="00357314" w:rsidRPr="00E2107F" w:rsidDel="009D435D">
          <w:delText xml:space="preserve">receipt of funding or </w:delText>
        </w:r>
        <w:r w:rsidRPr="00E2107F" w:rsidDel="009D435D">
          <w:delText>construction begins. Should an applicant request to withdraw, and program funds have already been invested into the damaged property, the applicant will be responsible for the repayment of all program funds through a recapture process.</w:delText>
        </w:r>
      </w:del>
    </w:p>
    <w:p w14:paraId="4B85D80B" w14:textId="77777777" w:rsidR="0075023B" w:rsidRPr="00E2107F" w:rsidRDefault="0075023B" w:rsidP="006C0E2D">
      <w:pPr>
        <w:pStyle w:val="Heading2"/>
      </w:pPr>
      <w:bookmarkStart w:id="398" w:name="_Toc60925343"/>
      <w:bookmarkStart w:id="399" w:name="_Toc86930430"/>
      <w:r w:rsidRPr="00E2107F">
        <w:t>Priority Schedule</w:t>
      </w:r>
      <w:bookmarkEnd w:id="398"/>
      <w:bookmarkEnd w:id="399"/>
    </w:p>
    <w:p w14:paraId="78CF3454" w14:textId="45D3C3F9" w:rsidR="002210CD" w:rsidRPr="00E2107F" w:rsidRDefault="009F186F" w:rsidP="008A2995">
      <w:r w:rsidRPr="00E2107F">
        <w:t xml:space="preserve">While both HRRP Owner and Renter program applicants may apply at the same time, </w:t>
      </w:r>
      <w:del w:id="400" w:author="Sayler, Erik" w:date="2021-05-11T17:05:00Z">
        <w:r w:rsidR="00B30D58" w:rsidRPr="00E2107F" w:rsidDel="00D06F44">
          <w:delText>o</w:delText>
        </w:r>
        <w:r w:rsidR="00791818" w:rsidRPr="00E2107F" w:rsidDel="00D06F44">
          <w:delText xml:space="preserve">wner </w:delText>
        </w:r>
      </w:del>
      <w:ins w:id="401" w:author="Sayler, Erik" w:date="2021-05-11T17:05:00Z">
        <w:r w:rsidR="00D06F44">
          <w:t>H</w:t>
        </w:r>
      </w:ins>
      <w:ins w:id="402" w:author="Sayler, Erik" w:date="2021-05-11T17:06:00Z">
        <w:r w:rsidR="00D06F44">
          <w:t xml:space="preserve">RRP </w:t>
        </w:r>
      </w:ins>
      <w:ins w:id="403" w:author="Sayler, Erik" w:date="2021-05-19T10:30:00Z">
        <w:r w:rsidR="00DF09DC">
          <w:t xml:space="preserve">Single-Family </w:t>
        </w:r>
      </w:ins>
      <w:ins w:id="404" w:author="Sayler, Erik" w:date="2021-05-11T17:06:00Z">
        <w:r w:rsidR="00D06F44">
          <w:t>O</w:t>
        </w:r>
      </w:ins>
      <w:ins w:id="405" w:author="Sayler, Erik" w:date="2021-05-11T17:05:00Z">
        <w:r w:rsidR="00D06F44" w:rsidRPr="00E2107F">
          <w:t xml:space="preserve">wner </w:t>
        </w:r>
      </w:ins>
      <w:r w:rsidR="00791818" w:rsidRPr="00E2107F">
        <w:t>applicants will be prioritized over renter applicants, based on the prioritization criteria outlined in the HRRP Single</w:t>
      </w:r>
      <w:r w:rsidR="00B30D58" w:rsidRPr="00E2107F">
        <w:t>-</w:t>
      </w:r>
      <w:r w:rsidR="00791818" w:rsidRPr="00E2107F">
        <w:t>Family Owner</w:t>
      </w:r>
      <w:r w:rsidR="00B30D58" w:rsidRPr="00E2107F">
        <w:t>-Occupied</w:t>
      </w:r>
      <w:r w:rsidR="00791818" w:rsidRPr="00E2107F">
        <w:t xml:space="preserve"> </w:t>
      </w:r>
      <w:r w:rsidR="00B30D58" w:rsidRPr="00E2107F">
        <w:t>P</w:t>
      </w:r>
      <w:r w:rsidR="00791818" w:rsidRPr="00E2107F">
        <w:t xml:space="preserve">rogram </w:t>
      </w:r>
      <w:r w:rsidR="00B30D58" w:rsidRPr="00E2107F">
        <w:t>G</w:t>
      </w:r>
      <w:r w:rsidR="00791818" w:rsidRPr="00E2107F">
        <w:t xml:space="preserve">uidelines. Further, </w:t>
      </w:r>
      <w:del w:id="406" w:author="Sayler, Erik" w:date="2021-05-11T17:06:00Z">
        <w:r w:rsidR="006D2B45" w:rsidRPr="00E2107F" w:rsidDel="00D06F44">
          <w:delText>T</w:delText>
        </w:r>
      </w:del>
      <w:ins w:id="407" w:author="Sayler, Erik" w:date="2021-05-11T17:06:00Z">
        <w:r w:rsidR="00D06F44">
          <w:t xml:space="preserve">if there remains funding for the </w:t>
        </w:r>
        <w:r w:rsidR="007D275E">
          <w:t>Rental program, t</w:t>
        </w:r>
      </w:ins>
      <w:r w:rsidR="006D2B45" w:rsidRPr="00E2107F">
        <w:t xml:space="preserve">he </w:t>
      </w:r>
      <w:commentRangeStart w:id="408"/>
      <w:commentRangeStart w:id="409"/>
      <w:r w:rsidR="007638B4" w:rsidRPr="00E2107F">
        <w:t>Small</w:t>
      </w:r>
      <w:commentRangeEnd w:id="408"/>
      <w:r w:rsidR="007D275E">
        <w:rPr>
          <w:rStyle w:val="CommentReference"/>
          <w:rFonts w:eastAsia="Arial" w:cs="Arial"/>
          <w:lang w:bidi="en-US"/>
        </w:rPr>
        <w:commentReference w:id="408"/>
      </w:r>
      <w:commentRangeEnd w:id="409"/>
      <w:r w:rsidR="00FA1815">
        <w:rPr>
          <w:rStyle w:val="CommentReference"/>
          <w:rFonts w:eastAsia="Arial" w:cs="Arial"/>
          <w:lang w:bidi="en-US"/>
        </w:rPr>
        <w:commentReference w:id="409"/>
      </w:r>
      <w:r w:rsidR="007638B4" w:rsidRPr="00E2107F">
        <w:t xml:space="preserve"> Rental Housing Program</w:t>
      </w:r>
      <w:r w:rsidR="000D079A" w:rsidRPr="00E2107F">
        <w:t xml:space="preserve"> applicants </w:t>
      </w:r>
      <w:r w:rsidR="00357314" w:rsidRPr="00E2107F">
        <w:t>will be prioritized based on</w:t>
      </w:r>
      <w:r w:rsidR="000D079A" w:rsidRPr="00E2107F">
        <w:t xml:space="preserve"> </w:t>
      </w:r>
      <w:r w:rsidR="00791818" w:rsidRPr="00E2107F">
        <w:t>the following factors</w:t>
      </w:r>
      <w:r w:rsidR="0040164B" w:rsidRPr="00E2107F">
        <w:t>:</w:t>
      </w:r>
    </w:p>
    <w:p w14:paraId="60104665" w14:textId="15133B9B" w:rsidR="0001658F" w:rsidRPr="00E2107F" w:rsidRDefault="0001658F" w:rsidP="00443B80">
      <w:pPr>
        <w:pStyle w:val="BulletList"/>
      </w:pPr>
      <w:commentRangeStart w:id="410"/>
      <w:commentRangeStart w:id="411"/>
      <w:r w:rsidRPr="00E2107F">
        <w:t>Factor</w:t>
      </w:r>
      <w:commentRangeEnd w:id="410"/>
      <w:r w:rsidR="007D275E">
        <w:rPr>
          <w:rStyle w:val="CommentReference"/>
          <w:rFonts w:eastAsia="Arial" w:cs="Arial"/>
          <w:lang w:bidi="en-US"/>
        </w:rPr>
        <w:commentReference w:id="410"/>
      </w:r>
      <w:commentRangeEnd w:id="411"/>
      <w:r w:rsidR="00C44E69">
        <w:rPr>
          <w:rStyle w:val="CommentReference"/>
          <w:rFonts w:eastAsia="Arial" w:cs="Arial"/>
          <w:lang w:bidi="en-US"/>
        </w:rPr>
        <w:commentReference w:id="411"/>
      </w:r>
      <w:r w:rsidRPr="00E2107F">
        <w:t xml:space="preserve"> 1: Rental property is in a HUD- or state-designated Most Impacted and Distressed (MID) Area.</w:t>
      </w:r>
    </w:p>
    <w:p w14:paraId="4EB95A71" w14:textId="05DF3C13" w:rsidR="000D079A" w:rsidRPr="00E2107F" w:rsidRDefault="0001658F" w:rsidP="00443B80">
      <w:pPr>
        <w:pStyle w:val="BulletList"/>
      </w:pPr>
      <w:r w:rsidRPr="00E2107F">
        <w:t>Factor 2: Property is located outside the 100-year floodplain</w:t>
      </w:r>
    </w:p>
    <w:p w14:paraId="3067AEF2" w14:textId="4665134B" w:rsidR="000D079A" w:rsidRPr="00E2107F" w:rsidRDefault="0001658F" w:rsidP="00443B80">
      <w:pPr>
        <w:pStyle w:val="BulletList"/>
      </w:pPr>
      <w:r w:rsidRPr="00E2107F">
        <w:t>Factor</w:t>
      </w:r>
      <w:r w:rsidR="0075023B" w:rsidRPr="00E2107F">
        <w:t xml:space="preserve"> </w:t>
      </w:r>
      <w:r w:rsidRPr="00E2107F">
        <w:t>3</w:t>
      </w:r>
      <w:r w:rsidR="0075023B" w:rsidRPr="00E2107F">
        <w:t xml:space="preserve">: </w:t>
      </w:r>
      <w:r w:rsidR="000D079A" w:rsidRPr="00E2107F">
        <w:t xml:space="preserve">Order that the application was received within the </w:t>
      </w:r>
      <w:r w:rsidR="007638B4" w:rsidRPr="00E2107F">
        <w:t>Small Rental Housing Program</w:t>
      </w:r>
      <w:r w:rsidR="000D079A" w:rsidRPr="00E2107F">
        <w:t xml:space="preserve"> (i.e., first-come, first-served). </w:t>
      </w:r>
    </w:p>
    <w:p w14:paraId="1B1408A9" w14:textId="514342EC" w:rsidR="00264497" w:rsidRPr="00E2107F" w:rsidRDefault="0040164B" w:rsidP="008A2995">
      <w:r w:rsidRPr="00E2107F">
        <w:t xml:space="preserve">As </w:t>
      </w:r>
      <w:r w:rsidR="00D329EC" w:rsidRPr="00E2107F">
        <w:t xml:space="preserve">loan </w:t>
      </w:r>
      <w:r w:rsidRPr="00E2107F">
        <w:t xml:space="preserve">agreements approach full obligation of program funds, </w:t>
      </w:r>
      <w:r w:rsidR="00E32554">
        <w:t>FloridaCommerce</w:t>
      </w:r>
      <w:r w:rsidRPr="00E2107F">
        <w:t xml:space="preserve"> will analyze the remaining potential eligible </w:t>
      </w:r>
      <w:r w:rsidR="00691D4A" w:rsidRPr="00E2107F">
        <w:t xml:space="preserve">applicant </w:t>
      </w:r>
      <w:r w:rsidRPr="00E2107F">
        <w:t>pipeline and may</w:t>
      </w:r>
      <w:r w:rsidR="00935E98" w:rsidRPr="00E2107F">
        <w:t xml:space="preserve">, </w:t>
      </w:r>
      <w:bookmarkStart w:id="412" w:name="_Hlk71645466"/>
      <w:r w:rsidR="00935E98" w:rsidRPr="00E2107F">
        <w:t xml:space="preserve">consistent with the HUD-approved Action </w:t>
      </w:r>
      <w:proofErr w:type="gramStart"/>
      <w:r w:rsidR="00935E98" w:rsidRPr="00E2107F">
        <w:t>Plan</w:t>
      </w:r>
      <w:bookmarkEnd w:id="412"/>
      <w:r w:rsidR="00935E98" w:rsidRPr="00E2107F">
        <w:t xml:space="preserve">, </w:t>
      </w:r>
      <w:r w:rsidRPr="00E2107F">
        <w:t xml:space="preserve"> choose</w:t>
      </w:r>
      <w:proofErr w:type="gramEnd"/>
      <w:r w:rsidRPr="00E2107F">
        <w:t xml:space="preserve"> to re-allocate funds from one program to another or place remaining </w:t>
      </w:r>
      <w:r w:rsidR="00691D4A" w:rsidRPr="00E2107F">
        <w:t xml:space="preserve">applicants </w:t>
      </w:r>
      <w:r w:rsidRPr="00E2107F">
        <w:t xml:space="preserve">on hold until priority </w:t>
      </w:r>
      <w:r w:rsidR="00691D4A" w:rsidRPr="00E2107F">
        <w:t>applicants</w:t>
      </w:r>
      <w:r w:rsidRPr="00E2107F">
        <w:t xml:space="preserve"> are fully processed and their needs are realized. As program application </w:t>
      </w:r>
      <w:r w:rsidR="00AA363D" w:rsidRPr="00E2107F">
        <w:t>collection</w:t>
      </w:r>
      <w:r w:rsidRPr="00E2107F">
        <w:t xml:space="preserve"> is monitored, </w:t>
      </w:r>
      <w:r w:rsidR="00E32554">
        <w:t>FloridaCommerce</w:t>
      </w:r>
      <w:r w:rsidRPr="00E2107F">
        <w:t xml:space="preserve"> may choose to adjust the percentage of funding or re-allocate additional funding from other programs with less participation to maximize assistance for priority </w:t>
      </w:r>
      <w:r w:rsidR="00691D4A" w:rsidRPr="00E2107F">
        <w:t xml:space="preserve">applicants </w:t>
      </w:r>
      <w:r w:rsidRPr="00E2107F">
        <w:t>eligible and seeking HRRP assistance.</w:t>
      </w:r>
    </w:p>
    <w:p w14:paraId="7F17AF3A" w14:textId="77777777" w:rsidR="00D8610C" w:rsidRPr="00E2107F" w:rsidRDefault="0040164B" w:rsidP="006C0E2D">
      <w:pPr>
        <w:pStyle w:val="Heading2"/>
      </w:pPr>
      <w:bookmarkStart w:id="413" w:name="_Toc60925344"/>
      <w:bookmarkStart w:id="414" w:name="_Toc86930431"/>
      <w:r w:rsidRPr="00E2107F">
        <w:t>Program Education</w:t>
      </w:r>
      <w:bookmarkEnd w:id="413"/>
      <w:bookmarkEnd w:id="414"/>
    </w:p>
    <w:p w14:paraId="0337AA17" w14:textId="4F98029F" w:rsidR="0040164B" w:rsidRPr="00E2107F" w:rsidRDefault="0040164B" w:rsidP="00443B80">
      <w:r w:rsidRPr="00E2107F">
        <w:t xml:space="preserve">Program education will be provided to all </w:t>
      </w:r>
      <w:r w:rsidR="00691D4A" w:rsidRPr="00E2107F">
        <w:t xml:space="preserve">applicants </w:t>
      </w:r>
      <w:r w:rsidRPr="00E2107F">
        <w:t>to explain the details of the program, the application process, qualification and prioritization criteria, impacts of accepting an award, requirements for compliance after completion of activities, and long-term obligations incurred as a result of this funding. Program education is provided through one</w:t>
      </w:r>
      <w:r w:rsidR="00EF1E75" w:rsidRPr="00E2107F">
        <w:t>-</w:t>
      </w:r>
      <w:r w:rsidRPr="00E2107F">
        <w:t>on</w:t>
      </w:r>
      <w:r w:rsidR="00EF1E75" w:rsidRPr="00E2107F">
        <w:t>-</w:t>
      </w:r>
      <w:r w:rsidRPr="00E2107F">
        <w:t xml:space="preserve">one interactions between </w:t>
      </w:r>
      <w:r w:rsidR="00691D4A" w:rsidRPr="00E2107F">
        <w:t xml:space="preserve">applicants </w:t>
      </w:r>
      <w:r w:rsidRPr="00E2107F">
        <w:t>and program staff members.</w:t>
      </w:r>
    </w:p>
    <w:p w14:paraId="0984F47F" w14:textId="52149F98" w:rsidR="0040164B" w:rsidRPr="00E2107F" w:rsidRDefault="00094A37" w:rsidP="006C0E2D">
      <w:pPr>
        <w:pStyle w:val="Heading2"/>
      </w:pPr>
      <w:bookmarkStart w:id="415" w:name="_Toc60925345"/>
      <w:del w:id="416" w:author="Langston, Leah" w:date="2021-09-09T16:09:00Z">
        <w:r w:rsidRPr="00E2107F" w:rsidDel="00012C05">
          <w:delText xml:space="preserve">Eligible </w:delText>
        </w:r>
      </w:del>
      <w:bookmarkStart w:id="417" w:name="_Toc86930432"/>
      <w:r w:rsidR="0040164B" w:rsidRPr="00E2107F">
        <w:t xml:space="preserve">Structure </w:t>
      </w:r>
      <w:commentRangeStart w:id="418"/>
      <w:r w:rsidR="0040164B" w:rsidRPr="00E2107F">
        <w:t>Types</w:t>
      </w:r>
      <w:bookmarkEnd w:id="415"/>
      <w:commentRangeEnd w:id="418"/>
      <w:r w:rsidR="00012C05">
        <w:rPr>
          <w:rStyle w:val="CommentReference"/>
          <w:rFonts w:ascii="Arial" w:hAnsi="Arial" w:cs="Arial"/>
          <w:bCs w:val="0"/>
          <w:color w:val="auto"/>
        </w:rPr>
        <w:commentReference w:id="418"/>
      </w:r>
      <w:bookmarkEnd w:id="417"/>
    </w:p>
    <w:p w14:paraId="2E248F33" w14:textId="76EBB7ED" w:rsidR="001D22B5" w:rsidRPr="00E170EA" w:rsidRDefault="0040164B" w:rsidP="0001647D">
      <w:pPr>
        <w:pStyle w:val="Heading3"/>
      </w:pPr>
      <w:bookmarkStart w:id="419" w:name="_Toc86930433"/>
      <w:r w:rsidRPr="00E170EA">
        <w:t xml:space="preserve">Eligible </w:t>
      </w:r>
      <w:commentRangeStart w:id="420"/>
      <w:commentRangeStart w:id="421"/>
      <w:commentRangeStart w:id="422"/>
      <w:r w:rsidRPr="00E170EA">
        <w:t>Structures</w:t>
      </w:r>
      <w:commentRangeEnd w:id="420"/>
      <w:r w:rsidR="002D3B27" w:rsidRPr="00E170EA">
        <w:rPr>
          <w:rStyle w:val="CommentReference"/>
          <w:bCs w:val="0"/>
          <w:sz w:val="28"/>
          <w:szCs w:val="28"/>
        </w:rPr>
        <w:commentReference w:id="420"/>
      </w:r>
      <w:commentRangeEnd w:id="421"/>
      <w:r w:rsidR="00C44E69" w:rsidRPr="00E170EA">
        <w:rPr>
          <w:rStyle w:val="CommentReference"/>
          <w:bCs w:val="0"/>
          <w:sz w:val="28"/>
          <w:szCs w:val="28"/>
        </w:rPr>
        <w:commentReference w:id="421"/>
      </w:r>
      <w:commentRangeEnd w:id="422"/>
      <w:r w:rsidR="001D22B5" w:rsidRPr="00E170EA">
        <w:rPr>
          <w:rStyle w:val="CommentReference"/>
        </w:rPr>
        <w:commentReference w:id="422"/>
      </w:r>
      <w:r w:rsidRPr="00E170EA">
        <w:t>:</w:t>
      </w:r>
      <w:bookmarkEnd w:id="419"/>
    </w:p>
    <w:p w14:paraId="756AC4E0" w14:textId="24DC7718" w:rsidR="00777AB7" w:rsidRPr="00443B80" w:rsidRDefault="002A42D2" w:rsidP="00443B80">
      <w:pPr>
        <w:pStyle w:val="ListParagraph"/>
        <w:numPr>
          <w:ilvl w:val="0"/>
          <w:numId w:val="154"/>
        </w:numPr>
      </w:pPr>
      <w:r w:rsidRPr="00443B80">
        <w:t>Single-family, duplex, triplex</w:t>
      </w:r>
      <w:r w:rsidR="00FA76E6" w:rsidRPr="00443B80">
        <w:t>,</w:t>
      </w:r>
      <w:r w:rsidRPr="00443B80">
        <w:t xml:space="preserve"> and </w:t>
      </w:r>
      <w:r w:rsidR="00764EA6" w:rsidRPr="00443B80">
        <w:t>quadraplex</w:t>
      </w:r>
    </w:p>
    <w:p w14:paraId="20361D51" w14:textId="4C1D941D" w:rsidR="00777AB7" w:rsidRPr="00443B80" w:rsidRDefault="002A42D2" w:rsidP="00443B80">
      <w:pPr>
        <w:pStyle w:val="ListParagraph"/>
        <w:numPr>
          <w:ilvl w:val="0"/>
          <w:numId w:val="154"/>
        </w:numPr>
      </w:pPr>
      <w:r w:rsidRPr="00443B80">
        <w:t>Mixed-use properties are eligible to apply, provided the rental property was in use as of </w:t>
      </w:r>
      <w:r w:rsidR="00FA76E6" w:rsidRPr="00443B80">
        <w:t xml:space="preserve">the </w:t>
      </w:r>
      <w:r w:rsidRPr="00443B80">
        <w:t xml:space="preserve">date of the storm. </w:t>
      </w:r>
    </w:p>
    <w:p w14:paraId="395C4D01" w14:textId="243B5B28" w:rsidR="00D13C73" w:rsidRPr="00443B80" w:rsidRDefault="00D13C73" w:rsidP="00443B80">
      <w:pPr>
        <w:pStyle w:val="ListParagraph"/>
        <w:numPr>
          <w:ilvl w:val="0"/>
          <w:numId w:val="154"/>
        </w:numPr>
      </w:pPr>
      <w:r w:rsidRPr="00443B80">
        <w:lastRenderedPageBreak/>
        <w:t>A mixed-use property contains both commercial/office uses  (groceries, corner stores, etc.) and residential uses (primary residences, rental units, etc.). These rental properties will receive an award only for each affordable rental unit. Units identified for commercial use will not be considered in the one to four-unit count</w:t>
      </w:r>
      <w:r w:rsidR="00001E34">
        <w:t xml:space="preserve">. </w:t>
      </w:r>
    </w:p>
    <w:p w14:paraId="3EFE6EA2" w14:textId="77777777" w:rsidR="002A42D2" w:rsidRPr="00443B80" w:rsidRDefault="002A42D2" w:rsidP="00443B80">
      <w:pPr>
        <w:pStyle w:val="ListParagraph"/>
        <w:numPr>
          <w:ilvl w:val="0"/>
          <w:numId w:val="154"/>
        </w:numPr>
      </w:pPr>
      <w:r w:rsidRPr="00443B80">
        <w:t>Manufactured homes that were used as full-time, permanent, year-round rental properties. </w:t>
      </w:r>
    </w:p>
    <w:p w14:paraId="4244E034" w14:textId="77777777" w:rsidR="00CE433D" w:rsidRPr="00443B80" w:rsidRDefault="002A42D2" w:rsidP="00443B80">
      <w:pPr>
        <w:pStyle w:val="ListParagraph"/>
        <w:numPr>
          <w:ilvl w:val="1"/>
          <w:numId w:val="148"/>
        </w:numPr>
      </w:pPr>
      <w:r w:rsidRPr="00443B80">
        <w:t>Applicants must own the land where the home sits.</w:t>
      </w:r>
    </w:p>
    <w:p w14:paraId="164BCC29" w14:textId="1BB59C22" w:rsidR="002A42D2" w:rsidRPr="00443B80" w:rsidRDefault="00AD3D18" w:rsidP="00443B80">
      <w:pPr>
        <w:pStyle w:val="ListParagraph"/>
        <w:numPr>
          <w:ilvl w:val="1"/>
          <w:numId w:val="148"/>
        </w:numPr>
      </w:pPr>
      <w:r w:rsidRPr="00443B80">
        <w:t>MHU i</w:t>
      </w:r>
      <w:r w:rsidR="006832EA" w:rsidRPr="00443B80">
        <w:t xml:space="preserve">s built to the Manufactured Home Construction and Safety Standards (HUD Code) and has a vehicle identification number (VIN) and/or a </w:t>
      </w:r>
      <w:r w:rsidR="006B3A94" w:rsidRPr="00443B80">
        <w:t xml:space="preserve">steel </w:t>
      </w:r>
      <w:r w:rsidR="006832EA" w:rsidRPr="00443B80">
        <w:t>undercarriage.</w:t>
      </w:r>
      <w:r w:rsidR="002A42D2" w:rsidRPr="00443B80">
        <w:t> </w:t>
      </w:r>
    </w:p>
    <w:p w14:paraId="52124C4B" w14:textId="63DD9658" w:rsidR="002A42D2" w:rsidRPr="00443B80" w:rsidRDefault="002A42D2" w:rsidP="00443B80">
      <w:pPr>
        <w:pStyle w:val="ListParagraph"/>
        <w:numPr>
          <w:ilvl w:val="1"/>
          <w:numId w:val="148"/>
        </w:numPr>
      </w:pPr>
      <w:r w:rsidRPr="00443B80">
        <w:t>Single-wide, double-wide</w:t>
      </w:r>
      <w:r w:rsidR="00FA76E6" w:rsidRPr="00443B80">
        <w:t>,</w:t>
      </w:r>
      <w:r w:rsidRPr="00443B80">
        <w:t xml:space="preserve"> and triple wide MHU</w:t>
      </w:r>
      <w:r w:rsidR="006F0777" w:rsidRPr="00443B80">
        <w:t>s</w:t>
      </w:r>
      <w:r w:rsidR="00AD3D18" w:rsidRPr="00443B80">
        <w:t>.</w:t>
      </w:r>
      <w:r w:rsidRPr="00443B80">
        <w:t xml:space="preserve"> </w:t>
      </w:r>
    </w:p>
    <w:p w14:paraId="59D73B5B" w14:textId="50B71D61" w:rsidR="00370ED8" w:rsidRPr="00E2107F" w:rsidRDefault="002A42D2" w:rsidP="00443B80">
      <w:pPr>
        <w:pStyle w:val="ListParagraph"/>
      </w:pPr>
      <w:r w:rsidRPr="00E2107F">
        <w:t xml:space="preserve">Mixed-income properties are eligible but only the rental units available to LMI renters are eligible for </w:t>
      </w:r>
      <w:r w:rsidR="003A5FE4" w:rsidRPr="00E2107F">
        <w:t>program</w:t>
      </w:r>
      <w:r w:rsidRPr="00E2107F">
        <w:t xml:space="preserve"> assistance. </w:t>
      </w:r>
    </w:p>
    <w:p w14:paraId="51FA5167" w14:textId="0208604D" w:rsidR="008C55A4" w:rsidRPr="00E2107F" w:rsidRDefault="008C55A4" w:rsidP="00443B80">
      <w:pPr>
        <w:pStyle w:val="ListParagraph"/>
      </w:pPr>
      <w:r w:rsidRPr="00E2107F">
        <w:t>Condominiums, townhomes and other owner-occupied units that share a common wall may be eligible structure types. However, there are additional restrictions related to common areas in such structures. Reference Section 1.7.</w:t>
      </w:r>
      <w:r w:rsidR="00653337" w:rsidRPr="00E2107F">
        <w:t>2</w:t>
      </w:r>
      <w:r w:rsidRPr="00E2107F">
        <w:t xml:space="preserve"> for additional restrictions specific to Condominiums, townhomes, and other structures with shared walls.</w:t>
      </w:r>
    </w:p>
    <w:p w14:paraId="4CC7FCDF" w14:textId="77777777" w:rsidR="003A3C39" w:rsidRPr="00E2107F" w:rsidRDefault="003A3C39" w:rsidP="00443B80">
      <w:pPr>
        <w:pStyle w:val="ListParagraph"/>
      </w:pPr>
      <w:r w:rsidRPr="00E2107F">
        <w:t>Structures that are used for both residential and commercial purposes will be considered for eligibility on a case-by-case basis; however, if the structure is approved, repairs should be limited to the residential portion.</w:t>
      </w:r>
    </w:p>
    <w:p w14:paraId="7EF6120B" w14:textId="6B82CBA1" w:rsidR="00F76548" w:rsidRPr="00E2107F" w:rsidRDefault="00807771" w:rsidP="00443B80">
      <w:pPr>
        <w:pStyle w:val="ListParagraph"/>
        <w:rPr>
          <w:rFonts w:cs="Arial"/>
        </w:rPr>
      </w:pPr>
      <w:bookmarkStart w:id="423" w:name="_Hlk34315094"/>
      <w:r w:rsidRPr="00E2107F">
        <w:rPr>
          <w:rFonts w:cs="Arial"/>
        </w:rPr>
        <w:t>Applicants who own a home on property with multiple unattached homes on the same lot (tax parcel) will be required to apply separately for each structure. The program will coordinate with the local code compliance authority to determine that each of the units is legally allowable on the property. Only those units that were constructed under a permit issued by the local code compliance authority will be considered for assistance. In addition, a survey of the property will be required, and the property may need to be sub-divided. The cost of the survey and responsibility for subdivision of the property, if required, will be at the applicant’s expense. Prior to replacing or repairing a structure, all code and property restrictions, if applicable, must be resolved.</w:t>
      </w:r>
      <w:bookmarkEnd w:id="423"/>
    </w:p>
    <w:p w14:paraId="567BCA9C" w14:textId="605986DA" w:rsidR="002A42D2" w:rsidRPr="00E2107F" w:rsidRDefault="00F76548" w:rsidP="009531F4">
      <w:pPr>
        <w:pStyle w:val="ListParagraph"/>
      </w:pPr>
      <w:r w:rsidRPr="00E2107F">
        <w:t>Properties located</w:t>
      </w:r>
      <w:commentRangeStart w:id="424"/>
      <w:commentRangeStart w:id="425"/>
      <w:r w:rsidRPr="00E2107F">
        <w:t xml:space="preserve"> </w:t>
      </w:r>
      <w:commentRangeStart w:id="426"/>
      <w:del w:id="427" w:author="Sayler, Erik" w:date="2021-05-11T17:17:00Z">
        <w:r w:rsidRPr="00E2107F" w:rsidDel="002D3B27">
          <w:delText xml:space="preserve">in </w:delText>
        </w:r>
      </w:del>
      <w:ins w:id="428" w:author="Sayler, Erik" w:date="2021-05-11T17:17:00Z">
        <w:del w:id="429" w:author="Ashley Saulcy" w:date="2021-07-21T16:07:00Z">
          <w:r w:rsidR="002D3B27" w:rsidDel="001D22B5">
            <w:delText>outsi</w:delText>
          </w:r>
        </w:del>
      </w:ins>
      <w:ins w:id="430" w:author="Sayler, Erik" w:date="2021-05-11T17:18:00Z">
        <w:del w:id="431" w:author="Ashley Saulcy" w:date="2021-07-21T16:07:00Z">
          <w:r w:rsidR="002D3B27" w:rsidDel="001D22B5">
            <w:delText>de</w:delText>
          </w:r>
        </w:del>
      </w:ins>
      <w:ins w:id="432" w:author="Sayler, Erik" w:date="2021-05-11T17:17:00Z">
        <w:del w:id="433" w:author="Ashley Saulcy" w:date="2021-07-21T16:07:00Z">
          <w:r w:rsidR="002D3B27" w:rsidRPr="00E2107F" w:rsidDel="001D22B5">
            <w:delText xml:space="preserve"> </w:delText>
          </w:r>
        </w:del>
      </w:ins>
      <w:commentRangeEnd w:id="424"/>
      <w:del w:id="434" w:author="Ashley Saulcy" w:date="2021-07-21T16:07:00Z">
        <w:r w:rsidR="00C44E69" w:rsidDel="001D22B5">
          <w:rPr>
            <w:rStyle w:val="CommentReference"/>
            <w:rFonts w:eastAsia="Arial" w:cs="Arial"/>
            <w:lang w:bidi="en-US"/>
          </w:rPr>
          <w:commentReference w:id="424"/>
        </w:r>
      </w:del>
      <w:commentRangeEnd w:id="425"/>
      <w:r w:rsidR="001D22B5">
        <w:rPr>
          <w:rStyle w:val="CommentReference"/>
          <w:rFonts w:eastAsia="Arial" w:cs="Arial"/>
          <w:lang w:bidi="en-US"/>
        </w:rPr>
        <w:commentReference w:id="425"/>
      </w:r>
      <w:ins w:id="435" w:author="Ashley Saulcy" w:date="2021-07-21T16:07:00Z">
        <w:r w:rsidR="001D22B5">
          <w:t xml:space="preserve">in </w:t>
        </w:r>
      </w:ins>
      <w:r w:rsidRPr="00E2107F">
        <w:t>the FEMA-defined 100-year floodplain</w:t>
      </w:r>
      <w:r w:rsidR="00796AD7" w:rsidRPr="00E2107F">
        <w:t xml:space="preserve"> </w:t>
      </w:r>
      <w:commentRangeEnd w:id="426"/>
      <w:r w:rsidR="002D3B27">
        <w:rPr>
          <w:rStyle w:val="CommentReference"/>
          <w:rFonts w:eastAsia="Arial" w:cs="Arial"/>
          <w:lang w:bidi="en-US"/>
        </w:rPr>
        <w:commentReference w:id="426"/>
      </w:r>
      <w:r w:rsidR="00796AD7" w:rsidRPr="00E2107F">
        <w:t xml:space="preserve">are eligible </w:t>
      </w:r>
      <w:r w:rsidR="00C05977" w:rsidRPr="00E2107F">
        <w:t>per the prioritization schedule described in Section 1.5</w:t>
      </w:r>
      <w:r w:rsidRPr="00E2107F">
        <w:t>. </w:t>
      </w:r>
    </w:p>
    <w:p w14:paraId="0C07488E" w14:textId="7045FB2D" w:rsidR="001D22B5" w:rsidRPr="001D22B5" w:rsidRDefault="003E5827" w:rsidP="00840109">
      <w:pPr>
        <w:pStyle w:val="Heading3"/>
      </w:pPr>
      <w:bookmarkStart w:id="436" w:name="_Toc86930434"/>
      <w:r w:rsidRPr="001D22B5">
        <w:t>Ineligible Structures:</w:t>
      </w:r>
      <w:bookmarkEnd w:id="436"/>
    </w:p>
    <w:p w14:paraId="5F8D48CE" w14:textId="605AB294" w:rsidR="00616F3B" w:rsidRPr="00443B80" w:rsidRDefault="003E5827" w:rsidP="00443B80">
      <w:pPr>
        <w:pStyle w:val="ListParagraph"/>
        <w:numPr>
          <w:ilvl w:val="0"/>
          <w:numId w:val="156"/>
        </w:numPr>
      </w:pPr>
      <w:r w:rsidRPr="00443B80">
        <w:t>Garages, sheds</w:t>
      </w:r>
      <w:r w:rsidR="00FA76E6" w:rsidRPr="00443B80">
        <w:t>,</w:t>
      </w:r>
      <w:r w:rsidRPr="00443B80">
        <w:t xml:space="preserve"> and outbuildings not attached to the main dwelling unit are not eligible for repair</w:t>
      </w:r>
      <w:ins w:id="437" w:author="Sayler, Erik" w:date="2021-05-11T17:20:00Z">
        <w:r w:rsidR="002D3B27" w:rsidRPr="00443B80">
          <w:t xml:space="preserve"> </w:t>
        </w:r>
        <w:commentRangeStart w:id="438"/>
        <w:r w:rsidR="002D3B27" w:rsidRPr="00443B80">
          <w:t>but</w:t>
        </w:r>
      </w:ins>
      <w:commentRangeEnd w:id="438"/>
      <w:ins w:id="439" w:author="Sayler, Erik" w:date="2021-05-19T10:33:00Z">
        <w:r w:rsidR="00DF09DC" w:rsidRPr="00443B80">
          <w:rPr>
            <w:rStyle w:val="CommentReference"/>
            <w:sz w:val="22"/>
            <w:szCs w:val="22"/>
          </w:rPr>
          <w:commentReference w:id="438"/>
        </w:r>
      </w:ins>
      <w:ins w:id="440" w:author="Sayler, Erik" w:date="2021-05-11T17:20:00Z">
        <w:r w:rsidR="002D3B27" w:rsidRPr="00443B80">
          <w:t xml:space="preserve"> may be eligible for demolition </w:t>
        </w:r>
        <w:bookmarkStart w:id="441" w:name="_Hlk71646095"/>
        <w:r w:rsidR="002D3B27" w:rsidRPr="00443B80">
          <w:t>only if deemed a safety hazard</w:t>
        </w:r>
      </w:ins>
      <w:bookmarkEnd w:id="441"/>
      <w:r w:rsidRPr="00443B80">
        <w:t>.</w:t>
      </w:r>
      <w:ins w:id="442" w:author="Sayler, Erik" w:date="2021-05-11T17:21:00Z">
        <w:r w:rsidR="002D3B27" w:rsidRPr="00443B80">
          <w:t xml:space="preserve"> Improvements must be permanently attached to the main housing structure</w:t>
        </w:r>
      </w:ins>
      <w:ins w:id="443" w:author="Sayler, Erik" w:date="2021-05-11T17:22:00Z">
        <w:r w:rsidR="002D3B27" w:rsidRPr="00443B80">
          <w:t>.</w:t>
        </w:r>
      </w:ins>
      <w:r w:rsidRPr="00443B80">
        <w:t xml:space="preserve"> </w:t>
      </w:r>
      <w:del w:id="444" w:author="Sayler, Erik" w:date="2021-05-11T17:21:00Z">
        <w:r w:rsidRPr="00443B80" w:rsidDel="002D3B27">
          <w:delText>Improvements must be physically attached to the structure and be permanent in nature to be eligible</w:delText>
        </w:r>
        <w:bookmarkStart w:id="445" w:name="_Hlk71646025"/>
        <w:r w:rsidR="00531E7B" w:rsidRPr="00443B80" w:rsidDel="002D3B27">
          <w:delText>Garages, sheds, and outbuildings may be eligible for demolition only if they are deemed a safety ha</w:delText>
        </w:r>
      </w:del>
      <w:bookmarkEnd w:id="445"/>
    </w:p>
    <w:p w14:paraId="147AD083" w14:textId="77777777" w:rsidR="00616F3B" w:rsidRPr="00443B80" w:rsidRDefault="003E5827" w:rsidP="00443B80">
      <w:pPr>
        <w:pStyle w:val="ListParagraph"/>
        <w:numPr>
          <w:ilvl w:val="0"/>
          <w:numId w:val="156"/>
        </w:numPr>
      </w:pPr>
      <w:r w:rsidRPr="00443B80">
        <w:t>Recreational Vehicles and camper trailers used as a residence are not eligible for the program.</w:t>
      </w:r>
    </w:p>
    <w:p w14:paraId="1E25BF37" w14:textId="77777777" w:rsidR="00616F3B" w:rsidRPr="00443B80" w:rsidRDefault="003E5827" w:rsidP="00443B80">
      <w:pPr>
        <w:pStyle w:val="ListParagraph"/>
        <w:numPr>
          <w:ilvl w:val="0"/>
          <w:numId w:val="156"/>
        </w:numPr>
      </w:pPr>
      <w:r w:rsidRPr="00443B80">
        <w:t>Houseboats used as a residence are not eligible for the program.</w:t>
      </w:r>
    </w:p>
    <w:p w14:paraId="1CBA49CF" w14:textId="2E0EA0A0" w:rsidR="00616F3B" w:rsidRPr="00443B80" w:rsidRDefault="003E5827" w:rsidP="00443B80">
      <w:pPr>
        <w:pStyle w:val="ListParagraph"/>
        <w:numPr>
          <w:ilvl w:val="0"/>
          <w:numId w:val="156"/>
        </w:numPr>
      </w:pPr>
      <w:r w:rsidRPr="00443B80">
        <w:t xml:space="preserve">Second homes </w:t>
      </w:r>
      <w:r w:rsidR="0095315A" w:rsidRPr="00443B80">
        <w:t>may be eligible under the rental program only if the second home is converted to affordable rental housing subject to the requisite affordability period. This limited exception will be evaluated on a case-by-case basis and will require HUD approval.</w:t>
      </w:r>
    </w:p>
    <w:p w14:paraId="5442A211" w14:textId="3EDF73A8" w:rsidR="00616F3B" w:rsidRPr="00443B80" w:rsidRDefault="003E5827" w:rsidP="00443B80">
      <w:pPr>
        <w:pStyle w:val="ListParagraph"/>
        <w:numPr>
          <w:ilvl w:val="0"/>
          <w:numId w:val="156"/>
        </w:numPr>
      </w:pPr>
      <w:r w:rsidRPr="00443B80">
        <w:t>Seasonal, short-term</w:t>
      </w:r>
      <w:r w:rsidR="00AD3D18" w:rsidRPr="00443B80">
        <w:t>,</w:t>
      </w:r>
      <w:r w:rsidRPr="00443B80">
        <w:t xml:space="preserve"> and vacation rental properties are not eligible for assistance.</w:t>
      </w:r>
    </w:p>
    <w:p w14:paraId="1C11F5F4" w14:textId="6B51E951" w:rsidR="00586D9A" w:rsidRPr="00443B80" w:rsidRDefault="003E5827" w:rsidP="00443B80">
      <w:pPr>
        <w:pStyle w:val="ListParagraph"/>
        <w:numPr>
          <w:ilvl w:val="0"/>
          <w:numId w:val="156"/>
        </w:numPr>
      </w:pPr>
      <w:r w:rsidRPr="00443B80">
        <w:t xml:space="preserve">Housing units located where federal assistance is not permitted by federal regulation, including floodways, or within runway clear zones of either a </w:t>
      </w:r>
      <w:bookmarkStart w:id="446" w:name="_Hlk71646253"/>
      <w:r w:rsidRPr="00443B80">
        <w:t>civil</w:t>
      </w:r>
      <w:ins w:id="447" w:author="Sayler, Erik" w:date="2021-05-11T17:23:00Z">
        <w:r w:rsidR="002D3B27" w:rsidRPr="00443B80">
          <w:t>ian</w:t>
        </w:r>
      </w:ins>
      <w:r w:rsidRPr="00443B80">
        <w:t xml:space="preserve"> </w:t>
      </w:r>
      <w:bookmarkEnd w:id="446"/>
      <w:r w:rsidRPr="00443B80">
        <w:t>or military airport</w:t>
      </w:r>
      <w:del w:id="448" w:author="Sayler, Erik" w:date="2021-05-11T17:24:00Z">
        <w:r w:rsidRPr="00443B80" w:rsidDel="002D3B27">
          <w:delText xml:space="preserve"> are not eligible</w:delText>
        </w:r>
      </w:del>
      <w:r w:rsidRPr="00443B80">
        <w:t>.</w:t>
      </w:r>
    </w:p>
    <w:p w14:paraId="45BE79C1" w14:textId="77777777" w:rsidR="00354BF6" w:rsidRPr="00443B80" w:rsidRDefault="00354BF6" w:rsidP="00443B80">
      <w:pPr>
        <w:pStyle w:val="ListParagraph"/>
        <w:numPr>
          <w:ilvl w:val="0"/>
          <w:numId w:val="156"/>
        </w:numPr>
      </w:pPr>
      <w:bookmarkStart w:id="449" w:name="_Hlk71646319"/>
      <w:r w:rsidRPr="00443B80">
        <w:t>Properties with delinquent mortgages, delinquent real property taxes, or properties that are subject to bankruptcy proceedings or in foreclosure.</w:t>
      </w:r>
    </w:p>
    <w:p w14:paraId="3751C631" w14:textId="7CADEE31" w:rsidR="00354BF6" w:rsidRPr="00443B80" w:rsidRDefault="00354BF6" w:rsidP="00443B80">
      <w:pPr>
        <w:pStyle w:val="ListParagraph"/>
        <w:numPr>
          <w:ilvl w:val="0"/>
          <w:numId w:val="156"/>
        </w:numPr>
      </w:pPr>
      <w:r w:rsidRPr="00443B80">
        <w:t xml:space="preserve">Properties with delinquent mortgages or real property taxes </w:t>
      </w:r>
      <w:ins w:id="450" w:author="Ryan Flanery" w:date="2021-06-23T16:42:00Z">
        <w:r w:rsidR="00C44E69" w:rsidRPr="00443B80">
          <w:t>unless the owner</w:t>
        </w:r>
        <w:del w:id="451" w:author="Aymar Marino" w:date="2021-08-16T16:49:00Z">
          <w:r w:rsidR="00C44E69" w:rsidRPr="00443B80" w:rsidDel="00102C8F">
            <w:delText xml:space="preserve"> is</w:delText>
          </w:r>
        </w:del>
        <w:r w:rsidR="00C44E69" w:rsidRPr="00443B80">
          <w:t xml:space="preserve"> provides </w:t>
        </w:r>
        <w:commentRangeStart w:id="452"/>
        <w:r w:rsidR="00C44E69" w:rsidRPr="00443B80">
          <w:t xml:space="preserve">adequate documentation </w:t>
        </w:r>
      </w:ins>
      <w:commentRangeEnd w:id="452"/>
      <w:r w:rsidR="00303DE9" w:rsidRPr="00443B80">
        <w:rPr>
          <w:rStyle w:val="CommentReference"/>
          <w:sz w:val="22"/>
          <w:szCs w:val="22"/>
        </w:rPr>
        <w:commentReference w:id="452"/>
      </w:r>
      <w:ins w:id="453" w:author="Ryan Flanery" w:date="2021-06-23T16:42:00Z">
        <w:r w:rsidR="00C44E69" w:rsidRPr="00443B80">
          <w:t>that</w:t>
        </w:r>
      </w:ins>
      <w:del w:id="454" w:author="Ryan Flanery" w:date="2021-06-23T16:42:00Z">
        <w:r w:rsidRPr="00443B80" w:rsidDel="00C44E69">
          <w:delText>must show</w:delText>
        </w:r>
      </w:del>
      <w:r w:rsidRPr="00443B80">
        <w:t xml:space="preserve"> they are on a </w:t>
      </w:r>
      <w:commentRangeStart w:id="455"/>
      <w:commentRangeStart w:id="456"/>
      <w:r w:rsidRPr="00443B80">
        <w:t xml:space="preserve">payment plan or cured the delinquency </w:t>
      </w:r>
      <w:commentRangeEnd w:id="455"/>
      <w:r w:rsidR="00DF09DC" w:rsidRPr="00443B80">
        <w:rPr>
          <w:rStyle w:val="CommentReference"/>
          <w:sz w:val="22"/>
          <w:szCs w:val="22"/>
        </w:rPr>
        <w:commentReference w:id="455"/>
      </w:r>
      <w:commentRangeEnd w:id="456"/>
      <w:r w:rsidR="002249D5">
        <w:rPr>
          <w:rStyle w:val="CommentReference"/>
          <w:rFonts w:eastAsia="Arial" w:cs="Arial"/>
          <w:lang w:bidi="en-US"/>
        </w:rPr>
        <w:commentReference w:id="456"/>
      </w:r>
      <w:r w:rsidRPr="00443B80">
        <w:t>to move forward with eligibility review</w:t>
      </w:r>
      <w:bookmarkEnd w:id="449"/>
      <w:r w:rsidR="00001E34">
        <w:t xml:space="preserve">. </w:t>
      </w:r>
    </w:p>
    <w:p w14:paraId="2CE13AD8" w14:textId="77777777" w:rsidR="00840109" w:rsidRDefault="00354BF6" w:rsidP="0097454E">
      <w:pPr>
        <w:pStyle w:val="ListParagraph"/>
        <w:numPr>
          <w:ilvl w:val="0"/>
          <w:numId w:val="156"/>
        </w:numPr>
      </w:pPr>
      <w:r w:rsidRPr="00443B80">
        <w:t xml:space="preserve">Properties located in </w:t>
      </w:r>
      <w:commentRangeStart w:id="457"/>
      <w:r w:rsidRPr="00443B80">
        <w:t>floodways</w:t>
      </w:r>
      <w:commentRangeEnd w:id="457"/>
      <w:r w:rsidR="002D3B27" w:rsidRPr="00443B80">
        <w:rPr>
          <w:rStyle w:val="CommentReference"/>
          <w:sz w:val="22"/>
          <w:szCs w:val="22"/>
        </w:rPr>
        <w:commentReference w:id="457"/>
      </w:r>
      <w:r w:rsidRPr="00443B80">
        <w:t>. </w:t>
      </w:r>
    </w:p>
    <w:p w14:paraId="4E5D4D71" w14:textId="77777777" w:rsidR="00840109" w:rsidRDefault="00354BF6" w:rsidP="0097454E">
      <w:pPr>
        <w:pStyle w:val="ListParagraph"/>
        <w:numPr>
          <w:ilvl w:val="0"/>
          <w:numId w:val="156"/>
        </w:numPr>
      </w:pPr>
      <w:r w:rsidRPr="00443B80">
        <w:t xml:space="preserve">Properties of </w:t>
      </w:r>
      <w:r w:rsidR="006E46A3" w:rsidRPr="00443B80">
        <w:t>five</w:t>
      </w:r>
      <w:r w:rsidRPr="00443B80">
        <w:t xml:space="preserve"> or more units that are operated as a rental project. </w:t>
      </w:r>
      <w:bookmarkStart w:id="458" w:name="_Hlk81280574"/>
    </w:p>
    <w:p w14:paraId="398DA20A" w14:textId="77777777" w:rsidR="00840109" w:rsidRDefault="00765D2B" w:rsidP="0097454E">
      <w:pPr>
        <w:pStyle w:val="ListParagraph"/>
        <w:numPr>
          <w:ilvl w:val="0"/>
          <w:numId w:val="156"/>
        </w:numPr>
      </w:pPr>
      <w:commentRangeStart w:id="459"/>
      <w:commentRangeStart w:id="460"/>
      <w:ins w:id="461" w:author="Ashley Saulcy" w:date="2021-08-31T05:28:00Z">
        <w:r w:rsidRPr="00443B80">
          <w:lastRenderedPageBreak/>
          <w:t xml:space="preserve">Properties </w:t>
        </w:r>
      </w:ins>
      <w:ins w:id="462" w:author="Ashley Saulcy" w:date="2021-08-31T05:30:00Z">
        <w:r w:rsidRPr="00443B80">
          <w:t>located</w:t>
        </w:r>
      </w:ins>
      <w:ins w:id="463" w:author="Ashley Saulcy" w:date="2021-08-31T05:28:00Z">
        <w:r w:rsidRPr="00443B80">
          <w:t xml:space="preserve"> on </w:t>
        </w:r>
      </w:ins>
      <w:ins w:id="464" w:author="Ashley Saulcy" w:date="2021-08-31T05:30:00Z">
        <w:r w:rsidRPr="00443B80">
          <w:t>extraordinary</w:t>
        </w:r>
      </w:ins>
      <w:ins w:id="465" w:author="Ashley Saulcy" w:date="2021-08-31T05:28:00Z">
        <w:r w:rsidRPr="00443B80">
          <w:t xml:space="preserve"> environmental site conditions</w:t>
        </w:r>
      </w:ins>
      <w:ins w:id="466" w:author="Ashley Saulcy" w:date="2021-08-31T05:30:00Z">
        <w:r w:rsidRPr="00443B80">
          <w:t xml:space="preserve"> that are determined to be not feasible for </w:t>
        </w:r>
      </w:ins>
      <w:ins w:id="467" w:author="Jenna Abbey" w:date="2021-09-01T16:15:00Z">
        <w:r w:rsidR="00712E8C" w:rsidRPr="00443B80">
          <w:t xml:space="preserve">repair or </w:t>
        </w:r>
      </w:ins>
      <w:ins w:id="468" w:author="Ashley Saulcy" w:date="2021-08-31T05:30:00Z">
        <w:r w:rsidRPr="00443B80">
          <w:t>demolition and reconstruction</w:t>
        </w:r>
      </w:ins>
      <w:ins w:id="469" w:author="Ashley Saulcy" w:date="2021-08-31T05:29:00Z">
        <w:r w:rsidRPr="00443B80">
          <w:t xml:space="preserve">. </w:t>
        </w:r>
      </w:ins>
      <w:commentRangeEnd w:id="459"/>
      <w:ins w:id="470" w:author="Ashley Saulcy" w:date="2021-08-31T05:30:00Z">
        <w:r w:rsidRPr="00443B80">
          <w:rPr>
            <w:rStyle w:val="CommentReference"/>
            <w:sz w:val="22"/>
            <w:szCs w:val="22"/>
          </w:rPr>
          <w:commentReference w:id="459"/>
        </w:r>
      </w:ins>
      <w:bookmarkEnd w:id="458"/>
      <w:commentRangeEnd w:id="460"/>
      <w:r w:rsidR="002249D5">
        <w:rPr>
          <w:rStyle w:val="CommentReference"/>
          <w:rFonts w:eastAsia="Arial" w:cs="Arial"/>
          <w:lang w:bidi="en-US"/>
        </w:rPr>
        <w:commentReference w:id="460"/>
      </w:r>
    </w:p>
    <w:p w14:paraId="10A450BF" w14:textId="1F271642" w:rsidR="004324F0" w:rsidRPr="00E2107F" w:rsidRDefault="004324F0" w:rsidP="00573788">
      <w:pPr>
        <w:pStyle w:val="Heading3"/>
      </w:pPr>
      <w:bookmarkStart w:id="471" w:name="_Toc86930435"/>
      <w:r w:rsidRPr="00E2107F">
        <w:t>Special Considerations regarding property uses:</w:t>
      </w:r>
      <w:bookmarkEnd w:id="471"/>
    </w:p>
    <w:p w14:paraId="0ABA6437" w14:textId="77777777" w:rsidR="004324F0" w:rsidRPr="00E2107F" w:rsidRDefault="004324F0" w:rsidP="00443B80">
      <w:pPr>
        <w:pStyle w:val="ListParagraph"/>
        <w:numPr>
          <w:ilvl w:val="0"/>
          <w:numId w:val="157"/>
        </w:numPr>
      </w:pPr>
      <w:r w:rsidRPr="00E2107F">
        <w:t xml:space="preserve">Properties containing </w:t>
      </w:r>
      <w:proofErr w:type="gramStart"/>
      <w:r w:rsidRPr="00E2107F">
        <w:t>mixed-uses</w:t>
      </w:r>
      <w:proofErr w:type="gramEnd"/>
      <w:r w:rsidRPr="00E2107F">
        <w:t xml:space="preserve"> are eligible to apply. A mixed-use property contained both commercial/office uses (groceries, corner stores, etc.) and residential uses (primary residences, rental units, etc.) prior to the storms. These rental properties will receive an award only for each affordable rental unit. Structures or spaces for commercial uses prior to the storms which will be converted to residential rental space are not eligible.</w:t>
      </w:r>
    </w:p>
    <w:p w14:paraId="2BA347A1" w14:textId="068ACC4D" w:rsidR="004324F0" w:rsidRPr="00E2107F" w:rsidRDefault="004324F0" w:rsidP="00443B80">
      <w:pPr>
        <w:pStyle w:val="ListParagraph"/>
        <w:numPr>
          <w:ilvl w:val="0"/>
          <w:numId w:val="157"/>
        </w:numPr>
      </w:pPr>
      <w:r w:rsidRPr="00E2107F">
        <w:t xml:space="preserve">When determining the number of units in a small rental property, units identified for commercial use will not be considered in the </w:t>
      </w:r>
      <w:r w:rsidR="00AD3D18" w:rsidRPr="00E2107F">
        <w:t>one- to four-</w:t>
      </w:r>
      <w:r w:rsidRPr="00E2107F">
        <w:t>unit count, at the program’s discretion. In reviewing these cases, the program will take all efforts to ensure the overall program objectives are met.</w:t>
      </w:r>
    </w:p>
    <w:p w14:paraId="31FFC76D" w14:textId="77777777" w:rsidR="004324F0" w:rsidRPr="00E2107F" w:rsidRDefault="004324F0" w:rsidP="00443B80">
      <w:pPr>
        <w:pStyle w:val="ListParagraph"/>
        <w:numPr>
          <w:ilvl w:val="0"/>
          <w:numId w:val="157"/>
        </w:numPr>
      </w:pPr>
      <w:r w:rsidRPr="00E2107F">
        <w:t>Units used to house family members or others at no charge are eligible.</w:t>
      </w:r>
    </w:p>
    <w:p w14:paraId="3C927591" w14:textId="77777777" w:rsidR="004324F0" w:rsidRPr="00E2107F" w:rsidRDefault="004324F0" w:rsidP="00443B80">
      <w:pPr>
        <w:pStyle w:val="ListParagraph"/>
        <w:numPr>
          <w:ilvl w:val="0"/>
          <w:numId w:val="157"/>
        </w:numPr>
      </w:pPr>
      <w:r w:rsidRPr="00E2107F">
        <w:t>If the persons occupying the unit are income-eligible tenants, the owner may receive funding for the units.</w:t>
      </w:r>
    </w:p>
    <w:p w14:paraId="59B514C4" w14:textId="77777777" w:rsidR="004324F0" w:rsidRPr="00E2107F" w:rsidRDefault="004324F0" w:rsidP="00443B80">
      <w:pPr>
        <w:pStyle w:val="ListParagraph"/>
        <w:numPr>
          <w:ilvl w:val="0"/>
          <w:numId w:val="157"/>
        </w:numPr>
      </w:pPr>
      <w:r w:rsidRPr="00E2107F">
        <w:t>If the persons occupying the units are not income-eligible tenants, the owner may apply to the program for other units on the property and list the unit as a market rate unit.</w:t>
      </w:r>
    </w:p>
    <w:p w14:paraId="7E361F50" w14:textId="5528B526" w:rsidR="00C020E8" w:rsidRPr="00E2107F" w:rsidRDefault="004324F0" w:rsidP="00443B80">
      <w:pPr>
        <w:pStyle w:val="ListParagraph"/>
        <w:numPr>
          <w:ilvl w:val="0"/>
          <w:numId w:val="157"/>
        </w:numPr>
      </w:pPr>
      <w:r w:rsidRPr="00E2107F">
        <w:t>Single Room Occupancy (SRO) units are not eligible</w:t>
      </w:r>
      <w:r w:rsidR="00001E34">
        <w:t xml:space="preserve">. </w:t>
      </w:r>
      <w:r w:rsidRPr="00E2107F">
        <w:t>SRO units are residential properties that include multiple single room dwelling units where each unit is for occupancy by a single individual.</w:t>
      </w:r>
    </w:p>
    <w:p w14:paraId="25097DDC" w14:textId="028431C4" w:rsidR="00AD3D18" w:rsidRPr="00E2107F" w:rsidRDefault="00AD3D18" w:rsidP="00840109">
      <w:pPr>
        <w:pStyle w:val="Heading3"/>
      </w:pPr>
      <w:bookmarkStart w:id="472" w:name="_Toc86930436"/>
      <w:bookmarkStart w:id="473" w:name="_Toc60482471"/>
      <w:bookmarkStart w:id="474" w:name="_Toc60925346"/>
      <w:r w:rsidRPr="00E2107F">
        <w:t>Vacancy Requirements</w:t>
      </w:r>
      <w:bookmarkEnd w:id="472"/>
      <w:r w:rsidRPr="00E2107F">
        <w:t xml:space="preserve"> </w:t>
      </w:r>
    </w:p>
    <w:p w14:paraId="42E4EFD3" w14:textId="59FBC34B" w:rsidR="00AD3D18" w:rsidRPr="00E2107F" w:rsidRDefault="00AD3D18" w:rsidP="00443B80">
      <w:r w:rsidRPr="00E2107F">
        <w:t xml:space="preserve">Rental property </w:t>
      </w:r>
      <w:r w:rsidR="00CC3912" w:rsidRPr="00E2107F">
        <w:t>owners</w:t>
      </w:r>
      <w:r w:rsidRPr="00E2107F">
        <w:t xml:space="preserve"> </w:t>
      </w:r>
      <w:r w:rsidR="00CC3912" w:rsidRPr="00E2107F">
        <w:t xml:space="preserve">applying for assistance </w:t>
      </w:r>
      <w:r w:rsidRPr="00E2107F">
        <w:t xml:space="preserve">who are </w:t>
      </w:r>
      <w:r w:rsidRPr="00E2107F">
        <w:rPr>
          <w:b/>
          <w:bCs/>
        </w:rPr>
        <w:t xml:space="preserve">not </w:t>
      </w:r>
      <w:r w:rsidRPr="00E2107F">
        <w:t>owne</w:t>
      </w:r>
      <w:r w:rsidR="00CC3912" w:rsidRPr="00E2107F">
        <w:t>r-</w:t>
      </w:r>
      <w:r w:rsidRPr="00E2107F">
        <w:t>occupants</w:t>
      </w:r>
      <w:r w:rsidR="00CC3912" w:rsidRPr="00E2107F">
        <w:t xml:space="preserve"> of the rental property </w:t>
      </w:r>
      <w:r w:rsidRPr="00E2107F">
        <w:t>may apply with partially</w:t>
      </w:r>
      <w:r w:rsidR="00CC3912" w:rsidRPr="00E2107F">
        <w:t xml:space="preserve"> </w:t>
      </w:r>
      <w:r w:rsidRPr="00E2107F">
        <w:t>occupied properties</w:t>
      </w:r>
      <w:r w:rsidR="00CC3912" w:rsidRPr="00E2107F">
        <w:t xml:space="preserve">. </w:t>
      </w:r>
      <w:r w:rsidRPr="00E2107F">
        <w:t xml:space="preserve">After submitting an application to the Rental program, it is preferred that owners should not rent any units identified on the application as vacant until construction is </w:t>
      </w:r>
      <w:proofErr w:type="gramStart"/>
      <w:r w:rsidRPr="00E2107F">
        <w:t>complete</w:t>
      </w:r>
      <w:proofErr w:type="gramEnd"/>
      <w:r w:rsidRPr="00E2107F">
        <w:t xml:space="preserve"> and the program verifies the income of potential tenants.</w:t>
      </w:r>
      <w:r w:rsidR="00CC3912" w:rsidRPr="00E2107F">
        <w:t xml:space="preserve"> </w:t>
      </w:r>
    </w:p>
    <w:p w14:paraId="63D139BB" w14:textId="5B5597B6" w:rsidR="00AD3D18" w:rsidRPr="00E2107F" w:rsidRDefault="00AD3D18" w:rsidP="00443B80">
      <w:r w:rsidRPr="00E2107F">
        <w:t xml:space="preserve">In the event that an owner has rented any </w:t>
      </w:r>
      <w:r w:rsidR="00251407" w:rsidRPr="00E2107F">
        <w:t>previously vacant unit(s)</w:t>
      </w:r>
      <w:r w:rsidRPr="00E2107F">
        <w:t xml:space="preserve"> post-date of application and prior to completing construction and passing final inspection </w:t>
      </w:r>
      <w:r w:rsidR="00CC3912" w:rsidRPr="00E2107F">
        <w:t>OR</w:t>
      </w:r>
      <w:r w:rsidRPr="00E2107F">
        <w:t xml:space="preserve"> after final inspection but prior to receiving program approval, the program will </w:t>
      </w:r>
      <w:r w:rsidR="00CC3912" w:rsidRPr="00E2107F">
        <w:t>only</w:t>
      </w:r>
      <w:r w:rsidRPr="00E2107F">
        <w:t xml:space="preserve"> process the final award under the</w:t>
      </w:r>
      <w:r w:rsidR="00CC3912" w:rsidRPr="00E2107F">
        <w:t xml:space="preserve"> following</w:t>
      </w:r>
      <w:r w:rsidRPr="00E2107F">
        <w:t xml:space="preserve"> conditions:</w:t>
      </w:r>
    </w:p>
    <w:p w14:paraId="6CA0B118" w14:textId="48436028" w:rsidR="00AD3D18" w:rsidRPr="00E2107F" w:rsidRDefault="00AD3D18" w:rsidP="00443B80">
      <w:pPr>
        <w:pStyle w:val="BulletList"/>
      </w:pPr>
      <w:r w:rsidRPr="00E2107F">
        <w:t>It is determined that the tenant is income eligible for the unit using the income documentation and certification method of the program.</w:t>
      </w:r>
    </w:p>
    <w:p w14:paraId="6BB6D0B7" w14:textId="5BCCBE37" w:rsidR="00AD3D18" w:rsidRPr="00E2107F" w:rsidRDefault="00AD3D18" w:rsidP="00443B80">
      <w:pPr>
        <w:pStyle w:val="BulletList"/>
      </w:pPr>
      <w:r w:rsidRPr="00E2107F">
        <w:t>The owner will only qualify for the incentive award amount that is consistent with the income level of the tenant.</w:t>
      </w:r>
    </w:p>
    <w:p w14:paraId="5F71E501" w14:textId="58AA1C18" w:rsidR="00AD3D18" w:rsidRPr="00E2107F" w:rsidRDefault="00AD3D18" w:rsidP="00443B80">
      <w:pPr>
        <w:pStyle w:val="BulletList"/>
      </w:pPr>
      <w:r w:rsidRPr="00E2107F">
        <w:t>The owner must supply the program with a move in notice prior to date of executed lease.</w:t>
      </w:r>
    </w:p>
    <w:p w14:paraId="5352BD27" w14:textId="6AECADCE" w:rsidR="00AD3D18" w:rsidRPr="00E2107F" w:rsidRDefault="00AD3D18" w:rsidP="00443B80">
      <w:r w:rsidRPr="00E2107F">
        <w:t>If any property owner is found to have improperly asked a tenant to leave, or some other illegal displacement has occurred, the owner is not eligible to receive an</w:t>
      </w:r>
      <w:r w:rsidR="008131E4" w:rsidRPr="00E2107F">
        <w:t xml:space="preserve"> award</w:t>
      </w:r>
      <w:r w:rsidRPr="00E2107F">
        <w:t xml:space="preserve"> from the program, and may be subject to legal penalties.</w:t>
      </w:r>
    </w:p>
    <w:p w14:paraId="63E3ADCB" w14:textId="69641723" w:rsidR="00885A61" w:rsidRPr="00E2107F" w:rsidRDefault="3C1CDEA2" w:rsidP="00840109">
      <w:pPr>
        <w:pStyle w:val="Heading3"/>
      </w:pPr>
      <w:bookmarkStart w:id="475" w:name="_Toc86930437"/>
      <w:r w:rsidRPr="00E2107F">
        <w:t xml:space="preserve">Condominiums, Townhomes, and </w:t>
      </w:r>
      <w:r w:rsidR="00AA363D" w:rsidRPr="00E2107F">
        <w:t>O</w:t>
      </w:r>
      <w:r w:rsidRPr="00E2107F">
        <w:t>ther Structures with Shared Walls</w:t>
      </w:r>
      <w:bookmarkEnd w:id="473"/>
      <w:bookmarkEnd w:id="474"/>
      <w:bookmarkEnd w:id="475"/>
    </w:p>
    <w:p w14:paraId="7A967FC4" w14:textId="2B595B2F" w:rsidR="00E27AB5" w:rsidRPr="00E2107F" w:rsidRDefault="00216674" w:rsidP="00443B80">
      <w:r w:rsidRPr="00795151">
        <w:t>Rental p</w:t>
      </w:r>
      <w:r w:rsidR="00837840" w:rsidRPr="00795151">
        <w:t>roperty o</w:t>
      </w:r>
      <w:r w:rsidR="00885A61" w:rsidRPr="00795151">
        <w:t xml:space="preserve">wners of </w:t>
      </w:r>
      <w:r w:rsidR="00E27AB5" w:rsidRPr="00E2107F">
        <w:t xml:space="preserve">condominiums (condos), townhomes, and other structures with common areas and shared walls or other shared structural components may apply for repairs under the Housing Repair and Replacement Program (HRRP). However, the application process may differ for these applicants as they </w:t>
      </w:r>
      <w:r w:rsidR="003E035A" w:rsidRPr="00E2107F">
        <w:t xml:space="preserve">may </w:t>
      </w:r>
      <w:r w:rsidR="00E27AB5" w:rsidRPr="00E2107F">
        <w:t>belong to condo associations, co-op boards, and homeowner associations (all of these entities are hereafter collectively referred to as “Associations”) that are responsible for the common areas and components of the entire condo, co-op, or townhome. As such, any  applicant for assistance whose structure type is a condo, townhome, or other structure with common areas, shared walls, or share structural components is required to include the Association’s rules, guidelines, bylaws, etc. (hereafter referred to as “</w:t>
      </w:r>
      <w:ins w:id="476" w:author="Sayler, Erik" w:date="2021-05-11T17:31:00Z">
        <w:r w:rsidR="00653435">
          <w:t xml:space="preserve">Association </w:t>
        </w:r>
      </w:ins>
      <w:r w:rsidR="00E27AB5" w:rsidRPr="00E2107F">
        <w:t>Guidelines”). Applicants for these types of structure types are defined by the purview under which the damaged area falls.</w:t>
      </w:r>
    </w:p>
    <w:p w14:paraId="6006476C" w14:textId="28D15719" w:rsidR="00E27AB5" w:rsidRDefault="00E27AB5" w:rsidP="00443B80">
      <w:pPr>
        <w:rPr>
          <w:ins w:id="477" w:author="Sayler, Erik" w:date="2021-05-11T17:33:00Z"/>
        </w:rPr>
      </w:pPr>
      <w:r w:rsidRPr="00E2107F">
        <w:lastRenderedPageBreak/>
        <w:t xml:space="preserve">If required repairs are the responsibility of the owner, according to Association Guidelines, the </w:t>
      </w:r>
      <w:r w:rsidR="002D4B27" w:rsidRPr="00E2107F">
        <w:t xml:space="preserve">rental  unit </w:t>
      </w:r>
      <w:r w:rsidRPr="00E2107F">
        <w:t xml:space="preserve">owner may apply individually. All repairs </w:t>
      </w:r>
      <w:del w:id="478" w:author="Sayler, Erik" w:date="2021-05-11T17:32:00Z">
        <w:r w:rsidRPr="00E2107F" w:rsidDel="00653435">
          <w:delText>in this case</w:delText>
        </w:r>
      </w:del>
      <w:ins w:id="479" w:author="Sayler, Erik" w:date="2021-05-11T17:32:00Z">
        <w:r w:rsidR="00653435">
          <w:t>approved under this Program</w:t>
        </w:r>
      </w:ins>
      <w:r w:rsidRPr="00E2107F">
        <w:t xml:space="preserve"> must benefit the </w:t>
      </w:r>
      <w:r w:rsidR="002D4B27" w:rsidRPr="00E2107F">
        <w:t xml:space="preserve">rental </w:t>
      </w:r>
      <w:r w:rsidRPr="00E2107F">
        <w:t xml:space="preserve">owner’s unit. Incidental benefit to common areas or other units is allowable. For example, a roof patch over the applicant-owner’s unit provides benefit to the individual unit, and also mitigates </w:t>
      </w:r>
      <w:del w:id="480" w:author="Sayler, Erik" w:date="2021-05-13T15:29:00Z">
        <w:r w:rsidRPr="00E2107F" w:rsidDel="006D6A85">
          <w:delText>damages</w:delText>
        </w:r>
      </w:del>
      <w:ins w:id="481" w:author="Sayler, Erik" w:date="2021-05-13T15:29:00Z">
        <w:r w:rsidR="006D6A85">
          <w:t>damage</w:t>
        </w:r>
      </w:ins>
      <w:r w:rsidRPr="00E2107F">
        <w:t xml:space="preserve"> to neighboring non-applicant units, but does not provide a direct benefit to the other units. Conversely, a whole roof replacement would benefit all owners and not solely the applicant-owner. Association consent will be required for repairs made where the applicant is the owner.</w:t>
      </w:r>
    </w:p>
    <w:p w14:paraId="6723201E" w14:textId="5396B514" w:rsidR="00653435" w:rsidRPr="00E2107F" w:rsidRDefault="00653435" w:rsidP="00443B80">
      <w:ins w:id="482" w:author="Sayler, Erik" w:date="2021-05-11T17:33:00Z">
        <w:r w:rsidRPr="00653435">
          <w:t>If</w:t>
        </w:r>
      </w:ins>
      <w:ins w:id="483" w:author="Aymar Marino" w:date="2021-08-16T09:57:00Z">
        <w:r w:rsidR="00245FD2">
          <w:t>, according to association guidelines,</w:t>
        </w:r>
      </w:ins>
      <w:ins w:id="484" w:author="Sayler, Erik" w:date="2021-05-19T10:45:00Z">
        <w:r w:rsidR="001F673F">
          <w:t xml:space="preserve"> the</w:t>
        </w:r>
      </w:ins>
      <w:ins w:id="485" w:author="Sayler, Erik" w:date="2021-05-11T17:33:00Z">
        <w:r w:rsidRPr="00653435">
          <w:t xml:space="preserve"> required repairs are the responsibility of the Association</w:t>
        </w:r>
      </w:ins>
      <w:ins w:id="486" w:author="Aymar Marino" w:date="2021-08-16T09:58:00Z">
        <w:r w:rsidR="001B7BA3">
          <w:t xml:space="preserve">, </w:t>
        </w:r>
      </w:ins>
      <w:ins w:id="487" w:author="Sayler, Erik" w:date="2021-05-11T17:33:00Z">
        <w:del w:id="488" w:author="Aymar Marino" w:date="2021-08-16T09:58:00Z">
          <w:r w:rsidRPr="00653435" w:rsidDel="001B7BA3">
            <w:delText xml:space="preserve"> according to Association Guidelines, </w:delText>
          </w:r>
        </w:del>
        <w:r w:rsidRPr="00653435">
          <w:t xml:space="preserve">the applicant must be the </w:t>
        </w:r>
        <w:commentRangeStart w:id="489"/>
        <w:commentRangeStart w:id="490"/>
        <w:commentRangeStart w:id="491"/>
        <w:r w:rsidRPr="00653435">
          <w:t>Association</w:t>
        </w:r>
        <w:commentRangeEnd w:id="489"/>
        <w:r>
          <w:rPr>
            <w:rStyle w:val="CommentReference"/>
          </w:rPr>
          <w:commentReference w:id="489"/>
        </w:r>
      </w:ins>
      <w:commentRangeEnd w:id="490"/>
      <w:r w:rsidR="00C44E69">
        <w:rPr>
          <w:rStyle w:val="CommentReference"/>
        </w:rPr>
        <w:commentReference w:id="490"/>
      </w:r>
      <w:commentRangeEnd w:id="491"/>
      <w:r w:rsidR="002249D5">
        <w:rPr>
          <w:rStyle w:val="CommentReference"/>
          <w:rFonts w:eastAsia="Arial" w:cs="Arial"/>
          <w:lang w:bidi="en-US"/>
        </w:rPr>
        <w:commentReference w:id="491"/>
      </w:r>
      <w:ins w:id="492" w:author="Sayler, Erik" w:date="2021-05-11T17:33:00Z">
        <w:r>
          <w:t>.</w:t>
        </w:r>
      </w:ins>
      <w:ins w:id="493" w:author="Sayler, Erik" w:date="2021-05-19T10:46:00Z">
        <w:r w:rsidR="001F673F">
          <w:t xml:space="preserve"> </w:t>
        </w:r>
        <w:r w:rsidR="001F673F" w:rsidRPr="001F673F">
          <w:t>The application will be processed similarly to multifamily housing applications to account for the income mix of the owners. Accounting for the income mix of owners is necessary to assure that the overall benefit of the project meets LMI income requirements Homeowner consent will be required for all units for repairs made where the applicant is the Association and homeowner income information must be provided. Note that although common structural features such as roofs, walls, and siding are potentially eligible for repair, common areas such as meeting rooms, recreational areas, etc., are not eligible for assistance under the program</w:t>
        </w:r>
        <w:r w:rsidR="001F673F">
          <w:t>.</w:t>
        </w:r>
      </w:ins>
    </w:p>
    <w:p w14:paraId="73D30B2D" w14:textId="0C3161A9" w:rsidR="00E27AB5" w:rsidRPr="00E2107F" w:rsidRDefault="00E27AB5" w:rsidP="00A22DDC">
      <w:pPr>
        <w:pStyle w:val="Heading4"/>
      </w:pPr>
      <w:bookmarkStart w:id="494" w:name="_Toc61553514"/>
      <w:r w:rsidRPr="00E2107F">
        <w:t>Structures</w:t>
      </w:r>
    </w:p>
    <w:p w14:paraId="0260AE6B" w14:textId="06723CBF" w:rsidR="00E27AB5" w:rsidRPr="00E2107F" w:rsidRDefault="00E27AB5" w:rsidP="00A22DDC">
      <w:pPr>
        <w:rPr>
          <w:lang w:bidi="en-US"/>
        </w:rPr>
      </w:pPr>
      <w:r w:rsidRPr="00E2107F">
        <w:rPr>
          <w:lang w:bidi="en-US"/>
        </w:rPr>
        <w:t>The units within a condominium, townhome, or co-op structure are individually owned and must be processed under the HRRP Single</w:t>
      </w:r>
      <w:del w:id="495" w:author="Sayler, Erik" w:date="2021-05-19T10:48:00Z">
        <w:r w:rsidRPr="00E2107F" w:rsidDel="001F673F">
          <w:rPr>
            <w:lang w:bidi="en-US"/>
          </w:rPr>
          <w:delText xml:space="preserve"> </w:delText>
        </w:r>
      </w:del>
      <w:ins w:id="496" w:author="Sayler, Erik" w:date="2021-05-19T10:48:00Z">
        <w:r w:rsidR="001F673F">
          <w:rPr>
            <w:lang w:bidi="en-US"/>
          </w:rPr>
          <w:t>-</w:t>
        </w:r>
      </w:ins>
      <w:r w:rsidRPr="00E2107F">
        <w:rPr>
          <w:lang w:bidi="en-US"/>
        </w:rPr>
        <w:t xml:space="preserve">Family </w:t>
      </w:r>
      <w:ins w:id="497" w:author="Sayler, Erik" w:date="2021-05-19T10:48:00Z">
        <w:r w:rsidR="001F673F" w:rsidRPr="001E6E3F">
          <w:rPr>
            <w:lang w:bidi="en-US"/>
          </w:rPr>
          <w:t xml:space="preserve">Owner-Occupied Housing </w:t>
        </w:r>
      </w:ins>
      <w:r w:rsidRPr="00E2107F">
        <w:rPr>
          <w:lang w:bidi="en-US"/>
        </w:rPr>
        <w:t xml:space="preserve">Guidelines. However, any </w:t>
      </w:r>
      <w:proofErr w:type="gramStart"/>
      <w:r w:rsidRPr="00E2107F">
        <w:rPr>
          <w:lang w:bidi="en-US"/>
        </w:rPr>
        <w:t>individually-owned</w:t>
      </w:r>
      <w:proofErr w:type="gramEnd"/>
      <w:r w:rsidRPr="00E2107F">
        <w:rPr>
          <w:lang w:bidi="en-US"/>
        </w:rPr>
        <w:t xml:space="preserve"> unit that is used as rental property will be subject to the HRRP </w:t>
      </w:r>
      <w:ins w:id="498" w:author="Sayler, Erik" w:date="2021-05-19T10:48:00Z">
        <w:r w:rsidR="001F673F">
          <w:rPr>
            <w:lang w:bidi="en-US"/>
          </w:rPr>
          <w:t xml:space="preserve">Small Rental </w:t>
        </w:r>
      </w:ins>
      <w:del w:id="499" w:author="Aymar Marino" w:date="2021-08-16T09:59:00Z">
        <w:r w:rsidRPr="00E2107F" w:rsidDel="00C25B8D">
          <w:rPr>
            <w:lang w:bidi="en-US"/>
          </w:rPr>
          <w:delText xml:space="preserve">Rental </w:delText>
        </w:r>
      </w:del>
      <w:r w:rsidRPr="00E2107F">
        <w:rPr>
          <w:lang w:bidi="en-US"/>
        </w:rPr>
        <w:t xml:space="preserve">Guidelines. </w:t>
      </w:r>
    </w:p>
    <w:p w14:paraId="4960CB8A" w14:textId="7A3EC781" w:rsidR="00E27AB5" w:rsidRPr="00E2107F" w:rsidRDefault="00E27AB5" w:rsidP="00A22DDC">
      <w:pPr>
        <w:rPr>
          <w:lang w:bidi="en-US"/>
        </w:rPr>
      </w:pPr>
      <w:r w:rsidRPr="00E2107F">
        <w:rPr>
          <w:lang w:bidi="en-US"/>
        </w:rPr>
        <w:t xml:space="preserve">The most notable difference between these two program areas is related to </w:t>
      </w:r>
      <w:r w:rsidR="00DF7FB4" w:rsidRPr="00E2107F">
        <w:rPr>
          <w:lang w:bidi="en-US"/>
        </w:rPr>
        <w:t>required</w:t>
      </w:r>
      <w:r w:rsidRPr="00E2107F">
        <w:rPr>
          <w:lang w:bidi="en-US"/>
        </w:rPr>
        <w:t xml:space="preserve"> affordability periods. Therefore, if a unit is a rental unit it will be subject to the rental affordability periods if it receives assistance under HRRP.</w:t>
      </w:r>
    </w:p>
    <w:p w14:paraId="7987A1C5" w14:textId="26FB5EB3" w:rsidR="00E27AB5" w:rsidRPr="00E2107F" w:rsidRDefault="00E27AB5" w:rsidP="00A22DDC">
      <w:pPr>
        <w:pStyle w:val="Heading4"/>
      </w:pPr>
      <w:r w:rsidRPr="00E2107F">
        <w:t>Eligible Benefit</w:t>
      </w:r>
    </w:p>
    <w:p w14:paraId="7613ECF8" w14:textId="40BDA0E0" w:rsidR="00E27AB5" w:rsidRPr="00E2107F" w:rsidRDefault="00E27AB5" w:rsidP="00A22DDC">
      <w:pPr>
        <w:rPr>
          <w:lang w:bidi="en-US"/>
        </w:rPr>
      </w:pPr>
      <w:commentRangeStart w:id="500"/>
      <w:commentRangeStart w:id="501"/>
      <w:commentRangeStart w:id="502"/>
      <w:r w:rsidRPr="00E2107F">
        <w:rPr>
          <w:lang w:bidi="en-US"/>
        </w:rPr>
        <w:t xml:space="preserve">HRRP will only provide repair assistance to eligible </w:t>
      </w:r>
      <w:r w:rsidR="00097713" w:rsidRPr="00E2107F">
        <w:rPr>
          <w:lang w:bidi="en-US"/>
        </w:rPr>
        <w:t xml:space="preserve">rental property owners, as applicable and allowable per </w:t>
      </w:r>
      <w:del w:id="503" w:author="Sayler, Erik" w:date="2021-05-11T17:37:00Z">
        <w:r w:rsidR="00097713" w:rsidRPr="00E2107F" w:rsidDel="000F3BF1">
          <w:rPr>
            <w:lang w:bidi="en-US"/>
          </w:rPr>
          <w:delText>Assocition</w:delText>
        </w:r>
      </w:del>
      <w:ins w:id="504" w:author="Sayler, Erik" w:date="2021-05-11T17:37:00Z">
        <w:r w:rsidR="000F3BF1" w:rsidRPr="00E2107F">
          <w:rPr>
            <w:lang w:bidi="en-US"/>
          </w:rPr>
          <w:t>Association</w:t>
        </w:r>
      </w:ins>
      <w:r w:rsidR="00097713" w:rsidRPr="00E2107F">
        <w:rPr>
          <w:lang w:bidi="en-US"/>
        </w:rPr>
        <w:t xml:space="preserve"> rules</w:t>
      </w:r>
      <w:r w:rsidRPr="00E2107F">
        <w:rPr>
          <w:lang w:bidi="en-US"/>
        </w:rPr>
        <w:t xml:space="preserve">. </w:t>
      </w:r>
      <w:r w:rsidR="006D7050" w:rsidRPr="00E2107F">
        <w:rPr>
          <w:lang w:bidi="en-US"/>
        </w:rPr>
        <w:t>C</w:t>
      </w:r>
      <w:r w:rsidRPr="00E2107F">
        <w:rPr>
          <w:lang w:bidi="en-US"/>
        </w:rPr>
        <w:t>ondo, co-op or other structure</w:t>
      </w:r>
      <w:r w:rsidR="006D7050" w:rsidRPr="00E2107F">
        <w:rPr>
          <w:lang w:bidi="en-US"/>
        </w:rPr>
        <w:t>s</w:t>
      </w:r>
      <w:r w:rsidRPr="00E2107F">
        <w:rPr>
          <w:lang w:bidi="en-US"/>
        </w:rPr>
        <w:t xml:space="preserve"> with shared common areas and walls require </w:t>
      </w:r>
      <w:r w:rsidR="006D7050" w:rsidRPr="00E2107F">
        <w:rPr>
          <w:lang w:bidi="en-US"/>
        </w:rPr>
        <w:t xml:space="preserve">are not </w:t>
      </w:r>
      <w:del w:id="505" w:author="Sayler, Erik" w:date="2021-05-11T17:37:00Z">
        <w:r w:rsidR="006D7050" w:rsidRPr="00E2107F" w:rsidDel="000F3BF1">
          <w:rPr>
            <w:lang w:bidi="en-US"/>
          </w:rPr>
          <w:delText>elibible</w:delText>
        </w:r>
      </w:del>
      <w:ins w:id="506" w:author="Sayler, Erik" w:date="2021-05-11T17:37:00Z">
        <w:r w:rsidR="000F3BF1" w:rsidRPr="00E2107F">
          <w:rPr>
            <w:lang w:bidi="en-US"/>
          </w:rPr>
          <w:t>eligible</w:t>
        </w:r>
      </w:ins>
      <w:r w:rsidR="006D7050" w:rsidRPr="00E2107F">
        <w:rPr>
          <w:lang w:bidi="en-US"/>
        </w:rPr>
        <w:t xml:space="preserve"> for reconstruction</w:t>
      </w:r>
      <w:r w:rsidR="006527D0" w:rsidRPr="00E2107F">
        <w:rPr>
          <w:lang w:bidi="en-US"/>
        </w:rPr>
        <w:t xml:space="preserve">. </w:t>
      </w:r>
      <w:commentRangeEnd w:id="500"/>
      <w:r w:rsidR="002E1564">
        <w:rPr>
          <w:rStyle w:val="CommentReference"/>
          <w:rFonts w:eastAsia="Arial" w:cs="Arial"/>
          <w:lang w:bidi="en-US"/>
        </w:rPr>
        <w:commentReference w:id="500"/>
      </w:r>
      <w:commentRangeEnd w:id="501"/>
      <w:r w:rsidR="00F21E68">
        <w:rPr>
          <w:rStyle w:val="CommentReference"/>
          <w:rFonts w:eastAsia="Arial" w:cs="Arial"/>
          <w:lang w:bidi="en-US"/>
        </w:rPr>
        <w:commentReference w:id="501"/>
      </w:r>
      <w:commentRangeEnd w:id="502"/>
      <w:r w:rsidR="001E4A1F">
        <w:rPr>
          <w:rStyle w:val="CommentReference"/>
          <w:rFonts w:eastAsia="Arial" w:cs="Arial"/>
          <w:lang w:bidi="en-US"/>
        </w:rPr>
        <w:commentReference w:id="502"/>
      </w:r>
    </w:p>
    <w:p w14:paraId="6A3A8849" w14:textId="3E5EC52F" w:rsidR="00E27AB5" w:rsidRPr="00E2107F" w:rsidRDefault="00E27AB5" w:rsidP="00A22DDC">
      <w:pPr>
        <w:rPr>
          <w:lang w:bidi="en-US"/>
        </w:rPr>
      </w:pPr>
      <w:r w:rsidRPr="00E2107F">
        <w:rPr>
          <w:lang w:bidi="en-US"/>
        </w:rPr>
        <w:t xml:space="preserve">Eligible rehabilitation assistance will include repair to </w:t>
      </w:r>
      <w:del w:id="507" w:author="Sayler, Erik" w:date="2021-05-13T15:29:00Z">
        <w:r w:rsidRPr="00E2107F" w:rsidDel="006D6A85">
          <w:rPr>
            <w:lang w:bidi="en-US"/>
          </w:rPr>
          <w:delText>damages</w:delText>
        </w:r>
      </w:del>
      <w:ins w:id="508" w:author="Sayler, Erik" w:date="2021-05-13T15:29:00Z">
        <w:r w:rsidR="006D6A85">
          <w:rPr>
            <w:lang w:bidi="en-US"/>
          </w:rPr>
          <w:t>damage</w:t>
        </w:r>
      </w:ins>
      <w:r w:rsidRPr="00E2107F">
        <w:rPr>
          <w:lang w:bidi="en-US"/>
        </w:rPr>
        <w:t xml:space="preserve"> to common areas and individual units, where applicable. Non-residential structures, landscaping, and bulkheads are NOT eligible for assistance under HRRP. Additionally, luxury grade items including but not limited to custom cabinetry, fireplaces, and decks that are not a primary means of access are not eligible under HRRP. </w:t>
      </w:r>
    </w:p>
    <w:p w14:paraId="628B5785" w14:textId="1B815624" w:rsidR="00E27AB5" w:rsidRPr="00E2107F" w:rsidRDefault="00E27AB5" w:rsidP="00A22DDC">
      <w:r w:rsidRPr="00E2107F">
        <w:rPr>
          <w:lang w:bidi="en-US"/>
        </w:rPr>
        <w:t xml:space="preserve">The damage assessment will identify unit specific repairs as well as repairs necessary for common areas. Unit specific repairs include items not located within the boundaries of a specific living unit, but which are designated for the sole use of a specific living unit, according to Association Guidelines. This includes, but is not limited to, </w:t>
      </w:r>
      <w:del w:id="509" w:author="Sayler, Erik" w:date="2021-05-13T15:29:00Z">
        <w:r w:rsidRPr="00E2107F" w:rsidDel="006D6A85">
          <w:rPr>
            <w:lang w:bidi="en-US"/>
          </w:rPr>
          <w:delText>damages</w:delText>
        </w:r>
      </w:del>
      <w:ins w:id="510" w:author="Sayler, Erik" w:date="2021-05-13T15:29:00Z">
        <w:r w:rsidR="006D6A85">
          <w:rPr>
            <w:lang w:bidi="en-US"/>
          </w:rPr>
          <w:t>damage</w:t>
        </w:r>
      </w:ins>
      <w:r w:rsidRPr="00E2107F">
        <w:rPr>
          <w:lang w:bidi="en-US"/>
        </w:rPr>
        <w:t xml:space="preserve"> to individual, unit specific air conditioners, hot water heaters, furnaces, and boilers. These unit specific </w:t>
      </w:r>
      <w:del w:id="511" w:author="Sayler, Erik" w:date="2021-05-13T15:29:00Z">
        <w:r w:rsidRPr="00E2107F" w:rsidDel="006D6A85">
          <w:rPr>
            <w:lang w:bidi="en-US"/>
          </w:rPr>
          <w:delText>damages</w:delText>
        </w:r>
      </w:del>
      <w:ins w:id="512" w:author="Sayler, Erik" w:date="2021-05-13T15:29:00Z">
        <w:r w:rsidR="006D6A85">
          <w:rPr>
            <w:lang w:bidi="en-US"/>
          </w:rPr>
          <w:t>damage</w:t>
        </w:r>
      </w:ins>
      <w:r w:rsidRPr="00E2107F">
        <w:rPr>
          <w:lang w:bidi="en-US"/>
        </w:rPr>
        <w:t xml:space="preserve"> can be included in the owner-applicant’s </w:t>
      </w:r>
      <w:r w:rsidR="00D329EC" w:rsidRPr="00E2107F">
        <w:rPr>
          <w:lang w:bidi="en-US"/>
        </w:rPr>
        <w:t>loan</w:t>
      </w:r>
      <w:r w:rsidRPr="00E2107F">
        <w:rPr>
          <w:lang w:bidi="en-US"/>
        </w:rPr>
        <w:t xml:space="preserve"> award. Damage assessments showing repair items outside of the sole-unit designation are only eligible if the applicant is the Association.</w:t>
      </w:r>
    </w:p>
    <w:p w14:paraId="005E2CE2" w14:textId="0ED430B1" w:rsidR="00E27AB5" w:rsidRPr="00E2107F" w:rsidRDefault="00E27AB5" w:rsidP="00A22DDC">
      <w:pPr>
        <w:pStyle w:val="Heading4"/>
      </w:pPr>
      <w:bookmarkStart w:id="513" w:name="_Hlk61270723"/>
      <w:r w:rsidRPr="00E2107F">
        <w:t>Registrant / Applicant</w:t>
      </w:r>
    </w:p>
    <w:p w14:paraId="37EC7BF8" w14:textId="2C6A8DF1" w:rsidR="00E27AB5" w:rsidRPr="00E2107F" w:rsidRDefault="0009365E" w:rsidP="008A2995">
      <w:pPr>
        <w:rPr>
          <w:rFonts w:eastAsia="Arial"/>
          <w:lang w:bidi="en-US"/>
        </w:rPr>
      </w:pPr>
      <w:ins w:id="514" w:author="Sayler, Erik" w:date="2021-06-02T11:37:00Z">
        <w:r>
          <w:rPr>
            <w:rFonts w:eastAsia="Arial"/>
            <w:lang w:bidi="en-US"/>
          </w:rPr>
          <w:t>When t</w:t>
        </w:r>
      </w:ins>
      <w:r w:rsidR="00E27AB5" w:rsidRPr="00E2107F">
        <w:rPr>
          <w:rFonts w:eastAsia="Arial"/>
          <w:lang w:bidi="en-US"/>
        </w:rPr>
        <w:t xml:space="preserve">he </w:t>
      </w:r>
      <w:r w:rsidR="00737EFA" w:rsidRPr="00E2107F">
        <w:rPr>
          <w:rFonts w:eastAsia="Arial"/>
          <w:lang w:bidi="en-US"/>
        </w:rPr>
        <w:t>rental property o</w:t>
      </w:r>
      <w:r w:rsidR="00E27AB5" w:rsidRPr="00E2107F">
        <w:rPr>
          <w:rFonts w:eastAsia="Arial"/>
          <w:lang w:bidi="en-US"/>
        </w:rPr>
        <w:t xml:space="preserve">wner </w:t>
      </w:r>
      <w:r w:rsidR="00EC1F53" w:rsidRPr="00E2107F">
        <w:rPr>
          <w:rFonts w:eastAsia="Arial"/>
          <w:lang w:bidi="en-US"/>
        </w:rPr>
        <w:t>is</w:t>
      </w:r>
      <w:r w:rsidR="00E27AB5" w:rsidRPr="00E2107F">
        <w:rPr>
          <w:rFonts w:eastAsia="Arial"/>
          <w:lang w:bidi="en-US"/>
        </w:rPr>
        <w:t xml:space="preserve"> the registered applicant</w:t>
      </w:r>
      <w:ins w:id="515" w:author="Sayler, Erik" w:date="2021-06-02T11:37:00Z">
        <w:r>
          <w:rPr>
            <w:rFonts w:eastAsia="Arial"/>
            <w:lang w:bidi="en-US"/>
          </w:rPr>
          <w:t>, only</w:t>
        </w:r>
      </w:ins>
      <w:del w:id="516" w:author="Sayler, Erik" w:date="2021-06-02T11:37:00Z">
        <w:r w:rsidR="00E27AB5" w:rsidRPr="00E2107F" w:rsidDel="0009365E">
          <w:rPr>
            <w:rFonts w:eastAsia="Arial"/>
            <w:lang w:bidi="en-US"/>
          </w:rPr>
          <w:delText xml:space="preserve">. </w:delText>
        </w:r>
        <w:r w:rsidR="001442F4" w:rsidRPr="00E2107F" w:rsidDel="0009365E">
          <w:rPr>
            <w:rFonts w:eastAsia="Arial"/>
            <w:lang w:bidi="en-US"/>
          </w:rPr>
          <w:delText>O</w:delText>
        </w:r>
        <w:r w:rsidR="00E27AB5" w:rsidRPr="00E2107F" w:rsidDel="0009365E">
          <w:rPr>
            <w:rFonts w:eastAsia="Arial"/>
            <w:lang w:bidi="en-US"/>
          </w:rPr>
          <w:delText>nly</w:delText>
        </w:r>
      </w:del>
      <w:r w:rsidR="00E27AB5" w:rsidRPr="00E2107F">
        <w:rPr>
          <w:rFonts w:eastAsia="Arial"/>
          <w:lang w:bidi="en-US"/>
        </w:rPr>
        <w:t xml:space="preserve"> repairs made to the </w:t>
      </w:r>
      <w:r w:rsidR="00295329" w:rsidRPr="00E2107F">
        <w:rPr>
          <w:rFonts w:eastAsia="Arial"/>
          <w:lang w:bidi="en-US"/>
        </w:rPr>
        <w:t>applicant</w:t>
      </w:r>
      <w:r w:rsidR="00E27AB5" w:rsidRPr="00E2107F">
        <w:rPr>
          <w:rFonts w:eastAsia="Arial"/>
          <w:lang w:bidi="en-US"/>
        </w:rPr>
        <w:t xml:space="preserve">’s unit or repairs made that benefit only the </w:t>
      </w:r>
      <w:r w:rsidR="00295329" w:rsidRPr="00E2107F">
        <w:rPr>
          <w:rFonts w:eastAsia="Arial"/>
          <w:lang w:bidi="en-US"/>
        </w:rPr>
        <w:t>applicant</w:t>
      </w:r>
      <w:r w:rsidR="00E27AB5" w:rsidRPr="00E2107F">
        <w:rPr>
          <w:rFonts w:eastAsia="Arial"/>
          <w:lang w:bidi="en-US"/>
        </w:rPr>
        <w:t xml:space="preserve">’s unit </w:t>
      </w:r>
      <w:r w:rsidR="00393B39" w:rsidRPr="00E2107F">
        <w:rPr>
          <w:rFonts w:eastAsia="Arial"/>
          <w:lang w:bidi="en-US"/>
        </w:rPr>
        <w:t xml:space="preserve">per the prior section </w:t>
      </w:r>
      <w:r w:rsidR="00E27AB5" w:rsidRPr="00E2107F">
        <w:rPr>
          <w:rFonts w:eastAsia="Arial"/>
          <w:lang w:bidi="en-US"/>
        </w:rPr>
        <w:t xml:space="preserve">are eligible under the </w:t>
      </w:r>
      <w:r w:rsidR="003A5FE4" w:rsidRPr="00E2107F">
        <w:rPr>
          <w:rFonts w:eastAsia="Arial"/>
          <w:lang w:bidi="en-US"/>
        </w:rPr>
        <w:t>program</w:t>
      </w:r>
      <w:r w:rsidR="00E27AB5" w:rsidRPr="00E2107F">
        <w:rPr>
          <w:rFonts w:eastAsia="Arial"/>
          <w:lang w:bidi="en-US"/>
        </w:rPr>
        <w:t xml:space="preserve">. Although not the applicant, the Association must consent to repairs made to the owner’s unit. </w:t>
      </w:r>
    </w:p>
    <w:p w14:paraId="6516BB3F" w14:textId="77777777" w:rsidR="00A22DDC" w:rsidRDefault="00E27AB5" w:rsidP="00A22DDC">
      <w:pPr>
        <w:rPr>
          <w:lang w:bidi="en-US"/>
        </w:rPr>
      </w:pPr>
      <w:r w:rsidRPr="00E2107F">
        <w:rPr>
          <w:lang w:bidi="en-US"/>
        </w:rPr>
        <w:t xml:space="preserve">Owner-applicants must complete the </w:t>
      </w:r>
      <w:r w:rsidR="003A5FE4" w:rsidRPr="00E2107F">
        <w:rPr>
          <w:lang w:bidi="en-US"/>
        </w:rPr>
        <w:t>program</w:t>
      </w:r>
      <w:r w:rsidRPr="00E2107F">
        <w:rPr>
          <w:lang w:bidi="en-US"/>
        </w:rPr>
        <w:t xml:space="preserve">’s required application as though theirs was a </w:t>
      </w:r>
      <w:proofErr w:type="gramStart"/>
      <w:r w:rsidRPr="00E2107F">
        <w:rPr>
          <w:lang w:bidi="en-US"/>
        </w:rPr>
        <w:t>single family</w:t>
      </w:r>
      <w:proofErr w:type="gramEnd"/>
      <w:r w:rsidRPr="00E2107F">
        <w:rPr>
          <w:lang w:bidi="en-US"/>
        </w:rPr>
        <w:t xml:space="preserve"> </w:t>
      </w:r>
      <w:commentRangeStart w:id="517"/>
      <w:commentRangeStart w:id="518"/>
      <w:r w:rsidRPr="00E2107F">
        <w:rPr>
          <w:lang w:bidi="en-US"/>
        </w:rPr>
        <w:t>home</w:t>
      </w:r>
      <w:commentRangeEnd w:id="517"/>
      <w:r w:rsidR="005003DB">
        <w:rPr>
          <w:rStyle w:val="CommentReference"/>
          <w:rFonts w:eastAsia="Arial" w:cs="Arial"/>
          <w:lang w:bidi="en-US"/>
        </w:rPr>
        <w:commentReference w:id="517"/>
      </w:r>
      <w:commentRangeEnd w:id="518"/>
      <w:r w:rsidR="002249D5">
        <w:rPr>
          <w:rStyle w:val="CommentReference"/>
          <w:rFonts w:eastAsia="Arial" w:cs="Arial"/>
          <w:lang w:bidi="en-US"/>
        </w:rPr>
        <w:commentReference w:id="518"/>
      </w:r>
      <w:r w:rsidRPr="00E2107F">
        <w:rPr>
          <w:lang w:bidi="en-US"/>
        </w:rPr>
        <w:t>.</w:t>
      </w:r>
      <w:bookmarkEnd w:id="513"/>
    </w:p>
    <w:p w14:paraId="5359C786" w14:textId="7D5CBD7B" w:rsidR="00E27AB5" w:rsidRPr="00E2107F" w:rsidRDefault="00E27AB5" w:rsidP="00A22DDC">
      <w:pPr>
        <w:pStyle w:val="Heading4"/>
        <w:rPr>
          <w:lang w:bidi="en-US"/>
        </w:rPr>
      </w:pPr>
      <w:r w:rsidRPr="00E2107F">
        <w:lastRenderedPageBreak/>
        <w:t>Participation</w:t>
      </w:r>
    </w:p>
    <w:p w14:paraId="3648438F" w14:textId="5C569EDC" w:rsidR="00E27AB5" w:rsidRPr="00E2107F" w:rsidRDefault="00E27AB5" w:rsidP="00A22DDC">
      <w:pPr>
        <w:rPr>
          <w:lang w:bidi="en-US"/>
        </w:rPr>
      </w:pPr>
      <w:r w:rsidRPr="00E2107F">
        <w:rPr>
          <w:lang w:bidi="en-US"/>
        </w:rPr>
        <w:t>If the</w:t>
      </w:r>
      <w:r w:rsidR="00552CB9" w:rsidRPr="00E2107F">
        <w:rPr>
          <w:lang w:bidi="en-US"/>
        </w:rPr>
        <w:t xml:space="preserve"> rental property </w:t>
      </w:r>
      <w:r w:rsidRPr="00E2107F">
        <w:rPr>
          <w:lang w:bidi="en-US"/>
        </w:rPr>
        <w:t xml:space="preserve">owner has applied for the </w:t>
      </w:r>
      <w:r w:rsidR="003A5FE4" w:rsidRPr="00E2107F">
        <w:rPr>
          <w:lang w:bidi="en-US"/>
        </w:rPr>
        <w:t>program</w:t>
      </w:r>
      <w:r w:rsidRPr="00E2107F">
        <w:rPr>
          <w:lang w:bidi="en-US"/>
        </w:rPr>
        <w:t xml:space="preserve">, the Association must agree to consent to repair of the </w:t>
      </w:r>
      <w:r w:rsidR="00552CB9" w:rsidRPr="00E2107F">
        <w:rPr>
          <w:lang w:bidi="en-US"/>
        </w:rPr>
        <w:t>owner</w:t>
      </w:r>
      <w:r w:rsidRPr="00E2107F">
        <w:rPr>
          <w:lang w:bidi="en-US"/>
        </w:rPr>
        <w:t>’s unit. Failure of the Association to agree to provide requested consent will result in ineligibility of the unit’s participation in the program.</w:t>
      </w:r>
    </w:p>
    <w:p w14:paraId="3A502980" w14:textId="77777777" w:rsidR="007B0B47" w:rsidRPr="00303DE9" w:rsidRDefault="007B0B47" w:rsidP="00A22DDC">
      <w:pPr>
        <w:rPr>
          <w:lang w:bidi="en-US"/>
        </w:rPr>
      </w:pPr>
      <w:commentRangeStart w:id="519"/>
      <w:r w:rsidRPr="00303DE9">
        <w:rPr>
          <w:lang w:bidi="en-US"/>
        </w:rPr>
        <w:t xml:space="preserve">If the Association has applied for the program, all unit owners must agree to participate in the program. Unit owners must provide all required documentation for his or her own unit where this information is not available to the </w:t>
      </w:r>
      <w:commentRangeStart w:id="520"/>
      <w:commentRangeStart w:id="521"/>
      <w:commentRangeStart w:id="522"/>
      <w:commentRangeStart w:id="523"/>
      <w:commentRangeStart w:id="524"/>
      <w:r w:rsidRPr="00303DE9">
        <w:rPr>
          <w:lang w:bidi="en-US"/>
        </w:rPr>
        <w:t>Association</w:t>
      </w:r>
      <w:commentRangeEnd w:id="520"/>
      <w:r w:rsidRPr="00303DE9">
        <w:rPr>
          <w:rStyle w:val="CommentReference"/>
          <w:rFonts w:eastAsia="Arial" w:cs="Arial"/>
          <w:lang w:bidi="en-US"/>
        </w:rPr>
        <w:commentReference w:id="520"/>
      </w:r>
      <w:commentRangeEnd w:id="521"/>
      <w:r w:rsidRPr="00303DE9">
        <w:rPr>
          <w:rStyle w:val="CommentReference"/>
          <w:rFonts w:eastAsia="Arial" w:cs="Arial"/>
          <w:lang w:bidi="en-US"/>
        </w:rPr>
        <w:commentReference w:id="521"/>
      </w:r>
      <w:commentRangeEnd w:id="522"/>
      <w:r w:rsidRPr="00303DE9">
        <w:rPr>
          <w:rStyle w:val="CommentReference"/>
          <w:rFonts w:eastAsia="Arial" w:cs="Arial"/>
          <w:lang w:bidi="en-US"/>
        </w:rPr>
        <w:commentReference w:id="522"/>
      </w:r>
      <w:commentRangeEnd w:id="523"/>
      <w:r w:rsidRPr="00303DE9">
        <w:rPr>
          <w:rStyle w:val="CommentReference"/>
          <w:rFonts w:eastAsia="Arial" w:cs="Arial"/>
          <w:lang w:bidi="en-US"/>
        </w:rPr>
        <w:commentReference w:id="523"/>
      </w:r>
      <w:commentRangeEnd w:id="524"/>
      <w:r w:rsidR="000D4784">
        <w:rPr>
          <w:rStyle w:val="CommentReference"/>
          <w:rFonts w:eastAsia="Arial" w:cs="Arial"/>
          <w:lang w:bidi="en-US"/>
        </w:rPr>
        <w:commentReference w:id="524"/>
      </w:r>
      <w:r w:rsidRPr="00303DE9">
        <w:rPr>
          <w:lang w:bidi="en-US"/>
        </w:rPr>
        <w:t xml:space="preserve">. </w:t>
      </w:r>
      <w:commentRangeEnd w:id="519"/>
      <w:r w:rsidRPr="00303DE9">
        <w:rPr>
          <w:rStyle w:val="CommentReference"/>
          <w:rFonts w:eastAsia="Arial" w:cs="Arial"/>
          <w:lang w:bidi="en-US"/>
        </w:rPr>
        <w:commentReference w:id="519"/>
      </w:r>
    </w:p>
    <w:p w14:paraId="63C082BA" w14:textId="5F7BAFDE" w:rsidR="00E27AB5" w:rsidRPr="005E4641" w:rsidRDefault="00E27AB5" w:rsidP="00A22DDC">
      <w:commentRangeStart w:id="525"/>
      <w:commentRangeStart w:id="526"/>
      <w:r w:rsidRPr="00E170EA">
        <w:rPr>
          <w:lang w:bidi="en-US"/>
        </w:rPr>
        <w:t>The</w:t>
      </w:r>
      <w:commentRangeEnd w:id="525"/>
      <w:r w:rsidR="005003DB" w:rsidRPr="005E4641">
        <w:rPr>
          <w:rStyle w:val="CommentReference"/>
          <w:rFonts w:eastAsia="Arial" w:cs="Arial"/>
          <w:sz w:val="22"/>
          <w:szCs w:val="22"/>
          <w:lang w:bidi="en-US"/>
        </w:rPr>
        <w:commentReference w:id="525"/>
      </w:r>
      <w:commentRangeEnd w:id="526"/>
      <w:r w:rsidR="00D56D64" w:rsidRPr="005E4641">
        <w:rPr>
          <w:rStyle w:val="CommentReference"/>
          <w:rFonts w:eastAsia="Arial" w:cs="Arial"/>
          <w:sz w:val="22"/>
          <w:szCs w:val="22"/>
          <w:lang w:bidi="en-US"/>
        </w:rPr>
        <w:commentReference w:id="526"/>
      </w:r>
      <w:r w:rsidRPr="00E170EA">
        <w:rPr>
          <w:lang w:bidi="en-US"/>
        </w:rPr>
        <w:t xml:space="preserve"> LMI status of the project is dependent upon the income mix of all </w:t>
      </w:r>
      <w:r w:rsidR="003C49A8" w:rsidRPr="00E170EA">
        <w:rPr>
          <w:lang w:bidi="en-US"/>
        </w:rPr>
        <w:t>tenants</w:t>
      </w:r>
      <w:r w:rsidRPr="00E170EA">
        <w:rPr>
          <w:lang w:bidi="en-US"/>
        </w:rPr>
        <w:t xml:space="preserve">. </w:t>
      </w:r>
      <w:r w:rsidR="00763FFE" w:rsidRPr="00E170EA">
        <w:rPr>
          <w:lang w:bidi="en-US"/>
        </w:rPr>
        <w:t xml:space="preserve">If the rental property owner </w:t>
      </w:r>
      <w:r w:rsidR="001615B6" w:rsidRPr="00E170EA">
        <w:rPr>
          <w:lang w:bidi="en-US"/>
        </w:rPr>
        <w:t>does not agree</w:t>
      </w:r>
      <w:del w:id="527" w:author="Aymar Marino" w:date="2021-08-16T10:01:00Z">
        <w:r w:rsidRPr="005E4641" w:rsidDel="00B02ED8">
          <w:rPr>
            <w:lang w:bidi="en-US"/>
          </w:rPr>
          <w:delText xml:space="preserve"> agree</w:delText>
        </w:r>
      </w:del>
      <w:r w:rsidRPr="005E4641">
        <w:rPr>
          <w:lang w:bidi="en-US"/>
        </w:rPr>
        <w:t xml:space="preserve"> to participate or</w:t>
      </w:r>
      <w:r w:rsidR="001615B6" w:rsidRPr="005E4641">
        <w:rPr>
          <w:lang w:bidi="en-US"/>
        </w:rPr>
        <w:t xml:space="preserve"> </w:t>
      </w:r>
      <w:ins w:id="528" w:author="Aymar Marino" w:date="2021-08-16T10:01:00Z">
        <w:r w:rsidR="00236969" w:rsidRPr="005E4641">
          <w:rPr>
            <w:lang w:bidi="en-US"/>
          </w:rPr>
          <w:t xml:space="preserve">is </w:t>
        </w:r>
      </w:ins>
      <w:r w:rsidR="001615B6" w:rsidRPr="005E4641">
        <w:rPr>
          <w:lang w:bidi="en-US"/>
        </w:rPr>
        <w:t>unable</w:t>
      </w:r>
      <w:r w:rsidRPr="005E4641">
        <w:rPr>
          <w:lang w:bidi="en-US"/>
        </w:rPr>
        <w:t xml:space="preserve"> to </w:t>
      </w:r>
      <w:r w:rsidR="00836F76" w:rsidRPr="005E4641">
        <w:rPr>
          <w:lang w:bidi="en-US"/>
        </w:rPr>
        <w:t xml:space="preserve">provide </w:t>
      </w:r>
      <w:commentRangeStart w:id="529"/>
      <w:commentRangeStart w:id="530"/>
      <w:r w:rsidR="00836F76" w:rsidRPr="005E4641">
        <w:rPr>
          <w:lang w:bidi="en-US"/>
        </w:rPr>
        <w:t>required tenant</w:t>
      </w:r>
      <w:commentRangeEnd w:id="529"/>
      <w:r w:rsidR="00836F76" w:rsidRPr="005E4641">
        <w:rPr>
          <w:rStyle w:val="CommentReference"/>
          <w:rFonts w:eastAsia="Arial" w:cs="Arial"/>
          <w:sz w:val="22"/>
          <w:szCs w:val="22"/>
          <w:lang w:bidi="en-US"/>
        </w:rPr>
        <w:commentReference w:id="529"/>
      </w:r>
      <w:commentRangeEnd w:id="530"/>
      <w:r w:rsidR="000D4784">
        <w:rPr>
          <w:rStyle w:val="CommentReference"/>
          <w:rFonts w:eastAsia="Arial" w:cs="Arial"/>
          <w:lang w:bidi="en-US"/>
        </w:rPr>
        <w:commentReference w:id="530"/>
      </w:r>
      <w:r w:rsidR="00836F76" w:rsidRPr="005E4641">
        <w:rPr>
          <w:lang w:bidi="en-US"/>
        </w:rPr>
        <w:t xml:space="preserve">, </w:t>
      </w:r>
      <w:r w:rsidRPr="00E170EA">
        <w:rPr>
          <w:lang w:bidi="en-US"/>
        </w:rPr>
        <w:t>that unit</w:t>
      </w:r>
      <w:ins w:id="531" w:author="Ashley Saulcy" w:date="2021-08-16T15:39:00Z">
        <w:r w:rsidR="003D0319">
          <w:rPr>
            <w:lang w:bidi="en-US"/>
          </w:rPr>
          <w:t xml:space="preserve"> </w:t>
        </w:r>
      </w:ins>
      <w:del w:id="532" w:author="Aymar Marino" w:date="2021-08-16T10:01:00Z">
        <w:r w:rsidRPr="005E4641" w:rsidDel="00B02ED8">
          <w:rPr>
            <w:lang w:bidi="en-US"/>
          </w:rPr>
          <w:delText xml:space="preserve"> being</w:delText>
        </w:r>
      </w:del>
      <w:ins w:id="533" w:author="Aymar Marino" w:date="2021-08-16T10:01:00Z">
        <w:r w:rsidR="00B02ED8" w:rsidRPr="005E4641">
          <w:rPr>
            <w:lang w:bidi="en-US"/>
          </w:rPr>
          <w:t>will be</w:t>
        </w:r>
      </w:ins>
      <w:r w:rsidRPr="005E4641">
        <w:rPr>
          <w:lang w:bidi="en-US"/>
        </w:rPr>
        <w:t xml:space="preserve"> assessed as non-LMI. Failure </w:t>
      </w:r>
      <w:r w:rsidR="001615B6" w:rsidRPr="005E4641">
        <w:rPr>
          <w:lang w:bidi="en-US"/>
        </w:rPr>
        <w:t xml:space="preserve">to meet the 51% LMI occupancy requirement for any </w:t>
      </w:r>
      <w:r w:rsidR="003678B8" w:rsidRPr="005E4641">
        <w:rPr>
          <w:lang w:bidi="en-US"/>
        </w:rPr>
        <w:t>group of units</w:t>
      </w:r>
      <w:r w:rsidRPr="005E4641">
        <w:rPr>
          <w:lang w:bidi="en-US"/>
        </w:rPr>
        <w:t xml:space="preserve"> </w:t>
      </w:r>
      <w:r w:rsidR="003678B8" w:rsidRPr="005E4641">
        <w:rPr>
          <w:lang w:bidi="en-US"/>
        </w:rPr>
        <w:t>will</w:t>
      </w:r>
      <w:r w:rsidRPr="005E4641">
        <w:rPr>
          <w:lang w:bidi="en-US"/>
        </w:rPr>
        <w:t xml:space="preserve"> result in the project’s failure to qualify as an LMI project and therefore, the entire structure may be deemed ineligible for assistance.</w:t>
      </w:r>
    </w:p>
    <w:p w14:paraId="7604C33A" w14:textId="39BC7594" w:rsidR="00E27AB5" w:rsidRPr="00E2107F" w:rsidRDefault="00E27AB5" w:rsidP="00A22DDC">
      <w:pPr>
        <w:pStyle w:val="Heading4"/>
      </w:pPr>
      <w:r w:rsidRPr="00E2107F">
        <w:t>Low- to Moderate-Income Requirements</w:t>
      </w:r>
    </w:p>
    <w:p w14:paraId="2FC27099" w14:textId="02193717" w:rsidR="00E27AB5" w:rsidRPr="00E2107F" w:rsidRDefault="00E27AB5" w:rsidP="00A22DDC">
      <w:pPr>
        <w:rPr>
          <w:lang w:bidi="en-US"/>
        </w:rPr>
      </w:pPr>
      <w:r w:rsidRPr="00E2107F">
        <w:rPr>
          <w:lang w:bidi="en-US"/>
        </w:rPr>
        <w:t xml:space="preserve">If the homeowner has applied for the </w:t>
      </w:r>
      <w:r w:rsidR="003A5FE4" w:rsidRPr="00E2107F">
        <w:rPr>
          <w:lang w:bidi="en-US"/>
        </w:rPr>
        <w:t>program</w:t>
      </w:r>
      <w:r w:rsidRPr="00E2107F">
        <w:rPr>
          <w:lang w:bidi="en-US"/>
        </w:rPr>
        <w:t>, the homeowner’s household must meet income eligibility requirements.</w:t>
      </w:r>
    </w:p>
    <w:p w14:paraId="1304DE74" w14:textId="77777777" w:rsidR="006855E4" w:rsidRPr="00303DE9" w:rsidRDefault="006855E4" w:rsidP="00A22DDC">
      <w:pPr>
        <w:rPr>
          <w:ins w:id="534" w:author="Aymar Marino" w:date="2021-08-16T10:03:00Z"/>
        </w:rPr>
      </w:pPr>
      <w:commentRangeStart w:id="535"/>
      <w:commentRangeStart w:id="536"/>
      <w:ins w:id="537" w:author="Aymar Marino" w:date="2021-08-16T10:03:00Z">
        <w:r w:rsidRPr="00303DE9">
          <w:rPr>
            <w:lang w:bidi="en-US"/>
          </w:rPr>
          <w:t xml:space="preserve">If the </w:t>
        </w:r>
        <w:commentRangeStart w:id="538"/>
        <w:commentRangeStart w:id="539"/>
        <w:commentRangeStart w:id="540"/>
        <w:commentRangeStart w:id="541"/>
        <w:r w:rsidRPr="00303DE9">
          <w:rPr>
            <w:lang w:bidi="en-US"/>
          </w:rPr>
          <w:t>Association</w:t>
        </w:r>
        <w:commentRangeEnd w:id="538"/>
        <w:r w:rsidRPr="00303DE9">
          <w:rPr>
            <w:rStyle w:val="CommentReference"/>
            <w:rFonts w:eastAsia="Arial" w:cs="Arial"/>
            <w:lang w:bidi="en-US"/>
          </w:rPr>
          <w:commentReference w:id="538"/>
        </w:r>
        <w:commentRangeEnd w:id="539"/>
        <w:r w:rsidRPr="00303DE9">
          <w:rPr>
            <w:rStyle w:val="CommentReference"/>
            <w:rFonts w:eastAsia="Arial" w:cs="Arial"/>
            <w:lang w:bidi="en-US"/>
          </w:rPr>
          <w:commentReference w:id="539"/>
        </w:r>
        <w:commentRangeEnd w:id="540"/>
        <w:r w:rsidRPr="00303DE9">
          <w:rPr>
            <w:rStyle w:val="CommentReference"/>
            <w:rFonts w:eastAsia="Arial" w:cs="Arial"/>
            <w:lang w:bidi="en-US"/>
          </w:rPr>
          <w:commentReference w:id="540"/>
        </w:r>
      </w:ins>
      <w:commentRangeEnd w:id="541"/>
      <w:r w:rsidR="000D4784">
        <w:rPr>
          <w:rStyle w:val="CommentReference"/>
          <w:rFonts w:eastAsia="Arial" w:cs="Arial"/>
          <w:lang w:bidi="en-US"/>
        </w:rPr>
        <w:commentReference w:id="541"/>
      </w:r>
      <w:ins w:id="542" w:author="Aymar Marino" w:date="2021-08-16T10:03:00Z">
        <w:r w:rsidRPr="00303DE9">
          <w:rPr>
            <w:lang w:bidi="en-US"/>
          </w:rPr>
          <w:t xml:space="preserve"> has applied for the program, at least 51% of the total units must be occupied by low- and moderate-income families. If the Association does not meet this income requirement, the entire structure will be ineligible.</w:t>
        </w:r>
        <w:commentRangeEnd w:id="535"/>
        <w:r w:rsidRPr="00303DE9">
          <w:rPr>
            <w:rStyle w:val="CommentReference"/>
            <w:rFonts w:eastAsia="Arial" w:cs="Arial"/>
            <w:lang w:bidi="en-US"/>
          </w:rPr>
          <w:commentReference w:id="535"/>
        </w:r>
      </w:ins>
      <w:commentRangeEnd w:id="536"/>
      <w:r w:rsidR="00303DE9">
        <w:rPr>
          <w:rStyle w:val="CommentReference"/>
          <w:rFonts w:eastAsia="Arial" w:cs="Arial"/>
          <w:lang w:bidi="en-US"/>
        </w:rPr>
        <w:commentReference w:id="536"/>
      </w:r>
    </w:p>
    <w:p w14:paraId="2748F4AC" w14:textId="5A6AFAC3" w:rsidR="00326B25" w:rsidRPr="00013AC6" w:rsidRDefault="00326B25" w:rsidP="00A22DDC">
      <w:pPr>
        <w:pStyle w:val="Heading4"/>
        <w:rPr>
          <w:ins w:id="543" w:author="Sayler, Erik" w:date="2021-05-11T17:48:00Z"/>
        </w:rPr>
      </w:pPr>
      <w:commentRangeStart w:id="544"/>
      <w:commentRangeStart w:id="545"/>
      <w:commentRangeStart w:id="546"/>
      <w:commentRangeStart w:id="547"/>
      <w:ins w:id="548" w:author="Sayler, Erik" w:date="2021-05-11T17:48:00Z">
        <w:r w:rsidRPr="00013AC6">
          <w:t>Verification of Benefits</w:t>
        </w:r>
        <w:commentRangeEnd w:id="544"/>
        <w:r>
          <w:rPr>
            <w:rStyle w:val="CommentReference"/>
            <w:rFonts w:ascii="Arial" w:eastAsia="Arial" w:hAnsi="Arial" w:cs="Arial"/>
            <w:lang w:bidi="en-US"/>
          </w:rPr>
          <w:commentReference w:id="544"/>
        </w:r>
      </w:ins>
      <w:commentRangeEnd w:id="545"/>
      <w:r w:rsidR="009C6DA9">
        <w:rPr>
          <w:rStyle w:val="CommentReference"/>
          <w:rFonts w:ascii="Arial" w:eastAsia="Arial" w:hAnsi="Arial" w:cs="Arial"/>
          <w:lang w:bidi="en-US"/>
        </w:rPr>
        <w:commentReference w:id="545"/>
      </w:r>
      <w:commentRangeEnd w:id="546"/>
      <w:r w:rsidR="001E4A1F">
        <w:rPr>
          <w:rStyle w:val="CommentReference"/>
          <w:rFonts w:ascii="Arial" w:eastAsia="Arial" w:hAnsi="Arial" w:cs="Arial"/>
          <w:lang w:bidi="en-US"/>
        </w:rPr>
        <w:commentReference w:id="546"/>
      </w:r>
      <w:commentRangeEnd w:id="547"/>
      <w:r w:rsidR="000D4784">
        <w:rPr>
          <w:rStyle w:val="CommentReference"/>
          <w:rFonts w:ascii="Arial" w:eastAsia="Arial" w:hAnsi="Arial" w:cs="Arial"/>
          <w:b w:val="0"/>
          <w:iCs w:val="0"/>
          <w:color w:val="auto"/>
          <w:lang w:bidi="en-US"/>
        </w:rPr>
        <w:commentReference w:id="547"/>
      </w:r>
    </w:p>
    <w:p w14:paraId="44FD9C6F" w14:textId="7B309BAD" w:rsidR="00CE1CB8" w:rsidRPr="00013AC6" w:rsidRDefault="00CE1CB8" w:rsidP="00A22DDC">
      <w:pPr>
        <w:rPr>
          <w:ins w:id="549" w:author="Sayler, Erik" w:date="2021-05-19T10:53:00Z"/>
          <w:lang w:bidi="en-US"/>
        </w:rPr>
      </w:pPr>
      <w:ins w:id="550" w:author="Sayler, Erik" w:date="2021-05-19T10:53:00Z">
        <w:r>
          <w:rPr>
            <w:lang w:bidi="en-US"/>
          </w:rPr>
          <w:t xml:space="preserve">Property </w:t>
        </w:r>
        <w:r w:rsidRPr="00013AC6">
          <w:rPr>
            <w:lang w:bidi="en-US"/>
          </w:rPr>
          <w:t>Applicants</w:t>
        </w:r>
        <w:r>
          <w:rPr>
            <w:lang w:bidi="en-US"/>
          </w:rPr>
          <w:t>: Rental property o</w:t>
        </w:r>
        <w:r w:rsidRPr="00013AC6">
          <w:rPr>
            <w:lang w:bidi="en-US"/>
          </w:rPr>
          <w:t xml:space="preserve">wner applicants’ verification of benefits for these structure types follow the </w:t>
        </w:r>
        <w:r w:rsidRPr="00345D7F">
          <w:rPr>
            <w:lang w:bidi="en-US"/>
          </w:rPr>
          <w:t>single-family</w:t>
        </w:r>
        <w:r w:rsidRPr="00013AC6">
          <w:rPr>
            <w:lang w:bidi="en-US"/>
          </w:rPr>
          <w:t xml:space="preserve"> verification of benefits policy and processes.</w:t>
        </w:r>
      </w:ins>
    </w:p>
    <w:p w14:paraId="1F7710B3" w14:textId="77777777" w:rsidR="00CE1CB8" w:rsidRDefault="00CE1CB8" w:rsidP="00A22DDC">
      <w:pPr>
        <w:rPr>
          <w:ins w:id="551" w:author="Sayler, Erik" w:date="2021-05-19T10:53:00Z"/>
          <w:lang w:bidi="en-US"/>
        </w:rPr>
      </w:pPr>
      <w:ins w:id="552" w:author="Sayler, Erik" w:date="2021-05-19T10:53:00Z">
        <w:r w:rsidRPr="00013AC6">
          <w:rPr>
            <w:lang w:bidi="en-US"/>
          </w:rPr>
          <w:t>Association Applicants</w:t>
        </w:r>
        <w:r>
          <w:rPr>
            <w:lang w:bidi="en-US"/>
          </w:rPr>
          <w:t xml:space="preserve">: </w:t>
        </w:r>
        <w:r w:rsidRPr="00013AC6">
          <w:rPr>
            <w:lang w:bidi="en-US"/>
          </w:rPr>
          <w:t>While the Association may apply on behalf of the Association’s membership (i.e., the owners of the units), Rebuild Florida must verify all public and private benefits received directly by the Association and by the owner of each damaged unit. If the Association is the applicant, the program requires consent and release from the beneficiary (i.e., both the Association and the unit owner) in order to obtain verification of benefits. The consent and release provided by the Association does not extend to the unit owners and vice versa.</w:t>
        </w:r>
      </w:ins>
    </w:p>
    <w:p w14:paraId="660F51F7" w14:textId="77777777" w:rsidR="00CE1CB8" w:rsidRDefault="00CE1CB8" w:rsidP="00A22DDC">
      <w:pPr>
        <w:rPr>
          <w:ins w:id="553" w:author="Sayler, Erik" w:date="2021-05-19T10:53:00Z"/>
          <w:lang w:bidi="en-US"/>
        </w:rPr>
      </w:pPr>
      <w:ins w:id="554" w:author="Sayler, Erik" w:date="2021-05-19T10:53:00Z">
        <w:r w:rsidRPr="00DE212E">
          <w:rPr>
            <w:lang w:bidi="en-US"/>
          </w:rPr>
          <w:t xml:space="preserve">The </w:t>
        </w:r>
        <w:r>
          <w:rPr>
            <w:lang w:bidi="en-US"/>
          </w:rPr>
          <w:t>p</w:t>
        </w:r>
        <w:r w:rsidRPr="00DE212E">
          <w:rPr>
            <w:lang w:bidi="en-US"/>
          </w:rPr>
          <w:t xml:space="preserve">rogram may deem certain units as ineligible and exclude them from the Association’s award. Examples of reasons why any unit may be excluded by the program include National Flood Insurance Program (NFIP) non-compliance, or owner exceeds program income limits. </w:t>
        </w:r>
      </w:ins>
    </w:p>
    <w:p w14:paraId="7D8F3BC9" w14:textId="77777777" w:rsidR="00CE1CB8" w:rsidRDefault="00CE1CB8" w:rsidP="00A22DDC">
      <w:pPr>
        <w:rPr>
          <w:ins w:id="555" w:author="Sayler, Erik" w:date="2021-05-19T10:54:00Z"/>
          <w:lang w:bidi="en-US"/>
        </w:rPr>
      </w:pPr>
      <w:ins w:id="556" w:author="Sayler, Erik" w:date="2021-05-19T10:54:00Z">
        <w:r w:rsidRPr="00013AC6">
          <w:rPr>
            <w:lang w:bidi="en-US"/>
          </w:rPr>
          <w:t xml:space="preserve">With regard to income, the applicable Federal Register Notices prohibit HRRP from providing any assistance to individuals who make more than 120% of the Area Median Income (AMI). </w:t>
        </w:r>
      </w:ins>
    </w:p>
    <w:p w14:paraId="275CE507" w14:textId="609D954F" w:rsidR="004246BE" w:rsidRDefault="00CE1CB8" w:rsidP="004246BE">
      <w:pPr>
        <w:rPr>
          <w:lang w:bidi="en-US"/>
        </w:rPr>
      </w:pPr>
      <w:ins w:id="557" w:author="Sayler, Erik" w:date="2021-05-19T10:54:00Z">
        <w:r w:rsidRPr="00013AC6">
          <w:rPr>
            <w:lang w:bidi="en-US"/>
          </w:rPr>
          <w:t>Therefore, any unit owner with an income greater than 120% AMI would be excluded from an Association’s award and would not be assisted</w:t>
        </w:r>
      </w:ins>
      <w:bookmarkStart w:id="558" w:name="_Hlk71647716"/>
    </w:p>
    <w:p w14:paraId="58C47765" w14:textId="6C5581AE" w:rsidR="00E27AB5" w:rsidRPr="00E2107F" w:rsidRDefault="00DA5C2B" w:rsidP="004246BE">
      <w:pPr>
        <w:pStyle w:val="Heading4"/>
      </w:pPr>
      <w:r w:rsidRPr="00E2107F">
        <w:t xml:space="preserve">National Flood Insurance </w:t>
      </w:r>
      <w:r w:rsidRPr="004246BE">
        <w:t>Program</w:t>
      </w:r>
      <w:r w:rsidRPr="00E2107F">
        <w:t xml:space="preserve"> </w:t>
      </w:r>
      <w:r w:rsidRPr="004246BE">
        <w:t>Requirements</w:t>
      </w:r>
    </w:p>
    <w:bookmarkEnd w:id="558"/>
    <w:p w14:paraId="4BE38DD9" w14:textId="77777777" w:rsidR="004246BE" w:rsidRDefault="00E27AB5" w:rsidP="004246BE">
      <w:pPr>
        <w:rPr>
          <w:lang w:bidi="en-US"/>
        </w:rPr>
      </w:pPr>
      <w:r w:rsidRPr="00E2107F">
        <w:rPr>
          <w:lang w:bidi="en-US"/>
        </w:rPr>
        <w:t>NFIP non-compliance occurs when a</w:t>
      </w:r>
      <w:r w:rsidR="00DA5C2B" w:rsidRPr="00E2107F">
        <w:rPr>
          <w:lang w:bidi="en-US"/>
        </w:rPr>
        <w:t xml:space="preserve"> rental property </w:t>
      </w:r>
      <w:r w:rsidRPr="00E2107F">
        <w:rPr>
          <w:lang w:bidi="en-US"/>
        </w:rPr>
        <w:t>owner was required to obtain and maintain flood insurance as a condition of previous federal disaster assistance and failed to do so. Federal law prohibits HRRP from providing any additional disaster assistance in this situation. Therefore, any unit owner who is NFIP non-compliant would be excluded from the Association’s award.</w:t>
      </w:r>
    </w:p>
    <w:p w14:paraId="45B102BD" w14:textId="5075A263" w:rsidR="00E27AB5" w:rsidRPr="00E2107F" w:rsidRDefault="00E27AB5" w:rsidP="004246BE">
      <w:pPr>
        <w:pStyle w:val="Heading4"/>
      </w:pPr>
      <w:r w:rsidRPr="00E2107F">
        <w:t xml:space="preserve">Unit </w:t>
      </w:r>
      <w:r w:rsidRPr="004246BE">
        <w:t>Qualification</w:t>
      </w:r>
    </w:p>
    <w:p w14:paraId="77F8065A" w14:textId="2A72EDB2" w:rsidR="00E27AB5" w:rsidRPr="00303DE9" w:rsidRDefault="00E27AB5" w:rsidP="00A22DDC">
      <w:pPr>
        <w:rPr>
          <w:lang w:bidi="en-US"/>
        </w:rPr>
      </w:pPr>
      <w:r w:rsidRPr="00A22DDC">
        <w:t xml:space="preserve">In order to receive direct benefit of repairs, the damaged unit or each of the damaged units, </w:t>
      </w:r>
      <w:ins w:id="559" w:author="Sayler, Erik" w:date="2021-05-11T17:51:00Z">
        <w:r w:rsidR="00326B25" w:rsidRPr="00A22DDC">
          <w:t xml:space="preserve">according to whether the applicant is the homeowner or Association, respectively, </w:t>
        </w:r>
      </w:ins>
      <w:r w:rsidRPr="00A22DDC">
        <w:t xml:space="preserve">must meet the basic eligibility requirements of the HRRP, </w:t>
      </w:r>
      <w:del w:id="560" w:author="Sayler, Erik" w:date="2021-05-11T17:52:00Z">
        <w:r w:rsidRPr="00A22DDC" w:rsidDel="00326B25">
          <w:delText>including</w:delText>
        </w:r>
      </w:del>
      <w:ins w:id="561" w:author="Sayler, Erik" w:date="2021-05-11T17:52:00Z">
        <w:r w:rsidR="00326B25" w:rsidRPr="00A22DDC">
          <w:t>as follows</w:t>
        </w:r>
      </w:ins>
      <w:r w:rsidRPr="00E2107F">
        <w:rPr>
          <w:lang w:bidi="en-US"/>
        </w:rPr>
        <w:t>:</w:t>
      </w:r>
    </w:p>
    <w:p w14:paraId="0118ADD3" w14:textId="1D8FEA58" w:rsidR="00E27AB5" w:rsidRPr="00E2107F" w:rsidRDefault="00E27AB5" w:rsidP="00A22DDC">
      <w:pPr>
        <w:pStyle w:val="BulletList"/>
        <w:rPr>
          <w:lang w:bidi="en-US"/>
        </w:rPr>
      </w:pPr>
      <w:r w:rsidRPr="00E2107F">
        <w:rPr>
          <w:lang w:bidi="en-US"/>
        </w:rPr>
        <w:lastRenderedPageBreak/>
        <w:t>Evidence that the unit is not a second home</w:t>
      </w:r>
      <w:r w:rsidR="00655519" w:rsidRPr="00E2107F">
        <w:rPr>
          <w:lang w:bidi="en-US"/>
        </w:rPr>
        <w:t xml:space="preserve"> (unless the applicant agrees to convert the unit to an affordable rental)</w:t>
      </w:r>
      <w:r w:rsidRPr="00E2107F">
        <w:rPr>
          <w:lang w:bidi="en-US"/>
        </w:rPr>
        <w:t>;</w:t>
      </w:r>
    </w:p>
    <w:p w14:paraId="2AD12656" w14:textId="4852DDD8" w:rsidR="00E27AB5" w:rsidRPr="00E2107F" w:rsidRDefault="00E27AB5" w:rsidP="00A22DDC">
      <w:pPr>
        <w:pStyle w:val="BulletList"/>
        <w:rPr>
          <w:lang w:bidi="en-US"/>
        </w:rPr>
      </w:pPr>
      <w:r w:rsidRPr="00E2107F">
        <w:rPr>
          <w:lang w:bidi="en-US"/>
        </w:rPr>
        <w:t xml:space="preserve">Proof of ownership and residency as of the time of Hurricane </w:t>
      </w:r>
      <w:r w:rsidR="00A70DFC" w:rsidRPr="00E2107F">
        <w:rPr>
          <w:lang w:bidi="en-US"/>
        </w:rPr>
        <w:t>Michael</w:t>
      </w:r>
      <w:r w:rsidRPr="00E2107F">
        <w:rPr>
          <w:lang w:bidi="en-US"/>
        </w:rPr>
        <w:t>;</w:t>
      </w:r>
    </w:p>
    <w:p w14:paraId="34B86AF0" w14:textId="77777777" w:rsidR="00E27AB5" w:rsidRPr="00E2107F" w:rsidRDefault="00E27AB5" w:rsidP="00A22DDC">
      <w:pPr>
        <w:pStyle w:val="BulletList"/>
        <w:rPr>
          <w:lang w:bidi="en-US"/>
        </w:rPr>
      </w:pPr>
      <w:r w:rsidRPr="00E2107F">
        <w:rPr>
          <w:lang w:bidi="en-US"/>
        </w:rPr>
        <w:t>Documentation of all public and private benefits received for the unit;</w:t>
      </w:r>
    </w:p>
    <w:p w14:paraId="21EB5949" w14:textId="77777777" w:rsidR="00E27AB5" w:rsidRPr="00E2107F" w:rsidRDefault="00E27AB5" w:rsidP="00A22DDC">
      <w:pPr>
        <w:pStyle w:val="BulletList"/>
        <w:rPr>
          <w:lang w:bidi="en-US"/>
        </w:rPr>
      </w:pPr>
      <w:r w:rsidRPr="00E2107F">
        <w:rPr>
          <w:lang w:bidi="en-US"/>
        </w:rPr>
        <w:t>Current status on property taxes and condo or homeowner association fees; and</w:t>
      </w:r>
    </w:p>
    <w:p w14:paraId="5CCD0A6A" w14:textId="77777777" w:rsidR="00E27AB5" w:rsidRPr="00E2107F" w:rsidRDefault="00E27AB5" w:rsidP="00A22DDC">
      <w:pPr>
        <w:pStyle w:val="BulletList"/>
        <w:rPr>
          <w:lang w:bidi="en-US"/>
        </w:rPr>
      </w:pPr>
      <w:r w:rsidRPr="00E2107F">
        <w:rPr>
          <w:lang w:bidi="en-US"/>
        </w:rPr>
        <w:t>Providing access to conduct required inspections of the unit.</w:t>
      </w:r>
    </w:p>
    <w:p w14:paraId="79D8A784" w14:textId="567A4AD5" w:rsidR="00326B25" w:rsidRDefault="00326B25" w:rsidP="00A22DDC">
      <w:pPr>
        <w:rPr>
          <w:ins w:id="562" w:author="Sayler, Erik" w:date="2021-05-11T17:51:00Z"/>
        </w:rPr>
      </w:pPr>
      <w:ins w:id="563" w:author="Sayler, Erik" w:date="2021-05-11T17:51:00Z">
        <w:r w:rsidRPr="00326B25">
          <w:t>Where the Association is the applicant, failure of a unit to meet these qualifications does not preclude repair to the entire Association, however, the disqualified unit would receive no direct benefit.</w:t>
        </w:r>
      </w:ins>
    </w:p>
    <w:p w14:paraId="1F70FE32" w14:textId="01C52BB7" w:rsidR="00E27AB5" w:rsidRPr="00E2107F" w:rsidRDefault="00791818" w:rsidP="00A22DDC">
      <w:pPr>
        <w:pStyle w:val="Heading4"/>
      </w:pPr>
      <w:r w:rsidRPr="00E2107F">
        <w:t>Loan</w:t>
      </w:r>
      <w:r w:rsidR="00E27AB5" w:rsidRPr="00E2107F">
        <w:t xml:space="preserve"> Award</w:t>
      </w:r>
    </w:p>
    <w:p w14:paraId="3CAFE554" w14:textId="77777777" w:rsidR="00001E34" w:rsidRDefault="00791818" w:rsidP="00001E34">
      <w:pPr>
        <w:rPr>
          <w:lang w:bidi="en-US"/>
        </w:rPr>
      </w:pPr>
      <w:r w:rsidRPr="00E2107F">
        <w:rPr>
          <w:lang w:bidi="en-US"/>
        </w:rPr>
        <w:t xml:space="preserve">Loan </w:t>
      </w:r>
      <w:r w:rsidR="00E27AB5" w:rsidRPr="00E2107F">
        <w:rPr>
          <w:lang w:bidi="en-US"/>
        </w:rPr>
        <w:t>awards are calculated using the HRRP’s damage estimate minus any public or private assistance provided for repair or replacement of the damaged structure, which is referred to as a Duplication of Benefits (DOB)</w:t>
      </w:r>
      <w:ins w:id="564" w:author="Sayler, Erik" w:date="2021-05-19T12:11:00Z">
        <w:r w:rsidR="00557EC3">
          <w:rPr>
            <w:lang w:bidi="en-US"/>
          </w:rPr>
          <w:t xml:space="preserve"> analysis</w:t>
        </w:r>
      </w:ins>
      <w:r w:rsidR="00E27AB5" w:rsidRPr="00E2107F">
        <w:rPr>
          <w:lang w:bidi="en-US"/>
        </w:rPr>
        <w:t xml:space="preserve">. The result of this calculation is referred to as Unmet Need. </w:t>
      </w:r>
      <w:r w:rsidRPr="00E2107F">
        <w:rPr>
          <w:lang w:bidi="en-US"/>
        </w:rPr>
        <w:t>Awards</w:t>
      </w:r>
      <w:r w:rsidR="00E27AB5" w:rsidRPr="00E2107F">
        <w:rPr>
          <w:lang w:bidi="en-US"/>
        </w:rPr>
        <w:t xml:space="preserve"> are subject to the maximum award caps specified in the 2018 State of Florida Action Plan for Disaster Recovery.</w:t>
      </w:r>
      <w:bookmarkEnd w:id="494"/>
    </w:p>
    <w:p w14:paraId="009AC04F" w14:textId="069C7E8F" w:rsidR="00654CCC" w:rsidRPr="00E2107F" w:rsidRDefault="00654CCC" w:rsidP="00001E34">
      <w:pPr>
        <w:pStyle w:val="Heading4"/>
      </w:pPr>
      <w:r w:rsidRPr="00E2107F">
        <w:t xml:space="preserve">URA Compliance </w:t>
      </w:r>
    </w:p>
    <w:p w14:paraId="346A0375" w14:textId="2FDB46C4" w:rsidR="00654CCC" w:rsidRPr="00E2107F" w:rsidRDefault="00654CCC" w:rsidP="00A22DDC">
      <w:r w:rsidRPr="00E2107F">
        <w:t>If any unit not owned by the owner-occupant applicant is occupied by a tenant at the time of application, all URA notifications must be issued and URA requirements followed. Applicants are prohibited from evicting a tenant for the purpose of applying to or participating in the program will be ineligible if they engage in eviction for this purpose. Applicants with vacant units at the time of application must provide any prospective new tenants looking to occupy the unit prior to program authorized construction with the “Move</w:t>
      </w:r>
      <w:r w:rsidR="006233D5" w:rsidRPr="00E2107F">
        <w:t>-</w:t>
      </w:r>
      <w:r w:rsidRPr="00E2107F">
        <w:t>In” Notice. This Notice must be provided, and proof of acceptance obtained prior to the new tenants signing a lease agreement. This notice informs prospective tenants that they will not be eligible for relocation assistance if they become displaced as a result of program activities.</w:t>
      </w:r>
    </w:p>
    <w:p w14:paraId="2AEA0C91" w14:textId="187335DA" w:rsidR="00264497" w:rsidRPr="00E2107F" w:rsidRDefault="00736260" w:rsidP="006C0E2D">
      <w:pPr>
        <w:pStyle w:val="Heading2"/>
      </w:pPr>
      <w:bookmarkStart w:id="565" w:name="_Toc60925355"/>
      <w:bookmarkStart w:id="566" w:name="_Toc86930438"/>
      <w:r w:rsidRPr="00E2107F">
        <w:t>Type of Assistance Offered</w:t>
      </w:r>
      <w:bookmarkEnd w:id="565"/>
      <w:bookmarkEnd w:id="566"/>
      <w:r w:rsidRPr="00E2107F">
        <w:t xml:space="preserve"> </w:t>
      </w:r>
    </w:p>
    <w:p w14:paraId="2C12D1C2" w14:textId="07E40814" w:rsidR="00DA13EB" w:rsidRPr="00E2107F" w:rsidRDefault="00DA13EB" w:rsidP="00A22DDC">
      <w:r w:rsidRPr="00E2107F">
        <w:t xml:space="preserve">Repair may be offered to </w:t>
      </w:r>
      <w:r w:rsidR="006A6759" w:rsidRPr="00E2107F">
        <w:t xml:space="preserve">rental property owners </w:t>
      </w:r>
      <w:r w:rsidRPr="00E2107F">
        <w:t xml:space="preserve">based on the extent of damage to the </w:t>
      </w:r>
      <w:r w:rsidR="00654CCC" w:rsidRPr="00E2107F">
        <w:t xml:space="preserve">rental </w:t>
      </w:r>
      <w:r w:rsidR="006A6759" w:rsidRPr="00E2107F">
        <w:t>unit</w:t>
      </w:r>
      <w:r w:rsidR="00654CCC" w:rsidRPr="00E2107F">
        <w:t>(s)</w:t>
      </w:r>
      <w:r w:rsidRPr="00E2107F">
        <w:t xml:space="preserve">. Replacement of </w:t>
      </w:r>
      <w:bookmarkStart w:id="567" w:name="_Hlk72318851"/>
      <w:r w:rsidR="006A6759" w:rsidRPr="00E2107F">
        <w:t>Mobile/Manufactured Units (</w:t>
      </w:r>
      <w:r w:rsidRPr="00E2107F">
        <w:t>MHUs</w:t>
      </w:r>
      <w:r w:rsidR="006A6759" w:rsidRPr="00E2107F">
        <w:t>)</w:t>
      </w:r>
      <w:r w:rsidRPr="00E2107F">
        <w:t xml:space="preserve"> </w:t>
      </w:r>
      <w:bookmarkEnd w:id="567"/>
      <w:r w:rsidRPr="00E2107F">
        <w:t>will be limited to situations where local zoning/building permits, or federal requirements, such as environmental regulations, will allow the replacement of the original, hurricane-damaged structure with a like structure</w:t>
      </w:r>
      <w:r w:rsidR="00001E34">
        <w:t xml:space="preserve">. </w:t>
      </w:r>
      <w:bookmarkStart w:id="568" w:name="_Hlk72318892"/>
      <w:r w:rsidR="00FF5A86" w:rsidRPr="00E2107F">
        <w:t>Triple-wide and larger MHUs will be replaced with double-wide structures</w:t>
      </w:r>
      <w:r w:rsidR="00001E34">
        <w:t xml:space="preserve">. </w:t>
      </w:r>
      <w:r w:rsidR="00FF5A86" w:rsidRPr="00E2107F">
        <w:t xml:space="preserve">The </w:t>
      </w:r>
      <w:proofErr w:type="gramStart"/>
      <w:r w:rsidR="00FF5A86" w:rsidRPr="00E2107F">
        <w:t>double-wide</w:t>
      </w:r>
      <w:proofErr w:type="gramEnd"/>
      <w:r w:rsidR="00FF5A86" w:rsidRPr="00E2107F">
        <w:t xml:space="preserve"> MHU will be the largest MHU offered by the program.</w:t>
      </w:r>
      <w:r w:rsidR="006A6759" w:rsidRPr="00E2107F">
        <w:t xml:space="preserve"> </w:t>
      </w:r>
      <w:bookmarkEnd w:id="568"/>
    </w:p>
    <w:p w14:paraId="381E96ED" w14:textId="575C85F2" w:rsidR="002564CF" w:rsidRPr="00E2107F" w:rsidRDefault="006A6759" w:rsidP="00A22DDC">
      <w:commentRangeStart w:id="569"/>
      <w:commentRangeStart w:id="570"/>
      <w:commentRangeStart w:id="571"/>
      <w:r w:rsidRPr="00E2107F">
        <w:t xml:space="preserve">Understanding that it may be necessary for tenants to vacate their rental unit during the period of repair, </w:t>
      </w:r>
      <w:r w:rsidR="00E32554">
        <w:t>FloridaCommerce</w:t>
      </w:r>
      <w:r w:rsidRPr="00E2107F">
        <w:t xml:space="preserve"> will provide relocation assistance as may be required by the Uniform Relocation Act (URA</w:t>
      </w:r>
      <w:r w:rsidR="00B53AA8" w:rsidRPr="00E2107F">
        <w:t xml:space="preserve">) as </w:t>
      </w:r>
      <w:r w:rsidR="00357314" w:rsidRPr="00E2107F">
        <w:t>described</w:t>
      </w:r>
      <w:r w:rsidR="00B53AA8" w:rsidRPr="00E2107F">
        <w:t xml:space="preserve"> in </w:t>
      </w:r>
      <w:r w:rsidRPr="00E2107F">
        <w:t>Section 1.9.</w:t>
      </w:r>
      <w:commentRangeEnd w:id="569"/>
      <w:r w:rsidR="007C05F7">
        <w:rPr>
          <w:rStyle w:val="CommentReference"/>
          <w:rFonts w:eastAsia="Arial" w:cs="Arial"/>
          <w:lang w:bidi="en-US"/>
        </w:rPr>
        <w:commentReference w:id="569"/>
      </w:r>
      <w:commentRangeEnd w:id="570"/>
      <w:r w:rsidR="001E4A1F">
        <w:rPr>
          <w:rStyle w:val="CommentReference"/>
          <w:rFonts w:eastAsia="Arial" w:cs="Arial"/>
          <w:lang w:bidi="en-US"/>
        </w:rPr>
        <w:commentReference w:id="570"/>
      </w:r>
      <w:commentRangeEnd w:id="571"/>
      <w:r w:rsidR="00C3316D">
        <w:rPr>
          <w:rStyle w:val="CommentReference"/>
          <w:rFonts w:eastAsia="Arial" w:cs="Arial"/>
          <w:lang w:bidi="en-US"/>
        </w:rPr>
        <w:commentReference w:id="571"/>
      </w:r>
    </w:p>
    <w:p w14:paraId="32732C49" w14:textId="7DB9B226" w:rsidR="00B2553B" w:rsidRPr="00E2107F" w:rsidRDefault="002564CF" w:rsidP="00A22DDC">
      <w:r w:rsidRPr="00E2107F">
        <w:t>This program does not pay for like-for-like replacement. The program will offer economy/standard grade materials, to make a home decent, safe</w:t>
      </w:r>
      <w:r w:rsidR="00410718" w:rsidRPr="00E2107F">
        <w:t>,</w:t>
      </w:r>
      <w:r w:rsidRPr="00E2107F">
        <w:t xml:space="preserve"> and sanitary. All structures will be assessed for compliance with program standards.</w:t>
      </w:r>
    </w:p>
    <w:p w14:paraId="41345AE0" w14:textId="4BA9A600" w:rsidR="006A6759" w:rsidRPr="00E2107F" w:rsidRDefault="00B2553B" w:rsidP="00A22DDC">
      <w:r w:rsidRPr="00E2107F">
        <w:t>Standard appliances that are not functioning at the time of inspection such as refrigerators, stoves</w:t>
      </w:r>
      <w:r w:rsidR="00096AD7" w:rsidRPr="00E2107F">
        <w:t>,</w:t>
      </w:r>
      <w:r w:rsidRPr="00E2107F">
        <w:t xml:space="preserve"> and/or ovens may be replaced. Luxury items, including but not limited to, granite (or other high-end) countertops, high-end appliances, stone flooring, garage door openers, security systems, swimming pools, fences</w:t>
      </w:r>
      <w:r w:rsidR="00096AD7" w:rsidRPr="00E2107F">
        <w:t>,</w:t>
      </w:r>
      <w:r w:rsidRPr="00E2107F">
        <w:t xml:space="preserve"> and television satellite dishes are not eligible under the HRRP. Washing machines and dryers are not eligible for replacement. </w:t>
      </w:r>
    </w:p>
    <w:p w14:paraId="2BE65E02" w14:textId="21C4230E" w:rsidR="006A6759" w:rsidRPr="00534EEA" w:rsidRDefault="00B2553B" w:rsidP="00A22DDC">
      <w:r w:rsidRPr="00E2107F">
        <w:t>Examples of allowable eligible repair expenses include, but are not limited to:</w:t>
      </w:r>
    </w:p>
    <w:p w14:paraId="6F7FD595" w14:textId="0320A000" w:rsidR="00B2553B" w:rsidRPr="00E2107F" w:rsidRDefault="00B2553B" w:rsidP="00A22DDC">
      <w:pPr>
        <w:pStyle w:val="BulletList"/>
      </w:pPr>
      <w:r w:rsidRPr="00E2107F">
        <w:t>Structure repairs (</w:t>
      </w:r>
      <w:bookmarkStart w:id="573" w:name="_Hlk72319508"/>
      <w:r w:rsidRPr="00E2107F">
        <w:t xml:space="preserve">e.g., </w:t>
      </w:r>
      <w:bookmarkEnd w:id="573"/>
      <w:r w:rsidRPr="00E2107F">
        <w:t>roof, foundation, electrical, plumbing, and windows).</w:t>
      </w:r>
    </w:p>
    <w:p w14:paraId="1631AF6A" w14:textId="15A6DBF2" w:rsidR="00B2553B" w:rsidRPr="00E2107F" w:rsidRDefault="00B2553B" w:rsidP="00A22DDC">
      <w:pPr>
        <w:pStyle w:val="BulletList"/>
      </w:pPr>
      <w:r w:rsidRPr="00E2107F">
        <w:t>Limited debris removal necessary for access to the home or repair area.</w:t>
      </w:r>
    </w:p>
    <w:p w14:paraId="0B2339C5" w14:textId="3D509262" w:rsidR="00B2553B" w:rsidRPr="00E2107F" w:rsidRDefault="00B2553B" w:rsidP="00A22DDC">
      <w:pPr>
        <w:pStyle w:val="BulletList"/>
      </w:pPr>
      <w:r w:rsidRPr="00E2107F">
        <w:t>Mold remediation.</w:t>
      </w:r>
    </w:p>
    <w:p w14:paraId="616C003F" w14:textId="0A03CBB1" w:rsidR="00B2553B" w:rsidRPr="00E2107F" w:rsidRDefault="00B2553B" w:rsidP="00A22DDC">
      <w:pPr>
        <w:pStyle w:val="BulletList"/>
      </w:pPr>
      <w:r w:rsidRPr="00E2107F">
        <w:lastRenderedPageBreak/>
        <w:t>Labor, material, and equipment rental to permanently or temporarily repair the damaged residence (</w:t>
      </w:r>
      <w:ins w:id="574" w:author="Sayler, Erik" w:date="2021-05-19T12:24:00Z">
        <w:r w:rsidR="007C05F7" w:rsidRPr="00E2107F">
          <w:t xml:space="preserve">e.g., </w:t>
        </w:r>
      </w:ins>
      <w:r w:rsidRPr="00E2107F">
        <w:t>carpeting, cabinetry, appliances, flooring, fixtures, doors, walls, and ceilings).</w:t>
      </w:r>
    </w:p>
    <w:p w14:paraId="07526E3F" w14:textId="15568C32" w:rsidR="00B2553B" w:rsidRPr="00E2107F" w:rsidRDefault="00B2553B" w:rsidP="00A22DDC">
      <w:pPr>
        <w:pStyle w:val="BulletList"/>
      </w:pPr>
      <w:r w:rsidRPr="00E2107F">
        <w:t>Demolition costs.</w:t>
      </w:r>
    </w:p>
    <w:p w14:paraId="005C15F2" w14:textId="58664B01" w:rsidR="00B2553B" w:rsidRPr="00E2107F" w:rsidRDefault="00B2553B" w:rsidP="00A22DDC">
      <w:pPr>
        <w:pStyle w:val="BulletList"/>
      </w:pPr>
      <w:r w:rsidRPr="00E2107F">
        <w:t>Installation of wells, septic tanks, electricity, HVAC</w:t>
      </w:r>
      <w:r w:rsidR="005829F8" w:rsidRPr="00E2107F">
        <w:t>,</w:t>
      </w:r>
      <w:r w:rsidRPr="00E2107F">
        <w:t xml:space="preserve"> and plumbing.</w:t>
      </w:r>
    </w:p>
    <w:p w14:paraId="67C29B16" w14:textId="0CAF0BA1" w:rsidR="00B2553B" w:rsidRPr="00E2107F" w:rsidRDefault="00B2553B" w:rsidP="00A22DDC">
      <w:pPr>
        <w:pStyle w:val="BulletList"/>
      </w:pPr>
      <w:r w:rsidRPr="00E2107F">
        <w:t>Grading or leveling of property.</w:t>
      </w:r>
    </w:p>
    <w:p w14:paraId="2FC48159" w14:textId="5B5D69B3" w:rsidR="00B2553B" w:rsidRPr="00E2107F" w:rsidRDefault="00B2553B" w:rsidP="00A22DDC">
      <w:pPr>
        <w:pStyle w:val="BulletList"/>
      </w:pPr>
      <w:r w:rsidRPr="00E2107F">
        <w:t>Rental of Disposal and Removal Equipment (</w:t>
      </w:r>
      <w:ins w:id="575" w:author="Sayler, Erik" w:date="2021-05-19T12:24:00Z">
        <w:r w:rsidR="007C05F7" w:rsidRPr="00E2107F">
          <w:t xml:space="preserve">e.g., </w:t>
        </w:r>
      </w:ins>
      <w:r w:rsidRPr="00E2107F">
        <w:t>backhoes and dumpsters).</w:t>
      </w:r>
    </w:p>
    <w:p w14:paraId="20A2F9D7" w14:textId="576FBD00" w:rsidR="00B2553B" w:rsidRPr="00E2107F" w:rsidRDefault="00B2553B" w:rsidP="00A22DDC">
      <w:pPr>
        <w:pStyle w:val="BulletList"/>
      </w:pPr>
      <w:r w:rsidRPr="00E2107F">
        <w:t>Other costs or expenses associated with repairing, stabilizing, or reconstructing the property.</w:t>
      </w:r>
    </w:p>
    <w:p w14:paraId="27578406" w14:textId="74B292B9" w:rsidR="00B2553B" w:rsidRPr="00E2107F" w:rsidRDefault="00B2553B" w:rsidP="00A22DDC">
      <w:pPr>
        <w:pStyle w:val="BulletList"/>
      </w:pPr>
      <w:r w:rsidRPr="00E2107F">
        <w:t>Tree/shrub removal if tree/shrub blocked access to the home or presented a safety hazard.</w:t>
      </w:r>
    </w:p>
    <w:p w14:paraId="6370A8A1" w14:textId="01B3A85D" w:rsidR="00B2553B" w:rsidRPr="00E2107F" w:rsidRDefault="00B2553B" w:rsidP="00A22DDC">
      <w:pPr>
        <w:pStyle w:val="BulletList"/>
      </w:pPr>
      <w:r w:rsidRPr="00E2107F">
        <w:t>The following more specific examples are allowable activities:</w:t>
      </w:r>
    </w:p>
    <w:p w14:paraId="74020925" w14:textId="25A3C961" w:rsidR="00B2553B" w:rsidRPr="00E2107F" w:rsidRDefault="00B2553B" w:rsidP="00A22DDC">
      <w:pPr>
        <w:pStyle w:val="BulletList"/>
        <w:numPr>
          <w:ilvl w:val="1"/>
          <w:numId w:val="152"/>
        </w:numPr>
      </w:pPr>
      <w:r w:rsidRPr="00E2107F">
        <w:t>Tarps</w:t>
      </w:r>
      <w:r w:rsidR="000D4784">
        <w:t>,</w:t>
      </w:r>
    </w:p>
    <w:p w14:paraId="0D25B66C" w14:textId="55CF2906" w:rsidR="00B2553B" w:rsidRPr="00E2107F" w:rsidRDefault="00B2553B" w:rsidP="00A22DDC">
      <w:pPr>
        <w:pStyle w:val="BulletList"/>
        <w:numPr>
          <w:ilvl w:val="1"/>
          <w:numId w:val="152"/>
        </w:numPr>
      </w:pPr>
      <w:r w:rsidRPr="00E2107F">
        <w:t>Building Supplies</w:t>
      </w:r>
      <w:r w:rsidR="000D4784">
        <w:t>,</w:t>
      </w:r>
    </w:p>
    <w:p w14:paraId="7AD408F3" w14:textId="7461A272" w:rsidR="00B2553B" w:rsidRPr="00E2107F" w:rsidRDefault="00B2553B" w:rsidP="00A22DDC">
      <w:pPr>
        <w:pStyle w:val="BulletList"/>
        <w:numPr>
          <w:ilvl w:val="1"/>
          <w:numId w:val="152"/>
        </w:numPr>
      </w:pPr>
      <w:r w:rsidRPr="00E2107F">
        <w:t>Siding</w:t>
      </w:r>
      <w:r w:rsidR="000D4784">
        <w:t>,</w:t>
      </w:r>
    </w:p>
    <w:p w14:paraId="33684990" w14:textId="4C3D8AB5" w:rsidR="00B2553B" w:rsidRPr="00E2107F" w:rsidRDefault="00B2553B" w:rsidP="00A22DDC">
      <w:pPr>
        <w:pStyle w:val="BulletList"/>
        <w:numPr>
          <w:ilvl w:val="1"/>
          <w:numId w:val="152"/>
        </w:numPr>
      </w:pPr>
      <w:r w:rsidRPr="00E2107F">
        <w:t>Sewer/Septic</w:t>
      </w:r>
      <w:r w:rsidR="000D4784">
        <w:t>,</w:t>
      </w:r>
    </w:p>
    <w:p w14:paraId="42DAF9BF" w14:textId="68476D5B" w:rsidR="00B2553B" w:rsidRPr="00E2107F" w:rsidRDefault="00B2553B" w:rsidP="00A22DDC">
      <w:pPr>
        <w:pStyle w:val="BulletList"/>
        <w:numPr>
          <w:ilvl w:val="1"/>
          <w:numId w:val="152"/>
        </w:numPr>
      </w:pPr>
      <w:r w:rsidRPr="00E2107F">
        <w:t>Paint</w:t>
      </w:r>
      <w:r w:rsidR="000D4784">
        <w:t>,</w:t>
      </w:r>
    </w:p>
    <w:p w14:paraId="65ABE575" w14:textId="3CA5BDDC" w:rsidR="00B2553B" w:rsidRPr="00E2107F" w:rsidRDefault="00B2553B" w:rsidP="00A22DDC">
      <w:pPr>
        <w:pStyle w:val="BulletList"/>
        <w:numPr>
          <w:ilvl w:val="1"/>
          <w:numId w:val="152"/>
        </w:numPr>
      </w:pPr>
      <w:r w:rsidRPr="00E2107F">
        <w:t>Weatherstripping</w:t>
      </w:r>
      <w:r w:rsidR="000D4784">
        <w:t>,</w:t>
      </w:r>
    </w:p>
    <w:p w14:paraId="4C05ABB8" w14:textId="2337BAF8" w:rsidR="00E04A4E" w:rsidRPr="00E2107F" w:rsidRDefault="00B2553B" w:rsidP="009531F4">
      <w:pPr>
        <w:pStyle w:val="BulletList"/>
        <w:numPr>
          <w:ilvl w:val="1"/>
          <w:numId w:val="152"/>
        </w:numPr>
      </w:pPr>
      <w:r w:rsidRPr="00E2107F">
        <w:t>Water heater.</w:t>
      </w:r>
    </w:p>
    <w:p w14:paraId="6ECD1522" w14:textId="221ACDE2" w:rsidR="00A57C1A" w:rsidRPr="00A57C1A" w:rsidRDefault="00B2553B">
      <w:pPr>
        <w:rPr>
          <w:del w:id="576" w:author="Aymar Marino" w:date="2021-07-21T12:25:00Z"/>
        </w:rPr>
      </w:pPr>
      <w:r w:rsidRPr="00E2107F">
        <w:t xml:space="preserve">Where replacement of a MHU </w:t>
      </w:r>
      <w:bookmarkStart w:id="577" w:name="_Hlk72319579"/>
      <w:r w:rsidRPr="00E2107F">
        <w:t xml:space="preserve">or modular home </w:t>
      </w:r>
      <w:bookmarkEnd w:id="577"/>
      <w:r w:rsidRPr="00E2107F">
        <w:t xml:space="preserve">is indicated, standard floor plan options will be offered. If a replacement home is provided, the original MHU or modular home must be demolished and removed from the site prior to the replacement of that structure. Size of the replacement unit will be determined using information related to the damaged structure’s </w:t>
      </w:r>
      <w:proofErr w:type="spellStart"/>
      <w:r w:rsidRPr="00E2107F">
        <w:t>size.</w:t>
      </w:r>
    </w:p>
    <w:p w14:paraId="3A3808D9" w14:textId="4DAD7A0D" w:rsidR="00264497" w:rsidRPr="00E2107F" w:rsidRDefault="00283758" w:rsidP="00A22DDC">
      <w:r w:rsidRPr="00E2107F">
        <w:t>Additional</w:t>
      </w:r>
      <w:proofErr w:type="spellEnd"/>
      <w:r w:rsidRPr="00E2107F">
        <w:t xml:space="preserve"> improvement parameters include:</w:t>
      </w:r>
    </w:p>
    <w:p w14:paraId="32C4A27F" w14:textId="40E9B73D" w:rsidR="00036AD3" w:rsidRPr="00E2107F" w:rsidRDefault="00283758" w:rsidP="00A22DDC">
      <w:pPr>
        <w:pStyle w:val="BulletList"/>
      </w:pPr>
      <w:r w:rsidRPr="00E2107F">
        <w:t>Cost-effective energy measures and improvements that meet local zoning and code, Decent Safe and Sanitary (DSS), or required Housing Quality Standards (HQS), especially those</w:t>
      </w:r>
      <w:r w:rsidR="00036AD3" w:rsidRPr="00E2107F">
        <w:t xml:space="preserve"> improvements which add enhanced resilience, such as elevation of major electrical components, roof strapping</w:t>
      </w:r>
      <w:r w:rsidR="00AA363D" w:rsidRPr="00E2107F">
        <w:t>,</w:t>
      </w:r>
      <w:r w:rsidR="00036AD3" w:rsidRPr="00E2107F">
        <w:t xml:space="preserve"> and other items are eligible.</w:t>
      </w:r>
    </w:p>
    <w:p w14:paraId="26A449E2" w14:textId="5C07BE5E" w:rsidR="00036AD3" w:rsidRPr="00E2107F" w:rsidRDefault="00036AD3" w:rsidP="00A22DDC">
      <w:pPr>
        <w:pStyle w:val="BulletList"/>
      </w:pPr>
      <w:r w:rsidRPr="00E2107F">
        <w:t>Lead-based paint testing, mitigation</w:t>
      </w:r>
      <w:r w:rsidR="00EB01FA" w:rsidRPr="00E2107F">
        <w:t>,</w:t>
      </w:r>
      <w:r w:rsidRPr="00E2107F">
        <w:t xml:space="preserve"> or stabilization, as needed. </w:t>
      </w:r>
      <w:r w:rsidR="00CE0345" w:rsidRPr="00E2107F">
        <w:t>Any activities concerning lead-based paint must comply with the requirements of 24 CFR part 35, subparts A, B, J, K, and R.</w:t>
      </w:r>
      <w:r w:rsidR="00604218" w:rsidRPr="00E2107F">
        <w:t xml:space="preserve"> </w:t>
      </w:r>
      <w:r w:rsidRPr="00E2107F">
        <w:t>If a home is going to be</w:t>
      </w:r>
      <w:r w:rsidRPr="00E2107F">
        <w:rPr>
          <w:spacing w:val="-34"/>
        </w:rPr>
        <w:t xml:space="preserve"> </w:t>
      </w:r>
      <w:r w:rsidRPr="00E2107F">
        <w:t>replaced or reconstructed, lead-based paint testing will not apply. The replacement/reconstruction of the property will automatically result in the removal of any potential previous</w:t>
      </w:r>
      <w:r w:rsidRPr="00E2107F">
        <w:rPr>
          <w:spacing w:val="-27"/>
        </w:rPr>
        <w:t xml:space="preserve"> </w:t>
      </w:r>
      <w:r w:rsidRPr="00E2107F">
        <w:t>hazard.</w:t>
      </w:r>
    </w:p>
    <w:p w14:paraId="79CB7188" w14:textId="05AC3FFF" w:rsidR="00036AD3" w:rsidRPr="00E2107F" w:rsidRDefault="00036AD3" w:rsidP="00A22DDC">
      <w:pPr>
        <w:pStyle w:val="BulletList"/>
      </w:pPr>
      <w:r w:rsidRPr="00E2107F">
        <w:t>Asbestos testing, mitigation</w:t>
      </w:r>
      <w:r w:rsidR="003A1B53" w:rsidRPr="00E2107F">
        <w:t>,</w:t>
      </w:r>
      <w:r w:rsidRPr="00E2107F">
        <w:t xml:space="preserve"> or encapsulation, as</w:t>
      </w:r>
      <w:r w:rsidRPr="00E2107F">
        <w:rPr>
          <w:spacing w:val="-5"/>
        </w:rPr>
        <w:t xml:space="preserve"> </w:t>
      </w:r>
      <w:r w:rsidRPr="00E2107F">
        <w:t>needed.</w:t>
      </w:r>
    </w:p>
    <w:p w14:paraId="790D93C0" w14:textId="77777777" w:rsidR="00036AD3" w:rsidRPr="00E2107F" w:rsidRDefault="00036AD3" w:rsidP="00A22DDC">
      <w:pPr>
        <w:pStyle w:val="BulletList"/>
      </w:pPr>
      <w:r w:rsidRPr="00E2107F">
        <w:t>Mold testing and remediation, as</w:t>
      </w:r>
      <w:r w:rsidRPr="00E2107F">
        <w:rPr>
          <w:spacing w:val="-5"/>
        </w:rPr>
        <w:t xml:space="preserve"> </w:t>
      </w:r>
      <w:r w:rsidRPr="00E2107F">
        <w:t>needed.</w:t>
      </w:r>
    </w:p>
    <w:p w14:paraId="04C8046B" w14:textId="77777777" w:rsidR="00036AD3" w:rsidRPr="00E2107F" w:rsidRDefault="00887A38" w:rsidP="00A22DDC">
      <w:pPr>
        <w:pStyle w:val="BulletList"/>
      </w:pPr>
      <w:hyperlink r:id="rId48">
        <w:r w:rsidR="00036AD3" w:rsidRPr="00027CDB">
          <w:rPr>
            <w:rStyle w:val="Hyperlink"/>
          </w:rPr>
          <w:t>Section 106 of the National Historic Preservation Act of 1966 (Public Law 89-665),</w:t>
        </w:r>
        <w:r w:rsidR="00036AD3" w:rsidRPr="00E2107F">
          <w:rPr>
            <w:color w:val="0000FF"/>
          </w:rPr>
          <w:t xml:space="preserve"> </w:t>
        </w:r>
      </w:hyperlink>
      <w:r w:rsidR="00036AD3" w:rsidRPr="00E2107F">
        <w:t>as amended in 2000, requires Architectural History compliance imposed by the Compliance and Review Section of the Bureau of Historic Preservation, as</w:t>
      </w:r>
      <w:r w:rsidR="00036AD3" w:rsidRPr="00E2107F">
        <w:rPr>
          <w:spacing w:val="-10"/>
        </w:rPr>
        <w:t xml:space="preserve"> </w:t>
      </w:r>
      <w:r w:rsidR="00036AD3" w:rsidRPr="00E2107F">
        <w:t>needed.</w:t>
      </w:r>
    </w:p>
    <w:p w14:paraId="1492F44D" w14:textId="3F5F9AE5" w:rsidR="00036AD3" w:rsidRPr="00E2107F" w:rsidRDefault="00036AD3" w:rsidP="00A22DDC">
      <w:pPr>
        <w:pStyle w:val="BulletList"/>
      </w:pPr>
      <w:r w:rsidRPr="00E2107F">
        <w:t xml:space="preserve">Accessibility features for documented special needs. </w:t>
      </w:r>
      <w:bookmarkStart w:id="578" w:name="_Hlk72319767"/>
      <w:r w:rsidR="00354C5D" w:rsidRPr="00E2107F">
        <w:t xml:space="preserve">Section 504 of the Rehabilitation Act of 1973, as amended, provides for equal opportunity to enter facilities and participate in programs and activities. HRRP activities must evaluate the current state of accessibility and activities to persons with disabilities. </w:t>
      </w:r>
      <w:bookmarkEnd w:id="578"/>
      <w:r w:rsidR="0007616B" w:rsidRPr="00E2107F">
        <w:t>Rental units</w:t>
      </w:r>
      <w:r w:rsidRPr="00E2107F">
        <w:t xml:space="preserve"> inhabited by special needs or elderly (age 62 or older) persons may be analyzed as to the special physical needs of such persons. Improvements such as widened doorways, ramps, level entry and doorways, and grab bars in bath areas may be installed, if appropriate. Hearing and </w:t>
      </w:r>
      <w:r w:rsidR="00887348" w:rsidRPr="00E2107F">
        <w:t>sight-</w:t>
      </w:r>
      <w:r w:rsidRPr="00E2107F">
        <w:t>impaired adaptations</w:t>
      </w:r>
      <w:r w:rsidRPr="00E2107F">
        <w:rPr>
          <w:spacing w:val="-30"/>
        </w:rPr>
        <w:t xml:space="preserve"> </w:t>
      </w:r>
      <w:r w:rsidRPr="00E2107F">
        <w:t>should also be considered. All special needs requirements must be documented prior to</w:t>
      </w:r>
      <w:r w:rsidRPr="00E2107F">
        <w:rPr>
          <w:spacing w:val="-29"/>
        </w:rPr>
        <w:t xml:space="preserve"> </w:t>
      </w:r>
      <w:r w:rsidRPr="00E2107F">
        <w:t>approval.</w:t>
      </w:r>
    </w:p>
    <w:p w14:paraId="593DBDC2" w14:textId="4685692F" w:rsidR="0007616B" w:rsidRPr="00E2107F" w:rsidRDefault="0007616B" w:rsidP="00A22DDC">
      <w:pPr>
        <w:pStyle w:val="BulletList"/>
        <w:numPr>
          <w:ilvl w:val="1"/>
          <w:numId w:val="152"/>
        </w:numPr>
      </w:pPr>
      <w:r w:rsidRPr="00E2107F">
        <w:t xml:space="preserve">Rental property owners committing to serving disabled tenant populations may qualify for the installation of accessibility features in their damaged rental properties. </w:t>
      </w:r>
    </w:p>
    <w:p w14:paraId="0720FF21" w14:textId="5A25F7FA" w:rsidR="0007616B" w:rsidRPr="00E2107F" w:rsidRDefault="0007616B" w:rsidP="00A22DDC">
      <w:pPr>
        <w:pStyle w:val="BulletList"/>
        <w:numPr>
          <w:ilvl w:val="1"/>
          <w:numId w:val="152"/>
        </w:numPr>
      </w:pPr>
      <w:r w:rsidRPr="00E2107F">
        <w:t>Rental property owner intent to rent to elderly or disabled individuals/households will be documented via the owner’s signed intent to market to elderly and disabled tenants.</w:t>
      </w:r>
    </w:p>
    <w:p w14:paraId="7FCED60B" w14:textId="467BF448" w:rsidR="00036AD3" w:rsidRPr="00E2107F" w:rsidRDefault="00036AD3" w:rsidP="00A22DDC">
      <w:pPr>
        <w:pStyle w:val="BulletList"/>
      </w:pPr>
      <w:r w:rsidRPr="00E2107F">
        <w:lastRenderedPageBreak/>
        <w:t xml:space="preserve">Standard appliances limited to refrigerator, stove and/or oven if they are not in working order at </w:t>
      </w:r>
      <w:r w:rsidR="00D86955" w:rsidRPr="00E2107F">
        <w:t xml:space="preserve">the </w:t>
      </w:r>
      <w:r w:rsidRPr="00E2107F">
        <w:t>time of inspection. Though replacement appliances may be of standard, not luxury quality, they will be EnergyStar® rated, if available.</w:t>
      </w:r>
    </w:p>
    <w:p w14:paraId="3327F29A" w14:textId="77177287" w:rsidR="00036AD3" w:rsidRPr="00E2107F" w:rsidRDefault="00036AD3" w:rsidP="00A22DDC">
      <w:pPr>
        <w:pStyle w:val="BulletList"/>
      </w:pPr>
      <w:r w:rsidRPr="00E2107F">
        <w:t>Ventilation and energy efficiency items such as ceiling fans, window screens</w:t>
      </w:r>
      <w:r w:rsidR="00043EDD" w:rsidRPr="00E2107F">
        <w:t>,</w:t>
      </w:r>
      <w:r w:rsidRPr="00E2107F">
        <w:t xml:space="preserve"> and screen doors </w:t>
      </w:r>
      <w:r w:rsidRPr="00E2107F">
        <w:rPr>
          <w:spacing w:val="-36"/>
        </w:rPr>
        <w:t xml:space="preserve"> </w:t>
      </w:r>
      <w:r w:rsidRPr="00E2107F">
        <w:t xml:space="preserve">if missing or not functional at </w:t>
      </w:r>
      <w:r w:rsidR="00B4384E" w:rsidRPr="00E2107F">
        <w:t xml:space="preserve">the </w:t>
      </w:r>
      <w:r w:rsidRPr="00E2107F">
        <w:t>time of</w:t>
      </w:r>
      <w:r w:rsidRPr="00E2107F">
        <w:rPr>
          <w:spacing w:val="-11"/>
        </w:rPr>
        <w:t xml:space="preserve"> </w:t>
      </w:r>
      <w:r w:rsidRPr="00E2107F">
        <w:t>inspection.</w:t>
      </w:r>
    </w:p>
    <w:p w14:paraId="1FCB7DA0" w14:textId="59919536" w:rsidR="007510A8" w:rsidRPr="00E2107F" w:rsidRDefault="00036AD3" w:rsidP="00A22DDC">
      <w:pPr>
        <w:pStyle w:val="BulletList"/>
      </w:pPr>
      <w:r w:rsidRPr="00E2107F">
        <w:t>Elevation height requirements are governed by</w:t>
      </w:r>
      <w:r w:rsidRPr="00E2107F">
        <w:rPr>
          <w:color w:val="0000FF"/>
        </w:rPr>
        <w:t xml:space="preserve"> </w:t>
      </w:r>
      <w:r w:rsidR="002F1065" w:rsidRPr="00E2107F">
        <w:t xml:space="preserve">85 FR 4681, January </w:t>
      </w:r>
      <w:r w:rsidR="00EA4613" w:rsidRPr="00E2107F">
        <w:t>2</w:t>
      </w:r>
      <w:r w:rsidR="002F1065" w:rsidRPr="00E2107F">
        <w:t>7, 2020</w:t>
      </w:r>
      <w:r w:rsidR="00B4384E" w:rsidRPr="00E2107F">
        <w:t>,</w:t>
      </w:r>
      <w:r w:rsidR="00355E8D" w:rsidRPr="00E2107F">
        <w:t xml:space="preserve"> </w:t>
      </w:r>
      <w:r w:rsidRPr="00E2107F">
        <w:t>which requires elevation of the bottom of the first finished floor to be at least two feet above the base flood</w:t>
      </w:r>
      <w:r w:rsidRPr="00E2107F">
        <w:rPr>
          <w:spacing w:val="-4"/>
        </w:rPr>
        <w:t xml:space="preserve"> </w:t>
      </w:r>
      <w:r w:rsidRPr="00E2107F">
        <w:t>elevation.</w:t>
      </w:r>
    </w:p>
    <w:p w14:paraId="70E49AC7" w14:textId="2EC86C5B" w:rsidR="007510A8" w:rsidRPr="00E2107F" w:rsidRDefault="00036AD3" w:rsidP="00A22DDC">
      <w:pPr>
        <w:pStyle w:val="BulletList"/>
      </w:pPr>
      <w:r w:rsidRPr="00E2107F">
        <w:t>All electrical components must be inspected including service, meter, wiring</w:t>
      </w:r>
      <w:r w:rsidR="004508C7" w:rsidRPr="00E2107F">
        <w:t>,</w:t>
      </w:r>
      <w:r w:rsidRPr="00E2107F">
        <w:t xml:space="preserve"> and fixtures even</w:t>
      </w:r>
      <w:r w:rsidRPr="00E2107F">
        <w:rPr>
          <w:spacing w:val="-33"/>
        </w:rPr>
        <w:t xml:space="preserve"> </w:t>
      </w:r>
      <w:r w:rsidRPr="00E2107F">
        <w:t>if no electrical work is being specified. Unsafe components must be replaced. All exposed wiring, switches</w:t>
      </w:r>
      <w:r w:rsidR="004508C7" w:rsidRPr="00E2107F">
        <w:t>,</w:t>
      </w:r>
      <w:r w:rsidRPr="00E2107F">
        <w:t xml:space="preserve"> and light bulbs in living areas must be</w:t>
      </w:r>
      <w:r w:rsidRPr="00E2107F">
        <w:rPr>
          <w:spacing w:val="-6"/>
        </w:rPr>
        <w:t xml:space="preserve"> </w:t>
      </w:r>
      <w:r w:rsidRPr="00E2107F">
        <w:t>encased.</w:t>
      </w:r>
    </w:p>
    <w:p w14:paraId="02399FF7" w14:textId="77777777" w:rsidR="007510A8" w:rsidRPr="00E2107F" w:rsidRDefault="00036AD3" w:rsidP="00A22DDC">
      <w:pPr>
        <w:pStyle w:val="BulletList"/>
      </w:pPr>
      <w:r w:rsidRPr="00E2107F">
        <w:t>All</w:t>
      </w:r>
      <w:r w:rsidRPr="00E2107F">
        <w:rPr>
          <w:spacing w:val="-9"/>
        </w:rPr>
        <w:t xml:space="preserve"> </w:t>
      </w:r>
      <w:r w:rsidRPr="00E2107F">
        <w:t>homes</w:t>
      </w:r>
      <w:r w:rsidRPr="00E2107F">
        <w:rPr>
          <w:spacing w:val="-10"/>
        </w:rPr>
        <w:t xml:space="preserve"> </w:t>
      </w:r>
      <w:r w:rsidRPr="00E2107F">
        <w:t>must</w:t>
      </w:r>
      <w:r w:rsidRPr="00E2107F">
        <w:rPr>
          <w:spacing w:val="-9"/>
        </w:rPr>
        <w:t xml:space="preserve"> </w:t>
      </w:r>
      <w:r w:rsidRPr="00E2107F">
        <w:t>be</w:t>
      </w:r>
      <w:r w:rsidRPr="00E2107F">
        <w:rPr>
          <w:spacing w:val="-9"/>
        </w:rPr>
        <w:t xml:space="preserve"> </w:t>
      </w:r>
      <w:r w:rsidRPr="00E2107F">
        <w:t>equipped</w:t>
      </w:r>
      <w:r w:rsidRPr="00E2107F">
        <w:rPr>
          <w:spacing w:val="-3"/>
        </w:rPr>
        <w:t xml:space="preserve"> </w:t>
      </w:r>
      <w:r w:rsidRPr="00E2107F">
        <w:t>with</w:t>
      </w:r>
      <w:r w:rsidRPr="00E2107F">
        <w:rPr>
          <w:spacing w:val="-9"/>
        </w:rPr>
        <w:t xml:space="preserve"> </w:t>
      </w:r>
      <w:r w:rsidRPr="00E2107F">
        <w:t>smoke</w:t>
      </w:r>
      <w:r w:rsidRPr="00E2107F">
        <w:rPr>
          <w:spacing w:val="-6"/>
        </w:rPr>
        <w:t xml:space="preserve"> </w:t>
      </w:r>
      <w:r w:rsidRPr="00E2107F">
        <w:t>and</w:t>
      </w:r>
      <w:r w:rsidRPr="00E2107F">
        <w:rPr>
          <w:spacing w:val="-7"/>
        </w:rPr>
        <w:t xml:space="preserve"> </w:t>
      </w:r>
      <w:r w:rsidRPr="00E2107F">
        <w:t>carbon</w:t>
      </w:r>
      <w:r w:rsidRPr="00E2107F">
        <w:rPr>
          <w:spacing w:val="-7"/>
        </w:rPr>
        <w:t xml:space="preserve"> </w:t>
      </w:r>
      <w:r w:rsidRPr="00E2107F">
        <w:t>monoxide</w:t>
      </w:r>
      <w:r w:rsidRPr="00E2107F">
        <w:rPr>
          <w:spacing w:val="-8"/>
        </w:rPr>
        <w:t xml:space="preserve"> </w:t>
      </w:r>
      <w:r w:rsidRPr="00E2107F">
        <w:t>detectors</w:t>
      </w:r>
      <w:r w:rsidRPr="00E2107F">
        <w:rPr>
          <w:spacing w:val="-5"/>
        </w:rPr>
        <w:t xml:space="preserve"> </w:t>
      </w:r>
      <w:r w:rsidRPr="00E2107F">
        <w:t>installed</w:t>
      </w:r>
      <w:r w:rsidRPr="00E2107F">
        <w:rPr>
          <w:spacing w:val="-3"/>
        </w:rPr>
        <w:t xml:space="preserve"> </w:t>
      </w:r>
      <w:r w:rsidRPr="00E2107F">
        <w:t>in</w:t>
      </w:r>
      <w:r w:rsidRPr="00E2107F">
        <w:rPr>
          <w:spacing w:val="-9"/>
        </w:rPr>
        <w:t xml:space="preserve"> </w:t>
      </w:r>
      <w:r w:rsidRPr="00E2107F">
        <w:t>conformity with code</w:t>
      </w:r>
      <w:r w:rsidRPr="00E2107F">
        <w:rPr>
          <w:spacing w:val="-3"/>
        </w:rPr>
        <w:t xml:space="preserve"> </w:t>
      </w:r>
      <w:r w:rsidRPr="00E2107F">
        <w:t>requirements.</w:t>
      </w:r>
    </w:p>
    <w:p w14:paraId="16D2E7F7" w14:textId="31F5CF38" w:rsidR="003F55CF" w:rsidRPr="00E2107F" w:rsidRDefault="00036AD3" w:rsidP="00A22DDC">
      <w:pPr>
        <w:pStyle w:val="BulletList"/>
      </w:pPr>
      <w:r w:rsidRPr="00E2107F">
        <w:t>Additional related costs such as green building and mitigation requirements, insurance, accessibility modifications, repair or replacement of water, sewer</w:t>
      </w:r>
      <w:r w:rsidR="004508C7" w:rsidRPr="00E2107F">
        <w:t>,</w:t>
      </w:r>
      <w:r w:rsidRPr="00E2107F">
        <w:t xml:space="preserve"> and utility connection</w:t>
      </w:r>
      <w:r w:rsidRPr="00E2107F">
        <w:rPr>
          <w:spacing w:val="-26"/>
        </w:rPr>
        <w:t xml:space="preserve"> </w:t>
      </w:r>
      <w:r w:rsidRPr="00E2107F">
        <w:t>needs may be</w:t>
      </w:r>
      <w:r w:rsidRPr="00E2107F">
        <w:rPr>
          <w:spacing w:val="-29"/>
        </w:rPr>
        <w:t xml:space="preserve"> </w:t>
      </w:r>
      <w:r w:rsidRPr="00E2107F">
        <w:t>included.</w:t>
      </w:r>
    </w:p>
    <w:p w14:paraId="53B33D6F" w14:textId="0F9A736D" w:rsidR="00CB7CA2" w:rsidRPr="00E2107F" w:rsidRDefault="009258CD" w:rsidP="006C0E2D">
      <w:pPr>
        <w:pStyle w:val="Heading2"/>
      </w:pPr>
      <w:bookmarkStart w:id="579" w:name="_Toc86930439"/>
      <w:commentRangeStart w:id="580"/>
      <w:commentRangeStart w:id="581"/>
      <w:r w:rsidRPr="00E2107F">
        <w:t xml:space="preserve">Uniform Relocation Act (URA) </w:t>
      </w:r>
      <w:commentRangeEnd w:id="580"/>
      <w:r w:rsidR="00D43EB8">
        <w:rPr>
          <w:rStyle w:val="CommentReference"/>
          <w:b/>
          <w:bCs w:val="0"/>
        </w:rPr>
        <w:commentReference w:id="580"/>
      </w:r>
      <w:commentRangeEnd w:id="581"/>
      <w:r w:rsidR="009C6DA9">
        <w:rPr>
          <w:rStyle w:val="CommentReference"/>
          <w:b/>
          <w:bCs w:val="0"/>
        </w:rPr>
        <w:commentReference w:id="581"/>
      </w:r>
      <w:bookmarkEnd w:id="579"/>
    </w:p>
    <w:p w14:paraId="55F0BA9B" w14:textId="61277C72" w:rsidR="003918B1" w:rsidRPr="00E2107F" w:rsidRDefault="003918B1" w:rsidP="00A22DDC">
      <w:r w:rsidRPr="00E2107F">
        <w:t xml:space="preserve">Uniform Relocation Assistance and Real Property Acquisition Policies Act of 1970, as amended (URA) establishes minimum standards for all </w:t>
      </w:r>
      <w:proofErr w:type="gramStart"/>
      <w:r w:rsidRPr="00E2107F">
        <w:t>federally-funded</w:t>
      </w:r>
      <w:proofErr w:type="gramEnd"/>
      <w:r w:rsidRPr="00E2107F">
        <w:t xml:space="preserve"> programs/projects that acquire property or displace person from their homes, businesses, or farms. The applicable federal regulation is located at 49 CFR 24 (URA) and in the Tenant Assistance, Relocation</w:t>
      </w:r>
      <w:r w:rsidR="003132DE" w:rsidRPr="00E2107F">
        <w:t>,</w:t>
      </w:r>
      <w:r w:rsidRPr="00E2107F">
        <w:t xml:space="preserve"> and Real Property Acquisition Handbook (HUD Handbook 1378).</w:t>
      </w:r>
    </w:p>
    <w:p w14:paraId="0E9994EC" w14:textId="4D386795" w:rsidR="003918B1" w:rsidRPr="00E2107F" w:rsidRDefault="512BB769" w:rsidP="00A22DDC">
      <w:r w:rsidRPr="00E2107F">
        <w:t>Residential and non-residential t</w:t>
      </w:r>
      <w:r w:rsidR="00D4356C" w:rsidRPr="00E2107F">
        <w:t xml:space="preserve">enants currently </w:t>
      </w:r>
      <w:r w:rsidR="4219CE3C" w:rsidRPr="00E2107F">
        <w:t>occupying</w:t>
      </w:r>
      <w:r w:rsidR="10C71BC5" w:rsidRPr="00E2107F">
        <w:t xml:space="preserve"> </w:t>
      </w:r>
      <w:r w:rsidR="003A5FE4" w:rsidRPr="00E2107F">
        <w:t>program</w:t>
      </w:r>
      <w:r w:rsidR="00D4356C" w:rsidRPr="00E2107F">
        <w:t xml:space="preserve">-assisted </w:t>
      </w:r>
      <w:r w:rsidR="0A8146B2" w:rsidRPr="00E2107F">
        <w:t>structures</w:t>
      </w:r>
      <w:r w:rsidR="00D4356C" w:rsidRPr="00E2107F">
        <w:t xml:space="preserve"> are protected by the URA and will be relocated, if required</w:t>
      </w:r>
      <w:r w:rsidR="5392893A" w:rsidRPr="00E2107F">
        <w:t xml:space="preserve"> by the scope of funded activities</w:t>
      </w:r>
      <w:r w:rsidR="00D4356C" w:rsidRPr="00E2107F">
        <w:t>, in accordance with the </w:t>
      </w:r>
      <w:r w:rsidR="00D504F7" w:rsidRPr="00E2107F">
        <w:t xml:space="preserve">URA. </w:t>
      </w:r>
      <w:r w:rsidR="50D29AF9" w:rsidRPr="00E2107F">
        <w:t>Program</w:t>
      </w:r>
      <w:r w:rsidR="00D4356C" w:rsidRPr="00E2107F">
        <w:t xml:space="preserve"> </w:t>
      </w:r>
      <w:r w:rsidR="50D29AF9" w:rsidRPr="00E2107F">
        <w:t xml:space="preserve">applicants must provide complete rental rosters to the </w:t>
      </w:r>
      <w:r w:rsidR="003A5FE4" w:rsidRPr="00E2107F">
        <w:t>program</w:t>
      </w:r>
      <w:r w:rsidR="50D29AF9" w:rsidRPr="00E2107F">
        <w:t xml:space="preserve"> to support URA compliance. </w:t>
      </w:r>
      <w:r w:rsidR="4C10A733" w:rsidRPr="00E2107F">
        <w:t xml:space="preserve">The </w:t>
      </w:r>
      <w:r w:rsidR="003A5FE4" w:rsidRPr="00E2107F">
        <w:t>program</w:t>
      </w:r>
      <w:r w:rsidR="4C10A733" w:rsidRPr="00E2107F">
        <w:t xml:space="preserve"> must receive notice of any changes in tenancy that may occur betwe</w:t>
      </w:r>
      <w:r w:rsidR="72AB4D98" w:rsidRPr="00E2107F">
        <w:t xml:space="preserve">en the date of application and closeout. </w:t>
      </w:r>
    </w:p>
    <w:p w14:paraId="1B6F475B" w14:textId="54B1B9B8" w:rsidR="003918B1" w:rsidRPr="00E2107F" w:rsidRDefault="003918B1" w:rsidP="00A22DDC">
      <w:r w:rsidRPr="00E2107F">
        <w:t xml:space="preserve">HRRP will provide the following benefits to tenants that are displaced by </w:t>
      </w:r>
      <w:r w:rsidR="003A5FE4" w:rsidRPr="00E2107F">
        <w:t>program</w:t>
      </w:r>
      <w:r w:rsidRPr="00E2107F">
        <w:t xml:space="preserve"> activities: </w:t>
      </w:r>
    </w:p>
    <w:p w14:paraId="4693B567" w14:textId="5CF55DB6" w:rsidR="003918B1" w:rsidRPr="00E2107F" w:rsidRDefault="003918B1" w:rsidP="00A22DDC">
      <w:pPr>
        <w:pStyle w:val="BulletList"/>
      </w:pPr>
      <w:r w:rsidRPr="00E2107F">
        <w:t xml:space="preserve">Provide relocation advisory services to displaced tenants and owner occupants </w:t>
      </w:r>
    </w:p>
    <w:p w14:paraId="4C18FE16" w14:textId="48F00FB1" w:rsidR="003918B1" w:rsidRPr="00E2107F" w:rsidRDefault="003918B1" w:rsidP="00A22DDC">
      <w:pPr>
        <w:pStyle w:val="BulletList"/>
      </w:pPr>
      <w:r w:rsidRPr="00E2107F">
        <w:t xml:space="preserve">Provide a minimum 90 days written notice to vacate prior to requiring possession </w:t>
      </w:r>
    </w:p>
    <w:p w14:paraId="3C96D2FE" w14:textId="556FA243" w:rsidR="003918B1" w:rsidRPr="00E2107F" w:rsidRDefault="003918B1" w:rsidP="00A22DDC">
      <w:pPr>
        <w:pStyle w:val="BulletList"/>
      </w:pPr>
      <w:r w:rsidRPr="00E2107F">
        <w:t>Reimburse for moving expenses</w:t>
      </w:r>
    </w:p>
    <w:p w14:paraId="7ACE37F7" w14:textId="10B1BF2F" w:rsidR="003918B1" w:rsidRPr="00E2107F" w:rsidRDefault="003918B1" w:rsidP="00A22DDC">
      <w:pPr>
        <w:pStyle w:val="BulletList"/>
      </w:pPr>
      <w:r w:rsidRPr="00E2107F">
        <w:t xml:space="preserve">Provide payments for the added cost of renting or purchasing comparable replacement housing. </w:t>
      </w:r>
    </w:p>
    <w:p w14:paraId="16EDB630" w14:textId="47F9C7B9" w:rsidR="003918B1" w:rsidRPr="00E2107F" w:rsidRDefault="003918B1" w:rsidP="00A22DDC">
      <w:r w:rsidRPr="00E2107F">
        <w:t>Failure to comply and disclose tenant information in a timely manner may result in a loss of HRRP eligibility.</w:t>
      </w:r>
    </w:p>
    <w:p w14:paraId="6B5A1C3A" w14:textId="6C5796C1" w:rsidR="007F04ED" w:rsidRPr="00E2107F" w:rsidRDefault="007F04ED" w:rsidP="006C0E2D">
      <w:pPr>
        <w:pStyle w:val="Heading2"/>
      </w:pPr>
      <w:bookmarkStart w:id="582" w:name="_Toc60925357"/>
      <w:bookmarkStart w:id="583" w:name="_Toc86930440"/>
      <w:r w:rsidRPr="00E2107F">
        <w:t>Construction Standards</w:t>
      </w:r>
      <w:bookmarkEnd w:id="582"/>
      <w:bookmarkEnd w:id="583"/>
    </w:p>
    <w:p w14:paraId="4F421A6E" w14:textId="186F3272" w:rsidR="00744DE1" w:rsidRPr="00534EEA" w:rsidRDefault="009B47EC" w:rsidP="008A2995">
      <w:r w:rsidRPr="00E2107F">
        <w:t>HRRP will implement construction methods that emphasize high quality, durability, energy efficiency, sustainability</w:t>
      </w:r>
      <w:r w:rsidR="00CF139E" w:rsidRPr="00E2107F">
        <w:t>,</w:t>
      </w:r>
      <w:r w:rsidRPr="00E2107F">
        <w:t xml:space="preserve"> and mold resistance, as required in </w:t>
      </w:r>
      <w:r w:rsidR="002F1065" w:rsidRPr="00E2107F">
        <w:t xml:space="preserve">85 FR 4681, January </w:t>
      </w:r>
      <w:r w:rsidR="00EA4613" w:rsidRPr="00E2107F">
        <w:t>2</w:t>
      </w:r>
      <w:r w:rsidR="002F1065" w:rsidRPr="00E2107F">
        <w:t xml:space="preserve">7, 2020. </w:t>
      </w:r>
      <w:r w:rsidRPr="00E2107F">
        <w:t>All rehabilitation, reconstruction</w:t>
      </w:r>
      <w:r w:rsidR="00CF139E" w:rsidRPr="00E2107F">
        <w:t>,</w:t>
      </w:r>
      <w:r w:rsidRPr="00E2107F">
        <w:t xml:space="preserve"> and new construction will be designed to incorporate principles of sustainability, including water and energy efficiency, resilience</w:t>
      </w:r>
      <w:r w:rsidR="00CF139E" w:rsidRPr="00E2107F">
        <w:t>,</w:t>
      </w:r>
      <w:r w:rsidRPr="00E2107F">
        <w:t xml:space="preserve"> and mitigation against the impact of future disasters. HRRP will implement and monitor construction results to ensure the safety of residents and the quality of homes assisted through the program. All housing units repaired or replaced must comply with program standards. These include the following minimum standards:</w:t>
      </w:r>
    </w:p>
    <w:p w14:paraId="4DABAB5A" w14:textId="72DDB796" w:rsidR="00264497" w:rsidRPr="00A22DDC" w:rsidRDefault="009B47EC" w:rsidP="00A22DDC">
      <w:pPr>
        <w:pStyle w:val="ListParagraph"/>
        <w:numPr>
          <w:ilvl w:val="0"/>
          <w:numId w:val="158"/>
        </w:numPr>
      </w:pPr>
      <w:r w:rsidRPr="00A22DDC">
        <w:t>Construction standards will be based on the Florida Building Code (FBC) and must meet or exceed applicable requirements.</w:t>
      </w:r>
    </w:p>
    <w:p w14:paraId="6CC28DDE" w14:textId="5D33E5FA" w:rsidR="00264497" w:rsidRPr="00A22DDC" w:rsidRDefault="009B47EC" w:rsidP="00A22DDC">
      <w:pPr>
        <w:pStyle w:val="ListParagraph"/>
        <w:numPr>
          <w:ilvl w:val="0"/>
          <w:numId w:val="158"/>
        </w:numPr>
      </w:pPr>
      <w:r w:rsidRPr="00A22DDC">
        <w:lastRenderedPageBreak/>
        <w:t>Construction will comply with the Florida Green Building Standard for all new construction of residential buildings and for all replacement of substantially damaged residential buildings (i.e., where repair costs exceed 50% of replacement cost as determined by the local jurisdiction).</w:t>
      </w:r>
    </w:p>
    <w:p w14:paraId="7D0BD08D" w14:textId="49F27C9E" w:rsidR="00264497" w:rsidRPr="00A22DDC" w:rsidRDefault="009B47EC" w:rsidP="00A22DDC">
      <w:pPr>
        <w:pStyle w:val="ListParagraph"/>
        <w:numPr>
          <w:ilvl w:val="0"/>
          <w:numId w:val="158"/>
        </w:numPr>
      </w:pPr>
      <w:r w:rsidRPr="00A22DDC">
        <w:t xml:space="preserve">For repair projects, the state will follow the HUD Green Building Retrofit Checklist to the extent feasible and applicable to the repair work undertaken. This will include the use of </w:t>
      </w:r>
      <w:r w:rsidR="00FE6563" w:rsidRPr="00A22DDC">
        <w:t>mold-</w:t>
      </w:r>
      <w:r w:rsidRPr="00A22DDC">
        <w:t xml:space="preserve">resistant products when replacing surfaces such as drywall. When older or obsolete products are replaced as part of the repair work, repair is required to use ENERGY STAR-labeled, </w:t>
      </w:r>
      <w:proofErr w:type="spellStart"/>
      <w:r w:rsidRPr="00A22DDC">
        <w:t>WaterSense</w:t>
      </w:r>
      <w:proofErr w:type="spellEnd"/>
      <w:r w:rsidRPr="00A22DDC">
        <w:t xml:space="preserve">-labeled, or Federal Energy Management Program (FEMP)-designated products and appliances, or other equivalent, when feasible. The HUD Green Building Retrofit Checklist is available at: </w:t>
      </w:r>
      <w:hyperlink r:id="rId49" w:history="1">
        <w:r w:rsidR="000D4784" w:rsidRPr="004D38C4">
          <w:rPr>
            <w:rStyle w:val="Hyperlink"/>
          </w:rPr>
          <w:t>https://www.hudexchange.info/resource/3684/guidance-on-the-cpd-green-building-checklist/.</w:t>
        </w:r>
      </w:hyperlink>
    </w:p>
    <w:p w14:paraId="0B2B6969" w14:textId="251176BC" w:rsidR="009B47EC" w:rsidRPr="00A22DDC" w:rsidRDefault="3511E5B1" w:rsidP="00A22DDC">
      <w:pPr>
        <w:pStyle w:val="ListParagraph"/>
        <w:numPr>
          <w:ilvl w:val="0"/>
          <w:numId w:val="158"/>
        </w:numPr>
      </w:pPr>
      <w:r w:rsidRPr="00A22DDC">
        <w:t>Housing units assisted with CDBG-DR funds must meet all applicable local and state codes, repair standards, ordinances</w:t>
      </w:r>
      <w:r w:rsidR="00560DA2" w:rsidRPr="00A22DDC">
        <w:t>,</w:t>
      </w:r>
      <w:r w:rsidRPr="00A22DDC">
        <w:t xml:space="preserve"> and zoning ordinances at the time of project completion. All deficiencies identified in the final inspection must be corrected before final payment is released</w:t>
      </w:r>
      <w:r w:rsidR="00DB0976" w:rsidRPr="00A22DDC">
        <w:t>.</w:t>
      </w:r>
    </w:p>
    <w:p w14:paraId="55230E38" w14:textId="5BE49C93" w:rsidR="009B47EC" w:rsidRPr="00E2107F" w:rsidRDefault="009B47EC" w:rsidP="006C0E2D">
      <w:pPr>
        <w:pStyle w:val="Heading2"/>
      </w:pPr>
      <w:bookmarkStart w:id="584" w:name="_Toc59822369"/>
      <w:bookmarkStart w:id="585" w:name="_Toc60925358"/>
      <w:bookmarkStart w:id="586" w:name="_Toc86930441"/>
      <w:r w:rsidRPr="00E2107F">
        <w:t>Accessibility Standards</w:t>
      </w:r>
      <w:bookmarkEnd w:id="584"/>
      <w:bookmarkEnd w:id="585"/>
      <w:bookmarkEnd w:id="586"/>
    </w:p>
    <w:p w14:paraId="2C57670B" w14:textId="7A726A5B" w:rsidR="00274323" w:rsidRPr="00E2107F" w:rsidRDefault="00DB49B4" w:rsidP="00A22DDC">
      <w:r w:rsidRPr="00E2107F">
        <w:t xml:space="preserve">Properties that are or will be rented to physically </w:t>
      </w:r>
      <w:r w:rsidR="009B47EC" w:rsidRPr="00E2107F">
        <w:t xml:space="preserve">disabled </w:t>
      </w:r>
      <w:r w:rsidRPr="00E2107F">
        <w:t xml:space="preserve">tenants </w:t>
      </w:r>
      <w:r w:rsidR="009B47EC" w:rsidRPr="00E2107F">
        <w:t xml:space="preserve">or </w:t>
      </w:r>
      <w:r w:rsidRPr="00E2107F">
        <w:t xml:space="preserve">tenants </w:t>
      </w:r>
      <w:r w:rsidR="009B47EC" w:rsidRPr="00E2107F">
        <w:t>with a disabled household member may be entitled to additional construction considerations such as roll-in showers, lowered countertops, pedestal sinks, bathroom grab bars, widened doorways, accessible toilets</w:t>
      </w:r>
      <w:r w:rsidR="0007510B" w:rsidRPr="00E2107F">
        <w:t>,</w:t>
      </w:r>
      <w:r w:rsidR="009B47EC" w:rsidRPr="00E2107F">
        <w:t xml:space="preserve"> or other accessibility features that will assist with the individual’s functional needs. The program will assess eligibility for these features on a case-by-case basis during the application </w:t>
      </w:r>
      <w:r w:rsidR="00AA363D" w:rsidRPr="00E2107F">
        <w:t>collection period</w:t>
      </w:r>
      <w:r w:rsidR="009B47EC" w:rsidRPr="00E2107F">
        <w:t xml:space="preserve">. </w:t>
      </w:r>
      <w:r w:rsidRPr="00E2107F">
        <w:t xml:space="preserve">Rental property owners </w:t>
      </w:r>
      <w:r w:rsidR="009B47EC" w:rsidRPr="00E2107F">
        <w:t>will be asked whether or not they</w:t>
      </w:r>
      <w:r w:rsidRPr="00E2107F">
        <w:t xml:space="preserve"> or their tenants</w:t>
      </w:r>
      <w:r w:rsidR="009B47EC" w:rsidRPr="00E2107F">
        <w:t xml:space="preserve"> have any accessibility needs during their meetings with the case managers and </w:t>
      </w:r>
      <w:ins w:id="587" w:author="Sayler, Erik" w:date="2021-05-19T12:49:00Z">
        <w:r w:rsidR="000411F4" w:rsidRPr="00013AC6">
          <w:t xml:space="preserve">those items may be documented and validated, and if </w:t>
        </w:r>
        <w:commentRangeStart w:id="588"/>
        <w:r w:rsidR="000411F4" w:rsidRPr="00013AC6">
          <w:t>feasible</w:t>
        </w:r>
      </w:ins>
      <w:commentRangeEnd w:id="588"/>
      <w:ins w:id="589" w:author="Sayler, Erik" w:date="2021-05-19T12:52:00Z">
        <w:r w:rsidR="000411F4">
          <w:rPr>
            <w:rStyle w:val="CommentReference"/>
            <w:rFonts w:eastAsia="Arial" w:cs="Arial"/>
            <w:lang w:bidi="en-US"/>
          </w:rPr>
          <w:commentReference w:id="588"/>
        </w:r>
      </w:ins>
      <w:ins w:id="590" w:author="Sayler, Erik" w:date="2021-05-19T12:49:00Z">
        <w:r w:rsidR="000411F4" w:rsidRPr="00013AC6">
          <w:t xml:space="preserve">, </w:t>
        </w:r>
      </w:ins>
      <w:bookmarkStart w:id="591" w:name="_Hlk72321037"/>
      <w:r w:rsidR="009B47EC" w:rsidRPr="00E2107F">
        <w:t xml:space="preserve">those items </w:t>
      </w:r>
      <w:bookmarkEnd w:id="591"/>
      <w:r w:rsidR="009B47EC" w:rsidRPr="000411F4">
        <w:t>will be</w:t>
      </w:r>
      <w:r w:rsidR="009B47EC" w:rsidRPr="00E2107F">
        <w:t xml:space="preserve"> </w:t>
      </w:r>
      <w:bookmarkStart w:id="592" w:name="_Hlk72321088"/>
      <w:r w:rsidR="009B47EC" w:rsidRPr="00E2107F">
        <w:t>incorporated into the scope of work</w:t>
      </w:r>
      <w:del w:id="593" w:author="Sayler, Erik" w:date="2021-05-19T12:50:00Z">
        <w:r w:rsidR="009B47EC" w:rsidRPr="00E2107F" w:rsidDel="000411F4">
          <w:delText xml:space="preserve">, if feasible, </w:delText>
        </w:r>
      </w:del>
      <w:ins w:id="594" w:author="Sayler, Erik" w:date="2021-05-19T12:51:00Z">
        <w:r w:rsidR="000411F4">
          <w:t xml:space="preserve"> </w:t>
        </w:r>
      </w:ins>
      <w:r w:rsidR="009B47EC" w:rsidRPr="00E2107F">
        <w:t>following the development of the Estimated Cost of Repair (ECR)</w:t>
      </w:r>
      <w:r w:rsidR="00001E34">
        <w:t xml:space="preserve">. </w:t>
      </w:r>
      <w:bookmarkStart w:id="595" w:name="_Toc59822370"/>
      <w:bookmarkStart w:id="596" w:name="_Toc60925359"/>
      <w:bookmarkEnd w:id="592"/>
    </w:p>
    <w:p w14:paraId="7FE17CDA" w14:textId="577FC63B" w:rsidR="009B47EC" w:rsidRPr="00E2107F" w:rsidRDefault="009B47EC" w:rsidP="006C0E2D">
      <w:pPr>
        <w:pStyle w:val="Heading2"/>
      </w:pPr>
      <w:bookmarkStart w:id="597" w:name="_Toc86930442"/>
      <w:r w:rsidRPr="00E2107F">
        <w:t>Allocation and Housing Assistance Caps</w:t>
      </w:r>
      <w:bookmarkEnd w:id="595"/>
      <w:bookmarkEnd w:id="596"/>
      <w:bookmarkEnd w:id="597"/>
    </w:p>
    <w:p w14:paraId="67FF1A2F" w14:textId="77777777" w:rsidR="00CC52DF" w:rsidRPr="00E2107F" w:rsidRDefault="009B47EC" w:rsidP="00A22DDC">
      <w:r w:rsidRPr="00E2107F">
        <w:t xml:space="preserve">A total of $246 million has been set aside for the HRRP. This allocation may be increased or decreased based on the demand for the program and with an amendment to the Action Plan, as well as approval by HUD. </w:t>
      </w:r>
    </w:p>
    <w:p w14:paraId="67A7612C" w14:textId="66755BAC" w:rsidR="00CC52DF" w:rsidRPr="00E2107F" w:rsidRDefault="00CC52DF" w:rsidP="00A22DDC">
      <w:bookmarkStart w:id="598" w:name="_Hlk72321277"/>
      <w:r w:rsidRPr="00E2107F">
        <w:t xml:space="preserve">The maximum award granted to individual property owner applications submitted under </w:t>
      </w:r>
      <w:r w:rsidR="00E32554">
        <w:t>FloridaCommerce</w:t>
      </w:r>
      <w:r w:rsidRPr="00E2107F">
        <w:t>’s HRRP is set at $350,000.</w:t>
      </w:r>
      <w:del w:id="599" w:author="Sayler, Erik" w:date="2021-05-19T12:54:00Z">
        <w:r w:rsidRPr="00E2107F" w:rsidDel="000411F4">
          <w:delText>00</w:delText>
        </w:r>
      </w:del>
      <w:r w:rsidR="00791818" w:rsidRPr="00E2107F">
        <w:t xml:space="preserve"> </w:t>
      </w:r>
      <w:bookmarkEnd w:id="598"/>
      <w:r w:rsidRPr="00E2107F">
        <w:t>All construction costs (hard and soft costs), mitigation measures, elevation costs, site improvements</w:t>
      </w:r>
      <w:r w:rsidR="00AA363D" w:rsidRPr="00E2107F">
        <w:t>,</w:t>
      </w:r>
      <w:r w:rsidRPr="00E2107F">
        <w:t xml:space="preserve"> and construction standard conditions (dumpsters, on-site toilets, permitting, variances) are included in the cap. Exceptions will be considered on a case-by-case basis.</w:t>
      </w:r>
    </w:p>
    <w:p w14:paraId="09DAB272" w14:textId="010091B1" w:rsidR="00D613B3" w:rsidRPr="00E2107F" w:rsidRDefault="00CC52DF" w:rsidP="00A22DDC">
      <w:r w:rsidRPr="00E2107F">
        <w:t>Projects may fail to move to completion for a variety of reasons, including but not limited to, property owner withdrawal from the program and owner refusal of benefit. Should a property undergo environmental review and hazard testing, but then fail to make it through construction, these costs (as well as any other project delivery costs expended) will remain project delivery costs.</w:t>
      </w:r>
    </w:p>
    <w:p w14:paraId="2B9CD5D3" w14:textId="39F2F245" w:rsidR="00D613B3" w:rsidRPr="00E2107F" w:rsidRDefault="00D613B3" w:rsidP="006C0E2D">
      <w:pPr>
        <w:pStyle w:val="Heading2"/>
      </w:pPr>
      <w:bookmarkStart w:id="600" w:name="_Toc60925360"/>
      <w:bookmarkStart w:id="601" w:name="_Toc86930443"/>
      <w:r w:rsidRPr="00E2107F">
        <w:t>Feasibility of Repair Analysis</w:t>
      </w:r>
      <w:bookmarkEnd w:id="600"/>
      <w:bookmarkEnd w:id="601"/>
    </w:p>
    <w:p w14:paraId="0A677FA3" w14:textId="32511101" w:rsidR="004C0A13" w:rsidRPr="00E2107F" w:rsidRDefault="004C0A13" w:rsidP="00A22DDC">
      <w:r w:rsidRPr="00E2107F">
        <w:t xml:space="preserve">As a recipient of </w:t>
      </w:r>
      <w:r w:rsidR="007E486A" w:rsidRPr="00E2107F">
        <w:t>federal</w:t>
      </w:r>
      <w:r w:rsidRPr="00E2107F">
        <w:t xml:space="preserve"> funds, </w:t>
      </w:r>
      <w:r w:rsidR="00E32554">
        <w:t>FloridaCommerce</w:t>
      </w:r>
      <w:r w:rsidRPr="00E2107F">
        <w:t xml:space="preserve"> is charged with ensuring that the costs of its activities are reasonable and necessary</w:t>
      </w:r>
      <w:r w:rsidR="00001E34">
        <w:t xml:space="preserve">. </w:t>
      </w:r>
      <w:r w:rsidRPr="00E2107F">
        <w:t>Therefore, each property assessed under the HRRP will be analyzed for feasibility of repair consistent with an overall program goal to improve the housing stock of the impacted areas</w:t>
      </w:r>
      <w:r w:rsidR="00001E34">
        <w:t xml:space="preserve">. </w:t>
      </w:r>
    </w:p>
    <w:p w14:paraId="3A39A644" w14:textId="3ECBCF62" w:rsidR="00AA363D" w:rsidRPr="00E2107F" w:rsidRDefault="004C0A13" w:rsidP="00A22DDC">
      <w:r w:rsidRPr="00E2107F">
        <w:t>Following initial applicant eligibility activities, the damage assessment team will conduct a site visit to the home to:</w:t>
      </w:r>
    </w:p>
    <w:p w14:paraId="3BF7BF41" w14:textId="77777777" w:rsidR="004C0A13" w:rsidRPr="00A22DDC" w:rsidRDefault="004C0A13" w:rsidP="00A22DDC">
      <w:pPr>
        <w:pStyle w:val="ListParagraph"/>
        <w:numPr>
          <w:ilvl w:val="0"/>
          <w:numId w:val="159"/>
        </w:numPr>
      </w:pPr>
      <w:r w:rsidRPr="00A22DDC">
        <w:t xml:space="preserve">Determine if property has any unrepaired storm damage remaining; </w:t>
      </w:r>
    </w:p>
    <w:p w14:paraId="2A70FE93" w14:textId="77777777" w:rsidR="004C0A13" w:rsidRPr="00A22DDC" w:rsidRDefault="004C0A13" w:rsidP="00A22DDC">
      <w:pPr>
        <w:pStyle w:val="ListParagraph"/>
        <w:numPr>
          <w:ilvl w:val="0"/>
          <w:numId w:val="159"/>
        </w:numPr>
      </w:pPr>
      <w:r w:rsidRPr="00A22DDC">
        <w:t>Complete the Tier II environmental review checklist; and</w:t>
      </w:r>
    </w:p>
    <w:p w14:paraId="4BE31EB3" w14:textId="77777777" w:rsidR="004C0A13" w:rsidRPr="00A22DDC" w:rsidRDefault="004C0A13" w:rsidP="00A22DDC">
      <w:pPr>
        <w:pStyle w:val="ListParagraph"/>
        <w:numPr>
          <w:ilvl w:val="0"/>
          <w:numId w:val="159"/>
        </w:numPr>
      </w:pPr>
      <w:r w:rsidRPr="00A22DDC">
        <w:t>Prepare the preliminary Estimated Cost of Repair (ECR).</w:t>
      </w:r>
    </w:p>
    <w:p w14:paraId="010DFB06" w14:textId="77777777" w:rsidR="004C0A13" w:rsidRPr="00E2107F" w:rsidRDefault="004C0A13" w:rsidP="00A22DDC">
      <w:r w:rsidRPr="00E2107F">
        <w:lastRenderedPageBreak/>
        <w:t xml:space="preserve">If, after the site visit, the home does not have any unrepaired storm damage, the application is ineligible to participate in the program. </w:t>
      </w:r>
    </w:p>
    <w:p w14:paraId="68EDB77F" w14:textId="1EC6DEBC" w:rsidR="00B01740" w:rsidRPr="00E2107F" w:rsidRDefault="004C0A13" w:rsidP="00A22DDC">
      <w:r w:rsidRPr="00E2107F">
        <w:t>The environmental team will use the checklist and photos provided by the inspector to complete the Tier II environmental review record (ERR)</w:t>
      </w:r>
      <w:r w:rsidR="00001E34">
        <w:t xml:space="preserve">. </w:t>
      </w:r>
      <w:r w:rsidRPr="00E2107F">
        <w:t>Any environmental mitigation factors, inclusive of any lead-based paint (LBP) and asbestos containing materials (ACM) abatement requirements, will be incorporated into the final ECR</w:t>
      </w:r>
      <w:r w:rsidR="004B6EDF" w:rsidRPr="00E2107F">
        <w:t xml:space="preserve"> </w:t>
      </w:r>
      <w:r w:rsidR="004B6EDF" w:rsidRPr="00E2107F">
        <w:rPr>
          <w:rFonts w:eastAsia="Times New Roman"/>
        </w:rPr>
        <w:t>which will be the document utilized for Feasibility Analysis</w:t>
      </w:r>
      <w:r w:rsidR="00001E34">
        <w:rPr>
          <w:rFonts w:eastAsia="Times New Roman"/>
        </w:rPr>
        <w:t xml:space="preserve">. </w:t>
      </w:r>
    </w:p>
    <w:p w14:paraId="7DED061D" w14:textId="55DEFD19" w:rsidR="00AA363D" w:rsidRPr="00E2107F" w:rsidRDefault="00FE6B17" w:rsidP="00840109">
      <w:pPr>
        <w:pStyle w:val="Heading3"/>
      </w:pPr>
      <w:bookmarkStart w:id="602" w:name="_Toc86930444"/>
      <w:r w:rsidRPr="00E2107F">
        <w:t xml:space="preserve">Stick Built, On-Site Built </w:t>
      </w:r>
      <w:commentRangeStart w:id="603"/>
      <w:commentRangeStart w:id="604"/>
      <w:r w:rsidRPr="00E2107F">
        <w:t>Homes</w:t>
      </w:r>
      <w:commentRangeEnd w:id="603"/>
      <w:r w:rsidR="00755B52">
        <w:rPr>
          <w:rStyle w:val="CommentReference"/>
          <w:bCs w:val="0"/>
        </w:rPr>
        <w:commentReference w:id="603"/>
      </w:r>
      <w:commentRangeEnd w:id="604"/>
      <w:r w:rsidR="009C6DA9">
        <w:rPr>
          <w:rStyle w:val="CommentReference"/>
          <w:bCs w:val="0"/>
        </w:rPr>
        <w:commentReference w:id="604"/>
      </w:r>
      <w:bookmarkEnd w:id="602"/>
    </w:p>
    <w:p w14:paraId="1F9E9575" w14:textId="3BBF9572" w:rsidR="00B01740" w:rsidRDefault="008E3D5F" w:rsidP="008A2995">
      <w:pPr>
        <w:rPr>
          <w:rFonts w:eastAsia="Times New Roman"/>
        </w:rPr>
      </w:pPr>
      <w:del w:id="605" w:author="Sayler, Erik" w:date="2021-05-19T13:28:00Z">
        <w:r w:rsidRPr="008E3D5F" w:rsidDel="003A05EE">
          <w:rPr>
            <w:rFonts w:eastAsia="Times New Roman"/>
          </w:rPr>
          <w:delText xml:space="preserve"> </w:delText>
        </w:r>
      </w:del>
      <w:r>
        <w:rPr>
          <w:rFonts w:eastAsia="Times New Roman"/>
        </w:rPr>
        <w:t>Properties with repair and/or elevation cost estimates that meet or exceed 75 percent of a comparable reconstruction or replacement house, as determined by standard operating procedures and policies, will provide homeowners the option to select a reconstructed or replacement house</w:t>
      </w:r>
      <w:r w:rsidR="00001E34">
        <w:rPr>
          <w:rFonts w:eastAsia="Times New Roman"/>
        </w:rPr>
        <w:t xml:space="preserve">. </w:t>
      </w:r>
      <w:r>
        <w:rPr>
          <w:rFonts w:eastAsia="Times New Roman"/>
        </w:rPr>
        <w:t>Properties with repair and/or elevation cost estimates that meet or exceed a comparable reconstruction or replacement house will be limited to reconstruction or replacement  as a more cost reasonable option</w:t>
      </w:r>
      <w:r w:rsidR="00001E34">
        <w:rPr>
          <w:rFonts w:eastAsia="Times New Roman"/>
        </w:rPr>
        <w:t xml:space="preserve">. </w:t>
      </w:r>
      <w:r>
        <w:rPr>
          <w:rFonts w:eastAsia="Times New Roman"/>
        </w:rPr>
        <w:t>Situations where replacement, reconstruction and/or elevation will be required include, but are not limited to:</w:t>
      </w:r>
    </w:p>
    <w:p w14:paraId="37428636" w14:textId="77777777" w:rsidR="008E3D5F" w:rsidRDefault="008E3D5F" w:rsidP="00A22DDC">
      <w:pPr>
        <w:pStyle w:val="BulletList"/>
      </w:pPr>
      <w:r>
        <w:t xml:space="preserve">Homes that have already been demolished may be replaced or reconstructed; </w:t>
      </w:r>
    </w:p>
    <w:p w14:paraId="0E239BF0" w14:textId="77777777" w:rsidR="008E3D5F" w:rsidRDefault="008E3D5F" w:rsidP="00A22DDC">
      <w:pPr>
        <w:pStyle w:val="BulletList"/>
      </w:pPr>
      <w:r>
        <w:t xml:space="preserve">Homes that are condemned (red tagged) by the local jurisdiction may be replaced or reconstructed; </w:t>
      </w:r>
    </w:p>
    <w:p w14:paraId="1F94F6C8" w14:textId="77777777" w:rsidR="00840109" w:rsidRDefault="008E3D5F" w:rsidP="0097454E">
      <w:pPr>
        <w:pStyle w:val="BulletList"/>
      </w:pPr>
      <w:r>
        <w:t xml:space="preserve">Homes that are structurally unsafe or that have other conditions that make interior inspection by program staff unsafe or impossible may be replaced or reconstructed; </w:t>
      </w:r>
    </w:p>
    <w:p w14:paraId="3EE3AFE0" w14:textId="79FAA4E6" w:rsidR="008E3D5F" w:rsidRDefault="008E3D5F" w:rsidP="0097454E">
      <w:pPr>
        <w:pStyle w:val="BulletList"/>
      </w:pPr>
      <w:r>
        <w:t xml:space="preserve">If a local jurisdiction has issued a substantial damage determination for a home located inside the 100-year floodplain, the home will be reconstructed and elevated; </w:t>
      </w:r>
    </w:p>
    <w:p w14:paraId="75AABDB7" w14:textId="77777777" w:rsidR="00C9153A" w:rsidRPr="00303DE9" w:rsidRDefault="00C9153A" w:rsidP="00A22DDC">
      <w:pPr>
        <w:pStyle w:val="BulletList"/>
        <w:numPr>
          <w:ilvl w:val="1"/>
          <w:numId w:val="152"/>
        </w:numPr>
        <w:rPr>
          <w:ins w:id="606" w:author="Aymar Marino" w:date="2021-08-16T16:50:00Z"/>
        </w:rPr>
      </w:pPr>
      <w:commentRangeStart w:id="607"/>
      <w:commentRangeStart w:id="608"/>
      <w:ins w:id="609" w:author="Aymar Marino" w:date="2021-08-16T16:50:00Z">
        <w:r w:rsidRPr="00303DE9">
          <w:t xml:space="preserve">If an MHU is located within a floodplain, is required to be elevated more than three feet, and the applicant is the owner of the property, the MHU may be replaced by a stick-built home; </w:t>
        </w:r>
        <w:commentRangeEnd w:id="607"/>
        <w:r w:rsidRPr="00303DE9">
          <w:rPr>
            <w:rStyle w:val="CommentReference"/>
            <w:rFonts w:eastAsia="Arial"/>
            <w:lang w:bidi="en-US"/>
          </w:rPr>
          <w:commentReference w:id="607"/>
        </w:r>
      </w:ins>
      <w:commentRangeEnd w:id="608"/>
      <w:r w:rsidR="00303DE9">
        <w:rPr>
          <w:rStyle w:val="CommentReference"/>
          <w:rFonts w:eastAsia="Arial"/>
          <w:lang w:bidi="en-US"/>
        </w:rPr>
        <w:commentReference w:id="608"/>
      </w:r>
    </w:p>
    <w:p w14:paraId="3FDF075B" w14:textId="77777777" w:rsidR="008E3D5F" w:rsidRDefault="008E3D5F" w:rsidP="00A22DDC">
      <w:pPr>
        <w:pStyle w:val="BulletList"/>
      </w:pPr>
      <w:r>
        <w:t>If the local jurisdiction has issued a substantial improvement determination for a home located inside the 100-year floodplain, the home must be elevated; and</w:t>
      </w:r>
    </w:p>
    <w:p w14:paraId="6A2A05DF" w14:textId="6A78EF52" w:rsidR="008E3D5F" w:rsidRPr="00FF4EE6" w:rsidRDefault="008E3D5F" w:rsidP="00A22DDC">
      <w:pPr>
        <w:pStyle w:val="BulletList"/>
      </w:pPr>
      <w:r>
        <w:t>Slab-on-grade homes that require elevation will be reconstructed and elevated</w:t>
      </w:r>
      <w:r w:rsidR="00001E34">
        <w:t xml:space="preserve">. </w:t>
      </w:r>
      <w:r>
        <w:t>Repair will not an option.</w:t>
      </w:r>
    </w:p>
    <w:p w14:paraId="778D347A" w14:textId="03FB5964" w:rsidR="00FE6B17" w:rsidRPr="00E2107F" w:rsidRDefault="00FE6B17" w:rsidP="00840109">
      <w:pPr>
        <w:pStyle w:val="Heading3"/>
      </w:pPr>
      <w:bookmarkStart w:id="610" w:name="_Toc86930445"/>
      <w:r w:rsidRPr="00A22DDC">
        <w:t>Manufactured</w:t>
      </w:r>
      <w:r w:rsidRPr="00E2107F">
        <w:t xml:space="preserve"> Housing Units (MHUs)</w:t>
      </w:r>
      <w:bookmarkEnd w:id="610"/>
    </w:p>
    <w:p w14:paraId="2B014D06" w14:textId="0345962C" w:rsidR="004C0A13" w:rsidRPr="00E2107F" w:rsidRDefault="004C0A13" w:rsidP="00A22DDC">
      <w:r w:rsidRPr="00E2107F">
        <w:t>If the MHU has unrepaired storm damage and is older than 5 years from the date of manufacture, then the home will be replaced.</w:t>
      </w:r>
    </w:p>
    <w:p w14:paraId="21ADBD11" w14:textId="5506DB02" w:rsidR="004C0A13" w:rsidRPr="00E2107F" w:rsidRDefault="004C0A13" w:rsidP="00A22DDC">
      <w:r w:rsidRPr="00E2107F">
        <w:t xml:space="preserve">MHUs with </w:t>
      </w:r>
      <w:bookmarkStart w:id="611" w:name="_Hlk72323442"/>
      <w:r w:rsidRPr="00E2107F">
        <w:t xml:space="preserve">ECR values </w:t>
      </w:r>
      <w:bookmarkEnd w:id="611"/>
      <w:del w:id="612" w:author="Sayler, Erik" w:date="2021-05-19T13:30:00Z">
        <w:r w:rsidR="00FB0814" w:rsidDel="003A05EE">
          <w:delText>under</w:delText>
        </w:r>
        <w:r w:rsidRPr="00E2107F" w:rsidDel="003A05EE">
          <w:delText xml:space="preserve"> </w:delText>
        </w:r>
      </w:del>
      <w:ins w:id="613" w:author="Sayler, Erik" w:date="2021-05-19T13:30:00Z">
        <w:r w:rsidR="003A05EE">
          <w:t>less than</w:t>
        </w:r>
        <w:r w:rsidR="003A05EE" w:rsidRPr="00E2107F">
          <w:t xml:space="preserve"> </w:t>
        </w:r>
      </w:ins>
      <w:r w:rsidRPr="00E2107F">
        <w:t xml:space="preserve">$15,000 will be </w:t>
      </w:r>
      <w:r w:rsidR="00FB0814">
        <w:t>rehabilitated</w:t>
      </w:r>
      <w:r w:rsidRPr="00E2107F">
        <w:t>.</w:t>
      </w:r>
    </w:p>
    <w:p w14:paraId="56D1AF8B" w14:textId="4673DC27" w:rsidR="00FE6B17" w:rsidRPr="00E2107F" w:rsidRDefault="004C0A13" w:rsidP="00A22DDC">
      <w:r w:rsidRPr="00E2107F">
        <w:t>MHUs with an ECR greater than $15,000 will be replaced.</w:t>
      </w:r>
    </w:p>
    <w:p w14:paraId="42E71881" w14:textId="43F1500E" w:rsidR="00C64FBE" w:rsidRPr="00E2107F" w:rsidRDefault="00440881" w:rsidP="006C0E2D">
      <w:pPr>
        <w:pStyle w:val="Heading2"/>
      </w:pPr>
      <w:bookmarkStart w:id="614" w:name="_Toc60482480"/>
      <w:bookmarkStart w:id="615" w:name="_Toc60925361"/>
      <w:r w:rsidRPr="00E2107F">
        <w:t xml:space="preserve"> </w:t>
      </w:r>
      <w:bookmarkStart w:id="616" w:name="_Toc86930446"/>
      <w:r w:rsidR="0059050C" w:rsidRPr="00E2107F">
        <w:t xml:space="preserve">Property Owner </w:t>
      </w:r>
      <w:r w:rsidR="00C64FBE" w:rsidRPr="00E2107F">
        <w:t>Responsiveness</w:t>
      </w:r>
      <w:bookmarkEnd w:id="614"/>
      <w:bookmarkEnd w:id="615"/>
      <w:bookmarkEnd w:id="616"/>
    </w:p>
    <w:p w14:paraId="36A3F670" w14:textId="12B25D78" w:rsidR="00C64FBE" w:rsidRPr="00E2107F" w:rsidRDefault="00C64FBE" w:rsidP="00A22DDC">
      <w:r w:rsidRPr="00E2107F">
        <w:t xml:space="preserve">During the application process, a </w:t>
      </w:r>
      <w:r w:rsidR="0059050C" w:rsidRPr="00E2107F">
        <w:t xml:space="preserve">rental property owner </w:t>
      </w:r>
      <w:r w:rsidRPr="00E2107F">
        <w:t xml:space="preserve">is required to respond in a timely fashion with program requests for information/materials to complete the eligibility process. At no time should a request for additional information go unanswered beyond 30 working days. If the </w:t>
      </w:r>
      <w:r w:rsidR="0059050C" w:rsidRPr="00E2107F">
        <w:t xml:space="preserve">rental property owner </w:t>
      </w:r>
      <w:r w:rsidRPr="00E2107F">
        <w:t xml:space="preserve">needs an extension, a clarification, or assistance, they may request assistance within the 30-day window. If the </w:t>
      </w:r>
      <w:r w:rsidR="0059050C" w:rsidRPr="00E2107F">
        <w:t xml:space="preserve">rental property owner </w:t>
      </w:r>
      <w:r w:rsidRPr="00E2107F">
        <w:t>fails to provide the requested information/materials or fails to ask for an extension or assistance, their application will be considered on hold until the information is provided.</w:t>
      </w:r>
    </w:p>
    <w:p w14:paraId="4B31FDE7" w14:textId="55EA25A0" w:rsidR="00C64FBE" w:rsidRPr="00E2107F" w:rsidRDefault="00C64FBE" w:rsidP="00A22DDC">
      <w:r w:rsidRPr="00E2107F">
        <w:t xml:space="preserve">If a </w:t>
      </w:r>
      <w:r w:rsidR="0059050C" w:rsidRPr="00E2107F">
        <w:t xml:space="preserve">rental property owner </w:t>
      </w:r>
      <w:r w:rsidRPr="00E2107F">
        <w:t>becomes unresponsive, the application will be closed. “</w:t>
      </w:r>
      <w:commentRangeStart w:id="617"/>
      <w:commentRangeStart w:id="618"/>
      <w:commentRangeStart w:id="619"/>
      <w:commentRangeStart w:id="620"/>
      <w:r w:rsidRPr="00E2107F">
        <w:t>Unresponsive</w:t>
      </w:r>
      <w:commentRangeEnd w:id="617"/>
      <w:r w:rsidR="00465162">
        <w:rPr>
          <w:rStyle w:val="CommentReference"/>
          <w:rFonts w:eastAsia="Arial" w:cs="Arial"/>
          <w:lang w:bidi="en-US"/>
        </w:rPr>
        <w:commentReference w:id="617"/>
      </w:r>
      <w:commentRangeEnd w:id="618"/>
      <w:r w:rsidR="009C6DA9">
        <w:rPr>
          <w:rStyle w:val="CommentReference"/>
          <w:rFonts w:eastAsia="Arial" w:cs="Arial"/>
          <w:lang w:bidi="en-US"/>
        </w:rPr>
        <w:commentReference w:id="618"/>
      </w:r>
      <w:commentRangeEnd w:id="619"/>
      <w:r w:rsidR="0006526A">
        <w:rPr>
          <w:rStyle w:val="CommentReference"/>
          <w:rFonts w:eastAsia="Arial" w:cs="Arial"/>
          <w:lang w:bidi="en-US"/>
        </w:rPr>
        <w:commentReference w:id="619"/>
      </w:r>
      <w:commentRangeEnd w:id="620"/>
      <w:r w:rsidR="002249D5">
        <w:rPr>
          <w:rStyle w:val="CommentReference"/>
          <w:rFonts w:eastAsia="Arial" w:cs="Arial"/>
          <w:lang w:bidi="en-US"/>
        </w:rPr>
        <w:commentReference w:id="620"/>
      </w:r>
      <w:r w:rsidRPr="00E2107F">
        <w:t>” is defined as the failure to answer or return three consecutive phone calls, and failure to respond to written requests within program timeframes. Closure of an application for unresponsiveness may be appealed once. If a successful appeal results in the reactivation of an application, subsequent closure for unresponsiveness is not appealable.</w:t>
      </w:r>
    </w:p>
    <w:p w14:paraId="00D84C65" w14:textId="38D8DA5F" w:rsidR="00001E34" w:rsidRDefault="00C64FBE" w:rsidP="00A22DDC">
      <w:r w:rsidRPr="00E2107F">
        <w:lastRenderedPageBreak/>
        <w:t xml:space="preserve">An exception to the above is for clearance of title defects, death or illness of a </w:t>
      </w:r>
      <w:r w:rsidR="0020297D" w:rsidRPr="00E2107F">
        <w:t>rental property owner</w:t>
      </w:r>
      <w:r w:rsidRPr="00E2107F">
        <w:t xml:space="preserve">, and may be determined on a case-by-case basis. </w:t>
      </w:r>
      <w:r w:rsidR="0059050C" w:rsidRPr="00E2107F">
        <w:t xml:space="preserve">Rental property owners </w:t>
      </w:r>
      <w:r w:rsidRPr="00E2107F">
        <w:t xml:space="preserve">with title defects are provided up to one year to clear the defect. Monthly status reports of the progress being made to clear title may be requested of the </w:t>
      </w:r>
      <w:r w:rsidR="0059050C" w:rsidRPr="00E2107F">
        <w:t>rental property owner</w:t>
      </w:r>
      <w:r w:rsidRPr="00E2107F">
        <w:t>.</w:t>
      </w:r>
    </w:p>
    <w:p w14:paraId="36BF9C00" w14:textId="480FEF9C" w:rsidR="00C64FBE" w:rsidRPr="00E2107F" w:rsidRDefault="0059050C" w:rsidP="006C0E2D">
      <w:pPr>
        <w:pStyle w:val="Heading2"/>
      </w:pPr>
      <w:bookmarkStart w:id="621" w:name="_Toc60482481"/>
      <w:bookmarkStart w:id="622" w:name="_Toc60925362"/>
      <w:bookmarkStart w:id="623" w:name="_Toc86930447"/>
      <w:r w:rsidRPr="00E2107F">
        <w:t xml:space="preserve">Property Owner </w:t>
      </w:r>
      <w:r w:rsidR="00C64FBE" w:rsidRPr="00E2107F">
        <w:t>Responsibilities</w:t>
      </w:r>
      <w:bookmarkEnd w:id="621"/>
      <w:bookmarkEnd w:id="622"/>
      <w:bookmarkEnd w:id="623"/>
    </w:p>
    <w:p w14:paraId="7A8E7F15" w14:textId="0AF75AE9" w:rsidR="00AA363D" w:rsidRPr="00E2107F" w:rsidRDefault="0059050C" w:rsidP="00A22DDC">
      <w:r w:rsidRPr="00E2107F">
        <w:t xml:space="preserve">Rental property owners </w:t>
      </w:r>
      <w:r w:rsidR="00C64FBE" w:rsidRPr="00E2107F">
        <w:t>who receive assistance from the HRRP have the following responsibilities:</w:t>
      </w:r>
    </w:p>
    <w:p w14:paraId="2A6F8006" w14:textId="66DDC760" w:rsidR="00C64FBE" w:rsidRPr="00765369" w:rsidRDefault="00C64FBE" w:rsidP="00765369">
      <w:pPr>
        <w:pStyle w:val="ListParagraph"/>
        <w:numPr>
          <w:ilvl w:val="0"/>
          <w:numId w:val="160"/>
        </w:numPr>
      </w:pPr>
      <w:r w:rsidRPr="00765369">
        <w:t xml:space="preserve">HRRP will not be responsible for lost or damaged belongings of the </w:t>
      </w:r>
      <w:r w:rsidR="0059050C" w:rsidRPr="00765369">
        <w:t xml:space="preserve">rental property owner and/or tenant </w:t>
      </w:r>
      <w:r w:rsidRPr="00765369">
        <w:t xml:space="preserve">that have occurred during construction. The </w:t>
      </w:r>
      <w:r w:rsidR="0059050C" w:rsidRPr="00765369">
        <w:t xml:space="preserve">rental property owner and/or tenant </w:t>
      </w:r>
      <w:r w:rsidRPr="00765369">
        <w:t xml:space="preserve">must secure or relocate all personal property until construction is complete. The </w:t>
      </w:r>
      <w:r w:rsidR="0059050C" w:rsidRPr="00765369">
        <w:t xml:space="preserve">rental property owner and/or tenant </w:t>
      </w:r>
      <w:r w:rsidRPr="00765369">
        <w:t>is responsible for the movement, storage</w:t>
      </w:r>
      <w:r w:rsidR="00FE6B17" w:rsidRPr="00765369">
        <w:t>,</w:t>
      </w:r>
      <w:r w:rsidRPr="00765369">
        <w:t xml:space="preserve"> and security of all property and personal belongings. The program will provide </w:t>
      </w:r>
      <w:del w:id="624" w:author="Jenna Abbey" w:date="2022-04-22T14:28:00Z">
        <w:r w:rsidRPr="00765369" w:rsidDel="00027302">
          <w:delText xml:space="preserve">one </w:delText>
        </w:r>
      </w:del>
      <w:ins w:id="625" w:author="Jenna Abbey" w:date="2022-04-22T14:28:00Z">
        <w:r w:rsidR="00027302">
          <w:t>up to two (2)</w:t>
        </w:r>
        <w:r w:rsidR="00027302" w:rsidRPr="00765369">
          <w:t xml:space="preserve"> </w:t>
        </w:r>
      </w:ins>
      <w:r w:rsidRPr="00765369">
        <w:t>temporary on-site storage unit</w:t>
      </w:r>
      <w:ins w:id="626" w:author="Jenna Abbey" w:date="2022-04-22T14:28:00Z">
        <w:r w:rsidR="00027302">
          <w:t>s</w:t>
        </w:r>
      </w:ins>
      <w:r w:rsidRPr="00765369">
        <w:t xml:space="preserve"> for </w:t>
      </w:r>
      <w:r w:rsidR="0059050C" w:rsidRPr="00765369">
        <w:t xml:space="preserve">rental property owner and/or tenant </w:t>
      </w:r>
      <w:commentRangeStart w:id="627"/>
      <w:r w:rsidRPr="00765369">
        <w:t>use</w:t>
      </w:r>
      <w:commentRangeEnd w:id="627"/>
      <w:r w:rsidR="00027302">
        <w:rPr>
          <w:rStyle w:val="CommentReference"/>
          <w:rFonts w:eastAsia="Arial" w:cs="Arial"/>
          <w:lang w:bidi="en-US"/>
        </w:rPr>
        <w:commentReference w:id="627"/>
      </w:r>
      <w:r w:rsidRPr="00765369">
        <w:t>.</w:t>
      </w:r>
    </w:p>
    <w:p w14:paraId="128F3D53" w14:textId="7D8FED92" w:rsidR="00C64FBE" w:rsidRPr="00765369" w:rsidRDefault="00C64FBE" w:rsidP="00765369">
      <w:pPr>
        <w:pStyle w:val="ListParagraph"/>
        <w:numPr>
          <w:ilvl w:val="0"/>
          <w:numId w:val="160"/>
        </w:numPr>
      </w:pPr>
      <w:r w:rsidRPr="00765369">
        <w:t xml:space="preserve">Upon the execution of the </w:t>
      </w:r>
      <w:r w:rsidR="0059050C" w:rsidRPr="00765369">
        <w:t xml:space="preserve">Rental </w:t>
      </w:r>
      <w:r w:rsidR="002F08A6" w:rsidRPr="00765369">
        <w:t xml:space="preserve">Loan </w:t>
      </w:r>
      <w:r w:rsidRPr="00765369">
        <w:t xml:space="preserve">Agreement, the </w:t>
      </w:r>
      <w:r w:rsidR="0059050C" w:rsidRPr="00765369">
        <w:t xml:space="preserve">property owner and/or tenant </w:t>
      </w:r>
      <w:r w:rsidRPr="00765369">
        <w:t xml:space="preserve">will have </w:t>
      </w:r>
      <w:r w:rsidR="003918B1" w:rsidRPr="00765369">
        <w:t>9</w:t>
      </w:r>
      <w:r w:rsidR="00DC25CC" w:rsidRPr="00765369">
        <w:t>0</w:t>
      </w:r>
      <w:r w:rsidRPr="00765369">
        <w:t xml:space="preserve"> calendar days to move personal property out of the damaged property and store any valuable personal property that could be damaged during the course of construction.</w:t>
      </w:r>
    </w:p>
    <w:p w14:paraId="1C305626" w14:textId="1BE73B50" w:rsidR="00C64FBE" w:rsidRPr="00765369" w:rsidRDefault="00214D0C" w:rsidP="00765369">
      <w:pPr>
        <w:pStyle w:val="ListParagraph"/>
        <w:numPr>
          <w:ilvl w:val="0"/>
          <w:numId w:val="160"/>
        </w:numPr>
      </w:pPr>
      <w:r w:rsidRPr="00765369">
        <w:t>Co</w:t>
      </w:r>
      <w:r w:rsidR="00667774" w:rsidRPr="00765369">
        <w:t>mply with the Uniform Relocation Act (URA) regarding tenants who may be displaced due to construction activities</w:t>
      </w:r>
      <w:r w:rsidR="00C64FBE" w:rsidRPr="00765369">
        <w:t>.</w:t>
      </w:r>
    </w:p>
    <w:p w14:paraId="05659DBD" w14:textId="62974863" w:rsidR="00C64FBE" w:rsidRPr="00765369" w:rsidRDefault="00C64FBE" w:rsidP="00765369">
      <w:pPr>
        <w:pStyle w:val="ListParagraph"/>
        <w:numPr>
          <w:ilvl w:val="0"/>
          <w:numId w:val="160"/>
        </w:numPr>
      </w:pPr>
      <w:r w:rsidRPr="00765369">
        <w:t xml:space="preserve">The </w:t>
      </w:r>
      <w:r w:rsidR="0059050C" w:rsidRPr="00765369">
        <w:t xml:space="preserve">rental property owner and/or tenant </w:t>
      </w:r>
      <w:r w:rsidRPr="00765369">
        <w:t>must arrange access to the property for building contractors providing construction services. If reasonable and timely access is denied to a building contractor who is making a good faith effort to perform required repairs, the award may be terminated.</w:t>
      </w:r>
      <w:ins w:id="628" w:author="Sayler, Erik" w:date="2021-05-19T13:38:00Z">
        <w:r w:rsidR="00203C06" w:rsidRPr="00765369">
          <w:t xml:space="preserve"> </w:t>
        </w:r>
      </w:ins>
      <w:bookmarkStart w:id="629" w:name="_Hlk72324023"/>
      <w:ins w:id="630" w:author="Aymar Marino" w:date="2021-08-16T16:50:00Z">
        <w:r w:rsidR="00BD25DB" w:rsidRPr="00765369">
          <w:t xml:space="preserve">The rental property owner and/or tenant must allow for a code inspection requested by </w:t>
        </w:r>
      </w:ins>
      <w:r w:rsidR="00E32554">
        <w:t>FloridaCommerce</w:t>
      </w:r>
      <w:ins w:id="631" w:author="Aymar Marino" w:date="2021-08-16T16:50:00Z">
        <w:r w:rsidR="00BD25DB" w:rsidRPr="00765369">
          <w:t xml:space="preserve"> or Contractor. Failure</w:t>
        </w:r>
        <w:del w:id="632" w:author="Quinones, Jesus" w:date="2021-08-04T15:59:00Z">
          <w:r w:rsidR="00BD25DB" w:rsidRPr="00765369">
            <w:delText>and failure</w:delText>
          </w:r>
        </w:del>
        <w:r w:rsidR="00BD25DB" w:rsidRPr="00765369">
          <w:t xml:space="preserve"> to allow for a code inspection may result in termination of the </w:t>
        </w:r>
        <w:commentRangeStart w:id="633"/>
        <w:commentRangeStart w:id="634"/>
        <w:commentRangeStart w:id="635"/>
        <w:commentRangeStart w:id="636"/>
        <w:commentRangeStart w:id="637"/>
        <w:r w:rsidR="00BD25DB" w:rsidRPr="00765369">
          <w:t>award</w:t>
        </w:r>
        <w:commentRangeEnd w:id="633"/>
        <w:r w:rsidR="00BD25DB" w:rsidRPr="00765369">
          <w:rPr>
            <w:rStyle w:val="CommentReference"/>
            <w:sz w:val="22"/>
            <w:szCs w:val="22"/>
          </w:rPr>
          <w:commentReference w:id="633"/>
        </w:r>
        <w:commentRangeEnd w:id="634"/>
        <w:r w:rsidR="00BD25DB" w:rsidRPr="00765369">
          <w:rPr>
            <w:rStyle w:val="CommentReference"/>
            <w:sz w:val="22"/>
            <w:szCs w:val="22"/>
          </w:rPr>
          <w:commentReference w:id="634"/>
        </w:r>
      </w:ins>
      <w:commentRangeEnd w:id="635"/>
      <w:commentRangeEnd w:id="636"/>
      <w:r w:rsidR="002249D5">
        <w:rPr>
          <w:rStyle w:val="CommentReference"/>
          <w:rFonts w:eastAsia="Arial" w:cs="Arial"/>
          <w:lang w:bidi="en-US"/>
        </w:rPr>
        <w:commentReference w:id="635"/>
      </w:r>
      <w:r w:rsidR="00BD25DB" w:rsidRPr="00765369">
        <w:rPr>
          <w:rStyle w:val="CommentReference"/>
          <w:sz w:val="22"/>
          <w:szCs w:val="22"/>
        </w:rPr>
        <w:commentReference w:id="636"/>
      </w:r>
      <w:commentRangeEnd w:id="637"/>
      <w:r w:rsidR="00303DE9" w:rsidRPr="00765369">
        <w:rPr>
          <w:rStyle w:val="CommentReference"/>
          <w:sz w:val="22"/>
          <w:szCs w:val="22"/>
        </w:rPr>
        <w:commentReference w:id="637"/>
      </w:r>
      <w:ins w:id="638" w:author="Aymar Marino" w:date="2021-08-16T16:50:00Z">
        <w:r w:rsidR="00BD25DB" w:rsidRPr="00765369">
          <w:t>.</w:t>
        </w:r>
      </w:ins>
      <w:bookmarkEnd w:id="629"/>
    </w:p>
    <w:p w14:paraId="652F6617" w14:textId="1FC18791" w:rsidR="00DA38C6" w:rsidRPr="00765369" w:rsidRDefault="00C64FBE" w:rsidP="00765369">
      <w:pPr>
        <w:pStyle w:val="ListParagraph"/>
        <w:numPr>
          <w:ilvl w:val="0"/>
          <w:numId w:val="160"/>
        </w:numPr>
      </w:pPr>
      <w:r w:rsidRPr="00765369">
        <w:t xml:space="preserve">During construction, the </w:t>
      </w:r>
      <w:r w:rsidR="0059050C" w:rsidRPr="00765369">
        <w:t xml:space="preserve">rental property owner and/or tenant </w:t>
      </w:r>
      <w:r w:rsidRPr="00765369">
        <w:t>must not interfere in repair areas and must make a reasonable effort to stay away from the construction zone.</w:t>
      </w:r>
    </w:p>
    <w:p w14:paraId="074C9718" w14:textId="2C19DC9E" w:rsidR="00BE0BC3" w:rsidRPr="00765369" w:rsidRDefault="00BE0BC3" w:rsidP="00765369">
      <w:pPr>
        <w:pStyle w:val="ListParagraph"/>
        <w:numPr>
          <w:ilvl w:val="0"/>
          <w:numId w:val="160"/>
        </w:numPr>
      </w:pPr>
      <w:r w:rsidRPr="00765369">
        <w:t xml:space="preserve">The rent for the unit occupied by the LMI household must be at an affordable rate. The units occupied by LMI households must comply, at a minimum, with the High HOME rent limits published by HUD under the HOME Investment </w:t>
      </w:r>
      <w:r w:rsidR="009E246F" w:rsidRPr="00765369">
        <w:t>Partnerships</w:t>
      </w:r>
      <w:r w:rsidRPr="00765369">
        <w:t xml:space="preserve"> program through the affordability period. Compliance with rent limits is calculated in the same manner as HUD programs. Property must be used for year-long rental housing and may not be used as a second home or for seasonal rental property.</w:t>
      </w:r>
    </w:p>
    <w:p w14:paraId="44EEA9C8" w14:textId="5206EF27" w:rsidR="00BE0BC3" w:rsidRPr="00765369" w:rsidRDefault="00BE0BC3" w:rsidP="00765369">
      <w:pPr>
        <w:pStyle w:val="ListParagraph"/>
        <w:numPr>
          <w:ilvl w:val="0"/>
          <w:numId w:val="160"/>
        </w:numPr>
      </w:pPr>
      <w:r w:rsidRPr="00765369">
        <w:t>Rental properties vacant at the time of application must be leased to LMI households within 60 days of project completion.</w:t>
      </w:r>
    </w:p>
    <w:p w14:paraId="6F119CD5" w14:textId="62547DCC" w:rsidR="00BE0BC3" w:rsidRPr="00765369" w:rsidRDefault="008F3325" w:rsidP="00765369">
      <w:pPr>
        <w:pStyle w:val="ListParagraph"/>
        <w:numPr>
          <w:ilvl w:val="0"/>
          <w:numId w:val="160"/>
        </w:numPr>
      </w:pPr>
      <w:r w:rsidRPr="00765369">
        <w:t>The rental property owner</w:t>
      </w:r>
      <w:r w:rsidR="007466E4" w:rsidRPr="00765369">
        <w:t xml:space="preserve"> must provide income information for each tenant</w:t>
      </w:r>
      <w:r w:rsidRPr="00765369">
        <w:t xml:space="preserve"> </w:t>
      </w:r>
      <w:r w:rsidR="00BE0BC3" w:rsidRPr="00765369">
        <w:t xml:space="preserve">to the </w:t>
      </w:r>
      <w:r w:rsidR="003A5FE4" w:rsidRPr="00765369">
        <w:t>program</w:t>
      </w:r>
      <w:r w:rsidR="00BE0BC3" w:rsidRPr="00765369">
        <w:t xml:space="preserve"> for review and approval prior to executing the lease and/or move-in date. Landlords will solicit and approve their own tenant base and </w:t>
      </w:r>
      <w:r w:rsidR="00E32554">
        <w:t>FloridaCommerce</w:t>
      </w:r>
      <w:r w:rsidR="00BE0BC3" w:rsidRPr="00765369">
        <w:t xml:space="preserve"> will not make any judgment on the suitability of tenants other than verifying that their income meets program requirements.</w:t>
      </w:r>
    </w:p>
    <w:p w14:paraId="36D2D1CF" w14:textId="445853D0" w:rsidR="00BE0BC3" w:rsidRPr="00765369" w:rsidRDefault="00BE0BC3" w:rsidP="00765369">
      <w:pPr>
        <w:pStyle w:val="ListParagraph"/>
        <w:numPr>
          <w:ilvl w:val="0"/>
          <w:numId w:val="160"/>
        </w:numPr>
      </w:pPr>
      <w:r w:rsidRPr="00765369">
        <w:t>The property must be retained as an LMI rental property after project completion for rehabilitated or reconstructed</w:t>
      </w:r>
      <w:commentRangeStart w:id="639"/>
      <w:commentRangeStart w:id="640"/>
      <w:commentRangeStart w:id="641"/>
      <w:r w:rsidRPr="00765369">
        <w:t xml:space="preserve"> single family rental units and multifamily rental units for a minimum period of </w:t>
      </w:r>
      <w:r w:rsidR="004C0A13" w:rsidRPr="00765369">
        <w:t xml:space="preserve">5 </w:t>
      </w:r>
      <w:r w:rsidRPr="00765369">
        <w:t>year</w:t>
      </w:r>
      <w:r w:rsidR="004C0A13" w:rsidRPr="00765369">
        <w:t>s</w:t>
      </w:r>
      <w:del w:id="642" w:author="Sayler, Erik" w:date="2021-05-19T13:43:00Z">
        <w:r w:rsidRPr="00765369" w:rsidDel="00203C06">
          <w:delText xml:space="preserve"> </w:delText>
        </w:r>
      </w:del>
      <w:commentRangeEnd w:id="639"/>
      <w:r w:rsidR="00203C06" w:rsidRPr="00765369">
        <w:rPr>
          <w:rStyle w:val="CommentReference"/>
          <w:sz w:val="22"/>
          <w:szCs w:val="22"/>
        </w:rPr>
        <w:commentReference w:id="639"/>
      </w:r>
      <w:commentRangeEnd w:id="640"/>
      <w:r w:rsidR="00DE72BC" w:rsidRPr="00765369">
        <w:rPr>
          <w:rStyle w:val="CommentReference"/>
          <w:sz w:val="22"/>
          <w:szCs w:val="22"/>
        </w:rPr>
        <w:commentReference w:id="640"/>
      </w:r>
      <w:commentRangeEnd w:id="641"/>
      <w:r w:rsidR="002249D5">
        <w:rPr>
          <w:rStyle w:val="CommentReference"/>
          <w:rFonts w:eastAsia="Arial" w:cs="Arial"/>
          <w:lang w:bidi="en-US"/>
        </w:rPr>
        <w:commentReference w:id="641"/>
      </w:r>
      <w:r w:rsidR="004C0A13" w:rsidRPr="00765369">
        <w:t>.</w:t>
      </w:r>
    </w:p>
    <w:p w14:paraId="1D3DA560" w14:textId="693154C8" w:rsidR="007466E4" w:rsidRPr="00E2107F" w:rsidRDefault="00DA38C6" w:rsidP="0097454E">
      <w:pPr>
        <w:pStyle w:val="ListParagraph"/>
      </w:pPr>
      <w:r w:rsidRPr="00765369">
        <w:t xml:space="preserve">The </w:t>
      </w:r>
      <w:r w:rsidR="00BE0BC3" w:rsidRPr="00765369">
        <w:t xml:space="preserve">rental property owner </w:t>
      </w:r>
      <w:r w:rsidRPr="00765369">
        <w:t xml:space="preserve">must maintain flood insurance (if </w:t>
      </w:r>
      <w:commentRangeStart w:id="643"/>
      <w:r w:rsidRPr="00765369">
        <w:t>applicable</w:t>
      </w:r>
      <w:commentRangeEnd w:id="643"/>
      <w:r w:rsidR="00303DE9" w:rsidRPr="00765369">
        <w:rPr>
          <w:rStyle w:val="CommentReference"/>
          <w:sz w:val="22"/>
          <w:szCs w:val="22"/>
        </w:rPr>
        <w:commentReference w:id="643"/>
      </w:r>
      <w:ins w:id="644" w:author="Sayler, Erik" w:date="2021-05-19T13:44:00Z">
        <w:r w:rsidR="00203C06" w:rsidRPr="00765369">
          <w:t>)</w:t>
        </w:r>
      </w:ins>
      <w:r w:rsidR="00001E34">
        <w:t xml:space="preserve">. </w:t>
      </w:r>
      <w:del w:id="645" w:author="Sayler, Erik" w:date="2021-05-19T13:44:00Z">
        <w:r w:rsidR="00E11C72" w:rsidRPr="00765369" w:rsidDel="00203C06">
          <w:delText xml:space="preserve">per Section </w:delText>
        </w:r>
        <w:r w:rsidR="00A16FA3" w:rsidRPr="00765369" w:rsidDel="00203C06">
          <w:delText>1.15</w:delText>
        </w:r>
        <w:r w:rsidRPr="00765369" w:rsidDel="00203C06">
          <w:delText>)</w:delText>
        </w:r>
        <w:r w:rsidR="000F137D" w:rsidRPr="00765369" w:rsidDel="00203C06">
          <w:delText>.</w:delText>
        </w:r>
      </w:del>
      <w:ins w:id="646" w:author="Sayler, Erik" w:date="2021-05-19T13:45:00Z">
        <w:r w:rsidR="00203C06" w:rsidRPr="00765369">
          <w:fldChar w:fldCharType="begin"/>
        </w:r>
        <w:r w:rsidR="00203C06" w:rsidRPr="00765369">
          <w:instrText xml:space="preserve"> HYPERLINK "https://www.fema.gov/media-library-data/20130726-1545-20490-9247/frm_acts.pdf" \h </w:instrText>
        </w:r>
        <w:r w:rsidR="00203C06" w:rsidRPr="00765369">
          <w:fldChar w:fldCharType="separate"/>
        </w:r>
        <w:r w:rsidR="00203C06" w:rsidRPr="00765369">
          <w:t xml:space="preserve">The Flood Disaster Protection Act of 1973 </w:t>
        </w:r>
        <w:r w:rsidR="00203C06" w:rsidRPr="00765369">
          <w:fldChar w:fldCharType="end"/>
        </w:r>
        <w:r w:rsidR="00203C06" w:rsidRPr="00765369">
          <w:t>requires people who live in a floodplain to carry flood insurance in perpetuity on that property. A grant agreement, deed restriction, covenant, or similar enforcement vehicle will be required to be placed on the property requiring that flood insurance be maintained on that property in perpetuity</w:t>
        </w:r>
      </w:ins>
      <w:r w:rsidR="00001E34">
        <w:t xml:space="preserve">. </w:t>
      </w:r>
      <w:del w:id="647" w:author="Sayler, Erik" w:date="2021-05-19T13:45:00Z">
        <w:r w:rsidR="007466E4" w:rsidRPr="00E2107F" w:rsidDel="00203C06">
          <w:delText xml:space="preserve"> </w:delText>
        </w:r>
      </w:del>
    </w:p>
    <w:p w14:paraId="58456011" w14:textId="4A9DA7DD" w:rsidR="00DA38C6" w:rsidRPr="00765369" w:rsidRDefault="00DA38C6" w:rsidP="00765369">
      <w:pPr>
        <w:pStyle w:val="ListParagraph"/>
        <w:numPr>
          <w:ilvl w:val="1"/>
          <w:numId w:val="148"/>
        </w:numPr>
      </w:pPr>
      <w:r w:rsidRPr="00765369">
        <w:t xml:space="preserve">Failure to maintain flood insurance, when required, will result in the </w:t>
      </w:r>
      <w:r w:rsidR="00BE0BC3" w:rsidRPr="00765369">
        <w:t xml:space="preserve">rental property owner </w:t>
      </w:r>
      <w:r w:rsidRPr="00765369">
        <w:t>and the property being ineligible for future federal disaster relief.</w:t>
      </w:r>
    </w:p>
    <w:p w14:paraId="099C2D5C" w14:textId="77777777" w:rsidR="00840109" w:rsidRDefault="00DA38C6" w:rsidP="0097454E">
      <w:pPr>
        <w:pStyle w:val="ListParagraph"/>
        <w:numPr>
          <w:ilvl w:val="1"/>
          <w:numId w:val="148"/>
        </w:numPr>
      </w:pPr>
      <w:r w:rsidRPr="00765369">
        <w:t xml:space="preserve">HRRP will pay for one year of flood insurance, </w:t>
      </w:r>
      <w:r w:rsidR="00DE668A" w:rsidRPr="00765369">
        <w:t xml:space="preserve">if applicable, </w:t>
      </w:r>
      <w:r w:rsidRPr="00765369">
        <w:t xml:space="preserve">if the </w:t>
      </w:r>
      <w:r w:rsidR="00BE0BC3" w:rsidRPr="00765369">
        <w:t xml:space="preserve">rental property owner </w:t>
      </w:r>
      <w:r w:rsidRPr="00765369">
        <w:t>currently does</w:t>
      </w:r>
      <w:r w:rsidR="00BE0BC3" w:rsidRPr="00765369">
        <w:t xml:space="preserve"> not</w:t>
      </w:r>
      <w:r w:rsidRPr="00765369">
        <w:t xml:space="preserve"> have flood insurance and did not receive prior federal assistance. The </w:t>
      </w:r>
      <w:r w:rsidR="00BE0BC3" w:rsidRPr="00765369">
        <w:lastRenderedPageBreak/>
        <w:t xml:space="preserve">rental property owner </w:t>
      </w:r>
      <w:r w:rsidRPr="00765369">
        <w:t>is responsible for obtaining, paying</w:t>
      </w:r>
      <w:r w:rsidR="00FE6B17" w:rsidRPr="00765369">
        <w:t>,</w:t>
      </w:r>
      <w:r w:rsidRPr="00765369">
        <w:t xml:space="preserve"> and maintaining all flood insurance premiums after the first year.</w:t>
      </w:r>
    </w:p>
    <w:p w14:paraId="45C477C5" w14:textId="29930E66" w:rsidR="00945EAC" w:rsidRPr="00765369" w:rsidRDefault="00945EAC" w:rsidP="0097454E">
      <w:pPr>
        <w:pStyle w:val="ListParagraph"/>
        <w:numPr>
          <w:ilvl w:val="1"/>
          <w:numId w:val="148"/>
        </w:numPr>
      </w:pPr>
      <w:ins w:id="648" w:author="Sayler, Erik" w:date="2021-05-19T13:51:00Z">
        <w:r w:rsidRPr="00765369">
          <w:t>If located in a 100-year floodplain, the rental property owner will be required to maintain flood insurance in perpetuity and notify future owners of flood insurance requirements.</w:t>
        </w:r>
      </w:ins>
    </w:p>
    <w:p w14:paraId="292181CB" w14:textId="0AA8B234" w:rsidR="00DA38C6" w:rsidRPr="00765369" w:rsidRDefault="00BE0BC3" w:rsidP="00765369">
      <w:pPr>
        <w:pStyle w:val="ListParagraph"/>
      </w:pPr>
      <w:r w:rsidRPr="00765369">
        <w:t xml:space="preserve">Rental property owners must keep </w:t>
      </w:r>
      <w:r w:rsidR="00DA38C6" w:rsidRPr="00765369">
        <w:t>current on all property taxes.</w:t>
      </w:r>
    </w:p>
    <w:p w14:paraId="4BB92E4D" w14:textId="77777777" w:rsidR="00840109" w:rsidRDefault="00BE0BC3" w:rsidP="0097454E">
      <w:pPr>
        <w:pStyle w:val="ListParagraph"/>
      </w:pPr>
      <w:r w:rsidRPr="00765369">
        <w:t xml:space="preserve">Rental property owners must meet </w:t>
      </w:r>
      <w:r w:rsidR="00DA38C6" w:rsidRPr="00765369">
        <w:t>all requirements agreed upon in the executed legal documents required by the program.</w:t>
      </w:r>
    </w:p>
    <w:p w14:paraId="65A4EF0A" w14:textId="77777777" w:rsidR="00840109" w:rsidRDefault="00DA38C6" w:rsidP="0097454E">
      <w:pPr>
        <w:pStyle w:val="ListParagraph"/>
      </w:pPr>
      <w:r w:rsidRPr="00765369">
        <w:t xml:space="preserve">All </w:t>
      </w:r>
      <w:r w:rsidR="00BE0BC3" w:rsidRPr="00765369">
        <w:t>owners</w:t>
      </w:r>
      <w:r w:rsidRPr="00765369">
        <w:t xml:space="preserve"> should be listed on the program application. Rehabilitation files will only require one owner to sign program forms and execute the </w:t>
      </w:r>
      <w:ins w:id="649" w:author="Sayler, Erik" w:date="2021-05-19T15:22:00Z">
        <w:r w:rsidR="00FB1F50" w:rsidRPr="00765369">
          <w:t xml:space="preserve">Rental Loan </w:t>
        </w:r>
        <w:del w:id="650" w:author="Ashley Saulcy" w:date="2021-08-16T15:39:00Z">
          <w:r w:rsidR="00FB1F50" w:rsidRPr="00765369" w:rsidDel="003D0319">
            <w:delText>Agreemen</w:delText>
          </w:r>
        </w:del>
      </w:ins>
      <w:ins w:id="651" w:author="Ashley Saulcy" w:date="2021-08-16T15:39:00Z">
        <w:r w:rsidR="003D0319" w:rsidRPr="00765369">
          <w:t>Agreement</w:t>
        </w:r>
      </w:ins>
      <w:del w:id="652" w:author="Sayler, Erik" w:date="2021-05-19T15:22:00Z">
        <w:r w:rsidR="00D329EC" w:rsidRPr="00765369" w:rsidDel="00FB1F50">
          <w:delText xml:space="preserve">loan </w:delText>
        </w:r>
        <w:r w:rsidRPr="00765369" w:rsidDel="00FB1F50">
          <w:delText>agreement</w:delText>
        </w:r>
      </w:del>
      <w:r w:rsidRPr="00765369">
        <w:t xml:space="preserve">. Reconstruction and replacement files will require one owner to sign program forms and the </w:t>
      </w:r>
      <w:r w:rsidR="00440881" w:rsidRPr="00765369">
        <w:t xml:space="preserve">Rental </w:t>
      </w:r>
      <w:r w:rsidR="002F08A6" w:rsidRPr="00765369">
        <w:t xml:space="preserve">Loan </w:t>
      </w:r>
      <w:r w:rsidR="00440881" w:rsidRPr="00765369">
        <w:t>Agreement</w:t>
      </w:r>
      <w:r w:rsidRPr="00765369">
        <w:t xml:space="preserve">; however, any non-applicant with an ownership interest in the damaged property will be required to provide his/her/their/its consent to demolish the damaged structure prior to the execution of the </w:t>
      </w:r>
      <w:ins w:id="653" w:author="Sayler, Erik" w:date="2021-05-19T15:22:00Z">
        <w:r w:rsidR="00FB1F50" w:rsidRPr="00765369">
          <w:t>Rental Loan Agreemen</w:t>
        </w:r>
      </w:ins>
      <w:ins w:id="654" w:author="Ryan Flanery" w:date="2021-06-23T16:50:00Z">
        <w:r w:rsidR="001E4A1F" w:rsidRPr="00765369">
          <w:t>t</w:t>
        </w:r>
      </w:ins>
      <w:del w:id="655" w:author="Sayler, Erik" w:date="2021-05-19T15:22:00Z">
        <w:r w:rsidR="00D329EC" w:rsidRPr="00765369" w:rsidDel="00FB1F50">
          <w:delText xml:space="preserve">loan </w:delText>
        </w:r>
        <w:r w:rsidRPr="00765369" w:rsidDel="00FB1F50">
          <w:delText>agreement</w:delText>
        </w:r>
      </w:del>
      <w:r w:rsidRPr="00765369">
        <w:t>. HRRP is not liable for any dispute arising between</w:t>
      </w:r>
      <w:r w:rsidR="004E4292" w:rsidRPr="00765369">
        <w:t xml:space="preserve"> property</w:t>
      </w:r>
      <w:r w:rsidRPr="00765369">
        <w:t xml:space="preserve"> owner</w:t>
      </w:r>
      <w:r w:rsidR="004E4292" w:rsidRPr="00765369">
        <w:t>s.</w:t>
      </w:r>
      <w:ins w:id="656" w:author="Sayler, Erik" w:date="2021-05-19T15:22:00Z">
        <w:r w:rsidR="00FB1F50" w:rsidRPr="00765369">
          <w:t xml:space="preserve"> </w:t>
        </w:r>
      </w:ins>
    </w:p>
    <w:p w14:paraId="50159F1E" w14:textId="77777777" w:rsidR="00840109" w:rsidRDefault="00DA38C6" w:rsidP="000D4784">
      <w:r w:rsidRPr="00765369">
        <w:t>All debris, abandoned vehicles</w:t>
      </w:r>
      <w:r w:rsidR="003F55CF" w:rsidRPr="00765369">
        <w:t>,</w:t>
      </w:r>
      <w:r w:rsidRPr="00765369">
        <w:t xml:space="preserve"> and buildings that pose a safety and/or health threat as determined by the local jurisdiction or person qualified to make such a determination, must be removed from the </w:t>
      </w:r>
      <w:r w:rsidR="00DC25CC" w:rsidRPr="00765369">
        <w:t xml:space="preserve">rental </w:t>
      </w:r>
      <w:r w:rsidRPr="00765369">
        <w:t xml:space="preserve">property prior to the start of construction. </w:t>
      </w:r>
    </w:p>
    <w:p w14:paraId="44706CDF" w14:textId="1BA6263C" w:rsidR="00853AB3" w:rsidRPr="00765369" w:rsidRDefault="00853AB3" w:rsidP="000D4784">
      <w:r w:rsidRPr="00765369">
        <w:t xml:space="preserve">The rental property owner </w:t>
      </w:r>
      <w:r w:rsidR="004B2DAF" w:rsidRPr="00765369">
        <w:t xml:space="preserve">and the property’s tenants </w:t>
      </w:r>
      <w:r w:rsidRPr="00765369">
        <w:t>ha</w:t>
      </w:r>
      <w:r w:rsidR="004B2DAF" w:rsidRPr="00765369">
        <w:t>ve</w:t>
      </w:r>
      <w:r w:rsidRPr="00765369">
        <w:t xml:space="preserve"> </w:t>
      </w:r>
      <w:r w:rsidR="003918B1" w:rsidRPr="00765369">
        <w:t>9</w:t>
      </w:r>
      <w:r w:rsidRPr="00765369">
        <w:t xml:space="preserve">0 days from the date of Rental </w:t>
      </w:r>
      <w:r w:rsidR="002F08A6" w:rsidRPr="00765369">
        <w:t xml:space="preserve">Loan </w:t>
      </w:r>
      <w:r w:rsidRPr="00765369">
        <w:t>Agreement execution to remove all such debris and derelict property from the construction site. Failure to remove such property may result in a reduction in the total benefit amount to account for program removal and if such a reduction results in a new feasibility determination that the project is no longer feasible, the applicant will be determined ineligible and the application will be closed.</w:t>
      </w:r>
    </w:p>
    <w:p w14:paraId="7764BAFF" w14:textId="13FA55A6" w:rsidR="005E3C72" w:rsidRPr="00E2107F" w:rsidRDefault="00DC25CC" w:rsidP="008A2995">
      <w:r w:rsidRPr="00E2107F">
        <w:t>If any occupants are living in the rental property, they will</w:t>
      </w:r>
      <w:r w:rsidR="00853AB3" w:rsidRPr="00E2107F">
        <w:t xml:space="preserve"> be required </w:t>
      </w:r>
      <w:r w:rsidRPr="00E2107F">
        <w:t xml:space="preserve">to vacate the unit </w:t>
      </w:r>
      <w:r w:rsidR="00853AB3" w:rsidRPr="00E2107F">
        <w:t xml:space="preserve">within the </w:t>
      </w:r>
      <w:r w:rsidR="004B2DAF" w:rsidRPr="00E2107F">
        <w:t>9</w:t>
      </w:r>
      <w:r w:rsidR="00853AB3" w:rsidRPr="00E2107F">
        <w:t xml:space="preserve">0-day period afforded to the rental property owner to remove debris and property </w:t>
      </w:r>
      <w:r w:rsidRPr="00E2107F">
        <w:t xml:space="preserve">prior to construction. The program will comply with the Uniform Relocation Act (URA) regarding tenants who may be displaced due to construction activities. </w:t>
      </w:r>
      <w:r w:rsidR="00DA38C6" w:rsidRPr="00E2107F">
        <w:t xml:space="preserve">The </w:t>
      </w:r>
      <w:r w:rsidR="004E4292" w:rsidRPr="00E2107F">
        <w:t xml:space="preserve">rental property owner </w:t>
      </w:r>
      <w:r w:rsidR="00DA38C6" w:rsidRPr="00E2107F">
        <w:t xml:space="preserve">will </w:t>
      </w:r>
      <w:r w:rsidRPr="00E2107F">
        <w:t xml:space="preserve">be responsible for the </w:t>
      </w:r>
      <w:r w:rsidR="00DA38C6" w:rsidRPr="00E2107F">
        <w:t>remov</w:t>
      </w:r>
      <w:r w:rsidRPr="00E2107F">
        <w:t>al of all</w:t>
      </w:r>
      <w:r w:rsidR="00DA38C6" w:rsidRPr="00E2107F">
        <w:t xml:space="preserve"> derelict personal property</w:t>
      </w:r>
      <w:r w:rsidRPr="00E2107F">
        <w:t xml:space="preserve"> prior to construction. </w:t>
      </w:r>
    </w:p>
    <w:p w14:paraId="6C2151E5" w14:textId="0BF63FC7" w:rsidR="00DA2DD8" w:rsidRPr="00E2107F" w:rsidRDefault="0213EBB7" w:rsidP="006C0E2D">
      <w:pPr>
        <w:pStyle w:val="Heading2"/>
      </w:pPr>
      <w:bookmarkStart w:id="657" w:name="_Toc86930448"/>
      <w:bookmarkStart w:id="658" w:name="_Toc60482482"/>
      <w:bookmarkStart w:id="659" w:name="_Toc60925363"/>
      <w:r w:rsidRPr="00E2107F">
        <w:t>Forgivable Loans, Monitoring, and Repayment</w:t>
      </w:r>
      <w:bookmarkEnd w:id="657"/>
    </w:p>
    <w:p w14:paraId="47EAF1DC" w14:textId="4B1BDC31" w:rsidR="00DC210A" w:rsidRPr="00E2107F" w:rsidDel="00627913" w:rsidRDefault="7ADCB6C1" w:rsidP="008A2995">
      <w:pPr>
        <w:rPr>
          <w:del w:id="660" w:author="Sayler, Erik" w:date="2021-05-20T16:06:00Z"/>
        </w:rPr>
      </w:pPr>
      <w:r w:rsidRPr="00E2107F">
        <w:t>The Small Rental Housing Program provides financial assista</w:t>
      </w:r>
      <w:r w:rsidR="5D67BBE9" w:rsidRPr="00E2107F">
        <w:t>nce such as forgivable loans</w:t>
      </w:r>
      <w:r w:rsidR="631318EB" w:rsidRPr="00E2107F">
        <w:t xml:space="preserve"> to</w:t>
      </w:r>
      <w:ins w:id="661" w:author="Sayler, Erik" w:date="2021-05-20T16:06:00Z">
        <w:r w:rsidR="00627913">
          <w:t xml:space="preserve"> </w:t>
        </w:r>
      </w:ins>
      <w:del w:id="662" w:author="Sayler, Erik" w:date="2021-05-20T16:06:00Z">
        <w:r w:rsidR="579062E4" w:rsidRPr="00E2107F" w:rsidDel="00627913">
          <w:delText xml:space="preserve"> </w:delText>
        </w:r>
      </w:del>
    </w:p>
    <w:p w14:paraId="01FB5E18" w14:textId="4B53ED01" w:rsidR="00DC210A" w:rsidRPr="00E2107F" w:rsidDel="00627913" w:rsidRDefault="264EBAC3" w:rsidP="008A2995">
      <w:pPr>
        <w:rPr>
          <w:del w:id="663" w:author="Sayler, Erik" w:date="2021-05-20T16:05:00Z"/>
        </w:rPr>
      </w:pPr>
      <w:r w:rsidRPr="00E2107F">
        <w:t>s</w:t>
      </w:r>
      <w:r w:rsidR="5D67BBE9" w:rsidRPr="00E2107F">
        <w:t xml:space="preserve">mall </w:t>
      </w:r>
      <w:r w:rsidR="4AFBF2FA" w:rsidRPr="00E2107F">
        <w:t>rental property owners, for properties up to four units</w:t>
      </w:r>
      <w:r w:rsidR="2D10A350" w:rsidRPr="00E2107F">
        <w:t xml:space="preserve">. </w:t>
      </w:r>
      <w:r w:rsidR="6D7FB29C" w:rsidRPr="00E2107F">
        <w:rPr>
          <w:rFonts w:eastAsia="Arial"/>
        </w:rPr>
        <w:t>Forgivable loans are non</w:t>
      </w:r>
      <w:r w:rsidR="317D72FF" w:rsidRPr="00E2107F">
        <w:t>-</w:t>
      </w:r>
    </w:p>
    <w:p w14:paraId="51E77F0F" w14:textId="06DB2E5A" w:rsidR="00DC210A" w:rsidRPr="00E2107F" w:rsidDel="00627913" w:rsidRDefault="533610D4" w:rsidP="008A2995">
      <w:pPr>
        <w:rPr>
          <w:del w:id="664" w:author="Sayler, Erik" w:date="2021-05-20T16:06:00Z"/>
          <w:b/>
          <w:bCs/>
        </w:rPr>
      </w:pPr>
      <w:r w:rsidRPr="00E2107F">
        <w:t>a</w:t>
      </w:r>
      <w:r w:rsidR="6D7FB29C" w:rsidRPr="00E2107F">
        <w:rPr>
          <w:rFonts w:eastAsia="Arial"/>
        </w:rPr>
        <w:t>mortizing</w:t>
      </w:r>
      <w:r w:rsidR="3AC89163" w:rsidRPr="00E2107F">
        <w:rPr>
          <w:b/>
          <w:bCs/>
        </w:rPr>
        <w:t xml:space="preserve"> </w:t>
      </w:r>
      <w:r w:rsidR="5FEBC027" w:rsidRPr="00E2107F">
        <w:t>loans that are typically structured so that a portion of</w:t>
      </w:r>
      <w:r w:rsidR="3340486F" w:rsidRPr="00E2107F">
        <w:rPr>
          <w:rFonts w:eastAsia="Arial"/>
        </w:rPr>
        <w:t xml:space="preserve"> the</w:t>
      </w:r>
      <w:r w:rsidR="706FA38E" w:rsidRPr="00E2107F">
        <w:rPr>
          <w:rFonts w:eastAsia="Arial"/>
        </w:rPr>
        <w:t xml:space="preserve"> loan </w:t>
      </w:r>
      <w:r w:rsidR="4DE3962D" w:rsidRPr="00E2107F">
        <w:rPr>
          <w:rFonts w:eastAsia="Arial"/>
        </w:rPr>
        <w:t xml:space="preserve">is forgiven over time. </w:t>
      </w:r>
    </w:p>
    <w:p w14:paraId="247032BC" w14:textId="4B34462A" w:rsidR="00DC210A" w:rsidRPr="00E2107F" w:rsidRDefault="4DE3962D" w:rsidP="008A2995">
      <w:pPr>
        <w:rPr>
          <w:rFonts w:eastAsia="Arial"/>
        </w:rPr>
      </w:pPr>
      <w:r w:rsidRPr="00E2107F">
        <w:rPr>
          <w:rFonts w:eastAsia="Arial"/>
        </w:rPr>
        <w:t xml:space="preserve">After verification of tenant income and if the property owner remained in compliance throughout the affordability period, which is a maximum of five years, the loan will be forgiven. </w:t>
      </w:r>
    </w:p>
    <w:p w14:paraId="47B009F9" w14:textId="45D80D27" w:rsidR="00F17B04" w:rsidRPr="00E2107F" w:rsidRDefault="00F17B04" w:rsidP="00027CDB">
      <w:r w:rsidRPr="00E2107F">
        <w:t xml:space="preserve">This loan will be evidenced by a note and mortgage in favor of </w:t>
      </w:r>
      <w:r w:rsidR="00E32554">
        <w:t>FloridaCommerce</w:t>
      </w:r>
      <w:r w:rsidRPr="00E2107F">
        <w:t xml:space="preserve">. </w:t>
      </w:r>
      <w:commentRangeStart w:id="665"/>
      <w:commentRangeStart w:id="666"/>
      <w:commentRangeStart w:id="667"/>
      <w:r w:rsidRPr="00E2107F">
        <w:t xml:space="preserve">The first 20% of the loan will be forgiven eighteen (18) months after the </w:t>
      </w:r>
      <w:r w:rsidR="00D329EC" w:rsidRPr="00E2107F">
        <w:t>loan</w:t>
      </w:r>
      <w:r w:rsidRPr="00E2107F">
        <w:t xml:space="preserve"> agreement is executed. The remainder of the loan will be forgiven 20% per year annually thereafter</w:t>
      </w:r>
      <w:commentRangeEnd w:id="665"/>
      <w:r w:rsidR="00627913">
        <w:rPr>
          <w:rStyle w:val="CommentReference"/>
          <w:rFonts w:eastAsia="Arial" w:cs="Arial"/>
          <w:lang w:bidi="en-US"/>
        </w:rPr>
        <w:commentReference w:id="665"/>
      </w:r>
      <w:commentRangeEnd w:id="666"/>
      <w:r w:rsidR="00DE72BC">
        <w:rPr>
          <w:rStyle w:val="CommentReference"/>
          <w:rFonts w:eastAsia="Arial" w:cs="Arial"/>
          <w:lang w:bidi="en-US"/>
        </w:rPr>
        <w:commentReference w:id="666"/>
      </w:r>
      <w:commentRangeEnd w:id="667"/>
      <w:r w:rsidR="002249D5">
        <w:rPr>
          <w:rStyle w:val="CommentReference"/>
          <w:rFonts w:eastAsia="Arial" w:cs="Arial"/>
          <w:lang w:bidi="en-US"/>
        </w:rPr>
        <w:commentReference w:id="667"/>
      </w:r>
      <w:r w:rsidRPr="00E2107F">
        <w:t xml:space="preserve">. If the property owner violates the affordability period before the end of the loan term, then he or she would only pay the amount not yet forgiven and will be due to </w:t>
      </w:r>
      <w:r w:rsidR="00E32554">
        <w:t>FloridaCommerce</w:t>
      </w:r>
      <w:r w:rsidRPr="00E2107F">
        <w:t xml:space="preserve">. If the property owner sells the property, then he or she would pay the amount not yet forgiven to </w:t>
      </w:r>
      <w:r w:rsidR="00E32554">
        <w:t>FloridaCommerce</w:t>
      </w:r>
      <w:r w:rsidRPr="00E2107F">
        <w:t xml:space="preserve"> in the event there are sufficient equity proceeds from the sale.</w:t>
      </w:r>
    </w:p>
    <w:p w14:paraId="4DA027B9" w14:textId="43C6AEA8" w:rsidR="0078442F" w:rsidRPr="00E2107F" w:rsidRDefault="0078442F" w:rsidP="008A2995">
      <w:pPr>
        <w:rPr>
          <w:rFonts w:eastAsia="Arial"/>
        </w:rPr>
      </w:pPr>
      <w:r w:rsidRPr="00E2107F">
        <w:t xml:space="preserve">In order to verify compliance throughout the affordability period, the property owner is required to update income information for all tenants on an annual basis, which will be monitored to ensure compliance with for the full five-year affordability period. If the rental property owner does not provide the annual update to tenant income information, </w:t>
      </w:r>
      <w:r w:rsidR="00E32554">
        <w:t>FloridaCommerce</w:t>
      </w:r>
      <w:r w:rsidRPr="00E2107F">
        <w:t xml:space="preserve"> will provide a written notice requesting the income information. If the landlord does not respond within 30 days, the rental property owner will be assumed as not in compliance with the requirements regarding the affordability period and 51% of units being occupied by LMI persons. </w:t>
      </w:r>
    </w:p>
    <w:p w14:paraId="2AA4C02B" w14:textId="0B35FBB0" w:rsidR="005E3C72" w:rsidRPr="00E2107F" w:rsidRDefault="01DE1DD4" w:rsidP="00027CDB">
      <w:r w:rsidRPr="00E2107F">
        <w:t xml:space="preserve">Any loans repaid will be recycled back into the </w:t>
      </w:r>
      <w:r w:rsidR="003A5FE4" w:rsidRPr="00E2107F">
        <w:t>program</w:t>
      </w:r>
      <w:r w:rsidRPr="00E2107F">
        <w:t xml:space="preserve"> and used to </w:t>
      </w:r>
      <w:proofErr w:type="gramStart"/>
      <w:r w:rsidRPr="00E2107F">
        <w:t>provide assistance to</w:t>
      </w:r>
      <w:proofErr w:type="gramEnd"/>
      <w:r w:rsidRPr="00E2107F">
        <w:t xml:space="preserve"> additional homeowners for the duration of the </w:t>
      </w:r>
      <w:r w:rsidR="003A5FE4" w:rsidRPr="00E2107F">
        <w:t>program</w:t>
      </w:r>
      <w:r w:rsidR="000D6DC4" w:rsidRPr="00E2107F">
        <w:t xml:space="preserve">. </w:t>
      </w:r>
    </w:p>
    <w:p w14:paraId="1E1DB914" w14:textId="00F97686" w:rsidR="00853AB3" w:rsidRPr="00E2107F" w:rsidRDefault="00853AB3" w:rsidP="006C0E2D">
      <w:pPr>
        <w:pStyle w:val="Heading2"/>
      </w:pPr>
      <w:bookmarkStart w:id="668" w:name="_Toc86930449"/>
      <w:r w:rsidRPr="00E2107F">
        <w:lastRenderedPageBreak/>
        <w:t>Due Diligence Exceptions for Commitment Letter Processing</w:t>
      </w:r>
      <w:bookmarkEnd w:id="668"/>
      <w:r w:rsidRPr="00E2107F">
        <w:t xml:space="preserve"> </w:t>
      </w:r>
    </w:p>
    <w:p w14:paraId="3CAD221F" w14:textId="5C44ADFA" w:rsidR="00853AB3" w:rsidRPr="00E2107F" w:rsidRDefault="00853AB3" w:rsidP="008A2995">
      <w:r w:rsidRPr="00E2107F">
        <w:t xml:space="preserve">There are several verifications that are performed as due diligence before granting a </w:t>
      </w:r>
      <w:r w:rsidR="007638B4" w:rsidRPr="00E2107F">
        <w:t>Small Rental Housing Program</w:t>
      </w:r>
      <w:r w:rsidRPr="00E2107F">
        <w:t xml:space="preserve"> award. Upon the instruction of the State, some due diligence checks must occur prior to closing, but are not required prior to issuing a </w:t>
      </w:r>
      <w:commentRangeStart w:id="669"/>
      <w:commentRangeStart w:id="670"/>
      <w:r w:rsidRPr="00E2107F">
        <w:t xml:space="preserve">commitment letter </w:t>
      </w:r>
      <w:commentRangeEnd w:id="669"/>
      <w:r w:rsidR="00627913">
        <w:rPr>
          <w:rStyle w:val="CommentReference"/>
          <w:rFonts w:eastAsia="Arial" w:cs="Arial"/>
          <w:lang w:bidi="en-US"/>
        </w:rPr>
        <w:commentReference w:id="669"/>
      </w:r>
      <w:commentRangeEnd w:id="670"/>
      <w:r w:rsidR="00DE72BC">
        <w:rPr>
          <w:rStyle w:val="CommentReference"/>
          <w:rFonts w:eastAsia="Arial" w:cs="Arial"/>
          <w:lang w:bidi="en-US"/>
        </w:rPr>
        <w:commentReference w:id="670"/>
      </w:r>
      <w:r w:rsidRPr="00E2107F">
        <w:t xml:space="preserve">to the applicant. The following due diligence checks will be required prior to closing: </w:t>
      </w:r>
    </w:p>
    <w:p w14:paraId="4C346D15" w14:textId="13B920AD" w:rsidR="00FE6B17" w:rsidRPr="00E2107F" w:rsidRDefault="00FE6B17" w:rsidP="00840109">
      <w:pPr>
        <w:pStyle w:val="Heading3"/>
      </w:pPr>
      <w:bookmarkStart w:id="671" w:name="_Toc86930450"/>
      <w:r w:rsidRPr="00E2107F">
        <w:t>Credit Reports and Authorizations to Release Information</w:t>
      </w:r>
      <w:bookmarkEnd w:id="671"/>
    </w:p>
    <w:p w14:paraId="424FDABC" w14:textId="1DC80699" w:rsidR="00853AB3" w:rsidRPr="00E2107F" w:rsidRDefault="00853AB3" w:rsidP="008A2995">
      <w:r w:rsidRPr="00E2107F">
        <w:t xml:space="preserve">Credit reports are used to check if the property is in bankruptcy. Applicants must sign and return an Authorization to Release Information before the </w:t>
      </w:r>
      <w:r w:rsidR="007638B4" w:rsidRPr="00E2107F">
        <w:t>Small Rental Housing Program</w:t>
      </w:r>
      <w:r w:rsidRPr="00E2107F">
        <w:t xml:space="preserve"> can order a credit report and confirm that the property is not in bankruptcy. The Authorization to Release Information must be </w:t>
      </w:r>
      <w:proofErr w:type="gramStart"/>
      <w:r w:rsidRPr="00E2107F">
        <w:t>received</w:t>
      </w:r>
      <w:proofErr w:type="gramEnd"/>
      <w:r w:rsidRPr="00E2107F">
        <w:t xml:space="preserve"> and the Credit Report must be reviewed prior to closing. Applicants in bankruptcy cannot proceed to closing without evidence that the property is not included in the bankruptcy estate.</w:t>
      </w:r>
    </w:p>
    <w:p w14:paraId="7FE3E26C" w14:textId="03FC1246" w:rsidR="00FE6B17" w:rsidRPr="00E2107F" w:rsidRDefault="00FE6B17" w:rsidP="00840109">
      <w:pPr>
        <w:pStyle w:val="Heading3"/>
      </w:pPr>
      <w:bookmarkStart w:id="672" w:name="_Toc86930451"/>
      <w:r w:rsidRPr="00E2107F">
        <w:t>Title Reports</w:t>
      </w:r>
      <w:bookmarkEnd w:id="672"/>
    </w:p>
    <w:p w14:paraId="23672A93" w14:textId="0FB0CB9A" w:rsidR="00853AB3" w:rsidRDefault="00853AB3" w:rsidP="008A2995">
      <w:r w:rsidRPr="00E2107F">
        <w:t xml:space="preserve">When applicants are identified that have outstanding liens and judgments on title, the SRPP will process applicants with outstanding liens and judgments totaling up to 100% of the incentive loan award amount. Applicants will be notified in writing that liens and judgments have been identified and that clean title is required for closing. </w:t>
      </w:r>
    </w:p>
    <w:p w14:paraId="23DE5B6A" w14:textId="3451C648" w:rsidR="00FE6B17" w:rsidRPr="00E2107F" w:rsidRDefault="00FE6B17" w:rsidP="00840109">
      <w:pPr>
        <w:pStyle w:val="Heading3"/>
      </w:pPr>
      <w:bookmarkStart w:id="673" w:name="_Toc86930452"/>
      <w:r w:rsidRPr="00E2107F">
        <w:t>Tenant Income and Leases</w:t>
      </w:r>
      <w:bookmarkEnd w:id="673"/>
      <w:r w:rsidRPr="00E2107F">
        <w:t xml:space="preserve"> </w:t>
      </w:r>
    </w:p>
    <w:p w14:paraId="3BA9A268" w14:textId="351C8F9B" w:rsidR="00853AB3" w:rsidRPr="00E2107F" w:rsidRDefault="00853AB3" w:rsidP="008A2995">
      <w:r w:rsidRPr="00E2107F">
        <w:t xml:space="preserve">Prior to final disbursement, applicants must provide tenant income documentation and leases entered into with applicants. </w:t>
      </w:r>
    </w:p>
    <w:p w14:paraId="13361F05" w14:textId="4B316326" w:rsidR="00AF2FC9" w:rsidRPr="00E2107F" w:rsidRDefault="00853AB3" w:rsidP="008A2995">
      <w:r w:rsidRPr="00E2107F">
        <w:t xml:space="preserve">Applicants are notified in the commitment letter that all program requirements must be </w:t>
      </w:r>
      <w:proofErr w:type="gramStart"/>
      <w:r w:rsidRPr="00E2107F">
        <w:t>met</w:t>
      </w:r>
      <w:proofErr w:type="gramEnd"/>
      <w:r w:rsidRPr="00E2107F">
        <w:t xml:space="preserve"> and any outstanding due diligence items of the above-described items must be cleared prior to closing.</w:t>
      </w:r>
    </w:p>
    <w:p w14:paraId="5D2EAA5A" w14:textId="7D449781" w:rsidR="00835F22" w:rsidRPr="00E2107F" w:rsidRDefault="3D557CF4" w:rsidP="006C0E2D">
      <w:pPr>
        <w:pStyle w:val="Heading2"/>
      </w:pPr>
      <w:bookmarkStart w:id="674" w:name="_Toc86930453"/>
      <w:r w:rsidRPr="00E2107F">
        <w:t>Complaints/Appeals/Conflict of Interest</w:t>
      </w:r>
      <w:bookmarkEnd w:id="658"/>
      <w:bookmarkEnd w:id="659"/>
      <w:bookmarkEnd w:id="674"/>
    </w:p>
    <w:p w14:paraId="4F48B531" w14:textId="4009A60F" w:rsidR="00835F22" w:rsidRPr="00E2107F" w:rsidRDefault="00835F22" w:rsidP="00765369">
      <w:r w:rsidRPr="00E2107F">
        <w:t xml:space="preserve">A complaint and appeals procedure will be afforded to </w:t>
      </w:r>
      <w:r w:rsidR="004E4292" w:rsidRPr="00E2107F">
        <w:t xml:space="preserve">rental property owners and </w:t>
      </w:r>
      <w:commentRangeStart w:id="675"/>
      <w:commentRangeStart w:id="676"/>
      <w:r w:rsidR="004E4292" w:rsidRPr="00E2107F">
        <w:t>tenants</w:t>
      </w:r>
      <w:commentRangeEnd w:id="675"/>
      <w:r w:rsidR="00627913">
        <w:rPr>
          <w:rStyle w:val="CommentReference"/>
          <w:rFonts w:eastAsia="Arial" w:cs="Arial"/>
          <w:lang w:bidi="en-US"/>
        </w:rPr>
        <w:commentReference w:id="675"/>
      </w:r>
      <w:commentRangeEnd w:id="676"/>
      <w:r w:rsidR="00DE72BC">
        <w:rPr>
          <w:rStyle w:val="CommentReference"/>
          <w:rFonts w:eastAsia="Arial" w:cs="Arial"/>
          <w:lang w:bidi="en-US"/>
        </w:rPr>
        <w:commentReference w:id="676"/>
      </w:r>
      <w:r w:rsidRPr="00E2107F">
        <w:t xml:space="preserve">. Complaints may be lodged regarding any and all concerns that </w:t>
      </w:r>
      <w:r w:rsidR="004E4292" w:rsidRPr="00E2107F">
        <w:t>arise related to the procedures followed and</w:t>
      </w:r>
      <w:r w:rsidRPr="00E2107F">
        <w:t xml:space="preserve"> services provided by HRRP. Appeals may be lodged only upon the deliverance of an adverse program decision regarding eligibility or closure of an application, and only within the parameters set by the Appeals procedure.</w:t>
      </w:r>
      <w:r w:rsidR="00455847" w:rsidRPr="00E2107F">
        <w:t xml:space="preserve"> </w:t>
      </w:r>
      <w:r w:rsidR="004E4292" w:rsidRPr="00E2107F">
        <w:t xml:space="preserve">No person </w:t>
      </w:r>
      <w:r w:rsidRPr="00E2107F">
        <w:t>may appeal program policy.</w:t>
      </w:r>
    </w:p>
    <w:p w14:paraId="5DB17A71" w14:textId="45651A94" w:rsidR="009A2277" w:rsidRPr="00303DE9" w:rsidRDefault="00835F22" w:rsidP="00765369">
      <w:r w:rsidRPr="00E2107F">
        <w:t xml:space="preserve">An appeals process initiated by the </w:t>
      </w:r>
      <w:r w:rsidR="004E4292" w:rsidRPr="00E2107F">
        <w:t xml:space="preserve">rental property owner or tenant </w:t>
      </w:r>
      <w:r w:rsidRPr="00E2107F">
        <w:t>will include an informal and a formal, written grievance procedure which may include</w:t>
      </w:r>
      <w:r w:rsidR="004E4292" w:rsidRPr="00E2107F">
        <w:t>,</w:t>
      </w:r>
      <w:r w:rsidRPr="00E2107F">
        <w:t xml:space="preserve"> but not be limited to</w:t>
      </w:r>
      <w:r w:rsidR="004E4292" w:rsidRPr="00E2107F">
        <w:t>,</w:t>
      </w:r>
      <w:r w:rsidRPr="00E2107F">
        <w:t xml:space="preserve"> informal hearings, third-party review or administrative review. HRRP will render a decision regarding exception reviews and formal appeals. Appeals, grievances, and exceptions will be further explained in the Complaints, Appeals</w:t>
      </w:r>
      <w:r w:rsidR="00FE6B17" w:rsidRPr="00E2107F">
        <w:t>,</w:t>
      </w:r>
      <w:r w:rsidRPr="00E2107F">
        <w:t xml:space="preserve"> and Exceptions Procedures. See Appendix </w:t>
      </w:r>
      <w:r w:rsidR="000E04AA" w:rsidRPr="00E2107F">
        <w:t>B</w:t>
      </w:r>
      <w:r w:rsidRPr="00E2107F">
        <w:t xml:space="preserve"> Reconsideration/Appeal/Complaint Process.</w:t>
      </w:r>
    </w:p>
    <w:p w14:paraId="3EEC9F0B" w14:textId="3D7AB70F" w:rsidR="00FE6B17" w:rsidRPr="00E2107F" w:rsidRDefault="00FE6B17" w:rsidP="00840109">
      <w:pPr>
        <w:pStyle w:val="Heading3"/>
      </w:pPr>
      <w:bookmarkStart w:id="677" w:name="_Toc86930454"/>
      <w:r w:rsidRPr="00E2107F">
        <w:t>Fair Housing Complaints</w:t>
      </w:r>
      <w:bookmarkEnd w:id="677"/>
    </w:p>
    <w:p w14:paraId="7AD49635" w14:textId="52DB99C1" w:rsidR="004F284A" w:rsidRPr="00E2107F" w:rsidRDefault="00E32554" w:rsidP="00765369">
      <w:r>
        <w:t>FloridaCommerce</w:t>
      </w:r>
      <w:r w:rsidR="004F284A" w:rsidRPr="00E2107F">
        <w:t xml:space="preserve"> certifies that the HRRP will be conducted and administered in conformity with title </w:t>
      </w:r>
      <w:hyperlink r:id="rId50">
        <w:r w:rsidR="004F284A" w:rsidRPr="00E2107F">
          <w:t>VI of the Civil</w:t>
        </w:r>
      </w:hyperlink>
      <w:r w:rsidR="004F284A" w:rsidRPr="00E2107F">
        <w:t xml:space="preserve"> </w:t>
      </w:r>
      <w:hyperlink r:id="rId51">
        <w:r w:rsidR="004F284A" w:rsidRPr="00E2107F">
          <w:t xml:space="preserve">Rights Act of 1964 (42 U.S.C. 2000d), </w:t>
        </w:r>
      </w:hyperlink>
      <w:r w:rsidR="004F284A" w:rsidRPr="00E2107F">
        <w:t xml:space="preserve">the </w:t>
      </w:r>
      <w:hyperlink r:id="rId52">
        <w:r w:rsidR="004F284A" w:rsidRPr="00E2107F">
          <w:t>Fair Housing Act (42 U.S.C. 3601– 3619</w:t>
        </w:r>
      </w:hyperlink>
      <w:r w:rsidR="004F284A" w:rsidRPr="00E2107F">
        <w:t>), and implementing regulations, and that it will aff</w:t>
      </w:r>
      <w:r w:rsidR="009B197E" w:rsidRPr="00E2107F">
        <w:t xml:space="preserve">irmatively </w:t>
      </w:r>
      <w:r w:rsidR="004F284A" w:rsidRPr="00E2107F">
        <w:t>further fair housing practices.</w:t>
      </w:r>
    </w:p>
    <w:p w14:paraId="0ABC43DF" w14:textId="06CE4B26" w:rsidR="00AE2A20" w:rsidRPr="00E2107F" w:rsidRDefault="004F284A" w:rsidP="00765369">
      <w:r w:rsidRPr="00E2107F">
        <w:t xml:space="preserve">Persons alleging a violation of fair housing laws will be referred to </w:t>
      </w:r>
      <w:r w:rsidR="00E32554">
        <w:t>FloridaCommerce</w:t>
      </w:r>
      <w:r w:rsidRPr="00E2107F">
        <w:t xml:space="preserve">’s local contact and process to file a complaint. </w:t>
      </w:r>
      <w:r w:rsidR="00E32554">
        <w:t>FloridaCommerce</w:t>
      </w:r>
      <w:r w:rsidRPr="00E2107F">
        <w:t xml:space="preserve"> will retain a log and record of all fair housing inquiries, allegations, complaints</w:t>
      </w:r>
      <w:r w:rsidR="00FE6B17" w:rsidRPr="00E2107F">
        <w:t>,</w:t>
      </w:r>
      <w:r w:rsidRPr="00E2107F">
        <w:t xml:space="preserve"> and referrals. In addition, </w:t>
      </w:r>
      <w:r w:rsidR="00E32554">
        <w:t>FloridaCommerce</w:t>
      </w:r>
      <w:r w:rsidRPr="00E2107F">
        <w:t xml:space="preserve"> will report suspected non-compliance to HUD. The contact for Fair Housing Complaints is:</w:t>
      </w:r>
    </w:p>
    <w:p w14:paraId="5D900B64" w14:textId="262EC7BE" w:rsidR="002B67CA" w:rsidRPr="00765369" w:rsidRDefault="00D339F0" w:rsidP="00765369">
      <w:pPr>
        <w:pStyle w:val="BodyText"/>
        <w:rPr>
          <w:rStyle w:val="Hyperlink"/>
        </w:rPr>
      </w:pPr>
      <w:ins w:id="678" w:author="Miralles, Michael" w:date="2023-10-11T11:06:00Z">
        <w:r>
          <w:fldChar w:fldCharType="begin"/>
        </w:r>
      </w:ins>
      <w:ins w:id="679" w:author="Miralles, Michael" w:date="2023-10-11T11:07:00Z">
        <w:r>
          <w:instrText>HYPERLINK "mailto:FairHousing@Commerce.fl.gov"</w:instrText>
        </w:r>
      </w:ins>
      <w:del w:id="680" w:author="Miralles, Michael" w:date="2023-10-11T11:07:00Z">
        <w:r w:rsidRPr="00D339F0" w:rsidDel="00D339F0">
          <w:rPr>
            <w:rPrChange w:id="681" w:author="Miralles, Michael" w:date="2023-10-11T11:06:00Z">
              <w:rPr>
                <w:rStyle w:val="Hyperlink"/>
              </w:rPr>
            </w:rPrChange>
          </w:rPr>
          <w:delInstrText>FairHousing@</w:delInstrText>
        </w:r>
      </w:del>
      <w:ins w:id="682" w:author="Miralles, Michael" w:date="2023-10-11T11:06:00Z">
        <w:r>
          <w:fldChar w:fldCharType="separate"/>
        </w:r>
      </w:ins>
      <w:r w:rsidRPr="00D339F0">
        <w:rPr>
          <w:rStyle w:val="Hyperlink"/>
        </w:rPr>
        <w:t>FairHousing@</w:t>
      </w:r>
      <w:ins w:id="683" w:author="Miralles, Michael" w:date="2023-10-11T11:06:00Z">
        <w:r w:rsidRPr="00B35F99">
          <w:rPr>
            <w:rStyle w:val="Hyperlink"/>
          </w:rPr>
          <w:t>Commerce.fl.gov</w:t>
        </w:r>
        <w:r>
          <w:fldChar w:fldCharType="end"/>
        </w:r>
        <w:r>
          <w:rPr>
            <w:rStyle w:val="Hyperlink"/>
          </w:rPr>
          <w:t xml:space="preserve"> </w:t>
        </w:r>
      </w:ins>
      <w:del w:id="684" w:author="Miralles, Michael" w:date="2023-10-11T11:06:00Z">
        <w:r w:rsidR="002B67CA" w:rsidRPr="00D339F0" w:rsidDel="00D339F0">
          <w:rPr>
            <w:rPrChange w:id="685" w:author="Miralles, Michael" w:date="2023-10-11T11:06:00Z">
              <w:rPr>
                <w:rStyle w:val="Hyperlink"/>
              </w:rPr>
            </w:rPrChange>
          </w:rPr>
          <w:delText>deo.myflorida.com</w:delText>
        </w:r>
      </w:del>
    </w:p>
    <w:p w14:paraId="7FC28B81" w14:textId="64933221" w:rsidR="001E386A" w:rsidRPr="00765369" w:rsidDel="000D4784" w:rsidRDefault="00AE2A20" w:rsidP="00765369">
      <w:pPr>
        <w:pStyle w:val="BodyText"/>
        <w:rPr>
          <w:del w:id="686" w:author="Langston, Leah" w:date="2021-09-09T13:51:00Z"/>
        </w:rPr>
      </w:pPr>
      <w:del w:id="687" w:author="Langston, Leah" w:date="2021-09-09T13:51:00Z">
        <w:r w:rsidRPr="00765369" w:rsidDel="000D4784">
          <w:lastRenderedPageBreak/>
          <w:delText>(850) 717-8426</w:delText>
        </w:r>
        <w:bookmarkStart w:id="688" w:name="_Toc82096430"/>
        <w:bookmarkStart w:id="689" w:name="_Toc86930455"/>
        <w:bookmarkEnd w:id="688"/>
        <w:bookmarkEnd w:id="689"/>
      </w:del>
    </w:p>
    <w:p w14:paraId="41A309A5" w14:textId="6C0FEF53" w:rsidR="00FE6B17" w:rsidRPr="00E2107F" w:rsidRDefault="00FE6B17" w:rsidP="00840109">
      <w:pPr>
        <w:pStyle w:val="Heading3"/>
      </w:pPr>
      <w:bookmarkStart w:id="690" w:name="_Toc86930456"/>
      <w:r w:rsidRPr="00E2107F">
        <w:t>Conflict of Interest</w:t>
      </w:r>
      <w:bookmarkEnd w:id="690"/>
    </w:p>
    <w:p w14:paraId="0C31CA6A" w14:textId="486F350F" w:rsidR="00687353" w:rsidRPr="00E2107F" w:rsidRDefault="00687353" w:rsidP="00765369">
      <w:r w:rsidRPr="00E2107F">
        <w:t xml:space="preserve">State officials and employees, </w:t>
      </w:r>
      <w:r w:rsidR="00E32554">
        <w:t>FloridaCommerce</w:t>
      </w:r>
      <w:r w:rsidRPr="00E2107F">
        <w:t xml:space="preserve"> employees, and consultants who exercise functions with respect to CDBG-DR activities or who are </w:t>
      </w:r>
      <w:proofErr w:type="gramStart"/>
      <w:r w:rsidRPr="00E2107F">
        <w:t>in a position</w:t>
      </w:r>
      <w:proofErr w:type="gramEnd"/>
      <w:r w:rsidRPr="00E2107F">
        <w:t xml:space="preserve"> to participate in a decision-making process or gain inside information with regard to such activities, are prohibited from receiving any benefit from the activity either for themselves or for those with whom they have family or business ties, during their tenure.</w:t>
      </w:r>
    </w:p>
    <w:p w14:paraId="6D2F0BB0" w14:textId="4AB9C21A" w:rsidR="00687353" w:rsidRPr="00E2107F" w:rsidRDefault="00687353" w:rsidP="00765369">
      <w:r w:rsidRPr="00E2107F">
        <w:t xml:space="preserve">For purposes of this section, “family” is defined to include parents (including mother-in-law and father- in- law), grandparents, siblings (including sister-in-law and brother-in-law) and children of an official covered under the CDBG conflict of interest regulations at </w:t>
      </w:r>
      <w:hyperlink r:id="rId53">
        <w:r w:rsidRPr="00E2107F">
          <w:t>24 CFR Sec. 570.489(h</w:t>
        </w:r>
      </w:hyperlink>
      <w:r w:rsidRPr="00E2107F">
        <w:t>).</w:t>
      </w:r>
    </w:p>
    <w:p w14:paraId="40E04E35" w14:textId="304E8AFB" w:rsidR="00687353" w:rsidRPr="00E2107F" w:rsidRDefault="00687353" w:rsidP="00765369">
      <w:r w:rsidRPr="00E2107F">
        <w:t xml:space="preserve">An exception to the conflict of interest provision may be granted should it be determined that </w:t>
      </w:r>
      <w:r w:rsidR="00E32554">
        <w:t>FloridaCommerce</w:t>
      </w:r>
      <w:r w:rsidRPr="00E2107F">
        <w:t xml:space="preserve"> has adequately and publicly addressed all of the concerns generated by the potential conflict of interest and that an exception would serve to further the purposes of </w:t>
      </w:r>
      <w:hyperlink r:id="rId54">
        <w:r w:rsidRPr="00E2107F">
          <w:t>Title I of the Housing and Community</w:t>
        </w:r>
      </w:hyperlink>
      <w:r w:rsidRPr="00E2107F">
        <w:t xml:space="preserve"> </w:t>
      </w:r>
      <w:hyperlink r:id="rId55">
        <w:r w:rsidRPr="00E2107F">
          <w:t xml:space="preserve">Development Act of 1974 </w:t>
        </w:r>
      </w:hyperlink>
      <w:r w:rsidRPr="00E2107F">
        <w:t xml:space="preserve">and the effective and efficient administration of the program. No party will </w:t>
      </w:r>
      <w:r w:rsidR="0026104B" w:rsidRPr="00E2107F">
        <w:t xml:space="preserve">take an action that will trigger </w:t>
      </w:r>
      <w:r w:rsidRPr="00E2107F">
        <w:t>a conflict of interest until a request for an exception has been granted.</w:t>
      </w:r>
    </w:p>
    <w:p w14:paraId="26FAC5C8" w14:textId="4B75277D" w:rsidR="007E0D9E" w:rsidRPr="00E2107F" w:rsidRDefault="1177719D" w:rsidP="006C0E2D">
      <w:pPr>
        <w:pStyle w:val="Heading2"/>
      </w:pPr>
      <w:bookmarkStart w:id="691" w:name="_Toc86930457"/>
      <w:bookmarkStart w:id="692" w:name="_Toc60482485"/>
      <w:bookmarkStart w:id="693" w:name="_Toc60925366"/>
      <w:r w:rsidRPr="00E2107F">
        <w:t>Anti-Fraud</w:t>
      </w:r>
      <w:ins w:id="694" w:author="Aymar Marino" w:date="2021-08-16T16:35:00Z">
        <w:r w:rsidR="00421BE6">
          <w:t>, Waste, and Abuse</w:t>
        </w:r>
        <w:r w:rsidR="00421BE6" w:rsidRPr="00E2107F">
          <w:t xml:space="preserve"> </w:t>
        </w:r>
        <w:commentRangeStart w:id="695"/>
        <w:commentRangeEnd w:id="695"/>
        <w:r w:rsidR="00421BE6">
          <w:rPr>
            <w:rStyle w:val="CommentReference"/>
          </w:rPr>
          <w:commentReference w:id="695"/>
        </w:r>
      </w:ins>
      <w:bookmarkEnd w:id="691"/>
      <w:del w:id="697" w:author="Aymar Marino" w:date="2021-08-16T16:36:00Z">
        <w:r w:rsidRPr="00E2107F" w:rsidDel="00421BE6">
          <w:delText>and Compliance Policies</w:delText>
        </w:r>
      </w:del>
      <w:bookmarkEnd w:id="692"/>
      <w:bookmarkEnd w:id="693"/>
    </w:p>
    <w:p w14:paraId="08443A6B" w14:textId="1D627E9F" w:rsidR="00BA712A" w:rsidRPr="009452C3" w:rsidRDefault="00BA712A" w:rsidP="00765369">
      <w:pPr>
        <w:rPr>
          <w:ins w:id="698" w:author="Aymar Marino" w:date="2021-08-16T16:36:00Z"/>
        </w:rPr>
      </w:pPr>
      <w:ins w:id="699" w:author="Aymar Marino" w:date="2021-08-16T16:36:00Z">
        <w:r w:rsidRPr="009452C3">
          <w:t>Rebuild Florida constituents, employees and contractors may report suspected fraud, waste, or abuse by contacting Constituent Management Services staff, submitting information via the Report Fraud, Waste or Abuse online form (</w:t>
        </w:r>
        <w:r w:rsidRPr="009452C3">
          <w:fldChar w:fldCharType="begin"/>
        </w:r>
        <w:r w:rsidRPr="009452C3">
          <w:instrText xml:space="preserve"> HYPERLINK "http://floridajobs.org/rebuildflorida/report" \h </w:instrText>
        </w:r>
        <w:r w:rsidRPr="009452C3">
          <w:fldChar w:fldCharType="separate"/>
        </w:r>
        <w:r w:rsidRPr="00765369">
          <w:rPr>
            <w:rStyle w:val="Hyperlink"/>
          </w:rPr>
          <w:t>http://floridajobs.org/rebuildflorida/report</w:t>
        </w:r>
        <w:r w:rsidRPr="009452C3">
          <w:t xml:space="preserve">; </w:t>
        </w:r>
        <w:r w:rsidRPr="009452C3">
          <w:fldChar w:fldCharType="end"/>
        </w:r>
        <w:r w:rsidRPr="009452C3">
          <w:t xml:space="preserve">(all contact information fields are optional to allow for anonymity) or by sending an e-mail to </w:t>
        </w:r>
        <w:r w:rsidRPr="00765369">
          <w:rPr>
            <w:rStyle w:val="Hyperlink"/>
          </w:rPr>
          <w:t>cdbg-</w:t>
        </w:r>
      </w:ins>
      <w:ins w:id="700" w:author="Miralles, Michael" w:date="2023-10-11T11:08:00Z">
        <w:r w:rsidR="00D339F0">
          <w:rPr>
            <w:rStyle w:val="Hyperlink"/>
          </w:rPr>
          <w:fldChar w:fldCharType="begin"/>
        </w:r>
        <w:r w:rsidR="00D339F0">
          <w:rPr>
            <w:rStyle w:val="Hyperlink"/>
          </w:rPr>
          <w:instrText xml:space="preserve"> HYPERLINK "mailto:</w:instrText>
        </w:r>
        <w:r w:rsidR="00D339F0" w:rsidRPr="00D339F0">
          <w:rPr>
            <w:rStyle w:val="Hyperlink"/>
          </w:rPr>
          <w:instrText>dr_antifraudwasteabuse@Commerce.fl.gov.</w:instrText>
        </w:r>
        <w:r w:rsidR="00D339F0">
          <w:rPr>
            <w:rStyle w:val="Hyperlink"/>
          </w:rPr>
          <w:instrText xml:space="preserve">" </w:instrText>
        </w:r>
        <w:r w:rsidR="00D339F0">
          <w:rPr>
            <w:rStyle w:val="Hyperlink"/>
          </w:rPr>
        </w:r>
        <w:r w:rsidR="00D339F0">
          <w:rPr>
            <w:rStyle w:val="Hyperlink"/>
          </w:rPr>
          <w:fldChar w:fldCharType="separate"/>
        </w:r>
      </w:ins>
      <w:ins w:id="701" w:author="Aymar Marino" w:date="2021-08-16T16:36:00Z">
        <w:del w:id="702" w:author="Miralles, Michael" w:date="2023-10-11T11:08:00Z">
          <w:r w:rsidR="00D339F0" w:rsidRPr="00D339F0" w:rsidDel="00D339F0">
            <w:rPr>
              <w:rStyle w:val="Hyperlink"/>
            </w:rPr>
            <w:delText>dr_antifraudwasteabuse@</w:delText>
          </w:r>
        </w:del>
        <w:del w:id="703" w:author="Miralles, Michael" w:date="2023-10-11T11:07:00Z">
          <w:r w:rsidR="00D339F0" w:rsidRPr="00D339F0" w:rsidDel="00D339F0">
            <w:rPr>
              <w:rStyle w:val="Hyperlink"/>
            </w:rPr>
            <w:delText>deo.myflorida.com</w:delText>
          </w:r>
        </w:del>
        <w:del w:id="704" w:author="Miralles, Michael" w:date="2023-10-11T11:08:00Z">
          <w:r w:rsidR="00D339F0" w:rsidRPr="00D339F0" w:rsidDel="00D339F0">
            <w:rPr>
              <w:rStyle w:val="Hyperlink"/>
            </w:rPr>
            <w:delText>.</w:delText>
          </w:r>
        </w:del>
      </w:ins>
      <w:ins w:id="705" w:author="Miralles, Michael" w:date="2023-10-11T11:08:00Z">
        <w:r w:rsidR="00D339F0" w:rsidRPr="00D339F0">
          <w:rPr>
            <w:rStyle w:val="Hyperlink"/>
          </w:rPr>
          <w:t>dr_antifraudwasteabuse@Commerce.fl.gov.</w:t>
        </w:r>
        <w:r w:rsidR="00D339F0">
          <w:rPr>
            <w:rStyle w:val="Hyperlink"/>
          </w:rPr>
          <w:fldChar w:fldCharType="end"/>
        </w:r>
      </w:ins>
    </w:p>
    <w:p w14:paraId="3C81D83D" w14:textId="63D35DA1" w:rsidR="00BA712A" w:rsidRPr="009452C3" w:rsidRDefault="00BA712A" w:rsidP="00765369">
      <w:pPr>
        <w:rPr>
          <w:ins w:id="706" w:author="Aymar Marino" w:date="2021-08-16T16:36:00Z"/>
        </w:rPr>
      </w:pPr>
      <w:ins w:id="707" w:author="Aymar Marino" w:date="2021-08-16T16:36:00Z">
        <w:r w:rsidRPr="009452C3">
          <w:t>All</w:t>
        </w:r>
        <w:r w:rsidRPr="009452C3">
          <w:rPr>
            <w:spacing w:val="-7"/>
          </w:rPr>
          <w:t xml:space="preserve"> </w:t>
        </w:r>
        <w:r w:rsidRPr="009452C3">
          <w:t>suspected</w:t>
        </w:r>
        <w:r w:rsidRPr="009452C3">
          <w:rPr>
            <w:spacing w:val="-9"/>
          </w:rPr>
          <w:t xml:space="preserve"> </w:t>
        </w:r>
        <w:r w:rsidRPr="009452C3">
          <w:t>cases</w:t>
        </w:r>
        <w:r w:rsidRPr="009452C3">
          <w:rPr>
            <w:spacing w:val="-9"/>
          </w:rPr>
          <w:t xml:space="preserve"> </w:t>
        </w:r>
        <w:r w:rsidRPr="009452C3">
          <w:t>of</w:t>
        </w:r>
        <w:r w:rsidRPr="009452C3">
          <w:rPr>
            <w:spacing w:val="-8"/>
          </w:rPr>
          <w:t xml:space="preserve"> </w:t>
        </w:r>
        <w:r w:rsidRPr="009452C3">
          <w:t>fraud</w:t>
        </w:r>
        <w:r w:rsidRPr="009452C3">
          <w:rPr>
            <w:spacing w:val="-7"/>
          </w:rPr>
          <w:t xml:space="preserve"> </w:t>
        </w:r>
        <w:r w:rsidRPr="009452C3">
          <w:t>will</w:t>
        </w:r>
        <w:r w:rsidRPr="009452C3">
          <w:rPr>
            <w:spacing w:val="-6"/>
          </w:rPr>
          <w:t xml:space="preserve"> </w:t>
        </w:r>
        <w:r w:rsidRPr="009452C3">
          <w:t>be</w:t>
        </w:r>
        <w:r w:rsidRPr="009452C3">
          <w:rPr>
            <w:spacing w:val="-6"/>
          </w:rPr>
          <w:t xml:space="preserve"> </w:t>
        </w:r>
        <w:r w:rsidRPr="009452C3">
          <w:t>taken</w:t>
        </w:r>
        <w:r w:rsidRPr="009452C3">
          <w:rPr>
            <w:spacing w:val="-9"/>
          </w:rPr>
          <w:t xml:space="preserve"> </w:t>
        </w:r>
        <w:r w:rsidRPr="009452C3">
          <w:t>seriously,</w:t>
        </w:r>
        <w:r w:rsidRPr="009452C3">
          <w:rPr>
            <w:spacing w:val="-6"/>
          </w:rPr>
          <w:t xml:space="preserve"> </w:t>
        </w:r>
        <w:r w:rsidRPr="009452C3">
          <w:t>and</w:t>
        </w:r>
        <w:r w:rsidRPr="009452C3">
          <w:rPr>
            <w:spacing w:val="-6"/>
          </w:rPr>
          <w:t xml:space="preserve"> </w:t>
        </w:r>
        <w:r w:rsidRPr="009452C3">
          <w:t>complaints</w:t>
        </w:r>
        <w:r w:rsidRPr="009452C3">
          <w:rPr>
            <w:spacing w:val="-11"/>
          </w:rPr>
          <w:t xml:space="preserve"> </w:t>
        </w:r>
        <w:r w:rsidRPr="009452C3">
          <w:t>will</w:t>
        </w:r>
        <w:r w:rsidRPr="009452C3">
          <w:rPr>
            <w:spacing w:val="-6"/>
          </w:rPr>
          <w:t xml:space="preserve"> </w:t>
        </w:r>
        <w:r w:rsidRPr="009452C3">
          <w:t>be</w:t>
        </w:r>
        <w:r w:rsidRPr="009452C3">
          <w:rPr>
            <w:spacing w:val="-6"/>
          </w:rPr>
          <w:t xml:space="preserve"> </w:t>
        </w:r>
        <w:r w:rsidRPr="009452C3">
          <w:t>reported</w:t>
        </w:r>
        <w:r w:rsidRPr="009452C3">
          <w:rPr>
            <w:spacing w:val="-6"/>
          </w:rPr>
          <w:t xml:space="preserve"> </w:t>
        </w:r>
        <w:r w:rsidRPr="009452C3">
          <w:t>to</w:t>
        </w:r>
        <w:r w:rsidRPr="009452C3">
          <w:rPr>
            <w:spacing w:val="-5"/>
          </w:rPr>
          <w:t xml:space="preserve"> </w:t>
        </w:r>
        <w:r w:rsidRPr="009452C3">
          <w:t>OLTR’s</w:t>
        </w:r>
        <w:r w:rsidRPr="009452C3">
          <w:rPr>
            <w:spacing w:val="-9"/>
          </w:rPr>
          <w:t xml:space="preserve"> </w:t>
        </w:r>
        <w:r w:rsidRPr="009452C3">
          <w:t xml:space="preserve">Compliance and Reporting Manager and </w:t>
        </w:r>
      </w:ins>
      <w:r w:rsidR="00E32554">
        <w:t>FloridaCommerce</w:t>
      </w:r>
      <w:ins w:id="708" w:author="Aymar Marino" w:date="2021-08-16T16:36:00Z">
        <w:r w:rsidRPr="009452C3">
          <w:t xml:space="preserve">’s Office of the Inspector General at </w:t>
        </w:r>
      </w:ins>
      <w:ins w:id="709" w:author="Miralles, Michael" w:date="2023-10-11T11:09:00Z">
        <w:r w:rsidR="00A8301A">
          <w:rPr>
            <w:rFonts w:cstheme="minorHAnsi"/>
          </w:rPr>
          <w:fldChar w:fldCharType="begin"/>
        </w:r>
        <w:r w:rsidR="00A8301A">
          <w:rPr>
            <w:rFonts w:cstheme="minorHAnsi"/>
          </w:rPr>
          <w:instrText xml:space="preserve"> HYPERLINK "mailto:</w:instrText>
        </w:r>
      </w:ins>
      <w:ins w:id="710" w:author="Aymar Marino" w:date="2021-08-16T16:36:00Z">
        <w:r w:rsidR="00A8301A" w:rsidRPr="00A8301A">
          <w:rPr>
            <w:rPrChange w:id="711" w:author="Miralles, Michael" w:date="2023-10-11T11:09:00Z">
              <w:rPr>
                <w:rStyle w:val="Hyperlink"/>
                <w:rFonts w:cstheme="minorHAnsi"/>
              </w:rPr>
            </w:rPrChange>
          </w:rPr>
          <w:instrText>OIG@</w:instrText>
        </w:r>
      </w:ins>
      <w:ins w:id="712" w:author="Miralles, Michael" w:date="2023-10-11T11:08:00Z">
        <w:r w:rsidR="00A8301A">
          <w:rPr>
            <w:rStyle w:val="Hyperlink"/>
            <w:rFonts w:cstheme="minorHAnsi"/>
          </w:rPr>
          <w:instrText>Commerce.fl.gov</w:instrText>
        </w:r>
      </w:ins>
      <w:ins w:id="713" w:author="Miralles, Michael" w:date="2023-10-11T11:09:00Z">
        <w:r w:rsidR="00A8301A">
          <w:rPr>
            <w:rFonts w:cstheme="minorHAnsi"/>
          </w:rPr>
          <w:instrText xml:space="preserve">" </w:instrText>
        </w:r>
        <w:r w:rsidR="00A8301A">
          <w:rPr>
            <w:rFonts w:cstheme="minorHAnsi"/>
          </w:rPr>
        </w:r>
        <w:r w:rsidR="00A8301A">
          <w:rPr>
            <w:rFonts w:cstheme="minorHAnsi"/>
          </w:rPr>
          <w:fldChar w:fldCharType="separate"/>
        </w:r>
      </w:ins>
      <w:ins w:id="714" w:author="Aymar Marino" w:date="2021-08-16T16:36:00Z">
        <w:r w:rsidR="00A8301A" w:rsidRPr="00A8301A">
          <w:rPr>
            <w:rStyle w:val="Hyperlink"/>
            <w:rFonts w:cstheme="minorHAnsi"/>
          </w:rPr>
          <w:t>OIG@</w:t>
        </w:r>
        <w:del w:id="715" w:author="Miralles, Michael" w:date="2023-10-11T11:08:00Z">
          <w:r w:rsidR="00A8301A" w:rsidRPr="00A8301A" w:rsidDel="00A8301A">
            <w:rPr>
              <w:rStyle w:val="Hyperlink"/>
              <w:rFonts w:cstheme="minorHAnsi"/>
            </w:rPr>
            <w:delText>deo.myflorida.com</w:delText>
          </w:r>
        </w:del>
      </w:ins>
      <w:ins w:id="716" w:author="Miralles, Michael" w:date="2023-10-11T11:08:00Z">
        <w:r w:rsidR="00A8301A" w:rsidRPr="00B35F99">
          <w:rPr>
            <w:rStyle w:val="Hyperlink"/>
            <w:rFonts w:cstheme="minorHAnsi"/>
          </w:rPr>
          <w:t>Commerce.fl.gov</w:t>
        </w:r>
      </w:ins>
      <w:ins w:id="717" w:author="Miralles, Michael" w:date="2023-10-11T11:09:00Z">
        <w:r w:rsidR="00A8301A">
          <w:rPr>
            <w:rFonts w:cstheme="minorHAnsi"/>
          </w:rPr>
          <w:fldChar w:fldCharType="end"/>
        </w:r>
        <w:r w:rsidR="00A8301A">
          <w:rPr>
            <w:rStyle w:val="Hyperlink"/>
            <w:rFonts w:cstheme="minorHAnsi"/>
          </w:rPr>
          <w:t xml:space="preserve"> </w:t>
        </w:r>
      </w:ins>
      <w:ins w:id="718" w:author="Aymar Marino" w:date="2021-08-16T16:36:00Z">
        <w:r w:rsidRPr="009452C3">
          <w:t xml:space="preserve">. If </w:t>
        </w:r>
      </w:ins>
      <w:r w:rsidR="00E32554">
        <w:t>FloridaCommerce</w:t>
      </w:r>
      <w:ins w:id="719" w:author="Aymar Marino" w:date="2021-08-16T16:36:00Z">
        <w:r w:rsidRPr="009452C3">
          <w:t>’s OIG determines that it is appropriate, it will coordinate its investigation with agencies such as the Florida Office of the Inspector General, the Florida Office of the Attorney General, or the Florida Department of Business and Professional</w:t>
        </w:r>
        <w:r w:rsidRPr="009452C3">
          <w:rPr>
            <w:spacing w:val="-11"/>
          </w:rPr>
          <w:t xml:space="preserve"> </w:t>
        </w:r>
        <w:r w:rsidRPr="009452C3">
          <w:t>Regulation.</w:t>
        </w:r>
      </w:ins>
    </w:p>
    <w:p w14:paraId="5C516CEE" w14:textId="1542E527" w:rsidR="00BA712A" w:rsidRPr="009452C3" w:rsidRDefault="00BA712A" w:rsidP="00765369">
      <w:pPr>
        <w:rPr>
          <w:ins w:id="720" w:author="Aymar Marino" w:date="2021-08-16T16:36:00Z"/>
        </w:rPr>
      </w:pPr>
      <w:ins w:id="721" w:author="Aymar Marino" w:date="2021-08-16T16:36:00Z">
        <w:r w:rsidRPr="009452C3">
          <w:t>All substantiated cases of fraud, waste, or abuse of government funds will be forwarded to the United States Department of Housing and Urban Development (HUD), Office of Inspector General (OIG) Fraud Hotline</w:t>
        </w:r>
        <w:r w:rsidRPr="009452C3">
          <w:rPr>
            <w:spacing w:val="-5"/>
          </w:rPr>
          <w:t xml:space="preserve"> </w:t>
        </w:r>
        <w:r w:rsidRPr="009452C3">
          <w:t>(phone:</w:t>
        </w:r>
        <w:r w:rsidRPr="009452C3">
          <w:rPr>
            <w:spacing w:val="-3"/>
          </w:rPr>
          <w:t xml:space="preserve"> </w:t>
        </w:r>
        <w:r w:rsidRPr="009452C3">
          <w:t>1-800-347-3735</w:t>
        </w:r>
        <w:r w:rsidRPr="009452C3">
          <w:rPr>
            <w:spacing w:val="-6"/>
          </w:rPr>
          <w:t xml:space="preserve"> </w:t>
        </w:r>
        <w:r w:rsidRPr="009452C3">
          <w:t>or</w:t>
        </w:r>
        <w:r w:rsidRPr="009452C3">
          <w:rPr>
            <w:spacing w:val="-5"/>
          </w:rPr>
          <w:t xml:space="preserve"> </w:t>
        </w:r>
        <w:r w:rsidRPr="009452C3">
          <w:t>email:</w:t>
        </w:r>
        <w:r w:rsidRPr="009452C3">
          <w:rPr>
            <w:spacing w:val="-2"/>
          </w:rPr>
          <w:t xml:space="preserve"> </w:t>
        </w:r>
        <w:r w:rsidRPr="00163751">
          <w:rPr>
            <w:rStyle w:val="Hyperlink"/>
          </w:rPr>
          <w:fldChar w:fldCharType="begin"/>
        </w:r>
        <w:r w:rsidRPr="00163751">
          <w:rPr>
            <w:rStyle w:val="Hyperlink"/>
          </w:rPr>
          <w:instrText xml:space="preserve"> HYPERLINK "mailto:hotline@hudoig.gov" \h </w:instrText>
        </w:r>
        <w:r w:rsidRPr="00163751">
          <w:rPr>
            <w:rStyle w:val="Hyperlink"/>
          </w:rPr>
        </w:r>
        <w:r w:rsidRPr="00163751">
          <w:rPr>
            <w:rStyle w:val="Hyperlink"/>
          </w:rPr>
          <w:fldChar w:fldCharType="separate"/>
        </w:r>
        <w:r w:rsidRPr="00163751">
          <w:rPr>
            <w:rStyle w:val="Hyperlink"/>
          </w:rPr>
          <w:t>hotline@hudoig.gov</w:t>
        </w:r>
        <w:r w:rsidRPr="00163751">
          <w:rPr>
            <w:rStyle w:val="Hyperlink"/>
          </w:rPr>
          <w:fldChar w:fldCharType="end"/>
        </w:r>
        <w:r w:rsidRPr="009452C3">
          <w:t>)</w:t>
        </w:r>
        <w:r w:rsidRPr="009452C3">
          <w:rPr>
            <w:spacing w:val="-6"/>
          </w:rPr>
          <w:t xml:space="preserve"> </w:t>
        </w:r>
        <w:r w:rsidRPr="009452C3">
          <w:t>and</w:t>
        </w:r>
        <w:r w:rsidRPr="009452C3">
          <w:rPr>
            <w:spacing w:val="-7"/>
          </w:rPr>
          <w:t xml:space="preserve"> </w:t>
        </w:r>
      </w:ins>
      <w:r w:rsidR="00E32554">
        <w:t>FloridaCommerce</w:t>
      </w:r>
      <w:ins w:id="722" w:author="Aymar Marino" w:date="2021-08-16T16:36:00Z">
        <w:r w:rsidRPr="009452C3">
          <w:t>’s</w:t>
        </w:r>
        <w:r w:rsidRPr="009452C3">
          <w:rPr>
            <w:spacing w:val="-4"/>
          </w:rPr>
          <w:t xml:space="preserve"> </w:t>
        </w:r>
        <w:r w:rsidRPr="009452C3">
          <w:t>HUD</w:t>
        </w:r>
        <w:r w:rsidRPr="009452C3">
          <w:rPr>
            <w:spacing w:val="-2"/>
          </w:rPr>
          <w:t xml:space="preserve"> </w:t>
        </w:r>
        <w:r w:rsidRPr="009452C3">
          <w:t>Community</w:t>
        </w:r>
        <w:r w:rsidRPr="009452C3">
          <w:rPr>
            <w:spacing w:val="-3"/>
          </w:rPr>
          <w:t xml:space="preserve"> </w:t>
        </w:r>
        <w:r w:rsidRPr="009452C3">
          <w:t>Planning</w:t>
        </w:r>
        <w:r w:rsidRPr="009452C3">
          <w:rPr>
            <w:spacing w:val="-5"/>
          </w:rPr>
          <w:t xml:space="preserve"> </w:t>
        </w:r>
        <w:r w:rsidRPr="009452C3">
          <w:t>and Development (CPD)</w:t>
        </w:r>
        <w:r w:rsidRPr="009452C3">
          <w:rPr>
            <w:spacing w:val="-2"/>
          </w:rPr>
          <w:t xml:space="preserve"> </w:t>
        </w:r>
        <w:r w:rsidRPr="009452C3">
          <w:t>Representative. OLTR must provide a timely response within 15 working days of the receipt of a complaint, as stated in 84 FR 169.</w:t>
        </w:r>
      </w:ins>
    </w:p>
    <w:p w14:paraId="7D82613E" w14:textId="4A567350" w:rsidR="007E0D9E" w:rsidRPr="009F6389" w:rsidRDefault="00BA712A" w:rsidP="009F6389">
      <w:ins w:id="723" w:author="Aymar Marino" w:date="2021-08-16T16:36:00Z">
        <w:r w:rsidRPr="009452C3">
          <w:rPr>
            <w:b/>
            <w:bCs/>
          </w:rPr>
          <w:t xml:space="preserve">Office of Long-Term Resiliency’s comprehensive Anti-Fraud Waste and Abuse Policy can be found </w:t>
        </w:r>
        <w:r w:rsidRPr="009F6389">
          <w:fldChar w:fldCharType="begin"/>
        </w:r>
        <w:r w:rsidRPr="009F6389">
          <w:rPr>
            <w:rFonts w:cstheme="minorHAnsi"/>
          </w:rPr>
          <w:instrText xml:space="preserve"> HYPERLINK "http://www.floridajobs.org/docs/default-source/office-of-disaster-recovery/office-of-disaster-recovery-main-page/afwa-policy_updated-3-30-21.pdf?sfvrsn=20e441b0_8" </w:instrText>
        </w:r>
        <w:r w:rsidRPr="009F6389">
          <w:fldChar w:fldCharType="separate"/>
        </w:r>
        <w:r w:rsidRPr="009F6389">
          <w:rPr>
            <w:rStyle w:val="Hyperlink"/>
            <w:rFonts w:cstheme="minorHAnsi"/>
            <w:b/>
            <w:bCs/>
          </w:rPr>
          <w:t>here</w:t>
        </w:r>
        <w:r w:rsidRPr="009F6389">
          <w:rPr>
            <w:rStyle w:val="Hyperlink"/>
            <w:rFonts w:cstheme="minorHAnsi"/>
            <w:b/>
            <w:bCs/>
          </w:rPr>
          <w:fldChar w:fldCharType="end"/>
        </w:r>
        <w:r w:rsidRPr="009F6389">
          <w:rPr>
            <w:rFonts w:cstheme="minorHAnsi"/>
            <w:b/>
            <w:bCs/>
          </w:rPr>
          <w:t>.</w:t>
        </w:r>
        <w:r w:rsidRPr="00D54B67">
          <w:rPr>
            <w:b/>
            <w:bCs/>
          </w:rPr>
          <w:t xml:space="preserve"> </w:t>
        </w:r>
      </w:ins>
      <w:del w:id="724" w:author="Aymar Marino" w:date="2021-08-16T16:36:00Z">
        <w:r w:rsidR="007E0D9E" w:rsidRPr="00E2107F" w:rsidDel="00BA712A">
          <w:delText>The Office of the Inspector General’s Act of 1978 requires policies to prevent waste, fraud</w:delText>
        </w:r>
        <w:r w:rsidR="00FE6B17" w:rsidRPr="00E2107F" w:rsidDel="00BA712A">
          <w:delText>,</w:delText>
        </w:r>
        <w:r w:rsidR="007E0D9E" w:rsidRPr="00E2107F" w:rsidDel="00BA712A">
          <w:delText xml:space="preserve"> and abuse. DEO has established procedures for verifying the accuracy of information provided by </w:delText>
        </w:r>
        <w:r w:rsidR="00E41E9B" w:rsidRPr="00E2107F" w:rsidDel="00BA712A">
          <w:delText>applicants</w:delText>
        </w:r>
        <w:r w:rsidR="007E0D9E" w:rsidRPr="00E2107F" w:rsidDel="00BA712A">
          <w:delText>, vendors</w:delText>
        </w:r>
        <w:r w:rsidR="00FE6B17" w:rsidRPr="00E2107F" w:rsidDel="00BA712A">
          <w:delText>,</w:delText>
        </w:r>
        <w:r w:rsidR="007E0D9E" w:rsidRPr="00E2107F" w:rsidDel="00BA712A">
          <w:delText xml:space="preserve"> and subrecipients. The Rebuild Florida HRRP will investigate all allegations regarding eligibility and the disbursement of funds or any other allegations of fraud or noncompliance.</w:delText>
        </w:r>
      </w:del>
    </w:p>
    <w:p w14:paraId="71929954" w14:textId="77777777" w:rsidR="009F6389" w:rsidRPr="009F6389" w:rsidDel="00BA712A" w:rsidRDefault="009F6389" w:rsidP="009F6389">
      <w:pPr>
        <w:rPr>
          <w:del w:id="725" w:author="Aymar Marino" w:date="2021-08-16T16:36:00Z"/>
          <w:lang w:bidi="en-US"/>
        </w:rPr>
      </w:pPr>
      <w:bookmarkStart w:id="726" w:name="_Toc82084817"/>
      <w:bookmarkStart w:id="727" w:name="_Toc82096433"/>
      <w:bookmarkStart w:id="728" w:name="_Toc86930458"/>
      <w:bookmarkEnd w:id="726"/>
      <w:bookmarkEnd w:id="727"/>
      <w:bookmarkEnd w:id="728"/>
    </w:p>
    <w:p w14:paraId="6F2A05DE" w14:textId="0239946F" w:rsidR="007E0D9E" w:rsidRPr="00E2107F" w:rsidDel="00BA712A" w:rsidRDefault="007E0D9E" w:rsidP="00765369">
      <w:pPr>
        <w:rPr>
          <w:del w:id="729" w:author="Aymar Marino" w:date="2021-08-16T16:36:00Z"/>
        </w:rPr>
      </w:pPr>
      <w:del w:id="730" w:author="Aymar Marino" w:date="2021-08-16T16:36:00Z">
        <w:r w:rsidRPr="00E2107F" w:rsidDel="00BA712A">
          <w:delText xml:space="preserve">All suspected cases of fraud will be taken seriously, and complaints will be reported to DEO’s Office of the Inspector General at </w:delText>
        </w:r>
        <w:r w:rsidR="009919C1" w:rsidDel="00BA712A">
          <w:fldChar w:fldCharType="begin"/>
        </w:r>
        <w:r w:rsidR="009919C1" w:rsidDel="00BA712A">
          <w:delInstrText xml:space="preserve"> HYPERLINK "mailto:OIG@deo.myflorida.com" \h </w:delInstrText>
        </w:r>
        <w:r w:rsidR="009919C1" w:rsidDel="00BA712A">
          <w:fldChar w:fldCharType="separate"/>
        </w:r>
        <w:r w:rsidRPr="00E2107F" w:rsidDel="00BA712A">
          <w:delText xml:space="preserve">OIG@deo.myflorida.com. </w:delText>
        </w:r>
        <w:r w:rsidR="009919C1" w:rsidDel="00BA712A">
          <w:fldChar w:fldCharType="end"/>
        </w:r>
        <w:r w:rsidRPr="00E2107F" w:rsidDel="00BA712A">
          <w:delText>If DEO determines that it is appropriate, it will coordinate its investigation with agencies such as the Florida Office of the Inspector General, the Florida Office of the Attorney General, or the Florida Department of Business and Professional Regulation.</w:delText>
        </w:r>
        <w:bookmarkStart w:id="731" w:name="_Toc82084818"/>
        <w:bookmarkStart w:id="732" w:name="_Toc82096434"/>
        <w:bookmarkStart w:id="733" w:name="_Toc86930459"/>
        <w:bookmarkEnd w:id="731"/>
        <w:bookmarkEnd w:id="732"/>
        <w:bookmarkEnd w:id="733"/>
      </w:del>
    </w:p>
    <w:p w14:paraId="5E566576" w14:textId="790D24A8" w:rsidR="007E0D9E" w:rsidRPr="00E2107F" w:rsidDel="00BA712A" w:rsidRDefault="007E0D9E" w:rsidP="00765369">
      <w:pPr>
        <w:rPr>
          <w:del w:id="734" w:author="Aymar Marino" w:date="2021-08-16T16:36:00Z"/>
        </w:rPr>
      </w:pPr>
      <w:del w:id="735" w:author="Aymar Marino" w:date="2021-08-16T16:36:00Z">
        <w:r w:rsidRPr="00E2107F" w:rsidDel="00BA712A">
          <w:delText xml:space="preserve">Complaints regarding fraud, waste, or abuse of government funds will be forwarded to the United States Department of Housing and Urban Development (HUD), Office of Inspector General (OIG) Fraud Hotline (phone: 1–800–347–3735 or email: </w:delText>
        </w:r>
        <w:r w:rsidR="009919C1" w:rsidDel="00BA712A">
          <w:rPr>
            <w:rFonts w:asciiTheme="minorHAnsi" w:hAnsiTheme="minorHAnsi"/>
          </w:rPr>
          <w:fldChar w:fldCharType="begin"/>
        </w:r>
        <w:r w:rsidR="009919C1" w:rsidDel="00BA712A">
          <w:delInstrText xml:space="preserve"> HYPERLINK "mailto:hotline@hudoig.gov" </w:delInstrText>
        </w:r>
        <w:r w:rsidR="009919C1" w:rsidDel="00BA712A">
          <w:rPr>
            <w:rFonts w:asciiTheme="minorHAnsi" w:hAnsiTheme="minorHAnsi"/>
          </w:rPr>
        </w:r>
        <w:r w:rsidR="009919C1" w:rsidDel="00BA712A">
          <w:rPr>
            <w:rFonts w:asciiTheme="minorHAnsi" w:hAnsiTheme="minorHAnsi"/>
          </w:rPr>
          <w:fldChar w:fldCharType="separate"/>
        </w:r>
        <w:r w:rsidR="009A2277" w:rsidRPr="00E2107F" w:rsidDel="00BA712A">
          <w:rPr>
            <w:rStyle w:val="Hyperlink"/>
            <w:rFonts w:cs="Arial"/>
          </w:rPr>
          <w:delText>hotline@hudoig.gov</w:delText>
        </w:r>
        <w:r w:rsidR="009919C1" w:rsidDel="00BA712A">
          <w:rPr>
            <w:rStyle w:val="Hyperlink"/>
            <w:rFonts w:cs="Arial"/>
          </w:rPr>
          <w:fldChar w:fldCharType="end"/>
        </w:r>
        <w:r w:rsidRPr="00E2107F" w:rsidDel="00BA712A">
          <w:delText>).</w:delText>
        </w:r>
        <w:bookmarkStart w:id="736" w:name="_Toc82084819"/>
        <w:bookmarkStart w:id="737" w:name="_Toc82096435"/>
        <w:bookmarkStart w:id="738" w:name="_Toc86930460"/>
        <w:bookmarkEnd w:id="736"/>
        <w:bookmarkEnd w:id="737"/>
        <w:bookmarkEnd w:id="738"/>
      </w:del>
    </w:p>
    <w:p w14:paraId="017E435E" w14:textId="0F5FDD36" w:rsidR="004B6D33" w:rsidRPr="00E2107F" w:rsidRDefault="486888D5" w:rsidP="006C0E2D">
      <w:pPr>
        <w:pStyle w:val="Heading2"/>
      </w:pPr>
      <w:bookmarkStart w:id="739" w:name="_Toc60482486"/>
      <w:bookmarkStart w:id="740" w:name="_Toc60925367"/>
      <w:bookmarkStart w:id="741" w:name="_Toc86930461"/>
      <w:r w:rsidRPr="00E2107F">
        <w:t>Files, Records, and Reports</w:t>
      </w:r>
      <w:bookmarkEnd w:id="739"/>
      <w:bookmarkEnd w:id="740"/>
      <w:bookmarkEnd w:id="741"/>
    </w:p>
    <w:p w14:paraId="33AE5F5B" w14:textId="2120975B" w:rsidR="000B52B1" w:rsidRPr="00E2107F" w:rsidRDefault="004B6D33" w:rsidP="00765369">
      <w:r w:rsidRPr="00E2107F">
        <w:t xml:space="preserve">In accordance with </w:t>
      </w:r>
      <w:hyperlink r:id="rId56">
        <w:r w:rsidRPr="00E2107F">
          <w:t xml:space="preserve">24 CFR 570.490, </w:t>
        </w:r>
      </w:hyperlink>
      <w:r w:rsidR="00E32554">
        <w:t>FloridaCommerce</w:t>
      </w:r>
      <w:r w:rsidRPr="00E2107F">
        <w:t xml:space="preserve"> is required to maintain all program and project-related documentation such as financial records, supporting documentation, and statistical records. Records must be retained for a period of not less than </w:t>
      </w:r>
      <w:bookmarkStart w:id="742" w:name="_Hlk72486607"/>
      <w:r w:rsidRPr="00E2107F">
        <w:t>five (5)</w:t>
      </w:r>
      <w:commentRangeStart w:id="743"/>
      <w:commentRangeStart w:id="744"/>
      <w:commentRangeStart w:id="745"/>
      <w:r w:rsidRPr="00E2107F">
        <w:t xml:space="preserve"> </w:t>
      </w:r>
      <w:commentRangeStart w:id="746"/>
      <w:ins w:id="747" w:author="Sayler, Erik" w:date="2021-05-21T10:48:00Z">
        <w:del w:id="748" w:author="Ashley Saulcy" w:date="2021-07-21T16:11:00Z">
          <w:r w:rsidR="00812AB9" w:rsidDel="00AF2FC9">
            <w:delText>fiscal</w:delText>
          </w:r>
        </w:del>
      </w:ins>
      <w:commentRangeEnd w:id="746"/>
      <w:ins w:id="749" w:author="Sayler, Erik" w:date="2021-05-21T10:51:00Z">
        <w:del w:id="750" w:author="Ashley Saulcy" w:date="2021-07-21T16:11:00Z">
          <w:r w:rsidR="00812AB9" w:rsidDel="00AF2FC9">
            <w:rPr>
              <w:rStyle w:val="CommentReference"/>
              <w:rFonts w:eastAsia="Arial" w:cs="Arial"/>
              <w:lang w:bidi="en-US"/>
            </w:rPr>
            <w:commentReference w:id="746"/>
          </w:r>
        </w:del>
      </w:ins>
      <w:ins w:id="751" w:author="Sayler, Erik" w:date="2021-05-21T10:48:00Z">
        <w:del w:id="752" w:author="Ashley Saulcy" w:date="2021-07-21T16:11:00Z">
          <w:r w:rsidR="00812AB9" w:rsidDel="00AF2FC9">
            <w:delText xml:space="preserve"> </w:delText>
          </w:r>
        </w:del>
      </w:ins>
      <w:commentRangeEnd w:id="743"/>
      <w:del w:id="753" w:author="Ashley Saulcy" w:date="2021-07-21T16:11:00Z">
        <w:r w:rsidR="001E4A1F" w:rsidDel="00AF2FC9">
          <w:rPr>
            <w:rStyle w:val="CommentReference"/>
            <w:rFonts w:eastAsia="Arial" w:cs="Arial"/>
            <w:lang w:bidi="en-US"/>
          </w:rPr>
          <w:commentReference w:id="743"/>
        </w:r>
        <w:commentRangeEnd w:id="744"/>
        <w:r w:rsidR="00D21C4D" w:rsidDel="00AF2FC9">
          <w:rPr>
            <w:rStyle w:val="CommentReference"/>
            <w:rFonts w:eastAsia="Arial" w:cs="Arial"/>
            <w:lang w:bidi="en-US"/>
          </w:rPr>
          <w:commentReference w:id="744"/>
        </w:r>
      </w:del>
      <w:commentRangeEnd w:id="745"/>
      <w:r w:rsidR="00AF2FC9">
        <w:rPr>
          <w:rStyle w:val="CommentReference"/>
          <w:rFonts w:eastAsia="Arial" w:cs="Arial"/>
          <w:lang w:bidi="en-US"/>
        </w:rPr>
        <w:commentReference w:id="745"/>
      </w:r>
      <w:r w:rsidRPr="00E2107F">
        <w:t xml:space="preserve">years after </w:t>
      </w:r>
      <w:del w:id="754" w:author="Sayler, Erik" w:date="2021-05-21T10:49:00Z">
        <w:r w:rsidRPr="00E2107F" w:rsidDel="00812AB9">
          <w:delText xml:space="preserve">the physical year of </w:delText>
        </w:r>
      </w:del>
      <w:r w:rsidRPr="00E2107F">
        <w:t>the grant closeout or three (3) years after grant close-out with HUD, whichever is longer.</w:t>
      </w:r>
      <w:bookmarkEnd w:id="742"/>
    </w:p>
    <w:p w14:paraId="7E08EF6B" w14:textId="52B989B7" w:rsidR="009A2277" w:rsidRPr="00E2107F" w:rsidRDefault="000B52B1" w:rsidP="00765369">
      <w:r w:rsidRPr="00E2107F">
        <w:t>At a minimum, the following types of records are required to be established for each subrecipient:</w:t>
      </w:r>
    </w:p>
    <w:p w14:paraId="66F03C60" w14:textId="77777777" w:rsidR="000B52B1" w:rsidRPr="00E2107F" w:rsidRDefault="000B52B1" w:rsidP="00765369">
      <w:pPr>
        <w:pStyle w:val="BulletList"/>
      </w:pPr>
      <w:r w:rsidRPr="00E2107F">
        <w:t>Records providing full description of each</w:t>
      </w:r>
      <w:r w:rsidRPr="00E2107F">
        <w:rPr>
          <w:spacing w:val="-12"/>
        </w:rPr>
        <w:t xml:space="preserve"> </w:t>
      </w:r>
      <w:r w:rsidRPr="00E2107F">
        <w:t>activity;</w:t>
      </w:r>
    </w:p>
    <w:p w14:paraId="29491FCB" w14:textId="77777777" w:rsidR="000B52B1" w:rsidRPr="00E2107F" w:rsidRDefault="000B52B1" w:rsidP="00765369">
      <w:pPr>
        <w:pStyle w:val="BulletList"/>
      </w:pPr>
      <w:r w:rsidRPr="00E2107F">
        <w:t>Records verifying that activity meets national objectives;</w:t>
      </w:r>
    </w:p>
    <w:p w14:paraId="75557E51" w14:textId="77777777" w:rsidR="000B52B1" w:rsidRPr="00E2107F" w:rsidRDefault="000B52B1" w:rsidP="00765369">
      <w:pPr>
        <w:pStyle w:val="BulletList"/>
      </w:pPr>
      <w:r w:rsidRPr="00E2107F">
        <w:t>Records related to demonstrating eligibility of activities;</w:t>
      </w:r>
    </w:p>
    <w:p w14:paraId="6BDBE5E1" w14:textId="77777777" w:rsidR="000B52B1" w:rsidRPr="00E2107F" w:rsidRDefault="000B52B1" w:rsidP="00765369">
      <w:pPr>
        <w:pStyle w:val="BulletList"/>
      </w:pPr>
      <w:r w:rsidRPr="00E2107F">
        <w:t>Records required to document activity related to real property;</w:t>
      </w:r>
    </w:p>
    <w:p w14:paraId="6E0EDDB3" w14:textId="77777777" w:rsidR="000B52B1" w:rsidRPr="00E2107F" w:rsidRDefault="000B52B1" w:rsidP="00765369">
      <w:pPr>
        <w:pStyle w:val="BulletList"/>
      </w:pPr>
      <w:r w:rsidRPr="00E2107F">
        <w:t>Records documenting compliance with the fair housing and equal opportunity requirements;</w:t>
      </w:r>
    </w:p>
    <w:p w14:paraId="4B5C0AB2" w14:textId="1BFA733B" w:rsidR="000B52B1" w:rsidRPr="00E2107F" w:rsidRDefault="000B52B1" w:rsidP="00765369">
      <w:pPr>
        <w:pStyle w:val="BulletList"/>
      </w:pPr>
      <w:r w:rsidRPr="00E2107F">
        <w:t xml:space="preserve">Financial records and reports required by </w:t>
      </w:r>
      <w:proofErr w:type="gramStart"/>
      <w:r w:rsidR="00E32554">
        <w:t>FloridaCommerce</w:t>
      </w:r>
      <w:r w:rsidRPr="00E2107F">
        <w:t>;</w:t>
      </w:r>
      <w:proofErr w:type="gramEnd"/>
    </w:p>
    <w:p w14:paraId="25133372" w14:textId="52A50B50" w:rsidR="000B52B1" w:rsidRPr="00E2107F" w:rsidRDefault="000B52B1" w:rsidP="00765369">
      <w:pPr>
        <w:pStyle w:val="BulletList"/>
      </w:pPr>
      <w:r w:rsidRPr="00E2107F">
        <w:lastRenderedPageBreak/>
        <w:t xml:space="preserve">Performance reports required by </w:t>
      </w:r>
      <w:r w:rsidR="00E32554">
        <w:t>FloridaCommerce</w:t>
      </w:r>
      <w:r w:rsidRPr="00E2107F">
        <w:t>; and</w:t>
      </w:r>
    </w:p>
    <w:p w14:paraId="50EDF746" w14:textId="16914427" w:rsidR="000B3DE5" w:rsidRPr="00E2107F" w:rsidRDefault="000B52B1" w:rsidP="00765369">
      <w:pPr>
        <w:pStyle w:val="BulletList"/>
      </w:pPr>
      <w:r w:rsidRPr="00E2107F">
        <w:t>Records supporting any specific requirements of the grant.</w:t>
      </w:r>
    </w:p>
    <w:p w14:paraId="7573E7FA" w14:textId="6BB61271" w:rsidR="004D1C8A" w:rsidRPr="00E2107F" w:rsidRDefault="1E4FF22F" w:rsidP="006C0E2D">
      <w:pPr>
        <w:pStyle w:val="Heading2"/>
      </w:pPr>
      <w:bookmarkStart w:id="755" w:name="_Toc60482487"/>
      <w:bookmarkStart w:id="756" w:name="_Toc60925368"/>
      <w:bookmarkStart w:id="757" w:name="_Toc86930462"/>
      <w:r w:rsidRPr="00E2107F">
        <w:t xml:space="preserve">State and </w:t>
      </w:r>
      <w:r w:rsidRPr="00765369">
        <w:t>Federal</w:t>
      </w:r>
      <w:r w:rsidRPr="00E2107F">
        <w:t xml:space="preserve"> Audits</w:t>
      </w:r>
      <w:bookmarkEnd w:id="755"/>
      <w:bookmarkEnd w:id="756"/>
      <w:bookmarkEnd w:id="757"/>
    </w:p>
    <w:p w14:paraId="7A975608" w14:textId="37D5C525" w:rsidR="004D1C8A" w:rsidRPr="00E2107F" w:rsidRDefault="004D1C8A" w:rsidP="00765369">
      <w:r w:rsidRPr="00E2107F">
        <w:t>Audit activities are a routine component of CDBG-DR activities and can be conducted by state and/or federal agencies for financial, operational, or programmatic purposes.</w:t>
      </w:r>
    </w:p>
    <w:p w14:paraId="2E89A307" w14:textId="77777777" w:rsidR="004D1C8A" w:rsidRPr="00E2107F" w:rsidRDefault="004D1C8A" w:rsidP="00765369">
      <w:r w:rsidRPr="00E2107F">
        <w:t>The State of Florida has an Auditor General (AG) that acts as independent external auditor. The AG conducts audits of accounts and records of state agencies to determine whether financial resources are properly accounted for; public officials comply with applicable laws, rules, regulations, and other legal requirements; proper and effective internal controls are in place over entity operations; and assets are properly safeguarded. The State has the right to audit, and all aspects of the HRRP are subject to review and audit.</w:t>
      </w:r>
    </w:p>
    <w:p w14:paraId="3F27DEA7" w14:textId="15154BF0" w:rsidR="004D1C8A" w:rsidRPr="00E2107F" w:rsidRDefault="004D1C8A" w:rsidP="00765369">
      <w:r w:rsidRPr="00E2107F">
        <w:t xml:space="preserve">Additionally, </w:t>
      </w:r>
      <w:r w:rsidR="00E32554">
        <w:t>FloridaCommerce</w:t>
      </w:r>
      <w:r w:rsidRPr="00E2107F">
        <w:t>’s Office of Inspector General (OIG) has two separate functional areas–one area that conducts audits to add value and to improve an agency’s operations and the other area to investigate waste, fraud, and abuse claims and hotline complaints, which can also occur in CDBG- DR programs.</w:t>
      </w:r>
    </w:p>
    <w:p w14:paraId="3B705C44" w14:textId="50302B17" w:rsidR="004D1C8A" w:rsidRPr="00E2107F" w:rsidRDefault="004D1C8A" w:rsidP="00765369">
      <w:r w:rsidRPr="00E2107F">
        <w:t>On the federal level, HUD’s OIG conducts preliminary research (a survey) and/or audits of disaster recovery programs, which is typically done once programs are underway and funds have been expended by a grantee. Through HUD OIG’s audits and evaluative and investigative efforts, the OIG works to ascertain that disaster assistance funds have been expended as Congress intended.</w:t>
      </w:r>
    </w:p>
    <w:p w14:paraId="6271CA73" w14:textId="42EE713C" w:rsidR="0026259C" w:rsidRPr="00E2107F" w:rsidRDefault="498832E0" w:rsidP="006C0E2D">
      <w:pPr>
        <w:pStyle w:val="Heading2"/>
      </w:pPr>
      <w:bookmarkStart w:id="758" w:name="_Toc60482488"/>
      <w:bookmarkStart w:id="759" w:name="_Toc60925369"/>
      <w:bookmarkStart w:id="760" w:name="_Toc86930463"/>
      <w:r w:rsidRPr="00E2107F">
        <w:t>Procurement Requirements</w:t>
      </w:r>
      <w:bookmarkEnd w:id="758"/>
      <w:bookmarkEnd w:id="759"/>
      <w:bookmarkEnd w:id="760"/>
    </w:p>
    <w:p w14:paraId="427094EA" w14:textId="799E0890" w:rsidR="0026259C" w:rsidRPr="00E2107F" w:rsidRDefault="00E32554" w:rsidP="00765369">
      <w:r>
        <w:t>FloridaCommerce</w:t>
      </w:r>
      <w:r w:rsidR="0026259C" w:rsidRPr="00E2107F">
        <w:t xml:space="preserve"> will abide by the Procurement process mandated by federal and state government codes as they are applicable to the program. The standards and guidelines for procurement of supplies, equipment, construction, engineering, architectural, consulting</w:t>
      </w:r>
      <w:r w:rsidR="00FE6B17" w:rsidRPr="00E2107F">
        <w:t>,</w:t>
      </w:r>
      <w:r w:rsidR="0026259C" w:rsidRPr="00E2107F">
        <w:t xml:space="preserve"> and other professional services have been established in the </w:t>
      </w:r>
      <w:r>
        <w:t>FloridaCommerce</w:t>
      </w:r>
      <w:r w:rsidR="0026259C" w:rsidRPr="00E2107F">
        <w:t xml:space="preserve"> Purchasing and Contracting Guidelines that have been developed in compliance with federal and state requirements. The procurement process includes the decision to purchase as well as the process to complete the purchase. The federal government has established a set of procurement rules in </w:t>
      </w:r>
      <w:commentRangeStart w:id="761"/>
      <w:commentRangeStart w:id="762"/>
      <w:r w:rsidR="0026259C" w:rsidRPr="00E2107F">
        <w:t>2 CFR Part 200.317-</w:t>
      </w:r>
      <w:del w:id="763" w:author="Sayler, Erik" w:date="2021-05-21T10:53:00Z">
        <w:r w:rsidR="0026259C" w:rsidRPr="00E2107F" w:rsidDel="00B867B5">
          <w:delText xml:space="preserve">326 </w:delText>
        </w:r>
      </w:del>
      <w:ins w:id="764" w:author="Sayler, Erik" w:date="2021-05-21T10:53:00Z">
        <w:r w:rsidR="00B867B5" w:rsidRPr="00E2107F">
          <w:t>32</w:t>
        </w:r>
        <w:r w:rsidR="00B867B5">
          <w:t>7</w:t>
        </w:r>
        <w:r w:rsidR="00B867B5" w:rsidRPr="00E2107F">
          <w:t xml:space="preserve"> </w:t>
        </w:r>
      </w:ins>
      <w:r w:rsidR="0026259C" w:rsidRPr="00E2107F">
        <w:t xml:space="preserve">that apply to CDBG-funded projects. </w:t>
      </w:r>
      <w:commentRangeEnd w:id="761"/>
      <w:r w:rsidR="001E4A1F">
        <w:rPr>
          <w:rStyle w:val="CommentReference"/>
          <w:rFonts w:eastAsia="Arial" w:cs="Arial"/>
          <w:lang w:bidi="en-US"/>
        </w:rPr>
        <w:commentReference w:id="761"/>
      </w:r>
      <w:commentRangeEnd w:id="762"/>
      <w:r w:rsidR="002249D5">
        <w:rPr>
          <w:rStyle w:val="CommentReference"/>
          <w:rFonts w:eastAsia="Arial" w:cs="Arial"/>
          <w:lang w:bidi="en-US"/>
        </w:rPr>
        <w:commentReference w:id="762"/>
      </w:r>
      <w:r w:rsidR="0026259C" w:rsidRPr="00E2107F">
        <w:t>These rules are in place to ensure that federal dollars are spent fairly and encourage open competition for the best level of service and price. If a conflict between federal and local procurement regulations should occur, the more stringent regulation will be followed.</w:t>
      </w:r>
    </w:p>
    <w:p w14:paraId="42495768" w14:textId="46159EAD" w:rsidR="00C50B39" w:rsidRPr="00E2107F" w:rsidRDefault="00E32554" w:rsidP="008A2995">
      <w:pPr>
        <w:rPr>
          <w:sz w:val="20"/>
          <w:szCs w:val="20"/>
        </w:rPr>
      </w:pPr>
      <w:r>
        <w:t>FloridaCommerce</w:t>
      </w:r>
      <w:r w:rsidR="00053332" w:rsidRPr="00E2107F">
        <w:t xml:space="preserve"> has established compliant standards for construction. Construction contractors will be qualified through an invitation to bid process. To ensure full and open competition, through an invitation to bid process, </w:t>
      </w:r>
      <w:r>
        <w:t>FloridaCommerce</w:t>
      </w:r>
      <w:r w:rsidR="00053332" w:rsidRPr="00E2107F">
        <w:t xml:space="preserve"> will follow 24 CFR 570.489(g) at a minimum and all state procurement laws. Contractors will comply with Section 3 of the Housing and Urban Development Act of 1968 (12. U.S.C. 1700lu), and implementing regulations at 24 CFR </w:t>
      </w:r>
      <w:commentRangeStart w:id="765"/>
      <w:commentRangeStart w:id="766"/>
      <w:r w:rsidR="00053332" w:rsidRPr="00E2107F">
        <w:t xml:space="preserve">part </w:t>
      </w:r>
      <w:del w:id="767" w:author="Sayler, Erik" w:date="2021-05-21T11:09:00Z">
        <w:r w:rsidR="00053332" w:rsidRPr="00E2107F" w:rsidDel="00570711">
          <w:delText>153</w:delText>
        </w:r>
      </w:del>
      <w:ins w:id="768" w:author="Sayler, Erik" w:date="2021-05-21T11:09:00Z">
        <w:r w:rsidR="00570711">
          <w:t>135</w:t>
        </w:r>
      </w:ins>
      <w:r w:rsidR="00053332" w:rsidRPr="00E2107F">
        <w:t xml:space="preserve">. </w:t>
      </w:r>
      <w:commentRangeEnd w:id="765"/>
      <w:r w:rsidR="00F21E34">
        <w:rPr>
          <w:rStyle w:val="CommentReference"/>
          <w:rFonts w:eastAsia="Arial" w:cs="Arial"/>
          <w:lang w:bidi="en-US"/>
        </w:rPr>
        <w:commentReference w:id="765"/>
      </w:r>
      <w:commentRangeEnd w:id="766"/>
      <w:r w:rsidR="0019419C">
        <w:rPr>
          <w:rStyle w:val="CommentReference"/>
          <w:rFonts w:eastAsia="Arial" w:cs="Arial"/>
          <w:lang w:bidi="en-US"/>
        </w:rPr>
        <w:commentReference w:id="766"/>
      </w:r>
      <w:r w:rsidR="00053332" w:rsidRPr="00E2107F">
        <w:t xml:space="preserve">Contractors selected under </w:t>
      </w:r>
      <w:r>
        <w:t>FloridaCommerce</w:t>
      </w:r>
      <w:r w:rsidR="00053332" w:rsidRPr="00E2107F">
        <w:t xml:space="preserve"> will ensure, to the greatest extent feasible, that employment and other economic opportunities are directed to low-and very </w:t>
      </w:r>
      <w:proofErr w:type="gramStart"/>
      <w:r w:rsidR="00053332" w:rsidRPr="00E2107F">
        <w:t>low income</w:t>
      </w:r>
      <w:proofErr w:type="gramEnd"/>
      <w:r w:rsidR="00053332" w:rsidRPr="00E2107F">
        <w:t xml:space="preserve"> persons, particularly local residents and businesses that meet the qualifications of the project. Contractors will make every effort to recruit, target and direct opportunities to Section 3 residents and businesses as well as notifying Section 3 residents about training opportunities. </w:t>
      </w:r>
      <w:r>
        <w:t>FloridaCommerce</w:t>
      </w:r>
      <w:r w:rsidR="00053332" w:rsidRPr="00E2107F">
        <w:t xml:space="preserve"> will provide Contractors with helpful resources to maximize these efforts including, but not limited to, a Section 3 Business Registry, and examples of training and employment opportunities. Contractor procurement procedures will be monitored by </w:t>
      </w:r>
      <w:r>
        <w:t>FloridaCommerce</w:t>
      </w:r>
      <w:r w:rsidR="00053332" w:rsidRPr="00E2107F">
        <w:t>.</w:t>
      </w:r>
      <w:r w:rsidR="00176143" w:rsidRPr="00E2107F">
        <w:rPr>
          <w:sz w:val="20"/>
          <w:szCs w:val="20"/>
        </w:rPr>
        <w:br w:type="page"/>
      </w:r>
    </w:p>
    <w:p w14:paraId="2C780252" w14:textId="64C9E1B6" w:rsidR="00C50B39" w:rsidRPr="00E2107F" w:rsidRDefault="00472919" w:rsidP="008A2995">
      <w:pPr>
        <w:pStyle w:val="Heading1"/>
      </w:pPr>
      <w:bookmarkStart w:id="769" w:name="_Toc60482489"/>
      <w:bookmarkStart w:id="770" w:name="_Toc60925370"/>
      <w:bookmarkStart w:id="771" w:name="_Toc86930464"/>
      <w:r w:rsidRPr="00E2107F">
        <w:lastRenderedPageBreak/>
        <w:t xml:space="preserve">Rental </w:t>
      </w:r>
      <w:r w:rsidR="00554F36" w:rsidRPr="00E2107F">
        <w:t xml:space="preserve">Property Owner </w:t>
      </w:r>
      <w:r w:rsidR="00C50B39" w:rsidRPr="00E2107F">
        <w:t>Eligibility Requirements</w:t>
      </w:r>
      <w:bookmarkEnd w:id="769"/>
      <w:bookmarkEnd w:id="770"/>
      <w:bookmarkEnd w:id="771"/>
    </w:p>
    <w:p w14:paraId="23AF6BDE" w14:textId="32E5052D" w:rsidR="00A723B3" w:rsidRPr="00E2107F" w:rsidRDefault="00C50B39" w:rsidP="008A2995">
      <w:r w:rsidRPr="00E2107F">
        <w:t xml:space="preserve">The following are threshold requirements, which must be met for a </w:t>
      </w:r>
      <w:r w:rsidR="00C078CC" w:rsidRPr="00E2107F">
        <w:t xml:space="preserve">rental property owner </w:t>
      </w:r>
      <w:r w:rsidRPr="00E2107F">
        <w:t xml:space="preserve">to be eligible for assistance. Eligibility does not </w:t>
      </w:r>
      <w:r w:rsidR="007B46D0" w:rsidRPr="00E2107F">
        <w:t>en</w:t>
      </w:r>
      <w:r w:rsidRPr="00E2107F">
        <w:t xml:space="preserve">sure assistance, since a prioritization strategy will be required (consistent with program requirements) and it is expected that there will be more eligible </w:t>
      </w:r>
      <w:r w:rsidR="00C078CC" w:rsidRPr="00E2107F">
        <w:t xml:space="preserve">applicants </w:t>
      </w:r>
      <w:r w:rsidRPr="00E2107F">
        <w:t xml:space="preserve">than can be served with available funds. Threshold requirements are those that will either allow a </w:t>
      </w:r>
      <w:r w:rsidR="00C078CC" w:rsidRPr="00E2107F">
        <w:t xml:space="preserve">rental property owner </w:t>
      </w:r>
      <w:r w:rsidRPr="00E2107F">
        <w:t>to continue to move forward in the program or result in disqualification. The threshold criteria for the Rebuild Florida HRRP are described in more detail here:</w:t>
      </w:r>
    </w:p>
    <w:p w14:paraId="70242C00" w14:textId="0E2EB7B2" w:rsidR="006369D5" w:rsidRPr="00765369" w:rsidRDefault="00C50B39" w:rsidP="00765369">
      <w:pPr>
        <w:pStyle w:val="ListParagraph"/>
        <w:numPr>
          <w:ilvl w:val="0"/>
          <w:numId w:val="161"/>
        </w:numPr>
      </w:pPr>
      <w:r w:rsidRPr="00765369">
        <w:t>October 2018 storm damage</w:t>
      </w:r>
      <w:r w:rsidR="00DA6C11" w:rsidRPr="00765369">
        <w:t xml:space="preserve"> from Hurricane Michael</w:t>
      </w:r>
      <w:ins w:id="772" w:author="Sayler, Erik" w:date="2021-05-21T11:12:00Z">
        <w:r w:rsidR="00570711" w:rsidRPr="00765369">
          <w:t xml:space="preserve"> (DR-4339)</w:t>
        </w:r>
      </w:ins>
      <w:r w:rsidR="00706FDA" w:rsidRPr="00765369">
        <w:t>.</w:t>
      </w:r>
      <w:r w:rsidR="00C078CC" w:rsidRPr="00765369">
        <w:t xml:space="preserve"> </w:t>
      </w:r>
    </w:p>
    <w:p w14:paraId="42D69D15" w14:textId="732C2580" w:rsidR="006369D5" w:rsidRPr="00765369" w:rsidRDefault="00C50B39" w:rsidP="00765369">
      <w:pPr>
        <w:pStyle w:val="ListParagraph"/>
        <w:numPr>
          <w:ilvl w:val="0"/>
          <w:numId w:val="161"/>
        </w:numPr>
      </w:pPr>
      <w:r w:rsidRPr="00765369">
        <w:t xml:space="preserve">Location of damaged property </w:t>
      </w:r>
      <w:r w:rsidR="00E35AF4" w:rsidRPr="00765369">
        <w:t xml:space="preserve">is </w:t>
      </w:r>
      <w:r w:rsidRPr="00765369">
        <w:t>within HUD- or state-identified Most Impacted and Distressed (MID) areas</w:t>
      </w:r>
      <w:r w:rsidR="004F39F6" w:rsidRPr="00765369">
        <w:t xml:space="preserve"> (twelve (12) designated most-impacted and distressed (MID) counties, as approved by HUD: Franklin, Gadsden, Leon, Liberty, Taylor, Wakulla, Bay, Calhoun, Gulf, Holmes, Jackson, and Washington)</w:t>
      </w:r>
      <w:r w:rsidR="005B1E7D" w:rsidRPr="00765369">
        <w:t>.</w:t>
      </w:r>
    </w:p>
    <w:p w14:paraId="65B8A7D6" w14:textId="27DF9520" w:rsidR="006369D5" w:rsidRPr="00765369" w:rsidRDefault="00706FDA" w:rsidP="00765369">
      <w:pPr>
        <w:pStyle w:val="ListParagraph"/>
        <w:numPr>
          <w:ilvl w:val="0"/>
          <w:numId w:val="161"/>
        </w:numPr>
      </w:pPr>
      <w:del w:id="773" w:author="Sayler, Erik" w:date="2021-05-21T11:29:00Z">
        <w:r w:rsidRPr="00765369" w:rsidDel="00335390">
          <w:delText xml:space="preserve">The </w:delText>
        </w:r>
      </w:del>
      <w:ins w:id="774" w:author="Sayler, Erik" w:date="2021-05-21T11:29:00Z">
        <w:r w:rsidR="00335390" w:rsidRPr="00765369">
          <w:t xml:space="preserve">At </w:t>
        </w:r>
        <w:commentRangeStart w:id="775"/>
        <w:r w:rsidR="00335390" w:rsidRPr="00765369">
          <w:t>least</w:t>
        </w:r>
        <w:commentRangeEnd w:id="775"/>
        <w:r w:rsidR="00335390" w:rsidRPr="00765369">
          <w:rPr>
            <w:rStyle w:val="CommentReference"/>
            <w:sz w:val="22"/>
            <w:szCs w:val="22"/>
          </w:rPr>
          <w:commentReference w:id="775"/>
        </w:r>
        <w:r w:rsidR="00335390" w:rsidRPr="00765369">
          <w:t xml:space="preserve"> one </w:t>
        </w:r>
      </w:ins>
      <w:r w:rsidRPr="00765369">
        <w:t>rental property owner</w:t>
      </w:r>
      <w:r w:rsidR="00C50B39" w:rsidRPr="00765369">
        <w:t xml:space="preserve"> must be able to demonstrate U.S. Citizenship or Lawful Permanent Residency</w:t>
      </w:r>
      <w:r w:rsidRPr="00765369">
        <w:t>.</w:t>
      </w:r>
    </w:p>
    <w:p w14:paraId="48B9391C" w14:textId="51361008" w:rsidR="006369D5" w:rsidRPr="00765369" w:rsidRDefault="00E35AF4" w:rsidP="00765369">
      <w:pPr>
        <w:pStyle w:val="ListParagraph"/>
        <w:numPr>
          <w:ilvl w:val="0"/>
          <w:numId w:val="161"/>
        </w:numPr>
      </w:pPr>
      <w:r w:rsidRPr="00765369">
        <w:t>The rental property owner has p</w:t>
      </w:r>
      <w:r w:rsidR="00C50B39" w:rsidRPr="00765369">
        <w:t xml:space="preserve">roof of ownership at the time the disaster damage occurred and </w:t>
      </w:r>
      <w:r w:rsidRPr="00765369">
        <w:t xml:space="preserve">has </w:t>
      </w:r>
      <w:r w:rsidR="00C50B39" w:rsidRPr="00765369">
        <w:t>maintained ownership</w:t>
      </w:r>
      <w:r w:rsidR="00706FDA" w:rsidRPr="00765369">
        <w:t>.</w:t>
      </w:r>
    </w:p>
    <w:p w14:paraId="63D730D8" w14:textId="41307310" w:rsidR="006369D5" w:rsidRPr="00765369" w:rsidRDefault="00C078CC" w:rsidP="00765369">
      <w:pPr>
        <w:pStyle w:val="ListParagraph"/>
        <w:numPr>
          <w:ilvl w:val="0"/>
          <w:numId w:val="161"/>
        </w:numPr>
      </w:pPr>
      <w:r w:rsidRPr="00765369">
        <w:t>Rental property owner is current on all loan obligations for the property</w:t>
      </w:r>
      <w:r w:rsidR="00706FDA" w:rsidRPr="00765369">
        <w:t>.</w:t>
      </w:r>
    </w:p>
    <w:p w14:paraId="48FA4CF9" w14:textId="77777777" w:rsidR="00840109" w:rsidRDefault="00C078CC" w:rsidP="0097454E">
      <w:pPr>
        <w:pStyle w:val="ListParagraph"/>
        <w:numPr>
          <w:ilvl w:val="0"/>
          <w:numId w:val="161"/>
        </w:numPr>
      </w:pPr>
      <w:r w:rsidRPr="00765369">
        <w:t xml:space="preserve">Damaged structure is used as a long-term rental property and not as a second home or seasonal rental. Alternatively, the structure will be converted to a long-term rental property. </w:t>
      </w:r>
    </w:p>
    <w:p w14:paraId="6AD8E79A" w14:textId="77777777" w:rsidR="00840109" w:rsidRDefault="00C50B39" w:rsidP="0097454E">
      <w:pPr>
        <w:pStyle w:val="ListParagraph"/>
        <w:numPr>
          <w:ilvl w:val="0"/>
          <w:numId w:val="161"/>
        </w:numPr>
      </w:pPr>
      <w:r w:rsidRPr="00765369">
        <w:t xml:space="preserve">Property has unrepaired Michael-related </w:t>
      </w:r>
      <w:del w:id="776" w:author="Sayler, Erik" w:date="2021-05-13T15:29:00Z">
        <w:r w:rsidRPr="00765369" w:rsidDel="006D6A85">
          <w:delText>damages</w:delText>
        </w:r>
      </w:del>
      <w:ins w:id="777" w:author="Sayler, Erik" w:date="2021-05-13T15:29:00Z">
        <w:r w:rsidR="006D6A85" w:rsidRPr="00765369">
          <w:t>damage</w:t>
        </w:r>
      </w:ins>
      <w:r w:rsidR="00706FDA" w:rsidRPr="00765369">
        <w:t>.</w:t>
      </w:r>
    </w:p>
    <w:p w14:paraId="7FCB1E31" w14:textId="38172450" w:rsidR="009D37C3" w:rsidRPr="00765369" w:rsidRDefault="009D37C3" w:rsidP="0097454E">
      <w:pPr>
        <w:pStyle w:val="ListParagraph"/>
        <w:numPr>
          <w:ilvl w:val="0"/>
          <w:numId w:val="161"/>
        </w:numPr>
      </w:pPr>
      <w:commentRangeStart w:id="778"/>
      <w:commentRangeStart w:id="779"/>
      <w:ins w:id="780" w:author="Ashley Saulcy" w:date="2021-08-31T05:38:00Z">
        <w:r w:rsidRPr="00765369">
          <w:t>Property location is environmentally feasible for</w:t>
        </w:r>
      </w:ins>
      <w:ins w:id="781" w:author="Jenna Abbey" w:date="2021-09-01T16:15:00Z">
        <w:r w:rsidR="00712E8C" w:rsidRPr="00765369">
          <w:t xml:space="preserve"> repair or</w:t>
        </w:r>
      </w:ins>
      <w:ins w:id="782" w:author="Ashley Saulcy" w:date="2021-08-31T05:38:00Z">
        <w:r w:rsidRPr="00765369">
          <w:t xml:space="preserve"> demolition and reconstruction.</w:t>
        </w:r>
        <w:commentRangeEnd w:id="778"/>
        <w:r w:rsidRPr="00765369">
          <w:rPr>
            <w:rStyle w:val="CommentReference"/>
            <w:sz w:val="22"/>
            <w:szCs w:val="22"/>
          </w:rPr>
          <w:commentReference w:id="778"/>
        </w:r>
      </w:ins>
      <w:commentRangeEnd w:id="779"/>
      <w:r w:rsidR="002249D5">
        <w:rPr>
          <w:rStyle w:val="CommentReference"/>
          <w:rFonts w:eastAsia="Arial" w:cs="Arial"/>
          <w:lang w:bidi="en-US"/>
        </w:rPr>
        <w:commentReference w:id="779"/>
      </w:r>
    </w:p>
    <w:p w14:paraId="4B9238A0" w14:textId="004187B2" w:rsidR="006369D5" w:rsidRPr="00765369" w:rsidRDefault="00C50B39" w:rsidP="00765369">
      <w:pPr>
        <w:pStyle w:val="ListParagraph"/>
        <w:numPr>
          <w:ilvl w:val="0"/>
          <w:numId w:val="161"/>
        </w:numPr>
      </w:pPr>
      <w:r w:rsidRPr="00765369">
        <w:t>Property taxes are curren</w:t>
      </w:r>
      <w:r w:rsidR="006369D5" w:rsidRPr="00765369">
        <w:t>t</w:t>
      </w:r>
      <w:r w:rsidR="00706FDA" w:rsidRPr="00765369">
        <w:t>.</w:t>
      </w:r>
    </w:p>
    <w:p w14:paraId="341F1012" w14:textId="44E2EF5E" w:rsidR="009B65EA" w:rsidRPr="00765369" w:rsidRDefault="00C078CC" w:rsidP="00765369">
      <w:pPr>
        <w:pStyle w:val="ListParagraph"/>
        <w:numPr>
          <w:ilvl w:val="0"/>
          <w:numId w:val="161"/>
        </w:numPr>
      </w:pPr>
      <w:r w:rsidRPr="00765369">
        <w:t xml:space="preserve">Income of existing or future tenants is or will be Low- to Moderate-Income (LMI). </w:t>
      </w:r>
    </w:p>
    <w:p w14:paraId="4A89DA7F" w14:textId="5ACBFFAD" w:rsidR="009452C3" w:rsidRPr="00765369" w:rsidRDefault="00A723B3" w:rsidP="009531F4">
      <w:pPr>
        <w:pStyle w:val="ListParagraph"/>
        <w:numPr>
          <w:ilvl w:val="0"/>
          <w:numId w:val="161"/>
        </w:numPr>
      </w:pPr>
      <w:r w:rsidRPr="00765369">
        <w:t>Property is owned by private individuals or jointly owned by private individuals. Funding will not be provided to corporations, 501(c)3 non-profit organizations, or other non-governmental organizations.</w:t>
      </w:r>
    </w:p>
    <w:p w14:paraId="67D0D8DD" w14:textId="2E4722F6" w:rsidR="00BA7F45" w:rsidRPr="00E2107F" w:rsidRDefault="005D1FBD" w:rsidP="006C0E2D">
      <w:pPr>
        <w:pStyle w:val="Heading2"/>
      </w:pPr>
      <w:bookmarkStart w:id="783" w:name="_Toc60925371"/>
      <w:bookmarkStart w:id="784" w:name="_Toc86930465"/>
      <w:bookmarkStart w:id="785" w:name="_Hlk61013681"/>
      <w:r w:rsidRPr="00E2107F">
        <w:t>Hurricane Michael Damage</w:t>
      </w:r>
      <w:bookmarkEnd w:id="783"/>
      <w:bookmarkEnd w:id="784"/>
    </w:p>
    <w:p w14:paraId="11DE50A9" w14:textId="4F2AEFAD" w:rsidR="004E7F18" w:rsidRPr="00E2107F" w:rsidRDefault="004E7F18" w:rsidP="00765369">
      <w:r w:rsidRPr="00E2107F">
        <w:t xml:space="preserve">The </w:t>
      </w:r>
      <w:r w:rsidR="005B1E7D" w:rsidRPr="00E2107F">
        <w:t>property</w:t>
      </w:r>
      <w:r w:rsidRPr="00E2107F">
        <w:t xml:space="preserve"> must have been damaged by or has damage as a result of Hurricane Michael</w:t>
      </w:r>
      <w:r w:rsidR="00D24C31" w:rsidRPr="00E2107F">
        <w:t xml:space="preserve"> </w:t>
      </w:r>
      <w:r w:rsidRPr="00E2107F">
        <w:t xml:space="preserve">in </w:t>
      </w:r>
      <w:r w:rsidR="00D24C31" w:rsidRPr="00E2107F">
        <w:t xml:space="preserve">October </w:t>
      </w:r>
      <w:r w:rsidRPr="00E2107F">
        <w:t>201</w:t>
      </w:r>
      <w:r w:rsidR="00D24C31" w:rsidRPr="00E2107F">
        <w:t>8</w:t>
      </w:r>
      <w:r w:rsidRPr="00E2107F">
        <w:t xml:space="preserve"> and must have unrepaired damage as of the date of application. </w:t>
      </w:r>
      <w:r w:rsidR="00C078CC" w:rsidRPr="00E2107F">
        <w:t xml:space="preserve">Rental property owners </w:t>
      </w:r>
      <w:r w:rsidRPr="00E2107F">
        <w:t>need not</w:t>
      </w:r>
      <w:ins w:id="786" w:author="Sayler, Erik" w:date="2021-05-21T11:15:00Z">
        <w:r w:rsidR="00570711">
          <w:t xml:space="preserve"> to</w:t>
        </w:r>
      </w:ins>
      <w:r w:rsidRPr="00E2107F">
        <w:t xml:space="preserve"> have registered for Federal Emergency Management Agency (FEMA) individual assistance to be eligible for the HRRP.</w:t>
      </w:r>
    </w:p>
    <w:p w14:paraId="7445E8C7" w14:textId="273694D2" w:rsidR="004E7F18" w:rsidRPr="00E2107F" w:rsidDel="00570711" w:rsidRDefault="004E7F18" w:rsidP="00765369">
      <w:pPr>
        <w:rPr>
          <w:del w:id="787" w:author="Sayler, Erik" w:date="2021-05-21T11:16:00Z"/>
        </w:rPr>
      </w:pPr>
      <w:r w:rsidRPr="00E2107F">
        <w:t xml:space="preserve">If a </w:t>
      </w:r>
      <w:r w:rsidR="00C078CC" w:rsidRPr="00E2107F">
        <w:t xml:space="preserve">rental property owner </w:t>
      </w:r>
      <w:r w:rsidRPr="00E2107F">
        <w:t xml:space="preserve">did not apply for FEMA assistance, HRRP will verify by inspection that the home was damaged using a damage verification process. </w:t>
      </w:r>
      <w:ins w:id="788" w:author="Sayler, Erik" w:date="2021-05-21T11:16:00Z">
        <w:r w:rsidR="00570711" w:rsidRPr="00013AC6">
          <w:t xml:space="preserve">Damage to the </w:t>
        </w:r>
      </w:ins>
      <w:ins w:id="789" w:author="Sayler, Erik" w:date="2021-05-21T11:18:00Z">
        <w:r w:rsidR="00570711">
          <w:t>rental property</w:t>
        </w:r>
      </w:ins>
      <w:ins w:id="790" w:author="Sayler, Erik" w:date="2021-05-21T11:16:00Z">
        <w:r w:rsidR="00570711" w:rsidRPr="00013AC6">
          <w:t xml:space="preserve"> not caused by Hurricane Michael may be addressed only as necessary to meet program construction standards</w:t>
        </w:r>
        <w:r w:rsidR="00570711">
          <w:t>.</w:t>
        </w:r>
        <w:r w:rsidR="00570711" w:rsidRPr="00E2107F" w:rsidDel="00570711">
          <w:t xml:space="preserve"> </w:t>
        </w:r>
      </w:ins>
      <w:commentRangeStart w:id="791"/>
      <w:del w:id="792" w:author="Sayler, Erik" w:date="2021-05-21T11:16:00Z">
        <w:r w:rsidR="00BD54C5" w:rsidRPr="00E2107F" w:rsidDel="00570711">
          <w:delText>Necessary</w:delText>
        </w:r>
      </w:del>
      <w:commentRangeEnd w:id="791"/>
      <w:r w:rsidR="00570711">
        <w:rPr>
          <w:rStyle w:val="CommentReference"/>
          <w:rFonts w:eastAsia="Arial" w:cs="Arial"/>
          <w:lang w:bidi="en-US"/>
        </w:rPr>
        <w:commentReference w:id="791"/>
      </w:r>
      <w:del w:id="793" w:author="Sayler, Erik" w:date="2021-05-21T11:16:00Z">
        <w:r w:rsidR="00BD54C5" w:rsidRPr="00E2107F" w:rsidDel="00570711">
          <w:delText xml:space="preserve"> repairs to the home </w:delText>
        </w:r>
        <w:r w:rsidRPr="00E2107F" w:rsidDel="00570711">
          <w:delText>no</w:delText>
        </w:r>
        <w:r w:rsidR="00BD54C5" w:rsidRPr="00E2107F" w:rsidDel="00570711">
          <w:delText>t resulting from</w:delText>
        </w:r>
        <w:r w:rsidRPr="00E2107F" w:rsidDel="00570711">
          <w:delText xml:space="preserve"> Hurricane Michael</w:delText>
        </w:r>
        <w:r w:rsidR="000D3822" w:rsidRPr="00E2107F" w:rsidDel="00570711">
          <w:delText xml:space="preserve"> </w:delText>
        </w:r>
        <w:r w:rsidR="00BD54C5" w:rsidRPr="00E2107F" w:rsidDel="00570711">
          <w:delText xml:space="preserve">damage </w:delText>
        </w:r>
        <w:r w:rsidRPr="00E2107F" w:rsidDel="00570711">
          <w:delText xml:space="preserve">may be addressed only </w:delText>
        </w:r>
        <w:r w:rsidR="00AE138A" w:rsidRPr="00E2107F" w:rsidDel="00570711">
          <w:delText>when required</w:delText>
        </w:r>
        <w:r w:rsidR="00943E0D" w:rsidRPr="00E2107F" w:rsidDel="00570711">
          <w:delText xml:space="preserve"> to meet program construction standards</w:delText>
        </w:r>
      </w:del>
    </w:p>
    <w:p w14:paraId="12D9A00F" w14:textId="17046512" w:rsidR="00CB7992" w:rsidRPr="00E2107F" w:rsidRDefault="004E7F18" w:rsidP="00765369">
      <w:r w:rsidRPr="00E2107F">
        <w:t>Proof of Damage options:</w:t>
      </w:r>
    </w:p>
    <w:p w14:paraId="2BD71331" w14:textId="110A92D2" w:rsidR="00CB7992" w:rsidRPr="00E2107F" w:rsidRDefault="006E3F86" w:rsidP="00765369">
      <w:pPr>
        <w:pStyle w:val="ListParagraph"/>
        <w:numPr>
          <w:ilvl w:val="0"/>
          <w:numId w:val="162"/>
        </w:numPr>
      </w:pPr>
      <w:r w:rsidRPr="00E2107F">
        <w:t>FEMA, SBA</w:t>
      </w:r>
      <w:r w:rsidR="007C1356" w:rsidRPr="00E2107F">
        <w:t>,</w:t>
      </w:r>
      <w:r w:rsidRPr="00E2107F">
        <w:t xml:space="preserve"> or Insurance award letters constitute proof that the</w:t>
      </w:r>
      <w:r w:rsidR="00706FDA" w:rsidRPr="00E2107F">
        <w:t xml:space="preserve"> rental property</w:t>
      </w:r>
      <w:r w:rsidRPr="00E2107F">
        <w:t xml:space="preserve"> was damaged by</w:t>
      </w:r>
      <w:r w:rsidRPr="00765369">
        <w:rPr>
          <w:spacing w:val="-23"/>
        </w:rPr>
        <w:t xml:space="preserve"> </w:t>
      </w:r>
      <w:r w:rsidRPr="00E2107F">
        <w:t>Michael.</w:t>
      </w:r>
    </w:p>
    <w:p w14:paraId="6797320A" w14:textId="77777777" w:rsidR="00CB7992" w:rsidRPr="00E2107F" w:rsidRDefault="006E3F86" w:rsidP="00765369">
      <w:pPr>
        <w:pStyle w:val="ListParagraph"/>
        <w:numPr>
          <w:ilvl w:val="0"/>
          <w:numId w:val="162"/>
        </w:numPr>
      </w:pPr>
      <w:r w:rsidRPr="00E2107F">
        <w:t>In the event that the above-referenced documentation is not available, an inspection report (complete with photos of the damage and a written assessment of the damage) from a damage assessment conducted by the HRRP that certifies that the damage occurred as a result of the hurricane will be</w:t>
      </w:r>
      <w:r w:rsidRPr="00765369">
        <w:rPr>
          <w:spacing w:val="3"/>
        </w:rPr>
        <w:t xml:space="preserve"> </w:t>
      </w:r>
      <w:r w:rsidRPr="00E2107F">
        <w:t>acceptable.</w:t>
      </w:r>
    </w:p>
    <w:p w14:paraId="387E8B83" w14:textId="31D9E459" w:rsidR="00CB7992" w:rsidRPr="00E2107F" w:rsidRDefault="00CB7992" w:rsidP="00765369">
      <w:pPr>
        <w:pStyle w:val="ListParagraph"/>
        <w:numPr>
          <w:ilvl w:val="0"/>
          <w:numId w:val="162"/>
        </w:numPr>
      </w:pPr>
      <w:r w:rsidRPr="00E2107F">
        <w:t>In the event that FEMA, SBA</w:t>
      </w:r>
      <w:r w:rsidR="007C1356" w:rsidRPr="00E2107F">
        <w:t>,</w:t>
      </w:r>
      <w:r w:rsidRPr="00E2107F">
        <w:t xml:space="preserve"> or Insurance award letters are not available, and an inspection report is inconclusive as to the cause of the damage, the </w:t>
      </w:r>
      <w:r w:rsidR="00DA6C11" w:rsidRPr="00E2107F">
        <w:t xml:space="preserve">applicant </w:t>
      </w:r>
      <w:r w:rsidRPr="00E2107F">
        <w:t>may provide alternative evidence, such as neighborhood-level media reports, inundation maps or  documentation of damage by</w:t>
      </w:r>
      <w:r w:rsidRPr="00765369">
        <w:rPr>
          <w:spacing w:val="-24"/>
        </w:rPr>
        <w:t xml:space="preserve"> </w:t>
      </w:r>
      <w:r w:rsidRPr="00E2107F">
        <w:t>disaster response/relief organizations</w:t>
      </w:r>
      <w:bookmarkStart w:id="794" w:name="_Hlk72488562"/>
      <w:ins w:id="795" w:author="Sayler, Erik" w:date="2021-05-21T11:22:00Z">
        <w:r w:rsidR="00335390">
          <w:t xml:space="preserve"> which may be accepted</w:t>
        </w:r>
      </w:ins>
      <w:bookmarkEnd w:id="794"/>
      <w:r w:rsidRPr="00E2107F">
        <w:t xml:space="preserve"> on a case-by-case</w:t>
      </w:r>
      <w:r w:rsidRPr="00765369">
        <w:rPr>
          <w:spacing w:val="-4"/>
        </w:rPr>
        <w:t xml:space="preserve"> </w:t>
      </w:r>
      <w:r w:rsidRPr="00E2107F">
        <w:t>basis.</w:t>
      </w:r>
    </w:p>
    <w:p w14:paraId="66D756D1" w14:textId="64768DAC" w:rsidR="00435E30" w:rsidRPr="00E2107F" w:rsidRDefault="00CB7992" w:rsidP="0097454E">
      <w:pPr>
        <w:pStyle w:val="ListParagraph"/>
        <w:numPr>
          <w:ilvl w:val="0"/>
          <w:numId w:val="162"/>
        </w:numPr>
        <w:rPr>
          <w:lang w:bidi="en-US"/>
        </w:rPr>
      </w:pPr>
      <w:r w:rsidRPr="00E2107F">
        <w:lastRenderedPageBreak/>
        <w:t xml:space="preserve">If a </w:t>
      </w:r>
      <w:r w:rsidR="00C078CC" w:rsidRPr="00E2107F">
        <w:t xml:space="preserve">rental property owner </w:t>
      </w:r>
      <w:r w:rsidRPr="00E2107F">
        <w:t xml:space="preserve">was denied assistance by FEMA, assistance through the CDBG-DR program may still be available as long as </w:t>
      </w:r>
      <w:del w:id="796" w:author="Sayler, Erik" w:date="2021-05-13T15:29:00Z">
        <w:r w:rsidRPr="00E2107F" w:rsidDel="006D6A85">
          <w:delText>damages</w:delText>
        </w:r>
      </w:del>
      <w:ins w:id="797" w:author="Sayler, Erik" w:date="2021-05-13T15:29:00Z">
        <w:r w:rsidR="006D6A85">
          <w:t>damage</w:t>
        </w:r>
      </w:ins>
      <w:r w:rsidRPr="00E2107F">
        <w:t xml:space="preserve"> can be tied back to Hurricane Michael. </w:t>
      </w:r>
      <w:del w:id="798" w:author="Sayler, Erik" w:date="2021-05-21T11:23:00Z">
        <w:r w:rsidRPr="00E2107F" w:rsidDel="00335390">
          <w:delText>DEO prohibits</w:delText>
        </w:r>
        <w:r w:rsidRPr="00840109" w:rsidDel="00335390">
          <w:rPr>
            <w:spacing w:val="-29"/>
          </w:rPr>
          <w:delText xml:space="preserve"> </w:delText>
        </w:r>
        <w:r w:rsidRPr="00E2107F" w:rsidDel="00335390">
          <w:delText>the d</w:delText>
        </w:r>
      </w:del>
      <w:ins w:id="799" w:author="Sayler, Erik" w:date="2021-05-21T11:23:00Z">
        <w:r w:rsidR="00335390">
          <w:t>D</w:t>
        </w:r>
      </w:ins>
      <w:r w:rsidRPr="00E2107F">
        <w:t xml:space="preserve">enial of assistance by FEMA </w:t>
      </w:r>
      <w:del w:id="800" w:author="Sayler, Erik" w:date="2021-05-21T11:23:00Z">
        <w:r w:rsidRPr="00E2107F" w:rsidDel="00335390">
          <w:delText xml:space="preserve">to </w:delText>
        </w:r>
      </w:del>
      <w:ins w:id="801" w:author="Sayler, Erik" w:date="2021-05-21T11:23:00Z">
        <w:r w:rsidR="00335390">
          <w:t>may not</w:t>
        </w:r>
        <w:r w:rsidR="00335390" w:rsidRPr="00E2107F">
          <w:t xml:space="preserve"> </w:t>
        </w:r>
      </w:ins>
      <w:r w:rsidRPr="00E2107F">
        <w:t xml:space="preserve">be used as </w:t>
      </w:r>
      <w:ins w:id="802" w:author="Sayler, Erik" w:date="2021-05-21T11:23:00Z">
        <w:r w:rsidR="00335390">
          <w:t>the</w:t>
        </w:r>
      </w:ins>
      <w:del w:id="803" w:author="Sayler, Erik" w:date="2021-05-21T11:23:00Z">
        <w:r w:rsidRPr="00E2107F" w:rsidDel="00335390">
          <w:delText>a</w:delText>
        </w:r>
      </w:del>
      <w:r w:rsidRPr="00E2107F">
        <w:t xml:space="preserve"> sole basis for the denial of CDBG-DR</w:t>
      </w:r>
      <w:r w:rsidRPr="00840109">
        <w:rPr>
          <w:spacing w:val="-33"/>
        </w:rPr>
        <w:t xml:space="preserve"> </w:t>
      </w:r>
      <w:r w:rsidRPr="00E2107F">
        <w:t>assistance</w:t>
      </w:r>
      <w:r w:rsidR="00524904" w:rsidRPr="00E2107F">
        <w:t>.</w:t>
      </w:r>
      <w:r w:rsidRPr="00E2107F">
        <w:t xml:space="preserve"> </w:t>
      </w:r>
      <w:bookmarkStart w:id="804" w:name="_Toc60925372"/>
    </w:p>
    <w:p w14:paraId="5EC0D166" w14:textId="5DF04D6E" w:rsidR="00591310" w:rsidRPr="00E2107F" w:rsidRDefault="00591310" w:rsidP="006C0E2D">
      <w:pPr>
        <w:pStyle w:val="Heading2"/>
      </w:pPr>
      <w:bookmarkStart w:id="805" w:name="_Toc86930466"/>
      <w:r w:rsidRPr="00E2107F">
        <w:t>Location</w:t>
      </w:r>
      <w:bookmarkEnd w:id="804"/>
      <w:bookmarkEnd w:id="805"/>
    </w:p>
    <w:p w14:paraId="66B8A80C" w14:textId="25E0398E" w:rsidR="00083E71" w:rsidRPr="00E2107F" w:rsidRDefault="005B633C" w:rsidP="00765369">
      <w:r w:rsidRPr="00E2107F">
        <w:t xml:space="preserve">According to the </w:t>
      </w:r>
      <w:r w:rsidR="004F17B6" w:rsidRPr="00E2107F">
        <w:t xml:space="preserve">85 FR 4681, January </w:t>
      </w:r>
      <w:r w:rsidR="005B4954" w:rsidRPr="00E2107F">
        <w:t>2</w:t>
      </w:r>
      <w:r w:rsidR="004F17B6" w:rsidRPr="00E2107F">
        <w:t xml:space="preserve">7, </w:t>
      </w:r>
      <w:proofErr w:type="gramStart"/>
      <w:r w:rsidR="004F17B6" w:rsidRPr="00E2107F">
        <w:t>2020</w:t>
      </w:r>
      <w:proofErr w:type="gramEnd"/>
      <w:r w:rsidR="00A567E8" w:rsidRPr="00E2107F">
        <w:t xml:space="preserve"> Federal Register Notice</w:t>
      </w:r>
      <w:r w:rsidR="007E486A" w:rsidRPr="00E2107F">
        <w:t xml:space="preserve"> </w:t>
      </w:r>
      <w:r w:rsidRPr="00E2107F">
        <w:t xml:space="preserve">the damaged property must be located in </w:t>
      </w:r>
      <w:r w:rsidR="00001717" w:rsidRPr="00E2107F">
        <w:t xml:space="preserve">one of </w:t>
      </w:r>
      <w:r w:rsidRPr="00E2107F">
        <w:t xml:space="preserve">the </w:t>
      </w:r>
      <w:r w:rsidR="000D16BD" w:rsidRPr="00E2107F">
        <w:t xml:space="preserve">ten </w:t>
      </w:r>
      <w:r w:rsidRPr="00E2107F">
        <w:t>HUD</w:t>
      </w:r>
      <w:r w:rsidR="00001717" w:rsidRPr="00E2107F">
        <w:t>-identified</w:t>
      </w:r>
      <w:r w:rsidRPr="00E2107F">
        <w:t xml:space="preserve"> MID areas of: </w:t>
      </w:r>
    </w:p>
    <w:p w14:paraId="254BD126" w14:textId="280E447F" w:rsidR="00EA3EA0" w:rsidRPr="00E2107F" w:rsidRDefault="008D2F2C" w:rsidP="00765369">
      <w:pPr>
        <w:pStyle w:val="BulletList"/>
      </w:pPr>
      <w:r w:rsidRPr="00E2107F">
        <w:t>Bay</w:t>
      </w:r>
      <w:r w:rsidR="00EA3EA0" w:rsidRPr="00E2107F">
        <w:t xml:space="preserve"> County;</w:t>
      </w:r>
    </w:p>
    <w:p w14:paraId="34B8BA95" w14:textId="466696CD" w:rsidR="00EA3EA0" w:rsidRPr="00E2107F" w:rsidRDefault="008D2F2C" w:rsidP="00765369">
      <w:pPr>
        <w:pStyle w:val="BulletList"/>
      </w:pPr>
      <w:r w:rsidRPr="00E2107F">
        <w:t>Calhoun</w:t>
      </w:r>
      <w:r w:rsidR="00EA3EA0" w:rsidRPr="00E2107F">
        <w:t xml:space="preserve"> County;</w:t>
      </w:r>
    </w:p>
    <w:p w14:paraId="313C4E08" w14:textId="77777777" w:rsidR="00EA3EA0" w:rsidRPr="00E2107F" w:rsidRDefault="008D2F2C" w:rsidP="00765369">
      <w:pPr>
        <w:pStyle w:val="BulletList"/>
      </w:pPr>
      <w:r w:rsidRPr="00E2107F">
        <w:t xml:space="preserve">Gulf </w:t>
      </w:r>
      <w:r w:rsidR="00EA3EA0" w:rsidRPr="00E2107F">
        <w:t>County;</w:t>
      </w:r>
    </w:p>
    <w:p w14:paraId="586DEF4D" w14:textId="66C9456B" w:rsidR="00083E71" w:rsidRPr="00E2107F" w:rsidRDefault="008D2F2C" w:rsidP="00765369">
      <w:pPr>
        <w:pStyle w:val="BulletList"/>
      </w:pPr>
      <w:r w:rsidRPr="00E2107F">
        <w:t xml:space="preserve">Jackson </w:t>
      </w:r>
      <w:r w:rsidR="00EA3EA0" w:rsidRPr="00E2107F">
        <w:t>C</w:t>
      </w:r>
      <w:r w:rsidRPr="00E2107F">
        <w:t>ount</w:t>
      </w:r>
      <w:r w:rsidR="00EA3EA0" w:rsidRPr="00E2107F">
        <w:t>y;</w:t>
      </w:r>
    </w:p>
    <w:p w14:paraId="2BA23106" w14:textId="3901E66D" w:rsidR="00083E71" w:rsidRPr="00E2107F" w:rsidRDefault="008D2F2C" w:rsidP="00765369">
      <w:pPr>
        <w:pStyle w:val="BulletList"/>
      </w:pPr>
      <w:r w:rsidRPr="00E2107F">
        <w:t>32321</w:t>
      </w:r>
      <w:r w:rsidR="00083E71" w:rsidRPr="00E2107F">
        <w:t xml:space="preserve"> zip code</w:t>
      </w:r>
      <w:r w:rsidRPr="00E2107F">
        <w:t xml:space="preserve"> in Liberty County</w:t>
      </w:r>
      <w:r w:rsidR="00083E71" w:rsidRPr="00E2107F">
        <w:t>;</w:t>
      </w:r>
    </w:p>
    <w:p w14:paraId="4B3F00E3" w14:textId="18F1C8FA" w:rsidR="00083E71" w:rsidRPr="00E2107F" w:rsidRDefault="008D2F2C" w:rsidP="00765369">
      <w:pPr>
        <w:pStyle w:val="BulletList"/>
      </w:pPr>
      <w:r w:rsidRPr="00E2107F">
        <w:t xml:space="preserve">32327 </w:t>
      </w:r>
      <w:r w:rsidR="00083E71" w:rsidRPr="00E2107F">
        <w:t xml:space="preserve">zip code </w:t>
      </w:r>
      <w:r w:rsidRPr="00E2107F">
        <w:t>in Wakulla County</w:t>
      </w:r>
      <w:r w:rsidR="00083E71" w:rsidRPr="00E2107F">
        <w:t>;</w:t>
      </w:r>
    </w:p>
    <w:p w14:paraId="36253649" w14:textId="0EB7EF72" w:rsidR="00083E71" w:rsidRPr="00E2107F" w:rsidRDefault="008D2F2C" w:rsidP="00765369">
      <w:pPr>
        <w:pStyle w:val="BulletList"/>
      </w:pPr>
      <w:r w:rsidRPr="00E2107F">
        <w:t>32328</w:t>
      </w:r>
      <w:r w:rsidR="00083E71" w:rsidRPr="00E2107F">
        <w:t xml:space="preserve"> zip code</w:t>
      </w:r>
      <w:r w:rsidRPr="00E2107F">
        <w:t xml:space="preserve"> in Franklin</w:t>
      </w:r>
      <w:r w:rsidR="00210AB9" w:rsidRPr="00E2107F">
        <w:t xml:space="preserve"> </w:t>
      </w:r>
      <w:r w:rsidRPr="00E2107F">
        <w:t>County</w:t>
      </w:r>
      <w:r w:rsidR="00083E71" w:rsidRPr="00E2107F">
        <w:t>;</w:t>
      </w:r>
    </w:p>
    <w:p w14:paraId="532AF1B6" w14:textId="7A236978" w:rsidR="00083E71" w:rsidRPr="00E2107F" w:rsidRDefault="008D2F2C" w:rsidP="00765369">
      <w:pPr>
        <w:pStyle w:val="BulletList"/>
      </w:pPr>
      <w:r w:rsidRPr="00E2107F">
        <w:t>32346</w:t>
      </w:r>
      <w:r w:rsidR="00083E71" w:rsidRPr="00E2107F">
        <w:t xml:space="preserve"> zip code</w:t>
      </w:r>
      <w:r w:rsidRPr="00E2107F">
        <w:t xml:space="preserve"> in Wakulla and Franklin </w:t>
      </w:r>
      <w:del w:id="806" w:author="Sayler, Erik" w:date="2021-05-21T11:26:00Z">
        <w:r w:rsidRPr="00E2107F" w:rsidDel="00335390">
          <w:delText>counties</w:delText>
        </w:r>
      </w:del>
      <w:ins w:id="807" w:author="Sayler, Erik" w:date="2021-05-21T11:26:00Z">
        <w:r w:rsidR="00335390">
          <w:t>C</w:t>
        </w:r>
        <w:r w:rsidR="00335390" w:rsidRPr="00E2107F">
          <w:t>ounties</w:t>
        </w:r>
      </w:ins>
      <w:r w:rsidR="00083E71" w:rsidRPr="00E2107F">
        <w:t>;</w:t>
      </w:r>
    </w:p>
    <w:p w14:paraId="1DF97735" w14:textId="55EB2E2A" w:rsidR="00083E71" w:rsidRPr="00E2107F" w:rsidRDefault="008D2F2C" w:rsidP="00765369">
      <w:pPr>
        <w:pStyle w:val="BulletList"/>
      </w:pPr>
      <w:r w:rsidRPr="00E2107F">
        <w:t xml:space="preserve">32351 </w:t>
      </w:r>
      <w:r w:rsidR="00083E71" w:rsidRPr="00E2107F">
        <w:t xml:space="preserve">zip code </w:t>
      </w:r>
      <w:r w:rsidR="005B4954" w:rsidRPr="00E2107F">
        <w:t>i</w:t>
      </w:r>
      <w:r w:rsidRPr="00E2107F">
        <w:t>n Gadsden County</w:t>
      </w:r>
      <w:r w:rsidR="00083E71" w:rsidRPr="00E2107F">
        <w:t xml:space="preserve">; </w:t>
      </w:r>
      <w:r w:rsidR="00001717" w:rsidRPr="00E2107F">
        <w:t>or</w:t>
      </w:r>
    </w:p>
    <w:p w14:paraId="54206CE4" w14:textId="3B051FF8" w:rsidR="00083E71" w:rsidRPr="00E2107F" w:rsidRDefault="008D2F2C" w:rsidP="00765369">
      <w:pPr>
        <w:pStyle w:val="BulletList"/>
      </w:pPr>
      <w:r w:rsidRPr="00E2107F">
        <w:t xml:space="preserve">32428 </w:t>
      </w:r>
      <w:r w:rsidR="00083E71" w:rsidRPr="00E2107F">
        <w:t xml:space="preserve">zip code </w:t>
      </w:r>
      <w:r w:rsidRPr="00E2107F">
        <w:t>in</w:t>
      </w:r>
      <w:r w:rsidR="005A7FBA" w:rsidRPr="00E2107F">
        <w:t xml:space="preserve"> </w:t>
      </w:r>
      <w:r w:rsidRPr="00E2107F">
        <w:t>Washington County</w:t>
      </w:r>
      <w:r w:rsidR="00EC225E" w:rsidRPr="00E2107F">
        <w:t>.</w:t>
      </w:r>
      <w:r w:rsidR="00B534A9" w:rsidRPr="00E2107F">
        <w:t xml:space="preserve"> </w:t>
      </w:r>
    </w:p>
    <w:p w14:paraId="4363E34D" w14:textId="4552D21E" w:rsidR="00171A8B" w:rsidRPr="00E2107F" w:rsidRDefault="00E32554" w:rsidP="008A2995">
      <w:r>
        <w:t>FloridaCommerce</w:t>
      </w:r>
      <w:r w:rsidR="00C00ACF" w:rsidRPr="00E2107F">
        <w:t xml:space="preserve"> plans to spend 80% of the program allocation in these HUD MID areas. </w:t>
      </w:r>
      <w:r w:rsidR="009A3622" w:rsidRPr="00E2107F">
        <w:t xml:space="preserve">Per </w:t>
      </w:r>
      <w:r w:rsidR="00A567E8" w:rsidRPr="00E2107F">
        <w:t>the F</w:t>
      </w:r>
      <w:r w:rsidR="007E486A" w:rsidRPr="00E2107F">
        <w:t>ederal Register</w:t>
      </w:r>
      <w:r w:rsidR="009A3622" w:rsidRPr="00E2107F">
        <w:t xml:space="preserve">, where HUD identified specific zip codes as MID </w:t>
      </w:r>
      <w:r w:rsidR="00D6626E" w:rsidRPr="00E2107F">
        <w:t>areas</w:t>
      </w:r>
      <w:r w:rsidR="009A3622" w:rsidRPr="00E2107F">
        <w:t xml:space="preserve">, </w:t>
      </w:r>
      <w:r>
        <w:t>FloridaCommerce</w:t>
      </w:r>
      <w:r w:rsidR="009A3622" w:rsidRPr="00E2107F">
        <w:t xml:space="preserve"> intends to expand program operations and eligibility to the whole county. The remaining 20</w:t>
      </w:r>
      <w:r w:rsidR="00391900" w:rsidRPr="00E2107F">
        <w:t>%</w:t>
      </w:r>
      <w:r w:rsidR="009A3622" w:rsidRPr="00E2107F" w:rsidDel="00391900">
        <w:t xml:space="preserve"> </w:t>
      </w:r>
      <w:r w:rsidR="009A3622" w:rsidRPr="00E2107F">
        <w:t xml:space="preserve">can be spent in state-identified MID communities, which </w:t>
      </w:r>
      <w:r w:rsidR="005A7FBA" w:rsidRPr="00E2107F">
        <w:t>include Holmes, Leon, and Taylor</w:t>
      </w:r>
      <w:r w:rsidR="00F636B5" w:rsidRPr="00E2107F">
        <w:t xml:space="preserve"> counties</w:t>
      </w:r>
      <w:r w:rsidR="005A7FBA" w:rsidRPr="00E2107F">
        <w:t xml:space="preserve">. </w:t>
      </w:r>
    </w:p>
    <w:p w14:paraId="57CB81B2" w14:textId="5FAF172B" w:rsidR="00171A8B" w:rsidRPr="00E2107F" w:rsidRDefault="00171A8B" w:rsidP="00765369">
      <w:pPr>
        <w:pStyle w:val="BulletList"/>
      </w:pPr>
      <w:r w:rsidRPr="00E2107F">
        <w:t>HUD Designated M</w:t>
      </w:r>
      <w:r w:rsidR="00416BF2" w:rsidRPr="00E2107F">
        <w:t>ID</w:t>
      </w:r>
      <w:r w:rsidRPr="00E2107F">
        <w:t xml:space="preserve"> Areas: Bay, Calhoun, Gulf, Jackson</w:t>
      </w:r>
      <w:r w:rsidR="0058369D" w:rsidRPr="00E2107F">
        <w:t>, Washington, Gadson, Liberty, Franklin, Wakul</w:t>
      </w:r>
      <w:r w:rsidR="00C078CC" w:rsidRPr="00E2107F">
        <w:t>l</w:t>
      </w:r>
      <w:r w:rsidR="0058369D" w:rsidRPr="00E2107F">
        <w:t>a</w:t>
      </w:r>
      <w:r w:rsidR="007C1356" w:rsidRPr="00E2107F">
        <w:t>.</w:t>
      </w:r>
    </w:p>
    <w:p w14:paraId="1669B756" w14:textId="6A2AB10C" w:rsidR="00EC225E" w:rsidRPr="00E2107F" w:rsidRDefault="00080837" w:rsidP="009531F4">
      <w:pPr>
        <w:pStyle w:val="BulletList"/>
      </w:pPr>
      <w:r w:rsidRPr="00E2107F">
        <w:t>State Designated M</w:t>
      </w:r>
      <w:r w:rsidR="00416BF2" w:rsidRPr="00E2107F">
        <w:t>ID</w:t>
      </w:r>
      <w:r w:rsidRPr="00E2107F">
        <w:t xml:space="preserve"> Areas: Holmes, Leon, Taylor</w:t>
      </w:r>
      <w:r w:rsidR="007C1356" w:rsidRPr="00E2107F">
        <w:t>.</w:t>
      </w:r>
    </w:p>
    <w:p w14:paraId="65E88D30" w14:textId="41648E91" w:rsidR="005B633C" w:rsidRDefault="005B633C" w:rsidP="00765369">
      <w:bookmarkStart w:id="808" w:name="_Hlk72488859"/>
      <w:bookmarkStart w:id="809" w:name="_Hlk72488884"/>
      <w:r w:rsidRPr="00E2107F">
        <w:t xml:space="preserve">For Mobile/Manufactured Housing Units (MHUs), </w:t>
      </w:r>
      <w:bookmarkEnd w:id="808"/>
      <w:r w:rsidRPr="00E2107F">
        <w:t>the damaged MHU must have been located in one of these areas at the time of the storm. Alternatively, the property may be located in a non-MID designated area that received a presidential disaster declaration in response to Hurricane Michael.</w:t>
      </w:r>
    </w:p>
    <w:p w14:paraId="39A88CB9" w14:textId="77777777" w:rsidR="00F10FD1" w:rsidRPr="00E2107F" w:rsidRDefault="00F10FD1" w:rsidP="006C0E2D">
      <w:pPr>
        <w:pStyle w:val="Heading2"/>
      </w:pPr>
      <w:bookmarkStart w:id="810" w:name="_Toc60482492"/>
      <w:bookmarkStart w:id="811" w:name="_Toc60925373"/>
      <w:bookmarkStart w:id="812" w:name="_Toc86930467"/>
      <w:bookmarkEnd w:id="785"/>
      <w:bookmarkEnd w:id="809"/>
      <w:r w:rsidRPr="00E2107F">
        <w:t>Proof of U.S. Citizenship or Lawful Permanent Resident</w:t>
      </w:r>
      <w:bookmarkEnd w:id="810"/>
      <w:bookmarkEnd w:id="811"/>
      <w:bookmarkEnd w:id="812"/>
    </w:p>
    <w:p w14:paraId="122B6A54" w14:textId="610322F1" w:rsidR="00F10FD1" w:rsidRPr="00E2107F" w:rsidRDefault="00F10FD1" w:rsidP="00765369">
      <w:r w:rsidRPr="00E2107F">
        <w:t xml:space="preserve">The </w:t>
      </w:r>
      <w:r w:rsidR="003A5FE4" w:rsidRPr="00E2107F">
        <w:t>program</w:t>
      </w:r>
      <w:r w:rsidRPr="00E2107F">
        <w:t xml:space="preserve"> will comply with the Personal Responsibility and Work Opportunity Reconciliation Act of 1996 (“PRWORA”) in determining eligibility for assistance. U.S. Citizens or Lawful Permanent Residents are eligible to receive benefits under this </w:t>
      </w:r>
      <w:r w:rsidR="003A5FE4" w:rsidRPr="00E2107F">
        <w:t>program</w:t>
      </w:r>
      <w:r w:rsidRPr="00E2107F">
        <w:t xml:space="preserve">. </w:t>
      </w:r>
      <w:del w:id="813" w:author="Sayler, Erik" w:date="2021-05-21T11:28:00Z">
        <w:r w:rsidR="005D2B9B" w:rsidRPr="00E2107F" w:rsidDel="00335390">
          <w:delText xml:space="preserve">The </w:delText>
        </w:r>
      </w:del>
      <w:ins w:id="814" w:author="Sayler, Erik" w:date="2021-05-21T11:28:00Z">
        <w:r w:rsidR="00335390">
          <w:t>At least one</w:t>
        </w:r>
        <w:r w:rsidR="00335390" w:rsidRPr="00E2107F">
          <w:t xml:space="preserve"> </w:t>
        </w:r>
      </w:ins>
      <w:r w:rsidR="005D2B9B" w:rsidRPr="00E2107F">
        <w:t xml:space="preserve">property owner </w:t>
      </w:r>
      <w:r w:rsidRPr="00E2107F">
        <w:t xml:space="preserve">must be able to demonstrate U.S. Citizenship or Lawful Permanent Resident to ensure </w:t>
      </w:r>
      <w:r w:rsidR="003A5FE4" w:rsidRPr="00E2107F">
        <w:t>program</w:t>
      </w:r>
      <w:r w:rsidRPr="00E2107F">
        <w:t xml:space="preserve"> eligibility.</w:t>
      </w:r>
    </w:p>
    <w:p w14:paraId="1367A02D" w14:textId="0AE8D853" w:rsidR="002232EA" w:rsidRPr="00534EEA" w:rsidRDefault="00F10FD1" w:rsidP="00765369">
      <w:r w:rsidRPr="00E2107F">
        <w:t>The documentation needed to verify U.S. Citizenship or Lawful Permanent Resident may include, but is not limited to, the following:</w:t>
      </w:r>
    </w:p>
    <w:p w14:paraId="1076D6AF" w14:textId="49CA8370" w:rsidR="00A6678C" w:rsidRPr="00E2107F" w:rsidRDefault="00F10FD1" w:rsidP="00765369">
      <w:pPr>
        <w:pStyle w:val="BulletList"/>
      </w:pPr>
      <w:r w:rsidRPr="00E2107F">
        <w:t>If the applicant, who also appears on ownership documentation, has a valid REAL ID</w:t>
      </w:r>
      <w:r w:rsidRPr="00E2107F">
        <w:rPr>
          <w:spacing w:val="-30"/>
        </w:rPr>
        <w:t xml:space="preserve"> </w:t>
      </w:r>
      <w:r w:rsidRPr="00E2107F">
        <w:t xml:space="preserve">compliant Driver's License or REAL ID compliant Identification Card, the </w:t>
      </w:r>
      <w:r w:rsidR="003A5FE4" w:rsidRPr="00E2107F">
        <w:t>program</w:t>
      </w:r>
      <w:r w:rsidRPr="00E2107F">
        <w:t xml:space="preserve"> will consider this validation</w:t>
      </w:r>
      <w:r w:rsidRPr="00E2107F">
        <w:rPr>
          <w:spacing w:val="-2"/>
        </w:rPr>
        <w:t xml:space="preserve"> </w:t>
      </w:r>
      <w:r w:rsidRPr="00E2107F">
        <w:t>complete.</w:t>
      </w:r>
    </w:p>
    <w:p w14:paraId="79212E0F" w14:textId="6966EC10" w:rsidR="00446172" w:rsidRPr="00E2107F" w:rsidRDefault="00446172" w:rsidP="00765369">
      <w:pPr>
        <w:pStyle w:val="BulletList"/>
        <w:numPr>
          <w:ilvl w:val="1"/>
          <w:numId w:val="152"/>
        </w:numPr>
      </w:pPr>
      <w:r w:rsidRPr="00E2107F">
        <w:t>N</w:t>
      </w:r>
      <w:r w:rsidR="00C9674F" w:rsidRPr="00E2107F">
        <w:t>ote that due to Florida Department of Highway Safety and Motor Vehicles title transfer requirements, this</w:t>
      </w:r>
      <w:r w:rsidRPr="00E2107F">
        <w:t xml:space="preserve"> is the only form of identification allowable for the replacement of MHUs. </w:t>
      </w:r>
    </w:p>
    <w:p w14:paraId="15F83263" w14:textId="77777777" w:rsidR="00A6678C" w:rsidRPr="00E2107F" w:rsidRDefault="00F10FD1" w:rsidP="00765369">
      <w:pPr>
        <w:pStyle w:val="BulletList"/>
      </w:pPr>
      <w:r w:rsidRPr="00E2107F">
        <w:t>In the event a REAL ID compliant Driver's License or Identification Card is not available, applicants that have confirmed assistance using FEMA IA or SBA data for property assistance will be considered verified using this method since both FEMA and SBA validate legal residency as part of their application process.</w:t>
      </w:r>
    </w:p>
    <w:p w14:paraId="5562CB3F" w14:textId="089D4F4F" w:rsidR="00F10FD1" w:rsidRPr="00E2107F" w:rsidRDefault="00F10FD1" w:rsidP="00765369">
      <w:pPr>
        <w:pStyle w:val="BulletList"/>
      </w:pPr>
      <w:r w:rsidRPr="00E2107F">
        <w:lastRenderedPageBreak/>
        <w:t>Applicants without a REAL ID compliant Driver’s License, REAL ID compliant Identification Card, FEMA IA or SBA assistance, must submit one of the following:</w:t>
      </w:r>
    </w:p>
    <w:p w14:paraId="4A1C1C02" w14:textId="77777777" w:rsidR="00F10FD1" w:rsidRPr="00E2107F" w:rsidRDefault="00F10FD1" w:rsidP="00765369">
      <w:pPr>
        <w:pStyle w:val="BulletList"/>
        <w:numPr>
          <w:ilvl w:val="1"/>
          <w:numId w:val="152"/>
        </w:numPr>
      </w:pPr>
      <w:r w:rsidRPr="00E2107F">
        <w:t>Resident Alien</w:t>
      </w:r>
      <w:r w:rsidRPr="00E2107F">
        <w:rPr>
          <w:spacing w:val="1"/>
        </w:rPr>
        <w:t xml:space="preserve"> </w:t>
      </w:r>
      <w:r w:rsidRPr="00E2107F">
        <w:t>Card;</w:t>
      </w:r>
    </w:p>
    <w:p w14:paraId="336B56B0" w14:textId="77777777" w:rsidR="00F10FD1" w:rsidRPr="00E2107F" w:rsidRDefault="00F10FD1" w:rsidP="00765369">
      <w:pPr>
        <w:pStyle w:val="BulletList"/>
        <w:numPr>
          <w:ilvl w:val="1"/>
          <w:numId w:val="152"/>
        </w:numPr>
      </w:pPr>
      <w:r w:rsidRPr="00E2107F">
        <w:t>U.S. Birth Certificate (verified against government issued photo ID);</w:t>
      </w:r>
      <w:r w:rsidRPr="00E2107F">
        <w:rPr>
          <w:spacing w:val="-7"/>
        </w:rPr>
        <w:t xml:space="preserve"> </w:t>
      </w:r>
      <w:r w:rsidRPr="00E2107F">
        <w:t>or</w:t>
      </w:r>
    </w:p>
    <w:p w14:paraId="7026C1B2" w14:textId="1A808B91" w:rsidR="00D172C1" w:rsidRPr="00E2107F" w:rsidRDefault="00F10FD1" w:rsidP="009531F4">
      <w:pPr>
        <w:pStyle w:val="BulletList"/>
        <w:numPr>
          <w:ilvl w:val="1"/>
          <w:numId w:val="152"/>
        </w:numPr>
      </w:pPr>
      <w:r w:rsidRPr="00E2107F">
        <w:t>U.S. Passport or Certificate of</w:t>
      </w:r>
      <w:r w:rsidRPr="00765369">
        <w:rPr>
          <w:spacing w:val="2"/>
        </w:rPr>
        <w:t xml:space="preserve"> </w:t>
      </w:r>
      <w:r w:rsidRPr="00E2107F">
        <w:t>Naturalization.</w:t>
      </w:r>
    </w:p>
    <w:p w14:paraId="40EEFF62" w14:textId="62C76223" w:rsidR="00745163" w:rsidRPr="00E2107F" w:rsidRDefault="009A2277" w:rsidP="006C0E2D">
      <w:pPr>
        <w:pStyle w:val="Heading2"/>
      </w:pPr>
      <w:bookmarkStart w:id="815" w:name="_Toc60482493"/>
      <w:bookmarkStart w:id="816" w:name="_Toc60925374"/>
      <w:bookmarkStart w:id="817" w:name="_Toc86930468"/>
      <w:r w:rsidRPr="00E2107F">
        <w:t xml:space="preserve">Proof of </w:t>
      </w:r>
      <w:r w:rsidR="00745163" w:rsidRPr="00E2107F">
        <w:t>Ownership</w:t>
      </w:r>
      <w:bookmarkEnd w:id="815"/>
      <w:bookmarkEnd w:id="816"/>
      <w:bookmarkEnd w:id="817"/>
    </w:p>
    <w:p w14:paraId="2BC82121" w14:textId="6D7DCB6E" w:rsidR="00745163" w:rsidRPr="00E2107F" w:rsidRDefault="00745163" w:rsidP="00765369">
      <w:r w:rsidRPr="00E2107F">
        <w:t xml:space="preserve">The </w:t>
      </w:r>
      <w:r w:rsidR="00147207" w:rsidRPr="00E2107F">
        <w:t>applicant</w:t>
      </w:r>
      <w:r w:rsidRPr="00E2107F">
        <w:t xml:space="preserve"> must </w:t>
      </w:r>
      <w:r w:rsidR="00110E8A" w:rsidRPr="00E2107F">
        <w:t xml:space="preserve">be the rental property owner, </w:t>
      </w:r>
      <w:r w:rsidRPr="00E2107F">
        <w:t xml:space="preserve">have owned </w:t>
      </w:r>
      <w:r w:rsidR="00110E8A" w:rsidRPr="00E2107F">
        <w:t>t</w:t>
      </w:r>
      <w:r w:rsidRPr="00E2107F">
        <w:t>he property as of October 10, 2018, the beginning date of the storm funded by this CDBG-DR allocation</w:t>
      </w:r>
      <w:r w:rsidR="00147207" w:rsidRPr="00E2107F">
        <w:t>, and must currently own the property</w:t>
      </w:r>
      <w:r w:rsidR="270E4E35" w:rsidRPr="00E2107F">
        <w:t>.</w:t>
      </w:r>
      <w:r w:rsidRPr="00E2107F">
        <w:t xml:space="preserve"> </w:t>
      </w:r>
      <w:r w:rsidR="00147207" w:rsidRPr="00E2107F">
        <w:t>Applicants in default or foreclosure on the rental property may not proceed.</w:t>
      </w:r>
    </w:p>
    <w:p w14:paraId="2EB25B4E" w14:textId="1645C446" w:rsidR="005500B1" w:rsidRPr="00E2107F" w:rsidRDefault="005500B1" w:rsidP="00765369">
      <w:r w:rsidRPr="00E2107F">
        <w:t xml:space="preserve">Applicants with outstanding liens and judgments must clear the liens and judgments to participate in the program. Applicants will have 6 months from the date of application to clear such liens and judgments. </w:t>
      </w:r>
    </w:p>
    <w:p w14:paraId="4EEFDB86" w14:textId="6BDF1D74" w:rsidR="005500B1" w:rsidRPr="00E2107F" w:rsidRDefault="005500B1" w:rsidP="00765369">
      <w:r w:rsidRPr="00E2107F">
        <w:t>Ownership will be verified through tax records, title searches</w:t>
      </w:r>
      <w:ins w:id="818" w:author="Sayler, Erik" w:date="2021-05-21T12:29:00Z">
        <w:r w:rsidR="00D059E7">
          <w:t>,</w:t>
        </w:r>
      </w:ins>
      <w:r w:rsidRPr="00E2107F">
        <w:t xml:space="preserve"> or applicant provision of </w:t>
      </w:r>
      <w:ins w:id="819" w:author="Sayler, Erik" w:date="2021-05-21T12:30:00Z">
        <w:r w:rsidR="00D059E7">
          <w:t xml:space="preserve">a </w:t>
        </w:r>
      </w:ins>
      <w:r w:rsidRPr="00E2107F">
        <w:t xml:space="preserve">warranty deed. The program may consider other proof documentation on a case-by-case basis. </w:t>
      </w:r>
    </w:p>
    <w:p w14:paraId="793172CA" w14:textId="26FDAC27" w:rsidR="00B57F9B" w:rsidRPr="00E2107F" w:rsidRDefault="00B57F9B" w:rsidP="006C0E2D">
      <w:pPr>
        <w:pStyle w:val="Heading2"/>
      </w:pPr>
      <w:bookmarkStart w:id="820" w:name="_Toc60925377"/>
      <w:bookmarkStart w:id="821" w:name="_Toc86930469"/>
      <w:r w:rsidRPr="00E2107F">
        <w:t>Special Circumstances Related to Type of Ownership</w:t>
      </w:r>
      <w:bookmarkEnd w:id="820"/>
      <w:bookmarkEnd w:id="821"/>
    </w:p>
    <w:p w14:paraId="451208A5" w14:textId="281B1D56" w:rsidR="00A723B3" w:rsidRPr="00E2107F" w:rsidRDefault="00B57F9B" w:rsidP="008A2995">
      <w:r w:rsidRPr="00795151">
        <w:t xml:space="preserve">The </w:t>
      </w:r>
      <w:r w:rsidR="00181015" w:rsidRPr="00795151">
        <w:t xml:space="preserve">below-described </w:t>
      </w:r>
      <w:r w:rsidRPr="00795151">
        <w:t>exceptions may apply as special circumstances related to ownership</w:t>
      </w:r>
      <w:ins w:id="822" w:author="Sayler, Erik" w:date="2021-05-21T11:52:00Z">
        <w:r w:rsidR="00CE1B07">
          <w:t xml:space="preserve"> of the </w:t>
        </w:r>
      </w:ins>
      <w:ins w:id="823" w:author="Sayler, Erik" w:date="2021-05-21T12:31:00Z">
        <w:r w:rsidR="00D059E7">
          <w:t xml:space="preserve">damaged </w:t>
        </w:r>
      </w:ins>
      <w:ins w:id="824" w:author="Sayler, Erik" w:date="2021-05-21T11:52:00Z">
        <w:r w:rsidR="00CE1B07">
          <w:t>rental property</w:t>
        </w:r>
      </w:ins>
      <w:r w:rsidR="00181015" w:rsidRPr="00795151">
        <w:t>.</w:t>
      </w:r>
    </w:p>
    <w:p w14:paraId="6319A77F" w14:textId="42B68FA5" w:rsidR="006969D4" w:rsidRPr="00E2107F" w:rsidRDefault="006969D4" w:rsidP="00840109">
      <w:pPr>
        <w:pStyle w:val="Heading3"/>
      </w:pPr>
      <w:bookmarkStart w:id="825" w:name="_Toc60925379"/>
      <w:bookmarkStart w:id="826" w:name="_Toc86930470"/>
      <w:r w:rsidRPr="00E2107F">
        <w:t xml:space="preserve">Purchase </w:t>
      </w:r>
      <w:commentRangeStart w:id="827"/>
      <w:commentRangeStart w:id="828"/>
      <w:r w:rsidRPr="00E2107F">
        <w:t>Contracts</w:t>
      </w:r>
      <w:bookmarkEnd w:id="825"/>
      <w:commentRangeEnd w:id="827"/>
      <w:r w:rsidR="00D059E7">
        <w:rPr>
          <w:rStyle w:val="CommentReference"/>
          <w:bCs w:val="0"/>
        </w:rPr>
        <w:commentReference w:id="827"/>
      </w:r>
      <w:commentRangeEnd w:id="828"/>
      <w:r w:rsidR="00DE72BC">
        <w:rPr>
          <w:rStyle w:val="CommentReference"/>
          <w:bCs w:val="0"/>
        </w:rPr>
        <w:commentReference w:id="828"/>
      </w:r>
      <w:bookmarkEnd w:id="826"/>
    </w:p>
    <w:p w14:paraId="7A830105" w14:textId="3046E150" w:rsidR="00110E8A" w:rsidRPr="00E2107F" w:rsidRDefault="006969D4" w:rsidP="00765369">
      <w:r w:rsidRPr="00E2107F">
        <w:t xml:space="preserve">Evidence of purchase contracts must prove that a </w:t>
      </w:r>
      <w:r w:rsidR="005500B1" w:rsidRPr="00E2107F">
        <w:t xml:space="preserve">rental property owner </w:t>
      </w:r>
      <w:r w:rsidRPr="00E2107F">
        <w:t xml:space="preserve">was purchasing </w:t>
      </w:r>
      <w:del w:id="830" w:author="Sayler, Erik" w:date="2021-05-21T11:52:00Z">
        <w:r w:rsidRPr="00E2107F" w:rsidDel="003F4C14">
          <w:delText xml:space="preserve">a </w:delText>
        </w:r>
      </w:del>
      <w:ins w:id="831" w:author="Sayler, Erik" w:date="2021-05-21T11:52:00Z">
        <w:r w:rsidR="003F4C14">
          <w:t xml:space="preserve">the </w:t>
        </w:r>
      </w:ins>
      <w:r w:rsidR="005B1E7D" w:rsidRPr="00E2107F">
        <w:t xml:space="preserve">property </w:t>
      </w:r>
      <w:r w:rsidRPr="00E2107F">
        <w:t>on a contract by:</w:t>
      </w:r>
    </w:p>
    <w:p w14:paraId="0E08B18B" w14:textId="49CBBB54" w:rsidR="006969D4" w:rsidRPr="00765369" w:rsidRDefault="006969D4" w:rsidP="00765369">
      <w:pPr>
        <w:pStyle w:val="BulletList"/>
      </w:pPr>
      <w:del w:id="832" w:author="Sayler, Erik" w:date="2021-05-21T11:53:00Z">
        <w:r w:rsidRPr="00765369" w:rsidDel="003F4C14">
          <w:delText xml:space="preserve">The </w:delText>
        </w:r>
        <w:r w:rsidR="005500B1" w:rsidRPr="00765369" w:rsidDel="003F4C14">
          <w:delText xml:space="preserve">property owner </w:delText>
        </w:r>
      </w:del>
      <w:r w:rsidRPr="00765369">
        <w:t xml:space="preserve">presenting the notarized contract dated and executed prior to the storm for review by </w:t>
      </w:r>
      <w:commentRangeStart w:id="833"/>
      <w:commentRangeStart w:id="834"/>
      <w:r w:rsidRPr="00765369">
        <w:t>HRRP</w:t>
      </w:r>
      <w:commentRangeEnd w:id="833"/>
      <w:r w:rsidR="003F4C14" w:rsidRPr="00765369">
        <w:rPr>
          <w:rStyle w:val="CommentReference"/>
          <w:sz w:val="22"/>
          <w:szCs w:val="22"/>
        </w:rPr>
        <w:commentReference w:id="833"/>
      </w:r>
      <w:commentRangeEnd w:id="834"/>
      <w:r w:rsidR="00DE72BC" w:rsidRPr="00765369">
        <w:rPr>
          <w:rStyle w:val="CommentReference"/>
          <w:sz w:val="22"/>
          <w:szCs w:val="22"/>
        </w:rPr>
        <w:commentReference w:id="834"/>
      </w:r>
      <w:ins w:id="835" w:author="Sayler, Erik" w:date="2021-06-21T23:39:00Z">
        <w:r w:rsidR="0006526A" w:rsidRPr="00765369">
          <w:t>; and</w:t>
        </w:r>
      </w:ins>
      <w:del w:id="836" w:author="Sayler, Erik" w:date="2021-06-21T23:39:00Z">
        <w:r w:rsidRPr="00765369" w:rsidDel="0006526A">
          <w:delText>.</w:delText>
        </w:r>
      </w:del>
    </w:p>
    <w:p w14:paraId="7E8FC815" w14:textId="182B3302" w:rsidR="006969D4" w:rsidRPr="00765369" w:rsidRDefault="006969D4" w:rsidP="00765369">
      <w:pPr>
        <w:pStyle w:val="BulletList"/>
      </w:pPr>
      <w:del w:id="837" w:author="Sayler, Erik" w:date="2021-05-21T11:53:00Z">
        <w:r w:rsidRPr="00765369" w:rsidDel="003F4C14">
          <w:delText xml:space="preserve">The </w:delText>
        </w:r>
        <w:r w:rsidR="005500B1" w:rsidRPr="00765369" w:rsidDel="003F4C14">
          <w:delText xml:space="preserve">property owner </w:delText>
        </w:r>
      </w:del>
      <w:r w:rsidRPr="00765369">
        <w:t>presenting the notarized and executed contract that was filed prior to the storm in the conveyance records of the county.</w:t>
      </w:r>
    </w:p>
    <w:p w14:paraId="53B281F1" w14:textId="34100D79" w:rsidR="00181015" w:rsidRPr="00E2107F" w:rsidRDefault="006969D4" w:rsidP="00765369">
      <w:r w:rsidRPr="00E2107F">
        <w:t>Proof that a contract has been completed and title conveyed to the purchaser is provided by:</w:t>
      </w:r>
    </w:p>
    <w:p w14:paraId="2B59C968" w14:textId="1B364DB2" w:rsidR="006969D4" w:rsidRPr="00E2107F" w:rsidRDefault="006969D4" w:rsidP="00765369">
      <w:pPr>
        <w:pStyle w:val="BulletList"/>
      </w:pPr>
      <w:r w:rsidRPr="00E2107F">
        <w:t xml:space="preserve">Evidence of recordation of the title in the name of the </w:t>
      </w:r>
      <w:r w:rsidR="005500B1" w:rsidRPr="00E2107F">
        <w:t xml:space="preserve">property owner </w:t>
      </w:r>
      <w:r w:rsidRPr="00E2107F">
        <w:t xml:space="preserve">in the conveyance records of the </w:t>
      </w:r>
      <w:commentRangeStart w:id="838"/>
      <w:commentRangeStart w:id="839"/>
      <w:r w:rsidRPr="00E2107F">
        <w:t>county</w:t>
      </w:r>
      <w:commentRangeEnd w:id="838"/>
      <w:r w:rsidR="00D43EF5">
        <w:rPr>
          <w:rStyle w:val="CommentReference"/>
          <w:rFonts w:eastAsia="Arial" w:cs="Arial"/>
          <w:lang w:bidi="en-US"/>
        </w:rPr>
        <w:commentReference w:id="838"/>
      </w:r>
      <w:commentRangeEnd w:id="839"/>
      <w:r w:rsidR="00DE72BC">
        <w:rPr>
          <w:rStyle w:val="CommentReference"/>
          <w:rFonts w:eastAsia="Arial" w:cs="Arial"/>
          <w:lang w:bidi="en-US"/>
        </w:rPr>
        <w:commentReference w:id="839"/>
      </w:r>
      <w:ins w:id="840" w:author="Sayler, Erik" w:date="2021-06-21T23:39:00Z">
        <w:r w:rsidR="0006526A">
          <w:t>; and</w:t>
        </w:r>
      </w:ins>
      <w:del w:id="841" w:author="Sayler, Erik" w:date="2021-06-21T23:39:00Z">
        <w:r w:rsidRPr="00E2107F" w:rsidDel="0006526A">
          <w:delText>.</w:delText>
        </w:r>
      </w:del>
    </w:p>
    <w:p w14:paraId="2E905D2B" w14:textId="77777777" w:rsidR="006969D4" w:rsidRPr="00E2107F" w:rsidRDefault="006969D4" w:rsidP="00765369">
      <w:pPr>
        <w:pStyle w:val="BulletList"/>
      </w:pPr>
      <w:r w:rsidRPr="00E2107F">
        <w:t>Evidence that property was transferred by a warranty deed.</w:t>
      </w:r>
    </w:p>
    <w:p w14:paraId="54E308EF" w14:textId="58CCC536" w:rsidR="006969D4" w:rsidRPr="00E2107F" w:rsidRDefault="006969D4" w:rsidP="00840109">
      <w:pPr>
        <w:pStyle w:val="Heading3"/>
      </w:pPr>
      <w:bookmarkStart w:id="842" w:name="_Toc60925380"/>
      <w:bookmarkStart w:id="843" w:name="_Toc86930471"/>
      <w:r w:rsidRPr="00E2107F">
        <w:t>Act of Donation</w:t>
      </w:r>
      <w:bookmarkEnd w:id="842"/>
      <w:bookmarkEnd w:id="843"/>
    </w:p>
    <w:p w14:paraId="4F19A09C" w14:textId="0C3813E1" w:rsidR="00110E8A" w:rsidRPr="00534EEA" w:rsidRDefault="006969D4" w:rsidP="00765369">
      <w:r w:rsidRPr="00E2107F">
        <w:t>An Act of Donation is a form of property transfer without exchange or payment. An Act of Donation must have been made prior to the storm and be:</w:t>
      </w:r>
    </w:p>
    <w:p w14:paraId="73E82B02" w14:textId="77777777" w:rsidR="006969D4" w:rsidRPr="00765369" w:rsidRDefault="006969D4" w:rsidP="00765369">
      <w:pPr>
        <w:pStyle w:val="ListParagraph"/>
        <w:numPr>
          <w:ilvl w:val="0"/>
          <w:numId w:val="163"/>
        </w:numPr>
      </w:pPr>
      <w:r w:rsidRPr="00765369">
        <w:t>In writing,</w:t>
      </w:r>
    </w:p>
    <w:p w14:paraId="2CC6E27D" w14:textId="77777777" w:rsidR="006969D4" w:rsidRPr="00765369" w:rsidRDefault="006969D4" w:rsidP="00765369">
      <w:pPr>
        <w:pStyle w:val="ListParagraph"/>
        <w:numPr>
          <w:ilvl w:val="0"/>
          <w:numId w:val="163"/>
        </w:numPr>
      </w:pPr>
      <w:r w:rsidRPr="00765369">
        <w:t>Witnessed,</w:t>
      </w:r>
    </w:p>
    <w:p w14:paraId="64EBAB80" w14:textId="77777777" w:rsidR="006969D4" w:rsidRPr="00765369" w:rsidRDefault="006969D4" w:rsidP="00765369">
      <w:pPr>
        <w:pStyle w:val="ListParagraph"/>
        <w:numPr>
          <w:ilvl w:val="0"/>
          <w:numId w:val="163"/>
        </w:numPr>
      </w:pPr>
      <w:r w:rsidRPr="00765369">
        <w:t>Notarized, and</w:t>
      </w:r>
    </w:p>
    <w:p w14:paraId="401F4263" w14:textId="77777777" w:rsidR="006969D4" w:rsidRPr="00765369" w:rsidRDefault="006969D4" w:rsidP="00765369">
      <w:pPr>
        <w:pStyle w:val="ListParagraph"/>
        <w:numPr>
          <w:ilvl w:val="0"/>
          <w:numId w:val="163"/>
        </w:numPr>
      </w:pPr>
      <w:r w:rsidRPr="00765369">
        <w:t>Recorded in the public record.</w:t>
      </w:r>
    </w:p>
    <w:p w14:paraId="3C89FDB6" w14:textId="180D7EF9" w:rsidR="006969D4" w:rsidRPr="00E2107F" w:rsidRDefault="006969D4" w:rsidP="00840109">
      <w:pPr>
        <w:pStyle w:val="Heading3"/>
      </w:pPr>
      <w:bookmarkStart w:id="844" w:name="_Toc60925381"/>
      <w:bookmarkStart w:id="845" w:name="_Toc86930472"/>
      <w:r w:rsidRPr="00E2107F">
        <w:t>Trust</w:t>
      </w:r>
      <w:bookmarkEnd w:id="844"/>
      <w:bookmarkEnd w:id="845"/>
    </w:p>
    <w:p w14:paraId="14D71180" w14:textId="05733557" w:rsidR="006969D4" w:rsidRPr="00E2107F" w:rsidRDefault="006969D4" w:rsidP="00765369">
      <w:r w:rsidRPr="00E2107F">
        <w:t xml:space="preserve">Property held in trust for the benefit of natural persons can be eligible for HRRP assistance as long as </w:t>
      </w:r>
      <w:r w:rsidR="004B2DAF" w:rsidRPr="00E2107F">
        <w:t>the property owner</w:t>
      </w:r>
      <w:r w:rsidRPr="00E2107F">
        <w:t xml:space="preserve"> at the time of the storm was a current beneficiary of the Trust. The trustee’s powers must include the ability to affect the damaged property. If the trustee’s powers do not include the ability to affect the damaged property, the beneficiaries with an interest in the damaged property must sign the closing documents along with the Trustee.</w:t>
      </w:r>
    </w:p>
    <w:p w14:paraId="3419B7EF" w14:textId="082E4A6F" w:rsidR="00110E8A" w:rsidRPr="00E2107F" w:rsidRDefault="006969D4" w:rsidP="00765369">
      <w:r w:rsidRPr="00E2107F">
        <w:t>The following is required to confirm eligibility:</w:t>
      </w:r>
    </w:p>
    <w:p w14:paraId="5365AC3C" w14:textId="5182E3FB" w:rsidR="003C670E" w:rsidRPr="00765369" w:rsidRDefault="006969D4" w:rsidP="00765369">
      <w:pPr>
        <w:pStyle w:val="ListParagraph"/>
        <w:numPr>
          <w:ilvl w:val="0"/>
          <w:numId w:val="164"/>
        </w:numPr>
      </w:pPr>
      <w:r w:rsidRPr="00765369">
        <w:lastRenderedPageBreak/>
        <w:t xml:space="preserve">The </w:t>
      </w:r>
      <w:r w:rsidR="00E62DF0" w:rsidRPr="00765369">
        <w:t xml:space="preserve">property owner </w:t>
      </w:r>
      <w:r w:rsidRPr="00765369">
        <w:t xml:space="preserve">must provide a copy of the trust </w:t>
      </w:r>
      <w:commentRangeStart w:id="846"/>
      <w:commentRangeStart w:id="847"/>
      <w:r w:rsidRPr="00765369">
        <w:t>document</w:t>
      </w:r>
      <w:commentRangeEnd w:id="846"/>
      <w:r w:rsidR="00D43EF5" w:rsidRPr="00765369">
        <w:rPr>
          <w:rStyle w:val="CommentReference"/>
          <w:sz w:val="22"/>
          <w:szCs w:val="22"/>
        </w:rPr>
        <w:commentReference w:id="846"/>
      </w:r>
      <w:commentRangeEnd w:id="847"/>
      <w:r w:rsidR="00DE72BC" w:rsidRPr="00765369">
        <w:rPr>
          <w:rStyle w:val="CommentReference"/>
          <w:sz w:val="22"/>
          <w:szCs w:val="22"/>
        </w:rPr>
        <w:commentReference w:id="847"/>
      </w:r>
      <w:ins w:id="848" w:author="Sayler, Erik" w:date="2021-06-21T23:40:00Z">
        <w:r w:rsidR="0006526A" w:rsidRPr="00765369">
          <w:t>; and</w:t>
        </w:r>
      </w:ins>
      <w:del w:id="849" w:author="Sayler, Erik" w:date="2021-06-21T23:40:00Z">
        <w:r w:rsidRPr="00765369" w:rsidDel="0006526A">
          <w:delText>.</w:delText>
        </w:r>
      </w:del>
    </w:p>
    <w:p w14:paraId="2D3D19C9" w14:textId="77777777" w:rsidR="006969D4" w:rsidRPr="00765369" w:rsidRDefault="006969D4" w:rsidP="00765369">
      <w:pPr>
        <w:pStyle w:val="ListParagraph"/>
        <w:numPr>
          <w:ilvl w:val="0"/>
          <w:numId w:val="164"/>
        </w:numPr>
      </w:pPr>
      <w:r w:rsidRPr="00765369">
        <w:t>The trust document or an abstract or extract of the trust must be recorded in the conveyance records of the county in which the damaged property is located. This recordation in the conveyance records of the county in which the damaged property is located may be recorded post-storm if necessary.</w:t>
      </w:r>
    </w:p>
    <w:p w14:paraId="3D5FF368" w14:textId="166D9753" w:rsidR="00B7313D" w:rsidRPr="00E2107F" w:rsidRDefault="006969D4" w:rsidP="00765369">
      <w:r w:rsidRPr="00E2107F">
        <w:t>The applicable agreements must be executed by trustee(s) unless the trust distributes the property to a beneficiary, in which event the beneficiary receiving the property must execute the applicable agreement</w:t>
      </w:r>
      <w:r w:rsidR="004B2DAF" w:rsidRPr="00E2107F">
        <w:t>.</w:t>
      </w:r>
      <w:r w:rsidRPr="00E2107F">
        <w:t xml:space="preserve"> </w:t>
      </w:r>
    </w:p>
    <w:p w14:paraId="46A8662B" w14:textId="7454F186" w:rsidR="00222EED" w:rsidRPr="00E2107F" w:rsidRDefault="00A270A0" w:rsidP="006C0E2D">
      <w:pPr>
        <w:pStyle w:val="Heading2"/>
      </w:pPr>
      <w:bookmarkStart w:id="850" w:name="_Toc86930473"/>
      <w:bookmarkStart w:id="851" w:name="_Hlk61015225"/>
      <w:r w:rsidRPr="00E2107F">
        <w:t>Use of Property</w:t>
      </w:r>
      <w:bookmarkEnd w:id="850"/>
    </w:p>
    <w:p w14:paraId="21678D03" w14:textId="38AC2E53" w:rsidR="6B5B2BD7" w:rsidRPr="00E2107F" w:rsidRDefault="00A270A0" w:rsidP="00443B80">
      <w:r w:rsidRPr="00E2107F">
        <w:t>Applicant must prove that the property is currently used as a rental property and that it will continue to be used for long-term rental, not vacation or seasonal rental purposes. Alternatively, the applicant must certify that the property will be used for long-term rental once it has been repaired, replaced or reconstructed. A</w:t>
      </w:r>
      <w:r w:rsidRPr="00E2107F" w:rsidDel="00D329EC">
        <w:t xml:space="preserve"> </w:t>
      </w:r>
      <w:r w:rsidR="00D329EC" w:rsidRPr="00E2107F">
        <w:t xml:space="preserve">loan </w:t>
      </w:r>
      <w:r w:rsidRPr="00E2107F">
        <w:t>agreement, deed restriction, covenant</w:t>
      </w:r>
      <w:ins w:id="852" w:author="Sayler, Erik" w:date="2021-05-21T13:14:00Z">
        <w:r w:rsidR="00F04F88">
          <w:t>,</w:t>
        </w:r>
      </w:ins>
      <w:r w:rsidRPr="00E2107F">
        <w:t xml:space="preserve"> or similar enforcement vehicle will be required and will be placed on the property because of an applicant obtaining assistance from HRRP. HRRP will monitor the marketing of the rental unit for compliance with </w:t>
      </w:r>
      <w:r w:rsidR="007D7F3E" w:rsidRPr="00E2107F">
        <w:t xml:space="preserve">applicable </w:t>
      </w:r>
      <w:r w:rsidR="007E486A" w:rsidRPr="00E2107F">
        <w:t>f</w:t>
      </w:r>
      <w:r w:rsidR="007D7F3E" w:rsidRPr="00E2107F">
        <w:t xml:space="preserve">ederal </w:t>
      </w:r>
      <w:r w:rsidRPr="00E2107F">
        <w:t xml:space="preserve">Fair Housing standards. Rent rolls will be evaluated each year for the term of the applicable affordability period, after construction has been completed, to verify that the property has been rented to LMI individuals/households and that rent rates are in compliance with program </w:t>
      </w:r>
      <w:commentRangeStart w:id="853"/>
      <w:r w:rsidRPr="00E2107F">
        <w:t>requirements</w:t>
      </w:r>
      <w:commentRangeEnd w:id="853"/>
      <w:r w:rsidR="00F04F88">
        <w:rPr>
          <w:rStyle w:val="CommentReference"/>
        </w:rPr>
        <w:commentReference w:id="853"/>
      </w:r>
      <w:r w:rsidRPr="00E2107F">
        <w:t xml:space="preserve">. </w:t>
      </w:r>
      <w:bookmarkEnd w:id="851"/>
    </w:p>
    <w:p w14:paraId="708E86BA" w14:textId="77777777" w:rsidR="00222EED" w:rsidRPr="00E2107F" w:rsidRDefault="00222EED" w:rsidP="006C0E2D">
      <w:pPr>
        <w:pStyle w:val="Heading2"/>
      </w:pPr>
      <w:bookmarkStart w:id="854" w:name="_Toc60482502"/>
      <w:bookmarkStart w:id="855" w:name="_Toc60925385"/>
      <w:bookmarkStart w:id="856" w:name="_Toc86930474"/>
      <w:bookmarkStart w:id="857" w:name="_Hlk61015307"/>
      <w:r w:rsidRPr="00E2107F">
        <w:t>Property Taxes</w:t>
      </w:r>
      <w:bookmarkEnd w:id="854"/>
      <w:bookmarkEnd w:id="855"/>
      <w:bookmarkEnd w:id="856"/>
    </w:p>
    <w:p w14:paraId="26D39019" w14:textId="0552F99D" w:rsidR="00222EED" w:rsidRPr="00E2107F" w:rsidRDefault="00234FE1" w:rsidP="00765369">
      <w:bookmarkStart w:id="858" w:name="_Hlk72495550"/>
      <w:r w:rsidRPr="00E2107F">
        <w:t>The property owner</w:t>
      </w:r>
      <w:r w:rsidR="00A270A0" w:rsidRPr="00E2107F">
        <w:t xml:space="preserve"> must be current on their property taxes, or current on a </w:t>
      </w:r>
      <w:proofErr w:type="gramStart"/>
      <w:r w:rsidR="00A270A0" w:rsidRPr="00E2107F">
        <w:t>locally-approved</w:t>
      </w:r>
      <w:proofErr w:type="gramEnd"/>
      <w:r w:rsidR="00A270A0" w:rsidRPr="00E2107F">
        <w:t xml:space="preserve"> payment plan through the local taxing authority. </w:t>
      </w:r>
      <w:bookmarkEnd w:id="858"/>
      <w:r w:rsidR="00A270A0" w:rsidRPr="00E2107F">
        <w:t xml:space="preserve">HRRP will have the applicant provide documentation from the local Tax Assessor’s Office or may obtain such information electronically from a local Tax Collector’s Office. </w:t>
      </w:r>
    </w:p>
    <w:p w14:paraId="583EEB8F" w14:textId="4CF59069" w:rsidR="00A270A0" w:rsidRPr="00E2107F" w:rsidRDefault="00A270A0" w:rsidP="006C0E2D">
      <w:pPr>
        <w:pStyle w:val="Heading2"/>
      </w:pPr>
      <w:bookmarkStart w:id="859" w:name="_Toc86930475"/>
      <w:r w:rsidRPr="00E2107F">
        <w:t>Property Type</w:t>
      </w:r>
      <w:bookmarkEnd w:id="859"/>
    </w:p>
    <w:p w14:paraId="780234F3" w14:textId="215F27AB" w:rsidR="00A270A0" w:rsidRDefault="00A270A0" w:rsidP="008A2995">
      <w:r w:rsidRPr="00E2107F">
        <w:t>S</w:t>
      </w:r>
      <w:r w:rsidR="001A2BD0" w:rsidRPr="00E2107F">
        <w:t xml:space="preserve">mall rentals under this program are </w:t>
      </w:r>
      <w:r w:rsidRPr="00E2107F">
        <w:t>defined as residential structures containing four or fewer units</w:t>
      </w:r>
      <w:r w:rsidRPr="00E2107F" w:rsidDel="00AA6975">
        <w:t xml:space="preserve">, </w:t>
      </w:r>
      <w:r w:rsidR="00B80828" w:rsidRPr="00E2107F">
        <w:t xml:space="preserve">or </w:t>
      </w:r>
      <w:proofErr w:type="gramStart"/>
      <w:r w:rsidR="00B80828" w:rsidRPr="00E2107F">
        <w:t>mixed use</w:t>
      </w:r>
      <w:proofErr w:type="gramEnd"/>
      <w:r w:rsidR="00B80828" w:rsidRPr="00E2107F">
        <w:t xml:space="preserve"> structures containing</w:t>
      </w:r>
      <w:r w:rsidR="00A7185E" w:rsidRPr="00E2107F">
        <w:t xml:space="preserve"> four or fewer units in addition to space used for other purposes (e.g. commercial)</w:t>
      </w:r>
      <w:r w:rsidRPr="00E2107F">
        <w:t xml:space="preserve">. </w:t>
      </w:r>
      <w:bookmarkEnd w:id="857"/>
    </w:p>
    <w:p w14:paraId="440E3A89" w14:textId="71CFF95D" w:rsidR="00222EED" w:rsidRPr="00E2107F" w:rsidRDefault="00222EED" w:rsidP="006C0E2D">
      <w:pPr>
        <w:pStyle w:val="Heading2"/>
      </w:pPr>
      <w:bookmarkStart w:id="860" w:name="_Toc60482503"/>
      <w:bookmarkStart w:id="861" w:name="_Toc60925386"/>
      <w:bookmarkStart w:id="862" w:name="_Toc86930476"/>
      <w:r w:rsidRPr="00E2107F">
        <w:t>Ineligible Applica</w:t>
      </w:r>
      <w:r w:rsidR="005B476E" w:rsidRPr="00E2107F">
        <w:t>nts</w:t>
      </w:r>
      <w:bookmarkEnd w:id="860"/>
      <w:bookmarkEnd w:id="861"/>
      <w:bookmarkEnd w:id="862"/>
    </w:p>
    <w:p w14:paraId="15376C7B" w14:textId="5B4F7616" w:rsidR="00AF1ACD" w:rsidRPr="00E2107F" w:rsidRDefault="00222EED" w:rsidP="00765369">
      <w:r w:rsidRPr="00E2107F">
        <w:t>The following types of ownership are ineligible for assistance under this program:</w:t>
      </w:r>
    </w:p>
    <w:p w14:paraId="3345DBFB" w14:textId="77777777" w:rsidR="00770DE0" w:rsidRPr="00765369" w:rsidRDefault="00AA2D32" w:rsidP="00765369">
      <w:pPr>
        <w:pStyle w:val="ListParagraph"/>
        <w:numPr>
          <w:ilvl w:val="0"/>
          <w:numId w:val="165"/>
        </w:numPr>
      </w:pPr>
      <w:r w:rsidRPr="00765369">
        <w:t xml:space="preserve">Property owners who lost ownership of their </w:t>
      </w:r>
      <w:r w:rsidR="00A7185E" w:rsidRPr="00765369">
        <w:t xml:space="preserve">property </w:t>
      </w:r>
      <w:r w:rsidRPr="00765369">
        <w:t xml:space="preserve">due to foreclosure are ineligible for assistance. </w:t>
      </w:r>
    </w:p>
    <w:p w14:paraId="2C0074C0" w14:textId="6F4EE339" w:rsidR="00770DE0" w:rsidRPr="00765369" w:rsidRDefault="002C5C84" w:rsidP="00765369">
      <w:pPr>
        <w:pStyle w:val="ListParagraph"/>
        <w:numPr>
          <w:ilvl w:val="0"/>
          <w:numId w:val="165"/>
        </w:numPr>
      </w:pPr>
      <w:r w:rsidRPr="00765369">
        <w:t>Corporations, 501(c)3 non-profit organizations, or other non-governmental organizations</w:t>
      </w:r>
      <w:r w:rsidR="00770DE0" w:rsidRPr="00765369">
        <w:t xml:space="preserve">. </w:t>
      </w:r>
    </w:p>
    <w:p w14:paraId="52536BA3" w14:textId="77777777" w:rsidR="00840109" w:rsidRDefault="00AA2D32" w:rsidP="0097454E">
      <w:pPr>
        <w:pStyle w:val="ListParagraph"/>
        <w:numPr>
          <w:ilvl w:val="0"/>
          <w:numId w:val="165"/>
        </w:numPr>
      </w:pPr>
      <w:r w:rsidRPr="00765369">
        <w:t>Persons and properties found to be non-compliant with FEMA regulations or failed to comply with the requirements of the National Flood Insurance Reform Act are not eligible for assistance. Noncompliance in this context means a property where the owner failed to obtain and maintain flood insurance after receiving federal funding for a previous disaster.</w:t>
      </w:r>
    </w:p>
    <w:p w14:paraId="47210BFB" w14:textId="04191BFD" w:rsidR="00AE20C8" w:rsidRPr="00765369" w:rsidRDefault="00AE20C8" w:rsidP="0097454E">
      <w:pPr>
        <w:pStyle w:val="ListParagraph"/>
        <w:numPr>
          <w:ilvl w:val="0"/>
          <w:numId w:val="165"/>
        </w:numPr>
      </w:pPr>
      <w:ins w:id="863" w:author="Sayler, Erik" w:date="2021-05-21T13:19:00Z">
        <w:r w:rsidRPr="00765369">
          <w:t>Property owners who do not meet an</w:t>
        </w:r>
      </w:ins>
      <w:ins w:id="864" w:author="Sayler, Erik" w:date="2021-05-21T13:20:00Z">
        <w:r w:rsidRPr="00765369">
          <w:t>y of the other eligibility criteria.</w:t>
        </w:r>
      </w:ins>
    </w:p>
    <w:p w14:paraId="721350DD" w14:textId="18AAB540" w:rsidR="004B2DAF" w:rsidRPr="00E2107F" w:rsidRDefault="00AE20C8" w:rsidP="00765369">
      <w:ins w:id="865" w:author="Sayler, Erik" w:date="2021-05-21T13:20:00Z">
        <w:r>
          <w:t xml:space="preserve">Note: </w:t>
        </w:r>
      </w:ins>
      <w:r w:rsidR="004B2DAF" w:rsidRPr="00E2107F">
        <w:t xml:space="preserve">All owner-occupied housing </w:t>
      </w:r>
      <w:r w:rsidR="00935EF4" w:rsidRPr="00E2107F">
        <w:t xml:space="preserve">of one or two units </w:t>
      </w:r>
      <w:r w:rsidR="004B2DAF" w:rsidRPr="00E2107F">
        <w:t xml:space="preserve">will be processed through </w:t>
      </w:r>
      <w:r w:rsidR="00C9698D" w:rsidRPr="00E2107F">
        <w:t xml:space="preserve">the HRRP Single Family Owner </w:t>
      </w:r>
      <w:r w:rsidR="007638B4" w:rsidRPr="00E2107F" w:rsidDel="00C9698D">
        <w:t>Program</w:t>
      </w:r>
      <w:r w:rsidR="004B2DAF" w:rsidRPr="00E2107F">
        <w:t xml:space="preserve">. </w:t>
      </w:r>
    </w:p>
    <w:p w14:paraId="4FA795D4" w14:textId="171889A6" w:rsidR="00534E57" w:rsidRPr="00E2107F" w:rsidRDefault="00534E57" w:rsidP="006C0E2D">
      <w:pPr>
        <w:pStyle w:val="Heading2"/>
      </w:pPr>
      <w:bookmarkStart w:id="866" w:name="_Toc60482504"/>
      <w:bookmarkStart w:id="867" w:name="_Toc60925387"/>
      <w:bookmarkStart w:id="868" w:name="_Toc86930477"/>
      <w:r w:rsidRPr="00E2107F">
        <w:t>Certification Requirements to Receive Assistance</w:t>
      </w:r>
      <w:bookmarkEnd w:id="866"/>
      <w:bookmarkEnd w:id="867"/>
      <w:bookmarkEnd w:id="868"/>
    </w:p>
    <w:p w14:paraId="6B2BD655" w14:textId="63F34280" w:rsidR="00534E57" w:rsidRPr="00E2107F" w:rsidRDefault="00534E57" w:rsidP="00765369">
      <w:r w:rsidRPr="00E2107F">
        <w:t xml:space="preserve">All </w:t>
      </w:r>
      <w:r w:rsidR="00AA2D32" w:rsidRPr="00E2107F">
        <w:t>applicant</w:t>
      </w:r>
      <w:r w:rsidRPr="00E2107F">
        <w:t>(s) must agree to the following to receive assistance:</w:t>
      </w:r>
    </w:p>
    <w:p w14:paraId="4C9CD0E6" w14:textId="06BF414A" w:rsidR="004D7CAA" w:rsidRPr="00765369" w:rsidRDefault="00534E57" w:rsidP="00765369">
      <w:pPr>
        <w:pStyle w:val="ListParagraph"/>
        <w:numPr>
          <w:ilvl w:val="0"/>
          <w:numId w:val="166"/>
        </w:numPr>
      </w:pPr>
      <w:r w:rsidRPr="00765369">
        <w:t xml:space="preserve">Allow program inspectors to access the interior and exterior of the </w:t>
      </w:r>
      <w:r w:rsidR="00A7185E" w:rsidRPr="00765369">
        <w:t xml:space="preserve">property </w:t>
      </w:r>
      <w:r w:rsidRPr="00765369">
        <w:t xml:space="preserve">to evaluate </w:t>
      </w:r>
      <w:del w:id="869" w:author="Sayler, Erik" w:date="2021-05-13T15:29:00Z">
        <w:r w:rsidRPr="00765369" w:rsidDel="006D6A85">
          <w:delText>damages</w:delText>
        </w:r>
      </w:del>
      <w:ins w:id="870" w:author="Sayler, Erik" w:date="2021-05-13T15:29:00Z">
        <w:r w:rsidR="006D6A85" w:rsidRPr="00765369">
          <w:t>damage</w:t>
        </w:r>
      </w:ins>
      <w:r w:rsidRPr="00765369">
        <w:t xml:space="preserve">. Failure to allow access to any portion of the </w:t>
      </w:r>
      <w:r w:rsidR="00A7185E" w:rsidRPr="00765369">
        <w:t>property</w:t>
      </w:r>
      <w:r w:rsidRPr="00765369">
        <w:t xml:space="preserve"> may result in the ineligibility of the property.</w:t>
      </w:r>
    </w:p>
    <w:p w14:paraId="74612391" w14:textId="3A39207F" w:rsidR="004D7CAA" w:rsidRPr="00765369" w:rsidRDefault="004D7CAA" w:rsidP="00765369">
      <w:pPr>
        <w:pStyle w:val="ListParagraph"/>
        <w:numPr>
          <w:ilvl w:val="0"/>
          <w:numId w:val="166"/>
        </w:numPr>
      </w:pPr>
      <w:r w:rsidRPr="00765369">
        <w:lastRenderedPageBreak/>
        <w:t xml:space="preserve">Sign a release so that information provided by the </w:t>
      </w:r>
      <w:r w:rsidR="00AA2D32" w:rsidRPr="00765369">
        <w:t>applicant</w:t>
      </w:r>
      <w:r w:rsidRPr="00765369">
        <w:t xml:space="preserve">(s) can be shared with state and federal agencies and certain third parties in order to verify information given to the program. The </w:t>
      </w:r>
      <w:r w:rsidR="00AA2D32" w:rsidRPr="00765369">
        <w:t>applicant and co-applicant</w:t>
      </w:r>
      <w:r w:rsidRPr="00765369">
        <w:t xml:space="preserve"> are required to sign the release (unless one of the eligible </w:t>
      </w:r>
      <w:r w:rsidR="00AA2D32" w:rsidRPr="00765369">
        <w:t>owners</w:t>
      </w:r>
      <w:r w:rsidRPr="00765369">
        <w:t xml:space="preserve"> has provided Power of Attorney to the other to represent them, then the eligible </w:t>
      </w:r>
      <w:r w:rsidR="00AA2D32" w:rsidRPr="00765369">
        <w:t>owner</w:t>
      </w:r>
      <w:r w:rsidRPr="00765369">
        <w:t xml:space="preserve"> does not need to sign the release).</w:t>
      </w:r>
    </w:p>
    <w:p w14:paraId="6BDCD15F" w14:textId="795FDB4E" w:rsidR="004D7CAA" w:rsidRPr="00765369" w:rsidRDefault="004D7CAA" w:rsidP="00765369">
      <w:pPr>
        <w:pStyle w:val="ListParagraph"/>
        <w:numPr>
          <w:ilvl w:val="0"/>
          <w:numId w:val="166"/>
        </w:numPr>
      </w:pPr>
      <w:r w:rsidRPr="00765369">
        <w:t xml:space="preserve">Agree to verification of their ownership status, the amount of disaster-related damage to the </w:t>
      </w:r>
      <w:r w:rsidR="00A7185E" w:rsidRPr="00765369">
        <w:t>property</w:t>
      </w:r>
      <w:r w:rsidRPr="00765369">
        <w:t xml:space="preserve">, and </w:t>
      </w:r>
      <w:ins w:id="871" w:author="Sayler, Erik" w:date="2021-05-21T13:21:00Z">
        <w:r w:rsidR="00AE20C8" w:rsidRPr="00765369">
          <w:t xml:space="preserve">types of </w:t>
        </w:r>
      </w:ins>
      <w:r w:rsidRPr="00765369">
        <w:t>assistance received</w:t>
      </w:r>
      <w:ins w:id="872" w:author="Sayler, Erik" w:date="2021-05-21T13:26:00Z">
        <w:r w:rsidR="00AE20C8" w:rsidRPr="00765369">
          <w:t xml:space="preserve"> as a result of Hurricane Michael</w:t>
        </w:r>
      </w:ins>
      <w:r w:rsidRPr="00765369">
        <w:t>.</w:t>
      </w:r>
    </w:p>
    <w:p w14:paraId="102EC059" w14:textId="1675AF1E" w:rsidR="00486DFC" w:rsidRPr="00765369" w:rsidRDefault="00486DFC" w:rsidP="00765369">
      <w:pPr>
        <w:pStyle w:val="ListParagraph"/>
        <w:numPr>
          <w:ilvl w:val="0"/>
          <w:numId w:val="166"/>
        </w:numPr>
      </w:pPr>
      <w:r w:rsidRPr="00765369">
        <w:t>Agree to provide tenant income information to the program for review and approval prior to executing the lease and/or move in date.</w:t>
      </w:r>
    </w:p>
    <w:p w14:paraId="090CEDCE" w14:textId="59E546FF" w:rsidR="00810020" w:rsidRPr="00765369" w:rsidRDefault="00810020" w:rsidP="00765369">
      <w:pPr>
        <w:pStyle w:val="ListParagraph"/>
        <w:numPr>
          <w:ilvl w:val="0"/>
          <w:numId w:val="166"/>
        </w:numPr>
      </w:pPr>
      <w:bookmarkStart w:id="873" w:name="_Hlk72495767"/>
      <w:r w:rsidRPr="00765369">
        <w:t>Maintain flood insurance on the property in perpetuity if it is located in the 100-year floodplain</w:t>
      </w:r>
      <w:bookmarkEnd w:id="873"/>
      <w:r w:rsidRPr="00765369">
        <w:t>.</w:t>
      </w:r>
    </w:p>
    <w:p w14:paraId="48FB56EA" w14:textId="6AC0FF3E" w:rsidR="004D7CAA" w:rsidRPr="00765369" w:rsidRDefault="004D7CAA" w:rsidP="00765369">
      <w:pPr>
        <w:pStyle w:val="ListParagraph"/>
        <w:numPr>
          <w:ilvl w:val="0"/>
          <w:numId w:val="166"/>
        </w:numPr>
      </w:pPr>
      <w:r w:rsidRPr="00765369">
        <w:t>Swear to the accuracy and completeness of all information provided to the program under penalty of law.</w:t>
      </w:r>
    </w:p>
    <w:p w14:paraId="568893BF" w14:textId="77777777" w:rsidR="004D7CAA" w:rsidRPr="00765369" w:rsidRDefault="004D7CAA" w:rsidP="00765369">
      <w:pPr>
        <w:pStyle w:val="ListParagraph"/>
        <w:numPr>
          <w:ilvl w:val="0"/>
          <w:numId w:val="166"/>
        </w:numPr>
      </w:pPr>
      <w:r w:rsidRPr="00765369">
        <w:t>Agree to stop all on-going construction activities at the time of application.</w:t>
      </w:r>
      <w:r w:rsidRPr="00765369">
        <w:tab/>
      </w:r>
    </w:p>
    <w:p w14:paraId="095AFA70" w14:textId="5B3EA0D3" w:rsidR="004D7CAA" w:rsidRPr="00765369" w:rsidRDefault="004D7CAA" w:rsidP="00765369">
      <w:pPr>
        <w:pStyle w:val="ListParagraph"/>
        <w:numPr>
          <w:ilvl w:val="0"/>
          <w:numId w:val="166"/>
        </w:numPr>
      </w:pPr>
      <w:r w:rsidRPr="00765369">
        <w:t xml:space="preserve">Acknowledge that any </w:t>
      </w:r>
      <w:r w:rsidR="004B2DAF" w:rsidRPr="00765369">
        <w:t xml:space="preserve">duplication </w:t>
      </w:r>
      <w:r w:rsidRPr="00765369">
        <w:t>of benefit will be subject to recapture.</w:t>
      </w:r>
    </w:p>
    <w:p w14:paraId="377AC6F2" w14:textId="2C22B51D" w:rsidR="004D7CAA" w:rsidRPr="00765369" w:rsidRDefault="004D7CAA" w:rsidP="00765369">
      <w:pPr>
        <w:pStyle w:val="ListParagraph"/>
        <w:numPr>
          <w:ilvl w:val="0"/>
          <w:numId w:val="166"/>
        </w:numPr>
      </w:pPr>
      <w:r w:rsidRPr="00765369">
        <w:t xml:space="preserve">All </w:t>
      </w:r>
      <w:r w:rsidR="00FC0097" w:rsidRPr="00765369">
        <w:t xml:space="preserve">applicants </w:t>
      </w:r>
      <w:r w:rsidRPr="00765369">
        <w:t xml:space="preserve">must agree to sign </w:t>
      </w:r>
      <w:r w:rsidR="00445777" w:rsidRPr="00765369">
        <w:t>required programmatic</w:t>
      </w:r>
      <w:r w:rsidRPr="00765369">
        <w:t xml:space="preserve"> documents to receive assistance. These documents are fully explained in later sections and in the legal documents executed at closing. This includes revised documents necessary to acknowledge changes post-closing. Failure to comply with this requirement will result in disqualification from the program and closure of the </w:t>
      </w:r>
      <w:r w:rsidR="00FC0097" w:rsidRPr="00765369">
        <w:t xml:space="preserve">applicant </w:t>
      </w:r>
      <w:r w:rsidRPr="00765369">
        <w:t xml:space="preserve">file. Should disqualification occur, and program funds already be invested into the </w:t>
      </w:r>
      <w:r w:rsidR="00FC0097" w:rsidRPr="00765369">
        <w:t xml:space="preserve">applicant’s </w:t>
      </w:r>
      <w:r w:rsidRPr="00765369">
        <w:t xml:space="preserve">property, the </w:t>
      </w:r>
      <w:r w:rsidR="00FC0097" w:rsidRPr="00765369">
        <w:t xml:space="preserve">applicant </w:t>
      </w:r>
      <w:r w:rsidRPr="00765369">
        <w:t>will be responsible for the repayment of all program funds through a recapture process.</w:t>
      </w:r>
    </w:p>
    <w:p w14:paraId="3529006C" w14:textId="3D21DB52" w:rsidR="00264167" w:rsidRPr="00E2107F" w:rsidRDefault="00FC0097" w:rsidP="00443B80">
      <w:r w:rsidRPr="00E2107F">
        <w:t xml:space="preserve">All HRRP-assisted rental units must be restricted for Low- to Moderate-Income (LMI) persons during the affordability period. The rents, at a minimum, must comply with High HOME Investment </w:t>
      </w:r>
      <w:r w:rsidR="009E246F" w:rsidRPr="00E2107F">
        <w:t>Partnerships</w:t>
      </w:r>
      <w:r w:rsidRPr="00E2107F">
        <w:t xml:space="preserve"> (HOME) Rents. Rents may not exceed 30% of the monthly income for a household earning 80% or less of the Area Median Income (AMI).</w:t>
      </w:r>
    </w:p>
    <w:p w14:paraId="1BA527C7" w14:textId="315B5EE3" w:rsidR="002D24A4" w:rsidRPr="00E2107F" w:rsidRDefault="00176143" w:rsidP="008A2995">
      <w:bookmarkStart w:id="874" w:name="_Toc60925389"/>
      <w:r w:rsidRPr="00E2107F">
        <w:rPr>
          <w:rFonts w:cs="Arial"/>
        </w:rPr>
        <w:br w:type="page"/>
      </w:r>
    </w:p>
    <w:p w14:paraId="4F0C51CE" w14:textId="7D46BC6C" w:rsidR="00534CB8" w:rsidRPr="00E2107F" w:rsidRDefault="00553334" w:rsidP="008A2995">
      <w:pPr>
        <w:pStyle w:val="Heading1"/>
      </w:pPr>
      <w:bookmarkStart w:id="875" w:name="_Toc86930478"/>
      <w:r w:rsidRPr="00E2107F">
        <w:lastRenderedPageBreak/>
        <w:t>Duplication of Benefits (DOB)</w:t>
      </w:r>
      <w:bookmarkEnd w:id="874"/>
      <w:bookmarkEnd w:id="875"/>
    </w:p>
    <w:p w14:paraId="5F78E1D9" w14:textId="74B30475" w:rsidR="000A3CA7" w:rsidRPr="00E2107F" w:rsidRDefault="000A3CA7" w:rsidP="006C0E2D">
      <w:pPr>
        <w:pStyle w:val="Heading2"/>
      </w:pPr>
      <w:bookmarkStart w:id="876" w:name="_Toc80024468"/>
      <w:bookmarkStart w:id="877" w:name="_Toc80020116"/>
      <w:bookmarkStart w:id="878" w:name="_Toc80023827"/>
      <w:bookmarkStart w:id="879" w:name="_Toc80023964"/>
      <w:bookmarkStart w:id="880" w:name="_Toc80024469"/>
      <w:bookmarkStart w:id="881" w:name="_Toc80020117"/>
      <w:bookmarkStart w:id="882" w:name="_Toc80023828"/>
      <w:bookmarkStart w:id="883" w:name="_Toc80023965"/>
      <w:bookmarkStart w:id="884" w:name="_Toc80024470"/>
      <w:bookmarkStart w:id="885" w:name="_Toc80020118"/>
      <w:bookmarkStart w:id="886" w:name="_Toc80023829"/>
      <w:bookmarkStart w:id="887" w:name="_Toc80023966"/>
      <w:bookmarkStart w:id="888" w:name="_Toc60925390"/>
      <w:bookmarkStart w:id="889" w:name="_Toc86930479"/>
      <w:bookmarkEnd w:id="876"/>
      <w:bookmarkEnd w:id="877"/>
      <w:bookmarkEnd w:id="878"/>
      <w:bookmarkEnd w:id="879"/>
      <w:bookmarkEnd w:id="880"/>
      <w:bookmarkEnd w:id="881"/>
      <w:bookmarkEnd w:id="882"/>
      <w:bookmarkEnd w:id="883"/>
      <w:bookmarkEnd w:id="884"/>
      <w:bookmarkEnd w:id="885"/>
      <w:bookmarkEnd w:id="886"/>
      <w:bookmarkEnd w:id="887"/>
      <w:r w:rsidRPr="00765369">
        <w:t>Overview</w:t>
      </w:r>
      <w:bookmarkEnd w:id="888"/>
      <w:bookmarkEnd w:id="889"/>
    </w:p>
    <w:p w14:paraId="1D736F1C" w14:textId="77777777" w:rsidR="002B76FA" w:rsidRDefault="0045056C" w:rsidP="00765369">
      <w:r w:rsidRPr="00E2107F">
        <w:t xml:space="preserve">Eligible </w:t>
      </w:r>
      <w:r w:rsidR="000B44D4" w:rsidRPr="00E2107F">
        <w:t xml:space="preserve">applicants </w:t>
      </w:r>
      <w:r w:rsidRPr="00E2107F">
        <w:t xml:space="preserve">may have previously received assistance from other sources for the repair of their storm damaged property. </w:t>
      </w:r>
      <w:r w:rsidR="00157256" w:rsidRPr="00E2107F">
        <w:t>Section 312 of t</w:t>
      </w:r>
      <w:r w:rsidRPr="00E2107F">
        <w:t xml:space="preserve">he Robert T. Stafford Disaster Relief and Emergency Assistance Act (Stafford Act), as amended, 42 U.S.C. §5121 et seq., prohibits any person, business concern, or other entity from receiving </w:t>
      </w:r>
      <w:r w:rsidR="007E486A" w:rsidRPr="00E2107F">
        <w:t>federal</w:t>
      </w:r>
      <w:r w:rsidRPr="00E2107F">
        <w:t xml:space="preserve"> funds for any part of such loss as to which he/she has received financial assistance under any other program, from private insurance, charitable assistance, or any other source. When possible, HRRP will electronically verify disaster recovery assistance received through federally and locally maintained datasets, such as FEMA</w:t>
      </w:r>
      <w:r w:rsidR="003825D0" w:rsidRPr="00E2107F">
        <w:t>,</w:t>
      </w:r>
      <w:r w:rsidRPr="00E2107F">
        <w:t xml:space="preserve"> IA</w:t>
      </w:r>
      <w:r w:rsidR="003825D0" w:rsidRPr="00E2107F">
        <w:t>,</w:t>
      </w:r>
      <w:r w:rsidRPr="00E2107F">
        <w:t xml:space="preserve"> and SBA disaster home loan </w:t>
      </w:r>
      <w:r w:rsidR="000B44D4" w:rsidRPr="00E2107F">
        <w:t xml:space="preserve">datasets. </w:t>
      </w:r>
    </w:p>
    <w:p w14:paraId="169C76FC" w14:textId="1C298CE5" w:rsidR="00274323" w:rsidRPr="00E2107F" w:rsidRDefault="000B44D4" w:rsidP="00765369">
      <w:r w:rsidRPr="00E2107F">
        <w:t>The</w:t>
      </w:r>
      <w:r w:rsidR="0045056C" w:rsidRPr="00E2107F">
        <w:t xml:space="preserve"> following are sources of funding assistance provided for structural damage and loss that are considered Duplication of Benefits (DOB) and under federal law </w:t>
      </w:r>
      <w:r w:rsidR="0045056C" w:rsidRPr="00F52F4D">
        <w:t>must</w:t>
      </w:r>
      <w:r w:rsidR="0045056C" w:rsidRPr="00E2107F">
        <w:t xml:space="preserve"> be deducted from the assistance provided by Rebuild Florida HRRP:</w:t>
      </w:r>
    </w:p>
    <w:p w14:paraId="60FA9887" w14:textId="77777777" w:rsidR="00A403B5" w:rsidRPr="00765369" w:rsidRDefault="0045056C" w:rsidP="00765369">
      <w:pPr>
        <w:pStyle w:val="ListParagraph"/>
        <w:numPr>
          <w:ilvl w:val="0"/>
          <w:numId w:val="167"/>
        </w:numPr>
      </w:pPr>
      <w:r w:rsidRPr="00765369">
        <w:t>FEMA Individual Assistance for Structure (IA),</w:t>
      </w:r>
    </w:p>
    <w:p w14:paraId="60A98DEE" w14:textId="77777777" w:rsidR="00A403B5" w:rsidRPr="00765369" w:rsidRDefault="0045056C" w:rsidP="00765369">
      <w:pPr>
        <w:pStyle w:val="ListParagraph"/>
        <w:numPr>
          <w:ilvl w:val="0"/>
          <w:numId w:val="167"/>
        </w:numPr>
      </w:pPr>
      <w:r w:rsidRPr="00765369">
        <w:t>FEMA National Flood Insurance Program (NFIP),</w:t>
      </w:r>
    </w:p>
    <w:p w14:paraId="3B9E6477" w14:textId="77777777" w:rsidR="00A403B5" w:rsidRPr="00765369" w:rsidRDefault="0045056C" w:rsidP="00765369">
      <w:pPr>
        <w:pStyle w:val="ListParagraph"/>
        <w:numPr>
          <w:ilvl w:val="0"/>
          <w:numId w:val="167"/>
        </w:numPr>
      </w:pPr>
      <w:r w:rsidRPr="00765369">
        <w:t>Private Insurance,</w:t>
      </w:r>
    </w:p>
    <w:p w14:paraId="30ED0596" w14:textId="77777777" w:rsidR="00A403B5" w:rsidRPr="00765369" w:rsidRDefault="0045056C" w:rsidP="00765369">
      <w:pPr>
        <w:pStyle w:val="ListParagraph"/>
        <w:numPr>
          <w:ilvl w:val="0"/>
          <w:numId w:val="167"/>
        </w:numPr>
      </w:pPr>
      <w:r w:rsidRPr="00765369">
        <w:t>Increased Cost of Compliance (ICC),</w:t>
      </w:r>
    </w:p>
    <w:p w14:paraId="5EABD854" w14:textId="668F0FB6" w:rsidR="0045056C" w:rsidRPr="00765369" w:rsidRDefault="0045056C" w:rsidP="00765369">
      <w:pPr>
        <w:pStyle w:val="ListParagraph"/>
        <w:numPr>
          <w:ilvl w:val="0"/>
          <w:numId w:val="167"/>
        </w:numPr>
      </w:pPr>
      <w:r w:rsidRPr="00765369">
        <w:t>Small Business Administration (SBA)</w:t>
      </w:r>
      <w:r w:rsidR="00A70DFC" w:rsidRPr="00765369">
        <w:t>, and</w:t>
      </w:r>
    </w:p>
    <w:p w14:paraId="0196E643" w14:textId="61DB7CA4" w:rsidR="0045056C" w:rsidRPr="00765369" w:rsidRDefault="0045056C" w:rsidP="00765369">
      <w:pPr>
        <w:pStyle w:val="ListParagraph"/>
        <w:numPr>
          <w:ilvl w:val="0"/>
          <w:numId w:val="167"/>
        </w:numPr>
      </w:pPr>
      <w:r w:rsidRPr="00765369">
        <w:t xml:space="preserve">Any other funding source available to the </w:t>
      </w:r>
      <w:r w:rsidR="0020297D" w:rsidRPr="00765369">
        <w:t>rental property owner</w:t>
      </w:r>
      <w:r w:rsidRPr="00765369">
        <w:t xml:space="preserve"> for the same purpose as a CDBG-DR grant that may duplicate assistance.</w:t>
      </w:r>
    </w:p>
    <w:p w14:paraId="150C405B" w14:textId="6B255FA2" w:rsidR="0045056C" w:rsidRPr="00E2107F" w:rsidRDefault="0045056C" w:rsidP="00765369">
      <w:r w:rsidRPr="00E2107F">
        <w:t xml:space="preserve">Funds received from any source including flood insurance, FEMA and hazard insurance that were used to cover repair to the </w:t>
      </w:r>
      <w:r w:rsidR="0020297D" w:rsidRPr="00E2107F">
        <w:t>rental property owner</w:t>
      </w:r>
      <w:r w:rsidRPr="00E2107F">
        <w:t xml:space="preserve">’s </w:t>
      </w:r>
      <w:r w:rsidR="00A7185E" w:rsidRPr="00E2107F">
        <w:t>property</w:t>
      </w:r>
      <w:r w:rsidRPr="00E2107F">
        <w:t xml:space="preserve"> will reduce the amount of disaster assistance if the evidence of expenditures at least equals the amount of assistance provided from the source. Documentation must be provided demonstrating the cost and type of repair conducted.</w:t>
      </w:r>
    </w:p>
    <w:p w14:paraId="2E4F2334" w14:textId="42B4140F" w:rsidR="0045056C" w:rsidRPr="00E2107F" w:rsidRDefault="0045056C" w:rsidP="00765369">
      <w:r w:rsidRPr="00E2107F">
        <w:t xml:space="preserve">Any additional funds paid to </w:t>
      </w:r>
      <w:r w:rsidR="0020297D" w:rsidRPr="00E2107F">
        <w:t>rental property owner</w:t>
      </w:r>
      <w:r w:rsidRPr="00E2107F">
        <w:t xml:space="preserve"> awardees for the same purpose as the HRRP housing assistance award after the State has completed the repair, rehabilitation or replacement of the </w:t>
      </w:r>
      <w:r w:rsidR="0020297D" w:rsidRPr="00E2107F">
        <w:t>rental property owner</w:t>
      </w:r>
      <w:r w:rsidRPr="00E2107F">
        <w:t xml:space="preserve">’s housing units must be returned to </w:t>
      </w:r>
      <w:r w:rsidR="00E32554">
        <w:t>FloridaCommerce</w:t>
      </w:r>
      <w:r w:rsidRPr="00E2107F">
        <w:t>.</w:t>
      </w:r>
    </w:p>
    <w:p w14:paraId="371E579C" w14:textId="564ABFB9" w:rsidR="000A3CA7" w:rsidRPr="00765369" w:rsidRDefault="0045056C" w:rsidP="00765369">
      <w:pPr>
        <w:rPr>
          <w:b/>
          <w:bCs/>
        </w:rPr>
      </w:pPr>
      <w:r w:rsidRPr="00765369">
        <w:rPr>
          <w:b/>
          <w:bCs/>
        </w:rPr>
        <w:t>Warning: Any person who knowingly makes a false claim or statement to HUD may be subject to civil or criminal penalties under 18 U.S.C 287, 1001 and 31 U.S.C. 3729.</w:t>
      </w:r>
    </w:p>
    <w:p w14:paraId="0E26BEB6" w14:textId="1E9146E4" w:rsidR="00534CB8" w:rsidRPr="00E2107F" w:rsidRDefault="00534CB8" w:rsidP="006C0E2D">
      <w:pPr>
        <w:pStyle w:val="Heading2"/>
      </w:pPr>
      <w:bookmarkStart w:id="890" w:name="_Toc86930480"/>
      <w:r w:rsidRPr="00765369">
        <w:t>FEMA</w:t>
      </w:r>
      <w:r w:rsidRPr="00E2107F">
        <w:t xml:space="preserve"> </w:t>
      </w:r>
      <w:r w:rsidR="00A723B3" w:rsidRPr="00E2107F">
        <w:t>Assistance (Disaster Recovery Grants)</w:t>
      </w:r>
      <w:bookmarkEnd w:id="890"/>
    </w:p>
    <w:p w14:paraId="4AACDC0F" w14:textId="5653B359" w:rsidR="00882974" w:rsidRPr="00E2107F" w:rsidRDefault="00882974" w:rsidP="00840109">
      <w:r w:rsidRPr="00E2107F">
        <w:t xml:space="preserve">FEMA assistance may have been provided to applicants for </w:t>
      </w:r>
      <w:r w:rsidR="00A7185E" w:rsidRPr="00E2107F">
        <w:t>property</w:t>
      </w:r>
      <w:r w:rsidRPr="00E2107F">
        <w:t xml:space="preserve"> repairs. In the cases where applicants have received assistance for </w:t>
      </w:r>
      <w:r w:rsidR="00A7185E" w:rsidRPr="00E2107F">
        <w:t>property</w:t>
      </w:r>
      <w:r w:rsidRPr="00E2107F">
        <w:t xml:space="preserve"> repairs, such amount</w:t>
      </w:r>
      <w:r w:rsidR="00A70DFC" w:rsidRPr="00E2107F">
        <w:t>s</w:t>
      </w:r>
      <w:r w:rsidRPr="00E2107F">
        <w:t xml:space="preserve"> will be considered a </w:t>
      </w:r>
      <w:ins w:id="891" w:author="Sayler, Erik" w:date="2021-05-21T13:35:00Z">
        <w:r w:rsidR="002B76FA" w:rsidRPr="002B76FA">
          <w:t xml:space="preserve">DOB </w:t>
        </w:r>
      </w:ins>
      <w:del w:id="892" w:author="Sayler, Erik" w:date="2021-05-21T13:35:00Z">
        <w:r w:rsidRPr="00E2107F" w:rsidDel="002B76FA">
          <w:delText xml:space="preserve">duplication of benefits </w:delText>
        </w:r>
      </w:del>
      <w:r w:rsidRPr="00E2107F">
        <w:t xml:space="preserve">by the </w:t>
      </w:r>
      <w:r w:rsidR="003A5FE4" w:rsidRPr="00E2107F">
        <w:t>program</w:t>
      </w:r>
      <w:r w:rsidRPr="00E2107F">
        <w:t>. FEMA</w:t>
      </w:r>
      <w:r w:rsidR="00E2722E" w:rsidRPr="00E2107F">
        <w:t xml:space="preserve"> assistance</w:t>
      </w:r>
      <w:r w:rsidRPr="00E2107F" w:rsidDel="00E2722E">
        <w:t xml:space="preserve"> </w:t>
      </w:r>
      <w:r w:rsidRPr="00E2107F">
        <w:t xml:space="preserve">will be determined and verified by the </w:t>
      </w:r>
      <w:r w:rsidR="003A5FE4" w:rsidRPr="00E2107F">
        <w:t>program</w:t>
      </w:r>
      <w:r w:rsidRPr="00E2107F">
        <w:t xml:space="preserve"> though FEMA provided datasets or through applicant provided information originating at FEMA such as a FEMA Award letter. If evidence is provided that the FEMA award included assistance for items not related to structure repair, then the amounts not related to structural repair will not be counted as a </w:t>
      </w:r>
      <w:ins w:id="893" w:author="Sayler, Erik" w:date="2021-05-21T13:34:00Z">
        <w:r w:rsidR="002B76FA" w:rsidRPr="002B76FA">
          <w:t>DOB</w:t>
        </w:r>
      </w:ins>
      <w:del w:id="894" w:author="Sayler, Erik" w:date="2021-05-21T13:34:00Z">
        <w:r w:rsidRPr="00E2107F" w:rsidDel="002B76FA">
          <w:delText>duplication of benefit</w:delText>
        </w:r>
      </w:del>
      <w:r w:rsidRPr="00E2107F">
        <w:t>.</w:t>
      </w:r>
    </w:p>
    <w:p w14:paraId="232F78AA" w14:textId="0616B06E" w:rsidR="00150347" w:rsidRPr="00E2107F" w:rsidRDefault="00150347" w:rsidP="00840109">
      <w:r w:rsidRPr="00E2107F">
        <w:t xml:space="preserve">FEMA </w:t>
      </w:r>
      <w:r w:rsidR="00E2722E" w:rsidRPr="00E2107F">
        <w:t>assistance</w:t>
      </w:r>
      <w:r w:rsidRPr="00E2107F">
        <w:t xml:space="preserve"> will be determined and verified by HRRP through the FEMA database. If HRRP is unable to verify the FEMA </w:t>
      </w:r>
      <w:r w:rsidR="00E2722E" w:rsidRPr="00E2107F">
        <w:t>grant</w:t>
      </w:r>
      <w:r w:rsidRPr="00E2107F">
        <w:t xml:space="preserve"> amount through the FEMA database, HRRP will use the payment amount provided by the </w:t>
      </w:r>
      <w:r w:rsidR="0020297D" w:rsidRPr="00E2107F">
        <w:t>rental property owner</w:t>
      </w:r>
      <w:r w:rsidRPr="00E2107F">
        <w:t xml:space="preserve"> at the time of application.</w:t>
      </w:r>
    </w:p>
    <w:p w14:paraId="65FCDB97" w14:textId="3C58D95F" w:rsidR="00295E9C" w:rsidRPr="00E2107F" w:rsidRDefault="00150347" w:rsidP="00840109">
      <w:r w:rsidRPr="00E2107F">
        <w:t xml:space="preserve">If a </w:t>
      </w:r>
      <w:r w:rsidR="007D217F" w:rsidRPr="00E2107F">
        <w:t xml:space="preserve">rental property owner </w:t>
      </w:r>
      <w:r w:rsidRPr="00E2107F">
        <w:t xml:space="preserve">is able to provide documentation demonstrating that the FEMA </w:t>
      </w:r>
      <w:r w:rsidR="00E2722E" w:rsidRPr="00E2107F">
        <w:t>grant</w:t>
      </w:r>
      <w:r w:rsidRPr="00E2107F">
        <w:t xml:space="preserve"> amount provided by the FEMA database includes non-structural related amounts, HRRP will use the documentation provided</w:t>
      </w:r>
      <w:r w:rsidR="00261F4E" w:rsidRPr="00E2107F">
        <w:t xml:space="preserve"> by the </w:t>
      </w:r>
      <w:r w:rsidR="0020297D" w:rsidRPr="00E2107F">
        <w:t>rental property owner</w:t>
      </w:r>
      <w:r w:rsidR="00261F4E" w:rsidRPr="00E2107F">
        <w:t xml:space="preserve"> to adjust the FEMA </w:t>
      </w:r>
      <w:r w:rsidR="00E2722E" w:rsidRPr="00E2107F">
        <w:t xml:space="preserve">grant </w:t>
      </w:r>
      <w:r w:rsidR="00261F4E" w:rsidRPr="00E2107F">
        <w:t xml:space="preserve">payout amount. The documentation provided by the </w:t>
      </w:r>
      <w:r w:rsidR="0020297D" w:rsidRPr="00E2107F">
        <w:t>rental property owner</w:t>
      </w:r>
      <w:r w:rsidR="00261F4E" w:rsidRPr="00E2107F">
        <w:t xml:space="preserve"> must come from FEMA and it will be included in the </w:t>
      </w:r>
      <w:r w:rsidR="0020297D" w:rsidRPr="00E2107F">
        <w:t>rental property owner</w:t>
      </w:r>
      <w:r w:rsidR="00261F4E" w:rsidRPr="00E2107F">
        <w:t xml:space="preserve"> file.</w:t>
      </w:r>
    </w:p>
    <w:p w14:paraId="15C664D9" w14:textId="79333366" w:rsidR="00601092" w:rsidRPr="00E2107F" w:rsidRDefault="00601092" w:rsidP="006C0E2D">
      <w:pPr>
        <w:pStyle w:val="Heading2"/>
      </w:pPr>
      <w:bookmarkStart w:id="895" w:name="_Toc86930481"/>
      <w:r w:rsidRPr="00E2107F">
        <w:lastRenderedPageBreak/>
        <w:t>FEMA National Flood Insurance Program (NFIP) Insurance</w:t>
      </w:r>
      <w:bookmarkEnd w:id="895"/>
    </w:p>
    <w:p w14:paraId="64E17ADB" w14:textId="33BE9ABB" w:rsidR="00295E9C" w:rsidRPr="00E2107F" w:rsidRDefault="00295E9C" w:rsidP="00840109">
      <w:r w:rsidRPr="00E2107F">
        <w:t>Any payments for loss to the dwellings during Hurricane Michael</w:t>
      </w:r>
      <w:r w:rsidR="00214125" w:rsidRPr="00E2107F">
        <w:t xml:space="preserve"> </w:t>
      </w:r>
      <w:r w:rsidRPr="00E2107F">
        <w:t xml:space="preserve">under NFIP insurance policies may be deducted from the amount the </w:t>
      </w:r>
      <w:r w:rsidR="007D217F" w:rsidRPr="00E2107F">
        <w:t xml:space="preserve">applicant </w:t>
      </w:r>
      <w:r w:rsidRPr="00E2107F">
        <w:t xml:space="preserve">is eligible to receive. Payments for contents or other expenses are not deducted from the </w:t>
      </w:r>
      <w:r w:rsidR="007D217F" w:rsidRPr="00E2107F">
        <w:t xml:space="preserve">applicant’s </w:t>
      </w:r>
      <w:r w:rsidRPr="00E2107F">
        <w:t>award, as these are not duplicative of payments for structural loss. HRRP will verify payments by reviewing FEMA claim information or by providing a request for verification to FEMA. If a</w:t>
      </w:r>
      <w:r w:rsidR="007D217F" w:rsidRPr="00E2107F">
        <w:t>n applicant is</w:t>
      </w:r>
      <w:r w:rsidRPr="00E2107F">
        <w:t xml:space="preserve"> able to provide documentation demonstrating that the insurance proceeds amount provided by the FEMA database includes items not related to the structural loss, HRRP will use the documentation provided by the </w:t>
      </w:r>
      <w:r w:rsidR="007D217F" w:rsidRPr="00E2107F">
        <w:t xml:space="preserve">applicant </w:t>
      </w:r>
      <w:r w:rsidRPr="00E2107F">
        <w:t xml:space="preserve">to adjust the insurance payout within the </w:t>
      </w:r>
      <w:bookmarkStart w:id="896" w:name="_Hlk72496511"/>
      <w:r w:rsidRPr="00E2107F">
        <w:t xml:space="preserve">DOB </w:t>
      </w:r>
      <w:bookmarkEnd w:id="896"/>
      <w:r w:rsidRPr="00E2107F">
        <w:t xml:space="preserve">calculation. The documentation provided by the </w:t>
      </w:r>
      <w:r w:rsidR="0020297D" w:rsidRPr="00E2107F">
        <w:t>rental property owner</w:t>
      </w:r>
      <w:r w:rsidRPr="00E2107F">
        <w:t xml:space="preserve"> must come from the insurance company which issued the payments and it will be included in the </w:t>
      </w:r>
      <w:r w:rsidR="007D217F" w:rsidRPr="00E2107F">
        <w:t xml:space="preserve">applicant </w:t>
      </w:r>
      <w:r w:rsidRPr="00E2107F">
        <w:t>file.</w:t>
      </w:r>
    </w:p>
    <w:p w14:paraId="0FC12892" w14:textId="266675AB" w:rsidR="00601092" w:rsidRPr="00E2107F" w:rsidRDefault="00601092" w:rsidP="006C0E2D">
      <w:pPr>
        <w:pStyle w:val="Heading2"/>
      </w:pPr>
      <w:bookmarkStart w:id="897" w:name="_Toc86930482"/>
      <w:r w:rsidRPr="00E2107F">
        <w:t>Increased Cost of Compliance (ICC)</w:t>
      </w:r>
      <w:bookmarkEnd w:id="897"/>
    </w:p>
    <w:p w14:paraId="7E7B2983" w14:textId="6E19DF71" w:rsidR="00295E9C" w:rsidRPr="00E2107F" w:rsidRDefault="00295E9C" w:rsidP="00840109">
      <w:r w:rsidRPr="00E2107F">
        <w:t xml:space="preserve">Structures damaged by a flood may be required to meet certain building requirements to reduce the risk of future flood damage before the structure can be repaired or rebuilt. To help cover these costs, the </w:t>
      </w:r>
      <w:hyperlink r:id="rId57">
        <w:r w:rsidRPr="00E2107F">
          <w:t xml:space="preserve">National Flood Insurance Program (NFIP) </w:t>
        </w:r>
      </w:hyperlink>
      <w:r w:rsidRPr="00E2107F">
        <w:t xml:space="preserve">includes Increased Cost of Compliance coverage for all new and renewed Standard Flood Insurance Policies. ICC is a duplication of benefits if a structure owner requests reimbursement or additional assistance for elevation, demolition, flood proofing or relocation— one of the four options available under ICC—and has already received an ICC benefit under the NFIP. The program will determine DOB regarding ICC funds for elevation and/or demolition activities. If HRRP is unable to determine the amount/or purpose of the ICC proceeds using documentation provided by the </w:t>
      </w:r>
      <w:r w:rsidR="007D217F" w:rsidRPr="00E2107F">
        <w:t>applicant</w:t>
      </w:r>
      <w:ins w:id="898" w:author="Sayler, Erik" w:date="2021-05-21T13:37:00Z">
        <w:r w:rsidR="002C6FC3">
          <w:t xml:space="preserve">, </w:t>
        </w:r>
      </w:ins>
      <w:ins w:id="899" w:author="Poland-Stemock, DeAnna" w:date="2021-06-21T16:39:00Z">
        <w:r w:rsidR="00DE72BC">
          <w:t>Program will seek additional information from other reliable sources including other government programs, including direct information from NFIP</w:t>
        </w:r>
      </w:ins>
      <w:ins w:id="900" w:author="Sayler, Erik" w:date="2021-06-21T22:27:00Z">
        <w:r w:rsidR="001E4FA6">
          <w:t>.</w:t>
        </w:r>
      </w:ins>
      <w:ins w:id="901" w:author="Poland-Stemock, DeAnna" w:date="2021-06-21T16:39:00Z">
        <w:del w:id="902" w:author="Sayler, Erik" w:date="2021-06-21T22:27:00Z">
          <w:r w:rsidR="00DE72BC" w:rsidDel="001E4FA6">
            <w:delText xml:space="preserve"> </w:delText>
          </w:r>
        </w:del>
      </w:ins>
      <w:del w:id="903" w:author="Sayler, Erik" w:date="2021-05-21T13:37:00Z">
        <w:r w:rsidRPr="00E2107F" w:rsidDel="002C6FC3">
          <w:delText>.</w:delText>
        </w:r>
      </w:del>
    </w:p>
    <w:p w14:paraId="1E268B0D" w14:textId="77777777" w:rsidR="00295E9C" w:rsidRPr="00E2107F" w:rsidRDefault="48A1E3A1" w:rsidP="006C0E2D">
      <w:pPr>
        <w:pStyle w:val="Heading2"/>
      </w:pPr>
      <w:bookmarkStart w:id="904" w:name="_Toc60482511"/>
      <w:bookmarkStart w:id="905" w:name="_Toc60925394"/>
      <w:bookmarkStart w:id="906" w:name="_Toc86930483"/>
      <w:r w:rsidRPr="00E2107F">
        <w:t>Private Insurance</w:t>
      </w:r>
      <w:bookmarkEnd w:id="904"/>
      <w:bookmarkEnd w:id="905"/>
      <w:bookmarkEnd w:id="906"/>
    </w:p>
    <w:p w14:paraId="47B133CF" w14:textId="6E0D5A29" w:rsidR="00295E9C" w:rsidRPr="00E2107F" w:rsidRDefault="00295E9C" w:rsidP="00840109">
      <w:r w:rsidRPr="00E2107F">
        <w:t>All property, flood</w:t>
      </w:r>
      <w:ins w:id="907" w:author="Sayler, Erik" w:date="2021-05-21T13:38:00Z">
        <w:r w:rsidR="002C6FC3">
          <w:t>,</w:t>
        </w:r>
      </w:ins>
      <w:r w:rsidRPr="00E2107F">
        <w:t xml:space="preserve"> or casualty insurance settlement amounts for loss to dwellings are deducted from the applicant’s funding assistance award. Private insurance payments for contents or other expenses are not deducted from the applicant’s funding assistance award. All private insurance settlement amounts for loss to dwellings are considered a DOB and may reduce the amount of disaster assistance. Insurance proceeds are often broken into different categories that may cover contents or the structure of the </w:t>
      </w:r>
      <w:r w:rsidR="00A7185E" w:rsidRPr="00E2107F">
        <w:t>property</w:t>
      </w:r>
      <w:r w:rsidRPr="00E2107F">
        <w:t>. Only those proceeds for repair, replacement, or mitigation of the structure will be included in the DOB calculation. Insurance proceeds paid for contents will be excluded from the DOB calculation.</w:t>
      </w:r>
    </w:p>
    <w:p w14:paraId="28111199" w14:textId="44C4B526" w:rsidR="00295E9C" w:rsidRPr="00E2107F" w:rsidRDefault="00295E9C" w:rsidP="00840109">
      <w:r w:rsidRPr="00E2107F">
        <w:t xml:space="preserve">Insurance proceeds are determined and verified by HRRP by contacting the insurance company and verifying proceeds. If HRRP is unable to verify the private insurance proceeds through the insurance company, HRRP will use the claims payout provided by the </w:t>
      </w:r>
      <w:r w:rsidR="007D217F" w:rsidRPr="00E2107F">
        <w:t>applicant</w:t>
      </w:r>
      <w:r w:rsidRPr="00E2107F">
        <w:t>. If a</w:t>
      </w:r>
      <w:r w:rsidR="007D217F" w:rsidRPr="00E2107F">
        <w:t>n</w:t>
      </w:r>
      <w:r w:rsidRPr="00E2107F">
        <w:t xml:space="preserve"> </w:t>
      </w:r>
      <w:r w:rsidR="007D217F" w:rsidRPr="00E2107F">
        <w:t xml:space="preserve">applicant </w:t>
      </w:r>
      <w:r w:rsidRPr="00E2107F">
        <w:t xml:space="preserve">is able to provide documentation demonstrating that the insurance proceeds amount provided by the insurance company includes items not covered in the </w:t>
      </w:r>
      <w:r w:rsidR="00A7185E" w:rsidRPr="00E2107F">
        <w:t>property</w:t>
      </w:r>
      <w:r w:rsidRPr="00E2107F">
        <w:t xml:space="preserve"> evaluation or not paid to cover structural loss, HRRP will use the documentation provided by the </w:t>
      </w:r>
      <w:r w:rsidR="007D217F" w:rsidRPr="00E2107F">
        <w:t xml:space="preserve">applicant </w:t>
      </w:r>
      <w:r w:rsidRPr="00E2107F">
        <w:t xml:space="preserve">to adjust the private insurance payout in the DOB calculation. In addition, if an applicant claims no insurance on their application, but has a current mortgage the HRRP will request private insurance documentation from the applicant. </w:t>
      </w:r>
    </w:p>
    <w:p w14:paraId="5F4BD9AF" w14:textId="13DCD6B5" w:rsidR="00663A43" w:rsidRPr="00E2107F" w:rsidRDefault="00295E9C" w:rsidP="00840109">
      <w:r w:rsidRPr="00E2107F">
        <w:t xml:space="preserve">Mold remediation is not included in the </w:t>
      </w:r>
      <w:r w:rsidR="00A7185E" w:rsidRPr="00E2107F">
        <w:t>property</w:t>
      </w:r>
      <w:r w:rsidRPr="00E2107F">
        <w:t xml:space="preserve"> evaluation for structural loss during insurance claims adjusting procedures. Therefore, insurance payments to cover mold remediation are not deducted from a </w:t>
      </w:r>
      <w:r w:rsidR="0020297D" w:rsidRPr="00E2107F">
        <w:t>rental property owner</w:t>
      </w:r>
      <w:r w:rsidRPr="00E2107F">
        <w:t xml:space="preserve">’s funding assistance award. The documentation provided by the </w:t>
      </w:r>
      <w:r w:rsidR="007D217F" w:rsidRPr="00E2107F">
        <w:t xml:space="preserve">applicant </w:t>
      </w:r>
      <w:r w:rsidRPr="00E2107F">
        <w:t>must come from the insurance company that issued the payments or an order from an administrative proceeding or court of competent jurisdiction.</w:t>
      </w:r>
    </w:p>
    <w:p w14:paraId="542B80C4" w14:textId="77777777" w:rsidR="00D21770" w:rsidRPr="00E2107F" w:rsidRDefault="00D21770" w:rsidP="006C0E2D">
      <w:pPr>
        <w:pStyle w:val="Heading2"/>
      </w:pPr>
      <w:bookmarkStart w:id="908" w:name="_Toc60925395"/>
      <w:bookmarkStart w:id="909" w:name="_Toc86930484"/>
      <w:r w:rsidRPr="00E2107F">
        <w:lastRenderedPageBreak/>
        <w:t>The Small Business Administration (SBA)</w:t>
      </w:r>
      <w:bookmarkEnd w:id="908"/>
      <w:bookmarkEnd w:id="909"/>
    </w:p>
    <w:p w14:paraId="17593876" w14:textId="2BC80E16" w:rsidR="00744D08" w:rsidRPr="00E2107F" w:rsidRDefault="00744D08" w:rsidP="00840109">
      <w:r w:rsidRPr="00E2107F">
        <w:t xml:space="preserve">Federal regulations deem approved SBA loans for repair and reconstruction to be a </w:t>
      </w:r>
      <w:del w:id="910" w:author="Sayler, Erik" w:date="2021-05-21T13:41:00Z">
        <w:r w:rsidRPr="00E2107F" w:rsidDel="002C6FC3">
          <w:delText>duplication of benefits</w:delText>
        </w:r>
      </w:del>
      <w:ins w:id="911" w:author="Sayler, Erik" w:date="2021-05-21T13:41:00Z">
        <w:r w:rsidR="002C6FC3">
          <w:t>DOB</w:t>
        </w:r>
      </w:ins>
      <w:r w:rsidRPr="00E2107F">
        <w:t xml:space="preserve"> for federally funded repair </w:t>
      </w:r>
      <w:r w:rsidR="003A5FE4" w:rsidRPr="00E2107F">
        <w:t>program</w:t>
      </w:r>
      <w:r w:rsidRPr="00E2107F">
        <w:t xml:space="preserve">s. If an applicant has executed a loan with SBA to cover the cost of repairs or reconstruction, the total amount of the approved loan is considered a </w:t>
      </w:r>
      <w:ins w:id="912" w:author="Sayler, Erik" w:date="2021-05-21T13:41:00Z">
        <w:r w:rsidR="002C6FC3">
          <w:t>DOB</w:t>
        </w:r>
      </w:ins>
      <w:ins w:id="913" w:author="Ashley Saulcy" w:date="2021-08-16T15:39:00Z">
        <w:r w:rsidR="003D0319">
          <w:t xml:space="preserve"> </w:t>
        </w:r>
      </w:ins>
      <w:del w:id="914" w:author="Sayler, Erik" w:date="2021-05-21T13:41:00Z">
        <w:r w:rsidRPr="00E2107F" w:rsidDel="002C6FC3">
          <w:delText xml:space="preserve">duplication of benefits </w:delText>
        </w:r>
      </w:del>
      <w:r w:rsidRPr="00E2107F">
        <w:t>unless the applicant has declined the loan or requested a reduction after SBA initial approval of the loan. As described in 84 FR 28836, “The amount of a subsidized loan that is declined or cancelled is not a DOB." Therefore, the HRRP is adopting the following policies with respect to declined and cancelled SBA loans</w:t>
      </w:r>
      <w:r w:rsidR="003825D0" w:rsidRPr="00E2107F">
        <w:t>.</w:t>
      </w:r>
    </w:p>
    <w:p w14:paraId="760E515E" w14:textId="6EFC939B" w:rsidR="00744D08" w:rsidRPr="00E2107F" w:rsidRDefault="00744D08" w:rsidP="00840109">
      <w:pPr>
        <w:pStyle w:val="Heading3"/>
      </w:pPr>
      <w:bookmarkStart w:id="915" w:name="_Toc86930485"/>
      <w:r w:rsidRPr="00E2107F">
        <w:t xml:space="preserve">Declined </w:t>
      </w:r>
      <w:r w:rsidRPr="00840109">
        <w:t>SBA</w:t>
      </w:r>
      <w:r w:rsidRPr="00E2107F">
        <w:t xml:space="preserve"> Loans</w:t>
      </w:r>
      <w:bookmarkEnd w:id="915"/>
      <w:r w:rsidRPr="00E2107F">
        <w:t xml:space="preserve"> </w:t>
      </w:r>
    </w:p>
    <w:p w14:paraId="287FA534" w14:textId="6B9E9A2A" w:rsidR="00744D08" w:rsidRPr="00E2107F" w:rsidRDefault="00744D08" w:rsidP="00840109">
      <w:r w:rsidRPr="00E2107F">
        <w:t>Declined loans are loan amounts offered by a lender, but turned down by the applicant, meaning the applicant never signed loan documents to receive loan disbursements. The HRRP will attempt to verify declined loan amounts using third-party data from SBA. Declined loan</w:t>
      </w:r>
      <w:ins w:id="916" w:author="Ashley Saulcy" w:date="2021-07-21T10:28:00Z">
        <w:r w:rsidR="00B01403">
          <w:t>s</w:t>
        </w:r>
      </w:ins>
      <w:del w:id="917" w:author="Ashley Saulcy" w:date="2021-07-21T10:28:00Z">
        <w:r w:rsidRPr="00E2107F" w:rsidDel="00B01403">
          <w:delText>ed</w:delText>
        </w:r>
      </w:del>
      <w:r w:rsidRPr="00E2107F">
        <w:t xml:space="preserve"> must be documented through the SBA date feed in conjunction with written communication from the lender (SBA).</w:t>
      </w:r>
    </w:p>
    <w:p w14:paraId="24242E77" w14:textId="2D5215FC" w:rsidR="00744D08" w:rsidRPr="00E2107F" w:rsidRDefault="00744D08" w:rsidP="00840109">
      <w:pPr>
        <w:pStyle w:val="Heading3"/>
      </w:pPr>
      <w:bookmarkStart w:id="918" w:name="_Toc86930486"/>
      <w:r w:rsidRPr="00E2107F">
        <w:t>Cancelled SBA Loans</w:t>
      </w:r>
      <w:bookmarkEnd w:id="918"/>
      <w:r w:rsidRPr="00E2107F">
        <w:t xml:space="preserve"> </w:t>
      </w:r>
    </w:p>
    <w:p w14:paraId="669F4DFC" w14:textId="2D2CD5DD" w:rsidR="00744D08" w:rsidRPr="00E2107F" w:rsidRDefault="00744D08" w:rsidP="00443B80">
      <w:r w:rsidRPr="00E2107F">
        <w:t xml:space="preserve">The applicant (borrower) has entered a loan agreement, but for a variety of reasons, all or a portion of the loan amount was not disbursed and is no longer available to the applicant. The loan cancellation may be due to default of the borrower, agreement by both parties to cancel the undisbursed portion of the loan, or expiration of the term for which the loan was available for disbursement. The cancelled loan amount is the amount that is no longer available to the applicant. If an applicant cancels all or a portion of an SBA loan related to the repair of the dwelling, only the accepted loan amount will be considered a duplication of benefits. </w:t>
      </w:r>
      <w:bookmarkStart w:id="919" w:name="_Hlk36131611"/>
      <w:r w:rsidRPr="00E2107F">
        <w:t xml:space="preserve">Cancelled subsidized loan amounts are not considered a DOB, but </w:t>
      </w:r>
      <w:commentRangeStart w:id="920"/>
      <w:commentRangeStart w:id="921"/>
      <w:r w:rsidRPr="00E2107F">
        <w:t>are subject to further requirements</w:t>
      </w:r>
      <w:commentRangeEnd w:id="920"/>
      <w:r w:rsidR="00DC1411">
        <w:rPr>
          <w:rStyle w:val="CommentReference"/>
        </w:rPr>
        <w:commentReference w:id="920"/>
      </w:r>
      <w:commentRangeEnd w:id="921"/>
      <w:ins w:id="922" w:author="Sayler, Erik" w:date="2021-06-21T23:41:00Z">
        <w:r w:rsidR="0006526A">
          <w:t xml:space="preserve"> below</w:t>
        </w:r>
      </w:ins>
      <w:r w:rsidR="00DE72BC">
        <w:rPr>
          <w:rStyle w:val="CommentReference"/>
        </w:rPr>
        <w:commentReference w:id="921"/>
      </w:r>
      <w:r w:rsidRPr="00E2107F">
        <w:t>. Applicants may not take actions to reinstate the cancelled loan or draw any additional undisbursed loan amounts.</w:t>
      </w:r>
      <w:bookmarkEnd w:id="919"/>
    </w:p>
    <w:p w14:paraId="087F9C02" w14:textId="77777777" w:rsidR="00744D08" w:rsidRPr="00E2107F" w:rsidRDefault="00744D08" w:rsidP="002249D5">
      <w:pPr>
        <w:pStyle w:val="BulletList"/>
      </w:pPr>
      <w:r w:rsidRPr="00E2107F">
        <w:t>Cancelled loans that were never drawn must be documented through the SBA data feed demonstrating the $0 draw in conjunction with written communication from the lender (SBA).</w:t>
      </w:r>
    </w:p>
    <w:p w14:paraId="2290BBF0" w14:textId="77777777" w:rsidR="00744D08" w:rsidRPr="00E2107F" w:rsidRDefault="00744D08" w:rsidP="002249D5">
      <w:pPr>
        <w:pStyle w:val="BulletList"/>
      </w:pPr>
      <w:r w:rsidRPr="00E2107F">
        <w:t>Cancelled loans that had a portion of the loan drawn, but the remainder cancelled must be verified in the SBA data feed in conjunction with written communication from the lender (SBA). The accepted current loan amount will be considered a duplication of benefits.</w:t>
      </w:r>
    </w:p>
    <w:p w14:paraId="260B9792" w14:textId="3AB48C74" w:rsidR="009452C3" w:rsidRPr="009452C3" w:rsidRDefault="00744D08" w:rsidP="00840109">
      <w:pPr>
        <w:pStyle w:val="Heading3"/>
      </w:pPr>
      <w:bookmarkStart w:id="923" w:name="_Toc86930487"/>
      <w:r w:rsidRPr="00E2107F">
        <w:t xml:space="preserve">Accepted but Undisbursed </w:t>
      </w:r>
      <w:ins w:id="924" w:author="Sayler, Erik" w:date="2021-05-21T13:45:00Z">
        <w:r w:rsidR="002C6FC3">
          <w:t xml:space="preserve">SBA </w:t>
        </w:r>
      </w:ins>
      <w:r w:rsidRPr="00E2107F">
        <w:t>Loan Amounts</w:t>
      </w:r>
      <w:bookmarkEnd w:id="923"/>
    </w:p>
    <w:p w14:paraId="7E2A7CA3" w14:textId="6AB87C04" w:rsidR="00744D08" w:rsidRPr="00E2107F" w:rsidRDefault="00744D08" w:rsidP="00443B80">
      <w:r w:rsidRPr="00E2107F">
        <w:t>This situation is similar to cancelled loans, but no formal action was taken by the applicant (borrower) or lending agency (SBA) to formally cancel the loan. Accepted but undisbursed subsidized loan amounts are not considered a DOB, but are subject to further requirements. The undisbursed loan amount will not be considered a DOB; however, applicants may not request subsequent draws from the undisbursed portion of the loan.</w:t>
      </w:r>
    </w:p>
    <w:p w14:paraId="3EFC7380" w14:textId="77777777" w:rsidR="00744D08" w:rsidRPr="00E2107F" w:rsidRDefault="00744D08">
      <w:pPr>
        <w:pStyle w:val="BulletList"/>
        <w:pPrChange w:id="925" w:author="Langston, Leah" w:date="2021-09-09T13:53:00Z">
          <w:pPr/>
        </w:pPrChange>
      </w:pPr>
      <w:r w:rsidRPr="00E2107F">
        <w:t>Accepted but undisbursed loans that were never drawn must be documented through the SBA data feed demonstrating the $0 draw in conjunction with written communication from the lender (SBA).</w:t>
      </w:r>
    </w:p>
    <w:p w14:paraId="75E7B9C2" w14:textId="737A4EFF" w:rsidR="00744D08" w:rsidRPr="00E2107F" w:rsidRDefault="00744D08">
      <w:pPr>
        <w:pStyle w:val="BulletList"/>
        <w:pPrChange w:id="926" w:author="Langston, Leah" w:date="2021-09-09T13:53:00Z">
          <w:pPr/>
        </w:pPrChange>
      </w:pPr>
      <w:r w:rsidRPr="00E2107F">
        <w:t>Accepted but undisbursed loans that had a portion of the loan drawn, but the remainder never disbursed must be verified in the SBA data feed in conjunction with written communication from the lender (SBA). The disbursed loan amount will be considered a duplication of benefits.</w:t>
      </w:r>
    </w:p>
    <w:p w14:paraId="55CE3386" w14:textId="77777777" w:rsidR="00744D08" w:rsidRPr="00E2107F" w:rsidRDefault="00744D08" w:rsidP="00443B80">
      <w:r w:rsidRPr="00E2107F">
        <w:t xml:space="preserve">A written agreement will be required between the applicant and the HRRP for cancelled and accepted but undisbursed SBA loans. An applicant must agree, in writing, </w:t>
      </w:r>
      <w:bookmarkStart w:id="927" w:name="_Hlk36117912"/>
      <w:r w:rsidRPr="00E2107F">
        <w:t>that he or she will not take any actions to reinstate a cancelled SBA loan or pursue future draws from any undisbursed funds from an SBA loan</w:t>
      </w:r>
      <w:bookmarkEnd w:id="927"/>
      <w:r w:rsidRPr="00E2107F">
        <w:t>.</w:t>
      </w:r>
    </w:p>
    <w:p w14:paraId="0090C5A6" w14:textId="77777777" w:rsidR="00744D08" w:rsidRPr="00E2107F" w:rsidRDefault="00744D08" w:rsidP="00443B80">
      <w:r w:rsidRPr="00E2107F">
        <w:t xml:space="preserve">If necessary, the HRRP will revise DOB calculations retroactively to be consistent with this policy in order to address cases where SBA loans were counted as DOB prior to the issuance of 84 FR 28836 and 84 </w:t>
      </w:r>
      <w:r w:rsidRPr="00E2107F">
        <w:lastRenderedPageBreak/>
        <w:t>FR 28848. Further, all future calculations of DOB will exclude SBA loans that meet the parameters of this policy.</w:t>
      </w:r>
    </w:p>
    <w:p w14:paraId="5C20285B" w14:textId="77777777" w:rsidR="00C556D6" w:rsidRPr="00E2107F" w:rsidRDefault="588DD345" w:rsidP="006C0E2D">
      <w:pPr>
        <w:pStyle w:val="Heading2"/>
      </w:pPr>
      <w:bookmarkStart w:id="928" w:name="_Toc60925396"/>
      <w:bookmarkStart w:id="929" w:name="_Toc86930488"/>
      <w:r w:rsidRPr="00E2107F">
        <w:t>Exceptions to Duplication of Benefits</w:t>
      </w:r>
      <w:bookmarkEnd w:id="928"/>
      <w:bookmarkEnd w:id="929"/>
    </w:p>
    <w:p w14:paraId="58B921F8" w14:textId="4DA3A8D7" w:rsidR="00C556D6" w:rsidRPr="00E2107F" w:rsidRDefault="00C556D6" w:rsidP="00840109">
      <w:r w:rsidRPr="00E2107F">
        <w:t xml:space="preserve">Not all assistance received by an applicant is considered a </w:t>
      </w:r>
      <w:bookmarkStart w:id="930" w:name="_Hlk72497313"/>
      <w:r w:rsidRPr="00E2107F">
        <w:t xml:space="preserve">duplication of benefit </w:t>
      </w:r>
      <w:bookmarkEnd w:id="930"/>
      <w:r w:rsidRPr="00E2107F">
        <w:t xml:space="preserve">for housing rehabilitation or reconstruction. Therefore, there are types of assistance received by an applicant which will not constitute a duplication of benefits for housing repair or reconstruction. The </w:t>
      </w:r>
      <w:r w:rsidR="003A5FE4" w:rsidRPr="00E2107F">
        <w:t>program</w:t>
      </w:r>
      <w:r w:rsidRPr="00E2107F">
        <w:t xml:space="preserve"> will allow for reductions of duplication of benefit totals if the applicant can prove that the use or control of the funds meet certain criteria. In accordance with </w:t>
      </w:r>
      <w:r w:rsidR="0032080B" w:rsidRPr="00E2107F">
        <w:t>84 FR 28836,</w:t>
      </w:r>
      <w:r w:rsidRPr="00E2107F">
        <w:t xml:space="preserve"> HRRP </w:t>
      </w:r>
      <w:r w:rsidR="00A62D1B" w:rsidRPr="00E2107F">
        <w:t>“must exclude amounts that are: (1) Provided for a different purpose; or (2) provided for the same purpose (eligible activity), but for a different, allowable use (cost)</w:t>
      </w:r>
      <w:r w:rsidR="00A62D1B" w:rsidRPr="00E2107F">
        <w:rPr>
          <w:rStyle w:val="FootnoteReference"/>
          <w:rFonts w:cs="Arial"/>
        </w:rPr>
        <w:footnoteReference w:id="4"/>
      </w:r>
      <w:r w:rsidR="00A62D1B" w:rsidRPr="00E2107F">
        <w:t xml:space="preserve">.” Further, section IV.B of 84 FR 28836 describes other instances where funds are not be included in the </w:t>
      </w:r>
      <w:ins w:id="931" w:author="Sayler, Erik" w:date="2021-05-21T13:48:00Z">
        <w:r w:rsidR="00F46F9E" w:rsidRPr="00E2107F">
          <w:t xml:space="preserve">duplication of benefit </w:t>
        </w:r>
      </w:ins>
      <w:del w:id="932" w:author="Sayler, Erik" w:date="2021-05-21T13:48:00Z">
        <w:r w:rsidR="00A62D1B" w:rsidRPr="00E2107F" w:rsidDel="00F46F9E">
          <w:delText xml:space="preserve">DOB </w:delText>
        </w:r>
      </w:del>
      <w:r w:rsidR="00A62D1B" w:rsidRPr="00E2107F">
        <w:t>calculation, such as, but not limited to, personal assets, lines of credit, personal, loans</w:t>
      </w:r>
      <w:r w:rsidR="003825D0" w:rsidRPr="00E2107F">
        <w:t>,</w:t>
      </w:r>
      <w:r w:rsidR="00A62D1B" w:rsidRPr="00E2107F">
        <w:t xml:space="preserve"> and funds that are not available to the appliance.</w:t>
      </w:r>
    </w:p>
    <w:p w14:paraId="6009B109" w14:textId="77777777" w:rsidR="00C556D6" w:rsidRPr="00E2107F" w:rsidRDefault="588DD345">
      <w:pPr>
        <w:pStyle w:val="Heading2"/>
        <w:pPrChange w:id="933" w:author="Langston, Leah" w:date="2021-09-09T13:53:00Z">
          <w:pPr>
            <w:pStyle w:val="Heading3"/>
          </w:pPr>
        </w:pPrChange>
      </w:pPr>
      <w:bookmarkStart w:id="934" w:name="_Toc60482513"/>
      <w:bookmarkStart w:id="935" w:name="_Toc60925397"/>
      <w:bookmarkStart w:id="936" w:name="_Toc86930489"/>
      <w:r w:rsidRPr="00E2107F">
        <w:t>Allowable Cost of Repairs</w:t>
      </w:r>
      <w:bookmarkEnd w:id="934"/>
      <w:bookmarkEnd w:id="935"/>
      <w:bookmarkEnd w:id="936"/>
    </w:p>
    <w:p w14:paraId="6ED992C3" w14:textId="7C1C42B9" w:rsidR="00C556D6" w:rsidRPr="00E2107F" w:rsidRDefault="00EF3749" w:rsidP="00840109">
      <w:r w:rsidRPr="00E2107F">
        <w:t xml:space="preserve">Rental property owners </w:t>
      </w:r>
      <w:r w:rsidR="00C556D6" w:rsidRPr="00E2107F">
        <w:t xml:space="preserve">who used benefits received from insurance, SBA, and FEMA or other sources to make repairs to their Hurricane Michael-damaged property and can document these expenditures may be able to deduct verifiable amounts of these expenditures from the DOB assessment. This means that the original DOB amount assessed by HRRP can be reduced by the amount the </w:t>
      </w:r>
      <w:r w:rsidRPr="00E2107F">
        <w:t xml:space="preserve">applicant </w:t>
      </w:r>
      <w:r w:rsidR="00C556D6" w:rsidRPr="00E2107F">
        <w:t>spent on verifiable eligible repairs.</w:t>
      </w:r>
    </w:p>
    <w:p w14:paraId="558FCDB5" w14:textId="2B559349" w:rsidR="00C556D6" w:rsidRPr="00E2107F" w:rsidRDefault="00C556D6" w:rsidP="00840109">
      <w:r w:rsidRPr="00E2107F">
        <w:t xml:space="preserve">The </w:t>
      </w:r>
      <w:r w:rsidR="00EF3749" w:rsidRPr="00E2107F">
        <w:t xml:space="preserve">applicant </w:t>
      </w:r>
      <w:r w:rsidRPr="00E2107F">
        <w:t xml:space="preserve">will be required to document repairs made to the </w:t>
      </w:r>
      <w:r w:rsidR="00A7185E" w:rsidRPr="00E2107F">
        <w:t>property</w:t>
      </w:r>
      <w:r w:rsidRPr="00E2107F">
        <w:t xml:space="preserve"> with</w:t>
      </w:r>
      <w:r w:rsidR="00F12A15" w:rsidRPr="00E2107F">
        <w:t xml:space="preserve">in </w:t>
      </w:r>
      <w:r w:rsidR="00DC2A49" w:rsidRPr="00E2107F">
        <w:t xml:space="preserve">a </w:t>
      </w:r>
      <w:r w:rsidR="004F1EF7" w:rsidRPr="00E2107F">
        <w:t>S</w:t>
      </w:r>
      <w:r w:rsidRPr="00E2107F">
        <w:t>elf-</w:t>
      </w:r>
      <w:r w:rsidR="004F1EF7" w:rsidRPr="00E2107F">
        <w:t>C</w:t>
      </w:r>
      <w:r w:rsidRPr="00E2107F">
        <w:t>ertification</w:t>
      </w:r>
      <w:r w:rsidR="004F1EF7" w:rsidRPr="00E2107F">
        <w:t xml:space="preserve"> of Repairs</w:t>
      </w:r>
      <w:r w:rsidR="003C0E22" w:rsidRPr="00E2107F">
        <w:t>.</w:t>
      </w:r>
    </w:p>
    <w:p w14:paraId="62C0FDFD" w14:textId="010EEC5C" w:rsidR="00CA01EE" w:rsidRPr="00E2107F" w:rsidRDefault="00C556D6" w:rsidP="00840109">
      <w:r w:rsidRPr="00E2107F">
        <w:t>For self-certification, the following requirements apply:</w:t>
      </w:r>
    </w:p>
    <w:p w14:paraId="7BCF1E20" w14:textId="73083142" w:rsidR="002A0578" w:rsidRPr="00E2107F" w:rsidRDefault="00C556D6" w:rsidP="00BA62E1">
      <w:pPr>
        <w:pStyle w:val="ListParagraph"/>
        <w:numPr>
          <w:ilvl w:val="0"/>
          <w:numId w:val="184"/>
        </w:numPr>
      </w:pPr>
      <w:r w:rsidRPr="00E2107F">
        <w:t xml:space="preserve">The </w:t>
      </w:r>
      <w:r w:rsidR="00EF3749" w:rsidRPr="00E2107F">
        <w:t xml:space="preserve">applicant </w:t>
      </w:r>
      <w:r w:rsidRPr="00E2107F">
        <w:t>must provide a signed self-certified statement that documents, in detail, all labor and/or</w:t>
      </w:r>
      <w:r w:rsidR="00663A43" w:rsidRPr="00E2107F">
        <w:t xml:space="preserve"> </w:t>
      </w:r>
      <w:r w:rsidRPr="00E2107F">
        <w:t>repairs made to the damaged property following the hurricane.</w:t>
      </w:r>
      <w:r w:rsidR="0015706A" w:rsidRPr="00E2107F">
        <w:t xml:space="preserve"> Self-performed labor or labor provided by friends, family, etc. on an informal (non-contractual or undocumented) basis cannot be valued monetarily and deducted from DOB</w:t>
      </w:r>
      <w:ins w:id="937" w:author="Sayler, Erik" w:date="2021-05-21T13:51:00Z">
        <w:r w:rsidR="00F46F9E">
          <w:t>; and</w:t>
        </w:r>
      </w:ins>
      <w:del w:id="938" w:author="Sayler, Erik" w:date="2021-05-21T13:51:00Z">
        <w:r w:rsidR="00515339" w:rsidRPr="00E2107F" w:rsidDel="00F46F9E">
          <w:delText>.</w:delText>
        </w:r>
      </w:del>
    </w:p>
    <w:p w14:paraId="2732B904" w14:textId="77BB1DFF" w:rsidR="001E04BC" w:rsidRPr="00E2107F" w:rsidRDefault="00C556D6">
      <w:pPr>
        <w:pStyle w:val="ListParagraph"/>
        <w:pPrChange w:id="939" w:author="Langston, Leah" w:date="2021-09-09T13:03:00Z">
          <w:pPr/>
        </w:pPrChange>
      </w:pPr>
      <w:r w:rsidRPr="00E2107F">
        <w:t>A program inspector must determine with reasonable assurance that the repairs were made after the date of the hurricane</w:t>
      </w:r>
      <w:r w:rsidR="003D5D9B" w:rsidRPr="00E2107F">
        <w:t xml:space="preserve"> by conducting a DRV, which will be used to inform the DOB and evaluation process</w:t>
      </w:r>
      <w:r w:rsidRPr="00E2107F">
        <w:t>.</w:t>
      </w:r>
      <w:r w:rsidR="00890CC3" w:rsidRPr="00E2107F">
        <w:t xml:space="preserve"> </w:t>
      </w:r>
      <w:r w:rsidR="006F5BE1" w:rsidRPr="00E2107F">
        <w:t xml:space="preserve">Xactimate values will be utilized to </w:t>
      </w:r>
      <w:r w:rsidR="003D5D9B" w:rsidRPr="00E2107F">
        <w:t xml:space="preserve">determine </w:t>
      </w:r>
      <w:r w:rsidR="006F5BE1" w:rsidRPr="00E2107F">
        <w:t>the</w:t>
      </w:r>
      <w:r w:rsidR="003D5D9B" w:rsidRPr="00E2107F">
        <w:t xml:space="preserve"> value of the</w:t>
      </w:r>
      <w:r w:rsidR="006F5BE1" w:rsidRPr="00E2107F">
        <w:t xml:space="preserve"> repairs.</w:t>
      </w:r>
    </w:p>
    <w:p w14:paraId="7DF2062D" w14:textId="77777777" w:rsidR="00EC329A" w:rsidRPr="00E2107F" w:rsidRDefault="273E1844">
      <w:pPr>
        <w:pStyle w:val="Heading2"/>
        <w:pPrChange w:id="940" w:author="Langston, Leah" w:date="2021-09-09T13:54:00Z">
          <w:pPr>
            <w:pStyle w:val="Heading3"/>
          </w:pPr>
        </w:pPrChange>
      </w:pPr>
      <w:bookmarkStart w:id="941" w:name="_Toc60482514"/>
      <w:bookmarkStart w:id="942" w:name="_Toc60925398"/>
      <w:bookmarkStart w:id="943" w:name="_Toc86930490"/>
      <w:r w:rsidRPr="00E2107F">
        <w:t>Contractor Fraud</w:t>
      </w:r>
      <w:bookmarkEnd w:id="941"/>
      <w:bookmarkEnd w:id="942"/>
      <w:bookmarkEnd w:id="943"/>
    </w:p>
    <w:p w14:paraId="6D0D56EA" w14:textId="5A21273C" w:rsidR="00EC329A" w:rsidRDefault="00EC329A" w:rsidP="00840109">
      <w:r w:rsidRPr="00E2107F">
        <w:t>If a</w:t>
      </w:r>
      <w:r w:rsidR="00EF3749" w:rsidRPr="00E2107F">
        <w:t>n applicant was</w:t>
      </w:r>
      <w:r w:rsidRPr="00E2107F">
        <w:t xml:space="preserve"> a victim of contractor fraud, the amount paid to the contractor is not to be counted as a DOB provided the </w:t>
      </w:r>
      <w:r w:rsidR="00EF3749" w:rsidRPr="00E2107F">
        <w:t xml:space="preserve">applicant </w:t>
      </w:r>
      <w:r w:rsidRPr="00E2107F">
        <w:t>filed a police report and made every effort to recover the funds prior to the date of the application.</w:t>
      </w:r>
    </w:p>
    <w:p w14:paraId="33CC301E" w14:textId="489350D4" w:rsidR="00EC329A" w:rsidRPr="00E2107F" w:rsidRDefault="009A2277">
      <w:pPr>
        <w:pStyle w:val="Heading2"/>
        <w:pPrChange w:id="944" w:author="Langston, Leah" w:date="2021-09-09T13:54:00Z">
          <w:pPr>
            <w:pStyle w:val="Heading3"/>
          </w:pPr>
        </w:pPrChange>
      </w:pPr>
      <w:bookmarkStart w:id="945" w:name="_Toc60482515"/>
      <w:bookmarkStart w:id="946" w:name="_Toc60925399"/>
      <w:r w:rsidRPr="00E2107F">
        <w:t xml:space="preserve"> </w:t>
      </w:r>
      <w:bookmarkStart w:id="947" w:name="_Toc61864433"/>
      <w:bookmarkStart w:id="948" w:name="_Toc86930491"/>
      <w:r w:rsidRPr="00E2107F">
        <w:t>Forced Mortgage Payoff</w:t>
      </w:r>
      <w:bookmarkEnd w:id="945"/>
      <w:bookmarkEnd w:id="946"/>
      <w:bookmarkEnd w:id="947"/>
      <w:bookmarkEnd w:id="948"/>
    </w:p>
    <w:p w14:paraId="4F28385A" w14:textId="157AAC75" w:rsidR="00274323" w:rsidRPr="00E2107F" w:rsidRDefault="00EC329A" w:rsidP="00840109">
      <w:r w:rsidRPr="00E2107F">
        <w:t>If a</w:t>
      </w:r>
      <w:r w:rsidR="00955F0E" w:rsidRPr="00E2107F">
        <w:t>n</w:t>
      </w:r>
      <w:r w:rsidRPr="00E2107F">
        <w:t xml:space="preserve"> </w:t>
      </w:r>
      <w:r w:rsidR="00955F0E" w:rsidRPr="00E2107F">
        <w:t xml:space="preserve">applicant’s </w:t>
      </w:r>
      <w:r w:rsidRPr="00E2107F">
        <w:t xml:space="preserve">mortgage company placed a force payment on insurance proceeds, the insurance amount may not count as a DOB. In such cases, the amount verified by HRRP that was used for this purpose can be excluded from the DOB calculation if it is supported by appropriate supporting documentation. Such documentation should be in the form of a letter that is on mortgage company letterhead and signed by an authorized mortgage company representative stating the </w:t>
      </w:r>
      <w:r w:rsidR="00955F0E" w:rsidRPr="00E2107F">
        <w:t xml:space="preserve">applicant </w:t>
      </w:r>
      <w:r w:rsidRPr="00E2107F">
        <w:t xml:space="preserve">was required to use disaster assistance funds for mortgage pay down. HRRP will attempt to verify this </w:t>
      </w:r>
      <w:r w:rsidRPr="00E2107F">
        <w:lastRenderedPageBreak/>
        <w:t xml:space="preserve">information with the </w:t>
      </w:r>
      <w:r w:rsidR="00955F0E" w:rsidRPr="00E2107F">
        <w:t xml:space="preserve">applicant’s </w:t>
      </w:r>
      <w:r w:rsidRPr="00E2107F">
        <w:t xml:space="preserve">mortgage company. Voluntary mortgage payoff, using insurance proceeds, is a DOB that will be counted in a </w:t>
      </w:r>
      <w:r w:rsidR="0020297D" w:rsidRPr="00E2107F">
        <w:t>rental property owner</w:t>
      </w:r>
      <w:r w:rsidRPr="00E2107F">
        <w:t>’s award calculation.</w:t>
      </w:r>
    </w:p>
    <w:p w14:paraId="6FD8F381" w14:textId="63AD34AD" w:rsidR="00EC329A" w:rsidRPr="00E2107F" w:rsidRDefault="61EAFC8E">
      <w:pPr>
        <w:pStyle w:val="Heading2"/>
        <w:pPrChange w:id="949" w:author="Langston, Leah" w:date="2021-09-09T13:54:00Z">
          <w:pPr>
            <w:pStyle w:val="Heading3"/>
          </w:pPr>
        </w:pPrChange>
      </w:pPr>
      <w:bookmarkStart w:id="950" w:name="_Toc60482516"/>
      <w:bookmarkStart w:id="951" w:name="_Toc60925400"/>
      <w:r w:rsidRPr="00E2107F">
        <w:t xml:space="preserve"> </w:t>
      </w:r>
      <w:bookmarkStart w:id="952" w:name="_Toc86930492"/>
      <w:r w:rsidR="273E1844" w:rsidRPr="00E2107F">
        <w:t>Legal Fees</w:t>
      </w:r>
      <w:bookmarkEnd w:id="950"/>
      <w:bookmarkEnd w:id="951"/>
      <w:bookmarkEnd w:id="952"/>
    </w:p>
    <w:p w14:paraId="062728F9" w14:textId="58FB34EA" w:rsidR="003C670E" w:rsidRPr="00E2107F" w:rsidRDefault="00EC329A" w:rsidP="00840109">
      <w:r w:rsidRPr="00E2107F">
        <w:t xml:space="preserve">Legal fees that were paid in successfully obtaining insurance proceeds will be credited to the </w:t>
      </w:r>
      <w:r w:rsidR="00955F0E" w:rsidRPr="00E2107F">
        <w:t xml:space="preserve">applicant </w:t>
      </w:r>
      <w:r w:rsidRPr="00E2107F">
        <w:t xml:space="preserve">and will be excluded as part of their Duplication of Benefits. </w:t>
      </w:r>
      <w:r w:rsidR="00955F0E" w:rsidRPr="00E2107F">
        <w:t xml:space="preserve">Applicants </w:t>
      </w:r>
      <w:r w:rsidRPr="00E2107F">
        <w:t xml:space="preserve">will need to provide evidence of payment and a judgment or settlement document demonstrating </w:t>
      </w:r>
      <w:r w:rsidR="0023523C" w:rsidRPr="00E2107F">
        <w:t xml:space="preserve">applicant’s </w:t>
      </w:r>
      <w:r w:rsidRPr="00E2107F">
        <w:t xml:space="preserve">success in the legal action. All other legal fees that a </w:t>
      </w:r>
      <w:r w:rsidR="0020297D" w:rsidRPr="00E2107F">
        <w:t>rental property owner</w:t>
      </w:r>
      <w:r w:rsidRPr="00E2107F">
        <w:t xml:space="preserve"> may have paid out of any disaster assistance proceeds will be included as part of their DOB.</w:t>
      </w:r>
    </w:p>
    <w:p w14:paraId="638D247E" w14:textId="55B771DA" w:rsidR="00EC329A" w:rsidRPr="00E2107F" w:rsidRDefault="61EAFC8E">
      <w:pPr>
        <w:pStyle w:val="Heading2"/>
        <w:pPrChange w:id="953" w:author="Langston, Leah" w:date="2021-09-09T13:54:00Z">
          <w:pPr>
            <w:pStyle w:val="Heading3"/>
          </w:pPr>
        </w:pPrChange>
      </w:pPr>
      <w:bookmarkStart w:id="954" w:name="_Toc60482517"/>
      <w:bookmarkStart w:id="955" w:name="_Toc60925401"/>
      <w:r w:rsidRPr="00E2107F">
        <w:t xml:space="preserve"> </w:t>
      </w:r>
      <w:bookmarkStart w:id="956" w:name="_Toc86930493"/>
      <w:r w:rsidR="273E1844" w:rsidRPr="00E2107F">
        <w:t>Tax Filings</w:t>
      </w:r>
      <w:bookmarkEnd w:id="954"/>
      <w:bookmarkEnd w:id="955"/>
      <w:bookmarkEnd w:id="956"/>
    </w:p>
    <w:p w14:paraId="53107D9D" w14:textId="49B8E53D" w:rsidR="00663A43" w:rsidRPr="00E2107F" w:rsidRDefault="00EC329A" w:rsidP="00840109">
      <w:r w:rsidRPr="00E2107F">
        <w:t xml:space="preserve">Personal income tax filings related to losses to the </w:t>
      </w:r>
      <w:r w:rsidR="00A7185E" w:rsidRPr="00E2107F">
        <w:t>property</w:t>
      </w:r>
      <w:r w:rsidRPr="00E2107F">
        <w:t xml:space="preserve"> do not affect funding assistance awards and are not considered DOB. </w:t>
      </w:r>
      <w:r w:rsidR="0023523C" w:rsidRPr="00E2107F">
        <w:t xml:space="preserve">Applicants </w:t>
      </w:r>
      <w:r w:rsidRPr="00E2107F">
        <w:t>should consult their personal tax consultant to seek guidance regarding any tax-related matters.</w:t>
      </w:r>
    </w:p>
    <w:p w14:paraId="7FB6E8F2" w14:textId="2875EE70" w:rsidR="00EC329A" w:rsidRPr="00E2107F" w:rsidRDefault="61EAFC8E" w:rsidP="006C0E2D">
      <w:pPr>
        <w:pStyle w:val="Heading2"/>
      </w:pPr>
      <w:bookmarkStart w:id="957" w:name="_Toc60482518"/>
      <w:bookmarkStart w:id="958" w:name="_Toc60925402"/>
      <w:r w:rsidRPr="00E2107F">
        <w:t xml:space="preserve"> </w:t>
      </w:r>
      <w:bookmarkStart w:id="959" w:name="_Toc86930494"/>
      <w:r w:rsidR="273E1844" w:rsidRPr="00E2107F">
        <w:t>Calculating the Amount of DOB Offset</w:t>
      </w:r>
      <w:bookmarkEnd w:id="957"/>
      <w:bookmarkEnd w:id="958"/>
      <w:bookmarkEnd w:id="959"/>
    </w:p>
    <w:p w14:paraId="407F7B42" w14:textId="348E3D9E" w:rsidR="00274323" w:rsidRPr="00E2107F" w:rsidRDefault="008178D1" w:rsidP="00840109">
      <w:ins w:id="960" w:author="Ryan Flanery" w:date="2021-06-23T16:57:00Z">
        <w:r>
          <w:t>D</w:t>
        </w:r>
      </w:ins>
      <w:del w:id="961" w:author="Ryan Flanery" w:date="2021-06-23T16:56:00Z">
        <w:r w:rsidR="001846B7" w:rsidRPr="00E2107F" w:rsidDel="008178D1">
          <w:delText>D</w:delText>
        </w:r>
      </w:del>
      <w:r w:rsidR="001846B7" w:rsidRPr="00E2107F">
        <w:t>ocumentation provided and</w:t>
      </w:r>
      <w:r w:rsidR="009518F4" w:rsidRPr="00E2107F">
        <w:t xml:space="preserve"> </w:t>
      </w:r>
      <w:r w:rsidR="00556D96" w:rsidRPr="00E2107F">
        <w:t xml:space="preserve">reported by the applicant </w:t>
      </w:r>
      <w:r w:rsidR="00EC329A" w:rsidRPr="00E2107F">
        <w:t xml:space="preserve">for eligible </w:t>
      </w:r>
      <w:r w:rsidR="00A7185E" w:rsidRPr="00E2107F">
        <w:t>property</w:t>
      </w:r>
      <w:r w:rsidR="00EC329A" w:rsidRPr="00E2107F">
        <w:t xml:space="preserve"> repair related to Hurricane Michael </w:t>
      </w:r>
      <w:r w:rsidR="00EC329A" w:rsidRPr="00840109">
        <w:t xml:space="preserve">will be totaled and considered for credit to the </w:t>
      </w:r>
      <w:r w:rsidR="00035CF8" w:rsidRPr="00840109">
        <w:t>applicant</w:t>
      </w:r>
      <w:r w:rsidR="00EC329A" w:rsidRPr="00840109">
        <w:t xml:space="preserve">. </w:t>
      </w:r>
      <w:commentRangeStart w:id="962"/>
      <w:commentRangeStart w:id="963"/>
      <w:ins w:id="964" w:author="Ryan Flanery" w:date="2021-06-23T16:57:00Z">
        <w:r w:rsidRPr="00840109">
          <w:t>In the event that the assistance provided allows for such uses, t</w:t>
        </w:r>
      </w:ins>
      <w:del w:id="965" w:author="Ryan Flanery" w:date="2021-06-23T16:57:00Z">
        <w:r w:rsidR="00EC329A" w:rsidRPr="00840109" w:rsidDel="008178D1">
          <w:delText>T</w:delText>
        </w:r>
      </w:del>
      <w:r w:rsidR="00EC329A" w:rsidRPr="00840109">
        <w:t>h</w:t>
      </w:r>
      <w:commentRangeEnd w:id="962"/>
      <w:r w:rsidRPr="00840109">
        <w:commentReference w:id="962"/>
      </w:r>
      <w:commentRangeEnd w:id="963"/>
      <w:r w:rsidR="002249D5">
        <w:rPr>
          <w:rStyle w:val="CommentReference"/>
          <w:rFonts w:eastAsia="Arial" w:cs="Arial"/>
          <w:lang w:bidi="en-US"/>
        </w:rPr>
        <w:commentReference w:id="963"/>
      </w:r>
      <w:r w:rsidR="00EC329A" w:rsidRPr="00840109">
        <w:t>e cost of interim housing (rent, hotel payments, R</w:t>
      </w:r>
      <w:r w:rsidR="003825D0" w:rsidRPr="00840109">
        <w:t xml:space="preserve">ecreational </w:t>
      </w:r>
      <w:r w:rsidR="00EC329A" w:rsidRPr="00840109">
        <w:t>V</w:t>
      </w:r>
      <w:r w:rsidR="003825D0" w:rsidRPr="00840109">
        <w:t>ehicle (RV)</w:t>
      </w:r>
      <w:r w:rsidR="00EC329A" w:rsidRPr="00840109">
        <w:t xml:space="preserve"> purchase, motor home purchase, travel trailer purchase) while the damaged </w:t>
      </w:r>
      <w:r w:rsidR="00A7185E" w:rsidRPr="00840109">
        <w:t>property</w:t>
      </w:r>
      <w:r w:rsidR="00EC329A" w:rsidRPr="00840109">
        <w:t xml:space="preserve"> was unlivable can be excluded from the DOB amount. Acceptable forms of documentation include:</w:t>
      </w:r>
    </w:p>
    <w:p w14:paraId="35B39879" w14:textId="42480686" w:rsidR="00EC329A" w:rsidRPr="00840109" w:rsidRDefault="00EC329A" w:rsidP="00840109">
      <w:pPr>
        <w:pStyle w:val="ListParagraph"/>
        <w:numPr>
          <w:ilvl w:val="0"/>
          <w:numId w:val="168"/>
        </w:numPr>
      </w:pPr>
      <w:r w:rsidRPr="00840109">
        <w:t xml:space="preserve">Self-Certification statement that details </w:t>
      </w:r>
      <w:r w:rsidR="00A7185E" w:rsidRPr="00840109">
        <w:t>property</w:t>
      </w:r>
      <w:r w:rsidRPr="00840109">
        <w:t xml:space="preserve"> repair expenses and labor.</w:t>
      </w:r>
    </w:p>
    <w:p w14:paraId="45ED1D3E" w14:textId="77777777" w:rsidR="00EC329A" w:rsidRPr="00840109" w:rsidRDefault="00EC329A" w:rsidP="00840109">
      <w:pPr>
        <w:pStyle w:val="ListParagraph"/>
        <w:numPr>
          <w:ilvl w:val="0"/>
          <w:numId w:val="168"/>
        </w:numPr>
      </w:pPr>
      <w:r w:rsidRPr="00840109">
        <w:t>Police reports and all other documentation of attempts to recover funds, filed prior to application, that verify contractor fraud.</w:t>
      </w:r>
    </w:p>
    <w:p w14:paraId="3487B1B6" w14:textId="77777777" w:rsidR="00EC329A" w:rsidRPr="00840109" w:rsidRDefault="00EC329A" w:rsidP="00840109">
      <w:pPr>
        <w:pStyle w:val="ListParagraph"/>
        <w:numPr>
          <w:ilvl w:val="0"/>
          <w:numId w:val="168"/>
        </w:numPr>
      </w:pPr>
      <w:r w:rsidRPr="00840109">
        <w:t>Invoices confirming legal fees associated with successful insurance proceed collection.</w:t>
      </w:r>
    </w:p>
    <w:p w14:paraId="54B952F5" w14:textId="602F2B81" w:rsidR="00EC329A" w:rsidRPr="00840109" w:rsidRDefault="00EC329A" w:rsidP="00840109">
      <w:pPr>
        <w:pStyle w:val="ListParagraph"/>
        <w:numPr>
          <w:ilvl w:val="0"/>
          <w:numId w:val="168"/>
        </w:numPr>
      </w:pPr>
      <w:r w:rsidRPr="00840109">
        <w:t xml:space="preserve">Letter from the </w:t>
      </w:r>
      <w:r w:rsidR="0020297D" w:rsidRPr="00840109">
        <w:t>rental property owner</w:t>
      </w:r>
      <w:r w:rsidRPr="00840109">
        <w:t>’s mortgage company or bank confirming a forced mortgage payoff or pay down.</w:t>
      </w:r>
    </w:p>
    <w:p w14:paraId="5801500E" w14:textId="0CA4D220" w:rsidR="00FB7B5C" w:rsidRPr="00840109" w:rsidRDefault="00EC329A" w:rsidP="00840109">
      <w:pPr>
        <w:pStyle w:val="ListParagraph"/>
        <w:numPr>
          <w:ilvl w:val="0"/>
          <w:numId w:val="168"/>
        </w:numPr>
      </w:pPr>
      <w:r w:rsidRPr="00840109">
        <w:t xml:space="preserve">Receipts for </w:t>
      </w:r>
      <w:r w:rsidR="00A7185E" w:rsidRPr="00840109">
        <w:t>property</w:t>
      </w:r>
      <w:r w:rsidRPr="00840109">
        <w:t xml:space="preserve"> repair</w:t>
      </w:r>
      <w:r w:rsidR="00CD45ED" w:rsidRPr="00840109">
        <w:t xml:space="preserve">, if applicable </w:t>
      </w:r>
    </w:p>
    <w:p w14:paraId="79A4BDF7" w14:textId="35589B59" w:rsidR="00307389" w:rsidRPr="00587532" w:rsidRDefault="00DA09F8" w:rsidP="00840109">
      <w:r w:rsidRPr="00E2107F">
        <w:t xml:space="preserve">The </w:t>
      </w:r>
      <w:r w:rsidR="00EC329A" w:rsidRPr="00E2107F">
        <w:t>HRRP will evaluate the repairs documented in the Self-Certification of Repairs and determine the value of the storm</w:t>
      </w:r>
      <w:ins w:id="966" w:author="Sayler, Erik" w:date="2021-05-21T14:12:00Z">
        <w:r w:rsidR="00565670">
          <w:t>-</w:t>
        </w:r>
      </w:ins>
      <w:del w:id="967" w:author="Sayler, Erik" w:date="2021-05-21T14:12:00Z">
        <w:r w:rsidR="00EC329A" w:rsidRPr="00E2107F" w:rsidDel="00565670">
          <w:delText xml:space="preserve"> </w:delText>
        </w:r>
      </w:del>
      <w:r w:rsidR="00EC329A" w:rsidRPr="00E2107F">
        <w:t xml:space="preserve">related repairs performed by conducting a </w:t>
      </w:r>
      <w:bookmarkStart w:id="968" w:name="_Hlk72498788"/>
      <w:r w:rsidR="00C319F6" w:rsidRPr="00E2107F">
        <w:t>Damage Repair Valuation</w:t>
      </w:r>
      <w:r w:rsidR="00EC329A" w:rsidRPr="00E2107F">
        <w:t xml:space="preserve"> (</w:t>
      </w:r>
      <w:r w:rsidR="00C319F6" w:rsidRPr="00E2107F">
        <w:t>DRV</w:t>
      </w:r>
      <w:r w:rsidR="00EC329A" w:rsidRPr="00E2107F">
        <w:t xml:space="preserve">). </w:t>
      </w:r>
      <w:bookmarkEnd w:id="968"/>
      <w:r w:rsidR="00EC329A" w:rsidRPr="00E2107F">
        <w:t xml:space="preserve">Self-certified statements of </w:t>
      </w:r>
      <w:r w:rsidR="0020297D" w:rsidRPr="00E2107F">
        <w:t>rental property owner</w:t>
      </w:r>
      <w:r w:rsidR="00EC329A" w:rsidRPr="00E2107F">
        <w:t>s must be reviewed in detail by HRRP to determine:</w:t>
      </w:r>
    </w:p>
    <w:p w14:paraId="02BF4CAD" w14:textId="77777777" w:rsidR="00307389" w:rsidRPr="00E2107F" w:rsidRDefault="00307389">
      <w:pPr>
        <w:pStyle w:val="ListParagraph"/>
        <w:numPr>
          <w:ilvl w:val="0"/>
          <w:numId w:val="186"/>
        </w:numPr>
        <w:pPrChange w:id="969" w:author="Langston, Leah" w:date="2021-09-09T13:54:00Z">
          <w:pPr>
            <w:pStyle w:val="BulletList"/>
          </w:pPr>
        </w:pPrChange>
      </w:pPr>
      <w:r w:rsidRPr="00E2107F">
        <w:t>Whether the repairs could be reasonably determined as occurring after the hurricane.</w:t>
      </w:r>
    </w:p>
    <w:p w14:paraId="7FED3E1E" w14:textId="640F9839" w:rsidR="00307389" w:rsidRPr="00E2107F" w:rsidRDefault="00307389">
      <w:pPr>
        <w:pStyle w:val="ListParagraph"/>
        <w:pPrChange w:id="970" w:author="Langston, Leah" w:date="2021-09-09T13:54:00Z">
          <w:pPr>
            <w:pStyle w:val="BulletList"/>
          </w:pPr>
        </w:pPrChange>
      </w:pPr>
      <w:r w:rsidRPr="00E2107F">
        <w:t xml:space="preserve">A reasonable value of the cost of repairs to the </w:t>
      </w:r>
      <w:r w:rsidR="00A7185E" w:rsidRPr="00E2107F">
        <w:t>property</w:t>
      </w:r>
      <w:r w:rsidRPr="00E2107F">
        <w:t xml:space="preserve"> (including possible labor</w:t>
      </w:r>
      <w:r w:rsidR="00483301" w:rsidRPr="00E2107F">
        <w:t>, not including self-performed labor as discussed previously).</w:t>
      </w:r>
      <w:del w:id="971" w:author="Sayler, Erik" w:date="2021-05-21T14:13:00Z">
        <w:r w:rsidRPr="00E2107F" w:rsidDel="00565670">
          <w:delText>).</w:delText>
        </w:r>
      </w:del>
    </w:p>
    <w:p w14:paraId="17B1BFEC" w14:textId="78DFAB35" w:rsidR="00E43886" w:rsidRDefault="00307389" w:rsidP="00840109">
      <w:pPr>
        <w:rPr>
          <w:ins w:id="972" w:author="Sayler, Erik" w:date="2021-05-21T14:28:00Z"/>
        </w:rPr>
      </w:pPr>
      <w:r w:rsidRPr="00573788">
        <w:t xml:space="preserve">The value of eligible repairs, as determined by HRRP, will be compared to the total amount of </w:t>
      </w:r>
      <w:del w:id="973" w:author="Sayler, Erik" w:date="2021-05-21T14:33:00Z">
        <w:r w:rsidRPr="00573788" w:rsidDel="00435059">
          <w:delText>DOB</w:delText>
        </w:r>
      </w:del>
      <w:ins w:id="974" w:author="Sayler, Erik" w:date="2021-05-21T14:33:00Z">
        <w:r w:rsidR="00435059" w:rsidRPr="00573788">
          <w:t>benefits received</w:t>
        </w:r>
      </w:ins>
      <w:r w:rsidRPr="00573788">
        <w:t xml:space="preserve">. </w:t>
      </w:r>
      <w:del w:id="975" w:author="Sayler, Erik" w:date="2021-05-21T14:34:00Z">
        <w:r w:rsidRPr="00573788" w:rsidDel="00435059">
          <w:delText xml:space="preserve">If the DOB amount exceeds the documented amount of </w:delText>
        </w:r>
        <w:r w:rsidR="00A7185E" w:rsidRPr="00573788" w:rsidDel="00435059">
          <w:delText>property</w:delText>
        </w:r>
        <w:r w:rsidRPr="00573788" w:rsidDel="00435059">
          <w:delText xml:space="preserve"> repair expenses, then the difference between the two amounts will be deducted from the </w:delText>
        </w:r>
        <w:r w:rsidR="0020297D" w:rsidRPr="00573788" w:rsidDel="00435059">
          <w:delText>rental property owner</w:delText>
        </w:r>
        <w:r w:rsidRPr="00573788" w:rsidDel="00435059">
          <w:delText>’s award. This is referred to as a DOB gap.</w:delText>
        </w:r>
      </w:del>
      <w:ins w:id="976" w:author="Sayler, Erik" w:date="2021-05-21T14:34:00Z">
        <w:r w:rsidR="00435059">
          <w:t xml:space="preserve"> </w:t>
        </w:r>
      </w:ins>
    </w:p>
    <w:p w14:paraId="62A3BA66" w14:textId="6BA56F39" w:rsidR="00CA01EE" w:rsidRPr="00E2107F" w:rsidRDefault="00EE760F" w:rsidP="00840109">
      <w:bookmarkStart w:id="977" w:name="_Hlk72500011"/>
      <w:commentRangeStart w:id="978"/>
      <w:ins w:id="979" w:author="Sayler, Erik" w:date="2021-05-21T14:28:00Z">
        <w:r>
          <w:t>HRRP will conduct</w:t>
        </w:r>
      </w:ins>
      <w:commentRangeEnd w:id="978"/>
      <w:r w:rsidR="00303DE9">
        <w:rPr>
          <w:rStyle w:val="CommentReference"/>
          <w:rFonts w:eastAsia="Arial" w:cs="Arial"/>
          <w:lang w:bidi="en-US"/>
        </w:rPr>
        <w:commentReference w:id="978"/>
      </w:r>
      <w:ins w:id="980" w:author="Sayler, Erik" w:date="2021-05-21T14:28:00Z">
        <w:r>
          <w:t xml:space="preserve"> a DOB analysis to determin</w:t>
        </w:r>
      </w:ins>
      <w:ins w:id="981" w:author="Sayler, Erik" w:date="2021-05-21T14:31:00Z">
        <w:r>
          <w:t>e</w:t>
        </w:r>
      </w:ins>
      <w:ins w:id="982" w:author="Sayler, Erik" w:date="2021-05-21T14:28:00Z">
        <w:r>
          <w:t xml:space="preserve"> if there </w:t>
        </w:r>
      </w:ins>
      <w:ins w:id="983" w:author="Sayler, Erik" w:date="2021-05-21T14:31:00Z">
        <w:r>
          <w:t>exists</w:t>
        </w:r>
      </w:ins>
      <w:ins w:id="984" w:author="Sayler, Erik" w:date="2021-05-21T14:28:00Z">
        <w:r>
          <w:t xml:space="preserve"> a DOB Gap. </w:t>
        </w:r>
        <w:r w:rsidRPr="00CC1FC0">
          <w:t>DOB Gap is</w:t>
        </w:r>
      </w:ins>
      <w:ins w:id="985" w:author="Sayler, Erik" w:date="2021-05-21T14:32:00Z">
        <w:r>
          <w:t xml:space="preserve"> </w:t>
        </w:r>
      </w:ins>
      <w:ins w:id="986" w:author="Sayler, Erik" w:date="2021-05-21T14:28:00Z">
        <w:r w:rsidRPr="00CC1FC0">
          <w:t xml:space="preserve">the total amount of </w:t>
        </w:r>
        <w:r>
          <w:t xml:space="preserve">excludable and non-excludable </w:t>
        </w:r>
        <w:r w:rsidRPr="00CC1FC0">
          <w:t xml:space="preserve">benefits received less the amount of </w:t>
        </w:r>
        <w:r>
          <w:t xml:space="preserve">excluded </w:t>
        </w:r>
      </w:ins>
      <w:ins w:id="987" w:author="Sayler, Erik" w:date="2021-05-21T14:32:00Z">
        <w:r w:rsidRPr="00CC1FC0">
          <w:t>benefit</w:t>
        </w:r>
        <w:r>
          <w:t xml:space="preserve">s </w:t>
        </w:r>
      </w:ins>
      <w:ins w:id="988" w:author="Sayler, Erik" w:date="2021-05-21T14:28:00Z">
        <w:r>
          <w:t>(excludable benefits)</w:t>
        </w:r>
      </w:ins>
      <w:ins w:id="989" w:author="Sayler, Erik" w:date="2021-05-21T14:29:00Z">
        <w:r>
          <w:t xml:space="preserve">. </w:t>
        </w:r>
      </w:ins>
      <w:ins w:id="990" w:author="Sayler, Erik" w:date="2021-05-21T14:30:00Z">
        <w:r>
          <w:t xml:space="preserve">If the amount of non-excludable benefits is greater than $0.00, that creates a DOB gap. </w:t>
        </w:r>
      </w:ins>
      <w:ins w:id="991" w:author="Sayler, Erik" w:date="2021-05-21T14:32:00Z">
        <w:r w:rsidR="00435059">
          <w:t xml:space="preserve">The </w:t>
        </w:r>
      </w:ins>
      <w:ins w:id="992" w:author="Sayler, Erik" w:date="2021-05-21T14:28:00Z">
        <w:r w:rsidRPr="00CC1FC0">
          <w:t xml:space="preserve">DOB Gap amount along with all future non-excludable benefits received by </w:t>
        </w:r>
      </w:ins>
      <w:ins w:id="993" w:author="Sayler, Erik" w:date="2021-05-21T14:30:00Z">
        <w:r>
          <w:t>applicant</w:t>
        </w:r>
      </w:ins>
      <w:ins w:id="994" w:author="Sayler, Erik" w:date="2021-05-21T14:28:00Z">
        <w:r w:rsidRPr="00CC1FC0">
          <w:t xml:space="preserve">(s) shall be provided to </w:t>
        </w:r>
      </w:ins>
      <w:r w:rsidR="00E32554">
        <w:t>FloridaCommerce</w:t>
      </w:r>
      <w:ins w:id="995" w:author="Sayler, Erik" w:date="2021-05-21T14:28:00Z">
        <w:r w:rsidRPr="00CC1FC0">
          <w:t xml:space="preserve"> and deposited in a DOB Gap Funding Account</w:t>
        </w:r>
        <w:r>
          <w:t xml:space="preserve"> prior to </w:t>
        </w:r>
      </w:ins>
      <w:ins w:id="996" w:author="Sayler, Erik" w:date="2021-05-21T14:35:00Z">
        <w:r w:rsidR="00435059">
          <w:t xml:space="preserve">signing the </w:t>
        </w:r>
        <w:r w:rsidR="00435059" w:rsidRPr="00E2107F">
          <w:t>Rental Loan Agreement</w:t>
        </w:r>
      </w:ins>
      <w:ins w:id="997" w:author="Sayler, Erik" w:date="2021-05-21T14:28:00Z">
        <w:r w:rsidRPr="00CC1FC0">
          <w:t>.</w:t>
        </w:r>
      </w:ins>
      <w:bookmarkEnd w:id="977"/>
    </w:p>
    <w:p w14:paraId="34E7281D" w14:textId="11D79042" w:rsidR="00CA01EE" w:rsidRPr="00E2107F" w:rsidRDefault="00CA01EE" w:rsidP="00840109">
      <w:pPr>
        <w:pStyle w:val="Heading3"/>
      </w:pPr>
      <w:bookmarkStart w:id="998" w:name="_Toc86930495"/>
      <w:r w:rsidRPr="00E2107F">
        <w:t xml:space="preserve">Repair and Replacement </w:t>
      </w:r>
      <w:del w:id="999" w:author="Sayler, Erik" w:date="2021-05-14T09:38:00Z">
        <w:r w:rsidRPr="00E2107F" w:rsidDel="00E82BF7">
          <w:delText>(</w:delText>
        </w:r>
        <w:commentRangeStart w:id="1000"/>
        <w:commentRangeStart w:id="1001"/>
        <w:commentRangeStart w:id="1002"/>
        <w:r w:rsidRPr="00E2107F" w:rsidDel="00E82BF7">
          <w:delText>Mobile Homes</w:delText>
        </w:r>
      </w:del>
      <w:commentRangeEnd w:id="1000"/>
      <w:r w:rsidR="00DC1411">
        <w:rPr>
          <w:rStyle w:val="CommentReference"/>
          <w:bCs w:val="0"/>
        </w:rPr>
        <w:commentReference w:id="1000"/>
      </w:r>
      <w:commentRangeEnd w:id="1001"/>
      <w:r w:rsidR="00F3491E">
        <w:rPr>
          <w:rStyle w:val="CommentReference"/>
          <w:bCs w:val="0"/>
        </w:rPr>
        <w:commentReference w:id="1001"/>
      </w:r>
      <w:commentRangeEnd w:id="1002"/>
      <w:r w:rsidR="0006526A">
        <w:rPr>
          <w:rStyle w:val="CommentReference"/>
          <w:bCs w:val="0"/>
        </w:rPr>
        <w:commentReference w:id="1002"/>
      </w:r>
      <w:bookmarkEnd w:id="998"/>
      <w:del w:id="1003" w:author="Sayler, Erik" w:date="2021-05-14T09:38:00Z">
        <w:r w:rsidRPr="00E2107F" w:rsidDel="00E82BF7">
          <w:delText>)</w:delText>
        </w:r>
      </w:del>
      <w:ins w:id="1004" w:author="Sayler, Erik" w:date="2021-05-14T09:38:00Z">
        <w:r w:rsidR="00E82BF7">
          <w:t xml:space="preserve"> </w:t>
        </w:r>
      </w:ins>
    </w:p>
    <w:p w14:paraId="6429357E" w14:textId="0E4AF09A" w:rsidR="00307389" w:rsidRPr="00E2107F" w:rsidRDefault="00D847F5" w:rsidP="00840109">
      <w:r w:rsidRPr="00E2107F">
        <w:t xml:space="preserve">Applicants </w:t>
      </w:r>
      <w:r w:rsidR="00307389" w:rsidRPr="00E2107F">
        <w:t xml:space="preserve">with DOB </w:t>
      </w:r>
      <w:del w:id="1005" w:author="Sayler, Erik" w:date="2021-05-21T14:35:00Z">
        <w:r w:rsidR="00307389" w:rsidRPr="00E2107F" w:rsidDel="00435059">
          <w:delText xml:space="preserve">gaps </w:delText>
        </w:r>
      </w:del>
      <w:ins w:id="1006" w:author="Sayler, Erik" w:date="2021-05-21T14:35:00Z">
        <w:r w:rsidR="00435059">
          <w:t>G</w:t>
        </w:r>
        <w:r w:rsidR="00435059" w:rsidRPr="00E2107F">
          <w:t xml:space="preserve">aps </w:t>
        </w:r>
      </w:ins>
      <w:r w:rsidR="00E860B8" w:rsidRPr="00E2107F">
        <w:t xml:space="preserve">for repair or replacement </w:t>
      </w:r>
      <w:r w:rsidR="00307389" w:rsidRPr="00E2107F">
        <w:t>must fund the shortfall in order to complete construction. If a</w:t>
      </w:r>
      <w:r w:rsidR="00D66316" w:rsidRPr="00E2107F">
        <w:t>n</w:t>
      </w:r>
      <w:r w:rsidR="00307389" w:rsidRPr="00E2107F">
        <w:t xml:space="preserve"> </w:t>
      </w:r>
      <w:r w:rsidR="00D66316" w:rsidRPr="00E2107F">
        <w:t xml:space="preserve">applicant </w:t>
      </w:r>
      <w:r w:rsidR="00307389" w:rsidRPr="00E2107F">
        <w:t xml:space="preserve">elects to fund a shortfall, the </w:t>
      </w:r>
      <w:r w:rsidR="0020297D" w:rsidRPr="00E2107F">
        <w:t>rental property owner</w:t>
      </w:r>
      <w:r w:rsidR="00307389" w:rsidRPr="00E2107F">
        <w:t xml:space="preserve"> must secure the funding before the time of signing the </w:t>
      </w:r>
      <w:r w:rsidR="00D66316" w:rsidRPr="00E2107F">
        <w:t xml:space="preserve">Rental </w:t>
      </w:r>
      <w:r w:rsidR="002F08A6" w:rsidRPr="00E2107F">
        <w:t xml:space="preserve">Loan </w:t>
      </w:r>
      <w:r w:rsidR="00307389" w:rsidRPr="00E2107F">
        <w:t>Agreement. Repair expenses in excess of the prior benefits received will not be reimbursed by the program.</w:t>
      </w:r>
    </w:p>
    <w:p w14:paraId="4E5740B8" w14:textId="78AE366E" w:rsidR="00CA01EE" w:rsidRPr="00E2107F" w:rsidRDefault="00CA01EE" w:rsidP="00840109">
      <w:pPr>
        <w:pStyle w:val="Heading3"/>
      </w:pPr>
      <w:bookmarkStart w:id="1007" w:name="_Toc86930496"/>
      <w:r w:rsidRPr="00E2107F">
        <w:lastRenderedPageBreak/>
        <w:t>Reconstruction</w:t>
      </w:r>
      <w:bookmarkEnd w:id="1007"/>
      <w:r w:rsidRPr="00E2107F">
        <w:t xml:space="preserve"> </w:t>
      </w:r>
    </w:p>
    <w:p w14:paraId="7EBBEB58" w14:textId="27EF3DB9" w:rsidR="00CE6918" w:rsidRPr="00E2107F" w:rsidRDefault="00D66316" w:rsidP="008A2995">
      <w:r w:rsidRPr="00E2107F">
        <w:t xml:space="preserve">Applicants </w:t>
      </w:r>
      <w:r w:rsidR="00CE6918" w:rsidRPr="00E2107F">
        <w:t xml:space="preserve">with a DOB </w:t>
      </w:r>
      <w:del w:id="1008" w:author="Sayler, Erik" w:date="2021-05-21T14:35:00Z">
        <w:r w:rsidR="00CE6918" w:rsidRPr="00E2107F" w:rsidDel="00435059">
          <w:delText xml:space="preserve">gaps </w:delText>
        </w:r>
      </w:del>
      <w:ins w:id="1009" w:author="Sayler, Erik" w:date="2021-05-21T14:35:00Z">
        <w:r w:rsidR="00435059">
          <w:t>G</w:t>
        </w:r>
        <w:r w:rsidR="00435059" w:rsidRPr="00E2107F">
          <w:t xml:space="preserve">aps </w:t>
        </w:r>
      </w:ins>
      <w:r w:rsidR="00CE6918" w:rsidRPr="00E2107F">
        <w:t>that</w:t>
      </w:r>
      <w:r w:rsidR="00FB3FAB" w:rsidRPr="00E2107F">
        <w:t xml:space="preserve"> have been deemed eligible for a reconstruction </w:t>
      </w:r>
      <w:r w:rsidR="00420EF8" w:rsidRPr="00E2107F">
        <w:t>will have</w:t>
      </w:r>
      <w:r w:rsidR="00FB3FAB" w:rsidRPr="00E2107F">
        <w:t xml:space="preserve"> the opportunity to take a scope reduction</w:t>
      </w:r>
      <w:r w:rsidR="00D91826" w:rsidRPr="00E2107F">
        <w:t xml:space="preserve"> or fund the shortfall</w:t>
      </w:r>
      <w:r w:rsidR="007605D0" w:rsidRPr="00E2107F">
        <w:t xml:space="preserve">. </w:t>
      </w:r>
      <w:r w:rsidR="00420EF8" w:rsidRPr="00E2107F">
        <w:t xml:space="preserve">A scope reduction will include selecting a smaller house plan </w:t>
      </w:r>
      <w:r w:rsidR="008E3D5F">
        <w:t>than the plan for which they qualify, thus resulting in a lower cost of construction</w:t>
      </w:r>
      <w:r w:rsidR="00025293" w:rsidRPr="00E2107F">
        <w:t xml:space="preserve">. </w:t>
      </w:r>
      <w:r w:rsidR="00B55804" w:rsidRPr="00E2107F">
        <w:t xml:space="preserve">The </w:t>
      </w:r>
      <w:r w:rsidRPr="00E2107F">
        <w:t xml:space="preserve">applicant </w:t>
      </w:r>
      <w:r w:rsidR="00B55804" w:rsidRPr="00E2107F">
        <w:t xml:space="preserve">must elect a choice prior to the signing the </w:t>
      </w:r>
      <w:r w:rsidRPr="00E2107F">
        <w:t xml:space="preserve">Rental </w:t>
      </w:r>
      <w:r w:rsidR="002F08A6" w:rsidRPr="00E2107F">
        <w:t xml:space="preserve">Loan </w:t>
      </w:r>
      <w:r w:rsidR="00B55804" w:rsidRPr="00E2107F">
        <w:t>Agreement</w:t>
      </w:r>
      <w:r w:rsidR="002B1DC7" w:rsidRPr="00E2107F">
        <w:t xml:space="preserve">. </w:t>
      </w:r>
    </w:p>
    <w:p w14:paraId="48D44049" w14:textId="182A0EF7" w:rsidR="009452C3" w:rsidRPr="009452C3" w:rsidRDefault="00766A8B" w:rsidP="006C0E2D">
      <w:pPr>
        <w:pStyle w:val="Heading2"/>
      </w:pPr>
      <w:bookmarkStart w:id="1010" w:name="_Toc60482519"/>
      <w:bookmarkStart w:id="1011" w:name="_Toc60925403"/>
      <w:bookmarkStart w:id="1012" w:name="_Toc86930497"/>
      <w:r w:rsidRPr="00E2107F">
        <w:t>Subrogation</w:t>
      </w:r>
      <w:bookmarkEnd w:id="1010"/>
      <w:bookmarkEnd w:id="1011"/>
      <w:bookmarkEnd w:id="1012"/>
    </w:p>
    <w:p w14:paraId="42C7CBD7" w14:textId="1DA681C6" w:rsidR="00766A8B" w:rsidRPr="00E2107F" w:rsidRDefault="00766A8B" w:rsidP="00840109">
      <w:r w:rsidRPr="00E2107F">
        <w:t>Subrogation is a legal doctrine that allows one person to take on the rights of another. In the context of disaster recovery grants, a</w:t>
      </w:r>
      <w:r w:rsidR="002521C2" w:rsidRPr="00E2107F">
        <w:t>n</w:t>
      </w:r>
      <w:r w:rsidRPr="00E2107F">
        <w:t xml:space="preserve"> </w:t>
      </w:r>
      <w:r w:rsidR="002521C2" w:rsidRPr="00E2107F">
        <w:t xml:space="preserve">applicant </w:t>
      </w:r>
      <w:r w:rsidRPr="00E2107F">
        <w:t>must enter into a subrogation agreement where the funding agency (</w:t>
      </w:r>
      <w:r w:rsidR="00E32554">
        <w:t>FloridaCommerce</w:t>
      </w:r>
      <w:r w:rsidRPr="00E2107F">
        <w:t xml:space="preserve">) obtains the right to collect any additional </w:t>
      </w:r>
      <w:ins w:id="1013" w:author="Sayler, Erik" w:date="2021-05-21T14:37:00Z">
        <w:r w:rsidR="00FC42B2">
          <w:t xml:space="preserve">benefits, including but not limited to, </w:t>
        </w:r>
      </w:ins>
      <w:r w:rsidRPr="00E2107F">
        <w:t>disaster recovery or insurance payouts</w:t>
      </w:r>
      <w:ins w:id="1014" w:author="Sayler, Erik" w:date="2021-05-21T14:37:00Z">
        <w:r w:rsidR="00FC42B2">
          <w:t>,</w:t>
        </w:r>
      </w:ins>
      <w:r w:rsidRPr="00E2107F">
        <w:t xml:space="preserve"> the </w:t>
      </w:r>
      <w:r w:rsidR="0020297D" w:rsidRPr="00E2107F">
        <w:t>rental property owner</w:t>
      </w:r>
      <w:r w:rsidRPr="00E2107F">
        <w:t xml:space="preserve"> receives for Michael </w:t>
      </w:r>
      <w:del w:id="1015" w:author="Sayler, Erik" w:date="2021-05-13T15:29:00Z">
        <w:r w:rsidRPr="00E2107F" w:rsidDel="006D6A85">
          <w:delText>damages</w:delText>
        </w:r>
      </w:del>
      <w:ins w:id="1016" w:author="Sayler, Erik" w:date="2021-05-13T15:29:00Z">
        <w:r w:rsidR="006D6A85">
          <w:t>damage</w:t>
        </w:r>
      </w:ins>
      <w:r w:rsidRPr="00E2107F">
        <w:t xml:space="preserve"> after the </w:t>
      </w:r>
      <w:r w:rsidR="002521C2" w:rsidRPr="00E2107F">
        <w:t xml:space="preserve">applicant </w:t>
      </w:r>
      <w:r w:rsidRPr="00E2107F">
        <w:t xml:space="preserve">has entered into a </w:t>
      </w:r>
      <w:r w:rsidR="00D329EC" w:rsidRPr="00E2107F">
        <w:t xml:space="preserve">loan </w:t>
      </w:r>
      <w:r w:rsidRPr="00E2107F">
        <w:t>agreement for HRRP benefits.</w:t>
      </w:r>
    </w:p>
    <w:p w14:paraId="0CF3C6B2" w14:textId="1A205AEC" w:rsidR="00766A8B" w:rsidRPr="00E2107F" w:rsidRDefault="00766A8B" w:rsidP="00840109">
      <w:r w:rsidRPr="00E2107F">
        <w:t xml:space="preserve">All duplicative </w:t>
      </w:r>
      <w:bookmarkStart w:id="1017" w:name="_Hlk72500333"/>
      <w:ins w:id="1018" w:author="Sayler, Erik" w:date="2021-05-21T14:37:00Z">
        <w:r w:rsidR="00FC42B2">
          <w:t>benef</w:t>
        </w:r>
      </w:ins>
      <w:ins w:id="1019" w:author="Sayler, Erik" w:date="2021-05-21T14:38:00Z">
        <w:r w:rsidR="00FC42B2">
          <w:t xml:space="preserve">its or </w:t>
        </w:r>
      </w:ins>
      <w:bookmarkEnd w:id="1017"/>
      <w:r w:rsidRPr="00E2107F">
        <w:t xml:space="preserve">funding received must be remitted to or accounted for by the program, regardless of when it is received by the </w:t>
      </w:r>
      <w:r w:rsidR="002521C2" w:rsidRPr="00E2107F">
        <w:t>applicant</w:t>
      </w:r>
      <w:r w:rsidRPr="00E2107F">
        <w:t xml:space="preserve">. If </w:t>
      </w:r>
      <w:r w:rsidR="002521C2" w:rsidRPr="00E2107F">
        <w:t xml:space="preserve">applicants </w:t>
      </w:r>
      <w:r w:rsidRPr="00E2107F">
        <w:t xml:space="preserve">receive additional </w:t>
      </w:r>
      <w:ins w:id="1020" w:author="Sayler, Erik" w:date="2021-05-21T14:38:00Z">
        <w:r w:rsidR="00FC42B2">
          <w:t xml:space="preserve">benefits or </w:t>
        </w:r>
      </w:ins>
      <w:r w:rsidRPr="00E2107F">
        <w:t xml:space="preserve">funding for the same purpose as the HRRP award (permanent repair to storm damaged </w:t>
      </w:r>
      <w:r w:rsidR="0016601E" w:rsidRPr="00E2107F">
        <w:t>property</w:t>
      </w:r>
      <w:r w:rsidRPr="00E2107F">
        <w:t xml:space="preserve">) even after the HRRP award is executed or construction is completed, the </w:t>
      </w:r>
      <w:r w:rsidR="002521C2" w:rsidRPr="00E2107F">
        <w:t xml:space="preserve">applicant </w:t>
      </w:r>
      <w:r w:rsidRPr="00E2107F">
        <w:t>is required to report the additional funding to the program.</w:t>
      </w:r>
    </w:p>
    <w:p w14:paraId="49007821" w14:textId="4DDB7F5D" w:rsidR="003466A7" w:rsidRPr="00E2107F" w:rsidRDefault="00766A8B" w:rsidP="008A2995">
      <w:pPr>
        <w:rPr>
          <w:lang w:bidi="en-US"/>
        </w:rPr>
      </w:pPr>
      <w:r w:rsidRPr="00E2107F">
        <w:t xml:space="preserve">By accepting the award, </w:t>
      </w:r>
      <w:r w:rsidR="002521C2" w:rsidRPr="00E2107F">
        <w:t xml:space="preserve">applicants </w:t>
      </w:r>
      <w:r w:rsidRPr="00E2107F">
        <w:t xml:space="preserve">agree that they will report any duplicative </w:t>
      </w:r>
      <w:bookmarkStart w:id="1021" w:name="_Hlk72500529"/>
      <w:ins w:id="1022" w:author="Sayler, Erik" w:date="2021-05-21T14:40:00Z">
        <w:r w:rsidR="00FC42B2">
          <w:t>benefits or</w:t>
        </w:r>
        <w:r w:rsidR="00FC42B2" w:rsidRPr="00E2107F">
          <w:t xml:space="preserve"> </w:t>
        </w:r>
      </w:ins>
      <w:r w:rsidRPr="00E2107F">
        <w:t xml:space="preserve">funds </w:t>
      </w:r>
      <w:bookmarkEnd w:id="1021"/>
      <w:r w:rsidRPr="00E2107F">
        <w:t>to the program whenever received. Upon receipt of a report that additional benefits</w:t>
      </w:r>
      <w:ins w:id="1023" w:author="Sayler, Erik" w:date="2021-05-21T14:40:00Z">
        <w:r w:rsidR="00FC42B2">
          <w:t xml:space="preserve"> or funds</w:t>
        </w:r>
      </w:ins>
      <w:r w:rsidRPr="00E2107F">
        <w:t xml:space="preserve"> have been received, the program will recalculate the </w:t>
      </w:r>
      <w:r w:rsidR="002521C2" w:rsidRPr="00E2107F">
        <w:t xml:space="preserve">applicant’s </w:t>
      </w:r>
      <w:r w:rsidRPr="00E2107F">
        <w:t xml:space="preserve">award and provide instructions whether the </w:t>
      </w:r>
      <w:r w:rsidR="002521C2" w:rsidRPr="00E2107F">
        <w:t xml:space="preserve">applicant’s </w:t>
      </w:r>
      <w:r w:rsidRPr="00E2107F">
        <w:t xml:space="preserve">award will be reduced by such amount, or whether the </w:t>
      </w:r>
      <w:r w:rsidR="002521C2" w:rsidRPr="00E2107F">
        <w:t xml:space="preserve">applicant </w:t>
      </w:r>
      <w:r w:rsidRPr="00E2107F">
        <w:t>must remit such amounts to the program as reimbursement (when additional assistance</w:t>
      </w:r>
      <w:ins w:id="1024" w:author="Sayler, Erik" w:date="2021-05-21T14:41:00Z">
        <w:r w:rsidR="00FC42B2">
          <w:t xml:space="preserve"> (benefits or</w:t>
        </w:r>
        <w:r w:rsidR="00FC42B2" w:rsidRPr="00E2107F">
          <w:t xml:space="preserve"> funds</w:t>
        </w:r>
        <w:r w:rsidR="00FC42B2">
          <w:t>)</w:t>
        </w:r>
      </w:ins>
      <w:r w:rsidRPr="00E2107F">
        <w:t xml:space="preserve"> received after program disbursements). Each </w:t>
      </w:r>
      <w:r w:rsidR="0020297D" w:rsidRPr="00E2107F">
        <w:t>rental property owner</w:t>
      </w:r>
      <w:r w:rsidRPr="00E2107F">
        <w:t xml:space="preserve"> will execute and be bound by a subrogation agreement.</w:t>
      </w:r>
      <w:bookmarkStart w:id="1025" w:name="_Toc60925404"/>
      <w:r w:rsidR="00176143" w:rsidRPr="00E2107F">
        <w:rPr>
          <w:rFonts w:eastAsia="Arial" w:cs="Arial"/>
          <w:b/>
          <w:bCs/>
          <w:sz w:val="38"/>
          <w:szCs w:val="38"/>
          <w:lang w:bidi="en-US"/>
        </w:rPr>
        <w:br w:type="page"/>
      </w:r>
    </w:p>
    <w:p w14:paraId="684EBB2C" w14:textId="1E4AB407" w:rsidR="00766A8B" w:rsidRPr="009452C3" w:rsidRDefault="00766A8B" w:rsidP="008A2995">
      <w:pPr>
        <w:pStyle w:val="Heading1"/>
      </w:pPr>
      <w:bookmarkStart w:id="1026" w:name="_Toc86930498"/>
      <w:r w:rsidRPr="009452C3">
        <w:lastRenderedPageBreak/>
        <w:t>Inspections and Environmental Reviews</w:t>
      </w:r>
      <w:bookmarkEnd w:id="1025"/>
      <w:bookmarkEnd w:id="1026"/>
    </w:p>
    <w:p w14:paraId="1C4685B7" w14:textId="4EEDE273" w:rsidR="009452C3" w:rsidRPr="00E2107F" w:rsidRDefault="00601092" w:rsidP="006C0E2D">
      <w:pPr>
        <w:pStyle w:val="Heading2"/>
      </w:pPr>
      <w:bookmarkStart w:id="1027" w:name="_Toc80023850"/>
      <w:bookmarkStart w:id="1028" w:name="_Toc80023987"/>
      <w:bookmarkStart w:id="1029" w:name="_Toc80023851"/>
      <w:bookmarkStart w:id="1030" w:name="_Toc80023988"/>
      <w:bookmarkStart w:id="1031" w:name="_Toc86930499"/>
      <w:bookmarkEnd w:id="1027"/>
      <w:bookmarkEnd w:id="1028"/>
      <w:bookmarkEnd w:id="1029"/>
      <w:bookmarkEnd w:id="1030"/>
      <w:r w:rsidRPr="00E2107F">
        <w:t>Inspections and Environmental Reviews Overview</w:t>
      </w:r>
      <w:bookmarkEnd w:id="1031"/>
    </w:p>
    <w:p w14:paraId="0452D733" w14:textId="40144C87" w:rsidR="00EA5B79" w:rsidRPr="00E2107F" w:rsidRDefault="00EA5B79" w:rsidP="00840109">
      <w:r w:rsidRPr="00E2107F">
        <w:t>All federal regulations regarding procurement, labor standards, environmental reviews including lead paint requirements apply to this program. Application may require additional review as issues are resolved which may extend the review process timeframe.</w:t>
      </w:r>
    </w:p>
    <w:p w14:paraId="09A45E7E" w14:textId="28A186CE" w:rsidR="00490F67" w:rsidRDefault="00EA5B79" w:rsidP="00840109">
      <w:pPr>
        <w:rPr>
          <w:ins w:id="1032" w:author="Sayler, Erik" w:date="2021-05-21T14:57:00Z"/>
        </w:rPr>
      </w:pPr>
      <w:r w:rsidRPr="00E2107F">
        <w:t xml:space="preserve">The program performs an on-site inspection of </w:t>
      </w:r>
      <w:del w:id="1033" w:author="Sayler, Erik" w:date="2021-05-13T15:29:00Z">
        <w:r w:rsidRPr="00E2107F" w:rsidDel="006D6A85">
          <w:delText>damages</w:delText>
        </w:r>
      </w:del>
      <w:ins w:id="1034" w:author="Sayler, Erik" w:date="2021-05-13T15:29:00Z">
        <w:r w:rsidR="006D6A85">
          <w:t>damage</w:t>
        </w:r>
      </w:ins>
      <w:r w:rsidRPr="00E2107F">
        <w:t xml:space="preserve"> upon completion of all third-party verification required by HRRP as well as an environmental review. Environmental reviews are required to be performed on each </w:t>
      </w:r>
      <w:r w:rsidR="0020297D" w:rsidRPr="00E2107F">
        <w:t>rental property owner</w:t>
      </w:r>
      <w:r w:rsidRPr="00E2107F">
        <w:t xml:space="preserve">’s property to be eligible for the program. </w:t>
      </w:r>
      <w:r w:rsidR="0020297D" w:rsidRPr="00E2107F">
        <w:t>Rental property owner</w:t>
      </w:r>
      <w:r w:rsidRPr="00E2107F">
        <w:t xml:space="preserve">s are notified in writing at the application submission stage to cease any </w:t>
      </w:r>
      <w:r w:rsidR="006B76A5" w:rsidRPr="00E2107F">
        <w:t xml:space="preserve">non-emergency repair </w:t>
      </w:r>
      <w:r w:rsidRPr="00E2107F">
        <w:t xml:space="preserve">work in progress on a damaged residence until the environmental review is complete. This notice is provided in the acknowledgment section of the online application. </w:t>
      </w:r>
      <w:r w:rsidR="00814F50" w:rsidRPr="00E2107F">
        <w:t>Rental property owner</w:t>
      </w:r>
      <w:r w:rsidRPr="00E2107F">
        <w:t xml:space="preserve">s who do not cease </w:t>
      </w:r>
      <w:r w:rsidR="006B76A5" w:rsidRPr="00E2107F">
        <w:t xml:space="preserve">non-emergency repair </w:t>
      </w:r>
      <w:r w:rsidRPr="00E2107F">
        <w:t>work may not be eligible for the program. The program inspector must have full access to the property to note any work that has been started and/or completed.</w:t>
      </w:r>
    </w:p>
    <w:p w14:paraId="210CAD1D" w14:textId="7A8B6D72" w:rsidR="00601092" w:rsidRPr="00E2107F" w:rsidRDefault="00601092" w:rsidP="006C0E2D">
      <w:pPr>
        <w:pStyle w:val="Heading2"/>
      </w:pPr>
      <w:bookmarkStart w:id="1035" w:name="_Toc86930500"/>
      <w:r w:rsidRPr="00E2107F">
        <w:t>Initial Inspection and Damage Verification</w:t>
      </w:r>
      <w:bookmarkEnd w:id="1035"/>
    </w:p>
    <w:p w14:paraId="608E503C" w14:textId="172DF65F" w:rsidR="00005F33" w:rsidRPr="00E2107F" w:rsidRDefault="008B4650" w:rsidP="00840109">
      <w:r w:rsidRPr="00E2107F">
        <w:t xml:space="preserve">As stated in </w:t>
      </w:r>
      <w:ins w:id="1036" w:author="Sayler, Erik" w:date="2021-05-21T14:48:00Z">
        <w:r w:rsidR="00FC44B5" w:rsidRPr="2B95A433">
          <w:t>Federal Register 85 FR 4681, January 27, 2020,</w:t>
        </w:r>
      </w:ins>
      <w:del w:id="1037" w:author="Sayler, Erik" w:date="2021-05-21T14:48:00Z">
        <w:r w:rsidR="00655537" w:rsidRPr="00E2107F" w:rsidDel="00FC44B5">
          <w:delText xml:space="preserve">HUD’s </w:delText>
        </w:r>
        <w:commentRangeStart w:id="1038"/>
        <w:commentRangeStart w:id="1039"/>
        <w:r w:rsidR="00655537" w:rsidRPr="00E2107F" w:rsidDel="00FC44B5">
          <w:delText xml:space="preserve">applicable </w:delText>
        </w:r>
        <w:r w:rsidRPr="00E2107F" w:rsidDel="00FC44B5">
          <w:delText>Federal Register</w:delText>
        </w:r>
        <w:r w:rsidR="00655537" w:rsidRPr="00E2107F" w:rsidDel="00FC44B5">
          <w:delText xml:space="preserve"> Notices</w:delText>
        </w:r>
        <w:commentRangeEnd w:id="1038"/>
        <w:r w:rsidR="00FC44B5" w:rsidDel="00FC44B5">
          <w:rPr>
            <w:rStyle w:val="CommentReference"/>
            <w:rFonts w:eastAsia="Arial" w:cs="Arial"/>
            <w:lang w:bidi="en-US"/>
          </w:rPr>
          <w:commentReference w:id="1038"/>
        </w:r>
      </w:del>
      <w:commentRangeEnd w:id="1039"/>
      <w:r w:rsidR="00F3491E">
        <w:rPr>
          <w:rStyle w:val="CommentReference"/>
          <w:rFonts w:eastAsia="Arial" w:cs="Arial"/>
          <w:lang w:bidi="en-US"/>
        </w:rPr>
        <w:commentReference w:id="1039"/>
      </w:r>
      <w:r w:rsidRPr="00E2107F">
        <w:t xml:space="preserve">, all </w:t>
      </w:r>
      <w:bookmarkStart w:id="1040" w:name="_Hlk72500924"/>
      <w:r w:rsidR="00655537" w:rsidRPr="00E2107F">
        <w:t xml:space="preserve">CDBG-DR funded </w:t>
      </w:r>
      <w:bookmarkEnd w:id="1040"/>
      <w:r w:rsidRPr="00E2107F">
        <w:t xml:space="preserve">property improvements must be for unmet housing needs resulting from </w:t>
      </w:r>
      <w:ins w:id="1041" w:author="Sayler, Erik" w:date="2021-05-21T14:49:00Z">
        <w:r w:rsidR="00FC44B5" w:rsidRPr="00E2107F">
          <w:t>Hurricane Michael</w:t>
        </w:r>
        <w:r w:rsidR="00FC44B5">
          <w:t>,</w:t>
        </w:r>
        <w:r w:rsidR="00FC44B5" w:rsidRPr="00E2107F">
          <w:t xml:space="preserve"> </w:t>
        </w:r>
      </w:ins>
      <w:r w:rsidR="00655537" w:rsidRPr="00E2107F">
        <w:t>a qualifying disaster</w:t>
      </w:r>
      <w:ins w:id="1042" w:author="Sayler, Erik" w:date="2021-05-21T14:49:00Z">
        <w:r w:rsidR="00FC44B5">
          <w:t>.</w:t>
        </w:r>
      </w:ins>
      <w:del w:id="1043" w:author="Sayler, Erik" w:date="2021-05-21T14:49:00Z">
        <w:r w:rsidR="00655537" w:rsidRPr="00E2107F" w:rsidDel="00FC44B5">
          <w:delText xml:space="preserve"> (</w:delText>
        </w:r>
        <w:r w:rsidRPr="00E2107F" w:rsidDel="00FC44B5">
          <w:delText>Hurricane Michael</w:delText>
        </w:r>
        <w:r w:rsidR="00655537" w:rsidRPr="00E2107F" w:rsidDel="00FC44B5">
          <w:delText>)</w:delText>
        </w:r>
        <w:r w:rsidRPr="00E2107F" w:rsidDel="00FC44B5">
          <w:delText>.</w:delText>
        </w:r>
      </w:del>
      <w:r w:rsidRPr="00E2107F">
        <w:t xml:space="preserve"> Non-hurricane damage may only be addressed on</w:t>
      </w:r>
      <w:r w:rsidR="00005F33" w:rsidRPr="00E2107F">
        <w:t xml:space="preserve"> structures that also have hurricane-related damage. Structures built before 1978 must be inspected for </w:t>
      </w:r>
      <w:bookmarkStart w:id="1044" w:name="_Hlk72501009"/>
      <w:r w:rsidR="00005F33" w:rsidRPr="00E2107F">
        <w:t>lead-based paint</w:t>
      </w:r>
      <w:ins w:id="1045" w:author="Sayler, Erik" w:date="2021-05-21T14:50:00Z">
        <w:r w:rsidR="00FC44B5">
          <w:t xml:space="preserve"> (LBP)</w:t>
        </w:r>
      </w:ins>
      <w:r w:rsidR="00005F33" w:rsidRPr="00E2107F">
        <w:t xml:space="preserve"> </w:t>
      </w:r>
      <w:bookmarkEnd w:id="1044"/>
      <w:r w:rsidR="00005F33" w:rsidRPr="00E2107F">
        <w:t xml:space="preserve">hazards. Where such hazards are detected, the </w:t>
      </w:r>
      <w:r w:rsidR="0054552D" w:rsidRPr="00E2107F">
        <w:t>applicant</w:t>
      </w:r>
      <w:r w:rsidR="00005F33" w:rsidRPr="00E2107F">
        <w:t>(s) will be notified, and appropriate steps will be taken to mitigate dangers from lead-based paint.</w:t>
      </w:r>
    </w:p>
    <w:p w14:paraId="412A059F" w14:textId="4DF427EE" w:rsidR="00005F33" w:rsidRDefault="00005F33" w:rsidP="00840109">
      <w:pPr>
        <w:rPr>
          <w:ins w:id="1046" w:author="Sayler, Erik" w:date="2021-05-21T14:58:00Z"/>
        </w:rPr>
      </w:pPr>
      <w:r w:rsidRPr="00E2107F">
        <w:t xml:space="preserve">Program staff will conduct site visits to observe and record the presence of unrepaired storm damage resulting from Hurricane Michael, determine the extent of the damage, and determine the estimated cost of rehabilitation. The </w:t>
      </w:r>
      <w:r w:rsidR="0054552D" w:rsidRPr="00E2107F">
        <w:t xml:space="preserve">applicant </w:t>
      </w:r>
      <w:r w:rsidRPr="00E2107F">
        <w:t xml:space="preserve">will need to be present for these site visits. The inspector will be required to inspect the interior of the </w:t>
      </w:r>
      <w:r w:rsidR="0016601E" w:rsidRPr="00E2107F">
        <w:t>property</w:t>
      </w:r>
      <w:r w:rsidRPr="00E2107F">
        <w:t xml:space="preserve"> to observe and record </w:t>
      </w:r>
      <w:del w:id="1047" w:author="Sayler, Erik" w:date="2021-05-13T15:29:00Z">
        <w:r w:rsidRPr="00E2107F" w:rsidDel="006D6A85">
          <w:delText>damages</w:delText>
        </w:r>
      </w:del>
      <w:ins w:id="1048" w:author="Sayler, Erik" w:date="2021-05-13T15:29:00Z">
        <w:r w:rsidR="006D6A85">
          <w:t>damage</w:t>
        </w:r>
      </w:ins>
      <w:r w:rsidRPr="00E2107F">
        <w:t>. The inspector will note any environmental concerns on the site or nearby that could affect the evaluation.</w:t>
      </w:r>
    </w:p>
    <w:p w14:paraId="20D36F58" w14:textId="59E944CE" w:rsidR="00601092" w:rsidRPr="009452C3" w:rsidRDefault="00490F67" w:rsidP="00840109">
      <w:commentRangeStart w:id="1049"/>
      <w:commentRangeStart w:id="1050"/>
      <w:commentRangeStart w:id="1051"/>
      <w:ins w:id="1052" w:author="Sayler, Erik" w:date="2021-05-21T14:58:00Z">
        <w:r>
          <w:t>ECR</w:t>
        </w:r>
      </w:ins>
      <w:commentRangeEnd w:id="1049"/>
      <w:r w:rsidR="00303DE9">
        <w:rPr>
          <w:rStyle w:val="CommentReference"/>
          <w:rFonts w:eastAsia="Arial" w:cs="Arial"/>
          <w:lang w:bidi="en-US"/>
        </w:rPr>
        <w:commentReference w:id="1049"/>
      </w:r>
      <w:ins w:id="1053" w:author="Sayler, Erik" w:date="2021-05-21T14:58:00Z">
        <w:r w:rsidRPr="00005F33">
          <w:t xml:space="preserve"> provides a documented line item by line item estimate of the </w:t>
        </w:r>
        <w:r>
          <w:t>damage</w:t>
        </w:r>
        <w:r w:rsidRPr="00005F33">
          <w:t xml:space="preserve"> observed during an onsite visit to a homeowner’s property that quantifies the materials and labor necessary to repair observed </w:t>
        </w:r>
        <w:r>
          <w:t>damage</w:t>
        </w:r>
        <w:r w:rsidRPr="00005F33">
          <w:t xml:space="preserve">. </w:t>
        </w:r>
      </w:ins>
      <w:commentRangeEnd w:id="1050"/>
      <w:r w:rsidR="008178D1">
        <w:rPr>
          <w:rStyle w:val="CommentReference"/>
          <w:rFonts w:eastAsia="Arial" w:cs="Arial"/>
          <w:lang w:bidi="en-US"/>
        </w:rPr>
        <w:commentReference w:id="1050"/>
      </w:r>
      <w:commentRangeEnd w:id="1051"/>
      <w:r w:rsidR="002249D5">
        <w:rPr>
          <w:rStyle w:val="CommentReference"/>
          <w:rFonts w:eastAsia="Arial" w:cs="Arial"/>
          <w:lang w:bidi="en-US"/>
        </w:rPr>
        <w:commentReference w:id="1051"/>
      </w:r>
      <w:ins w:id="1054" w:author="Sayler, Erik" w:date="2021-05-21T14:58:00Z">
        <w:r w:rsidRPr="00005F33">
          <w:t xml:space="preserve">The </w:t>
        </w:r>
        <w:r>
          <w:t>ECR</w:t>
        </w:r>
        <w:r w:rsidRPr="00005F33">
          <w:t xml:space="preserve"> is calculated using the classifications defined in the 2018 National Reconstruction Cost Book and incorporates costs necessary to ensure that the property meets the Construction Code, the International Residential Building Code (IRC), as well as meeting HUD HQS. The </w:t>
        </w:r>
        <w:r>
          <w:t>ECR</w:t>
        </w:r>
        <w:r w:rsidRPr="00005F33">
          <w:t xml:space="preserve"> does not provide an evaluation that takes into account an exact replacement of </w:t>
        </w:r>
        <w:r>
          <w:t xml:space="preserve">the </w:t>
        </w:r>
        <w:r w:rsidRPr="00005F33">
          <w:t xml:space="preserve">homeowner’s original home. In contrast to insurance estimates that may be based on replacement costs, the </w:t>
        </w:r>
        <w:r>
          <w:t>ECR</w:t>
        </w:r>
        <w:r w:rsidRPr="00005F33">
          <w:t xml:space="preserve"> evaluation is based on standards for basic livability developed for the program and on costs developed by the construction industry for those items. The methodology used to prepare the </w:t>
        </w:r>
        <w:r>
          <w:t>ECR</w:t>
        </w:r>
        <w:r w:rsidRPr="00005F33">
          <w:t xml:space="preserve"> is to account for those scope items that can be counted, measured</w:t>
        </w:r>
        <w:r>
          <w:t>,</w:t>
        </w:r>
        <w:r w:rsidRPr="00005F33">
          <w:t xml:space="preserve"> or observed. No destructive testing is performed during the estimation process. This means that hidden </w:t>
        </w:r>
        <w:r>
          <w:t>damage</w:t>
        </w:r>
        <w:r w:rsidRPr="00005F33">
          <w:t xml:space="preserve"> </w:t>
        </w:r>
        <w:r>
          <w:t>is</w:t>
        </w:r>
        <w:r w:rsidRPr="00005F33">
          <w:t xml:space="preserve"> not accounted for during this process. For example, termite damage behind a wall would not be discoverable during the estimation process if the wall covering is intact.</w:t>
        </w:r>
      </w:ins>
    </w:p>
    <w:p w14:paraId="66C86DA4" w14:textId="7A70A772" w:rsidR="00601092" w:rsidRPr="00E2107F" w:rsidRDefault="00601092" w:rsidP="006C0E2D">
      <w:pPr>
        <w:pStyle w:val="Heading2"/>
      </w:pPr>
      <w:bookmarkStart w:id="1055" w:name="_Toc86930501"/>
      <w:r w:rsidRPr="00E2107F">
        <w:t>Eligible and Ineligible Items</w:t>
      </w:r>
      <w:bookmarkEnd w:id="1055"/>
    </w:p>
    <w:p w14:paraId="78802226" w14:textId="2FB06334" w:rsidR="00E24C12" w:rsidRDefault="00E24C12" w:rsidP="009F6389">
      <w:r w:rsidRPr="00E2107F">
        <w:t xml:space="preserve">Items damaged by Hurricane Michael, such as air conditioners, heating systems, and water heaters are eligible to be replaced under the HRRP. Appliances and housing components that are not integral to the structure of the </w:t>
      </w:r>
      <w:r w:rsidR="0016601E" w:rsidRPr="00E2107F">
        <w:t>property</w:t>
      </w:r>
      <w:r w:rsidRPr="00E2107F">
        <w:t xml:space="preserve"> and are not essential to basic health and safety, such as washers, dryers, and detached garages and carports are </w:t>
      </w:r>
      <w:r w:rsidR="002D7FC6" w:rsidRPr="00E2107F">
        <w:t xml:space="preserve">generally </w:t>
      </w:r>
      <w:r w:rsidRPr="00E2107F">
        <w:t xml:space="preserve">not eligible to be replaced under the HRRP. </w:t>
      </w:r>
      <w:bookmarkStart w:id="1056" w:name="_Hlk72501573"/>
      <w:commentRangeStart w:id="1057"/>
      <w:r w:rsidR="002D7FC6" w:rsidRPr="00E2107F">
        <w:t xml:space="preserve">In </w:t>
      </w:r>
      <w:ins w:id="1058" w:author="Ryan Flanery" w:date="2021-06-23T17:03:00Z">
        <w:r w:rsidR="004F1CCD">
          <w:t>those</w:t>
        </w:r>
      </w:ins>
      <w:del w:id="1059" w:author="Ryan Flanery" w:date="2021-06-23T17:03:00Z">
        <w:r w:rsidR="002D7FC6" w:rsidRPr="00E2107F" w:rsidDel="004F1CCD">
          <w:delText>some</w:delText>
        </w:r>
      </w:del>
      <w:r w:rsidR="002D7FC6" w:rsidRPr="00E2107F">
        <w:t xml:space="preserve"> cases</w:t>
      </w:r>
      <w:ins w:id="1060" w:author="Sayler, Erik" w:date="2021-05-21T15:00:00Z">
        <w:r w:rsidR="00490F67">
          <w:t xml:space="preserve"> where</w:t>
        </w:r>
      </w:ins>
      <w:del w:id="1061" w:author="Sayler, Erik" w:date="2021-05-21T15:00:00Z">
        <w:r w:rsidR="002D7FC6" w:rsidRPr="00E2107F" w:rsidDel="00490F67">
          <w:delText>,</w:delText>
        </w:r>
      </w:del>
      <w:r w:rsidR="002D7FC6" w:rsidRPr="00E2107F">
        <w:t xml:space="preserve"> zoning or Homeowner’s Association (HOA) guidelines may require carports and/or garages, </w:t>
      </w:r>
      <w:ins w:id="1062" w:author="Sayler, Erik" w:date="2021-05-21T15:00:00Z">
        <w:r w:rsidR="00490F67" w:rsidRPr="00E24C12">
          <w:t xml:space="preserve">detached garages and carports </w:t>
        </w:r>
        <w:r w:rsidR="00490F67">
          <w:t>may</w:t>
        </w:r>
      </w:ins>
      <w:del w:id="1063" w:author="Sayler, Erik" w:date="2021-05-21T15:00:00Z">
        <w:r w:rsidR="002D7FC6" w:rsidRPr="00E2107F" w:rsidDel="00490F67">
          <w:delText xml:space="preserve">which would </w:delText>
        </w:r>
      </w:del>
      <w:r w:rsidR="002D7FC6" w:rsidRPr="00E2107F">
        <w:t>be considered in those instances</w:t>
      </w:r>
      <w:commentRangeEnd w:id="1057"/>
      <w:r w:rsidR="00490F67">
        <w:rPr>
          <w:rStyle w:val="CommentReference"/>
          <w:rFonts w:eastAsia="Arial" w:cs="Arial"/>
          <w:lang w:bidi="en-US"/>
        </w:rPr>
        <w:commentReference w:id="1057"/>
      </w:r>
      <w:r w:rsidR="00001E34">
        <w:t xml:space="preserve">. </w:t>
      </w:r>
      <w:bookmarkEnd w:id="1056"/>
      <w:r w:rsidRPr="00E2107F">
        <w:t xml:space="preserve">Luxury items and items with a </w:t>
      </w:r>
      <w:r w:rsidRPr="00E2107F">
        <w:lastRenderedPageBreak/>
        <w:t>quality grade above basic standards, such as granite countertops, are not eligible to be replaced in a like-for-like manner.</w:t>
      </w:r>
    </w:p>
    <w:p w14:paraId="1CDA8B3F" w14:textId="77777777" w:rsidR="009F6389" w:rsidDel="00ED2311" w:rsidRDefault="009F6389" w:rsidP="009F6389">
      <w:pPr>
        <w:pStyle w:val="Heading2"/>
        <w:rPr>
          <w:del w:id="1064" w:author="Ashley Saulcy" w:date="2021-07-21T09:39:00Z"/>
        </w:rPr>
      </w:pPr>
      <w:bookmarkStart w:id="1065" w:name="_Toc82084861"/>
      <w:bookmarkStart w:id="1066" w:name="_Toc82096477"/>
      <w:bookmarkStart w:id="1067" w:name="_Toc86930502"/>
      <w:bookmarkEnd w:id="1065"/>
      <w:bookmarkEnd w:id="1066"/>
      <w:bookmarkEnd w:id="1067"/>
    </w:p>
    <w:p w14:paraId="66AB06E9" w14:textId="6AAAE5CF" w:rsidR="00E24C12" w:rsidRPr="00E2107F" w:rsidRDefault="00601092" w:rsidP="009F6389">
      <w:pPr>
        <w:pStyle w:val="Heading2"/>
      </w:pPr>
      <w:bookmarkStart w:id="1068" w:name="_Toc86930503"/>
      <w:r w:rsidRPr="00E2107F">
        <w:t>Environmental Review</w:t>
      </w:r>
      <w:bookmarkEnd w:id="1068"/>
    </w:p>
    <w:p w14:paraId="7EBC3D86" w14:textId="66D1E842" w:rsidR="00EC2B53" w:rsidRPr="00E2107F" w:rsidRDefault="00EC2B53" w:rsidP="00840109">
      <w:r w:rsidRPr="00E2107F">
        <w:t>The program will conduct a Broad Environmental Review at the programmatic level Tier I. This will include coordination with federal, state</w:t>
      </w:r>
      <w:r w:rsidR="003825D0" w:rsidRPr="00E2107F">
        <w:t>,</w:t>
      </w:r>
      <w:r w:rsidRPr="00E2107F">
        <w:t xml:space="preserve"> and local agencies where applicable. Additionally, all applications must pass a federally required site-specific Tier II environmental review which contains a statutory checklist of 15 required review items; some of which may be deemed to be categorically excluded because of not being applicable to the project such as Sole Source Aquifers. The categories addressed in Tier I/Tier II include: 1) Historic Preservation, including State Historic Preservation Office and Tribal Reviews and National Historic Landmark; 2) Floodplain Management and Flood Insurance; 3) Wetlands; 4) Coastal Zone Management Act; 5) Sole Source Aquifers; 6) Endangered Species Act; 7) Wild &amp; Scenic Rivers Act; ) Air Quality; 9) Farmland Protection Policy Act; 10) Environmental Justice; 11) Noise Abatement and Control; 12) Siting of HUD-Assisted Projects Near Hazardous Operations; 13) Toxic Chemicals and Gases, Hazardous Materials, Contamination, and Radioactive Substances; 14) Airport Clear Zones and Accident Potential Zones; 15) Coastal Barrier Resources Act/Coastal Barrier Improvement Act. This environmental review will be performed at the program’s expense. A site-specific review includes a review of HUD-defined environmental review topics.</w:t>
      </w:r>
    </w:p>
    <w:p w14:paraId="5998DFF5" w14:textId="77777777" w:rsidR="00EC2B53" w:rsidRPr="00E2107F" w:rsidRDefault="00EC2B53" w:rsidP="008A2995">
      <w:r w:rsidRPr="00E2107F">
        <w:t>Issues identified through the environmental review process will be addressed and in some cases mitigation measures implemented either before or during the construction process. The program may pay for mitigation of issues identified during the environmental review such as identification of lead paint, if it is deemed an eligible activity. Homeowners will receive all federally required notifications.</w:t>
      </w:r>
    </w:p>
    <w:p w14:paraId="714F1393" w14:textId="445D6367" w:rsidR="00EC2B53" w:rsidRDefault="00EC2B53" w:rsidP="008A2995">
      <w:pPr>
        <w:rPr>
          <w:ins w:id="1069" w:author="Ashley Saulcy" w:date="2021-08-31T05:41:00Z"/>
        </w:rPr>
      </w:pPr>
      <w:r w:rsidRPr="00E2107F">
        <w:t>The environmental review is a separate and distinct review from any other review. Other previously performed (or homeowner-provided) environmental reviews will not satisfy the program’s requirements but can be taken into consideration in the review process. If an environmental condition identified on a homeowner’s property cannot be cleared, the property may not be eligible for assistance.</w:t>
      </w:r>
    </w:p>
    <w:p w14:paraId="4DBB3C49" w14:textId="55C72A4B" w:rsidR="009D37C3" w:rsidRDefault="009D37C3" w:rsidP="00840109">
      <w:pPr>
        <w:rPr>
          <w:ins w:id="1070" w:author="Ashley Saulcy" w:date="2021-08-31T05:43:00Z"/>
        </w:rPr>
      </w:pPr>
      <w:commentRangeStart w:id="1071"/>
      <w:commentRangeStart w:id="1072"/>
      <w:ins w:id="1073" w:author="Ashley Saulcy" w:date="2021-08-31T05:41:00Z">
        <w:r>
          <w:t xml:space="preserve">During the environmental review, the program may determine that due to extraordinary environmental conditions, the site is not feasible for demolition and reconstruction. In these cases, the property may be determined ineligible for assistance. In these cases, the homeowner may receive assistance through relocation and reconstruction. </w:t>
        </w:r>
        <w:commentRangeEnd w:id="1071"/>
        <w:r>
          <w:rPr>
            <w:rStyle w:val="CommentReference"/>
            <w:rFonts w:eastAsia="Arial" w:cs="Arial"/>
            <w:lang w:bidi="en-US"/>
          </w:rPr>
          <w:commentReference w:id="1071"/>
        </w:r>
      </w:ins>
      <w:commentRangeEnd w:id="1072"/>
      <w:r w:rsidR="002249D5">
        <w:rPr>
          <w:rStyle w:val="CommentReference"/>
          <w:rFonts w:eastAsia="Arial" w:cs="Arial"/>
          <w:lang w:bidi="en-US"/>
        </w:rPr>
        <w:commentReference w:id="1072"/>
      </w:r>
    </w:p>
    <w:p w14:paraId="458BF0CA" w14:textId="77777777" w:rsidR="009F186F" w:rsidRPr="00E2107F" w:rsidRDefault="009F186F" w:rsidP="006C0E2D">
      <w:pPr>
        <w:pStyle w:val="Heading2"/>
      </w:pPr>
      <w:bookmarkStart w:id="1074" w:name="_Toc86930504"/>
      <w:commentRangeStart w:id="1075"/>
      <w:commentRangeStart w:id="1076"/>
      <w:r w:rsidRPr="00E2107F">
        <w:t>Elevation</w:t>
      </w:r>
      <w:commentRangeEnd w:id="1075"/>
      <w:r w:rsidR="006318BA">
        <w:rPr>
          <w:rStyle w:val="CommentReference"/>
          <w:b/>
          <w:bCs w:val="0"/>
        </w:rPr>
        <w:commentReference w:id="1075"/>
      </w:r>
      <w:commentRangeEnd w:id="1076"/>
      <w:r w:rsidR="00F3491E">
        <w:rPr>
          <w:rStyle w:val="CommentReference"/>
          <w:b/>
          <w:bCs w:val="0"/>
        </w:rPr>
        <w:commentReference w:id="1076"/>
      </w:r>
      <w:r w:rsidRPr="00E2107F">
        <w:t xml:space="preserve"> Requirements</w:t>
      </w:r>
      <w:bookmarkEnd w:id="1074"/>
    </w:p>
    <w:p w14:paraId="4DDF250E" w14:textId="48F52E74" w:rsidR="00CA01EE" w:rsidRDefault="00D85A58" w:rsidP="00840109">
      <w:pPr>
        <w:rPr>
          <w:lang w:bidi="en-US"/>
        </w:rPr>
      </w:pPr>
      <w:del w:id="1077" w:author="Sayler, Erik" w:date="2021-05-21T15:02:00Z">
        <w:r w:rsidRPr="00E2107F" w:rsidDel="00490F67">
          <w:rPr>
            <w:lang w:bidi="en-US"/>
          </w:rPr>
          <w:delText xml:space="preserve">Homeowner </w:delText>
        </w:r>
      </w:del>
      <w:ins w:id="1078" w:author="Sayler, Erik" w:date="2021-05-21T15:02:00Z">
        <w:r w:rsidR="00490F67">
          <w:rPr>
            <w:lang w:bidi="en-US"/>
          </w:rPr>
          <w:t>Property</w:t>
        </w:r>
        <w:r w:rsidR="00490F67" w:rsidRPr="00E2107F">
          <w:rPr>
            <w:lang w:bidi="en-US"/>
          </w:rPr>
          <w:t xml:space="preserve"> </w:t>
        </w:r>
      </w:ins>
      <w:r w:rsidRPr="00E2107F">
        <w:rPr>
          <w:lang w:bidi="en-US"/>
        </w:rPr>
        <w:t xml:space="preserve">files are evaluated in detail to determine elevation requirements. The factors that go into a determination of whether elevation will be required or not include location of the structure inside a floodplain, local jurisdiction determination of substantial damage/substantial improvement (if available), and the benefit for which the applicant will qualify based on his or her structure type. The program will not engage in elevation activities as a standalone measure that is not connected to the repair of </w:t>
      </w:r>
      <w:r w:rsidR="00A70DFC" w:rsidRPr="00E2107F">
        <w:rPr>
          <w:lang w:bidi="en-US"/>
        </w:rPr>
        <w:t xml:space="preserve">Michael </w:t>
      </w:r>
      <w:del w:id="1079" w:author="Sayler, Erik" w:date="2021-05-13T15:30:00Z">
        <w:r w:rsidRPr="00E2107F" w:rsidDel="006D6A85">
          <w:rPr>
            <w:lang w:bidi="en-US"/>
          </w:rPr>
          <w:delText>damages</w:delText>
        </w:r>
      </w:del>
      <w:ins w:id="1080" w:author="Sayler, Erik" w:date="2021-05-13T15:30:00Z">
        <w:r w:rsidR="006D6A85">
          <w:rPr>
            <w:lang w:bidi="en-US"/>
          </w:rPr>
          <w:t>damage</w:t>
        </w:r>
      </w:ins>
      <w:r w:rsidRPr="00E2107F">
        <w:rPr>
          <w:lang w:bidi="en-US"/>
        </w:rPr>
        <w:t>.</w:t>
      </w:r>
    </w:p>
    <w:p w14:paraId="58C777DD" w14:textId="1C62B67E" w:rsidR="00490F67" w:rsidRPr="0080796F" w:rsidRDefault="00D85A58" w:rsidP="00840109">
      <w:pPr>
        <w:pStyle w:val="BulletList"/>
        <w:rPr>
          <w:lang w:bidi="en-US"/>
        </w:rPr>
      </w:pPr>
      <w:r w:rsidRPr="00E2107F">
        <w:rPr>
          <w:lang w:bidi="en-US"/>
        </w:rPr>
        <w:t xml:space="preserve">Substantially damaged homes, as determined by the local jurisdiction, will require elevation to the program’s two feet above the Base Flood Elevation (BFE) requirement or the local requirement, whichever is higher. Homes that will be substantially improved by the program, as determined by the local jurisdiction’s evaluation of program scope during the permitting process, will require elevation to the program’s two feet above the BFE requirement or local requirement, whichever is higher. </w:t>
      </w:r>
    </w:p>
    <w:p w14:paraId="0D00D054" w14:textId="52F571BF" w:rsidR="00490F67" w:rsidRDefault="00D85A58" w:rsidP="00840109">
      <w:pPr>
        <w:pStyle w:val="BulletList"/>
        <w:rPr>
          <w:lang w:bidi="en-US"/>
        </w:rPr>
      </w:pPr>
      <w:r w:rsidRPr="00E2107F">
        <w:rPr>
          <w:lang w:bidi="en-US"/>
        </w:rPr>
        <w:t xml:space="preserve">Any slab on grade construction requiring elevation as a result of the local jurisdiction’s substantial damage/improvement determination will be reconstructed at the two feet above the BFE elevation height or local jurisdiction height requirement, whichever is higher as the program will not attempt to elevate a slab-on-grade structure. </w:t>
      </w:r>
    </w:p>
    <w:p w14:paraId="2CC87275" w14:textId="77777777" w:rsidR="00801AFF" w:rsidRPr="00801AFF" w:rsidRDefault="00801AFF" w:rsidP="00801AFF">
      <w:pPr>
        <w:pStyle w:val="BulletList"/>
        <w:rPr>
          <w:lang w:bidi="en-US"/>
        </w:rPr>
      </w:pPr>
      <w:r w:rsidRPr="00801AFF">
        <w:rPr>
          <w:lang w:bidi="en-US"/>
        </w:rPr>
        <w:lastRenderedPageBreak/>
        <w:t xml:space="preserve">Homes with pier and beam construction requiring elevation as a result of the local jurisdiction’s substantial damage/improvement determination will be elevated at the two feet above the BFE elevation height or local jurisdiction height requirement, whichever is higher. </w:t>
      </w:r>
    </w:p>
    <w:p w14:paraId="2D1981CE" w14:textId="63E05264" w:rsidR="00801AFF" w:rsidRPr="0080796F" w:rsidRDefault="00801AFF" w:rsidP="00801AFF">
      <w:pPr>
        <w:pStyle w:val="BulletList"/>
        <w:rPr>
          <w:lang w:bidi="en-US"/>
        </w:rPr>
      </w:pPr>
      <w:r w:rsidRPr="00801AFF">
        <w:rPr>
          <w:lang w:bidi="en-US"/>
        </w:rPr>
        <w:t xml:space="preserve">Replacement Mobile/Manufactured Housing Units (MHU) requiring elevation above the standard installation height of three feet will be replaced with a modular housing unit elevated at the two feet above the BFE elevation height or local jurisdiction height requirement, whichever is higher, unless the MHU is on leased land, in which case relocation of the MHU outside of the floodplain will be required. Exceptions include if the MHU is located within a floodplain and requires to be elevated more than three (3) feet, then the applicant may be eligible for a stick-built home (see section 6.4). </w:t>
      </w:r>
    </w:p>
    <w:p w14:paraId="4AB07785" w14:textId="24A27A81" w:rsidR="00490F67" w:rsidRPr="009452C3" w:rsidRDefault="00490F67" w:rsidP="006C0E2D">
      <w:pPr>
        <w:pStyle w:val="Heading2"/>
        <w:rPr>
          <w:ins w:id="1081" w:author="Sayler, Erik" w:date="2021-05-21T15:05:00Z"/>
        </w:rPr>
      </w:pPr>
      <w:bookmarkStart w:id="1082" w:name="_Toc86930505"/>
      <w:ins w:id="1083" w:author="Sayler, Erik" w:date="2021-05-21T15:06:00Z">
        <w:r w:rsidRPr="00E2107F">
          <w:t xml:space="preserve">Elevation </w:t>
        </w:r>
        <w:r>
          <w:t>Certificates</w:t>
        </w:r>
      </w:ins>
      <w:bookmarkEnd w:id="1082"/>
    </w:p>
    <w:p w14:paraId="01202791" w14:textId="71F0D4CD" w:rsidR="00490F67" w:rsidRPr="00E2107F" w:rsidRDefault="00490F67" w:rsidP="008A2995">
      <w:ins w:id="1084" w:author="Sayler, Erik" w:date="2021-05-21T15:05:00Z">
        <w:r w:rsidRPr="00013AC6">
          <w:t>The program will follow HUD guidance to ensure all structures, as defined in 44 CFR 59.1, designed principally for residential use and located in the 1% annual (or 100-year) floodplain, that receive assistance for new construction, repair of substantial damage, or substantial improvement, as defined at 24 CFR 55.2(b) (10), will be elevated with the lowest floor, including the basement, at least two</w:t>
        </w:r>
        <w:r>
          <w:t xml:space="preserve"> (2)</w:t>
        </w:r>
        <w:r w:rsidRPr="00013AC6">
          <w:t xml:space="preserve"> feet above the BFE. The program will order elevation certificates for construction projects where necessary to comply with HUD’s guidance</w:t>
        </w:r>
        <w:r>
          <w:t>.</w:t>
        </w:r>
      </w:ins>
      <w:r w:rsidR="00176143" w:rsidRPr="00E2107F">
        <w:br w:type="page"/>
      </w:r>
    </w:p>
    <w:p w14:paraId="03D3A71A" w14:textId="0475B938" w:rsidR="00766A8B" w:rsidRPr="00E2107F" w:rsidRDefault="00403472" w:rsidP="00BF265F">
      <w:pPr>
        <w:pStyle w:val="Heading1"/>
      </w:pPr>
      <w:bookmarkStart w:id="1085" w:name="_Toc60925409"/>
      <w:bookmarkStart w:id="1086" w:name="_Toc86930506"/>
      <w:r w:rsidRPr="00E2107F">
        <w:lastRenderedPageBreak/>
        <w:t>Award Determination</w:t>
      </w:r>
      <w:bookmarkEnd w:id="1085"/>
      <w:bookmarkEnd w:id="1086"/>
      <w:r w:rsidRPr="00E2107F">
        <w:t xml:space="preserve"> </w:t>
      </w:r>
    </w:p>
    <w:p w14:paraId="69CC22A7" w14:textId="14239B5D" w:rsidR="001B4DD2" w:rsidRPr="00E2107F" w:rsidRDefault="001B4DD2" w:rsidP="00BF265F">
      <w:r w:rsidRPr="00E2107F">
        <w:t>In addition to costs associated with the repair of the structure, awards may include expenses for additional related costs such as green building and mitigation requirements, elevation, insurance, accessibility modifications for the disabled, repair or replacement of water, sewer</w:t>
      </w:r>
      <w:r w:rsidR="003825D0" w:rsidRPr="00E2107F">
        <w:t>,</w:t>
      </w:r>
      <w:r w:rsidRPr="00E2107F">
        <w:t xml:space="preserve"> and utility connection needs. Cost effective energy measures and improvements that meet local zoning and code, required </w:t>
      </w:r>
      <w:bookmarkStart w:id="1087" w:name="_Hlk72502187"/>
      <w:r w:rsidRPr="00E2107F">
        <w:t xml:space="preserve">Housing Quality Standards (HQS), </w:t>
      </w:r>
      <w:bookmarkEnd w:id="1087"/>
      <w:r w:rsidRPr="00E2107F">
        <w:t>especially those improvements which add enhanced resilience, such as elevation of major electrical components, roof strapping</w:t>
      </w:r>
      <w:r w:rsidR="003825D0" w:rsidRPr="00E2107F">
        <w:t>,</w:t>
      </w:r>
      <w:r w:rsidRPr="00E2107F">
        <w:t xml:space="preserve"> and other items, are also eligible. Environmental review and determined required remediation for items such as lead-based paint abatement, asbestos abatement or other remediation components will also be eligible.</w:t>
      </w:r>
    </w:p>
    <w:p w14:paraId="70367489" w14:textId="77777777" w:rsidR="006318BA" w:rsidRPr="00E01EF6" w:rsidRDefault="006318BA" w:rsidP="00BF265F">
      <w:pPr>
        <w:rPr>
          <w:ins w:id="1088" w:author="Sayler, Erik" w:date="2021-05-21T15:11:00Z"/>
        </w:rPr>
      </w:pPr>
      <w:commentRangeStart w:id="1089"/>
      <w:ins w:id="1090" w:author="Sayler, Erik" w:date="2021-05-21T15:11:00Z">
        <w:r w:rsidRPr="00E01EF6">
          <w:t xml:space="preserve">Elevations </w:t>
        </w:r>
        <w:commentRangeEnd w:id="1089"/>
        <w:r>
          <w:rPr>
            <w:rStyle w:val="CommentReference"/>
            <w:rFonts w:eastAsia="Arial" w:cs="Arial"/>
            <w:lang w:bidi="en-US"/>
          </w:rPr>
          <w:commentReference w:id="1089"/>
        </w:r>
        <w:r w:rsidRPr="00E01EF6">
          <w:t>will be included for h</w:t>
        </w:r>
        <w:commentRangeStart w:id="1091"/>
        <w:commentRangeStart w:id="1092"/>
        <w:r w:rsidRPr="00E01EF6">
          <w:t>omeowners</w:t>
        </w:r>
      </w:ins>
      <w:commentRangeEnd w:id="1091"/>
      <w:r w:rsidR="004F1CCD">
        <w:rPr>
          <w:rStyle w:val="CommentReference"/>
          <w:rFonts w:eastAsia="Arial" w:cs="Arial"/>
          <w:lang w:bidi="en-US"/>
        </w:rPr>
        <w:commentReference w:id="1091"/>
      </w:r>
      <w:commentRangeEnd w:id="1092"/>
      <w:r w:rsidR="00513121">
        <w:rPr>
          <w:rStyle w:val="CommentReference"/>
          <w:rFonts w:eastAsia="Arial" w:cs="Arial"/>
          <w:lang w:bidi="en-US"/>
        </w:rPr>
        <w:commentReference w:id="1092"/>
      </w:r>
      <w:ins w:id="1093" w:author="Sayler, Erik" w:date="2021-05-21T15:11:00Z">
        <w:r w:rsidRPr="00E01EF6">
          <w:t xml:space="preserve"> who meet requirements determined by the program, including substantially damaged properties as per locally approved floodplain requirements. Elevation will be required for properties that are substantially damaged in the floodplain and may be evaluated on case-by-case basis when required by local ordinance. </w:t>
        </w:r>
        <w:commentRangeStart w:id="1094"/>
        <w:r w:rsidRPr="00E01EF6">
          <w:t>The</w:t>
        </w:r>
      </w:ins>
      <w:commentRangeEnd w:id="1094"/>
      <w:r w:rsidR="00303DE9">
        <w:rPr>
          <w:rStyle w:val="CommentReference"/>
          <w:rFonts w:eastAsia="Arial" w:cs="Arial"/>
          <w:lang w:bidi="en-US"/>
        </w:rPr>
        <w:commentReference w:id="1094"/>
      </w:r>
      <w:ins w:id="1095" w:author="Sayler, Erik" w:date="2021-05-21T15:11:00Z">
        <w:r w:rsidRPr="00E01EF6">
          <w:t xml:space="preserve"> program will follow HUD guidance to ensure all structures, as defined in 44 CFR 59.1, designed principally for residential use and located in the 1% annual (or 100-year) floodplain, that receive assistance for new construction, repair of substantial damage, or substantial improvement, as defined at 24 CFR 55.2(b) (10), will be elevated with the lowest floor at least two feet above the 1% annual floodplain elevation.</w:t>
        </w:r>
      </w:ins>
    </w:p>
    <w:p w14:paraId="66887F1F" w14:textId="53E30622" w:rsidR="009A2277" w:rsidRPr="00303DE9" w:rsidRDefault="001B4DD2" w:rsidP="00BF265F">
      <w:r w:rsidRPr="00E2107F">
        <w:t xml:space="preserve">The formula below is how the program will calculate a </w:t>
      </w:r>
      <w:r w:rsidR="0020297D" w:rsidRPr="00E2107F">
        <w:t>rental property owner</w:t>
      </w:r>
      <w:r w:rsidRPr="00E2107F">
        <w:t>’s award:</w:t>
      </w:r>
    </w:p>
    <w:p w14:paraId="21108AD9" w14:textId="4366E947" w:rsidR="001B4DD2" w:rsidRPr="00BF265F" w:rsidRDefault="001B4DD2" w:rsidP="00BF265F">
      <w:pPr>
        <w:pStyle w:val="ListParagraph"/>
        <w:numPr>
          <w:ilvl w:val="0"/>
          <w:numId w:val="169"/>
        </w:numPr>
      </w:pPr>
      <w:r w:rsidRPr="00BF265F">
        <w:t xml:space="preserve">Identify </w:t>
      </w:r>
      <w:del w:id="1096" w:author="Whitney Powell" w:date="2021-06-24T15:05:00Z">
        <w:r w:rsidRPr="00BF265F" w:rsidDel="00513121">
          <w:delText xml:space="preserve">Eligible </w:delText>
        </w:r>
      </w:del>
      <w:ins w:id="1097" w:author="Whitney Powell" w:date="2021-06-24T15:05:00Z">
        <w:r w:rsidR="00513121" w:rsidRPr="00BF265F">
          <w:t xml:space="preserve">Estimated </w:t>
        </w:r>
      </w:ins>
      <w:ins w:id="1098" w:author="Whitney Powell" w:date="2021-06-24T15:04:00Z">
        <w:r w:rsidR="00513121" w:rsidRPr="00BF265F">
          <w:t xml:space="preserve">Cost of </w:t>
        </w:r>
      </w:ins>
      <w:r w:rsidRPr="00BF265F">
        <w:t>Repair</w:t>
      </w:r>
      <w:del w:id="1099" w:author="Whitney Powell" w:date="2021-06-24T15:04:00Z">
        <w:r w:rsidRPr="00BF265F" w:rsidDel="00513121">
          <w:delText xml:space="preserve"> Costs</w:delText>
        </w:r>
      </w:del>
      <w:ins w:id="1100" w:author="Sayler, Erik" w:date="2021-05-21T15:11:00Z">
        <w:r w:rsidR="006318BA" w:rsidRPr="00BF265F">
          <w:t xml:space="preserve"> </w:t>
        </w:r>
      </w:ins>
      <w:ins w:id="1101" w:author="Sayler, Erik" w:date="2021-05-21T15:12:00Z">
        <w:r w:rsidR="006318BA" w:rsidRPr="00BF265F">
          <w:t>(E</w:t>
        </w:r>
      </w:ins>
      <w:ins w:id="1102" w:author="Whitney Powell" w:date="2021-06-24T15:05:00Z">
        <w:r w:rsidR="00513121" w:rsidRPr="00BF265F">
          <w:t>CR</w:t>
        </w:r>
      </w:ins>
      <w:ins w:id="1103" w:author="Sayler, Erik" w:date="2021-05-21T15:12:00Z">
        <w:del w:id="1104" w:author="Whitney Powell" w:date="2021-06-24T15:05:00Z">
          <w:r w:rsidR="006318BA" w:rsidRPr="00BF265F" w:rsidDel="00513121">
            <w:delText>RC</w:delText>
          </w:r>
        </w:del>
        <w:r w:rsidR="006318BA" w:rsidRPr="00BF265F">
          <w:t>)</w:t>
        </w:r>
      </w:ins>
      <w:r w:rsidRPr="00BF265F">
        <w:t>.</w:t>
      </w:r>
    </w:p>
    <w:p w14:paraId="12AB67B9" w14:textId="77777777" w:rsidR="001B4DD2" w:rsidRPr="00BF265F" w:rsidRDefault="001B4DD2" w:rsidP="00BF265F">
      <w:pPr>
        <w:pStyle w:val="ListParagraph"/>
        <w:numPr>
          <w:ilvl w:val="0"/>
          <w:numId w:val="169"/>
        </w:numPr>
      </w:pPr>
      <w:r w:rsidRPr="00BF265F">
        <w:t>Identify all Potentially Duplicative Assistance (DOB).</w:t>
      </w:r>
    </w:p>
    <w:p w14:paraId="54B6E339" w14:textId="77777777" w:rsidR="001B4DD2" w:rsidRPr="00BF265F" w:rsidRDefault="001B4DD2" w:rsidP="00BF265F">
      <w:pPr>
        <w:pStyle w:val="ListParagraph"/>
        <w:numPr>
          <w:ilvl w:val="0"/>
          <w:numId w:val="169"/>
        </w:numPr>
      </w:pPr>
      <w:r w:rsidRPr="00BF265F">
        <w:t>Deduct Assistance Determined to be Duplicative (DOB).</w:t>
      </w:r>
    </w:p>
    <w:p w14:paraId="0737D255" w14:textId="12BBD699" w:rsidR="001B4DD2" w:rsidRPr="00BF265F" w:rsidRDefault="001B4DD2" w:rsidP="00BF265F">
      <w:pPr>
        <w:pStyle w:val="ListParagraph"/>
        <w:numPr>
          <w:ilvl w:val="0"/>
          <w:numId w:val="169"/>
        </w:numPr>
      </w:pPr>
      <w:r w:rsidRPr="00BF265F">
        <w:t>Apply Award Cap</w:t>
      </w:r>
      <w:ins w:id="1105" w:author="Sayler, Erik" w:date="2021-05-21T15:12:00Z">
        <w:r w:rsidR="006318BA" w:rsidRPr="00BF265F">
          <w:t xml:space="preserve"> of $350,000</w:t>
        </w:r>
      </w:ins>
      <w:r w:rsidRPr="00BF265F">
        <w:t>.</w:t>
      </w:r>
    </w:p>
    <w:p w14:paraId="038CCB71" w14:textId="45D16913" w:rsidR="001B4DD2" w:rsidRPr="00BF265F" w:rsidRDefault="001B4DD2" w:rsidP="00BF265F">
      <w:pPr>
        <w:pStyle w:val="ListParagraph"/>
        <w:numPr>
          <w:ilvl w:val="0"/>
          <w:numId w:val="169"/>
        </w:numPr>
      </w:pPr>
      <w:r w:rsidRPr="00BF265F">
        <w:t xml:space="preserve">Identify </w:t>
      </w:r>
      <w:r w:rsidR="6DF1EDB3" w:rsidRPr="00BF265F">
        <w:t>pre-storm market</w:t>
      </w:r>
      <w:r w:rsidRPr="00BF265F">
        <w:t xml:space="preserve"> value from the applicant’s County records or other applicable source</w:t>
      </w:r>
      <w:r w:rsidR="00A70DFC" w:rsidRPr="00BF265F">
        <w:t>.</w:t>
      </w:r>
    </w:p>
    <w:p w14:paraId="49C0FD27" w14:textId="284F7CA6" w:rsidR="00061CF5" w:rsidRPr="00BF265F" w:rsidRDefault="001B4DD2" w:rsidP="00BF265F">
      <w:pPr>
        <w:pStyle w:val="ListParagraph"/>
        <w:numPr>
          <w:ilvl w:val="0"/>
          <w:numId w:val="169"/>
        </w:numPr>
      </w:pPr>
      <w:r w:rsidRPr="00BF265F">
        <w:t xml:space="preserve">Compare Determined Award Value </w:t>
      </w:r>
      <w:r w:rsidR="7F6AA8B1" w:rsidRPr="00BF265F">
        <w:t>t</w:t>
      </w:r>
      <w:r w:rsidR="741F5D93" w:rsidRPr="00BF265F">
        <w:t>o</w:t>
      </w:r>
      <w:r w:rsidRPr="00BF265F">
        <w:t xml:space="preserve"> </w:t>
      </w:r>
      <w:r w:rsidR="3A9F83FE" w:rsidRPr="00BF265F">
        <w:t>pre-storm market value</w:t>
      </w:r>
      <w:r w:rsidR="7F6AA8B1" w:rsidRPr="00BF265F">
        <w:t xml:space="preserve"> </w:t>
      </w:r>
      <w:r w:rsidRPr="00BF265F">
        <w:t>to determine if the benefit will be reconstruction, replacement</w:t>
      </w:r>
      <w:ins w:id="1106" w:author="Sayler, Erik" w:date="2021-05-21T15:13:00Z">
        <w:r w:rsidR="006318BA" w:rsidRPr="00BF265F">
          <w:t>,</w:t>
        </w:r>
      </w:ins>
      <w:r w:rsidRPr="00BF265F">
        <w:t xml:space="preserve"> or rehabilitation.</w:t>
      </w:r>
    </w:p>
    <w:p w14:paraId="08E9E451" w14:textId="60D6DF22" w:rsidR="00E2722E" w:rsidRPr="00E2107F" w:rsidRDefault="00E2722E" w:rsidP="006C0E2D">
      <w:pPr>
        <w:pStyle w:val="Heading2"/>
      </w:pPr>
      <w:bookmarkStart w:id="1107" w:name="_Toc86930507"/>
      <w:r w:rsidRPr="00E2107F">
        <w:t>Eligible Repair Costs/Need</w:t>
      </w:r>
      <w:bookmarkEnd w:id="1107"/>
    </w:p>
    <w:p w14:paraId="267C659C" w14:textId="3CFFFC01" w:rsidR="001B4DD2" w:rsidRPr="00E2107F" w:rsidRDefault="001B4DD2" w:rsidP="00BF265F">
      <w:r w:rsidRPr="00E2107F">
        <w:t>The program will determine an eligible repair estimate using information from the inspection. The repair estimate will be valued based on economy/standard grade materials and industry-standard labor costs.</w:t>
      </w:r>
    </w:p>
    <w:p w14:paraId="6769DEAB" w14:textId="14156857" w:rsidR="00E2722E" w:rsidRPr="00E2107F" w:rsidRDefault="00E2722E" w:rsidP="006C0E2D">
      <w:pPr>
        <w:pStyle w:val="Heading2"/>
      </w:pPr>
      <w:bookmarkStart w:id="1108" w:name="_Toc86930508"/>
      <w:r w:rsidRPr="00E2107F">
        <w:t>Calculating Potential Duplication of Benefits</w:t>
      </w:r>
      <w:bookmarkEnd w:id="1108"/>
    </w:p>
    <w:p w14:paraId="3F6CE5EB" w14:textId="4865E633" w:rsidR="001B4DD2" w:rsidRPr="00E2107F" w:rsidRDefault="001B4DD2" w:rsidP="00BF265F">
      <w:r w:rsidRPr="00E2107F">
        <w:t xml:space="preserve">The full DOB will be accounted for at the time of the repair award calculation. The DOB </w:t>
      </w:r>
      <w:ins w:id="1109" w:author="Sayler, Erik" w:date="2021-05-21T15:14:00Z">
        <w:r w:rsidR="006318BA">
          <w:t xml:space="preserve">analysis </w:t>
        </w:r>
      </w:ins>
      <w:del w:id="1110" w:author="Sayler, Erik" w:date="2021-05-21T15:14:00Z">
        <w:r w:rsidRPr="00E2107F" w:rsidDel="006318BA">
          <w:delText xml:space="preserve">check </w:delText>
        </w:r>
      </w:del>
      <w:r w:rsidRPr="00E2107F">
        <w:t xml:space="preserve">will be completed during the eligibility review of a </w:t>
      </w:r>
      <w:r w:rsidR="0020297D" w:rsidRPr="00E2107F">
        <w:t>rental property owner</w:t>
      </w:r>
      <w:r w:rsidRPr="00E2107F">
        <w:t xml:space="preserve">’s file, prior to the execution of the </w:t>
      </w:r>
      <w:r w:rsidR="00D329EC" w:rsidRPr="00E2107F">
        <w:t xml:space="preserve">Loan </w:t>
      </w:r>
      <w:r w:rsidRPr="00E2107F">
        <w:t>Agreement and again prior to the processing of the final draw of funds.</w:t>
      </w:r>
    </w:p>
    <w:p w14:paraId="57C7067A" w14:textId="3881C8B8" w:rsidR="00D46302" w:rsidRDefault="001B4DD2" w:rsidP="00443B80">
      <w:pPr>
        <w:rPr>
          <w:b/>
        </w:rPr>
      </w:pPr>
      <w:r w:rsidRPr="00E2107F">
        <w:t xml:space="preserve">All DOB funding must be accounted for prior to the </w:t>
      </w:r>
      <w:r w:rsidR="0020297D" w:rsidRPr="00E2107F">
        <w:t>rental property owner</w:t>
      </w:r>
      <w:r w:rsidRPr="00E2107F">
        <w:t xml:space="preserve"> receiving an award. </w:t>
      </w:r>
      <w:r w:rsidR="0020297D" w:rsidRPr="00E2107F">
        <w:t>Rental property owner</w:t>
      </w:r>
      <w:r w:rsidRPr="00E2107F">
        <w:t xml:space="preserve">s with a duplication must place all DOB funding in the program’s DOB Gap Funding </w:t>
      </w:r>
      <w:ins w:id="1111" w:author="Sayler, Erik" w:date="2021-05-21T15:15:00Z">
        <w:r w:rsidR="006318BA">
          <w:t>A</w:t>
        </w:r>
        <w:r w:rsidR="006318BA" w:rsidRPr="0056747F">
          <w:t>ccount</w:t>
        </w:r>
        <w:r w:rsidR="006318BA">
          <w:t xml:space="preserve">, an account controlled by </w:t>
        </w:r>
      </w:ins>
      <w:r w:rsidR="00E32554">
        <w:t>FloridaCommerce</w:t>
      </w:r>
      <w:del w:id="1112" w:author="Sayler, Erik" w:date="2021-05-21T15:15:00Z">
        <w:r w:rsidRPr="00E2107F" w:rsidDel="006318BA">
          <w:delText>account</w:delText>
        </w:r>
      </w:del>
      <w:r w:rsidRPr="00E2107F">
        <w:t xml:space="preserve">. Further guidance on DOB Gap Funding </w:t>
      </w:r>
      <w:del w:id="1113" w:author="Sayler, Erik" w:date="2021-05-21T15:15:00Z">
        <w:r w:rsidRPr="00E2107F" w:rsidDel="006318BA">
          <w:delText xml:space="preserve">accounts </w:delText>
        </w:r>
      </w:del>
      <w:ins w:id="1114" w:author="Sayler, Erik" w:date="2021-05-21T15:15:00Z">
        <w:r w:rsidR="006318BA">
          <w:t>A</w:t>
        </w:r>
        <w:r w:rsidR="006318BA" w:rsidRPr="00E2107F">
          <w:t xml:space="preserve">ccounts </w:t>
        </w:r>
      </w:ins>
      <w:r w:rsidRPr="00E2107F">
        <w:t>will be provided by the program.</w:t>
      </w:r>
    </w:p>
    <w:p w14:paraId="2C03BA5E" w14:textId="0BFEFB5B" w:rsidR="006318BA" w:rsidRPr="00E2107F" w:rsidRDefault="007E486A" w:rsidP="00BF265F">
      <w:pPr>
        <w:jc w:val="center"/>
      </w:pPr>
      <w:r w:rsidRPr="00E2107F">
        <w:rPr>
          <w:b/>
        </w:rPr>
        <w:t>SAMPLE AWARD TABLE</w:t>
      </w:r>
    </w:p>
    <w:tbl>
      <w:tblPr>
        <w:tblW w:w="79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06"/>
        <w:gridCol w:w="3714"/>
      </w:tblGrid>
      <w:tr w:rsidR="000D053A" w14:paraId="589159EE" w14:textId="77777777" w:rsidTr="00D9334F">
        <w:trPr>
          <w:trHeight w:val="432"/>
          <w:jc w:val="center"/>
          <w:ins w:id="1115" w:author="Sayler, Erik" w:date="2021-05-21T15:17:00Z"/>
        </w:trPr>
        <w:tc>
          <w:tcPr>
            <w:tcW w:w="7920" w:type="dxa"/>
            <w:gridSpan w:val="2"/>
            <w:shd w:val="clear" w:color="auto" w:fill="202452" w:themeFill="text2"/>
            <w:vAlign w:val="center"/>
          </w:tcPr>
          <w:p w14:paraId="635F42C5" w14:textId="1BEAE6F6" w:rsidR="000D053A" w:rsidRDefault="000D053A" w:rsidP="009F6389">
            <w:pPr>
              <w:pStyle w:val="TableParagraph"/>
              <w:spacing w:before="0" w:after="0"/>
              <w:rPr>
                <w:ins w:id="1116" w:author="Sayler, Erik" w:date="2021-05-21T15:17:00Z"/>
                <w:rFonts w:ascii="Times New Roman"/>
              </w:rPr>
            </w:pPr>
            <w:bookmarkStart w:id="1117" w:name="_Hlk36736448"/>
            <w:ins w:id="1118" w:author="Sayler, Erik" w:date="2021-05-21T15:17:00Z">
              <w:r>
                <w:rPr>
                  <w:b/>
                </w:rPr>
                <w:t>Program Information</w:t>
              </w:r>
            </w:ins>
          </w:p>
        </w:tc>
      </w:tr>
      <w:tr w:rsidR="006318BA" w14:paraId="46AB6C0D" w14:textId="77777777" w:rsidTr="000D053A">
        <w:trPr>
          <w:trHeight w:val="432"/>
          <w:jc w:val="center"/>
          <w:ins w:id="1119" w:author="Sayler, Erik" w:date="2021-05-21T15:17:00Z"/>
        </w:trPr>
        <w:tc>
          <w:tcPr>
            <w:tcW w:w="4206" w:type="dxa"/>
            <w:vAlign w:val="center"/>
          </w:tcPr>
          <w:p w14:paraId="5B33DB8C" w14:textId="77777777" w:rsidR="006318BA" w:rsidRDefault="006318BA" w:rsidP="009F6389">
            <w:pPr>
              <w:pStyle w:val="TableParagraph"/>
              <w:spacing w:before="0" w:after="0" w:line="261" w:lineRule="exact"/>
              <w:ind w:right="84"/>
              <w:jc w:val="right"/>
              <w:rPr>
                <w:ins w:id="1120" w:author="Sayler, Erik" w:date="2021-05-21T15:17:00Z"/>
              </w:rPr>
            </w:pPr>
            <w:ins w:id="1121" w:author="Sayler, Erik" w:date="2021-05-21T15:17:00Z">
              <w:r>
                <w:t>Household Income</w:t>
              </w:r>
            </w:ins>
          </w:p>
        </w:tc>
        <w:tc>
          <w:tcPr>
            <w:tcW w:w="3714" w:type="dxa"/>
          </w:tcPr>
          <w:p w14:paraId="6F7A6CC3" w14:textId="77777777" w:rsidR="006318BA" w:rsidRDefault="006318BA" w:rsidP="009F6389">
            <w:pPr>
              <w:pStyle w:val="TableParagraph"/>
              <w:spacing w:before="0" w:after="0" w:line="206" w:lineRule="exact"/>
              <w:ind w:left="34"/>
              <w:rPr>
                <w:ins w:id="1122" w:author="Sayler, Erik" w:date="2021-05-21T15:17:00Z"/>
                <w:sz w:val="18"/>
              </w:rPr>
            </w:pPr>
          </w:p>
        </w:tc>
      </w:tr>
      <w:tr w:rsidR="006318BA" w14:paraId="0988EE61" w14:textId="77777777" w:rsidTr="000D053A">
        <w:trPr>
          <w:trHeight w:val="432"/>
          <w:jc w:val="center"/>
          <w:ins w:id="1123" w:author="Sayler, Erik" w:date="2021-05-21T15:17:00Z"/>
        </w:trPr>
        <w:tc>
          <w:tcPr>
            <w:tcW w:w="4206" w:type="dxa"/>
            <w:vAlign w:val="center"/>
          </w:tcPr>
          <w:p w14:paraId="395D0843" w14:textId="77777777" w:rsidR="006318BA" w:rsidRDefault="006318BA" w:rsidP="009F6389">
            <w:pPr>
              <w:pStyle w:val="TableParagraph"/>
              <w:spacing w:before="0" w:after="0" w:line="261" w:lineRule="exact"/>
              <w:ind w:right="84"/>
              <w:jc w:val="right"/>
              <w:rPr>
                <w:ins w:id="1124" w:author="Sayler, Erik" w:date="2021-05-21T15:17:00Z"/>
              </w:rPr>
            </w:pPr>
            <w:ins w:id="1125" w:author="Sayler, Erik" w:date="2021-05-21T15:17:00Z">
              <w:r>
                <w:t>Household Members</w:t>
              </w:r>
            </w:ins>
          </w:p>
        </w:tc>
        <w:tc>
          <w:tcPr>
            <w:tcW w:w="3714" w:type="dxa"/>
          </w:tcPr>
          <w:p w14:paraId="4112CE80" w14:textId="77777777" w:rsidR="006318BA" w:rsidRDefault="006318BA" w:rsidP="009F6389">
            <w:pPr>
              <w:pStyle w:val="TableParagraph"/>
              <w:spacing w:before="0" w:after="0" w:line="179" w:lineRule="exact"/>
              <w:ind w:left="64"/>
              <w:rPr>
                <w:ins w:id="1126" w:author="Sayler, Erik" w:date="2021-05-21T15:17:00Z"/>
                <w:sz w:val="18"/>
              </w:rPr>
            </w:pPr>
          </w:p>
        </w:tc>
      </w:tr>
      <w:tr w:rsidR="006318BA" w14:paraId="0B0D96B2" w14:textId="77777777" w:rsidTr="000D053A">
        <w:trPr>
          <w:trHeight w:val="432"/>
          <w:jc w:val="center"/>
          <w:ins w:id="1127" w:author="Sayler, Erik" w:date="2021-05-21T15:17:00Z"/>
        </w:trPr>
        <w:tc>
          <w:tcPr>
            <w:tcW w:w="4206" w:type="dxa"/>
            <w:vAlign w:val="center"/>
          </w:tcPr>
          <w:p w14:paraId="652DA59A" w14:textId="77777777" w:rsidR="006318BA" w:rsidRDefault="006318BA" w:rsidP="009F6389">
            <w:pPr>
              <w:pStyle w:val="TableParagraph"/>
              <w:spacing w:before="0" w:after="0" w:line="259" w:lineRule="exact"/>
              <w:ind w:right="84"/>
              <w:jc w:val="right"/>
              <w:rPr>
                <w:ins w:id="1128" w:author="Sayler, Erik" w:date="2021-05-21T15:17:00Z"/>
              </w:rPr>
            </w:pPr>
            <w:ins w:id="1129" w:author="Sayler, Erik" w:date="2021-05-21T15:17:00Z">
              <w:r>
                <w:t>AMI Percentage</w:t>
              </w:r>
            </w:ins>
          </w:p>
        </w:tc>
        <w:tc>
          <w:tcPr>
            <w:tcW w:w="3714" w:type="dxa"/>
          </w:tcPr>
          <w:p w14:paraId="2336DEC9" w14:textId="77777777" w:rsidR="006318BA" w:rsidRDefault="006318BA" w:rsidP="009F6389">
            <w:pPr>
              <w:pStyle w:val="TableParagraph"/>
              <w:spacing w:before="0" w:after="0" w:line="196" w:lineRule="exact"/>
              <w:ind w:left="34"/>
              <w:rPr>
                <w:ins w:id="1130" w:author="Sayler, Erik" w:date="2021-05-21T15:17:00Z"/>
                <w:sz w:val="18"/>
              </w:rPr>
            </w:pPr>
          </w:p>
        </w:tc>
      </w:tr>
      <w:tr w:rsidR="006318BA" w14:paraId="3861D12A" w14:textId="77777777" w:rsidTr="000D053A">
        <w:trPr>
          <w:trHeight w:val="432"/>
          <w:jc w:val="center"/>
          <w:ins w:id="1131" w:author="Sayler, Erik" w:date="2021-05-21T15:17:00Z"/>
        </w:trPr>
        <w:tc>
          <w:tcPr>
            <w:tcW w:w="4206" w:type="dxa"/>
            <w:vAlign w:val="center"/>
          </w:tcPr>
          <w:p w14:paraId="6FF79D86" w14:textId="77777777" w:rsidR="006318BA" w:rsidRDefault="006318BA" w:rsidP="009F6389">
            <w:pPr>
              <w:pStyle w:val="TableParagraph"/>
              <w:spacing w:before="0" w:after="0" w:line="259" w:lineRule="exact"/>
              <w:ind w:right="84"/>
              <w:jc w:val="right"/>
              <w:rPr>
                <w:ins w:id="1132" w:author="Sayler, Erik" w:date="2021-05-21T15:17:00Z"/>
              </w:rPr>
            </w:pPr>
            <w:ins w:id="1133" w:author="Sayler, Erik" w:date="2021-05-21T15:17:00Z">
              <w:r>
                <w:lastRenderedPageBreak/>
                <w:t>Damaged Structure Type</w:t>
              </w:r>
            </w:ins>
          </w:p>
        </w:tc>
        <w:tc>
          <w:tcPr>
            <w:tcW w:w="3714" w:type="dxa"/>
          </w:tcPr>
          <w:p w14:paraId="09630FCD" w14:textId="77777777" w:rsidR="006318BA" w:rsidRDefault="006318BA" w:rsidP="009F6389">
            <w:pPr>
              <w:pStyle w:val="TableParagraph"/>
              <w:spacing w:before="0" w:after="0"/>
              <w:ind w:left="64"/>
              <w:rPr>
                <w:ins w:id="1134" w:author="Sayler, Erik" w:date="2021-05-21T15:17:00Z"/>
                <w:sz w:val="18"/>
              </w:rPr>
            </w:pPr>
          </w:p>
        </w:tc>
      </w:tr>
      <w:tr w:rsidR="006318BA" w14:paraId="2DB3C90A" w14:textId="77777777" w:rsidTr="000D053A">
        <w:trPr>
          <w:trHeight w:val="432"/>
          <w:jc w:val="center"/>
          <w:ins w:id="1135" w:author="Sayler, Erik" w:date="2021-05-21T15:17:00Z"/>
        </w:trPr>
        <w:tc>
          <w:tcPr>
            <w:tcW w:w="4206" w:type="dxa"/>
            <w:vAlign w:val="center"/>
          </w:tcPr>
          <w:p w14:paraId="1BA1F9BF" w14:textId="77777777" w:rsidR="006318BA" w:rsidRDefault="006318BA" w:rsidP="009F6389">
            <w:pPr>
              <w:pStyle w:val="TableParagraph"/>
              <w:spacing w:before="0" w:after="0" w:line="259" w:lineRule="exact"/>
              <w:ind w:right="84"/>
              <w:jc w:val="right"/>
              <w:rPr>
                <w:ins w:id="1136" w:author="Sayler, Erik" w:date="2021-05-21T15:17:00Z"/>
              </w:rPr>
            </w:pPr>
            <w:ins w:id="1137" w:author="Sayler, Erik" w:date="2021-05-21T15:17:00Z">
              <w:r>
                <w:t>% Damage</w:t>
              </w:r>
            </w:ins>
          </w:p>
        </w:tc>
        <w:tc>
          <w:tcPr>
            <w:tcW w:w="3714" w:type="dxa"/>
          </w:tcPr>
          <w:p w14:paraId="2FF6E4C9" w14:textId="77777777" w:rsidR="006318BA" w:rsidRDefault="006318BA" w:rsidP="009F6389">
            <w:pPr>
              <w:pStyle w:val="TableParagraph"/>
              <w:spacing w:before="0" w:after="0" w:line="206" w:lineRule="exact"/>
              <w:ind w:left="34"/>
              <w:rPr>
                <w:ins w:id="1138" w:author="Sayler, Erik" w:date="2021-05-21T15:17:00Z"/>
                <w:sz w:val="18"/>
              </w:rPr>
            </w:pPr>
          </w:p>
        </w:tc>
      </w:tr>
      <w:tr w:rsidR="006318BA" w14:paraId="33DC218F" w14:textId="77777777" w:rsidTr="000D053A">
        <w:trPr>
          <w:trHeight w:val="432"/>
          <w:jc w:val="center"/>
          <w:ins w:id="1139" w:author="Sayler, Erik" w:date="2021-05-21T15:17:00Z"/>
        </w:trPr>
        <w:tc>
          <w:tcPr>
            <w:tcW w:w="4206" w:type="dxa"/>
            <w:vAlign w:val="center"/>
          </w:tcPr>
          <w:p w14:paraId="65344C30" w14:textId="77777777" w:rsidR="006318BA" w:rsidRDefault="006318BA" w:rsidP="009F6389">
            <w:pPr>
              <w:pStyle w:val="TableParagraph"/>
              <w:spacing w:before="0" w:after="0" w:line="261" w:lineRule="exact"/>
              <w:ind w:right="84"/>
              <w:jc w:val="right"/>
              <w:rPr>
                <w:ins w:id="1140" w:author="Sayler, Erik" w:date="2021-05-21T15:17:00Z"/>
              </w:rPr>
            </w:pPr>
            <w:ins w:id="1141" w:author="Sayler, Erik" w:date="2021-05-21T15:17:00Z">
              <w:r>
                <w:t>Benefit</w:t>
              </w:r>
            </w:ins>
          </w:p>
        </w:tc>
        <w:tc>
          <w:tcPr>
            <w:tcW w:w="3714" w:type="dxa"/>
          </w:tcPr>
          <w:p w14:paraId="225BB930" w14:textId="77777777" w:rsidR="006318BA" w:rsidRDefault="006318BA" w:rsidP="009F6389">
            <w:pPr>
              <w:pStyle w:val="TableParagraph"/>
              <w:spacing w:before="0" w:after="0" w:line="196" w:lineRule="exact"/>
              <w:ind w:left="34"/>
              <w:rPr>
                <w:ins w:id="1142" w:author="Sayler, Erik" w:date="2021-05-21T15:17:00Z"/>
                <w:sz w:val="18"/>
              </w:rPr>
            </w:pPr>
          </w:p>
        </w:tc>
      </w:tr>
      <w:tr w:rsidR="006318BA" w14:paraId="71FE81DA" w14:textId="77777777" w:rsidTr="000D053A">
        <w:trPr>
          <w:trHeight w:val="432"/>
          <w:jc w:val="center"/>
          <w:ins w:id="1143" w:author="Sayler, Erik" w:date="2021-05-21T15:17:00Z"/>
        </w:trPr>
        <w:tc>
          <w:tcPr>
            <w:tcW w:w="4206" w:type="dxa"/>
            <w:shd w:val="clear" w:color="auto" w:fill="DBDBDB"/>
            <w:vAlign w:val="center"/>
          </w:tcPr>
          <w:p w14:paraId="1F002A7E" w14:textId="77777777" w:rsidR="006318BA" w:rsidRDefault="006318BA" w:rsidP="009F6389">
            <w:pPr>
              <w:pStyle w:val="TableParagraph"/>
              <w:spacing w:before="0" w:after="0" w:line="259" w:lineRule="exact"/>
              <w:ind w:left="112"/>
              <w:jc w:val="left"/>
              <w:rPr>
                <w:ins w:id="1144" w:author="Sayler, Erik" w:date="2021-05-21T15:17:00Z"/>
                <w:b/>
              </w:rPr>
            </w:pPr>
            <w:ins w:id="1145" w:author="Sayler, Erik" w:date="2021-05-21T15:17:00Z">
              <w:r>
                <w:rPr>
                  <w:b/>
                </w:rPr>
                <w:t>Other Assistance Received</w:t>
              </w:r>
            </w:ins>
          </w:p>
        </w:tc>
        <w:tc>
          <w:tcPr>
            <w:tcW w:w="3714" w:type="dxa"/>
          </w:tcPr>
          <w:p w14:paraId="646AD872" w14:textId="77777777" w:rsidR="006318BA" w:rsidRDefault="006318BA" w:rsidP="009F6389">
            <w:pPr>
              <w:pStyle w:val="TableParagraph"/>
              <w:spacing w:before="0" w:after="0"/>
              <w:rPr>
                <w:ins w:id="1146" w:author="Sayler, Erik" w:date="2021-05-21T15:17:00Z"/>
                <w:rFonts w:ascii="Times New Roman"/>
              </w:rPr>
            </w:pPr>
          </w:p>
        </w:tc>
      </w:tr>
      <w:tr w:rsidR="006318BA" w14:paraId="0A391FBA" w14:textId="77777777" w:rsidTr="000D053A">
        <w:trPr>
          <w:trHeight w:val="432"/>
          <w:jc w:val="center"/>
          <w:ins w:id="1147" w:author="Sayler, Erik" w:date="2021-05-21T15:17:00Z"/>
        </w:trPr>
        <w:tc>
          <w:tcPr>
            <w:tcW w:w="4206" w:type="dxa"/>
            <w:vAlign w:val="center"/>
          </w:tcPr>
          <w:p w14:paraId="4BC86C60" w14:textId="77777777" w:rsidR="006318BA" w:rsidRDefault="006318BA" w:rsidP="009F6389">
            <w:pPr>
              <w:pStyle w:val="TableParagraph"/>
              <w:spacing w:before="0" w:after="0" w:line="259" w:lineRule="exact"/>
              <w:ind w:right="83"/>
              <w:jc w:val="right"/>
              <w:rPr>
                <w:ins w:id="1148" w:author="Sayler, Erik" w:date="2021-05-21T15:17:00Z"/>
              </w:rPr>
            </w:pPr>
            <w:ins w:id="1149" w:author="Sayler, Erik" w:date="2021-05-21T15:17:00Z">
              <w:r>
                <w:t>FEMA IA</w:t>
              </w:r>
            </w:ins>
          </w:p>
        </w:tc>
        <w:tc>
          <w:tcPr>
            <w:tcW w:w="3714" w:type="dxa"/>
          </w:tcPr>
          <w:p w14:paraId="62F2732B" w14:textId="77777777" w:rsidR="006318BA" w:rsidRDefault="006318BA" w:rsidP="009F6389">
            <w:pPr>
              <w:pStyle w:val="TableParagraph"/>
              <w:spacing w:before="0" w:after="0" w:line="215" w:lineRule="exact"/>
              <w:ind w:left="34"/>
              <w:rPr>
                <w:ins w:id="1150" w:author="Sayler, Erik" w:date="2021-05-21T15:17:00Z"/>
                <w:sz w:val="18"/>
              </w:rPr>
            </w:pPr>
          </w:p>
        </w:tc>
      </w:tr>
      <w:tr w:rsidR="006318BA" w14:paraId="26BC3BCC" w14:textId="77777777" w:rsidTr="000D053A">
        <w:trPr>
          <w:trHeight w:val="432"/>
          <w:jc w:val="center"/>
          <w:ins w:id="1151" w:author="Sayler, Erik" w:date="2021-05-21T15:17:00Z"/>
        </w:trPr>
        <w:tc>
          <w:tcPr>
            <w:tcW w:w="4206" w:type="dxa"/>
            <w:vAlign w:val="center"/>
          </w:tcPr>
          <w:p w14:paraId="4C82D3A6" w14:textId="77777777" w:rsidR="006318BA" w:rsidRDefault="006318BA" w:rsidP="009F6389">
            <w:pPr>
              <w:pStyle w:val="TableParagraph"/>
              <w:spacing w:before="0" w:after="0" w:line="259" w:lineRule="exact"/>
              <w:ind w:right="88"/>
              <w:jc w:val="right"/>
              <w:rPr>
                <w:ins w:id="1152" w:author="Sayler, Erik" w:date="2021-05-21T15:17:00Z"/>
              </w:rPr>
            </w:pPr>
            <w:ins w:id="1153" w:author="Sayler, Erik" w:date="2021-05-21T15:17:00Z">
              <w:r>
                <w:t>SBA</w:t>
              </w:r>
            </w:ins>
          </w:p>
        </w:tc>
        <w:tc>
          <w:tcPr>
            <w:tcW w:w="3714" w:type="dxa"/>
          </w:tcPr>
          <w:p w14:paraId="51FE602B" w14:textId="77777777" w:rsidR="006318BA" w:rsidRDefault="006318BA" w:rsidP="009F6389">
            <w:pPr>
              <w:pStyle w:val="TableParagraph"/>
              <w:spacing w:before="0" w:after="0" w:line="215" w:lineRule="exact"/>
              <w:ind w:left="34"/>
              <w:rPr>
                <w:ins w:id="1154" w:author="Sayler, Erik" w:date="2021-05-21T15:17:00Z"/>
                <w:sz w:val="18"/>
              </w:rPr>
            </w:pPr>
          </w:p>
        </w:tc>
      </w:tr>
      <w:tr w:rsidR="006318BA" w14:paraId="430C911C" w14:textId="77777777" w:rsidTr="000D053A">
        <w:trPr>
          <w:trHeight w:val="432"/>
          <w:jc w:val="center"/>
          <w:ins w:id="1155" w:author="Sayler, Erik" w:date="2021-05-21T15:17:00Z"/>
        </w:trPr>
        <w:tc>
          <w:tcPr>
            <w:tcW w:w="4206" w:type="dxa"/>
            <w:vAlign w:val="center"/>
          </w:tcPr>
          <w:p w14:paraId="1E4EC359" w14:textId="77777777" w:rsidR="006318BA" w:rsidRDefault="006318BA" w:rsidP="009F6389">
            <w:pPr>
              <w:pStyle w:val="TableParagraph"/>
              <w:spacing w:before="0" w:after="0" w:line="261" w:lineRule="exact"/>
              <w:ind w:right="84"/>
              <w:jc w:val="right"/>
              <w:rPr>
                <w:ins w:id="1156" w:author="Sayler, Erik" w:date="2021-05-21T15:17:00Z"/>
              </w:rPr>
            </w:pPr>
            <w:ins w:id="1157" w:author="Sayler, Erik" w:date="2021-05-21T15:17:00Z">
              <w:r>
                <w:t>Homeowners Insurance</w:t>
              </w:r>
            </w:ins>
          </w:p>
        </w:tc>
        <w:tc>
          <w:tcPr>
            <w:tcW w:w="3714" w:type="dxa"/>
          </w:tcPr>
          <w:p w14:paraId="4EA8F6B0" w14:textId="77777777" w:rsidR="006318BA" w:rsidRDefault="006318BA" w:rsidP="009F6389">
            <w:pPr>
              <w:pStyle w:val="TableParagraph"/>
              <w:spacing w:before="0" w:after="0" w:line="206" w:lineRule="exact"/>
              <w:ind w:left="34"/>
              <w:rPr>
                <w:ins w:id="1158" w:author="Sayler, Erik" w:date="2021-05-21T15:17:00Z"/>
                <w:sz w:val="18"/>
              </w:rPr>
            </w:pPr>
          </w:p>
        </w:tc>
      </w:tr>
      <w:tr w:rsidR="006318BA" w14:paraId="437CC871" w14:textId="77777777" w:rsidTr="000D053A">
        <w:trPr>
          <w:trHeight w:val="432"/>
          <w:jc w:val="center"/>
          <w:ins w:id="1159" w:author="Sayler, Erik" w:date="2021-05-21T15:17:00Z"/>
        </w:trPr>
        <w:tc>
          <w:tcPr>
            <w:tcW w:w="4206" w:type="dxa"/>
            <w:vAlign w:val="center"/>
          </w:tcPr>
          <w:p w14:paraId="5427AA79" w14:textId="77777777" w:rsidR="006318BA" w:rsidRDefault="006318BA" w:rsidP="009F6389">
            <w:pPr>
              <w:pStyle w:val="TableParagraph"/>
              <w:spacing w:before="0" w:after="0" w:line="261" w:lineRule="exact"/>
              <w:ind w:right="84"/>
              <w:jc w:val="right"/>
              <w:rPr>
                <w:ins w:id="1160" w:author="Sayler, Erik" w:date="2021-05-21T15:17:00Z"/>
              </w:rPr>
            </w:pPr>
            <w:ins w:id="1161" w:author="Sayler, Erik" w:date="2021-05-21T15:17:00Z">
              <w:r>
                <w:t>Flood Insurance</w:t>
              </w:r>
            </w:ins>
          </w:p>
        </w:tc>
        <w:tc>
          <w:tcPr>
            <w:tcW w:w="3714" w:type="dxa"/>
          </w:tcPr>
          <w:p w14:paraId="10C3D2DB" w14:textId="77777777" w:rsidR="006318BA" w:rsidRDefault="006318BA" w:rsidP="009F6389">
            <w:pPr>
              <w:pStyle w:val="TableParagraph"/>
              <w:spacing w:before="0" w:after="0" w:line="206" w:lineRule="exact"/>
              <w:ind w:left="34"/>
              <w:rPr>
                <w:ins w:id="1162" w:author="Sayler, Erik" w:date="2021-05-21T15:17:00Z"/>
                <w:sz w:val="18"/>
              </w:rPr>
            </w:pPr>
          </w:p>
        </w:tc>
      </w:tr>
      <w:tr w:rsidR="006318BA" w14:paraId="178BBCEF" w14:textId="77777777" w:rsidTr="000D053A">
        <w:trPr>
          <w:trHeight w:val="432"/>
          <w:jc w:val="center"/>
          <w:ins w:id="1163" w:author="Sayler, Erik" w:date="2021-05-21T15:17:00Z"/>
        </w:trPr>
        <w:tc>
          <w:tcPr>
            <w:tcW w:w="4206" w:type="dxa"/>
            <w:vAlign w:val="center"/>
          </w:tcPr>
          <w:p w14:paraId="25226953" w14:textId="77777777" w:rsidR="006318BA" w:rsidRDefault="006318BA" w:rsidP="009F6389">
            <w:pPr>
              <w:pStyle w:val="TableParagraph"/>
              <w:spacing w:before="0" w:after="0" w:line="259" w:lineRule="exact"/>
              <w:ind w:right="88"/>
              <w:jc w:val="right"/>
              <w:rPr>
                <w:ins w:id="1164" w:author="Sayler, Erik" w:date="2021-05-21T15:17:00Z"/>
              </w:rPr>
            </w:pPr>
            <w:ins w:id="1165" w:author="Sayler, Erik" w:date="2021-05-21T15:17:00Z">
              <w:r>
                <w:t>ICC</w:t>
              </w:r>
            </w:ins>
          </w:p>
        </w:tc>
        <w:tc>
          <w:tcPr>
            <w:tcW w:w="3714" w:type="dxa"/>
          </w:tcPr>
          <w:p w14:paraId="342F5990" w14:textId="77777777" w:rsidR="006318BA" w:rsidRDefault="006318BA" w:rsidP="009F6389">
            <w:pPr>
              <w:pStyle w:val="TableParagraph"/>
              <w:spacing w:before="0" w:after="0" w:line="203" w:lineRule="exact"/>
              <w:ind w:left="34"/>
              <w:rPr>
                <w:ins w:id="1166" w:author="Sayler, Erik" w:date="2021-05-21T15:17:00Z"/>
                <w:sz w:val="18"/>
              </w:rPr>
            </w:pPr>
          </w:p>
        </w:tc>
      </w:tr>
      <w:tr w:rsidR="006318BA" w14:paraId="17C58289" w14:textId="77777777" w:rsidTr="000D053A">
        <w:trPr>
          <w:trHeight w:val="432"/>
          <w:jc w:val="center"/>
          <w:ins w:id="1167" w:author="Sayler, Erik" w:date="2021-05-21T15:17:00Z"/>
        </w:trPr>
        <w:tc>
          <w:tcPr>
            <w:tcW w:w="4206" w:type="dxa"/>
            <w:vAlign w:val="center"/>
          </w:tcPr>
          <w:p w14:paraId="66DBEB92" w14:textId="77777777" w:rsidR="006318BA" w:rsidRDefault="006318BA" w:rsidP="009F6389">
            <w:pPr>
              <w:pStyle w:val="TableParagraph"/>
              <w:spacing w:before="0" w:after="0" w:line="259" w:lineRule="exact"/>
              <w:ind w:right="83"/>
              <w:jc w:val="right"/>
              <w:rPr>
                <w:ins w:id="1168" w:author="Sayler, Erik" w:date="2021-05-21T15:17:00Z"/>
              </w:rPr>
            </w:pPr>
            <w:ins w:id="1169" w:author="Sayler, Erik" w:date="2021-05-21T15:17:00Z">
              <w:r>
                <w:t>Non-profit/Other</w:t>
              </w:r>
            </w:ins>
          </w:p>
        </w:tc>
        <w:tc>
          <w:tcPr>
            <w:tcW w:w="3714" w:type="dxa"/>
          </w:tcPr>
          <w:p w14:paraId="1DE93C93" w14:textId="77777777" w:rsidR="006318BA" w:rsidRDefault="006318BA" w:rsidP="009F6389">
            <w:pPr>
              <w:pStyle w:val="TableParagraph"/>
              <w:spacing w:before="0" w:after="0" w:line="203" w:lineRule="exact"/>
              <w:ind w:left="34"/>
              <w:rPr>
                <w:ins w:id="1170" w:author="Sayler, Erik" w:date="2021-05-21T15:17:00Z"/>
                <w:sz w:val="18"/>
              </w:rPr>
            </w:pPr>
          </w:p>
        </w:tc>
      </w:tr>
      <w:tr w:rsidR="006318BA" w14:paraId="16917A3D" w14:textId="77777777" w:rsidTr="000D053A">
        <w:trPr>
          <w:trHeight w:val="432"/>
          <w:jc w:val="center"/>
          <w:ins w:id="1171" w:author="Sayler, Erik" w:date="2021-05-21T15:17:00Z"/>
        </w:trPr>
        <w:tc>
          <w:tcPr>
            <w:tcW w:w="4206" w:type="dxa"/>
            <w:vAlign w:val="center"/>
          </w:tcPr>
          <w:p w14:paraId="0F2D7EEA" w14:textId="77777777" w:rsidR="006318BA" w:rsidRDefault="006318BA" w:rsidP="009F6389">
            <w:pPr>
              <w:pStyle w:val="TableParagraph"/>
              <w:spacing w:before="0" w:after="0" w:line="259" w:lineRule="exact"/>
              <w:ind w:right="83"/>
              <w:jc w:val="right"/>
              <w:rPr>
                <w:ins w:id="1172" w:author="Sayler, Erik" w:date="2021-05-21T15:17:00Z"/>
              </w:rPr>
            </w:pPr>
            <w:ins w:id="1173" w:author="Sayler, Erik" w:date="2021-05-21T15:17:00Z">
              <w:r>
                <w:t>Total Disaster Assistance</w:t>
              </w:r>
            </w:ins>
          </w:p>
        </w:tc>
        <w:tc>
          <w:tcPr>
            <w:tcW w:w="3714" w:type="dxa"/>
          </w:tcPr>
          <w:p w14:paraId="5F6A92E0" w14:textId="77777777" w:rsidR="006318BA" w:rsidRDefault="006318BA" w:rsidP="009F6389">
            <w:pPr>
              <w:pStyle w:val="TableParagraph"/>
              <w:spacing w:before="0" w:after="0" w:line="203" w:lineRule="exact"/>
              <w:ind w:left="34"/>
              <w:rPr>
                <w:ins w:id="1174" w:author="Sayler, Erik" w:date="2021-05-21T15:17:00Z"/>
                <w:sz w:val="18"/>
              </w:rPr>
            </w:pPr>
          </w:p>
        </w:tc>
      </w:tr>
      <w:tr w:rsidR="006318BA" w14:paraId="77E57B42" w14:textId="77777777" w:rsidTr="000D053A">
        <w:trPr>
          <w:trHeight w:val="432"/>
          <w:jc w:val="center"/>
          <w:ins w:id="1175" w:author="Sayler, Erik" w:date="2021-05-21T15:17:00Z"/>
        </w:trPr>
        <w:tc>
          <w:tcPr>
            <w:tcW w:w="4206" w:type="dxa"/>
            <w:shd w:val="clear" w:color="auto" w:fill="DBDBDB"/>
            <w:vAlign w:val="center"/>
          </w:tcPr>
          <w:p w14:paraId="660B27FC" w14:textId="77777777" w:rsidR="006318BA" w:rsidRDefault="006318BA" w:rsidP="009F6389">
            <w:pPr>
              <w:pStyle w:val="TableParagraph"/>
              <w:spacing w:before="0" w:after="0" w:line="261" w:lineRule="exact"/>
              <w:ind w:left="112"/>
              <w:jc w:val="left"/>
              <w:rPr>
                <w:ins w:id="1176" w:author="Sayler, Erik" w:date="2021-05-21T15:17:00Z"/>
                <w:b/>
              </w:rPr>
            </w:pPr>
            <w:ins w:id="1177" w:author="Sayler, Erik" w:date="2021-05-21T15:17:00Z">
              <w:r>
                <w:rPr>
                  <w:b/>
                </w:rPr>
                <w:t>Allowable Eligible Activities</w:t>
              </w:r>
            </w:ins>
          </w:p>
        </w:tc>
        <w:tc>
          <w:tcPr>
            <w:tcW w:w="3714" w:type="dxa"/>
          </w:tcPr>
          <w:p w14:paraId="5509E6BB" w14:textId="77777777" w:rsidR="006318BA" w:rsidRDefault="006318BA" w:rsidP="009F6389">
            <w:pPr>
              <w:pStyle w:val="TableParagraph"/>
              <w:spacing w:before="0" w:after="0" w:line="206" w:lineRule="exact"/>
              <w:ind w:left="34"/>
              <w:rPr>
                <w:ins w:id="1178" w:author="Sayler, Erik" w:date="2021-05-21T15:17:00Z"/>
                <w:sz w:val="18"/>
              </w:rPr>
            </w:pPr>
          </w:p>
        </w:tc>
      </w:tr>
      <w:tr w:rsidR="006318BA" w14:paraId="0331D98D" w14:textId="77777777" w:rsidTr="000D053A">
        <w:trPr>
          <w:trHeight w:val="432"/>
          <w:jc w:val="center"/>
          <w:ins w:id="1179" w:author="Sayler, Erik" w:date="2021-05-21T15:17:00Z"/>
        </w:trPr>
        <w:tc>
          <w:tcPr>
            <w:tcW w:w="4206" w:type="dxa"/>
            <w:shd w:val="clear" w:color="auto" w:fill="DBDBDB"/>
            <w:vAlign w:val="center"/>
          </w:tcPr>
          <w:p w14:paraId="293F5FCE" w14:textId="15900026" w:rsidR="006318BA" w:rsidRDefault="006318BA" w:rsidP="009F6389">
            <w:pPr>
              <w:pStyle w:val="TableParagraph"/>
              <w:spacing w:before="0" w:after="0" w:line="268" w:lineRule="exact"/>
              <w:ind w:left="112"/>
              <w:jc w:val="left"/>
              <w:rPr>
                <w:ins w:id="1180" w:author="Sayler, Erik" w:date="2021-05-21T15:17:00Z"/>
                <w:b/>
              </w:rPr>
            </w:pPr>
            <w:ins w:id="1181" w:author="Sayler, Erik" w:date="2021-05-21T15:17:00Z">
              <w:r>
                <w:rPr>
                  <w:b/>
                </w:rPr>
                <w:t>DOB Gap Funding Required at</w:t>
              </w:r>
            </w:ins>
            <w:r w:rsidR="00BF265F">
              <w:rPr>
                <w:b/>
              </w:rPr>
              <w:t xml:space="preserve"> </w:t>
            </w:r>
            <w:ins w:id="1182" w:author="Sayler, Erik" w:date="2021-05-21T15:17:00Z">
              <w:r>
                <w:rPr>
                  <w:b/>
                </w:rPr>
                <w:t>Closing</w:t>
              </w:r>
            </w:ins>
          </w:p>
        </w:tc>
        <w:tc>
          <w:tcPr>
            <w:tcW w:w="3714" w:type="dxa"/>
          </w:tcPr>
          <w:p w14:paraId="7F4B34B4" w14:textId="77777777" w:rsidR="006318BA" w:rsidRDefault="006318BA" w:rsidP="009F6389">
            <w:pPr>
              <w:pStyle w:val="TableParagraph"/>
              <w:spacing w:before="0" w:after="0"/>
              <w:ind w:left="53"/>
              <w:rPr>
                <w:ins w:id="1183" w:author="Sayler, Erik" w:date="2021-05-21T15:17:00Z"/>
                <w:sz w:val="18"/>
              </w:rPr>
            </w:pPr>
          </w:p>
        </w:tc>
      </w:tr>
    </w:tbl>
    <w:p w14:paraId="4F69BA67" w14:textId="2397A72D" w:rsidR="008D5B28" w:rsidRPr="00E2107F" w:rsidRDefault="008D5B28" w:rsidP="006C0E2D">
      <w:pPr>
        <w:pStyle w:val="Heading2"/>
      </w:pPr>
      <w:bookmarkStart w:id="1184" w:name="_Toc86930509"/>
      <w:bookmarkEnd w:id="1117"/>
      <w:r w:rsidRPr="00E2107F">
        <w:t>Zero Award</w:t>
      </w:r>
      <w:bookmarkEnd w:id="1184"/>
      <w:r w:rsidRPr="00E2107F">
        <w:t xml:space="preserve"> </w:t>
      </w:r>
    </w:p>
    <w:p w14:paraId="2750A992" w14:textId="496BEA33" w:rsidR="00AF2FC9" w:rsidRDefault="008D5B28" w:rsidP="008A2995">
      <w:pPr>
        <w:rPr>
          <w:ins w:id="1185" w:author="Ashley Saulcy" w:date="2021-07-21T16:13:00Z"/>
          <w:lang w:bidi="en-US"/>
        </w:rPr>
      </w:pPr>
      <w:r w:rsidRPr="00E2107F">
        <w:t>An applicant can meet the requirements for program eligibility, but not qualify for an award. This is known as a zero award. A zero</w:t>
      </w:r>
      <w:ins w:id="1186" w:author="Sayler, Erik" w:date="2021-05-21T15:18:00Z">
        <w:r w:rsidR="00155F82">
          <w:t>-</w:t>
        </w:r>
      </w:ins>
      <w:del w:id="1187" w:author="Sayler, Erik" w:date="2021-05-21T15:18:00Z">
        <w:r w:rsidRPr="00E2107F" w:rsidDel="00155F82">
          <w:delText xml:space="preserve"> </w:delText>
        </w:r>
      </w:del>
      <w:r w:rsidRPr="00E2107F">
        <w:t xml:space="preserve">award file is identified as a file where an applicant’s total </w:t>
      </w:r>
      <w:bookmarkStart w:id="1188" w:name="_Hlk72502740"/>
      <w:r w:rsidRPr="00E2107F">
        <w:t xml:space="preserve">Duplication of Benefits </w:t>
      </w:r>
      <w:bookmarkEnd w:id="1188"/>
      <w:r w:rsidRPr="00E2107F">
        <w:t xml:space="preserve">(DOB) exceed the total eligible award amount (remaining Hurricane </w:t>
      </w:r>
      <w:r w:rsidR="002D24A4" w:rsidRPr="00E2107F">
        <w:t xml:space="preserve">Michael </w:t>
      </w:r>
      <w:r w:rsidRPr="00E2107F">
        <w:t>damage) for a repair, reconstruction, or replacement benefit.</w:t>
      </w:r>
      <w:bookmarkStart w:id="1189" w:name="_Toc60925410"/>
      <w:ins w:id="1190" w:author="Ashley Saulcy" w:date="2021-07-21T16:13:00Z">
        <w:r w:rsidR="00AF2FC9">
          <w:br w:type="page"/>
        </w:r>
      </w:ins>
    </w:p>
    <w:p w14:paraId="40601346" w14:textId="2328D48F" w:rsidR="002F703D" w:rsidRPr="00E2107F" w:rsidRDefault="00AB196B" w:rsidP="008A2995">
      <w:pPr>
        <w:pStyle w:val="Heading1"/>
      </w:pPr>
      <w:bookmarkStart w:id="1191" w:name="_Toc86930510"/>
      <w:r w:rsidRPr="00E2107F">
        <w:lastRenderedPageBreak/>
        <w:t>Preconstruction</w:t>
      </w:r>
      <w:bookmarkStart w:id="1192" w:name="_Toc60482527"/>
      <w:bookmarkStart w:id="1193" w:name="_Toc60925411"/>
      <w:bookmarkEnd w:id="1189"/>
      <w:bookmarkEnd w:id="1191"/>
    </w:p>
    <w:p w14:paraId="50869E9B" w14:textId="75374BA2" w:rsidR="003B2DDC" w:rsidRPr="00E2107F" w:rsidRDefault="003B2DDC" w:rsidP="006C0E2D">
      <w:pPr>
        <w:pStyle w:val="Heading2"/>
      </w:pPr>
      <w:bookmarkStart w:id="1194" w:name="_Toc80023866"/>
      <w:bookmarkStart w:id="1195" w:name="_Toc80024003"/>
      <w:bookmarkStart w:id="1196" w:name="_Toc86930511"/>
      <w:bookmarkEnd w:id="1194"/>
      <w:bookmarkEnd w:id="1195"/>
      <w:r w:rsidRPr="00E2107F">
        <w:t xml:space="preserve">DOB Gap </w:t>
      </w:r>
      <w:commentRangeStart w:id="1197"/>
      <w:commentRangeStart w:id="1198"/>
      <w:r w:rsidRPr="00E2107F">
        <w:t>Funding</w:t>
      </w:r>
      <w:bookmarkEnd w:id="1192"/>
      <w:bookmarkEnd w:id="1193"/>
      <w:commentRangeEnd w:id="1197"/>
      <w:r w:rsidR="00544D17">
        <w:rPr>
          <w:rStyle w:val="CommentReference"/>
          <w:b/>
          <w:bCs w:val="0"/>
        </w:rPr>
        <w:commentReference w:id="1197"/>
      </w:r>
      <w:commentRangeEnd w:id="1198"/>
      <w:r w:rsidR="008F2E04">
        <w:rPr>
          <w:rStyle w:val="CommentReference"/>
          <w:rFonts w:ascii="Arial" w:hAnsi="Arial" w:cs="Arial"/>
          <w:bCs w:val="0"/>
          <w:color w:val="auto"/>
        </w:rPr>
        <w:commentReference w:id="1198"/>
      </w:r>
      <w:bookmarkEnd w:id="1196"/>
    </w:p>
    <w:p w14:paraId="73121EC3" w14:textId="7C4A1184" w:rsidR="00085AE5" w:rsidRPr="00E2107F" w:rsidDel="0037253F" w:rsidRDefault="00085AE5" w:rsidP="008A2995">
      <w:pPr>
        <w:rPr>
          <w:del w:id="1199" w:author="Sayler, Erik" w:date="2021-05-24T11:06:00Z"/>
        </w:rPr>
      </w:pPr>
      <w:del w:id="1200" w:author="Sayler, Erik" w:date="2021-05-24T11:06:00Z">
        <w:r w:rsidRPr="00E2107F" w:rsidDel="0037253F">
          <w:delText xml:space="preserve">If it is determined by the </w:delText>
        </w:r>
        <w:r w:rsidR="003A5FE4" w:rsidRPr="00E2107F" w:rsidDel="0037253F">
          <w:delText>program</w:delText>
        </w:r>
        <w:r w:rsidRPr="00E2107F" w:rsidDel="0037253F">
          <w:delText xml:space="preserve"> that a DOB </w:delText>
        </w:r>
      </w:del>
      <w:del w:id="1201" w:author="Sayler, Erik" w:date="2021-05-21T15:19:00Z">
        <w:r w:rsidRPr="00E2107F" w:rsidDel="00155F82">
          <w:delText xml:space="preserve">gap </w:delText>
        </w:r>
      </w:del>
      <w:del w:id="1202" w:author="Sayler, Erik" w:date="2021-05-24T11:06:00Z">
        <w:r w:rsidRPr="00E2107F" w:rsidDel="0037253F">
          <w:delText>exists, the applicant may elect to:</w:delText>
        </w:r>
      </w:del>
    </w:p>
    <w:p w14:paraId="450D768B" w14:textId="1EBF2899" w:rsidR="00A6759F" w:rsidRPr="00E2107F" w:rsidDel="0037253F" w:rsidRDefault="00085AE5" w:rsidP="008A2995">
      <w:pPr>
        <w:rPr>
          <w:del w:id="1203" w:author="Sayler, Erik" w:date="2021-05-24T11:06:00Z"/>
        </w:rPr>
      </w:pPr>
      <w:del w:id="1204" w:author="Sayler, Erik" w:date="2021-05-24T11:06:00Z">
        <w:r w:rsidRPr="00E2107F" w:rsidDel="0037253F">
          <w:delText>Provide additional funds to be deposited into a DOB Gap Funding Account; or,</w:delText>
        </w:r>
      </w:del>
    </w:p>
    <w:p w14:paraId="18598CC4" w14:textId="31D8B40B" w:rsidR="00085AE5" w:rsidRPr="00E2107F" w:rsidDel="0037253F" w:rsidRDefault="00085AE5" w:rsidP="008A2995">
      <w:pPr>
        <w:rPr>
          <w:del w:id="1205" w:author="Sayler, Erik" w:date="2021-05-24T11:06:00Z"/>
        </w:rPr>
      </w:pPr>
      <w:del w:id="1206" w:author="Sayler, Erik" w:date="2021-05-24T11:06:00Z">
        <w:r w:rsidRPr="00E2107F" w:rsidDel="0037253F">
          <w:delText xml:space="preserve">Take a scope reduction (reconstructions only) to select a smaller, lower priced home </w:delText>
        </w:r>
        <w:r w:rsidR="008E3D5F" w:rsidDel="0037253F">
          <w:delText xml:space="preserve">than what the applicant qualifies to receive from the programThe cost differential between the home for which they qualify and the lower priced home they select will be used to offset any DOB </w:delText>
        </w:r>
      </w:del>
      <w:del w:id="1207" w:author="Sayler, Erik" w:date="2021-05-21T15:31:00Z">
        <w:r w:rsidR="008E3D5F" w:rsidDel="00A6759F">
          <w:delText>gap</w:delText>
        </w:r>
      </w:del>
      <w:del w:id="1208" w:author="Sayler, Erik" w:date="2021-05-24T11:06:00Z">
        <w:r w:rsidRPr="00E2107F" w:rsidDel="0037253F">
          <w:delText xml:space="preserve">Given that rehabilitations will only bring the home back up to current code or program standards, the scope reduction option to cover DOB </w:delText>
        </w:r>
      </w:del>
      <w:del w:id="1209" w:author="Sayler, Erik" w:date="2021-05-21T15:31:00Z">
        <w:r w:rsidRPr="00E2107F" w:rsidDel="00A6759F">
          <w:delText xml:space="preserve">gaps </w:delText>
        </w:r>
      </w:del>
      <w:del w:id="1210" w:author="Sayler, Erik" w:date="2021-05-24T11:06:00Z">
        <w:r w:rsidRPr="00E2107F" w:rsidDel="0037253F">
          <w:delText>cannot be offered on rehabilitation projects.</w:delText>
        </w:r>
      </w:del>
    </w:p>
    <w:p w14:paraId="54D29E5A" w14:textId="5B03AF9C" w:rsidR="000F3115" w:rsidRPr="00E2107F" w:rsidDel="0037253F" w:rsidRDefault="003B2DDC" w:rsidP="008A2995">
      <w:pPr>
        <w:rPr>
          <w:del w:id="1211" w:author="Sayler, Erik" w:date="2021-05-24T11:06:00Z"/>
        </w:rPr>
      </w:pPr>
      <w:del w:id="1212" w:author="Sayler, Erik" w:date="2021-05-24T11:06:00Z">
        <w:r w:rsidRPr="00E2107F" w:rsidDel="0037253F">
          <w:delText>Applicants must provide funding to cover gaps</w:delText>
        </w:r>
        <w:r w:rsidR="00FB258F" w:rsidRPr="00E2107F" w:rsidDel="0037253F">
          <w:delText xml:space="preserve"> or</w:delText>
        </w:r>
        <w:r w:rsidR="00816163" w:rsidRPr="00E2107F" w:rsidDel="0037253F">
          <w:delText xml:space="preserve"> elect to take a scope reduction (reconstructions only)</w:delText>
        </w:r>
        <w:r w:rsidR="00D31666" w:rsidRPr="00E2107F" w:rsidDel="0037253F">
          <w:delText xml:space="preserve"> for</w:delText>
        </w:r>
        <w:r w:rsidRPr="00E2107F" w:rsidDel="0037253F">
          <w:delText xml:space="preserve"> construction</w:delText>
        </w:r>
        <w:r w:rsidR="000F3115" w:rsidRPr="00E2107F" w:rsidDel="0037253F">
          <w:delText xml:space="preserve"> costs</w:delText>
        </w:r>
        <w:r w:rsidRPr="00E2107F" w:rsidDel="0037253F">
          <w:delText xml:space="preserve"> if there is a</w:delText>
        </w:r>
        <w:r w:rsidR="00E104D1" w:rsidRPr="00E2107F" w:rsidDel="0037253F">
          <w:delText>n unresolvable</w:delText>
        </w:r>
        <w:r w:rsidRPr="00E2107F" w:rsidDel="0037253F">
          <w:delText xml:space="preserve"> gap in funding caused by a Duplication of Benefits (DOB). Additional funds provided by </w:delText>
        </w:r>
        <w:r w:rsidR="00F10DA9" w:rsidRPr="00E2107F" w:rsidDel="0037253F">
          <w:delText xml:space="preserve">applicants </w:delText>
        </w:r>
        <w:r w:rsidRPr="00E2107F" w:rsidDel="0037253F">
          <w:delText xml:space="preserve">will be deposited into a DOB Gap Funding Account to be used during the construction of the </w:delText>
        </w:r>
        <w:r w:rsidR="0016601E" w:rsidRPr="00E2107F" w:rsidDel="0037253F">
          <w:delText>property</w:delText>
        </w:r>
        <w:r w:rsidRPr="00E2107F" w:rsidDel="0037253F">
          <w:delText xml:space="preserve">. </w:delText>
        </w:r>
      </w:del>
    </w:p>
    <w:p w14:paraId="577F8ED4" w14:textId="43943697" w:rsidR="003B2DDC" w:rsidRPr="00E2107F" w:rsidDel="0037253F" w:rsidRDefault="00F10DA9" w:rsidP="008A2995">
      <w:pPr>
        <w:rPr>
          <w:del w:id="1213" w:author="Sayler, Erik" w:date="2021-05-24T11:06:00Z"/>
        </w:rPr>
      </w:pPr>
      <w:del w:id="1214" w:author="Sayler, Erik" w:date="2021-05-24T11:06:00Z">
        <w:r w:rsidRPr="00E2107F" w:rsidDel="0037253F">
          <w:delText xml:space="preserve">Applicants </w:delText>
        </w:r>
        <w:r w:rsidR="003B2DDC" w:rsidRPr="00E2107F" w:rsidDel="0037253F">
          <w:delText>may not utilize DOB Gap Funding for construction activities such as upgrades, additions</w:delText>
        </w:r>
        <w:r w:rsidR="00282CF8" w:rsidRPr="00E2107F" w:rsidDel="0037253F">
          <w:delText>,</w:delText>
        </w:r>
        <w:r w:rsidR="003B2DDC" w:rsidRPr="00E2107F" w:rsidDel="0037253F">
          <w:delText xml:space="preserve"> or other unnecessary activities. </w:delText>
        </w:r>
        <w:r w:rsidR="00415BBB" w:rsidRPr="00E2107F" w:rsidDel="0037253F">
          <w:delText>Applicant</w:delText>
        </w:r>
        <w:r w:rsidR="003B2DDC" w:rsidRPr="00E2107F" w:rsidDel="0037253F">
          <w:delText>-provided funds that are deposited into the DOB Gap Funding Account for DOB will count toward the CDBG-DR cap limits listed in Section 1.1</w:delText>
        </w:r>
        <w:r w:rsidR="00E2588E" w:rsidRPr="00E2107F" w:rsidDel="0037253F">
          <w:delText>2</w:delText>
        </w:r>
        <w:r w:rsidR="003B2DDC" w:rsidRPr="00E2107F" w:rsidDel="0037253F">
          <w:delText xml:space="preserve"> of this document. All DOB Gap Funding will be drawn down first, prior to the use of program funds.</w:delText>
        </w:r>
      </w:del>
    </w:p>
    <w:p w14:paraId="00940FB4" w14:textId="6F17367F" w:rsidR="00C5415D" w:rsidRPr="00E2107F" w:rsidDel="0037253F" w:rsidRDefault="00C5415D" w:rsidP="008A2995">
      <w:pPr>
        <w:rPr>
          <w:del w:id="1215" w:author="Sayler, Erik" w:date="2021-05-24T11:06:00Z"/>
        </w:rPr>
      </w:pPr>
      <w:del w:id="1216" w:author="Sayler, Erik" w:date="2021-05-24T11:06:00Z">
        <w:r w:rsidRPr="00E2107F" w:rsidDel="0037253F">
          <w:delText xml:space="preserve">If the </w:delText>
        </w:r>
        <w:r w:rsidR="00415BBB" w:rsidRPr="00E2107F" w:rsidDel="0037253F">
          <w:delText xml:space="preserve">applicant </w:delText>
        </w:r>
        <w:r w:rsidRPr="00E2107F" w:rsidDel="0037253F">
          <w:delText xml:space="preserve">elects to take </w:delText>
        </w:r>
        <w:r w:rsidR="00C555E4" w:rsidRPr="00E2107F" w:rsidDel="0037253F">
          <w:delText xml:space="preserve">a </w:delText>
        </w:r>
        <w:r w:rsidRPr="00E2107F" w:rsidDel="0037253F">
          <w:delText xml:space="preserve">scope reduction for a reconstruction the HRRP will assist the applicant with choosing a smaller house plan. </w:delText>
        </w:r>
        <w:r w:rsidR="00B9716C" w:rsidRPr="00E2107F" w:rsidDel="0037253F">
          <w:delText xml:space="preserve">The applicant may also elect to take a scope reduction and provide funding to </w:delText>
        </w:r>
        <w:r w:rsidR="001651A8" w:rsidRPr="00E2107F" w:rsidDel="0037253F">
          <w:delText>close</w:delText>
        </w:r>
        <w:r w:rsidR="00B9716C" w:rsidRPr="00E2107F" w:rsidDel="0037253F">
          <w:delText xml:space="preserve"> the DOB gap.</w:delText>
        </w:r>
        <w:r w:rsidR="001651A8" w:rsidRPr="00E2107F" w:rsidDel="0037253F">
          <w:delText xml:space="preserve"> </w:delText>
        </w:r>
      </w:del>
    </w:p>
    <w:p w14:paraId="5673CF16" w14:textId="07B98D5B" w:rsidR="002F703D" w:rsidDel="0037253F" w:rsidRDefault="003B2DDC" w:rsidP="008A2995">
      <w:pPr>
        <w:rPr>
          <w:del w:id="1217" w:author="Sayler, Erik" w:date="2021-05-24T11:06:00Z"/>
        </w:rPr>
      </w:pPr>
      <w:del w:id="1218" w:author="Sayler, Erik" w:date="2021-05-24T11:06:00Z">
        <w:r w:rsidRPr="00E2107F" w:rsidDel="0037253F">
          <w:delText xml:space="preserve">There will be three checkpoints for DOB throughout the process: (1) during the eligibility review of </w:delText>
        </w:r>
        <w:r w:rsidR="00415BBB" w:rsidRPr="00E2107F" w:rsidDel="0037253F">
          <w:delText xml:space="preserve">an applicant’s </w:delText>
        </w:r>
        <w:r w:rsidRPr="00E2107F" w:rsidDel="0037253F">
          <w:delText xml:space="preserve">file; (2) prior to the execution of the </w:delText>
        </w:r>
        <w:r w:rsidR="00D329EC" w:rsidRPr="00E2107F" w:rsidDel="0037253F">
          <w:delText xml:space="preserve">Loan </w:delText>
        </w:r>
        <w:r w:rsidRPr="00E2107F" w:rsidDel="0037253F">
          <w:delText>Agreement; and (3) prior to the processing of the file closeout.</w:delText>
        </w:r>
      </w:del>
    </w:p>
    <w:p w14:paraId="1B5C622C" w14:textId="77777777" w:rsidR="0037253F" w:rsidRDefault="0037253F" w:rsidP="008A2995">
      <w:pPr>
        <w:rPr>
          <w:ins w:id="1219" w:author="Sayler, Erik" w:date="2021-05-24T11:06:00Z"/>
        </w:rPr>
      </w:pPr>
      <w:bookmarkStart w:id="1220" w:name="_Hlk72746714"/>
      <w:ins w:id="1221" w:author="Sayler, Erik" w:date="2021-05-24T11:06:00Z">
        <w:r w:rsidRPr="00894864">
          <w:t xml:space="preserve">During the HRRP program, there will be three checkpoints where Duplication of Benefits (DOB) will be analyzed to determine if any DOB Gaps </w:t>
        </w:r>
        <w:r>
          <w:t>exists</w:t>
        </w:r>
        <w:r w:rsidRPr="00894864">
          <w:t xml:space="preserve">. </w:t>
        </w:r>
        <w:r>
          <w:t>A DOB analyses will be conducted:</w:t>
        </w:r>
        <w:r w:rsidRPr="00894864">
          <w:t xml:space="preserve"> (1) during the eligibility review of a homeowner’s file; (2) prior to the execution of the Grant Agreement; and (3) prior to the processing of the </w:t>
        </w:r>
        <w:r>
          <w:t xml:space="preserve">homeowner’s </w:t>
        </w:r>
        <w:r w:rsidRPr="00894864">
          <w:t xml:space="preserve">file </w:t>
        </w:r>
        <w:r>
          <w:t xml:space="preserve">for </w:t>
        </w:r>
        <w:r w:rsidRPr="00894864">
          <w:t>closeout.</w:t>
        </w:r>
        <w:r>
          <w:t xml:space="preserve"> </w:t>
        </w:r>
      </w:ins>
    </w:p>
    <w:p w14:paraId="1C5F2EF4" w14:textId="7434FFF6" w:rsidR="0037253F" w:rsidRDefault="0037253F" w:rsidP="008A2995">
      <w:pPr>
        <w:rPr>
          <w:ins w:id="1222" w:author="Sayler, Erik" w:date="2021-05-24T11:06:00Z"/>
        </w:rPr>
      </w:pPr>
      <w:ins w:id="1223" w:author="Sayler, Erik" w:date="2021-05-24T11:06:00Z">
        <w:r>
          <w:t>If a DOB Gap exists that is the responsibility of the applicant/homeowner, the particular DOB analysis checkpoint will determine what options, if any, the applicant has in order to resolve the DOB Gap</w:t>
        </w:r>
      </w:ins>
      <w:r w:rsidR="00001E34">
        <w:t xml:space="preserve">. </w:t>
      </w:r>
    </w:p>
    <w:p w14:paraId="61ED4787" w14:textId="0FC4EE77" w:rsidR="002818A7" w:rsidRPr="00747923" w:rsidRDefault="002818A7" w:rsidP="00840109">
      <w:pPr>
        <w:pStyle w:val="Heading3"/>
        <w:rPr>
          <w:ins w:id="1224" w:author="Aymar Marino" w:date="2021-08-16T16:41:00Z"/>
        </w:rPr>
      </w:pPr>
      <w:bookmarkStart w:id="1225" w:name="_Hlk80024817"/>
      <w:bookmarkStart w:id="1226" w:name="_Toc80024147"/>
      <w:bookmarkStart w:id="1227" w:name="_Toc86930512"/>
      <w:commentRangeStart w:id="1228"/>
      <w:commentRangeStart w:id="1229"/>
      <w:ins w:id="1230" w:author="Aymar Marino" w:date="2021-08-16T16:41:00Z">
        <w:r w:rsidRPr="00747923">
          <w:t>R</w:t>
        </w:r>
        <w:bookmarkEnd w:id="1225"/>
        <w:r w:rsidRPr="00747923">
          <w:t>ehabilitation</w:t>
        </w:r>
        <w:commentRangeEnd w:id="1228"/>
        <w:r w:rsidRPr="002818A7">
          <w:rPr>
            <w:rFonts w:ascii="Arial" w:hAnsi="Arial" w:cs="Arial"/>
            <w:sz w:val="16"/>
            <w:szCs w:val="16"/>
          </w:rPr>
          <w:commentReference w:id="1228"/>
        </w:r>
      </w:ins>
      <w:bookmarkEnd w:id="1226"/>
      <w:commentRangeEnd w:id="1229"/>
      <w:r w:rsidR="008F2E04">
        <w:rPr>
          <w:rStyle w:val="CommentReference"/>
          <w:rFonts w:ascii="Arial" w:hAnsi="Arial" w:cs="Arial"/>
          <w:bCs w:val="0"/>
          <w:color w:val="auto"/>
        </w:rPr>
        <w:commentReference w:id="1229"/>
      </w:r>
      <w:bookmarkEnd w:id="1227"/>
      <w:ins w:id="1231" w:author="Aymar Marino" w:date="2021-08-16T16:41:00Z">
        <w:r w:rsidRPr="00747923">
          <w:t xml:space="preserve"> </w:t>
        </w:r>
      </w:ins>
    </w:p>
    <w:p w14:paraId="0540F16B" w14:textId="007D4358" w:rsidR="0037253F" w:rsidRDefault="0037253F" w:rsidP="00BF265F">
      <w:pPr>
        <w:rPr>
          <w:ins w:id="1232" w:author="Sayler, Erik" w:date="2021-05-24T11:06:00Z"/>
        </w:rPr>
      </w:pPr>
      <w:ins w:id="1233" w:author="Sayler, Erik" w:date="2021-05-24T11:06:00Z">
        <w:r>
          <w:t xml:space="preserve">If the program is rehabilitating the damage property and the DOB Gap is discovered during eligibility review or prior to execution of the Grant Agreement, the applicant </w:t>
        </w:r>
        <w:r w:rsidRPr="002619F4">
          <w:rPr>
            <w:i/>
            <w:iCs/>
          </w:rPr>
          <w:t>must</w:t>
        </w:r>
        <w:r>
          <w:t xml:space="preserve"> provide additional funds to be deposited into a DOB Gap Funding Account prior to the start of rehabilitation. If the applicant does not deposit additional funds, then rehabilitation will not start on the damage property until the DOB Gap is resolved</w:t>
        </w:r>
      </w:ins>
      <w:r w:rsidR="00001E34">
        <w:t xml:space="preserve">. </w:t>
      </w:r>
      <w:ins w:id="1234" w:author="Sayler, Erik" w:date="2021-05-24T11:06:00Z">
        <w:r w:rsidRPr="00C11124">
          <w:t>Given that rehabilitations will only bring the home back up to current code or program standards, the scope reduction option to cover DOB Gaps cannot be offered on rehabilitation</w:t>
        </w:r>
        <w:r>
          <w:t xml:space="preserve"> </w:t>
        </w:r>
        <w:r w:rsidRPr="00C11124">
          <w:t>projects</w:t>
        </w:r>
        <w:r>
          <w:t>.</w:t>
        </w:r>
      </w:ins>
    </w:p>
    <w:p w14:paraId="308956EC" w14:textId="24921E64" w:rsidR="00F57F7C" w:rsidRDefault="0037253F" w:rsidP="008A2995">
      <w:pPr>
        <w:rPr>
          <w:ins w:id="1235" w:author="Sayler, Erik" w:date="2021-05-24T15:21:00Z"/>
        </w:rPr>
      </w:pPr>
      <w:ins w:id="1236" w:author="Sayler, Erik" w:date="2021-05-24T11:06:00Z">
        <w:r>
          <w:t>If the DOB Gap is discovered prior to closeout, then the applicant must deposit additional funds into the DOB Gap Funding Account prior to closeout</w:t>
        </w:r>
      </w:ins>
      <w:r w:rsidR="00001E34">
        <w:t xml:space="preserve">. </w:t>
      </w:r>
      <w:ins w:id="1237" w:author="Sayler, Erik" w:date="2021-05-24T15:21:00Z">
        <w:r w:rsidR="00F57F7C">
          <w:t xml:space="preserve">If the applicant does not deposit the additional funds, then the program will follow the </w:t>
        </w:r>
        <w:r w:rsidR="00F57F7C" w:rsidRPr="006C1B98">
          <w:t xml:space="preserve">subrogation/recapture </w:t>
        </w:r>
        <w:r w:rsidR="00F57F7C">
          <w:t xml:space="preserve">procedures described in Section 8 of the Guidelines. </w:t>
        </w:r>
      </w:ins>
    </w:p>
    <w:p w14:paraId="48600664" w14:textId="48F919AB" w:rsidR="008A4F2C" w:rsidRPr="00747923" w:rsidRDefault="008A4F2C" w:rsidP="00840109">
      <w:pPr>
        <w:pStyle w:val="Heading3"/>
        <w:rPr>
          <w:ins w:id="1238" w:author="Aymar Marino" w:date="2021-08-16T16:47:00Z"/>
        </w:rPr>
      </w:pPr>
      <w:bookmarkStart w:id="1239" w:name="_Toc86930513"/>
      <w:ins w:id="1240" w:author="Aymar Marino" w:date="2021-08-16T16:47:00Z">
        <w:r w:rsidRPr="008A4F2C">
          <w:t>Reconstruction or Replacement</w:t>
        </w:r>
        <w:bookmarkEnd w:id="1239"/>
        <w:r>
          <w:t xml:space="preserve"> </w:t>
        </w:r>
      </w:ins>
    </w:p>
    <w:p w14:paraId="096A569A" w14:textId="152A719A" w:rsidR="00F57F7C" w:rsidRDefault="0037253F" w:rsidP="00BF265F">
      <w:pPr>
        <w:rPr>
          <w:ins w:id="1241" w:author="Sayler, Erik" w:date="2021-05-24T15:21:00Z"/>
        </w:rPr>
      </w:pPr>
      <w:ins w:id="1242" w:author="Sayler, Erik" w:date="2021-05-24T11:06:00Z">
        <w:r>
          <w:t xml:space="preserve">If the program is reconstructing or replacing the damaged property and the DOB Gap is discovered during eligibility review or prior to execution of the Grant Agreement, the applicant shall either (1) provide additional funds to be deposited into a DOB Gap Funding Account prior to the start of replacement or (2) </w:t>
        </w:r>
        <w:commentRangeStart w:id="1243"/>
        <w:commentRangeStart w:id="1244"/>
        <w:commentRangeStart w:id="1245"/>
        <w:commentRangeStart w:id="1246"/>
        <w:r>
          <w:t>t</w:t>
        </w:r>
        <w:r w:rsidRPr="00C11124">
          <w:t xml:space="preserve">ake a scope reduction to select a smaller, lower-priced </w:t>
        </w:r>
        <w:r>
          <w:t>home</w:t>
        </w:r>
        <w:r w:rsidRPr="00C11124">
          <w:t xml:space="preserve"> than what the homeowner qualifies to receive from the program</w:t>
        </w:r>
      </w:ins>
      <w:r w:rsidR="00001E34">
        <w:t xml:space="preserve">. </w:t>
      </w:r>
      <w:commentRangeEnd w:id="1243"/>
      <w:r w:rsidR="004F1CCD">
        <w:rPr>
          <w:rStyle w:val="CommentReference"/>
          <w:rFonts w:eastAsia="Arial" w:cs="Arial"/>
          <w:lang w:bidi="en-US"/>
        </w:rPr>
        <w:commentReference w:id="1243"/>
      </w:r>
      <w:commentRangeEnd w:id="1244"/>
      <w:r w:rsidR="00513121">
        <w:rPr>
          <w:rStyle w:val="CommentReference"/>
          <w:rFonts w:eastAsia="Arial" w:cs="Arial"/>
          <w:lang w:bidi="en-US"/>
        </w:rPr>
        <w:commentReference w:id="1244"/>
      </w:r>
      <w:commentRangeEnd w:id="1245"/>
      <w:r w:rsidR="00513121">
        <w:rPr>
          <w:rStyle w:val="CommentReference"/>
          <w:rFonts w:eastAsia="Arial" w:cs="Arial"/>
          <w:lang w:bidi="en-US"/>
        </w:rPr>
        <w:commentReference w:id="1245"/>
      </w:r>
      <w:commentRangeEnd w:id="1246"/>
      <w:r w:rsidR="008F2E04">
        <w:rPr>
          <w:rStyle w:val="CommentReference"/>
          <w:rFonts w:eastAsia="Arial" w:cs="Arial"/>
          <w:lang w:bidi="en-US"/>
        </w:rPr>
        <w:commentReference w:id="1246"/>
      </w:r>
      <w:ins w:id="1247" w:author="Sayler, Erik" w:date="2021-05-24T11:06:00Z">
        <w:r w:rsidRPr="00C11124">
          <w:t>The cost differential between the home for which they qualify and the lower priced home they select will be used to offset any DOB Gap</w:t>
        </w:r>
      </w:ins>
      <w:r w:rsidR="00001E34">
        <w:t xml:space="preserve">. </w:t>
      </w:r>
      <w:ins w:id="1248" w:author="Sayler, Erik" w:date="2021-05-24T11:06:00Z">
        <w:r>
          <w:t>If the DOB Gap is discovered prior to closeout, then the applicant must deposit those additional funds into the DOB Gap Funding Account prior to closeout</w:t>
        </w:r>
      </w:ins>
      <w:r w:rsidR="00001E34">
        <w:t xml:space="preserve">. </w:t>
      </w:r>
      <w:ins w:id="1249" w:author="Sayler, Erik" w:date="2021-05-24T15:21:00Z">
        <w:r w:rsidR="00F57F7C">
          <w:t xml:space="preserve">If the applicant does not deposit the additional funds, then the program will follow the </w:t>
        </w:r>
        <w:r w:rsidR="00F57F7C" w:rsidRPr="006C1B98">
          <w:t xml:space="preserve">subrogation/recapture </w:t>
        </w:r>
        <w:r w:rsidR="00F57F7C">
          <w:t xml:space="preserve">procedures described in Section 8 of the Guidelines. </w:t>
        </w:r>
      </w:ins>
    </w:p>
    <w:p w14:paraId="6E4DB9C0" w14:textId="55B61C83" w:rsidR="0037253F" w:rsidRDefault="0037253F" w:rsidP="008A2995">
      <w:pPr>
        <w:rPr>
          <w:ins w:id="1250" w:author="Sayler, Erik" w:date="2021-05-24T15:22:00Z"/>
        </w:rPr>
      </w:pPr>
      <w:ins w:id="1251" w:author="Sayler, Erik" w:date="2021-05-24T11:06:00Z">
        <w:r w:rsidRPr="00C11124">
          <w:t xml:space="preserve">Homeowners may not utilize DOB Gap Funding for construction activities such as upgrades, additions, or other unnecessary activities. </w:t>
        </w:r>
      </w:ins>
    </w:p>
    <w:p w14:paraId="36DBDBC8" w14:textId="5234FA54" w:rsidR="0037253F" w:rsidRDefault="0037253F" w:rsidP="008A2995">
      <w:pPr>
        <w:rPr>
          <w:ins w:id="1252" w:author="Sayler, Erik" w:date="2021-06-21T23:44:00Z"/>
        </w:rPr>
      </w:pPr>
      <w:ins w:id="1253" w:author="Sayler, Erik" w:date="2021-05-24T11:06:00Z">
        <w:r w:rsidRPr="00C11124">
          <w:t>Homeowner-provided funds that are deposited into the DOB Gap Funding Account for DOB Gaps will count toward the CDBG-DR cap limits listed in Part 1 of Section 1.13 of this document. All DOB Gap Funding will be drawn down first, prior to the use of program funds.</w:t>
        </w:r>
      </w:ins>
    </w:p>
    <w:p w14:paraId="747082F2" w14:textId="6252B29A" w:rsidR="0037253F" w:rsidRPr="00E2107F" w:rsidRDefault="0037253F" w:rsidP="008A2995">
      <w:pPr>
        <w:rPr>
          <w:ins w:id="1254" w:author="Sayler, Erik" w:date="2021-05-24T11:06:00Z"/>
        </w:rPr>
      </w:pPr>
      <w:ins w:id="1255" w:author="Sayler, Erik" w:date="2021-05-24T11:06:00Z">
        <w:r w:rsidRPr="00C11124">
          <w:t xml:space="preserve">The homeowner eligible for </w:t>
        </w:r>
        <w:r>
          <w:t xml:space="preserve">reconstruction or </w:t>
        </w:r>
        <w:r w:rsidRPr="00C11124">
          <w:t xml:space="preserve">replacement may elect to take a scope reduction and/or provide funding to close the DOB Gap. If the homeowner elects to take a scope reduction, the HRRP program will assist the applicant with choosing a smaller house plan. </w:t>
        </w:r>
        <w:bookmarkEnd w:id="1220"/>
      </w:ins>
    </w:p>
    <w:p w14:paraId="4F076EDB" w14:textId="16A0068C" w:rsidR="00C14A26" w:rsidRPr="00E2107F" w:rsidRDefault="002F703D" w:rsidP="006C0E2D">
      <w:pPr>
        <w:pStyle w:val="Heading2"/>
      </w:pPr>
      <w:bookmarkStart w:id="1256" w:name="_Toc62319092"/>
      <w:bookmarkStart w:id="1257" w:name="_Toc86930514"/>
      <w:bookmarkEnd w:id="1256"/>
      <w:r w:rsidRPr="00E2107F">
        <w:t>Lead-based Paint and Asbestos Hazard Identification</w:t>
      </w:r>
      <w:bookmarkEnd w:id="1257"/>
    </w:p>
    <w:p w14:paraId="6B34B22E" w14:textId="0F16AD37" w:rsidR="00C14A26" w:rsidRPr="00E2107F" w:rsidRDefault="00C14A26" w:rsidP="00BF265F">
      <w:r w:rsidRPr="00E2107F">
        <w:t>Lead-based paint inspection provides two benefits: (1) the costs of mitigation measures are considerable and must be factored into the cost estimates for repair/feasibility analysis and (2)</w:t>
      </w:r>
      <w:ins w:id="1258" w:author="Sayler, Erik" w:date="2021-05-24T11:07:00Z">
        <w:r w:rsidR="005B03A7">
          <w:t> </w:t>
        </w:r>
      </w:ins>
      <w:del w:id="1259" w:author="Sayler, Erik" w:date="2021-05-24T11:07:00Z">
        <w:r w:rsidRPr="00E2107F" w:rsidDel="005B03A7">
          <w:delText xml:space="preserve"> </w:delText>
        </w:r>
      </w:del>
      <w:r w:rsidRPr="00E2107F">
        <w:t xml:space="preserve">the health risks to residents, particularly children and the elderly, may be severe. If the unit to be assisted was built prior to 1978, and will be rehabilitated, the assisted unit will be tested for the presence of lead- dust hazards. If present, the stabilization, encapsulation or removal of lead-based paint will be considered in the costs of rehabilitation and included in the feasibility analysis for repair versus reconstruction. Projects that will be reconstructed will result in the demolition and removal of the structure, and therefore any potential lead </w:t>
      </w:r>
      <w:r w:rsidRPr="00E2107F">
        <w:lastRenderedPageBreak/>
        <w:t>hazards associated with the structure. As such, no lead-based paint testing will be conducted on reconstruction projects determined to be such at the time of the initial site inspection.</w:t>
      </w:r>
    </w:p>
    <w:p w14:paraId="44063B9E" w14:textId="0DF36D3F" w:rsidR="00C14A26" w:rsidRPr="00E2107F" w:rsidRDefault="00C14A26" w:rsidP="00BF265F">
      <w:r w:rsidRPr="00E2107F">
        <w:t>Federal asbestos regulations for testing and identification of asbestos apply to “facilities” as defined by those regulations. Single family housing does not meet this definition and is therefore exempt from the testing and identification requirements. Additionally, the State of Florida does not have any state level requirements for asbestos testing in housing projects. However, federal health and safety standards and materials handling and disposal requirements for asbestos containing materials</w:t>
      </w:r>
      <w:ins w:id="1260" w:author="Sayler, Erik" w:date="2021-05-24T11:08:00Z">
        <w:r w:rsidR="005B03A7">
          <w:t xml:space="preserve"> (</w:t>
        </w:r>
        <w:del w:id="1261" w:author="Poland-Stemock, DeAnna" w:date="2021-06-21T16:46:00Z">
          <w:r w:rsidR="005B03A7" w:rsidDel="00F3491E">
            <w:delText>AMC</w:delText>
          </w:r>
        </w:del>
      </w:ins>
      <w:ins w:id="1262" w:author="Poland-Stemock, DeAnna" w:date="2021-06-21T16:46:00Z">
        <w:r w:rsidR="00F3491E">
          <w:t>ACM</w:t>
        </w:r>
      </w:ins>
      <w:ins w:id="1263" w:author="Sayler, Erik" w:date="2021-05-24T11:08:00Z">
        <w:r w:rsidR="005B03A7">
          <w:t>)</w:t>
        </w:r>
      </w:ins>
      <w:r w:rsidRPr="00E2107F">
        <w:t xml:space="preserve"> still apply at the construction phase.</w:t>
      </w:r>
    </w:p>
    <w:p w14:paraId="6C456368" w14:textId="5FD6AA76" w:rsidR="00C14A26" w:rsidRPr="00E2107F" w:rsidRDefault="00C14A26" w:rsidP="00BF265F">
      <w:r w:rsidRPr="00E2107F">
        <w:t xml:space="preserve">During the environmental review process, </w:t>
      </w:r>
      <w:r w:rsidR="00E32554">
        <w:t>FloridaCommerce</w:t>
      </w:r>
      <w:r w:rsidRPr="00E2107F">
        <w:t xml:space="preserve"> has created a special condition for any </w:t>
      </w:r>
      <w:r w:rsidR="0016601E" w:rsidRPr="00E2107F">
        <w:t>property</w:t>
      </w:r>
      <w:r w:rsidRPr="00E2107F">
        <w:t xml:space="preserve"> that was constructed prior to 1989 that indicates that testing may be required. As this is a very expensive process to undertake as a general condition of housing rehabilitation, the program has determined that asbestos testing, mitigation</w:t>
      </w:r>
      <w:r w:rsidR="003825D0" w:rsidRPr="00E2107F">
        <w:t>,</w:t>
      </w:r>
      <w:r w:rsidRPr="00E2107F">
        <w:t xml:space="preserve"> and air monitoring activities will be undertaken when suspect asbestos containing materials (ACM)</w:t>
      </w:r>
      <w:ins w:id="1264" w:author="Sayler, Erik" w:date="2021-05-24T11:09:00Z">
        <w:del w:id="1265" w:author="Poland-Stemock, DeAnna" w:date="2021-06-21T16:46:00Z">
          <w:r w:rsidR="005B03A7" w:rsidDel="00F3491E">
            <w:delText>AMC</w:delText>
          </w:r>
        </w:del>
      </w:ins>
      <w:r w:rsidRPr="00E2107F">
        <w:t xml:space="preserve"> will be impacted by the rehabilitation or reconstruction activities only</w:t>
      </w:r>
    </w:p>
    <w:p w14:paraId="2A93B95D" w14:textId="0E90F286" w:rsidR="00C14A26" w:rsidRPr="00E2107F" w:rsidRDefault="00C14A26" w:rsidP="00BF265F">
      <w:r w:rsidRPr="00E2107F">
        <w:t xml:space="preserve">For rehabilitation projects, contractors will identify any suspect ACM during construction. If suspect ACM is identified, the contractor will be required to stop work and request a change order for asbestos testing. If asbestos testing results confirm the presence of ACM that will be impacted by the rehabilitation process, the contractor will provide a containment or mitigation plan to encapsulate or remove the ACM in accordance with proper health and safety standards. </w:t>
      </w:r>
      <w:r w:rsidR="00E32554">
        <w:t>FloridaCommerce</w:t>
      </w:r>
      <w:r w:rsidRPr="00E2107F">
        <w:t xml:space="preserve"> will approve a change order for the increase in project scope and construction duration to cover the containment or mitigation work, along with costs for air monitoring/clearance.</w:t>
      </w:r>
    </w:p>
    <w:p w14:paraId="705D86C0" w14:textId="3DF53B02" w:rsidR="00C14A26" w:rsidRPr="00E2107F" w:rsidRDefault="00C14A26" w:rsidP="00BF265F">
      <w:r w:rsidRPr="00E2107F">
        <w:t xml:space="preserve">For reconstruction projects where the </w:t>
      </w:r>
      <w:r w:rsidR="0016601E" w:rsidRPr="00E2107F">
        <w:t>property</w:t>
      </w:r>
      <w:r w:rsidRPr="00E2107F">
        <w:t xml:space="preserve"> to be reconstructed was originally built prior to 1989, the demolition of the </w:t>
      </w:r>
      <w:r w:rsidR="0016601E" w:rsidRPr="00E2107F">
        <w:t>property</w:t>
      </w:r>
      <w:r w:rsidRPr="00E2107F">
        <w:t xml:space="preserve"> and removal of the building materials will result in the removal of any potential ACM. Contractors are to follow all federal requirements for worker and occupant safety, as well as</w:t>
      </w:r>
      <w:r w:rsidR="00FB5937" w:rsidRPr="00E2107F">
        <w:t xml:space="preserve"> materials handling and disposal.</w:t>
      </w:r>
    </w:p>
    <w:p w14:paraId="01D9A1AF" w14:textId="6AAA1F0A" w:rsidR="002F703D" w:rsidRPr="00E2107F" w:rsidRDefault="002F703D" w:rsidP="006C0E2D">
      <w:pPr>
        <w:pStyle w:val="Heading2"/>
      </w:pPr>
      <w:bookmarkStart w:id="1266" w:name="_Toc86930515"/>
      <w:r w:rsidRPr="00E2107F">
        <w:t>Development of Costs for Repair Projects</w:t>
      </w:r>
      <w:bookmarkEnd w:id="1266"/>
    </w:p>
    <w:p w14:paraId="09E27F92" w14:textId="0BDE2625" w:rsidR="00EE7DE6" w:rsidRPr="00E2107F" w:rsidRDefault="00EE7DE6" w:rsidP="00BF265F">
      <w:r w:rsidRPr="00E2107F">
        <w:t>For projects that qualify for rehabilitation, the HRRP will develop site-specific</w:t>
      </w:r>
      <w:r w:rsidR="002C1FA1" w:rsidRPr="00E2107F">
        <w:t xml:space="preserve"> scopes of work, </w:t>
      </w:r>
      <w:r w:rsidRPr="00E2107F">
        <w:t xml:space="preserve"> sets of plans and</w:t>
      </w:r>
      <w:r w:rsidR="002C1FA1" w:rsidRPr="00E2107F">
        <w:t>/or</w:t>
      </w:r>
      <w:r w:rsidRPr="00E2107F">
        <w:t xml:space="preserve"> specifications if required to facilitate the permitting process</w:t>
      </w:r>
      <w:r w:rsidR="00001E34">
        <w:t xml:space="preserve">. </w:t>
      </w:r>
      <w:r w:rsidRPr="00E2107F">
        <w:t xml:space="preserve">Items that do not require permitting will be described in detail in the Estimated Cost for Repair (ECR) that will be reviewed with the </w:t>
      </w:r>
      <w:r w:rsidR="0020297D" w:rsidRPr="00E2107F">
        <w:t>rental property owner</w:t>
      </w:r>
      <w:r w:rsidRPr="00E2107F">
        <w:t xml:space="preserve"> and included in the executed constructed contracts</w:t>
      </w:r>
      <w:r w:rsidR="00001E34">
        <w:t xml:space="preserve">. </w:t>
      </w:r>
      <w:r w:rsidRPr="00E2107F">
        <w:t>The ECR will included quantities of materials to be removed/replaced along with line-item descriptions of those materials</w:t>
      </w:r>
      <w:r w:rsidR="00001E34">
        <w:t xml:space="preserve">. </w:t>
      </w:r>
    </w:p>
    <w:p w14:paraId="52E4D2DF" w14:textId="7CC5B5EC" w:rsidR="002F703D" w:rsidRPr="00E2107F" w:rsidRDefault="002F703D" w:rsidP="006C0E2D">
      <w:pPr>
        <w:pStyle w:val="Heading2"/>
      </w:pPr>
      <w:bookmarkStart w:id="1267" w:name="_Ref77774901"/>
      <w:bookmarkStart w:id="1268" w:name="_Toc86930516"/>
      <w:r w:rsidRPr="00E2107F">
        <w:t>Replacement Mobile/Manufactured Housing Units (MHUs)</w:t>
      </w:r>
      <w:bookmarkEnd w:id="1267"/>
      <w:bookmarkEnd w:id="1268"/>
    </w:p>
    <w:p w14:paraId="0038ECB1" w14:textId="0D70CB90" w:rsidR="00271548" w:rsidRDefault="00112E62" w:rsidP="008A2995">
      <w:pPr>
        <w:rPr>
          <w:ins w:id="1269" w:author="Ashley Saulcy" w:date="2021-07-21T09:37:00Z"/>
        </w:rPr>
      </w:pPr>
      <w:r w:rsidRPr="00E2107F">
        <w:t xml:space="preserve">Mobile/Manufactured Housing Units (MHUs) greater than 5 years old </w:t>
      </w:r>
      <w:r w:rsidR="00087CEC">
        <w:t xml:space="preserve">or </w:t>
      </w:r>
      <w:r w:rsidR="00EE02F0">
        <w:t xml:space="preserve"> </w:t>
      </w:r>
      <w:ins w:id="1270" w:author="Aymar Marino" w:date="2021-07-21T12:40:00Z">
        <w:r w:rsidR="00757698">
          <w:t xml:space="preserve">with </w:t>
        </w:r>
      </w:ins>
      <w:r w:rsidRPr="00E2107F">
        <w:t>$15,000 worth of eligible repairs (including hard and soft construction costs) will be replaced</w:t>
      </w:r>
      <w:r w:rsidR="00F83BC7">
        <w:t xml:space="preserve"> and not repaired</w:t>
      </w:r>
      <w:r w:rsidRPr="00E2107F">
        <w:t xml:space="preserve">. </w:t>
      </w:r>
      <w:r w:rsidR="00494ABD">
        <w:t>Replacement is the demolition, removal, and replacement of a damaged MHU with a new MHU in substantially the same footprint or a</w:t>
      </w:r>
      <w:r w:rsidR="004F39E0">
        <w:t xml:space="preserve">t a new location if the original damaged unit was on leased land and the MHU owner must relocate to a new property. </w:t>
      </w:r>
      <w:commentRangeStart w:id="1271"/>
      <w:ins w:id="1272" w:author="Ashley Saulcy" w:date="2021-07-21T09:34:00Z">
        <w:r w:rsidR="00B223EF" w:rsidRPr="00B223EF">
          <w:t>Exceptions include if the MHU is loc</w:t>
        </w:r>
      </w:ins>
      <w:commentRangeEnd w:id="1271"/>
      <w:r w:rsidR="00303DE9">
        <w:rPr>
          <w:rStyle w:val="CommentReference"/>
          <w:rFonts w:eastAsia="Arial" w:cs="Arial"/>
          <w:lang w:bidi="en-US"/>
        </w:rPr>
        <w:commentReference w:id="1271"/>
      </w:r>
      <w:ins w:id="1273" w:author="Ashley Saulcy" w:date="2021-07-21T09:34:00Z">
        <w:r w:rsidR="00B223EF" w:rsidRPr="00B223EF">
          <w:t>ated within a floodplain and requires to be elevated more than three</w:t>
        </w:r>
      </w:ins>
      <w:ins w:id="1274" w:author="Aymar Marino" w:date="2021-07-21T12:42:00Z">
        <w:r w:rsidR="00B223EF" w:rsidRPr="00B223EF">
          <w:t xml:space="preserve"> </w:t>
        </w:r>
        <w:r w:rsidR="004E480C">
          <w:t>(3)</w:t>
        </w:r>
      </w:ins>
      <w:ins w:id="1275" w:author="Ashley Saulcy" w:date="2021-07-21T09:34:00Z">
        <w:r w:rsidR="00B223EF" w:rsidRPr="00B223EF">
          <w:t xml:space="preserve"> feet, then the applicant may be eligible for a reconstructed </w:t>
        </w:r>
      </w:ins>
      <w:ins w:id="1276" w:author="Ashley Saulcy" w:date="2021-07-21T15:47:00Z">
        <w:r w:rsidR="00706E2D">
          <w:t xml:space="preserve">stick-built </w:t>
        </w:r>
      </w:ins>
      <w:ins w:id="1277" w:author="Ashley Saulcy" w:date="2021-07-21T09:34:00Z">
        <w:r w:rsidR="00B223EF" w:rsidRPr="00B223EF">
          <w:t xml:space="preserve">home if the applicant is the owner of the property where the MHU is located and </w:t>
        </w:r>
      </w:ins>
      <w:ins w:id="1278" w:author="Aymar Marino" w:date="2021-07-21T12:43:00Z">
        <w:r w:rsidR="00D73ABC">
          <w:t xml:space="preserve">the </w:t>
        </w:r>
        <w:r w:rsidR="00AF28B3">
          <w:t xml:space="preserve">reconstructed home </w:t>
        </w:r>
      </w:ins>
      <w:ins w:id="1279" w:author="Ashley Saulcy" w:date="2021-07-21T09:34:00Z">
        <w:r w:rsidR="00B223EF" w:rsidRPr="00B223EF">
          <w:t>is allowable by local code and zonin</w:t>
        </w:r>
        <w:r w:rsidR="00B223EF">
          <w:t xml:space="preserve">g. </w:t>
        </w:r>
      </w:ins>
    </w:p>
    <w:p w14:paraId="5F9838DA" w14:textId="3B3E1061" w:rsidR="00391900" w:rsidRPr="00E2107F" w:rsidRDefault="00271548" w:rsidP="008A2995">
      <w:ins w:id="1280" w:author="Ashley Saulcy" w:date="2021-07-21T09:37:00Z">
        <w:r>
          <w:t xml:space="preserve">For both </w:t>
        </w:r>
      </w:ins>
      <w:ins w:id="1281" w:author="Ashley Saulcy" w:date="2021-07-21T09:38:00Z">
        <w:r>
          <w:t>new MHU replacements and stick-</w:t>
        </w:r>
      </w:ins>
      <w:ins w:id="1282" w:author="Aymar Marino" w:date="2021-07-21T12:39:00Z">
        <w:r w:rsidR="005B297A">
          <w:t>bu</w:t>
        </w:r>
      </w:ins>
      <w:ins w:id="1283" w:author="Ashley Saulcy" w:date="2021-07-21T09:38:00Z">
        <w:r>
          <w:t>ilt home replacements, s</w:t>
        </w:r>
      </w:ins>
      <w:del w:id="1284" w:author="Ashley Saulcy" w:date="2021-07-21T09:38:00Z">
        <w:r w:rsidR="00112E62" w:rsidRPr="00E2107F" w:rsidDel="00271548">
          <w:delText>S</w:delText>
        </w:r>
      </w:del>
      <w:r w:rsidR="00112E62" w:rsidRPr="00E2107F">
        <w:t xml:space="preserve">tandard floor plans that meet program standards will be available. Size </w:t>
      </w:r>
      <w:r w:rsidR="00923A40" w:rsidRPr="00E2107F">
        <w:t xml:space="preserve">of the replacement MHU </w:t>
      </w:r>
      <w:ins w:id="1285" w:author="Ashley Saulcy" w:date="2021-07-21T09:38:00Z">
        <w:r>
          <w:t xml:space="preserve">or stick-built home </w:t>
        </w:r>
      </w:ins>
      <w:r w:rsidR="00923A40" w:rsidRPr="00E2107F">
        <w:t>will be</w:t>
      </w:r>
      <w:r w:rsidR="00112E62" w:rsidRPr="00E2107F">
        <w:t xml:space="preserve"> based on size of the damage</w:t>
      </w:r>
      <w:r w:rsidR="00923A40" w:rsidRPr="00E2107F">
        <w:t>d unit</w:t>
      </w:r>
      <w:r w:rsidR="00112E62" w:rsidRPr="00E2107F" w:rsidDel="00391900">
        <w:t>.</w:t>
      </w:r>
      <w:r w:rsidR="00112E62" w:rsidRPr="00E2107F">
        <w:t xml:space="preserve"> The new unit bedroom/bathroom configuration will be determined by the </w:t>
      </w:r>
      <w:r w:rsidR="003A5FE4" w:rsidRPr="00E2107F">
        <w:t>program</w:t>
      </w:r>
      <w:r w:rsidR="00112E62" w:rsidRPr="00E2107F">
        <w:t>’s standardized mobile home replacement configuration.</w:t>
      </w:r>
    </w:p>
    <w:p w14:paraId="4DA966E9" w14:textId="4CEAFF03" w:rsidR="0087673B" w:rsidRPr="00E2107F" w:rsidRDefault="002F703D" w:rsidP="00840109">
      <w:pPr>
        <w:pStyle w:val="Heading3"/>
      </w:pPr>
      <w:bookmarkStart w:id="1286" w:name="_Toc86930517"/>
      <w:r w:rsidRPr="00E2107F">
        <w:lastRenderedPageBreak/>
        <w:t>Replacement MHU Relocations</w:t>
      </w:r>
      <w:bookmarkEnd w:id="1286"/>
    </w:p>
    <w:p w14:paraId="7ED07981" w14:textId="0407B462" w:rsidR="00A02F57" w:rsidRPr="00E2107F" w:rsidRDefault="00A02F57" w:rsidP="008A2995">
      <w:r w:rsidRPr="00E2107F">
        <w:t xml:space="preserve">Replacement MHU relocations are limited to applicants whose damaged MHU is located on leased property and whose (1) landlord/property owner will not allow for a replacement MHU to be placed on that property or (2) leased property is in a floodplain with an elevation requiring a modular home instead of mobile home. Relocation of a replacement MHU is restricted to the installation of a replacement unit </w:t>
      </w:r>
      <w:ins w:id="1287" w:author="Sayler, Erik" w:date="2021-05-24T12:50:00Z">
        <w:r w:rsidR="006A2100">
          <w:t>to a location</w:t>
        </w:r>
        <w:r w:rsidR="006A2100" w:rsidRPr="00E2107F">
          <w:t xml:space="preserve"> </w:t>
        </w:r>
      </w:ins>
      <w:del w:id="1288" w:author="Sayler, Erik" w:date="2021-05-24T12:51:00Z">
        <w:r w:rsidRPr="00E2107F" w:rsidDel="006A2100">
          <w:delText xml:space="preserve">which is </w:delText>
        </w:r>
      </w:del>
      <w:r w:rsidRPr="00E2107F">
        <w:t xml:space="preserve">outside of </w:t>
      </w:r>
      <w:r w:rsidR="000A1364" w:rsidRPr="00E2107F">
        <w:t xml:space="preserve">the 100-year floodplain, a </w:t>
      </w:r>
      <w:r w:rsidRPr="00E2107F">
        <w:t>floodway</w:t>
      </w:r>
      <w:ins w:id="1289" w:author="Sayler, Erik" w:date="2021-05-24T12:49:00Z">
        <w:r w:rsidR="006A2100">
          <w:t>,</w:t>
        </w:r>
      </w:ins>
      <w:r w:rsidRPr="00E2107F">
        <w:t xml:space="preserve"> or Special Flood Hazard Area (SFHA, or “floodplain”) </w:t>
      </w:r>
      <w:ins w:id="1290" w:author="Sayler, Erik" w:date="2021-05-24T12:51:00Z">
        <w:r w:rsidR="006A2100" w:rsidRPr="00E2107F">
          <w:t xml:space="preserve">which is </w:t>
        </w:r>
      </w:ins>
      <w:r w:rsidRPr="00E2107F">
        <w:t>at an established mobile home park or other land with an existing pad and utility infrastructure within a HUD</w:t>
      </w:r>
      <w:r w:rsidR="00515339" w:rsidRPr="00E2107F">
        <w:t>-</w:t>
      </w:r>
      <w:r w:rsidRPr="00E2107F">
        <w:t xml:space="preserve"> or state</w:t>
      </w:r>
      <w:r w:rsidR="00515339" w:rsidRPr="00E2107F">
        <w:t>-</w:t>
      </w:r>
      <w:r w:rsidRPr="00E2107F">
        <w:t>identified Most Impacted and Distressed areas.</w:t>
      </w:r>
    </w:p>
    <w:p w14:paraId="6E7F5B36" w14:textId="77777777" w:rsidR="00A02F57" w:rsidRPr="00E2107F" w:rsidRDefault="00A02F57" w:rsidP="008A2995">
      <w:r w:rsidRPr="00E2107F">
        <w:t xml:space="preserve">The program will require documentation that the established mobile home park or land has the requisite existing pad and utility requirements. An applicant provided letter from the landlord/property owner notating existing pad and utilities, occupational license, copies of sewage and utility bills, or other permitting issued by the local jurisdiction may serve as verification documentation in conjunction with photographs of the existing pad and utility hookups. </w:t>
      </w:r>
    </w:p>
    <w:p w14:paraId="051DE130" w14:textId="6A612CEE" w:rsidR="00A02F57" w:rsidRPr="00E2107F" w:rsidRDefault="00A02F57" w:rsidP="008A2995">
      <w:r w:rsidRPr="00E2107F">
        <w:t>If the new site is located within an established mobile home park, the applicant must provide the program with copies of the park’s covenants and restrictions in addition to the above-mentioned documentation.</w:t>
      </w:r>
    </w:p>
    <w:p w14:paraId="282B0179" w14:textId="62179319" w:rsidR="002F703D" w:rsidRPr="00E2107F" w:rsidRDefault="002F703D" w:rsidP="00840109">
      <w:pPr>
        <w:pStyle w:val="Heading3"/>
      </w:pPr>
      <w:bookmarkStart w:id="1291" w:name="_Toc86930518"/>
      <w:r w:rsidRPr="00E2107F">
        <w:t>Environmental Review Record</w:t>
      </w:r>
      <w:bookmarkEnd w:id="1291"/>
    </w:p>
    <w:p w14:paraId="01556DBE" w14:textId="262745E8" w:rsidR="00973021" w:rsidRPr="00E2107F" w:rsidRDefault="00973021" w:rsidP="00443B80">
      <w:r w:rsidRPr="00E2107F">
        <w:t xml:space="preserve">An Environmental Review Record (ERR) must be completed on the original damaged site and the new site on which the replacement unit will be installed for applicants of an MHU relocation. </w:t>
      </w:r>
      <w:commentRangeStart w:id="1292"/>
      <w:del w:id="1293" w:author="Sayler, Erik" w:date="2021-05-24T12:54:00Z">
        <w:r w:rsidRPr="00E2107F" w:rsidDel="006A2100">
          <w:delText>Thus</w:delText>
        </w:r>
      </w:del>
      <w:commentRangeEnd w:id="1292"/>
      <w:r w:rsidR="006A2100">
        <w:rPr>
          <w:rStyle w:val="CommentReference"/>
        </w:rPr>
        <w:commentReference w:id="1292"/>
      </w:r>
      <w:del w:id="1294" w:author="Sayler, Erik" w:date="2021-05-24T12:54:00Z">
        <w:r w:rsidRPr="00E2107F" w:rsidDel="006A2100">
          <w:delText xml:space="preserve">, in addition to the completed ERR on the original damaged site, the HRRP will conduct an environmental review on the newly selected lot. </w:delText>
        </w:r>
      </w:del>
      <w:r w:rsidRPr="00E2107F">
        <w:t>In order for the program to assess the new location</w:t>
      </w:r>
      <w:ins w:id="1295" w:author="Sayler, Erik" w:date="2021-05-24T12:54:00Z">
        <w:r w:rsidR="006A2100">
          <w:t>,</w:t>
        </w:r>
      </w:ins>
      <w:r w:rsidRPr="00E2107F">
        <w:t xml:space="preserve"> the applicant must have one of the following: </w:t>
      </w:r>
      <w:ins w:id="1296" w:author="Sayler, Erik" w:date="2021-05-24T12:55:00Z">
        <w:r w:rsidR="006A2100">
          <w:t xml:space="preserve">(1) </w:t>
        </w:r>
      </w:ins>
      <w:r w:rsidRPr="00E2107F">
        <w:t>a lease agreement for leased land</w:t>
      </w:r>
      <w:del w:id="1297" w:author="Sayler, Erik" w:date="2021-05-24T12:55:00Z">
        <w:r w:rsidRPr="00E2107F" w:rsidDel="006A2100">
          <w:delText xml:space="preserve"> or</w:delText>
        </w:r>
      </w:del>
      <w:r w:rsidRPr="00E2107F">
        <w:t>;</w:t>
      </w:r>
      <w:ins w:id="1298" w:author="Sayler, Erik" w:date="2021-05-24T12:55:00Z">
        <w:r w:rsidR="006A2100">
          <w:t xml:space="preserve"> (2)</w:t>
        </w:r>
      </w:ins>
      <w:r w:rsidRPr="00E2107F">
        <w:t xml:space="preserve"> an agreement to hold the leased lot</w:t>
      </w:r>
      <w:ins w:id="1299" w:author="Sayler, Erik" w:date="2021-05-24T12:55:00Z">
        <w:r w:rsidR="006A2100">
          <w:t>;</w:t>
        </w:r>
      </w:ins>
      <w:r w:rsidRPr="00E2107F">
        <w:t xml:space="preserve"> or</w:t>
      </w:r>
      <w:del w:id="1300" w:author="Sayler, Erik" w:date="2021-05-24T12:55:00Z">
        <w:r w:rsidRPr="00E2107F" w:rsidDel="006A2100">
          <w:delText>;</w:delText>
        </w:r>
      </w:del>
      <w:r w:rsidRPr="00E2107F">
        <w:t xml:space="preserve"> </w:t>
      </w:r>
      <w:ins w:id="1301" w:author="Sayler, Erik" w:date="2021-05-24T12:55:00Z">
        <w:r w:rsidR="006A2100">
          <w:t xml:space="preserve">(3) </w:t>
        </w:r>
      </w:ins>
      <w:r w:rsidRPr="00E2107F">
        <w:t>a purchase agreement</w:t>
      </w:r>
      <w:ins w:id="1302" w:author="Sayler, Erik" w:date="2021-05-24T12:56:00Z">
        <w:r w:rsidR="006A2100">
          <w:t xml:space="preserve"> or </w:t>
        </w:r>
      </w:ins>
      <w:r w:rsidRPr="00E2107F">
        <w:t xml:space="preserve">deed for owned land in place at the new location. Copies of lease, agreement to </w:t>
      </w:r>
      <w:del w:id="1303" w:author="Sayler, Erik" w:date="2021-05-24T12:56:00Z">
        <w:r w:rsidRPr="00E2107F" w:rsidDel="006A2100">
          <w:delText xml:space="preserve">hold </w:delText>
        </w:r>
      </w:del>
      <w:ins w:id="1304" w:author="Sayler, Erik" w:date="2021-05-24T12:56:00Z">
        <w:r w:rsidR="006A2100">
          <w:t>purcha</w:t>
        </w:r>
      </w:ins>
      <w:ins w:id="1305" w:author="Sayler, Erik" w:date="2021-05-24T12:57:00Z">
        <w:r w:rsidR="006A2100">
          <w:t>se</w:t>
        </w:r>
      </w:ins>
      <w:ins w:id="1306" w:author="Sayler, Erik" w:date="2021-05-24T12:56:00Z">
        <w:r w:rsidR="006A2100" w:rsidRPr="00E2107F">
          <w:t xml:space="preserve"> </w:t>
        </w:r>
      </w:ins>
      <w:r w:rsidRPr="00E2107F">
        <w:t>or ownership documentation must be submitted to the program prior to the program scheduling an ERR at the new site.</w:t>
      </w:r>
    </w:p>
    <w:p w14:paraId="0828A99E" w14:textId="44C2170B" w:rsidR="00410718" w:rsidRPr="00D46302" w:rsidRDefault="00973021" w:rsidP="00BF265F">
      <w:pPr>
        <w:pStyle w:val="Heading4"/>
      </w:pPr>
      <w:r w:rsidRPr="00D46302">
        <w:t>New Site Requirements</w:t>
      </w:r>
    </w:p>
    <w:p w14:paraId="2ED163F1" w14:textId="3485459E" w:rsidR="00E2107F" w:rsidRPr="00E2107F" w:rsidRDefault="00973021" w:rsidP="00443B80">
      <w:r w:rsidRPr="00E2107F">
        <w:t>The site for the replacement MHU must be either an existing mobile home park with an existing pad and utility infrastructure for the MHU installation or land with an existing pad and utility infrastructure for the MHU installation. The program will not fund new site development</w:t>
      </w:r>
      <w:del w:id="1307" w:author="Sayler, Erik" w:date="2021-05-24T12:58:00Z">
        <w:r w:rsidRPr="00E2107F" w:rsidDel="006A2100">
          <w:delText xml:space="preserve"> of any kind</w:delText>
        </w:r>
      </w:del>
      <w:r w:rsidRPr="00E2107F">
        <w:t xml:space="preserve">. For the purposes of this policy, new site development includes, but is not limited to: </w:t>
      </w:r>
    </w:p>
    <w:p w14:paraId="74C46C23" w14:textId="77777777" w:rsidR="00973021" w:rsidRPr="00E2107F" w:rsidRDefault="00973021" w:rsidP="00BF265F">
      <w:pPr>
        <w:pStyle w:val="BulletList"/>
      </w:pPr>
      <w:r w:rsidRPr="00E2107F">
        <w:t>Site clearing</w:t>
      </w:r>
    </w:p>
    <w:p w14:paraId="2E756903" w14:textId="77777777" w:rsidR="00973021" w:rsidRPr="00E2107F" w:rsidRDefault="00973021" w:rsidP="00BF265F">
      <w:pPr>
        <w:pStyle w:val="BulletList"/>
      </w:pPr>
      <w:r w:rsidRPr="00E2107F">
        <w:t>Site leveling</w:t>
      </w:r>
    </w:p>
    <w:p w14:paraId="694A59F3" w14:textId="77777777" w:rsidR="00973021" w:rsidRPr="00E2107F" w:rsidRDefault="00973021" w:rsidP="00BF265F">
      <w:pPr>
        <w:pStyle w:val="BulletList"/>
      </w:pPr>
      <w:r w:rsidRPr="00E2107F">
        <w:t>Pad preparation</w:t>
      </w:r>
    </w:p>
    <w:p w14:paraId="6469B284" w14:textId="77777777" w:rsidR="00973021" w:rsidRPr="00E2107F" w:rsidRDefault="00973021" w:rsidP="00BF265F">
      <w:pPr>
        <w:pStyle w:val="BulletList"/>
      </w:pPr>
      <w:r w:rsidRPr="00E2107F">
        <w:t xml:space="preserve">Concrete or other substrate installation </w:t>
      </w:r>
    </w:p>
    <w:p w14:paraId="45F259BB" w14:textId="77777777" w:rsidR="00973021" w:rsidRPr="00E2107F" w:rsidRDefault="00973021" w:rsidP="00BF265F">
      <w:pPr>
        <w:pStyle w:val="BulletList"/>
      </w:pPr>
      <w:r w:rsidRPr="00E2107F">
        <w:t>Utility and sewerage infrastructure installation</w:t>
      </w:r>
    </w:p>
    <w:p w14:paraId="0B79258F" w14:textId="3777C687" w:rsidR="00A70DFC" w:rsidRPr="00D46302" w:rsidRDefault="00973021" w:rsidP="00BF265F">
      <w:pPr>
        <w:pStyle w:val="Heading4"/>
      </w:pPr>
      <w:r w:rsidRPr="00BF265F">
        <w:t>Elevation</w:t>
      </w:r>
      <w:r w:rsidRPr="00D46302">
        <w:t xml:space="preserve"> and Flood Insurance</w:t>
      </w:r>
    </w:p>
    <w:p w14:paraId="60E2945A" w14:textId="77777777" w:rsidR="00973021" w:rsidRPr="00E2107F" w:rsidRDefault="00973021" w:rsidP="00443B80">
      <w:r w:rsidRPr="00E2107F">
        <w:t>Since the leased or owned property must be located outside of the floodplain for the replacement MHU, no elevation or additional flood insurance considerations are necessary to comply with the program requirements.</w:t>
      </w:r>
    </w:p>
    <w:p w14:paraId="47C3D85E" w14:textId="1A64E48F" w:rsidR="004730BF" w:rsidRPr="00E2107F" w:rsidRDefault="004730BF" w:rsidP="006C0E2D">
      <w:pPr>
        <w:pStyle w:val="Heading2"/>
      </w:pPr>
      <w:bookmarkStart w:id="1308" w:name="_Toc59822424"/>
      <w:bookmarkStart w:id="1309" w:name="_Toc60925415"/>
      <w:bookmarkStart w:id="1310" w:name="_Toc86930519"/>
      <w:r w:rsidRPr="00E2107F">
        <w:t>Reconstruction Determinations and Plan Selection</w:t>
      </w:r>
      <w:bookmarkEnd w:id="1308"/>
      <w:bookmarkEnd w:id="1309"/>
      <w:bookmarkEnd w:id="1310"/>
    </w:p>
    <w:p w14:paraId="1E4C5B3D" w14:textId="55307184" w:rsidR="00A00DE0" w:rsidRPr="00E2107F" w:rsidRDefault="00265997" w:rsidP="008A2995">
      <w:r w:rsidRPr="00E2107F">
        <w:t xml:space="preserve">During the feasibility analysis following the completion of the ECR, the determination will be made as to whether the </w:t>
      </w:r>
      <w:r w:rsidR="0016601E" w:rsidRPr="00E2107F">
        <w:t>property</w:t>
      </w:r>
      <w:r w:rsidRPr="00E2107F">
        <w:t xml:space="preserve"> will proceed as a rehabilitation or a reconstruction</w:t>
      </w:r>
      <w:r w:rsidR="00001E34">
        <w:t xml:space="preserve">. </w:t>
      </w:r>
      <w:r w:rsidRPr="00E2107F">
        <w:t xml:space="preserve">If the </w:t>
      </w:r>
      <w:r w:rsidR="0016601E" w:rsidRPr="00E2107F">
        <w:t>property</w:t>
      </w:r>
      <w:r w:rsidRPr="00E2107F">
        <w:t xml:space="preserve"> is determined to be a reconstruction project, the </w:t>
      </w:r>
      <w:ins w:id="1311" w:author="Sayler, Erik" w:date="2021-05-24T13:00:00Z">
        <w:r w:rsidR="006A2100">
          <w:t xml:space="preserve">property </w:t>
        </w:r>
        <w:r w:rsidR="006A2100" w:rsidRPr="006A2100">
          <w:t>will be replaced with a standardized program offered floor plan of the same bedroom/bathroom composition</w:t>
        </w:r>
      </w:ins>
      <w:del w:id="1312" w:author="Sayler, Erik" w:date="2021-05-24T13:00:00Z">
        <w:r w:rsidRPr="00E2107F" w:rsidDel="006A2100">
          <w:delText xml:space="preserve">size of the </w:delText>
        </w:r>
        <w:r w:rsidR="0016601E" w:rsidRPr="00E2107F" w:rsidDel="006A2100">
          <w:delText>property</w:delText>
        </w:r>
        <w:r w:rsidRPr="00E2107F" w:rsidDel="006A2100">
          <w:delText xml:space="preserve"> to be reconstructed </w:delText>
        </w:r>
      </w:del>
      <w:del w:id="1313" w:author="Sayler, Erik" w:date="2021-05-24T12:59:00Z">
        <w:r w:rsidR="000A1364" w:rsidRPr="00E2107F" w:rsidDel="006A2100">
          <w:delText xml:space="preserve">to </w:delText>
        </w:r>
      </w:del>
      <w:del w:id="1314" w:author="Sayler, Erik" w:date="2021-05-24T13:00:00Z">
        <w:r w:rsidR="006C63B9" w:rsidRPr="00E2107F" w:rsidDel="006A2100">
          <w:delText xml:space="preserve">maintain the same unit count and bedroom </w:delText>
        </w:r>
        <w:commentRangeStart w:id="1315"/>
        <w:commentRangeStart w:id="1316"/>
        <w:r w:rsidR="006C63B9" w:rsidRPr="00E2107F" w:rsidDel="006A2100">
          <w:delText>count</w:delText>
        </w:r>
      </w:del>
      <w:commentRangeEnd w:id="1315"/>
      <w:r w:rsidR="006A2100">
        <w:rPr>
          <w:rStyle w:val="CommentReference"/>
          <w:rFonts w:eastAsia="Arial" w:cs="Arial"/>
          <w:lang w:bidi="en-US"/>
        </w:rPr>
        <w:commentReference w:id="1315"/>
      </w:r>
      <w:commentRangeEnd w:id="1316"/>
      <w:r w:rsidR="00F3491E">
        <w:rPr>
          <w:rStyle w:val="CommentReference"/>
          <w:rFonts w:eastAsia="Arial" w:cs="Arial"/>
          <w:lang w:bidi="en-US"/>
        </w:rPr>
        <w:commentReference w:id="1316"/>
      </w:r>
      <w:r w:rsidR="004273EB" w:rsidRPr="00E2107F">
        <w:t xml:space="preserve">. </w:t>
      </w:r>
    </w:p>
    <w:p w14:paraId="1D0EED94" w14:textId="6749FD88" w:rsidR="00CA01EE" w:rsidRPr="00E2107F" w:rsidRDefault="00CA01EE" w:rsidP="00840109">
      <w:pPr>
        <w:pStyle w:val="Heading3"/>
      </w:pPr>
      <w:bookmarkStart w:id="1317" w:name="_Toc86930520"/>
      <w:r w:rsidRPr="00E2107F">
        <w:lastRenderedPageBreak/>
        <w:t>Reconstruction Plans</w:t>
      </w:r>
      <w:bookmarkEnd w:id="1317"/>
    </w:p>
    <w:p w14:paraId="7FF1F31E" w14:textId="1A311AB5" w:rsidR="006C0296" w:rsidRPr="0080796F" w:rsidRDefault="006C0296" w:rsidP="008A2995">
      <w:pPr>
        <w:rPr>
          <w:ins w:id="1318" w:author="Aymar Marino" w:date="2021-08-16T16:54:00Z"/>
        </w:rPr>
      </w:pPr>
      <w:commentRangeStart w:id="1319"/>
      <w:commentRangeStart w:id="1320"/>
      <w:ins w:id="1321" w:author="Aymar Marino" w:date="2021-08-16T16:54:00Z">
        <w:r w:rsidRPr="0080796F">
          <w:t xml:space="preserve">The program will develop a group of standardized reconstruction plans and specifications to accommodate the most common lot dimensions to be encountered and incorporate the bedroom/bathroom configurations identified above. </w:t>
        </w:r>
      </w:ins>
    </w:p>
    <w:p w14:paraId="0008BF36" w14:textId="56B0E32D" w:rsidR="006C0296" w:rsidRPr="0080796F" w:rsidRDefault="006C0296" w:rsidP="008A2995">
      <w:pPr>
        <w:rPr>
          <w:ins w:id="1322" w:author="Aymar Marino" w:date="2021-08-16T16:54:00Z"/>
        </w:rPr>
      </w:pPr>
      <w:ins w:id="1323" w:author="Aymar Marino" w:date="2021-08-16T16:54:00Z">
        <w:r w:rsidRPr="0080796F">
          <w:t>Following determination of the reconstruction project, the program will obtain a site-specific survey and elevation certificate (if necessary) of the property to be reconstructed to determine the propert</w:t>
        </w:r>
        <w:del w:id="1324" w:author="Quinones, Jesus" w:date="2021-08-05T10:57:00Z">
          <w:r w:rsidRPr="0080796F" w:rsidDel="008927C1">
            <w:delText>(</w:delText>
          </w:r>
        </w:del>
        <w:r w:rsidRPr="0080796F">
          <w:t>ies</w:t>
        </w:r>
        <w:del w:id="1325" w:author="Quinones, Jesus" w:date="2021-08-05T10:57:00Z">
          <w:r w:rsidRPr="0080796F" w:rsidDel="008927C1">
            <w:delText>)</w:delText>
          </w:r>
        </w:del>
        <w:r w:rsidRPr="0080796F">
          <w:t xml:space="preserve"> that fit on the lot without any zoning exceptions/variances. The applicant will be presented with a design to replace the existing unit/bedroom/bathroom counts by the program. </w:t>
        </w:r>
      </w:ins>
    </w:p>
    <w:p w14:paraId="6A9C3116" w14:textId="19A2B4FF" w:rsidR="006C0296" w:rsidRPr="0080796F" w:rsidRDefault="006C0296" w:rsidP="008A2995">
      <w:pPr>
        <w:rPr>
          <w:ins w:id="1326" w:author="Aymar Marino" w:date="2021-08-16T16:54:00Z"/>
        </w:rPr>
      </w:pPr>
      <w:ins w:id="1327" w:author="Aymar Marino" w:date="2021-08-16T16:54:00Z">
        <w:r w:rsidRPr="0080796F">
          <w:t xml:space="preserve">The standardized plans and specifications developed by the program will incorporate program minimum standards, local code, and zoning requirements, and will include builder grade materials. These plans are not being developed to create a like-for-like replacement for reconstruction efforts. Reconstruction plans and specifications will include any environmental considerations identified through the ERR process. </w:t>
        </w:r>
      </w:ins>
    </w:p>
    <w:p w14:paraId="0590CAE5" w14:textId="40777F97" w:rsidR="002C1FA1" w:rsidRPr="0080796F" w:rsidRDefault="006C0296" w:rsidP="00BF265F">
      <w:commentRangeStart w:id="1328"/>
      <w:commentRangeStart w:id="1329"/>
      <w:ins w:id="1330" w:author="Aymar Marino" w:date="2021-08-16T16:54:00Z">
        <w:r w:rsidRPr="0080796F">
          <w:t>The</w:t>
        </w:r>
        <w:commentRangeEnd w:id="1328"/>
        <w:r w:rsidRPr="0080796F">
          <w:rPr>
            <w:rStyle w:val="CommentReference"/>
            <w:rFonts w:eastAsia="Arial" w:cs="Arial"/>
            <w:sz w:val="22"/>
            <w:szCs w:val="22"/>
            <w:lang w:bidi="en-US"/>
          </w:rPr>
          <w:commentReference w:id="1328"/>
        </w:r>
      </w:ins>
      <w:commentRangeEnd w:id="1329"/>
      <w:r w:rsidR="008F2E04">
        <w:rPr>
          <w:rStyle w:val="CommentReference"/>
          <w:rFonts w:eastAsia="Arial" w:cs="Arial"/>
          <w:lang w:bidi="en-US"/>
        </w:rPr>
        <w:commentReference w:id="1329"/>
      </w:r>
      <w:ins w:id="1331" w:author="Aymar Marino" w:date="2021-08-16T16:54:00Z">
        <w:r w:rsidRPr="0080796F">
          <w:t xml:space="preserve"> program will offer standardized new house designs for reconstruction projects. HRRP will not provide customized designs. The program will determine which floor plan size each property requiring reconstruction is eligible based on the information above. </w:t>
        </w:r>
        <w:commentRangeEnd w:id="1319"/>
        <w:r w:rsidRPr="0080796F">
          <w:rPr>
            <w:rStyle w:val="CommentReference"/>
            <w:rFonts w:eastAsia="Arial" w:cs="Arial"/>
            <w:sz w:val="22"/>
            <w:szCs w:val="22"/>
            <w:lang w:bidi="en-US"/>
          </w:rPr>
          <w:commentReference w:id="1319"/>
        </w:r>
      </w:ins>
      <w:bookmarkStart w:id="1332" w:name="_Hlk72753993"/>
      <w:commentRangeEnd w:id="1320"/>
      <w:r w:rsidR="00303DE9">
        <w:rPr>
          <w:rStyle w:val="CommentReference"/>
          <w:rFonts w:eastAsia="Arial" w:cs="Arial"/>
          <w:lang w:bidi="en-US"/>
        </w:rPr>
        <w:commentReference w:id="1320"/>
      </w:r>
      <w:r w:rsidR="002C1FA1" w:rsidRPr="0080796F">
        <w:t xml:space="preserve">The program will build the </w:t>
      </w:r>
      <w:r w:rsidR="0016601E" w:rsidRPr="0080796F">
        <w:t>property</w:t>
      </w:r>
      <w:r w:rsidR="002C1FA1" w:rsidRPr="0080796F">
        <w:t xml:space="preserve"> to the Energy Star Certified Home standard applicable to Florida. More information is available at: </w:t>
      </w:r>
      <w:r w:rsidR="00D0502F" w:rsidRPr="0080796F">
        <w:t xml:space="preserve">  </w:t>
      </w:r>
      <w:hyperlink r:id="rId58" w:history="1">
        <w:r w:rsidR="002C1FA1" w:rsidRPr="00743011">
          <w:rPr>
            <w:rStyle w:val="Hyperlink"/>
          </w:rPr>
          <w:t>https://www.energystar.gov/newhomes/homes_prog_reqs/florida</w:t>
        </w:r>
      </w:hyperlink>
      <w:bookmarkEnd w:id="1332"/>
      <w:r w:rsidR="00743011">
        <w:rPr>
          <w:rStyle w:val="Hyperlink"/>
        </w:rPr>
        <w:t>.</w:t>
      </w:r>
    </w:p>
    <w:p w14:paraId="0C57DEC4" w14:textId="49180D9D" w:rsidR="00CA01EE" w:rsidRPr="00E2107F" w:rsidRDefault="00CA01EE" w:rsidP="00840109">
      <w:pPr>
        <w:pStyle w:val="Heading3"/>
      </w:pPr>
      <w:bookmarkStart w:id="1333" w:name="_Toc86930521"/>
      <w:r w:rsidRPr="00E2107F">
        <w:t>Unsafe Conditions</w:t>
      </w:r>
      <w:bookmarkEnd w:id="1333"/>
    </w:p>
    <w:p w14:paraId="5AB08FDE" w14:textId="7BC9CA99" w:rsidR="00E804E3" w:rsidRDefault="00E804E3" w:rsidP="00BF265F">
      <w:r w:rsidRPr="00E2107F">
        <w:t xml:space="preserve">Unsafe conditions include but are not limited to: structures whose load bearing walls, columns, or other support components have been compromised, structures that have strong industrial or chemical odors or vapors emanating from the </w:t>
      </w:r>
      <w:r w:rsidR="0016601E" w:rsidRPr="00E2107F">
        <w:t>property</w:t>
      </w:r>
      <w:r w:rsidRPr="00E2107F">
        <w:t>, or structures that have been marked by the local authority as being unsafe to enter. If any of these conditions or similar conditions exist, the Assessor can, upon consultation with a supervisor and documentation in photos and a written description, limit the Assessment to a reconstruction estimate</w:t>
      </w:r>
      <w:r w:rsidR="0080796F">
        <w:t xml:space="preserve">. </w:t>
      </w:r>
    </w:p>
    <w:p w14:paraId="01C74DB7" w14:textId="03235623" w:rsidR="00CA01EE" w:rsidRPr="00E2107F" w:rsidRDefault="00E804E3" w:rsidP="00840109">
      <w:pPr>
        <w:pStyle w:val="Heading3"/>
      </w:pPr>
      <w:bookmarkStart w:id="1334" w:name="_Toc86930522"/>
      <w:r w:rsidRPr="00E2107F" w:rsidDel="00CA01EE">
        <w:t xml:space="preserve">Demolished </w:t>
      </w:r>
      <w:r w:rsidR="00CA01EE" w:rsidRPr="00E2107F">
        <w:t>Structures</w:t>
      </w:r>
      <w:bookmarkEnd w:id="1334"/>
    </w:p>
    <w:p w14:paraId="5B13A468" w14:textId="38AEAA92" w:rsidR="008C7211" w:rsidRPr="00E2107F" w:rsidRDefault="00E804E3" w:rsidP="00BF265F">
      <w:r w:rsidRPr="00E2107F">
        <w:t xml:space="preserve">If a structure has been demolished or partially demolished, the Assessor </w:t>
      </w:r>
      <w:del w:id="1335" w:author="Sayler, Erik" w:date="2021-05-24T13:07:00Z">
        <w:r w:rsidRPr="00E2107F" w:rsidDel="005C1329">
          <w:delText xml:space="preserve">takes </w:delText>
        </w:r>
      </w:del>
      <w:bookmarkStart w:id="1336" w:name="_Hlk72754117"/>
      <w:ins w:id="1337" w:author="Sayler, Erik" w:date="2021-05-24T13:07:00Z">
        <w:r w:rsidR="005C1329">
          <w:t>shall tak</w:t>
        </w:r>
      </w:ins>
      <w:ins w:id="1338" w:author="Sayler, Erik" w:date="2021-05-24T13:08:00Z">
        <w:r w:rsidR="005C1329">
          <w:t>e</w:t>
        </w:r>
      </w:ins>
      <w:ins w:id="1339" w:author="Sayler, Erik" w:date="2021-05-24T13:07:00Z">
        <w:r w:rsidR="005C1329" w:rsidRPr="00E2107F">
          <w:t xml:space="preserve"> </w:t>
        </w:r>
      </w:ins>
      <w:bookmarkEnd w:id="1336"/>
      <w:r w:rsidRPr="00E2107F">
        <w:t>photos to document the condition and complete</w:t>
      </w:r>
      <w:del w:id="1340" w:author="Sayler, Erik" w:date="2021-05-24T13:08:00Z">
        <w:r w:rsidRPr="00E2107F" w:rsidDel="005C1329">
          <w:delText>s</w:delText>
        </w:r>
      </w:del>
      <w:r w:rsidRPr="00E2107F">
        <w:t xml:space="preserve"> the Initial Inspection Short Form. </w:t>
      </w:r>
    </w:p>
    <w:p w14:paraId="69D97D2D" w14:textId="1AE92EF8" w:rsidR="00B02105" w:rsidRPr="00E2107F" w:rsidRDefault="00B02105" w:rsidP="006C0E2D">
      <w:pPr>
        <w:pStyle w:val="Heading2"/>
      </w:pPr>
      <w:bookmarkStart w:id="1341" w:name="_Toc59822425"/>
      <w:bookmarkStart w:id="1342" w:name="_Toc60925416"/>
      <w:bookmarkStart w:id="1343" w:name="_Toc86930523"/>
      <w:r w:rsidRPr="00E2107F">
        <w:t>Contractor Assignments and Construction Agreement</w:t>
      </w:r>
      <w:bookmarkEnd w:id="1341"/>
      <w:bookmarkEnd w:id="1342"/>
      <w:bookmarkEnd w:id="1343"/>
    </w:p>
    <w:p w14:paraId="04B57274" w14:textId="57EDDEEA" w:rsidR="00B02105" w:rsidRPr="00E2107F" w:rsidRDefault="00B02105" w:rsidP="00BF265F">
      <w:r w:rsidRPr="00E2107F">
        <w:t xml:space="preserve">The overall goal of the construction program is to construct high quality </w:t>
      </w:r>
      <w:r w:rsidR="0016601E" w:rsidRPr="00E2107F">
        <w:t>propertie</w:t>
      </w:r>
      <w:r w:rsidRPr="00E2107F">
        <w:t xml:space="preserve">s or complete high-quality repairs to damaged </w:t>
      </w:r>
      <w:r w:rsidR="0016601E" w:rsidRPr="00E2107F">
        <w:t>propertie</w:t>
      </w:r>
      <w:r w:rsidRPr="00E2107F">
        <w:t xml:space="preserve">s in a timely manner to </w:t>
      </w:r>
      <w:r w:rsidR="009757E7" w:rsidRPr="00E2107F">
        <w:t>expedite</w:t>
      </w:r>
      <w:r w:rsidRPr="00E2107F">
        <w:t xml:space="preserve"> </w:t>
      </w:r>
      <w:r w:rsidR="0020297D" w:rsidRPr="00E2107F">
        <w:t>rental property owner</w:t>
      </w:r>
      <w:r w:rsidRPr="00E2107F">
        <w:t xml:space="preserve"> recovery from Hurricane Michael</w:t>
      </w:r>
      <w:r w:rsidR="00001E34">
        <w:t xml:space="preserve">. </w:t>
      </w:r>
      <w:r w:rsidRPr="00E2107F">
        <w:t xml:space="preserve">The program will utilize the existing Florida </w:t>
      </w:r>
      <w:r w:rsidR="00E32554">
        <w:t>FloridaCommerce</w:t>
      </w:r>
      <w:r w:rsidRPr="00E2107F">
        <w:t xml:space="preserve"> construction contractor pool to achieve this goal</w:t>
      </w:r>
      <w:r w:rsidR="00001E34">
        <w:t xml:space="preserve">. </w:t>
      </w:r>
      <w:r w:rsidRPr="00E2107F">
        <w:t xml:space="preserve">Within this contractor pool, the Florida </w:t>
      </w:r>
      <w:r w:rsidR="00E32554">
        <w:t>FloridaCommerce</w:t>
      </w:r>
      <w:r w:rsidRPr="00E2107F">
        <w:t xml:space="preserve"> actually holds the construction contract with the general contractors (GCs</w:t>
      </w:r>
      <w:proofErr w:type="gramStart"/>
      <w:r w:rsidRPr="00E2107F">
        <w:t>)</w:t>
      </w:r>
      <w:proofErr w:type="gramEnd"/>
      <w:r w:rsidRPr="00E2107F">
        <w:t xml:space="preserve"> but the day-to-day management of the GCs will be performed by the </w:t>
      </w:r>
      <w:r w:rsidR="00256D72" w:rsidRPr="00E2107F">
        <w:t>contracted P</w:t>
      </w:r>
      <w:r w:rsidRPr="00E2107F">
        <w:t xml:space="preserve">rogram </w:t>
      </w:r>
      <w:r w:rsidR="00256D72" w:rsidRPr="00E2107F">
        <w:t>M</w:t>
      </w:r>
      <w:r w:rsidRPr="00E2107F">
        <w:t>anage</w:t>
      </w:r>
      <w:r w:rsidR="00256D72" w:rsidRPr="00E2107F">
        <w:t>r</w:t>
      </w:r>
      <w:r w:rsidR="00001E34">
        <w:t xml:space="preserve">. </w:t>
      </w:r>
    </w:p>
    <w:p w14:paraId="1AF48F2E" w14:textId="63FFE3B7" w:rsidR="002C2C10" w:rsidRPr="00E2107F" w:rsidRDefault="00B02105" w:rsidP="00BF265F">
      <w:r w:rsidRPr="00E2107F">
        <w:t xml:space="preserve">In order to expedite the quality construction contemplated by the </w:t>
      </w:r>
      <w:r w:rsidR="003A5FE4" w:rsidRPr="00E2107F">
        <w:t>program</w:t>
      </w:r>
      <w:r w:rsidRPr="00E2107F">
        <w:t>, the Program Manage</w:t>
      </w:r>
      <w:r w:rsidR="00256D72" w:rsidRPr="00E2107F">
        <w:t>r</w:t>
      </w:r>
      <w:r w:rsidRPr="00E2107F">
        <w:t xml:space="preserve"> will make assignment recommendations to the Florida </w:t>
      </w:r>
      <w:r w:rsidR="00E32554">
        <w:t>FloridaCommerce</w:t>
      </w:r>
      <w:r w:rsidRPr="00E2107F">
        <w:t xml:space="preserve"> based on GC performance within the Hurricane Michael recovery efforts. Additionally, consideration will also be given to GC construction capacity in making these recommendations. Factors taken into consideration for assignment recommendation include, but are not limited to the following:</w:t>
      </w:r>
    </w:p>
    <w:p w14:paraId="45E29344" w14:textId="6590C735" w:rsidR="00B02105" w:rsidRPr="00BF265F" w:rsidRDefault="00B02105" w:rsidP="00BF265F">
      <w:pPr>
        <w:pStyle w:val="ListParagraph"/>
        <w:numPr>
          <w:ilvl w:val="0"/>
          <w:numId w:val="170"/>
        </w:numPr>
      </w:pPr>
      <w:r w:rsidRPr="00BF265F">
        <w:t xml:space="preserve">Construction Quality – </w:t>
      </w:r>
      <w:r w:rsidR="003825D0" w:rsidRPr="00BF265F">
        <w:t>C</w:t>
      </w:r>
      <w:r w:rsidRPr="00BF265F">
        <w:t>onstruction quality will be measured by the number of passed program inspections vs. the total number of inspections</w:t>
      </w:r>
      <w:r w:rsidR="00001E34">
        <w:t xml:space="preserve">. </w:t>
      </w:r>
      <w:r w:rsidRPr="00BF265F">
        <w:t>The higher the quality score, the higher the grade for the GC.</w:t>
      </w:r>
    </w:p>
    <w:p w14:paraId="20386003" w14:textId="4725CACE" w:rsidR="00B02105" w:rsidRPr="00BF265F" w:rsidRDefault="00B02105" w:rsidP="00BF265F">
      <w:pPr>
        <w:pStyle w:val="ListParagraph"/>
        <w:numPr>
          <w:ilvl w:val="0"/>
          <w:numId w:val="170"/>
        </w:numPr>
      </w:pPr>
      <w:r w:rsidRPr="00BF265F">
        <w:t xml:space="preserve">Timeliness of Construction – </w:t>
      </w:r>
      <w:r w:rsidR="003825D0" w:rsidRPr="00BF265F">
        <w:t>C</w:t>
      </w:r>
      <w:r w:rsidRPr="00BF265F">
        <w:t>onstruction timeliness will be a construction speed measurement between all contractors</w:t>
      </w:r>
      <w:r w:rsidR="00001E34">
        <w:t xml:space="preserve">. </w:t>
      </w:r>
      <w:r w:rsidRPr="00BF265F">
        <w:t xml:space="preserve">The clock will start upon issuance of the Notice to Commence </w:t>
      </w:r>
      <w:r w:rsidRPr="00BF265F">
        <w:lastRenderedPageBreak/>
        <w:t xml:space="preserve">Construction (NTC) and will end </w:t>
      </w:r>
      <w:del w:id="1344" w:author="Sayler, Erik" w:date="2021-05-24T13:14:00Z">
        <w:r w:rsidRPr="00BF265F" w:rsidDel="005C1329">
          <w:delText xml:space="preserve">up the successful pass of the </w:delText>
        </w:r>
        <w:bookmarkStart w:id="1345" w:name="_Hlk72754504"/>
        <w:r w:rsidRPr="00BF265F" w:rsidDel="005C1329">
          <w:delText>program</w:delText>
        </w:r>
      </w:del>
      <w:ins w:id="1346" w:author="Sayler, Erik" w:date="2021-05-24T13:14:00Z">
        <w:r w:rsidR="005C1329" w:rsidRPr="00BF265F">
          <w:t>with a successful</w:t>
        </w:r>
      </w:ins>
      <w:r w:rsidRPr="00BF265F">
        <w:t xml:space="preserve"> </w:t>
      </w:r>
      <w:bookmarkEnd w:id="1345"/>
      <w:r w:rsidRPr="00BF265F">
        <w:t>final inspection</w:t>
      </w:r>
      <w:r w:rsidR="00001E34">
        <w:t xml:space="preserve">. </w:t>
      </w:r>
      <w:r w:rsidRPr="00BF265F">
        <w:t>All components of the program final inspection must be met to secure a passing</w:t>
      </w:r>
      <w:ins w:id="1347" w:author="Sayler, Erik" w:date="2021-05-24T13:14:00Z">
        <w:r w:rsidR="005C1329" w:rsidRPr="00BF265F">
          <w:t xml:space="preserve"> final</w:t>
        </w:r>
      </w:ins>
      <w:r w:rsidRPr="00BF265F">
        <w:t xml:space="preserve"> inspection.</w:t>
      </w:r>
    </w:p>
    <w:p w14:paraId="2DC8116E" w14:textId="6675BE20" w:rsidR="00B02105" w:rsidRPr="00BF265F" w:rsidRDefault="00B02105" w:rsidP="00BF265F">
      <w:pPr>
        <w:pStyle w:val="ListParagraph"/>
        <w:numPr>
          <w:ilvl w:val="0"/>
          <w:numId w:val="170"/>
        </w:numPr>
      </w:pPr>
      <w:r w:rsidRPr="00BF265F">
        <w:t xml:space="preserve">Customer Service – General Contractors are expected to keep </w:t>
      </w:r>
      <w:r w:rsidR="0020297D" w:rsidRPr="00BF265F">
        <w:t>rental property owner</w:t>
      </w:r>
      <w:r w:rsidRPr="00BF265F">
        <w:t>s apprised of construction efforts on their properties</w:t>
      </w:r>
      <w:r w:rsidR="00001E34">
        <w:t xml:space="preserve">. </w:t>
      </w:r>
      <w:r w:rsidRPr="00BF265F">
        <w:t xml:space="preserve">Typically, GCs that do not coordinate and communicate with </w:t>
      </w:r>
      <w:r w:rsidR="0020297D" w:rsidRPr="00BF265F">
        <w:t>rental property owner</w:t>
      </w:r>
      <w:r w:rsidRPr="00BF265F">
        <w:t>s have a high number of customer service complaints</w:t>
      </w:r>
      <w:r w:rsidR="00001E34">
        <w:t xml:space="preserve">. </w:t>
      </w:r>
      <w:r w:rsidRPr="00BF265F">
        <w:t xml:space="preserve">While this is not a hard and fast rule, it is more common when </w:t>
      </w:r>
      <w:r w:rsidR="0020297D" w:rsidRPr="00BF265F">
        <w:t>rental property owner</w:t>
      </w:r>
      <w:r w:rsidRPr="00BF265F">
        <w:t>s are not kept informed</w:t>
      </w:r>
      <w:r w:rsidR="00001E34">
        <w:t xml:space="preserve">. </w:t>
      </w:r>
      <w:r w:rsidRPr="00BF265F">
        <w:t xml:space="preserve">As such, the program will track </w:t>
      </w:r>
      <w:r w:rsidR="0020297D" w:rsidRPr="00BF265F">
        <w:t>rental property owner</w:t>
      </w:r>
      <w:r w:rsidRPr="00BF265F">
        <w:t xml:space="preserve"> complaints vs. total number of </w:t>
      </w:r>
      <w:r w:rsidR="0016601E" w:rsidRPr="00BF265F">
        <w:t>propertie</w:t>
      </w:r>
      <w:r w:rsidRPr="00BF265F">
        <w:t>s completed to come up with a customer service score</w:t>
      </w:r>
      <w:r w:rsidR="00001E34">
        <w:t xml:space="preserve">. </w:t>
      </w:r>
    </w:p>
    <w:p w14:paraId="6F518798" w14:textId="3F25DE62" w:rsidR="00B02105" w:rsidRPr="00BF265F" w:rsidRDefault="00B02105" w:rsidP="00BF265F">
      <w:pPr>
        <w:pStyle w:val="ListParagraph"/>
        <w:numPr>
          <w:ilvl w:val="0"/>
          <w:numId w:val="170"/>
        </w:numPr>
      </w:pPr>
      <w:r w:rsidRPr="00BF265F">
        <w:t xml:space="preserve">Construction Capacity – </w:t>
      </w:r>
      <w:r w:rsidR="003825D0" w:rsidRPr="00BF265F">
        <w:t>O</w:t>
      </w:r>
      <w:r w:rsidRPr="00BF265F">
        <w:t>verall construction capacity is typically governed by a contractor’s liquid financial resources, bonding capacity, and management plans</w:t>
      </w:r>
      <w:r w:rsidR="00001E34">
        <w:t xml:space="preserve">. </w:t>
      </w:r>
      <w:r w:rsidRPr="00BF265F">
        <w:t xml:space="preserve">The </w:t>
      </w:r>
      <w:r w:rsidR="003A5FE4" w:rsidRPr="00BF265F">
        <w:t>program</w:t>
      </w:r>
      <w:r w:rsidRPr="00BF265F">
        <w:t xml:space="preserve"> will review contractor capacity documentation and make recommendations on capacity to the Florida </w:t>
      </w:r>
      <w:r w:rsidR="00E32554">
        <w:t>FloridaCommerce</w:t>
      </w:r>
      <w:r w:rsidRPr="00BF265F">
        <w:t xml:space="preserve">. Typically, as </w:t>
      </w:r>
      <w:proofErr w:type="gramStart"/>
      <w:r w:rsidRPr="00BF265F">
        <w:t>contractors</w:t>
      </w:r>
      <w:proofErr w:type="gramEnd"/>
      <w:r w:rsidRPr="00BF265F">
        <w:t xml:space="preserve"> approach or exceed their construction capacity, construction quality and timeliness are negatively impacted</w:t>
      </w:r>
      <w:r w:rsidR="00001E34">
        <w:t xml:space="preserve">. </w:t>
      </w:r>
      <w:r w:rsidRPr="00BF265F">
        <w:t>The goal of the program should be to strike a balance with the contractors to assign them sufficient work to hit peak performance which will be a lower number of assignments than their maximum capacity.</w:t>
      </w:r>
    </w:p>
    <w:p w14:paraId="25CBBBDF" w14:textId="35BF979A" w:rsidR="00B02105" w:rsidRPr="00BF265F" w:rsidRDefault="00B02105" w:rsidP="00BF265F">
      <w:pPr>
        <w:pStyle w:val="ListParagraph"/>
        <w:numPr>
          <w:ilvl w:val="0"/>
          <w:numId w:val="170"/>
        </w:numPr>
      </w:pPr>
      <w:r w:rsidRPr="00BF265F">
        <w:t xml:space="preserve">Construction Type – There are many different GCs approved by the Florida </w:t>
      </w:r>
      <w:r w:rsidR="00E32554">
        <w:t>FloridaCommerce</w:t>
      </w:r>
      <w:r w:rsidRPr="00BF265F">
        <w:t xml:space="preserve"> in their GC Contractor pool</w:t>
      </w:r>
      <w:r w:rsidR="00001E34">
        <w:t xml:space="preserve">. </w:t>
      </w:r>
      <w:r w:rsidRPr="00BF265F">
        <w:t xml:space="preserve">The </w:t>
      </w:r>
      <w:r w:rsidR="003A5FE4" w:rsidRPr="00BF265F">
        <w:t>program</w:t>
      </w:r>
      <w:r w:rsidRPr="00BF265F">
        <w:t xml:space="preserve"> does not assume that all contractors will do all types of work in all areas the same</w:t>
      </w:r>
      <w:r w:rsidR="00001E34">
        <w:t xml:space="preserve">. </w:t>
      </w:r>
      <w:r w:rsidRPr="00BF265F">
        <w:t xml:space="preserve">As such, the </w:t>
      </w:r>
      <w:r w:rsidR="003A5FE4" w:rsidRPr="00BF265F">
        <w:t>program</w:t>
      </w:r>
      <w:r w:rsidRPr="00BF265F">
        <w:t xml:space="preserve"> assignments will take into consideration whether a GC prefers reconstructions, or rehabilitations, or MHU replacements</w:t>
      </w:r>
      <w:r w:rsidR="00001E34">
        <w:t xml:space="preserve">. </w:t>
      </w:r>
    </w:p>
    <w:p w14:paraId="796638CE" w14:textId="5AE808CE" w:rsidR="0019333E" w:rsidRPr="00BF265F" w:rsidRDefault="00B02105" w:rsidP="00BF265F">
      <w:pPr>
        <w:pStyle w:val="ListParagraph"/>
        <w:numPr>
          <w:ilvl w:val="0"/>
          <w:numId w:val="170"/>
        </w:numPr>
      </w:pPr>
      <w:r w:rsidRPr="00BF265F">
        <w:t xml:space="preserve">Construction Location – The </w:t>
      </w:r>
      <w:r w:rsidR="003A5FE4" w:rsidRPr="00BF265F">
        <w:t>program</w:t>
      </w:r>
      <w:r w:rsidRPr="00BF265F">
        <w:t xml:space="preserve"> will confirm that the project location is within an area that can be effectively completed by the GC</w:t>
      </w:r>
      <w:r w:rsidR="00001E34">
        <w:t xml:space="preserve">. </w:t>
      </w:r>
      <w:r w:rsidRPr="00BF265F">
        <w:t xml:space="preserve"> It is understood that not all contractors will serve the entire 12 county included in the Hurricane Michael recovery efforts.</w:t>
      </w:r>
    </w:p>
    <w:p w14:paraId="6F05BE52" w14:textId="7066ACFB" w:rsidR="00B02105" w:rsidRPr="00E2107F" w:rsidRDefault="00B02105" w:rsidP="008A2995">
      <w:r w:rsidRPr="00E2107F">
        <w:t xml:space="preserve">Once assignments recommendations are developed by the </w:t>
      </w:r>
      <w:r w:rsidR="003A5FE4" w:rsidRPr="00E2107F">
        <w:t>program</w:t>
      </w:r>
      <w:r w:rsidRPr="00E2107F">
        <w:t xml:space="preserve">, the </w:t>
      </w:r>
      <w:r w:rsidR="003A5FE4" w:rsidRPr="00E2107F">
        <w:t>program</w:t>
      </w:r>
      <w:r w:rsidRPr="00E2107F">
        <w:t xml:space="preserve"> will make contact with the potential GC to confirm each assignment</w:t>
      </w:r>
      <w:r w:rsidR="00001E34">
        <w:t xml:space="preserve">. </w:t>
      </w:r>
      <w:r w:rsidRPr="00E2107F">
        <w:t xml:space="preserve">Upon confirmation with the GC, the </w:t>
      </w:r>
      <w:r w:rsidR="003A5FE4" w:rsidRPr="00E2107F">
        <w:t>program</w:t>
      </w:r>
      <w:r w:rsidRPr="00E2107F">
        <w:t xml:space="preserve"> will officially make the assignment recommendation to the Florida </w:t>
      </w:r>
      <w:r w:rsidR="00E32554">
        <w:t>FloridaCommerce</w:t>
      </w:r>
      <w:r w:rsidR="00001E34">
        <w:t xml:space="preserve">. </w:t>
      </w:r>
      <w:r w:rsidRPr="00E2107F">
        <w:t xml:space="preserve">Florida </w:t>
      </w:r>
      <w:r w:rsidR="00E32554">
        <w:t>FloridaCommerce</w:t>
      </w:r>
      <w:r w:rsidRPr="00E2107F">
        <w:t xml:space="preserve">, as the contract holder for the GCs, will then review and approve/comment on the assignment recommendations made by the </w:t>
      </w:r>
      <w:r w:rsidR="003A5FE4" w:rsidRPr="00E2107F">
        <w:t>program</w:t>
      </w:r>
      <w:r w:rsidR="00001E34">
        <w:t xml:space="preserve">. </w:t>
      </w:r>
      <w:r w:rsidRPr="00E2107F">
        <w:t xml:space="preserve">Following receipt of Florida </w:t>
      </w:r>
      <w:r w:rsidR="00E32554">
        <w:t>FloridaCommerce</w:t>
      </w:r>
      <w:r w:rsidRPr="00E2107F">
        <w:t xml:space="preserve"> approval, the assignment will officially be made in Canopy and the GC will be issued a Notice to Proceed to complete pre-construction activities.</w:t>
      </w:r>
      <w:ins w:id="1348" w:author="Sayler, Erik" w:date="2021-06-21T23:24:00Z">
        <w:r w:rsidR="00371F0C">
          <w:t xml:space="preserve"> </w:t>
        </w:r>
        <w:r w:rsidR="00371F0C" w:rsidRPr="00371F0C">
          <w:t>Canopy is the System of Record (SOR) that is being utilized for Hurricane Michael.</w:t>
        </w:r>
      </w:ins>
    </w:p>
    <w:p w14:paraId="36F7B9DC" w14:textId="114AE2DB" w:rsidR="00C74149" w:rsidRPr="00E2107F" w:rsidRDefault="00C74149" w:rsidP="006C0E2D">
      <w:pPr>
        <w:pStyle w:val="Heading2"/>
      </w:pPr>
      <w:bookmarkStart w:id="1349" w:name="_Toc59822426"/>
      <w:bookmarkStart w:id="1350" w:name="_Toc60925417"/>
      <w:del w:id="1351" w:author="Sayler, Erik" w:date="2021-05-24T13:19:00Z">
        <w:r w:rsidRPr="00E2107F" w:rsidDel="00034104">
          <w:delText>Contract Execution</w:delText>
        </w:r>
      </w:del>
      <w:bookmarkStart w:id="1352" w:name="_Toc86930524"/>
      <w:ins w:id="1353" w:author="Sayler, Erik" w:date="2021-05-24T13:19:00Z">
        <w:r w:rsidR="00034104">
          <w:t>Required Program</w:t>
        </w:r>
      </w:ins>
      <w:r w:rsidRPr="00E2107F">
        <w:t xml:space="preserve"> Documents</w:t>
      </w:r>
      <w:bookmarkEnd w:id="1349"/>
      <w:bookmarkEnd w:id="1350"/>
      <w:bookmarkEnd w:id="1352"/>
    </w:p>
    <w:p w14:paraId="2F5CF047" w14:textId="234C7CC7" w:rsidR="002C2C10" w:rsidRPr="00E2107F" w:rsidRDefault="00C74149" w:rsidP="00BF265F">
      <w:r w:rsidRPr="00E2107F">
        <w:t xml:space="preserve">The following documents will be signed by the </w:t>
      </w:r>
      <w:r w:rsidR="0020297D" w:rsidRPr="00E2107F">
        <w:t>rental property owner</w:t>
      </w:r>
      <w:r w:rsidRPr="00E2107F">
        <w:t xml:space="preserve"> at the time of </w:t>
      </w:r>
      <w:del w:id="1354" w:author="Sayler, Erik" w:date="2021-05-24T13:20:00Z">
        <w:r w:rsidRPr="00E2107F" w:rsidDel="00034104">
          <w:delText>contract execution</w:delText>
        </w:r>
      </w:del>
      <w:ins w:id="1355" w:author="Sayler, Erik" w:date="2021-05-24T13:20:00Z">
        <w:r w:rsidR="00034104">
          <w:t xml:space="preserve">closing </w:t>
        </w:r>
      </w:ins>
      <w:ins w:id="1356" w:author="Sayler, Erik" w:date="2021-05-24T13:21:00Z">
        <w:r w:rsidR="00034104">
          <w:t>and execution of</w:t>
        </w:r>
      </w:ins>
      <w:ins w:id="1357" w:author="Sayler, Erik" w:date="2021-05-24T13:20:00Z">
        <w:r w:rsidR="00034104">
          <w:t xml:space="preserve"> the Rental Loan Agreement</w:t>
        </w:r>
      </w:ins>
      <w:r w:rsidRPr="00E2107F">
        <w:t>.</w:t>
      </w:r>
    </w:p>
    <w:p w14:paraId="5BF2AC9D" w14:textId="060401E3" w:rsidR="00C74149" w:rsidRPr="00BF265F" w:rsidRDefault="00AB0425" w:rsidP="00BF265F">
      <w:pPr>
        <w:pStyle w:val="ListParagraph"/>
        <w:numPr>
          <w:ilvl w:val="0"/>
          <w:numId w:val="171"/>
        </w:numPr>
      </w:pPr>
      <w:r w:rsidRPr="00BF265F">
        <w:t>Rental</w:t>
      </w:r>
      <w:r w:rsidR="00C74149" w:rsidRPr="00BF265F">
        <w:t xml:space="preserve"> </w:t>
      </w:r>
      <w:r w:rsidR="002F08A6" w:rsidRPr="00BF265F">
        <w:t xml:space="preserve">Loan </w:t>
      </w:r>
      <w:r w:rsidR="00C74149" w:rsidRPr="00BF265F">
        <w:t>Agreement,</w:t>
      </w:r>
    </w:p>
    <w:p w14:paraId="07D4E0ED" w14:textId="77777777" w:rsidR="00C74149" w:rsidRPr="00BF265F" w:rsidRDefault="00C74149" w:rsidP="00BF265F">
      <w:pPr>
        <w:pStyle w:val="ListParagraph"/>
        <w:numPr>
          <w:ilvl w:val="0"/>
          <w:numId w:val="171"/>
        </w:numPr>
      </w:pPr>
      <w:r w:rsidRPr="00BF265F">
        <w:t>Agreement to maintain flood insurance and notify future owners (if in 100-year floodplain),</w:t>
      </w:r>
    </w:p>
    <w:p w14:paraId="0CC58811" w14:textId="77777777" w:rsidR="00C74149" w:rsidRPr="00BF265F" w:rsidRDefault="00C74149" w:rsidP="00BF265F">
      <w:pPr>
        <w:pStyle w:val="ListParagraph"/>
        <w:numPr>
          <w:ilvl w:val="0"/>
          <w:numId w:val="171"/>
        </w:numPr>
      </w:pPr>
      <w:r w:rsidRPr="00BF265F">
        <w:t>Award Acknowledgement Letter,</w:t>
      </w:r>
    </w:p>
    <w:p w14:paraId="1101AED9" w14:textId="77777777" w:rsidR="00C74149" w:rsidRPr="00BF265F" w:rsidRDefault="00C74149" w:rsidP="00BF265F">
      <w:pPr>
        <w:pStyle w:val="ListParagraph"/>
        <w:numPr>
          <w:ilvl w:val="0"/>
          <w:numId w:val="171"/>
        </w:numPr>
      </w:pPr>
      <w:r w:rsidRPr="00BF265F">
        <w:t>Subrogation Agreement, and</w:t>
      </w:r>
    </w:p>
    <w:p w14:paraId="2C3F296E" w14:textId="22540CC3" w:rsidR="0019333E" w:rsidRPr="00BF265F" w:rsidRDefault="00983BA4" w:rsidP="00BF265F">
      <w:pPr>
        <w:pStyle w:val="ListParagraph"/>
        <w:numPr>
          <w:ilvl w:val="0"/>
          <w:numId w:val="171"/>
        </w:numPr>
      </w:pPr>
      <w:r w:rsidRPr="00BF265F">
        <w:t xml:space="preserve">Any other documents required by </w:t>
      </w:r>
      <w:commentRangeStart w:id="1358"/>
      <w:commentRangeStart w:id="1359"/>
      <w:r w:rsidRPr="00BF265F">
        <w:t>HRRP</w:t>
      </w:r>
      <w:commentRangeEnd w:id="1358"/>
      <w:r w:rsidR="00034104" w:rsidRPr="00BF265F">
        <w:rPr>
          <w:rStyle w:val="CommentReference"/>
          <w:sz w:val="22"/>
          <w:szCs w:val="22"/>
        </w:rPr>
        <w:commentReference w:id="1358"/>
      </w:r>
      <w:commentRangeEnd w:id="1359"/>
      <w:r w:rsidR="00F3491E" w:rsidRPr="00BF265F">
        <w:rPr>
          <w:rStyle w:val="CommentReference"/>
          <w:sz w:val="22"/>
          <w:szCs w:val="22"/>
        </w:rPr>
        <w:commentReference w:id="1359"/>
      </w:r>
      <w:r w:rsidRPr="00BF265F">
        <w:t>.</w:t>
      </w:r>
    </w:p>
    <w:p w14:paraId="7B8B06FE" w14:textId="7F467B65" w:rsidR="00983BA4" w:rsidRPr="00E2107F" w:rsidRDefault="00983BA4" w:rsidP="00BF265F">
      <w:r w:rsidRPr="00E2107F">
        <w:t xml:space="preserve">Typically, at this meeting, the </w:t>
      </w:r>
      <w:r w:rsidR="00AB0425" w:rsidRPr="00E2107F">
        <w:t xml:space="preserve">applicant </w:t>
      </w:r>
      <w:r w:rsidRPr="00E2107F">
        <w:t xml:space="preserve">will receive an explanation of the work to be performed on their </w:t>
      </w:r>
      <w:commentRangeStart w:id="1360"/>
      <w:commentRangeStart w:id="1361"/>
      <w:r w:rsidRPr="00E2107F">
        <w:t>property</w:t>
      </w:r>
      <w:commentRangeEnd w:id="1360"/>
      <w:r w:rsidR="00034104">
        <w:rPr>
          <w:rStyle w:val="CommentReference"/>
          <w:rFonts w:eastAsia="Arial" w:cs="Arial"/>
          <w:lang w:bidi="en-US"/>
        </w:rPr>
        <w:commentReference w:id="1360"/>
      </w:r>
      <w:commentRangeEnd w:id="1361"/>
      <w:r w:rsidR="00113930">
        <w:rPr>
          <w:rStyle w:val="CommentReference"/>
          <w:rFonts w:eastAsia="Arial" w:cs="Arial"/>
          <w:lang w:bidi="en-US"/>
        </w:rPr>
        <w:commentReference w:id="1361"/>
      </w:r>
      <w:r w:rsidRPr="00E2107F">
        <w:t xml:space="preserve">. If the work is a rehabilitation, the </w:t>
      </w:r>
      <w:r w:rsidR="003A5FE4" w:rsidRPr="00E2107F">
        <w:t>program</w:t>
      </w:r>
      <w:r w:rsidRPr="00E2107F">
        <w:t xml:space="preserve"> will go through each page of the construction scope of work and obtain </w:t>
      </w:r>
      <w:r w:rsidR="0020297D" w:rsidRPr="00E2107F">
        <w:t>rental property owner</w:t>
      </w:r>
      <w:r w:rsidRPr="00E2107F">
        <w:t xml:space="preserve"> approval on the scope of work</w:t>
      </w:r>
      <w:r w:rsidR="00001E34">
        <w:t xml:space="preserve">. </w:t>
      </w:r>
    </w:p>
    <w:p w14:paraId="2CF83335" w14:textId="5DC70DDE" w:rsidR="00983BA4" w:rsidRPr="00E2107F" w:rsidRDefault="00983BA4" w:rsidP="00BF265F">
      <w:r w:rsidRPr="00E2107F">
        <w:t xml:space="preserve">If the work to be performed is a reconstruction, the </w:t>
      </w:r>
      <w:r w:rsidR="00AB0425" w:rsidRPr="00E2107F">
        <w:t xml:space="preserve">applicant </w:t>
      </w:r>
      <w:r w:rsidRPr="00E2107F">
        <w:t xml:space="preserve">will be shown sample renderings of the </w:t>
      </w:r>
      <w:r w:rsidR="0016601E" w:rsidRPr="00E2107F">
        <w:t>property</w:t>
      </w:r>
      <w:r w:rsidRPr="00E2107F">
        <w:t xml:space="preserve"> along with basic floor plan information</w:t>
      </w:r>
      <w:r w:rsidR="00001E34">
        <w:t xml:space="preserve">. </w:t>
      </w:r>
      <w:r w:rsidR="00AB0425" w:rsidRPr="00E2107F">
        <w:t xml:space="preserve">Applicant </w:t>
      </w:r>
      <w:r w:rsidRPr="00E2107F">
        <w:t>signature will be obtained on the plans and on their selection</w:t>
      </w:r>
      <w:del w:id="1362" w:author="Sayler, Erik" w:date="2021-05-24T13:24:00Z">
        <w:r w:rsidRPr="00E2107F" w:rsidDel="00034104">
          <w:delText>s</w:delText>
        </w:r>
      </w:del>
      <w:r w:rsidRPr="00E2107F">
        <w:t>.</w:t>
      </w:r>
    </w:p>
    <w:p w14:paraId="48D154B7" w14:textId="25BC6C0F" w:rsidR="00983BA4" w:rsidRPr="00E2107F" w:rsidRDefault="00983BA4" w:rsidP="00BF265F">
      <w:r w:rsidRPr="00E2107F">
        <w:t xml:space="preserve">If the work to be performed is an MHU replacement, the </w:t>
      </w:r>
      <w:r w:rsidR="00AB0425" w:rsidRPr="00E2107F">
        <w:t xml:space="preserve">applicant </w:t>
      </w:r>
      <w:r w:rsidRPr="00E2107F">
        <w:t>will be shown the sample renderings and floor plan of the replacement MHU and will sign acknowledging the MHU to be provided.</w:t>
      </w:r>
    </w:p>
    <w:p w14:paraId="52C93A42" w14:textId="77777777" w:rsidR="008E746D" w:rsidRPr="00E2107F" w:rsidRDefault="008E746D" w:rsidP="006C0E2D">
      <w:pPr>
        <w:pStyle w:val="Heading2"/>
      </w:pPr>
      <w:bookmarkStart w:id="1363" w:name="_Toc59822427"/>
      <w:bookmarkStart w:id="1364" w:name="_Toc60925418"/>
      <w:bookmarkStart w:id="1365" w:name="_Toc86930525"/>
      <w:r w:rsidRPr="00E2107F">
        <w:lastRenderedPageBreak/>
        <w:t>Notice to Proceed</w:t>
      </w:r>
      <w:bookmarkEnd w:id="1363"/>
      <w:bookmarkEnd w:id="1364"/>
      <w:bookmarkEnd w:id="1365"/>
    </w:p>
    <w:p w14:paraId="0CCCC794" w14:textId="207A9985" w:rsidR="008E746D" w:rsidRPr="00E2107F" w:rsidRDefault="008E746D" w:rsidP="00B36AA2">
      <w:r w:rsidRPr="00E2107F">
        <w:t xml:space="preserve">Notice to Proceed is given after HRRP approves the </w:t>
      </w:r>
      <w:del w:id="1366" w:author="Sayler, Erik" w:date="2021-05-24T13:24:00Z">
        <w:r w:rsidRPr="00E2107F" w:rsidDel="00034104">
          <w:delText xml:space="preserve">contract </w:delText>
        </w:r>
      </w:del>
      <w:ins w:id="1367" w:author="Sayler, Erik" w:date="2021-05-24T13:24:00Z">
        <w:r w:rsidR="00034104">
          <w:t>Rental Loan Agreement</w:t>
        </w:r>
        <w:r w:rsidR="00034104" w:rsidRPr="00E2107F">
          <w:t xml:space="preserve"> </w:t>
        </w:r>
      </w:ins>
      <w:r w:rsidRPr="00E2107F">
        <w:t xml:space="preserve">and performs all administrative assignment procedures. This is the point at which the </w:t>
      </w:r>
      <w:r w:rsidR="005F1C42" w:rsidRPr="00E2107F">
        <w:t xml:space="preserve">applicant and/or tenant </w:t>
      </w:r>
      <w:r w:rsidRPr="00E2107F">
        <w:t xml:space="preserve">is notified to vacate and remove belongings from the </w:t>
      </w:r>
      <w:r w:rsidR="0016601E" w:rsidRPr="00E2107F">
        <w:t>property</w:t>
      </w:r>
      <w:r w:rsidRPr="00E2107F">
        <w:t xml:space="preserve"> (if necessary), the contractor obtains necessary permits, the contractor provides performance and payment bonds (if applicable), and utilities are terminated (if applicable).</w:t>
      </w:r>
    </w:p>
    <w:p w14:paraId="57BE84FF" w14:textId="77B61ACF" w:rsidR="008E746D" w:rsidRPr="00E2107F" w:rsidRDefault="008E746D" w:rsidP="006C0E2D">
      <w:pPr>
        <w:pStyle w:val="Heading2"/>
      </w:pPr>
      <w:bookmarkStart w:id="1368" w:name="_Toc59822428"/>
      <w:bookmarkStart w:id="1369" w:name="_Toc60925419"/>
      <w:bookmarkStart w:id="1370" w:name="_Toc86930526"/>
      <w:r w:rsidRPr="00E2107F">
        <w:t>Notice to Begin Construction</w:t>
      </w:r>
      <w:bookmarkEnd w:id="1368"/>
      <w:bookmarkEnd w:id="1369"/>
      <w:bookmarkEnd w:id="1370"/>
    </w:p>
    <w:p w14:paraId="43011C61" w14:textId="16F9041A" w:rsidR="008E746D" w:rsidRPr="00E2107F" w:rsidRDefault="008E746D" w:rsidP="00B36AA2">
      <w:r w:rsidRPr="00E2107F">
        <w:t xml:space="preserve">Notice to </w:t>
      </w:r>
      <w:bookmarkStart w:id="1371" w:name="_Hlk72755254"/>
      <w:del w:id="1372" w:author="Sayler, Erik" w:date="2021-05-24T13:27:00Z">
        <w:r w:rsidRPr="00E2107F" w:rsidDel="00034104">
          <w:delText xml:space="preserve">begin </w:delText>
        </w:r>
      </w:del>
      <w:ins w:id="1373" w:author="Sayler, Erik" w:date="2021-05-24T13:31:00Z">
        <w:r w:rsidR="001A3B7A">
          <w:t>Start</w:t>
        </w:r>
      </w:ins>
      <w:ins w:id="1374" w:author="Sayler, Erik" w:date="2021-05-24T13:27:00Z">
        <w:r w:rsidR="00034104" w:rsidRPr="00E2107F">
          <w:t xml:space="preserve"> </w:t>
        </w:r>
      </w:ins>
      <w:del w:id="1375" w:author="Sayler, Erik" w:date="2021-05-24T13:27:00Z">
        <w:r w:rsidRPr="00E2107F" w:rsidDel="00034104">
          <w:delText xml:space="preserve">construction </w:delText>
        </w:r>
      </w:del>
      <w:ins w:id="1376" w:author="Sayler, Erik" w:date="2021-05-24T13:27:00Z">
        <w:r w:rsidR="00034104">
          <w:t>C</w:t>
        </w:r>
        <w:r w:rsidR="00034104" w:rsidRPr="00E2107F">
          <w:t xml:space="preserve">onstruction </w:t>
        </w:r>
      </w:ins>
      <w:bookmarkEnd w:id="1371"/>
      <w:r w:rsidRPr="00E2107F">
        <w:t>will be issued to the contractor upon proof that bonds have been provided, permits have been obtained</w:t>
      </w:r>
      <w:r w:rsidR="005446AA" w:rsidRPr="00E2107F">
        <w:t>, units have been vacated,</w:t>
      </w:r>
      <w:r w:rsidRPr="00E2107F">
        <w:t xml:space="preserve"> and any other site preparatory conditions have been met. This will constitute the start of the </w:t>
      </w:r>
      <w:commentRangeStart w:id="1377"/>
      <w:commentRangeStart w:id="1378"/>
      <w:r w:rsidRPr="00E2107F">
        <w:t>contractual performance period for construction</w:t>
      </w:r>
      <w:commentRangeEnd w:id="1377"/>
      <w:r w:rsidR="008627DF">
        <w:rPr>
          <w:rStyle w:val="CommentReference"/>
          <w:rFonts w:eastAsia="Arial" w:cs="Arial"/>
          <w:lang w:bidi="en-US"/>
        </w:rPr>
        <w:commentReference w:id="1377"/>
      </w:r>
      <w:commentRangeEnd w:id="1378"/>
      <w:r w:rsidR="00113930">
        <w:rPr>
          <w:rStyle w:val="CommentReference"/>
          <w:rFonts w:eastAsia="Arial" w:cs="Arial"/>
          <w:lang w:bidi="en-US"/>
        </w:rPr>
        <w:commentReference w:id="1378"/>
      </w:r>
      <w:r w:rsidRPr="00E2107F">
        <w:t>.</w:t>
      </w:r>
    </w:p>
    <w:p w14:paraId="54B315C9" w14:textId="729C7125" w:rsidR="008E746D" w:rsidRPr="00E2107F" w:rsidRDefault="001E04BC" w:rsidP="006C0E2D">
      <w:pPr>
        <w:pStyle w:val="Heading2"/>
      </w:pPr>
      <w:bookmarkStart w:id="1379" w:name="_Toc59822429"/>
      <w:bookmarkStart w:id="1380" w:name="_Toc60925420"/>
      <w:r w:rsidRPr="00E2107F">
        <w:t xml:space="preserve"> </w:t>
      </w:r>
      <w:bookmarkStart w:id="1381" w:name="_Toc86930527"/>
      <w:r w:rsidR="008E746D" w:rsidRPr="00E2107F">
        <w:t xml:space="preserve">Contractor </w:t>
      </w:r>
      <w:commentRangeStart w:id="1382"/>
      <w:r w:rsidR="008E746D" w:rsidRPr="00E2107F">
        <w:t>Requirements</w:t>
      </w:r>
      <w:bookmarkEnd w:id="1379"/>
      <w:bookmarkEnd w:id="1380"/>
      <w:commentRangeEnd w:id="1382"/>
      <w:r w:rsidR="00CB7D8C">
        <w:rPr>
          <w:rStyle w:val="CommentReference"/>
          <w:b/>
          <w:bCs w:val="0"/>
        </w:rPr>
        <w:commentReference w:id="1382"/>
      </w:r>
      <w:bookmarkEnd w:id="1381"/>
    </w:p>
    <w:p w14:paraId="591A43BB" w14:textId="79BB1A4F" w:rsidR="007237B7" w:rsidRPr="00B36AA2" w:rsidRDefault="008E746D" w:rsidP="00B36AA2">
      <w:pPr>
        <w:pStyle w:val="ListParagraph"/>
        <w:numPr>
          <w:ilvl w:val="0"/>
          <w:numId w:val="172"/>
        </w:numPr>
      </w:pPr>
      <w:r w:rsidRPr="00B36AA2">
        <w:t>All contractors will carry and provide proof of a current general liability policy in at least the aggregate amount of all contracts awarded in this program within 10 business days of award. Failure to do so may result in termination of award.</w:t>
      </w:r>
    </w:p>
    <w:p w14:paraId="3FCD2332" w14:textId="77777777" w:rsidR="007237B7" w:rsidRPr="00B36AA2" w:rsidRDefault="008E746D" w:rsidP="00B36AA2">
      <w:pPr>
        <w:pStyle w:val="ListParagraph"/>
      </w:pPr>
      <w:r w:rsidRPr="00B36AA2">
        <w:t>All contractors must secure and provide proof of performance and payment bonds within ten 10 business days of award. Failure to do so may result in termination of award.</w:t>
      </w:r>
    </w:p>
    <w:p w14:paraId="27BD96A1" w14:textId="1ECEAA36" w:rsidR="007237B7" w:rsidRPr="00B36AA2" w:rsidRDefault="008E746D" w:rsidP="00B36AA2">
      <w:pPr>
        <w:pStyle w:val="ListParagraph"/>
      </w:pPr>
      <w:r w:rsidRPr="00B36AA2">
        <w:t>Contractors will be responsible for documenting (with photographs and written reports) any pre- existing and pre-storm damage to the property that has not been included in the scope of work</w:t>
      </w:r>
      <w:r w:rsidR="00001E34">
        <w:t xml:space="preserve">. </w:t>
      </w:r>
      <w:commentRangeStart w:id="1383"/>
      <w:commentRangeStart w:id="1384"/>
      <w:r w:rsidRPr="00B36AA2">
        <w:t xml:space="preserve">Any work performed on items not contained in the </w:t>
      </w:r>
      <w:commentRangeStart w:id="1385"/>
      <w:commentRangeStart w:id="1386"/>
      <w:r w:rsidRPr="00B36AA2">
        <w:t xml:space="preserve">scope </w:t>
      </w:r>
      <w:commentRangeEnd w:id="1385"/>
      <w:r w:rsidR="00CB7D8C" w:rsidRPr="00B36AA2">
        <w:rPr>
          <w:rStyle w:val="CommentReference"/>
          <w:sz w:val="22"/>
          <w:szCs w:val="22"/>
        </w:rPr>
        <w:commentReference w:id="1385"/>
      </w:r>
      <w:commentRangeEnd w:id="1386"/>
      <w:r w:rsidR="00113930" w:rsidRPr="00B36AA2">
        <w:rPr>
          <w:rStyle w:val="CommentReference"/>
          <w:sz w:val="22"/>
          <w:szCs w:val="22"/>
        </w:rPr>
        <w:commentReference w:id="1386"/>
      </w:r>
      <w:r w:rsidRPr="00B36AA2">
        <w:t>of work prior to a program approved change order will be done so at the general contractor’s risk.</w:t>
      </w:r>
      <w:commentRangeEnd w:id="1383"/>
      <w:r w:rsidR="00CB7D8C" w:rsidRPr="00B36AA2">
        <w:rPr>
          <w:rStyle w:val="CommentReference"/>
          <w:sz w:val="22"/>
          <w:szCs w:val="22"/>
        </w:rPr>
        <w:commentReference w:id="1383"/>
      </w:r>
      <w:commentRangeEnd w:id="1384"/>
      <w:r w:rsidR="00113930" w:rsidRPr="00B36AA2">
        <w:rPr>
          <w:rStyle w:val="CommentReference"/>
          <w:sz w:val="22"/>
          <w:szCs w:val="22"/>
        </w:rPr>
        <w:commentReference w:id="1384"/>
      </w:r>
    </w:p>
    <w:p w14:paraId="6A8E7CB9" w14:textId="27C975C5" w:rsidR="007237B7" w:rsidRPr="00B36AA2" w:rsidRDefault="008E746D" w:rsidP="00B36AA2">
      <w:pPr>
        <w:pStyle w:val="ListParagraph"/>
      </w:pPr>
      <w:r w:rsidRPr="00B36AA2">
        <w:t>Contractors are responsible to comply with</w:t>
      </w:r>
      <w:hyperlink r:id="rId59">
        <w:r w:rsidRPr="00B36AA2">
          <w:t xml:space="preserve"> </w:t>
        </w:r>
        <w:r w:rsidRPr="00B36AA2">
          <w:rPr>
            <w:rStyle w:val="Hyperlink"/>
          </w:rPr>
          <w:t>HUD’s Lead Safe Housing Rule</w:t>
        </w:r>
        <w:r w:rsidRPr="00B36AA2">
          <w:rPr>
            <w:rStyle w:val="Hyperlink"/>
            <w:color w:val="auto"/>
            <w:u w:val="none"/>
          </w:rPr>
          <w:t xml:space="preserve"> (LSHR)</w:t>
        </w:r>
        <w:r w:rsidRPr="00B36AA2">
          <w:t xml:space="preserve">, </w:t>
        </w:r>
      </w:hyperlink>
      <w:r w:rsidRPr="00B36AA2">
        <w:t xml:space="preserve">found in 24 CFR Part 35, Subparts B through M, and the, </w:t>
      </w:r>
      <w:r w:rsidRPr="00B36AA2">
        <w:rPr>
          <w:rStyle w:val="Hyperlink"/>
        </w:rPr>
        <w:t>EPA Renovation, Repair</w:t>
      </w:r>
      <w:r w:rsidR="003825D0" w:rsidRPr="00B36AA2">
        <w:rPr>
          <w:rStyle w:val="Hyperlink"/>
        </w:rPr>
        <w:t>,</w:t>
      </w:r>
      <w:r w:rsidRPr="00B36AA2">
        <w:rPr>
          <w:rStyle w:val="Hyperlink"/>
        </w:rPr>
        <w:t xml:space="preserve"> and Painting Rule</w:t>
      </w:r>
      <w:r w:rsidRPr="00B36AA2">
        <w:t xml:space="preserve"> (RRP), in </w:t>
      </w:r>
      <w:r w:rsidRPr="00B36AA2">
        <w:rPr>
          <w:rStyle w:val="Hyperlink"/>
        </w:rPr>
        <w:t>40 CFR Part 745</w:t>
      </w:r>
      <w:r w:rsidRPr="00B36AA2">
        <w:t xml:space="preserve"> and all other applicable rules and regulations. Project sites are required to be in full compliance at all times.</w:t>
      </w:r>
    </w:p>
    <w:p w14:paraId="73909135" w14:textId="77777777" w:rsidR="007237B7" w:rsidRPr="00B36AA2" w:rsidRDefault="008E746D" w:rsidP="00B36AA2">
      <w:pPr>
        <w:pStyle w:val="ListParagraph"/>
      </w:pPr>
      <w:r w:rsidRPr="00B36AA2">
        <w:t xml:space="preserve">All firms performing, offering or claiming to perform renovations for compensation in target housing must comply with EPA’s RRP Rule and EPA’s Lead-Pre-Renovation Education (Lead- Pre) Rule. Regulatory requirements can be found in </w:t>
      </w:r>
      <w:hyperlink r:id="rId60">
        <w:r w:rsidRPr="00B36AA2">
          <w:rPr>
            <w:rStyle w:val="Hyperlink"/>
            <w:color w:val="auto"/>
            <w:u w:val="none"/>
          </w:rPr>
          <w:t xml:space="preserve">40 CFR Part 745 Subpart E </w:t>
        </w:r>
      </w:hyperlink>
      <w:r w:rsidRPr="00B36AA2">
        <w:t>– Residential Property Renovation. This means that all general contractors participating in this disaster recovery program must be EPA certified. In addition, all individuals performing renovation work on behalf of the firm must be certified renovators.</w:t>
      </w:r>
    </w:p>
    <w:p w14:paraId="1D02541E" w14:textId="77777777" w:rsidR="007237B7" w:rsidRPr="00B36AA2" w:rsidRDefault="008E746D" w:rsidP="00B36AA2">
      <w:pPr>
        <w:pStyle w:val="ListParagraph"/>
      </w:pPr>
      <w:r w:rsidRPr="00B36AA2">
        <w:t>The contractor will be responsible for determining utility needs, providing sanitary facilities, safely operating equipment on site and obtaining any required permits.</w:t>
      </w:r>
    </w:p>
    <w:p w14:paraId="3ACFA0AD" w14:textId="228577E2" w:rsidR="007237B7" w:rsidRPr="00B36AA2" w:rsidRDefault="008E746D" w:rsidP="00B36AA2">
      <w:pPr>
        <w:pStyle w:val="ListParagraph"/>
      </w:pPr>
      <w:r w:rsidRPr="00B36AA2">
        <w:t xml:space="preserve">Contractors should not disturb the site prior to receiving a </w:t>
      </w:r>
      <w:del w:id="1389" w:author="Sayler, Erik" w:date="2021-05-24T13:47:00Z">
        <w:r w:rsidRPr="00B36AA2" w:rsidDel="0016188A">
          <w:delText xml:space="preserve">notice </w:delText>
        </w:r>
      </w:del>
      <w:bookmarkStart w:id="1390" w:name="_Hlk72756517"/>
      <w:ins w:id="1391" w:author="Sayler, Erik" w:date="2021-05-24T13:47:00Z">
        <w:r w:rsidR="0016188A" w:rsidRPr="00B36AA2">
          <w:t xml:space="preserve">Notice </w:t>
        </w:r>
      </w:ins>
      <w:r w:rsidRPr="00B36AA2">
        <w:t xml:space="preserve">to </w:t>
      </w:r>
      <w:del w:id="1392" w:author="Sayler, Erik" w:date="2021-05-24T13:48:00Z">
        <w:r w:rsidRPr="00B36AA2" w:rsidDel="0016188A">
          <w:delText>begin c</w:delText>
        </w:r>
      </w:del>
      <w:ins w:id="1393" w:author="Sayler, Erik" w:date="2021-05-24T13:48:00Z">
        <w:r w:rsidR="0016188A" w:rsidRPr="00B36AA2">
          <w:t>Start C</w:t>
        </w:r>
      </w:ins>
      <w:r w:rsidRPr="00B36AA2">
        <w:t>onstruction</w:t>
      </w:r>
      <w:bookmarkEnd w:id="1390"/>
      <w:r w:rsidR="00001E34">
        <w:t xml:space="preserve">. </w:t>
      </w:r>
      <w:r w:rsidRPr="00B36AA2">
        <w:t xml:space="preserve">Failure to comply could result in termination of </w:t>
      </w:r>
      <w:ins w:id="1394" w:author="Sayler, Erik" w:date="2021-05-24T13:51:00Z">
        <w:r w:rsidR="0016188A" w:rsidRPr="00B36AA2">
          <w:t>Contractor’s award to work on the property</w:t>
        </w:r>
      </w:ins>
      <w:del w:id="1395" w:author="Sayler, Erik" w:date="2021-05-24T13:51:00Z">
        <w:r w:rsidRPr="00B36AA2" w:rsidDel="0016188A">
          <w:delText>award</w:delText>
        </w:r>
      </w:del>
      <w:r w:rsidRPr="00B36AA2">
        <w:t>.</w:t>
      </w:r>
    </w:p>
    <w:p w14:paraId="3A276DAF" w14:textId="77777777" w:rsidR="007237B7" w:rsidRPr="00B36AA2" w:rsidRDefault="008E746D" w:rsidP="00B36AA2">
      <w:pPr>
        <w:pStyle w:val="ListParagraph"/>
      </w:pPr>
      <w:r w:rsidRPr="00B36AA2">
        <w:t>Upon completion, the property must meet applicable program building standards.</w:t>
      </w:r>
    </w:p>
    <w:p w14:paraId="4D3FB743" w14:textId="53B17EFC" w:rsidR="00E2107F" w:rsidRPr="00B36AA2" w:rsidRDefault="008C4166" w:rsidP="00B36AA2">
      <w:pPr>
        <w:pStyle w:val="ListParagraph"/>
      </w:pPr>
      <w:r w:rsidRPr="00B36AA2">
        <w:t>All work performed by the contractor will be guaranteed for the following periods</w:t>
      </w:r>
      <w:r w:rsidR="00001E34">
        <w:t xml:space="preserve">. </w:t>
      </w:r>
      <w:r w:rsidRPr="00B36AA2">
        <w:t xml:space="preserve">The start date for these </w:t>
      </w:r>
      <w:commentRangeStart w:id="1396"/>
      <w:commentRangeStart w:id="1397"/>
      <w:r w:rsidRPr="00B36AA2">
        <w:t xml:space="preserve">warranty coverages will begin </w:t>
      </w:r>
      <w:commentRangeEnd w:id="1396"/>
      <w:r w:rsidR="008166DB" w:rsidRPr="00B36AA2">
        <w:rPr>
          <w:rStyle w:val="CommentReference"/>
          <w:sz w:val="22"/>
          <w:szCs w:val="22"/>
        </w:rPr>
        <w:commentReference w:id="1396"/>
      </w:r>
      <w:commentRangeEnd w:id="1397"/>
      <w:r w:rsidR="00113930" w:rsidRPr="00B36AA2">
        <w:rPr>
          <w:rStyle w:val="CommentReference"/>
          <w:sz w:val="22"/>
          <w:szCs w:val="22"/>
        </w:rPr>
        <w:commentReference w:id="1397"/>
      </w:r>
      <w:r w:rsidRPr="00B36AA2">
        <w:t xml:space="preserve">from the date of the </w:t>
      </w:r>
      <w:commentRangeStart w:id="1399"/>
      <w:commentRangeStart w:id="1400"/>
      <w:commentRangeStart w:id="1401"/>
      <w:r w:rsidRPr="00B36AA2">
        <w:t xml:space="preserve">key turnover </w:t>
      </w:r>
      <w:commentRangeEnd w:id="1399"/>
      <w:r w:rsidR="00E41188" w:rsidRPr="00B36AA2">
        <w:rPr>
          <w:rStyle w:val="CommentReference"/>
          <w:sz w:val="22"/>
          <w:szCs w:val="22"/>
        </w:rPr>
        <w:commentReference w:id="1399"/>
      </w:r>
      <w:commentRangeEnd w:id="1400"/>
      <w:r w:rsidR="00113930" w:rsidRPr="00B36AA2">
        <w:rPr>
          <w:rStyle w:val="CommentReference"/>
          <w:sz w:val="22"/>
          <w:szCs w:val="22"/>
        </w:rPr>
        <w:commentReference w:id="1400"/>
      </w:r>
      <w:commentRangeEnd w:id="1401"/>
      <w:r w:rsidR="00EC2C6F" w:rsidRPr="00B36AA2">
        <w:rPr>
          <w:rStyle w:val="CommentReference"/>
          <w:sz w:val="22"/>
          <w:szCs w:val="22"/>
        </w:rPr>
        <w:commentReference w:id="1401"/>
      </w:r>
      <w:r w:rsidRPr="00B36AA2">
        <w:t>to the applicant</w:t>
      </w:r>
      <w:ins w:id="1402" w:author="Sayler, Erik" w:date="2021-06-21T23:22:00Z">
        <w:r w:rsidR="00371F0C" w:rsidRPr="00B36AA2">
          <w:t>. Key turnover is the date that the contractor provides the keys to the applicant once the project is completed and, if applicable, a Certificate of Occupancy is provided</w:t>
        </w:r>
      </w:ins>
      <w:r w:rsidRPr="00B36AA2">
        <w:t>:</w:t>
      </w:r>
    </w:p>
    <w:p w14:paraId="2472D5DE" w14:textId="62A941DE" w:rsidR="008C4166" w:rsidRPr="00B36AA2" w:rsidRDefault="008C4166" w:rsidP="00B36AA2">
      <w:pPr>
        <w:pStyle w:val="ListParagraph"/>
        <w:numPr>
          <w:ilvl w:val="1"/>
          <w:numId w:val="148"/>
        </w:numPr>
      </w:pPr>
      <w:r w:rsidRPr="00B36AA2">
        <w:t xml:space="preserve">1 Year – general warranty for repairs to the </w:t>
      </w:r>
      <w:r w:rsidR="0016601E" w:rsidRPr="00B36AA2">
        <w:t>property</w:t>
      </w:r>
      <w:r w:rsidRPr="00B36AA2">
        <w:t>;</w:t>
      </w:r>
    </w:p>
    <w:p w14:paraId="648376A5" w14:textId="77777777" w:rsidR="008C4166" w:rsidRPr="00B36AA2" w:rsidRDefault="008C4166" w:rsidP="00B36AA2">
      <w:pPr>
        <w:pStyle w:val="ListParagraph"/>
        <w:numPr>
          <w:ilvl w:val="1"/>
          <w:numId w:val="148"/>
        </w:numPr>
      </w:pPr>
      <w:r w:rsidRPr="00B36AA2">
        <w:t>2 Years – electrical, plumbing, and mechanical warranty (if such work is performed); and</w:t>
      </w:r>
    </w:p>
    <w:p w14:paraId="226B7F58" w14:textId="3DAE45B9" w:rsidR="008C4166" w:rsidRPr="00B36AA2" w:rsidRDefault="008C4166" w:rsidP="00B36AA2">
      <w:pPr>
        <w:pStyle w:val="ListParagraph"/>
        <w:numPr>
          <w:ilvl w:val="1"/>
          <w:numId w:val="148"/>
        </w:numPr>
      </w:pPr>
      <w:r w:rsidRPr="00B36AA2">
        <w:t>10 Years – structural warranty (if structural work is performed).</w:t>
      </w:r>
    </w:p>
    <w:p w14:paraId="7332691D" w14:textId="222C29D8" w:rsidR="008C4166" w:rsidRPr="00E2107F" w:rsidRDefault="008C4166" w:rsidP="008A2995">
      <w:r w:rsidRPr="00E2107F">
        <w:t xml:space="preserve">For the specified period in the warranty, from the time of the </w:t>
      </w:r>
      <w:commentRangeStart w:id="1403"/>
      <w:commentRangeStart w:id="1404"/>
      <w:r w:rsidRPr="00E2107F">
        <w:t>key</w:t>
      </w:r>
      <w:commentRangeEnd w:id="1403"/>
      <w:r w:rsidR="00E41188">
        <w:rPr>
          <w:rStyle w:val="CommentReference"/>
          <w:rFonts w:eastAsia="Arial" w:cs="Arial"/>
          <w:lang w:bidi="en-US"/>
        </w:rPr>
        <w:commentReference w:id="1403"/>
      </w:r>
      <w:commentRangeEnd w:id="1404"/>
      <w:r w:rsidR="00113930">
        <w:rPr>
          <w:rStyle w:val="CommentReference"/>
          <w:rFonts w:eastAsia="Arial" w:cs="Arial"/>
          <w:lang w:bidi="en-US"/>
        </w:rPr>
        <w:commentReference w:id="1404"/>
      </w:r>
      <w:r w:rsidRPr="00E2107F">
        <w:t xml:space="preserve"> turnover to the applicant, the assisted applicant may require the contractor to correct defects or problems arising from their work under the contract</w:t>
      </w:r>
      <w:r w:rsidR="00001E34">
        <w:t xml:space="preserve">. </w:t>
      </w:r>
      <w:r w:rsidRPr="00E2107F">
        <w:t xml:space="preserve">Applicants will be provided with a </w:t>
      </w:r>
      <w:r w:rsidR="003A5FE4" w:rsidRPr="00E2107F">
        <w:t>program</w:t>
      </w:r>
      <w:r w:rsidR="000D6EE5" w:rsidRPr="00E2107F">
        <w:t>-</w:t>
      </w:r>
      <w:r w:rsidRPr="00E2107F">
        <w:t>managed phone number to call in all warranty needs associated with their application</w:t>
      </w:r>
      <w:r w:rsidR="00001E34">
        <w:t xml:space="preserve">. </w:t>
      </w:r>
    </w:p>
    <w:p w14:paraId="7E541587" w14:textId="402A9B7E" w:rsidR="00397B27" w:rsidRPr="00E2107F" w:rsidRDefault="008C4166" w:rsidP="008A2995">
      <w:pPr>
        <w:rPr>
          <w:lang w:bidi="en-US"/>
        </w:rPr>
      </w:pPr>
      <w:r w:rsidRPr="00E2107F">
        <w:lastRenderedPageBreak/>
        <w:t xml:space="preserve">Upon receipt of applicant warranty request, the </w:t>
      </w:r>
      <w:r w:rsidR="003A5FE4" w:rsidRPr="00E2107F">
        <w:t>program</w:t>
      </w:r>
      <w:r w:rsidRPr="00E2107F">
        <w:t xml:space="preserve"> will review the applicant scope of work to determine if their claim is a valid warranty request</w:t>
      </w:r>
      <w:r w:rsidR="00001E34">
        <w:t xml:space="preserve">. </w:t>
      </w:r>
      <w:r w:rsidRPr="00E2107F">
        <w:t xml:space="preserve">The call and subsequent disposition will be logged into the warranty module within the </w:t>
      </w:r>
      <w:r w:rsidR="00644793" w:rsidRPr="00E2107F">
        <w:t>system</w:t>
      </w:r>
      <w:r w:rsidRPr="00E2107F">
        <w:t xml:space="preserve"> of record and if required, the </w:t>
      </w:r>
      <w:ins w:id="1405" w:author="Sayler, Erik" w:date="2021-05-24T14:13:00Z">
        <w:r w:rsidR="002A2691">
          <w:t>contractor</w:t>
        </w:r>
        <w:r w:rsidR="002A2691" w:rsidRPr="00EC7DD6">
          <w:t xml:space="preserve"> </w:t>
        </w:r>
      </w:ins>
      <w:del w:id="1406" w:author="Sayler, Erik" w:date="2021-05-24T14:13:00Z">
        <w:r w:rsidRPr="00E2107F" w:rsidDel="002A2691">
          <w:delText xml:space="preserve">GC </w:delText>
        </w:r>
      </w:del>
      <w:r w:rsidRPr="00E2107F">
        <w:t>will be notified of the claim</w:t>
      </w:r>
      <w:r w:rsidR="00001E34">
        <w:t xml:space="preserve">. </w:t>
      </w:r>
      <w:r w:rsidRPr="00E2107F">
        <w:t xml:space="preserve">The </w:t>
      </w:r>
      <w:ins w:id="1407" w:author="Sayler, Erik" w:date="2021-05-24T14:13:00Z">
        <w:r w:rsidR="002A2691">
          <w:t>contractor</w:t>
        </w:r>
        <w:r w:rsidR="002A2691" w:rsidRPr="00EC7DD6">
          <w:t xml:space="preserve"> </w:t>
        </w:r>
      </w:ins>
      <w:del w:id="1408" w:author="Sayler, Erik" w:date="2021-05-24T14:13:00Z">
        <w:r w:rsidRPr="00E2107F" w:rsidDel="002A2691">
          <w:delText xml:space="preserve">GC </w:delText>
        </w:r>
      </w:del>
      <w:r w:rsidRPr="00E2107F">
        <w:t xml:space="preserve">will then be required to address the warranty claim and report back to the </w:t>
      </w:r>
      <w:r w:rsidR="003A5FE4" w:rsidRPr="00E2107F">
        <w:t>program</w:t>
      </w:r>
      <w:r w:rsidRPr="00E2107F">
        <w:t xml:space="preserve"> when complete</w:t>
      </w:r>
      <w:r w:rsidR="00001E34">
        <w:t xml:space="preserve">. </w:t>
      </w:r>
      <w:r w:rsidRPr="00E2107F">
        <w:t xml:space="preserve">The </w:t>
      </w:r>
      <w:r w:rsidR="003A5FE4" w:rsidRPr="00E2107F">
        <w:t>program</w:t>
      </w:r>
      <w:r w:rsidRPr="00E2107F">
        <w:t xml:space="preserve"> will ensure that the work is complete to the </w:t>
      </w:r>
      <w:ins w:id="1409" w:author="Sayler, Erik" w:date="2021-05-24T14:13:00Z">
        <w:r w:rsidR="002A2691">
          <w:t xml:space="preserve">reasonable </w:t>
        </w:r>
      </w:ins>
      <w:r w:rsidRPr="00E2107F">
        <w:t>satisfaction of the program applicant and will close the warranty ticket within database of record.</w:t>
      </w:r>
      <w:bookmarkStart w:id="1410" w:name="_Toc62319104"/>
      <w:bookmarkStart w:id="1411" w:name="_Toc62319105"/>
      <w:bookmarkStart w:id="1412" w:name="_Toc59822430"/>
      <w:bookmarkStart w:id="1413" w:name="_Toc60925421"/>
      <w:bookmarkEnd w:id="1410"/>
      <w:bookmarkEnd w:id="1411"/>
      <w:r w:rsidR="00397B27" w:rsidRPr="00E2107F">
        <w:br w:type="page"/>
      </w:r>
    </w:p>
    <w:p w14:paraId="46C7F119" w14:textId="47A2B5E7" w:rsidR="002F703D" w:rsidRPr="00B77070" w:rsidRDefault="00371AF0" w:rsidP="008A2995">
      <w:pPr>
        <w:pStyle w:val="Heading1"/>
      </w:pPr>
      <w:bookmarkStart w:id="1414" w:name="_Toc86930528"/>
      <w:r w:rsidRPr="00B77070">
        <w:lastRenderedPageBreak/>
        <w:t>Construction</w:t>
      </w:r>
      <w:bookmarkEnd w:id="1412"/>
      <w:bookmarkEnd w:id="1413"/>
      <w:bookmarkEnd w:id="1414"/>
    </w:p>
    <w:p w14:paraId="2B154EF5" w14:textId="22506B4F" w:rsidR="002F703D" w:rsidRPr="00E2107F" w:rsidRDefault="002F703D" w:rsidP="006C0E2D">
      <w:pPr>
        <w:pStyle w:val="Heading2"/>
      </w:pPr>
      <w:bookmarkStart w:id="1415" w:name="_Toc80023885"/>
      <w:bookmarkStart w:id="1416" w:name="_Toc80024022"/>
      <w:bookmarkStart w:id="1417" w:name="_Toc80023886"/>
      <w:bookmarkStart w:id="1418" w:name="_Toc80024023"/>
      <w:bookmarkStart w:id="1419" w:name="_Toc80023887"/>
      <w:bookmarkStart w:id="1420" w:name="_Toc80024024"/>
      <w:bookmarkStart w:id="1421" w:name="_Toc86930529"/>
      <w:bookmarkEnd w:id="1415"/>
      <w:bookmarkEnd w:id="1416"/>
      <w:bookmarkEnd w:id="1417"/>
      <w:bookmarkEnd w:id="1418"/>
      <w:bookmarkEnd w:id="1419"/>
      <w:bookmarkEnd w:id="1420"/>
      <w:r w:rsidRPr="00E2107F">
        <w:t>Overview</w:t>
      </w:r>
      <w:bookmarkEnd w:id="1421"/>
    </w:p>
    <w:p w14:paraId="3BCC3CDA" w14:textId="1C16E9D3" w:rsidR="00371AF0" w:rsidRPr="00E2107F" w:rsidRDefault="00371AF0" w:rsidP="00B36AA2">
      <w:r w:rsidRPr="00E2107F">
        <w:rPr>
          <w:b/>
          <w:bCs/>
        </w:rPr>
        <w:t>Repair</w:t>
      </w:r>
      <w:r w:rsidRPr="00E2107F">
        <w:t xml:space="preserve"> is defined as non-emergency repair or renovation of a limited specified area or portion of a housing structure. Repair will also be defined as bringing rehabilitated portions of properties into compliance with local building codes, and the entire structure into compliance with HUD Minimum Property Standards (MPS) (or applicable Building Code being enforced), and Housing Quality Standards including compliance with Section 31 of the Federal Fire Prevention Control Act of 1974 and local building codes and standards.</w:t>
      </w:r>
    </w:p>
    <w:p w14:paraId="3BD739A0" w14:textId="77777777" w:rsidR="00371AF0" w:rsidRPr="00E2107F" w:rsidRDefault="00371AF0" w:rsidP="00B36AA2">
      <w:r w:rsidRPr="00E2107F">
        <w:t>The entire structure must also be in compliance with minimum property standards established by the program, which are based on HUD’s Housing Quality Standards, Florida Green Building Code (where applicable), HUD Green Building Retrofit Checklist (where applicable), and all state and local code requirements.</w:t>
      </w:r>
    </w:p>
    <w:p w14:paraId="536BC624" w14:textId="24CECC0A" w:rsidR="00371AF0" w:rsidRPr="00E2107F" w:rsidRDefault="00371AF0" w:rsidP="00B36AA2">
      <w:bookmarkStart w:id="1422" w:name="_Hlk72759261"/>
      <w:r w:rsidRPr="00E2107F">
        <w:t xml:space="preserve">Repair will be limited to stick-built and modular structures that have been deemed feasible for repair or </w:t>
      </w:r>
      <w:bookmarkEnd w:id="1422"/>
      <w:r w:rsidRPr="00E2107F">
        <w:t xml:space="preserve">Mobile/Manufactured Housing Units (MHUs) that </w:t>
      </w:r>
      <w:ins w:id="1423" w:author="Sayler, Erik" w:date="2021-05-24T14:44:00Z">
        <w:r w:rsidR="00755B52" w:rsidRPr="00755B52">
          <w:t>have been deemed feasible for repair as outlined in section 1.13 Feasibility Analysis.</w:t>
        </w:r>
      </w:ins>
      <w:del w:id="1424" w:author="Sayler, Erik" w:date="2021-05-24T14:44:00Z">
        <w:r w:rsidR="005446AA" w:rsidRPr="00E2107F" w:rsidDel="00755B52">
          <w:delText xml:space="preserve">meet the repair feasibility analysis requirements </w:delText>
        </w:r>
        <w:r w:rsidRPr="00E2107F" w:rsidDel="00755B52">
          <w:delText>necessary to bring the property to program construction standards</w:delText>
        </w:r>
      </w:del>
      <w:r w:rsidR="00001E34">
        <w:t xml:space="preserve">. </w:t>
      </w:r>
    </w:p>
    <w:p w14:paraId="6FD1308D" w14:textId="07E8D3A7" w:rsidR="00371AF0" w:rsidRPr="00E2107F" w:rsidRDefault="00371AF0" w:rsidP="00B36AA2">
      <w:r w:rsidRPr="00E2107F">
        <w:rPr>
          <w:b/>
          <w:bCs/>
        </w:rPr>
        <w:t>Reconstruction</w:t>
      </w:r>
      <w:r w:rsidRPr="00E2107F">
        <w:t xml:space="preserve"> will be defined as the demolition, removal, and disposal of an existing housing unit and the replacement of that unit on the same lot, and in substantially the same footprint, with a new unit that complies with the International Residential Codes (IRC) as required by Florida Building Code. </w:t>
      </w:r>
      <w:r w:rsidR="000555CB" w:rsidRPr="00E2107F">
        <w:t>Note that reconstruction is not eligible under the HRRP Rental Program.</w:t>
      </w:r>
    </w:p>
    <w:p w14:paraId="107FD226" w14:textId="064B716A" w:rsidR="00371AF0" w:rsidRPr="00E2107F" w:rsidRDefault="00371AF0" w:rsidP="00B36AA2">
      <w:r w:rsidRPr="00E2107F">
        <w:rPr>
          <w:b/>
          <w:bCs/>
        </w:rPr>
        <w:t xml:space="preserve">Replacement </w:t>
      </w:r>
      <w:r w:rsidRPr="00E2107F">
        <w:t>is the demolition, removal</w:t>
      </w:r>
      <w:r w:rsidR="003825D0" w:rsidRPr="00E2107F">
        <w:t>,</w:t>
      </w:r>
      <w:r w:rsidRPr="00E2107F">
        <w:t xml:space="preserve"> and replacement of a damaged MHU with a new MHU in substantially the same footprint, or at a new location if the original damaged unit was on leased land and the MHU owner must relocate to a new property. Relocation of a new MHU will require additional environmental review.</w:t>
      </w:r>
    </w:p>
    <w:p w14:paraId="6B1C1735" w14:textId="37A50E1D" w:rsidR="00D163CC" w:rsidRPr="00E2107F" w:rsidRDefault="00371AF0" w:rsidP="00B36AA2">
      <w:r w:rsidRPr="00E2107F">
        <w:rPr>
          <w:b/>
          <w:bCs/>
        </w:rPr>
        <w:t>Elevation</w:t>
      </w:r>
      <w:r w:rsidRPr="00E2107F">
        <w:t xml:space="preserve"> will be conducted by means of pier and beam construction. Fill to achieve proper elevation height up to 3 feet above grade, if permissible within zoning regulations, will be eligible if determined by the architect/engineer of record.</w:t>
      </w:r>
      <w:r w:rsidR="000555CB" w:rsidRPr="00E2107F">
        <w:t xml:space="preserve"> Note that elevation is not eligible under the HRRP Rental Program. </w:t>
      </w:r>
    </w:p>
    <w:p w14:paraId="00037BA5" w14:textId="1C77DBA2" w:rsidR="002F703D" w:rsidRPr="00E2107F" w:rsidRDefault="002F703D" w:rsidP="006C0E2D">
      <w:pPr>
        <w:pStyle w:val="Heading2"/>
      </w:pPr>
      <w:bookmarkStart w:id="1425" w:name="_Toc86930530"/>
      <w:r w:rsidRPr="00E2107F">
        <w:t>Lead-based Paint Disturbance and Mitigation</w:t>
      </w:r>
      <w:bookmarkEnd w:id="1425"/>
    </w:p>
    <w:p w14:paraId="322AA916" w14:textId="1A7FA0DD" w:rsidR="0036135C" w:rsidRPr="00587532" w:rsidRDefault="00371AF0" w:rsidP="00B36AA2">
      <w:r w:rsidRPr="00E2107F">
        <w:t>Contractors must ensure the following minimum requirements are met at all times:</w:t>
      </w:r>
    </w:p>
    <w:p w14:paraId="5C45F9A1" w14:textId="77777777" w:rsidR="0036135C" w:rsidRPr="00B36AA2" w:rsidRDefault="00371AF0" w:rsidP="00B36AA2">
      <w:pPr>
        <w:pStyle w:val="ListParagraph"/>
        <w:numPr>
          <w:ilvl w:val="0"/>
          <w:numId w:val="173"/>
        </w:numPr>
      </w:pPr>
      <w:r w:rsidRPr="00B36AA2">
        <w:t>All sites are clean and protective covering is placed where required by applicable regulations during the renovation, especially when paint-disturbing activities are taking place.</w:t>
      </w:r>
    </w:p>
    <w:p w14:paraId="48F849FF" w14:textId="77777777" w:rsidR="0036135C" w:rsidRPr="00B36AA2" w:rsidRDefault="00371AF0" w:rsidP="00B36AA2">
      <w:pPr>
        <w:pStyle w:val="ListParagraph"/>
        <w:numPr>
          <w:ilvl w:val="0"/>
          <w:numId w:val="173"/>
        </w:numPr>
      </w:pPr>
      <w:r w:rsidRPr="00B36AA2">
        <w:t>All workers on-site are to have proper certifications with them while on site.</w:t>
      </w:r>
    </w:p>
    <w:p w14:paraId="07CB89DF" w14:textId="77777777" w:rsidR="0036135C" w:rsidRPr="00B36AA2" w:rsidRDefault="00371AF0" w:rsidP="00B36AA2">
      <w:pPr>
        <w:pStyle w:val="ListParagraph"/>
        <w:numPr>
          <w:ilvl w:val="0"/>
          <w:numId w:val="173"/>
        </w:numPr>
      </w:pPr>
      <w:r w:rsidRPr="00B36AA2">
        <w:t>The Lead Renovator’s certificate is required on-site at all times from the start of the renovation until the final lead clearance has been achieved.</w:t>
      </w:r>
    </w:p>
    <w:p w14:paraId="0A1E287E" w14:textId="77777777" w:rsidR="0036135C" w:rsidRPr="00B36AA2" w:rsidRDefault="00371AF0" w:rsidP="00B36AA2">
      <w:pPr>
        <w:pStyle w:val="ListParagraph"/>
        <w:numPr>
          <w:ilvl w:val="0"/>
          <w:numId w:val="173"/>
        </w:numPr>
      </w:pPr>
      <w:r w:rsidRPr="00B36AA2">
        <w:t>Ensure proper techniques are being used when performing paint disturbing activities</w:t>
      </w:r>
      <w:r w:rsidR="0036135C" w:rsidRPr="00B36AA2">
        <w:t>.</w:t>
      </w:r>
    </w:p>
    <w:p w14:paraId="050A1BA8" w14:textId="77777777" w:rsidR="00B36AA2" w:rsidRPr="00B36AA2" w:rsidRDefault="00371AF0" w:rsidP="00B36AA2">
      <w:pPr>
        <w:pStyle w:val="ListParagraph"/>
      </w:pPr>
      <w:r w:rsidRPr="00B36AA2">
        <w:t>At a minimum, the following two items are required to be posted at all times to be seen clearly by anyone approaching the site and all workers until final lead clearance is achieved:</w:t>
      </w:r>
    </w:p>
    <w:p w14:paraId="06D7EDE4" w14:textId="1EF7FB0D" w:rsidR="00B36AA2" w:rsidRPr="00B36AA2" w:rsidRDefault="40F80BE4" w:rsidP="0097454E">
      <w:pPr>
        <w:pStyle w:val="ListParagraph"/>
        <w:numPr>
          <w:ilvl w:val="1"/>
          <w:numId w:val="148"/>
        </w:numPr>
      </w:pPr>
      <w:r w:rsidRPr="00B36AA2">
        <w:t>Environmental Protection Agency (EPA) RRP required warning signage in English and Spanish:</w:t>
      </w:r>
    </w:p>
    <w:p w14:paraId="0B419367" w14:textId="77777777" w:rsidR="00B36AA2" w:rsidRDefault="00B36AA2" w:rsidP="00B36AA2">
      <w:pPr>
        <w:pStyle w:val="Caption"/>
      </w:pPr>
      <w:r w:rsidRPr="00B36AA2">
        <w:rPr>
          <w:noProof/>
        </w:rPr>
        <w:lastRenderedPageBreak/>
        <w:drawing>
          <wp:inline distT="0" distB="0" distL="0" distR="0" wp14:anchorId="6CBB642C" wp14:editId="6BFED6AE">
            <wp:extent cx="1276350" cy="1816735"/>
            <wp:effectExtent l="0" t="0" r="0" b="0"/>
            <wp:docPr id="299"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jpe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276350" cy="1816735"/>
                    </a:xfrm>
                    <a:prstGeom prst="rect">
                      <a:avLst/>
                    </a:prstGeom>
                  </pic:spPr>
                </pic:pic>
              </a:graphicData>
            </a:graphic>
          </wp:inline>
        </w:drawing>
      </w:r>
    </w:p>
    <w:p w14:paraId="357A89A8" w14:textId="58E2AE32" w:rsidR="00B36AA2" w:rsidRDefault="00B36AA2" w:rsidP="00B36AA2">
      <w:pPr>
        <w:pStyle w:val="Caption"/>
      </w:pPr>
      <w:r w:rsidRPr="00B36AA2">
        <w:t xml:space="preserve"> Example Signage</w:t>
      </w:r>
    </w:p>
    <w:p w14:paraId="20F6F74D" w14:textId="3A735233" w:rsidR="00A817F8" w:rsidRPr="00E2107F" w:rsidRDefault="40F80BE4" w:rsidP="00B36AA2">
      <w:pPr>
        <w:pStyle w:val="ListParagraph"/>
        <w:numPr>
          <w:ilvl w:val="1"/>
          <w:numId w:val="148"/>
        </w:numPr>
      </w:pPr>
      <w:r w:rsidRPr="00E2107F">
        <w:t xml:space="preserve">Occupational Safety and </w:t>
      </w:r>
      <w:proofErr w:type="spellStart"/>
      <w:r w:rsidRPr="00B36AA2">
        <w:t>Healt</w:t>
      </w:r>
      <w:proofErr w:type="spellEnd"/>
      <w:r w:rsidR="00B36AA2">
        <w:tab/>
      </w:r>
      <w:r w:rsidRPr="00B36AA2">
        <w:t>h</w:t>
      </w:r>
      <w:r w:rsidRPr="00E2107F">
        <w:t xml:space="preserve"> Administration (OSHA) required lead warning signage in English and Spanish:</w:t>
      </w:r>
    </w:p>
    <w:p w14:paraId="031870DA" w14:textId="77777777" w:rsidR="00B36AA2" w:rsidRDefault="00BE448A" w:rsidP="00B36AA2">
      <w:pPr>
        <w:jc w:val="center"/>
        <w:rPr>
          <w:i/>
        </w:rPr>
      </w:pPr>
      <w:r w:rsidRPr="00E2107F">
        <w:rPr>
          <w:rFonts w:cs="Arial"/>
          <w:noProof/>
          <w:color w:val="2B579A"/>
          <w:shd w:val="clear" w:color="auto" w:fill="E6E6E6"/>
        </w:rPr>
        <w:drawing>
          <wp:inline distT="0" distB="0" distL="0" distR="0" wp14:anchorId="24ECE629" wp14:editId="038C8F1C">
            <wp:extent cx="1306830" cy="1847215"/>
            <wp:effectExtent l="0" t="0" r="7620" b="635"/>
            <wp:docPr id="298"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jpe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306830" cy="1847215"/>
                    </a:xfrm>
                    <a:prstGeom prst="rect">
                      <a:avLst/>
                    </a:prstGeom>
                  </pic:spPr>
                </pic:pic>
              </a:graphicData>
            </a:graphic>
          </wp:inline>
        </w:drawing>
      </w:r>
    </w:p>
    <w:p w14:paraId="1305AA25" w14:textId="585D01BC" w:rsidR="004E557B" w:rsidRPr="00E2107F" w:rsidRDefault="004E557B" w:rsidP="00B36AA2">
      <w:pPr>
        <w:pStyle w:val="Caption"/>
      </w:pPr>
      <w:r w:rsidRPr="00E2107F">
        <w:t>Example Signage</w:t>
      </w:r>
    </w:p>
    <w:p w14:paraId="5B5CFF91" w14:textId="029D4AD4" w:rsidR="00D163CC" w:rsidRPr="00E2107F" w:rsidRDefault="004E557B" w:rsidP="00B36AA2">
      <w:r w:rsidRPr="00E2107F">
        <w:t xml:space="preserve">If site conditions are noncompliant, a stop work order will be issued until all </w:t>
      </w:r>
      <w:r w:rsidR="006736F2" w:rsidRPr="00E2107F">
        <w:t>problems</w:t>
      </w:r>
      <w:r w:rsidRPr="00E2107F">
        <w:t xml:space="preserve"> are resolved and verified by program staff. The time the project is on hold will be included when calculating construction duration and is considered fault of the contractor</w:t>
      </w:r>
      <w:r w:rsidR="00E95812" w:rsidRPr="00E2107F">
        <w:t xml:space="preserve"> and subject to performance penalties</w:t>
      </w:r>
      <w:r w:rsidRPr="00E2107F">
        <w:t xml:space="preserve">. </w:t>
      </w:r>
      <w:r w:rsidR="00E95812" w:rsidRPr="00E2107F">
        <w:t>A</w:t>
      </w:r>
      <w:r w:rsidR="0068692B" w:rsidRPr="00E2107F">
        <w:t xml:space="preserve">ny issuance of a </w:t>
      </w:r>
      <w:r w:rsidRPr="00E2107F">
        <w:t>stop work order will also be taken into consideration when determining future assignments and participation in future projects.</w:t>
      </w:r>
    </w:p>
    <w:p w14:paraId="243560D3" w14:textId="79854E65" w:rsidR="002F703D" w:rsidRPr="00E2107F" w:rsidRDefault="002F703D" w:rsidP="006C0E2D">
      <w:pPr>
        <w:pStyle w:val="Heading2"/>
      </w:pPr>
      <w:bookmarkStart w:id="1426" w:name="_Toc62319109"/>
      <w:bookmarkStart w:id="1427" w:name="_Toc62319110"/>
      <w:bookmarkStart w:id="1428" w:name="_Toc86930531"/>
      <w:bookmarkEnd w:id="1426"/>
      <w:bookmarkEnd w:id="1427"/>
      <w:r w:rsidRPr="00E2107F">
        <w:t>Repair and Reconstruction Progress Inspections</w:t>
      </w:r>
      <w:bookmarkEnd w:id="1428"/>
    </w:p>
    <w:p w14:paraId="5209348A" w14:textId="2CCC0EE4" w:rsidR="004E557B" w:rsidRPr="00E2107F" w:rsidRDefault="004E557B" w:rsidP="00B36AA2">
      <w:r w:rsidRPr="00E2107F">
        <w:t xml:space="preserve">The number of </w:t>
      </w:r>
      <w:r w:rsidR="003A5FE4" w:rsidRPr="00E2107F">
        <w:t>program</w:t>
      </w:r>
      <w:r w:rsidRPr="00E2107F">
        <w:t xml:space="preserve"> inspections and the items being inspected in each </w:t>
      </w:r>
      <w:r w:rsidR="003A5FE4" w:rsidRPr="00E2107F">
        <w:t>program</w:t>
      </w:r>
      <w:r w:rsidRPr="00E2107F">
        <w:t xml:space="preserve"> inspection will vary depending upon whether the construction effort is a reconstruction, a rehabilitation, or an MHU replacement</w:t>
      </w:r>
      <w:r w:rsidR="00001E34">
        <w:t xml:space="preserve">. </w:t>
      </w:r>
      <w:r w:rsidRPr="00E2107F">
        <w:t xml:space="preserve">The goal of the </w:t>
      </w:r>
      <w:r w:rsidR="003A5FE4" w:rsidRPr="00E2107F">
        <w:t>program</w:t>
      </w:r>
      <w:r w:rsidRPr="00E2107F">
        <w:t xml:space="preserve"> inspections is to ensure that the </w:t>
      </w:r>
      <w:r w:rsidR="0016601E" w:rsidRPr="00E2107F">
        <w:t>propertie</w:t>
      </w:r>
      <w:r w:rsidRPr="00E2107F">
        <w:t>s being constructed are done so according to the plans/specifications or scope of work provided, are achieving the required municipal/code inspections, and that the construction work is completed in a manner that achieves the program’s quality expectations</w:t>
      </w:r>
      <w:r w:rsidR="00001E34">
        <w:t xml:space="preserve">. </w:t>
      </w:r>
      <w:r w:rsidRPr="00E2107F">
        <w:t xml:space="preserve">The </w:t>
      </w:r>
      <w:r w:rsidR="003A5FE4" w:rsidRPr="00E2107F">
        <w:t>program</w:t>
      </w:r>
      <w:r w:rsidRPr="00E2107F">
        <w:t xml:space="preserve"> inspection process does not supersede or circumvent the municipal or code inspection requirements.</w:t>
      </w:r>
    </w:p>
    <w:p w14:paraId="463176E9" w14:textId="00899BC8" w:rsidR="004E557B" w:rsidRPr="00E2107F" w:rsidRDefault="004E557B" w:rsidP="00B36AA2">
      <w:r w:rsidRPr="00E2107F">
        <w:t>Any re-inspections required resulting from GC failed progress inspections will be subject to a $225 reinspection fee due prior to scheduling of any subsequent inspections for that application.</w:t>
      </w:r>
    </w:p>
    <w:p w14:paraId="4E8665B0" w14:textId="7AA110D9" w:rsidR="00A44F2B" w:rsidRPr="00587532" w:rsidRDefault="00A44F2B" w:rsidP="00B36AA2">
      <w:r w:rsidRPr="00E2107F">
        <w:t xml:space="preserve">Upon 50% completion of the Estimated Cost of Repair (ECR), the contractor will notify the HRRP and request a 50% inspection of the construction activities completed. The </w:t>
      </w:r>
      <w:r w:rsidR="003A5FE4" w:rsidRPr="00E2107F">
        <w:t>program</w:t>
      </w:r>
      <w:r w:rsidRPr="00E2107F">
        <w:t xml:space="preserve">’s Project Manager will conduct the 50% inspection to evaluate the contractor’s progress, confirm that local building codes or standards have been met, and verify that the construction activities have been completed in accordance with the Estimated Cost of Repair (ECR). If the inspection fails, the Contractor must correct any deficiencies and request a re-inspection. In order for the contractor to request a 50% inspection, the following conditions must be met: </w:t>
      </w:r>
    </w:p>
    <w:p w14:paraId="14F7EB61" w14:textId="77777777" w:rsidR="00A44F2B" w:rsidRPr="00E2107F" w:rsidRDefault="00A44F2B" w:rsidP="00B36AA2">
      <w:pPr>
        <w:pStyle w:val="BulletList"/>
      </w:pPr>
      <w:r w:rsidRPr="00E2107F">
        <w:lastRenderedPageBreak/>
        <w:t xml:space="preserve">The building shall be in a “dried in” state, meaning windows, doors, roof and siding shall be in place, thus preventing water intrusion into the interior of the house. </w:t>
      </w:r>
    </w:p>
    <w:p w14:paraId="060DA4EF" w14:textId="77777777" w:rsidR="00A44F2B" w:rsidRPr="00E2107F" w:rsidRDefault="00A44F2B" w:rsidP="00B36AA2">
      <w:pPr>
        <w:pStyle w:val="BulletList"/>
      </w:pPr>
      <w:r w:rsidRPr="00E2107F">
        <w:t xml:space="preserve">The rough-in plumbing shall be complete. </w:t>
      </w:r>
    </w:p>
    <w:p w14:paraId="547D1D3F" w14:textId="77777777" w:rsidR="00A44F2B" w:rsidRPr="00E2107F" w:rsidRDefault="00A44F2B" w:rsidP="00B36AA2">
      <w:pPr>
        <w:pStyle w:val="BulletList"/>
      </w:pPr>
      <w:r w:rsidRPr="00E2107F">
        <w:t xml:space="preserve">The electrical rough-in shall be completed, including, but not limited to, the placement of receptacle boxes, switch boxes and the placement of the circuit breaker box. </w:t>
      </w:r>
    </w:p>
    <w:p w14:paraId="5ED7CB1C" w14:textId="5E46A0AA" w:rsidR="00A44F2B" w:rsidRPr="00E2107F" w:rsidRDefault="00A44F2B" w:rsidP="00B36AA2">
      <w:pPr>
        <w:pStyle w:val="BulletList"/>
      </w:pPr>
      <w:r w:rsidRPr="00E2107F">
        <w:t xml:space="preserve">The 50% inspection will be conducted utilizing the ECR provided by </w:t>
      </w:r>
      <w:r w:rsidR="00E32554">
        <w:t>FloridaCommerce</w:t>
      </w:r>
      <w:r w:rsidRPr="00E2107F">
        <w:t xml:space="preserve">. </w:t>
      </w:r>
    </w:p>
    <w:p w14:paraId="0CD3A6EB" w14:textId="66BFA4CD" w:rsidR="00A44F2B" w:rsidRPr="00587532" w:rsidRDefault="00A44F2B" w:rsidP="00B36AA2">
      <w:r w:rsidRPr="00E2107F">
        <w:t xml:space="preserve">Upon passing the inspection, including any additional clearances required, the contractor may submit a 50% invoice package for the items completed with all required documentation. Upon successful completion of the 50% invoice package review, payment will be issued to the contractor less a retainage of 10%. The 50% inspection and payment can be waived by the HRRP and contractor, in writing, on a case-by-case basis. Instances in which the 50% inspection and payment can be waived include, but are not limited to: </w:t>
      </w:r>
    </w:p>
    <w:p w14:paraId="2EB7401E" w14:textId="77777777" w:rsidR="00A44F2B" w:rsidRPr="00E2107F" w:rsidRDefault="00A44F2B" w:rsidP="00B36AA2">
      <w:pPr>
        <w:pStyle w:val="BulletList"/>
      </w:pPr>
      <w:r w:rsidRPr="00E2107F">
        <w:t xml:space="preserve">Reducing the risk of compromising inspection standards providing a decent, safe and sanitary environment. </w:t>
      </w:r>
    </w:p>
    <w:p w14:paraId="472381F6" w14:textId="384EFB97" w:rsidR="00A44F2B" w:rsidRPr="00E2107F" w:rsidRDefault="00A44F2B" w:rsidP="00B36AA2">
      <w:pPr>
        <w:pStyle w:val="BulletList"/>
      </w:pPr>
      <w:r w:rsidRPr="00E2107F">
        <w:t>Limited scope of work encompassing primarily roof damage or minor repairs</w:t>
      </w:r>
      <w:r w:rsidR="00001E34">
        <w:t xml:space="preserve">. </w:t>
      </w:r>
    </w:p>
    <w:p w14:paraId="383D83A6" w14:textId="7E3AD93F" w:rsidR="00A44F2B" w:rsidRPr="00E2107F" w:rsidRDefault="00A44F2B" w:rsidP="00B36AA2">
      <w:pPr>
        <w:pStyle w:val="BulletList"/>
      </w:pPr>
      <w:r w:rsidRPr="00E2107F">
        <w:t>Efforts to expedite project completion to prevent further damage to the property owner’s home</w:t>
      </w:r>
      <w:r w:rsidR="00397B27" w:rsidRPr="00E2107F">
        <w:t>.</w:t>
      </w:r>
      <w:r w:rsidRPr="00E2107F">
        <w:t xml:space="preserve"> </w:t>
      </w:r>
    </w:p>
    <w:p w14:paraId="1FA41462" w14:textId="52EA1778" w:rsidR="00647390" w:rsidRPr="00E2107F" w:rsidRDefault="00647390" w:rsidP="00B36AA2">
      <w:pPr>
        <w:pStyle w:val="Heading3"/>
      </w:pPr>
      <w:bookmarkStart w:id="1429" w:name="_Toc86930532"/>
      <w:bookmarkStart w:id="1430" w:name="_Hlk72760236"/>
      <w:commentRangeStart w:id="1431"/>
      <w:commentRangeStart w:id="1432"/>
      <w:commentRangeStart w:id="1433"/>
      <w:r w:rsidRPr="00E2107F">
        <w:t>MHU Replacement Inspection Requirements</w:t>
      </w:r>
      <w:bookmarkEnd w:id="1429"/>
    </w:p>
    <w:p w14:paraId="50F409A4" w14:textId="7BF7381D" w:rsidR="00D0502F" w:rsidRPr="00587532" w:rsidRDefault="00647390" w:rsidP="00B36AA2">
      <w:r w:rsidRPr="00E2107F">
        <w:t xml:space="preserve">MHU replacement projects will only have 1 </w:t>
      </w:r>
      <w:r w:rsidR="003A5FE4" w:rsidRPr="00E2107F">
        <w:t>program</w:t>
      </w:r>
      <w:r w:rsidRPr="00E2107F">
        <w:t xml:space="preserve"> inspection, at completion of all scope items</w:t>
      </w:r>
      <w:r w:rsidR="00001E34">
        <w:t xml:space="preserve">. </w:t>
      </w:r>
      <w:r w:rsidRPr="00E2107F">
        <w:t xml:space="preserve">The Final </w:t>
      </w:r>
      <w:r w:rsidR="00397B27" w:rsidRPr="00E2107F">
        <w:t>I</w:t>
      </w:r>
      <w:r w:rsidRPr="00E2107F">
        <w:t xml:space="preserve">nspection will ensure the following items have been </w:t>
      </w:r>
      <w:proofErr w:type="gramStart"/>
      <w:r w:rsidRPr="00E2107F">
        <w:t>completed:</w:t>
      </w:r>
      <w:r w:rsidR="00D0502F" w:rsidRPr="00E2107F">
        <w:t>.</w:t>
      </w:r>
      <w:proofErr w:type="gramEnd"/>
    </w:p>
    <w:p w14:paraId="6FECC6A7" w14:textId="48A2DB83" w:rsidR="00647390" w:rsidRPr="00E2107F" w:rsidRDefault="00647390" w:rsidP="00B36AA2">
      <w:pPr>
        <w:pStyle w:val="BulletList"/>
      </w:pPr>
      <w:r w:rsidRPr="00E2107F">
        <w:t>Final Inspection – 90% payment milestone</w:t>
      </w:r>
    </w:p>
    <w:p w14:paraId="698DEAAE" w14:textId="72AFF8FF" w:rsidR="00647390" w:rsidRPr="00E2107F" w:rsidRDefault="00647390" w:rsidP="00B36AA2">
      <w:pPr>
        <w:pStyle w:val="BulletList"/>
        <w:numPr>
          <w:ilvl w:val="1"/>
          <w:numId w:val="152"/>
        </w:numPr>
      </w:pPr>
      <w:r w:rsidRPr="00E2107F">
        <w:t>Proper disposal of unit being removed (inclusive of salvaged title if required by FL)</w:t>
      </w:r>
    </w:p>
    <w:p w14:paraId="0470F25A" w14:textId="05CE4E15" w:rsidR="00647390" w:rsidRPr="00E2107F" w:rsidRDefault="00647390" w:rsidP="00B36AA2">
      <w:pPr>
        <w:pStyle w:val="BulletList"/>
        <w:numPr>
          <w:ilvl w:val="1"/>
          <w:numId w:val="152"/>
        </w:numPr>
      </w:pPr>
      <w:r w:rsidRPr="00E2107F">
        <w:t>All site work and landscaping completed</w:t>
      </w:r>
    </w:p>
    <w:p w14:paraId="7C0E11B3" w14:textId="588EC804" w:rsidR="00647390" w:rsidRPr="00E2107F" w:rsidRDefault="00647390" w:rsidP="00B36AA2">
      <w:pPr>
        <w:pStyle w:val="BulletList"/>
        <w:numPr>
          <w:ilvl w:val="1"/>
          <w:numId w:val="152"/>
        </w:numPr>
      </w:pPr>
      <w:r w:rsidRPr="00E2107F">
        <w:t>All utility work completed and reconnected</w:t>
      </w:r>
    </w:p>
    <w:p w14:paraId="42CA0A45" w14:textId="1AE93A3A" w:rsidR="00647390" w:rsidRPr="00E2107F" w:rsidRDefault="00647390" w:rsidP="00B36AA2">
      <w:pPr>
        <w:pStyle w:val="BulletList"/>
        <w:numPr>
          <w:ilvl w:val="1"/>
          <w:numId w:val="152"/>
        </w:numPr>
      </w:pPr>
      <w:r w:rsidRPr="00E2107F">
        <w:t>Unit installed, leveled, demobilized</w:t>
      </w:r>
    </w:p>
    <w:p w14:paraId="5BF8D7D9" w14:textId="37A993C5" w:rsidR="00647390" w:rsidRPr="00E2107F" w:rsidRDefault="00647390" w:rsidP="00B36AA2">
      <w:pPr>
        <w:pStyle w:val="BulletList"/>
        <w:numPr>
          <w:ilvl w:val="1"/>
          <w:numId w:val="152"/>
        </w:numPr>
      </w:pPr>
      <w:r w:rsidRPr="00E2107F">
        <w:t>All appliances installed and functioning properly</w:t>
      </w:r>
    </w:p>
    <w:p w14:paraId="747D976A" w14:textId="56BF1B7C" w:rsidR="00647390" w:rsidRPr="00E2107F" w:rsidRDefault="00647390" w:rsidP="00B36AA2">
      <w:pPr>
        <w:pStyle w:val="BulletList"/>
      </w:pPr>
      <w:r w:rsidRPr="00E2107F">
        <w:t>Title Work Completed – 100% payment milestone</w:t>
      </w:r>
    </w:p>
    <w:p w14:paraId="5C99BC90" w14:textId="004F3E8D" w:rsidR="005221A8" w:rsidRPr="00E2107F" w:rsidRDefault="00EA49B2" w:rsidP="00B36AA2">
      <w:pPr>
        <w:pStyle w:val="Heading2"/>
      </w:pPr>
      <w:bookmarkStart w:id="1434" w:name="_Toc86930533"/>
      <w:commentRangeEnd w:id="1431"/>
      <w:r>
        <w:rPr>
          <w:rStyle w:val="CommentReference"/>
        </w:rPr>
        <w:commentReference w:id="1431"/>
      </w:r>
      <w:commentRangeEnd w:id="1432"/>
      <w:r w:rsidR="00113930">
        <w:rPr>
          <w:rStyle w:val="CommentReference"/>
        </w:rPr>
        <w:commentReference w:id="1432"/>
      </w:r>
      <w:bookmarkStart w:id="1435" w:name="_Toc60925425"/>
      <w:bookmarkEnd w:id="1430"/>
      <w:commentRangeEnd w:id="1433"/>
      <w:r w:rsidR="002249D5">
        <w:rPr>
          <w:rStyle w:val="CommentReference"/>
          <w:rFonts w:ascii="Arial" w:hAnsi="Arial" w:cs="Arial"/>
          <w:bCs w:val="0"/>
          <w:color w:val="auto"/>
        </w:rPr>
        <w:commentReference w:id="1433"/>
      </w:r>
      <w:r w:rsidR="005221A8" w:rsidRPr="00E2107F">
        <w:t>Final Inspection and Warranty Information</w:t>
      </w:r>
      <w:bookmarkEnd w:id="1434"/>
      <w:bookmarkEnd w:id="1435"/>
    </w:p>
    <w:p w14:paraId="738E877C" w14:textId="0CBC00E3" w:rsidR="00647390" w:rsidRDefault="00647390" w:rsidP="00B36AA2">
      <w:r w:rsidRPr="00E2107F">
        <w:t xml:space="preserve">Once the contractor has completed all construction activities outlined in the </w:t>
      </w:r>
      <w:r w:rsidR="009603F6" w:rsidRPr="00E2107F">
        <w:t>Estimated Cost of Repair (ECR),</w:t>
      </w:r>
      <w:r w:rsidRPr="00E2107F">
        <w:t xml:space="preserve"> the contractor will request a Final </w:t>
      </w:r>
      <w:r w:rsidR="00397B27" w:rsidRPr="00E2107F">
        <w:t>I</w:t>
      </w:r>
      <w:r w:rsidRPr="00E2107F">
        <w:t xml:space="preserve">nspection to guarantee that all work has been satisfactorily completed according to the appropriate state and local codes and standards and accepted by all appropriate building code enforcement and third-party inspectors, and that the </w:t>
      </w:r>
      <w:r w:rsidR="0016601E" w:rsidRPr="00E2107F">
        <w:t>property</w:t>
      </w:r>
      <w:r w:rsidRPr="00E2107F">
        <w:t xml:space="preserve"> meets HUD</w:t>
      </w:r>
      <w:r w:rsidR="00B003CC" w:rsidRPr="00E2107F">
        <w:t xml:space="preserve"> </w:t>
      </w:r>
      <w:r w:rsidRPr="00E2107F">
        <w:t xml:space="preserve">Housing Quality Standards (HQS) as defined in the </w:t>
      </w:r>
      <w:ins w:id="1436" w:author="Sayler, Erik" w:date="2021-05-24T14:57:00Z">
        <w:r w:rsidR="00E176B8" w:rsidRPr="00E176B8">
          <w:t xml:space="preserve">Definitions </w:t>
        </w:r>
        <w:r w:rsidR="00E176B8">
          <w:t xml:space="preserve">section </w:t>
        </w:r>
      </w:ins>
      <w:del w:id="1437" w:author="Sayler, Erik" w:date="2021-05-24T14:57:00Z">
        <w:r w:rsidR="00397B27" w:rsidRPr="00E2107F" w:rsidDel="00E176B8">
          <w:delText xml:space="preserve">Section 1.1.3 </w:delText>
        </w:r>
      </w:del>
      <w:r w:rsidRPr="00E2107F">
        <w:t>of th</w:t>
      </w:r>
      <w:r w:rsidR="00F05E27" w:rsidRPr="00E2107F">
        <w:t>is</w:t>
      </w:r>
      <w:r w:rsidRPr="00E2107F">
        <w:t xml:space="preserve"> document. The </w:t>
      </w:r>
      <w:r w:rsidR="003B194E" w:rsidRPr="00E2107F">
        <w:t xml:space="preserve">applicant </w:t>
      </w:r>
      <w:r w:rsidRPr="00E2107F">
        <w:t xml:space="preserve">has the right to sign off on the Final Inspection; however, HRRP reserves the right to waive the </w:t>
      </w:r>
      <w:r w:rsidR="003B194E" w:rsidRPr="00E2107F">
        <w:t xml:space="preserve">applicant’s </w:t>
      </w:r>
      <w:r w:rsidRPr="00E2107F">
        <w:t xml:space="preserve">signature if the HRRP deems all repairs have been completed and the </w:t>
      </w:r>
      <w:r w:rsidR="003B194E" w:rsidRPr="00E2107F">
        <w:t xml:space="preserve">applicant </w:t>
      </w:r>
      <w:r w:rsidRPr="00E2107F">
        <w:t>delays signing.</w:t>
      </w:r>
    </w:p>
    <w:p w14:paraId="3DF0A352" w14:textId="77777777" w:rsidR="00647390" w:rsidRPr="00E2107F" w:rsidRDefault="00647390" w:rsidP="006C0E2D">
      <w:pPr>
        <w:pStyle w:val="Heading2"/>
      </w:pPr>
      <w:bookmarkStart w:id="1438" w:name="_Toc59822436"/>
      <w:bookmarkStart w:id="1439" w:name="_Toc60925426"/>
      <w:bookmarkStart w:id="1440" w:name="_Toc86930534"/>
      <w:r w:rsidRPr="00E2107F">
        <w:t>Re-Inspections</w:t>
      </w:r>
      <w:bookmarkEnd w:id="1438"/>
      <w:bookmarkEnd w:id="1439"/>
      <w:bookmarkEnd w:id="1440"/>
    </w:p>
    <w:p w14:paraId="2828754B" w14:textId="2CC5957B" w:rsidR="00060F58" w:rsidRPr="00E2107F" w:rsidRDefault="00647390" w:rsidP="00B36AA2">
      <w:r w:rsidRPr="00E2107F">
        <w:t>Should the HRRP observe any fault(s) during the progress and/or Final Inspections, the construction</w:t>
      </w:r>
      <w:r w:rsidR="00060F58" w:rsidRPr="00E2107F">
        <w:t xml:space="preserve"> contractor will be informed of the fault(s) and be provided a written report of the findings. When the construction contractor has remedied the fault(s), the construction contractor may request a re-inspection to be performed at a time no earlier than 48 hours from the request. A re-inspection fee, in an amount not to exceed $225 per re-inspection, will be assessed and will be the responsibility of the construction contractor. The re-inspection fee must be paid by the contractor prior to the scheduling of the re-inspection.</w:t>
      </w:r>
    </w:p>
    <w:p w14:paraId="3209F318" w14:textId="77777777" w:rsidR="00060F58" w:rsidRPr="00E2107F" w:rsidRDefault="00060F58" w:rsidP="006C0E2D">
      <w:pPr>
        <w:pStyle w:val="Heading2"/>
      </w:pPr>
      <w:bookmarkStart w:id="1441" w:name="_Toc59822437"/>
      <w:bookmarkStart w:id="1442" w:name="_Toc60925427"/>
      <w:bookmarkStart w:id="1443" w:name="_Toc86930535"/>
      <w:r w:rsidRPr="00E2107F">
        <w:lastRenderedPageBreak/>
        <w:t>Change Orders</w:t>
      </w:r>
      <w:bookmarkEnd w:id="1441"/>
      <w:bookmarkEnd w:id="1442"/>
      <w:bookmarkEnd w:id="1443"/>
    </w:p>
    <w:p w14:paraId="42BFBA15" w14:textId="075FB35C" w:rsidR="00060F58" w:rsidRPr="00E2107F" w:rsidRDefault="00060F58" w:rsidP="00B36AA2">
      <w:r w:rsidRPr="00E2107F">
        <w:t xml:space="preserve">Where additional work is necessary to make repairs or to correct unforeseen or dangerous conditions, the contractor will submit a Change Order consisting of a detailed description of the work needed, including quantities and location, the cost of such work, and the time necessary for such work to be completed to HRRP. Unless it is determined there exists an immediate health and safety danger, no work shall be authorized until agreed upon in writing by HRRP. All Change Orders will be reviewed for eligibility and cost reasonableness as defined in </w:t>
      </w:r>
      <w:r w:rsidR="00544D17">
        <w:fldChar w:fldCharType="begin"/>
      </w:r>
      <w:r w:rsidR="00544D17">
        <w:instrText xml:space="preserve"> HYPERLINK "https://www.ecfr.gov/cgi-bin/text-idx?node=2%3A1.1.2.2.1.5&amp;amp;rgn=div6" \h </w:instrText>
      </w:r>
      <w:r w:rsidR="00544D17">
        <w:fldChar w:fldCharType="separate"/>
      </w:r>
      <w:r w:rsidRPr="00E2107F">
        <w:t>2 CFR 200 Subpart</w:t>
      </w:r>
      <w:del w:id="1444" w:author="Sayler, Erik" w:date="2021-05-24T14:57:00Z">
        <w:r w:rsidRPr="00E2107F" w:rsidDel="00E176B8">
          <w:delText xml:space="preserve"> </w:delText>
        </w:r>
      </w:del>
      <w:ins w:id="1445" w:author="Sayler, Erik" w:date="2021-05-24T14:57:00Z">
        <w:r w:rsidR="00E176B8">
          <w:t> </w:t>
        </w:r>
      </w:ins>
      <w:r w:rsidRPr="00E2107F">
        <w:t>E.</w:t>
      </w:r>
      <w:r w:rsidR="00544D17">
        <w:fldChar w:fldCharType="end"/>
      </w:r>
    </w:p>
    <w:p w14:paraId="505293B7" w14:textId="33044BA1" w:rsidR="00060F58" w:rsidRPr="00E2107F" w:rsidRDefault="00060F58" w:rsidP="00B36AA2">
      <w:r w:rsidRPr="00E2107F">
        <w:t>Change orders must be submitted within 7 days of discovery of out of scope or unforeseen item discovery. Upon submission of the final draw request, contractor acknowledges that no outstanding or unapproved change order work exists, and the final payment satisfies all claims for the entire application.</w:t>
      </w:r>
    </w:p>
    <w:p w14:paraId="28D6C4D0" w14:textId="77777777" w:rsidR="00060F58" w:rsidRPr="00E2107F" w:rsidRDefault="00060F58" w:rsidP="006C0E2D">
      <w:pPr>
        <w:pStyle w:val="Heading2"/>
      </w:pPr>
      <w:bookmarkStart w:id="1446" w:name="_Toc59822438"/>
      <w:bookmarkStart w:id="1447" w:name="_Toc60925428"/>
      <w:bookmarkStart w:id="1448" w:name="_Toc86930536"/>
      <w:r w:rsidRPr="00E2107F">
        <w:t>Method of Payment/Invoice</w:t>
      </w:r>
      <w:bookmarkEnd w:id="1446"/>
      <w:bookmarkEnd w:id="1447"/>
      <w:bookmarkEnd w:id="1448"/>
    </w:p>
    <w:p w14:paraId="16DD6D40" w14:textId="77777777" w:rsidR="00E50D3A" w:rsidRPr="00E2107F" w:rsidRDefault="00E50D3A" w:rsidP="00B36AA2">
      <w:r w:rsidRPr="00E2107F">
        <w:t>Upon passing the 50% and Substantial Completion Inspections, including any additional clearance required, the contractor will submit the appropriate invoice and all required documentation to the HRRP. If the contractor has questions or concerns regarding the invoice, the contractor may contact the Project Manager/Construction Lead with questions.</w:t>
      </w:r>
    </w:p>
    <w:p w14:paraId="52493907" w14:textId="4107CA66" w:rsidR="00060F58" w:rsidRPr="00E2107F" w:rsidDel="00E176B8" w:rsidRDefault="00E50D3A" w:rsidP="00B36AA2">
      <w:pPr>
        <w:rPr>
          <w:del w:id="1449" w:author="Sayler, Erik" w:date="2021-05-24T15:05:00Z"/>
        </w:rPr>
      </w:pPr>
      <w:r w:rsidRPr="00E2107F">
        <w:t>Invoices must contain the contract number, purchase order number, and the appropriate Federal Identification Number (FEID). The HRRP may require any other information from the contractor that the HRRP deems necessary to verify that the goods and or services have been rendered under the contract</w:t>
      </w:r>
      <w:r w:rsidR="00001E34">
        <w:t xml:space="preserve">. </w:t>
      </w:r>
      <w:r w:rsidRPr="00E2107F">
        <w:t>The contractor shall provide complete pricing information for all items. All requests for compensation for services or expenses must be submitted in detail sufficient for a pre-audit and post-audit in accordance with subsection 287.058(1)(a), Florida Statutes.</w:t>
      </w:r>
      <w:del w:id="1450" w:author="Sayler, Erik" w:date="2021-05-24T15:05:00Z">
        <w:r w:rsidR="00060F58" w:rsidRPr="00E2107F" w:rsidDel="00E176B8">
          <w:delText xml:space="preserve">Upon passing the progress and </w:delText>
        </w:r>
        <w:commentRangeStart w:id="1451"/>
        <w:commentRangeStart w:id="1452"/>
        <w:commentRangeStart w:id="1453"/>
        <w:r w:rsidR="00060F58" w:rsidRPr="00E2107F" w:rsidDel="00E176B8">
          <w:delText>Final Inspections</w:delText>
        </w:r>
      </w:del>
      <w:commentRangeEnd w:id="1451"/>
      <w:r w:rsidR="00E176B8">
        <w:rPr>
          <w:rStyle w:val="CommentReference"/>
          <w:rFonts w:eastAsia="Arial" w:cs="Arial"/>
          <w:lang w:bidi="en-US"/>
        </w:rPr>
        <w:commentReference w:id="1451"/>
      </w:r>
      <w:commentRangeEnd w:id="1452"/>
      <w:r w:rsidR="00113930">
        <w:rPr>
          <w:rStyle w:val="CommentReference"/>
          <w:rFonts w:eastAsia="Arial" w:cs="Arial"/>
          <w:lang w:bidi="en-US"/>
        </w:rPr>
        <w:commentReference w:id="1452"/>
      </w:r>
      <w:commentRangeEnd w:id="1453"/>
      <w:r w:rsidR="00EC2C6F">
        <w:rPr>
          <w:rStyle w:val="CommentReference"/>
          <w:rFonts w:eastAsia="Arial" w:cs="Arial"/>
          <w:lang w:bidi="en-US"/>
        </w:rPr>
        <w:commentReference w:id="1453"/>
      </w:r>
      <w:del w:id="1454" w:author="Sayler, Erik" w:date="2021-05-24T15:05:00Z">
        <w:r w:rsidR="00060F58" w:rsidRPr="00E2107F" w:rsidDel="00E176B8">
          <w:delText>, including any additional clearance required, the contractor will submit the appropriate invoice and all required documentation to the HRRP. If the contractor has questions or concerns regarding the invoice, the contractor may contact the Project Manager/Construction Lead with questions.</w:delText>
        </w:r>
      </w:del>
    </w:p>
    <w:p w14:paraId="288A3B66" w14:textId="1E200B6E" w:rsidR="00AA68FA" w:rsidRPr="00E2107F" w:rsidRDefault="00060F58" w:rsidP="00B36AA2">
      <w:del w:id="1455" w:author="Sayler, Erik" w:date="2021-05-24T15:05:00Z">
        <w:r w:rsidRPr="00E2107F" w:rsidDel="00E176B8">
          <w:delText>Invoices must contain the contract number, purchase order number, and the appropriate Federal Identification Number (FEID). The HRRP may require any other information from the contractor that the HRRP deems necessary to verify that the goods and or services have been rendered under the contract. The contractor shall provide complete pricing information for all items. All requests for compensation for services or expenses must be submitted in detail sufficient for a pre-audit and post-audit in accordance with subsection 287.058(1)(a), Florida Statut</w:delText>
        </w:r>
      </w:del>
    </w:p>
    <w:p w14:paraId="5A15824F" w14:textId="1738510A" w:rsidR="00AA68FA" w:rsidRPr="00E2107F" w:rsidRDefault="0094756C" w:rsidP="006C0E2D">
      <w:pPr>
        <w:pStyle w:val="Heading2"/>
      </w:pPr>
      <w:bookmarkStart w:id="1456" w:name="_Toc59822439"/>
      <w:bookmarkStart w:id="1457" w:name="_Toc60925429"/>
      <w:bookmarkStart w:id="1458" w:name="_Toc61258809"/>
      <w:bookmarkStart w:id="1459" w:name="_Toc86930537"/>
      <w:r w:rsidRPr="00E2107F">
        <w:t xml:space="preserve">Property Owner </w:t>
      </w:r>
      <w:r w:rsidR="00AA68FA" w:rsidRPr="00E2107F">
        <w:t>Responsibilities During Construction</w:t>
      </w:r>
      <w:bookmarkEnd w:id="1456"/>
      <w:bookmarkEnd w:id="1457"/>
      <w:bookmarkEnd w:id="1458"/>
      <w:bookmarkEnd w:id="1459"/>
    </w:p>
    <w:p w14:paraId="33220DA6" w14:textId="6AF9F380" w:rsidR="004C2CF9" w:rsidRPr="00E2107F" w:rsidRDefault="00AA68FA" w:rsidP="008A2995">
      <w:r w:rsidRPr="00E2107F">
        <w:t xml:space="preserve">The HRRP will not be responsible for lost or damaged belongings of the </w:t>
      </w:r>
      <w:r w:rsidR="0094756C" w:rsidRPr="00E2107F">
        <w:t xml:space="preserve">applicant and/or tenant </w:t>
      </w:r>
      <w:r w:rsidRPr="00E2107F">
        <w:t xml:space="preserve">that may have occurred during construction. The </w:t>
      </w:r>
      <w:r w:rsidR="0094756C" w:rsidRPr="00E2107F">
        <w:t xml:space="preserve">applicant and/or tenant </w:t>
      </w:r>
      <w:r w:rsidRPr="00E2107F">
        <w:t>must secure or relocate his/her belongings until construction is complete.</w:t>
      </w:r>
    </w:p>
    <w:p w14:paraId="6491487A" w14:textId="1F6E4AB6" w:rsidR="004C2CF9" w:rsidRPr="00B36AA2" w:rsidRDefault="00AA68FA" w:rsidP="00B36AA2">
      <w:pPr>
        <w:pStyle w:val="ListParagraph"/>
        <w:numPr>
          <w:ilvl w:val="0"/>
          <w:numId w:val="174"/>
        </w:numPr>
      </w:pPr>
      <w:r w:rsidRPr="00B36AA2">
        <w:t xml:space="preserve">Upon signing the </w:t>
      </w:r>
      <w:commentRangeStart w:id="1460"/>
      <w:commentRangeStart w:id="1461"/>
      <w:r w:rsidRPr="00B36AA2">
        <w:t>contract</w:t>
      </w:r>
      <w:commentRangeEnd w:id="1460"/>
      <w:r w:rsidR="001B0484" w:rsidRPr="00B36AA2">
        <w:rPr>
          <w:rStyle w:val="CommentReference"/>
          <w:sz w:val="22"/>
          <w:szCs w:val="22"/>
        </w:rPr>
        <w:commentReference w:id="1460"/>
      </w:r>
      <w:commentRangeEnd w:id="1461"/>
      <w:r w:rsidR="00113930" w:rsidRPr="00B36AA2">
        <w:rPr>
          <w:rStyle w:val="CommentReference"/>
          <w:sz w:val="22"/>
          <w:szCs w:val="22"/>
        </w:rPr>
        <w:commentReference w:id="1461"/>
      </w:r>
      <w:r w:rsidRPr="00B36AA2">
        <w:t xml:space="preserve">, the </w:t>
      </w:r>
      <w:r w:rsidR="0094756C" w:rsidRPr="00B36AA2">
        <w:t xml:space="preserve">applicant and/or tenant </w:t>
      </w:r>
      <w:r w:rsidRPr="00B36AA2">
        <w:t xml:space="preserve">will have </w:t>
      </w:r>
      <w:r w:rsidR="00397B27" w:rsidRPr="00B36AA2">
        <w:t>90</w:t>
      </w:r>
      <w:r w:rsidRPr="00B36AA2">
        <w:t xml:space="preserve"> calendar days to move out of the property and store any valuable personal property that might be damaged during the course of construction.</w:t>
      </w:r>
    </w:p>
    <w:p w14:paraId="38FE0DBF" w14:textId="569B2DBB" w:rsidR="004C2CF9" w:rsidRPr="00B36AA2" w:rsidRDefault="00AA68FA" w:rsidP="00B36AA2">
      <w:pPr>
        <w:pStyle w:val="ListParagraph"/>
        <w:numPr>
          <w:ilvl w:val="0"/>
          <w:numId w:val="174"/>
        </w:numPr>
      </w:pPr>
      <w:r w:rsidRPr="00B36AA2">
        <w:t xml:space="preserve">The </w:t>
      </w:r>
      <w:r w:rsidR="0094756C" w:rsidRPr="00B36AA2">
        <w:t xml:space="preserve">applicant and/or tenant </w:t>
      </w:r>
      <w:r w:rsidRPr="00B36AA2">
        <w:t xml:space="preserve">must arrange access to the property for building contractors providing construction services. If reasonable and timely access is denied to a building contractor who is attempting to make a good-faith effort to perform required repairs, the </w:t>
      </w:r>
      <w:r w:rsidR="0020297D" w:rsidRPr="00B36AA2">
        <w:t>rental property owner</w:t>
      </w:r>
      <w:r w:rsidRPr="00B36AA2">
        <w:t xml:space="preserve"> will be removed from the program.</w:t>
      </w:r>
    </w:p>
    <w:p w14:paraId="73F24882" w14:textId="23DAFBC2" w:rsidR="004C2CF9" w:rsidRPr="00B36AA2" w:rsidRDefault="00AA68FA" w:rsidP="00B36AA2">
      <w:pPr>
        <w:pStyle w:val="ListParagraph"/>
        <w:numPr>
          <w:ilvl w:val="0"/>
          <w:numId w:val="174"/>
        </w:numPr>
      </w:pPr>
      <w:r w:rsidRPr="00B36AA2">
        <w:t xml:space="preserve">The </w:t>
      </w:r>
      <w:r w:rsidR="0094756C" w:rsidRPr="00B36AA2">
        <w:t xml:space="preserve">applicant and/or tenant </w:t>
      </w:r>
      <w:r w:rsidRPr="00B36AA2">
        <w:t>is responsible for the security of his/her property and personal belongings. Movement, storage</w:t>
      </w:r>
      <w:r w:rsidR="003825D0" w:rsidRPr="00B36AA2">
        <w:t>,</w:t>
      </w:r>
      <w:r w:rsidRPr="00B36AA2">
        <w:t xml:space="preserve"> and security of personal property are the </w:t>
      </w:r>
      <w:r w:rsidR="0020297D" w:rsidRPr="00B36AA2">
        <w:t>rental property owner</w:t>
      </w:r>
      <w:r w:rsidRPr="00B36AA2">
        <w:t xml:space="preserve">’s responsibility. </w:t>
      </w:r>
      <w:commentRangeStart w:id="1462"/>
      <w:r w:rsidRPr="00B36AA2">
        <w:t xml:space="preserve">Replacement or reconstruction benefit applicants will be provided with </w:t>
      </w:r>
      <w:del w:id="1463" w:author="Jenna Abbey" w:date="2022-04-22T14:29:00Z">
        <w:r w:rsidRPr="00B36AA2" w:rsidDel="007B025E">
          <w:delText xml:space="preserve">one </w:delText>
        </w:r>
      </w:del>
      <w:ins w:id="1464" w:author="Jenna Abbey" w:date="2022-04-22T14:29:00Z">
        <w:r w:rsidR="007B025E">
          <w:t>up to two (2)</w:t>
        </w:r>
        <w:r w:rsidR="007B025E" w:rsidRPr="00B36AA2">
          <w:t xml:space="preserve"> </w:t>
        </w:r>
      </w:ins>
      <w:r w:rsidRPr="00B36AA2">
        <w:t xml:space="preserve">temporary on-site storage unit for </w:t>
      </w:r>
      <w:r w:rsidR="0020297D" w:rsidRPr="00B36AA2">
        <w:t>rental property owner</w:t>
      </w:r>
      <w:r w:rsidRPr="00B36AA2">
        <w:t>’s use.</w:t>
      </w:r>
      <w:commentRangeEnd w:id="1462"/>
      <w:r w:rsidR="007B025E">
        <w:rPr>
          <w:rStyle w:val="CommentReference"/>
          <w:rFonts w:eastAsia="Arial" w:cs="Arial"/>
          <w:lang w:bidi="en-US"/>
        </w:rPr>
        <w:commentReference w:id="1462"/>
      </w:r>
    </w:p>
    <w:p w14:paraId="3F3408BA" w14:textId="11097410" w:rsidR="004C2CF9" w:rsidRPr="00B36AA2" w:rsidRDefault="00AA68FA" w:rsidP="00B36AA2">
      <w:pPr>
        <w:pStyle w:val="ListParagraph"/>
        <w:numPr>
          <w:ilvl w:val="0"/>
          <w:numId w:val="174"/>
        </w:numPr>
      </w:pPr>
      <w:r w:rsidRPr="00B36AA2">
        <w:t xml:space="preserve">If provided with an on-site storage unit, the </w:t>
      </w:r>
      <w:r w:rsidR="0094756C" w:rsidRPr="00B36AA2">
        <w:t xml:space="preserve">applicant and/or tenant </w:t>
      </w:r>
      <w:r w:rsidRPr="00B36AA2">
        <w:t xml:space="preserve">will be required to remove all belongings from the onsite storage unit within </w:t>
      </w:r>
      <w:r w:rsidR="00397B27" w:rsidRPr="00B36AA2">
        <w:t>fourteen (</w:t>
      </w:r>
      <w:r w:rsidRPr="00B36AA2">
        <w:t>14</w:t>
      </w:r>
      <w:r w:rsidR="00397B27" w:rsidRPr="00B36AA2">
        <w:t>)</w:t>
      </w:r>
      <w:r w:rsidRPr="00B36AA2">
        <w:t xml:space="preserve"> days of completion of final inspection</w:t>
      </w:r>
      <w:ins w:id="1465" w:author="Sayler, Erik" w:date="2021-06-21T23:48:00Z">
        <w:r w:rsidR="00EC2C6F" w:rsidRPr="00B36AA2">
          <w:t xml:space="preserve"> or</w:t>
        </w:r>
      </w:ins>
      <w:del w:id="1466" w:author="Sayler, Erik" w:date="2021-06-21T23:48:00Z">
        <w:r w:rsidRPr="00B36AA2" w:rsidDel="00EC2C6F">
          <w:delText>/</w:delText>
        </w:r>
      </w:del>
      <w:ins w:id="1467" w:author="Sayler, Erik" w:date="2021-06-21T23:48:00Z">
        <w:r w:rsidR="00EC2C6F" w:rsidRPr="00B36AA2">
          <w:t xml:space="preserve"> </w:t>
        </w:r>
      </w:ins>
      <w:commentRangeStart w:id="1468"/>
      <w:r w:rsidRPr="00B36AA2">
        <w:t>key</w:t>
      </w:r>
      <w:commentRangeEnd w:id="1468"/>
      <w:r w:rsidR="00E41188" w:rsidRPr="00B36AA2">
        <w:rPr>
          <w:rStyle w:val="CommentReference"/>
          <w:sz w:val="22"/>
          <w:szCs w:val="22"/>
        </w:rPr>
        <w:commentReference w:id="1468"/>
      </w:r>
      <w:r w:rsidRPr="00B36AA2">
        <w:t xml:space="preserve"> turnover</w:t>
      </w:r>
      <w:r w:rsidR="00001E34">
        <w:t xml:space="preserve">. </w:t>
      </w:r>
      <w:r w:rsidRPr="00B36AA2">
        <w:t xml:space="preserve">The unit will be removed by the contractor within the following </w:t>
      </w:r>
      <w:r w:rsidR="00397B27" w:rsidRPr="00B36AA2">
        <w:t>fourteen (</w:t>
      </w:r>
      <w:r w:rsidRPr="00B36AA2">
        <w:t>14</w:t>
      </w:r>
      <w:r w:rsidR="00397B27" w:rsidRPr="00B36AA2">
        <w:t>)</w:t>
      </w:r>
      <w:ins w:id="1469" w:author="Sayler, Erik" w:date="2021-05-24T15:08:00Z">
        <w:r w:rsidR="001B0484" w:rsidRPr="00B36AA2">
          <w:t xml:space="preserve"> </w:t>
        </w:r>
      </w:ins>
      <w:r w:rsidRPr="00B36AA2">
        <w:t>days</w:t>
      </w:r>
      <w:r w:rsidR="00001E34">
        <w:t xml:space="preserve">. </w:t>
      </w:r>
      <w:r w:rsidRPr="00B36AA2">
        <w:t xml:space="preserve">Any items remaining in the unit after </w:t>
      </w:r>
      <w:r w:rsidR="00397B27" w:rsidRPr="00B36AA2">
        <w:t>fourteen (</w:t>
      </w:r>
      <w:r w:rsidRPr="00B36AA2">
        <w:t>14</w:t>
      </w:r>
      <w:r w:rsidR="00397B27" w:rsidRPr="00B36AA2">
        <w:t>)</w:t>
      </w:r>
      <w:r w:rsidRPr="00B36AA2">
        <w:t xml:space="preserve"> days will be removed from the unit and placed on the </w:t>
      </w:r>
      <w:r w:rsidR="0020297D" w:rsidRPr="00B36AA2">
        <w:t>rental property owner</w:t>
      </w:r>
      <w:r w:rsidRPr="00B36AA2">
        <w:t>’s property so the unit can be removed.</w:t>
      </w:r>
    </w:p>
    <w:p w14:paraId="653C288F" w14:textId="7232BA02" w:rsidR="004C2CF9" w:rsidRPr="00B36AA2" w:rsidRDefault="00AA68FA" w:rsidP="00B36AA2">
      <w:pPr>
        <w:pStyle w:val="ListParagraph"/>
        <w:numPr>
          <w:ilvl w:val="0"/>
          <w:numId w:val="174"/>
        </w:numPr>
      </w:pPr>
      <w:r w:rsidRPr="00B36AA2">
        <w:t xml:space="preserve">During construction the </w:t>
      </w:r>
      <w:r w:rsidR="00B0595B" w:rsidRPr="00B36AA2">
        <w:t xml:space="preserve">applicant and/or tenant </w:t>
      </w:r>
      <w:r w:rsidRPr="00B36AA2">
        <w:t>must not interfere in repair areas and must make a reasonable effort to stay away from the construction zone</w:t>
      </w:r>
      <w:r w:rsidR="00001E34">
        <w:t xml:space="preserve">. </w:t>
      </w:r>
      <w:r w:rsidR="00B0595B" w:rsidRPr="00B36AA2">
        <w:t xml:space="preserve">Applicants </w:t>
      </w:r>
      <w:r w:rsidRPr="00B36AA2">
        <w:t>are required to schedule site visits with the construction superintendent if site visits are needed/wanted</w:t>
      </w:r>
      <w:r w:rsidR="00001E34">
        <w:t xml:space="preserve">. </w:t>
      </w:r>
      <w:r w:rsidR="00B0595B" w:rsidRPr="00B36AA2">
        <w:t>Applicants</w:t>
      </w:r>
      <w:r w:rsidRPr="00B36AA2">
        <w:t>, at a minimum, will be able to inspect the work prior to each scheduled program inspection.</w:t>
      </w:r>
    </w:p>
    <w:p w14:paraId="56622D45" w14:textId="59DF4EA9" w:rsidR="004C2CF9" w:rsidRPr="00B36AA2" w:rsidRDefault="00AA68FA" w:rsidP="00B36AA2">
      <w:pPr>
        <w:pStyle w:val="ListParagraph"/>
        <w:numPr>
          <w:ilvl w:val="0"/>
          <w:numId w:val="174"/>
        </w:numPr>
      </w:pPr>
      <w:r w:rsidRPr="00B36AA2">
        <w:t xml:space="preserve">All debris, abandoned vehicles and buildings that pose a safety and/or health threat as determined by the local jurisdiction or person qualified to make such a determination, must be removed from </w:t>
      </w:r>
      <w:r w:rsidRPr="00B36AA2">
        <w:lastRenderedPageBreak/>
        <w:t xml:space="preserve">the property prior to the start of construction. </w:t>
      </w:r>
      <w:r w:rsidR="00B0595B" w:rsidRPr="00B36AA2">
        <w:t xml:space="preserve">Applicants and/or tenants </w:t>
      </w:r>
      <w:r w:rsidRPr="00B36AA2">
        <w:t>must remove dilapidated personal property.</w:t>
      </w:r>
    </w:p>
    <w:p w14:paraId="0E0DBF63" w14:textId="67F6B8B8" w:rsidR="004C2CF9" w:rsidRPr="00B36AA2" w:rsidRDefault="00AA68FA" w:rsidP="00B36AA2">
      <w:pPr>
        <w:pStyle w:val="ListParagraph"/>
        <w:numPr>
          <w:ilvl w:val="0"/>
          <w:numId w:val="174"/>
        </w:numPr>
      </w:pPr>
      <w:r w:rsidRPr="00B36AA2">
        <w:t xml:space="preserve">The </w:t>
      </w:r>
      <w:r w:rsidR="00B0595B" w:rsidRPr="00B36AA2">
        <w:t xml:space="preserve">applicant </w:t>
      </w:r>
      <w:r w:rsidRPr="00B36AA2">
        <w:t>must provide all existing utilities as needed for use by the building contractor during construction</w:t>
      </w:r>
      <w:r w:rsidR="00001E34">
        <w:t xml:space="preserve">. </w:t>
      </w:r>
      <w:r w:rsidRPr="00B36AA2">
        <w:t xml:space="preserve">These utilities will be provided at the </w:t>
      </w:r>
      <w:r w:rsidR="00B0595B" w:rsidRPr="00B36AA2">
        <w:t xml:space="preserve">applicant’s </w:t>
      </w:r>
      <w:r w:rsidRPr="00B36AA2">
        <w:t>cost</w:t>
      </w:r>
      <w:r w:rsidR="00001E34">
        <w:t xml:space="preserve">. </w:t>
      </w:r>
      <w:r w:rsidR="005557F3" w:rsidRPr="00B36AA2">
        <w:t>Neither t</w:t>
      </w:r>
      <w:r w:rsidRPr="00B36AA2">
        <w:t>he program nor the contractor will be liable for any utility payments on the property during the construction phase of the project.</w:t>
      </w:r>
    </w:p>
    <w:p w14:paraId="0D302F9F" w14:textId="634FC61A" w:rsidR="00D163CC" w:rsidRPr="00E2107F" w:rsidRDefault="00AA68FA" w:rsidP="0097454E">
      <w:pPr>
        <w:pStyle w:val="ListParagraph"/>
        <w:numPr>
          <w:ilvl w:val="0"/>
          <w:numId w:val="174"/>
        </w:numPr>
      </w:pPr>
      <w:r w:rsidRPr="00B36AA2">
        <w:t xml:space="preserve">In accordance with the requirements in the </w:t>
      </w:r>
      <w:r w:rsidR="00D329EC" w:rsidRPr="00B36AA2">
        <w:t xml:space="preserve">Loan </w:t>
      </w:r>
      <w:r w:rsidRPr="00B36AA2">
        <w:t xml:space="preserve">Agreement, the </w:t>
      </w:r>
      <w:r w:rsidR="00B0595B" w:rsidRPr="00B36AA2">
        <w:t xml:space="preserve">applicant </w:t>
      </w:r>
      <w:r w:rsidRPr="00B36AA2">
        <w:t>will agree not</w:t>
      </w:r>
      <w:r w:rsidR="005557F3" w:rsidRPr="00B36AA2">
        <w:t xml:space="preserve"> to</w:t>
      </w:r>
      <w:r w:rsidRPr="00B36AA2">
        <w:t xml:space="preserve"> transfer ownership of the property or any interest in the property </w:t>
      </w:r>
      <w:del w:id="1470" w:author="Sayler, Erik" w:date="2021-05-24T15:11:00Z">
        <w:r w:rsidRPr="00B36AA2" w:rsidDel="001B0484">
          <w:delText>until the rehabilitation, reconstruction, or replacement has been completed</w:delText>
        </w:r>
      </w:del>
      <w:ins w:id="1471" w:author="Sayler, Erik" w:date="2021-05-24T15:11:00Z">
        <w:r w:rsidR="001B0484" w:rsidRPr="00B36AA2">
          <w:t>except as permitted by the Rental Loan Agreement</w:t>
        </w:r>
      </w:ins>
      <w:r w:rsidRPr="00B36AA2">
        <w:t>.</w:t>
      </w:r>
      <w:bookmarkStart w:id="1472" w:name="_Hlk62580442"/>
      <w:r w:rsidR="00D163CC" w:rsidRPr="00B36AA2">
        <w:rPr>
          <w:rFonts w:cs="Arial"/>
        </w:rPr>
        <w:br w:type="page"/>
      </w:r>
    </w:p>
    <w:p w14:paraId="56BCF3A4" w14:textId="6080B869" w:rsidR="00AA68FA" w:rsidRPr="00E2107F" w:rsidRDefault="00AA68FA" w:rsidP="008A2995">
      <w:pPr>
        <w:pStyle w:val="Heading1"/>
      </w:pPr>
      <w:bookmarkStart w:id="1473" w:name="_Toc62319117"/>
      <w:bookmarkStart w:id="1474" w:name="_Toc60482547"/>
      <w:bookmarkStart w:id="1475" w:name="_Toc60925430"/>
      <w:bookmarkStart w:id="1476" w:name="_Toc86930538"/>
      <w:bookmarkEnd w:id="1473"/>
      <w:r w:rsidRPr="00E2107F">
        <w:lastRenderedPageBreak/>
        <w:t>Post Construction</w:t>
      </w:r>
      <w:bookmarkEnd w:id="1474"/>
      <w:bookmarkEnd w:id="1475"/>
      <w:bookmarkEnd w:id="1476"/>
    </w:p>
    <w:p w14:paraId="0B8D53C7" w14:textId="5854FB79" w:rsidR="002F703D" w:rsidRPr="00E2107F" w:rsidRDefault="002F703D" w:rsidP="006C0E2D">
      <w:pPr>
        <w:pStyle w:val="Heading2"/>
      </w:pPr>
      <w:bookmarkStart w:id="1477" w:name="_Toc80023897"/>
      <w:bookmarkStart w:id="1478" w:name="_Toc80024034"/>
      <w:bookmarkStart w:id="1479" w:name="_Toc80023898"/>
      <w:bookmarkStart w:id="1480" w:name="_Toc80024035"/>
      <w:bookmarkStart w:id="1481" w:name="_Toc86930539"/>
      <w:bookmarkEnd w:id="1477"/>
      <w:bookmarkEnd w:id="1478"/>
      <w:bookmarkEnd w:id="1479"/>
      <w:bookmarkEnd w:id="1480"/>
      <w:r w:rsidRPr="00E2107F">
        <w:t>Post Construction Affordability Compliance</w:t>
      </w:r>
      <w:bookmarkEnd w:id="1481"/>
    </w:p>
    <w:p w14:paraId="1A64752B" w14:textId="2E7CD08A" w:rsidR="001E04BC" w:rsidRPr="0080796F" w:rsidRDefault="001E04BC" w:rsidP="008A2995">
      <w:r w:rsidRPr="00E2107F">
        <w:t xml:space="preserve">The Rental Housing Program includes compliance period monitoring during a post-construction affordability period that must be followed per federal regulations. Affordability requirements include: </w:t>
      </w:r>
    </w:p>
    <w:p w14:paraId="4FD277FE" w14:textId="5A26C3AA" w:rsidR="001F5ACC" w:rsidRPr="00DE565F" w:rsidRDefault="001F5ACC" w:rsidP="00DE565F">
      <w:pPr>
        <w:pStyle w:val="ListParagraph"/>
        <w:numPr>
          <w:ilvl w:val="0"/>
          <w:numId w:val="175"/>
        </w:numPr>
      </w:pPr>
      <w:r w:rsidRPr="00B36AA2">
        <w:t>Maintain</w:t>
      </w:r>
      <w:r w:rsidRPr="00DE565F">
        <w:t xml:space="preserve">ing ownership of the property for at least one year after </w:t>
      </w:r>
      <w:r w:rsidR="00D329EC" w:rsidRPr="00DE565F">
        <w:t xml:space="preserve">loan </w:t>
      </w:r>
      <w:r w:rsidRPr="00DE565F">
        <w:t xml:space="preserve">closeout. </w:t>
      </w:r>
    </w:p>
    <w:p w14:paraId="1AEFC233" w14:textId="10EEF6A0" w:rsidR="001E04BC" w:rsidRPr="00DE565F" w:rsidRDefault="1242C985" w:rsidP="00DE565F">
      <w:pPr>
        <w:pStyle w:val="ListParagraph"/>
      </w:pPr>
      <w:r w:rsidRPr="00DE565F">
        <w:t xml:space="preserve">Maintaining the property as </w:t>
      </w:r>
      <w:r w:rsidR="0AF448DB" w:rsidRPr="00DE565F">
        <w:t xml:space="preserve">an affordable </w:t>
      </w:r>
      <w:r w:rsidRPr="00DE565F">
        <w:t>rental property</w:t>
      </w:r>
      <w:r w:rsidR="0AF448DB" w:rsidRPr="00DE565F">
        <w:t xml:space="preserve"> for the minimum five-year affordability period. </w:t>
      </w:r>
    </w:p>
    <w:p w14:paraId="7E037E1F" w14:textId="6154E556" w:rsidR="001E04BC" w:rsidRPr="00DE565F" w:rsidRDefault="1242C985" w:rsidP="00DE565F">
      <w:pPr>
        <w:pStyle w:val="ListParagraph"/>
      </w:pPr>
      <w:r w:rsidRPr="00DE565F">
        <w:t xml:space="preserve">Leasing </w:t>
      </w:r>
      <w:r w:rsidR="0AF448DB" w:rsidRPr="00DE565F">
        <w:t xml:space="preserve">at least 51% of all </w:t>
      </w:r>
      <w:r w:rsidRPr="00DE565F">
        <w:t xml:space="preserve">units to tenants who have eligible </w:t>
      </w:r>
      <w:r w:rsidR="0AF448DB" w:rsidRPr="00DE565F">
        <w:t xml:space="preserve">LMI </w:t>
      </w:r>
      <w:r w:rsidRPr="00DE565F">
        <w:t>household incomes (80% AMI or below)</w:t>
      </w:r>
      <w:r w:rsidR="0AF448DB" w:rsidRPr="00DE565F">
        <w:t xml:space="preserve">. </w:t>
      </w:r>
    </w:p>
    <w:p w14:paraId="670A737B" w14:textId="77777777" w:rsidR="001E04BC" w:rsidRPr="00DE565F" w:rsidRDefault="1242C985" w:rsidP="00DE565F">
      <w:pPr>
        <w:pStyle w:val="ListParagraph"/>
      </w:pPr>
      <w:r w:rsidRPr="00DE565F">
        <w:t>Charging rents that are at or below, at a minimum, High HOME rents.</w:t>
      </w:r>
    </w:p>
    <w:p w14:paraId="16FD1838" w14:textId="77777777" w:rsidR="001E04BC" w:rsidRPr="00DE565F" w:rsidRDefault="1242C985" w:rsidP="00DE565F">
      <w:pPr>
        <w:pStyle w:val="ListParagraph"/>
      </w:pPr>
      <w:r w:rsidRPr="00DE565F">
        <w:t>Following income certification and verification procedures and keeping records on all tenants’ income.</w:t>
      </w:r>
    </w:p>
    <w:p w14:paraId="0696CA5B" w14:textId="77777777" w:rsidR="001E04BC" w:rsidRPr="00DE565F" w:rsidRDefault="1242C985" w:rsidP="00DE565F">
      <w:pPr>
        <w:pStyle w:val="ListParagraph"/>
      </w:pPr>
      <w:r w:rsidRPr="00DE565F">
        <w:t>Maintaining complete and accurate rent rolls.</w:t>
      </w:r>
    </w:p>
    <w:p w14:paraId="61DDA666" w14:textId="3226640E" w:rsidR="001E04BC" w:rsidRPr="00DE565F" w:rsidRDefault="1242C985" w:rsidP="00DE565F">
      <w:pPr>
        <w:pStyle w:val="ListParagraph"/>
      </w:pPr>
      <w:r w:rsidRPr="00DE565F">
        <w:t xml:space="preserve">Providing an annual compliance report to </w:t>
      </w:r>
      <w:r w:rsidR="00E32554">
        <w:t>FloridaCommerce</w:t>
      </w:r>
      <w:r w:rsidRPr="00DE565F">
        <w:t xml:space="preserve"> to demonstrate compliance with the </w:t>
      </w:r>
      <w:r w:rsidR="00D329EC" w:rsidRPr="00DE565F">
        <w:t xml:space="preserve">loan </w:t>
      </w:r>
      <w:r w:rsidRPr="00DE565F">
        <w:t xml:space="preserve">agreement and restricted use of the </w:t>
      </w:r>
      <w:proofErr w:type="gramStart"/>
      <w:r w:rsidRPr="00DE565F">
        <w:t>property</w:t>
      </w:r>
      <w:proofErr w:type="gramEnd"/>
    </w:p>
    <w:p w14:paraId="04FFDC75" w14:textId="1209F59A" w:rsidR="00B0595B" w:rsidRPr="00B36AA2" w:rsidRDefault="001E04BC" w:rsidP="00DE565F">
      <w:pPr>
        <w:pStyle w:val="ListParagraph"/>
      </w:pPr>
      <w:r w:rsidRPr="00DE565F">
        <w:t>Renting uni</w:t>
      </w:r>
      <w:r w:rsidRPr="00B36AA2">
        <w:t>ts in accordance with HUD Fair Housing Standards</w:t>
      </w:r>
    </w:p>
    <w:p w14:paraId="5CBCEA25" w14:textId="6FB7433E" w:rsidR="008730F2" w:rsidRPr="00B36AA2" w:rsidRDefault="0AF448DB" w:rsidP="0097454E">
      <w:pPr>
        <w:pStyle w:val="ListParagraph"/>
        <w:numPr>
          <w:ilvl w:val="0"/>
          <w:numId w:val="175"/>
        </w:numPr>
      </w:pPr>
      <w:r w:rsidRPr="00B36AA2">
        <w:t>Transferring the affordability period and warranties with the property title in the event of sa</w:t>
      </w:r>
      <w:r w:rsidR="00822265" w:rsidRPr="00B36AA2">
        <w:t>le.</w:t>
      </w:r>
      <w:r w:rsidRPr="00B36AA2">
        <w:t xml:space="preserve"> </w:t>
      </w:r>
    </w:p>
    <w:p w14:paraId="709C6199" w14:textId="196CEB6E" w:rsidR="00EC23FC" w:rsidRPr="00E2107F" w:rsidRDefault="0080796F" w:rsidP="006C0E2D">
      <w:pPr>
        <w:pStyle w:val="Heading2"/>
      </w:pPr>
      <w:r>
        <w:t xml:space="preserve"> </w:t>
      </w:r>
      <w:bookmarkStart w:id="1482" w:name="_Toc86930540"/>
      <w:r w:rsidR="002F703D" w:rsidRPr="00E2107F">
        <w:t>Closeout Review</w:t>
      </w:r>
      <w:bookmarkEnd w:id="1482"/>
    </w:p>
    <w:p w14:paraId="3A591B20" w14:textId="44008D4C" w:rsidR="00EC23FC" w:rsidRPr="00E2107F" w:rsidRDefault="00EC23FC" w:rsidP="00B36AA2">
      <w:r w:rsidRPr="00E2107F">
        <w:t>Once all construction contractor payments have been issued, the file will move into the closeout review stage. Closeout review is a multi-tiered review that results in a full file, end-to-end verification process. The verification process starts at the case manager level, where the basic file documentation requirements for the program are reviewed and any additional documentation that may be needed is gathered. At this stage, the applicant’s Duplication of Benefit information is re-checked against the federal data sources to determine if there has been any disbursement of additional benefits between the point that the applicant signed the award and the construction was completed. Whether a change has occurred</w:t>
      </w:r>
      <w:r w:rsidR="00CD58B8" w:rsidRPr="00E2107F">
        <w:t>,</w:t>
      </w:r>
      <w:r w:rsidRPr="00E2107F">
        <w:t xml:space="preserve"> and the amount of any change</w:t>
      </w:r>
      <w:ins w:id="1483" w:author="Sayler, Erik" w:date="2021-05-24T15:15:00Z">
        <w:r w:rsidR="001B0484">
          <w:t>,</w:t>
        </w:r>
      </w:ins>
      <w:r w:rsidRPr="00E2107F">
        <w:t xml:space="preserve"> is documented at this step.</w:t>
      </w:r>
    </w:p>
    <w:p w14:paraId="4BEDD648" w14:textId="7C715908" w:rsidR="00EC23FC" w:rsidRPr="00E2107F" w:rsidRDefault="00EC23FC" w:rsidP="00B36AA2">
      <w:r w:rsidRPr="00E2107F">
        <w:t xml:space="preserve">Once the initial end-to-end file review is completed by the case manager, the file is routed to the eligibility and DOB/VOB QA/QC team. The QA/QC team may correct any issues with the file, return the file to case management for additional work, or approve the file for routing to </w:t>
      </w:r>
      <w:r w:rsidR="00E32554">
        <w:t>FloridaCommerce</w:t>
      </w:r>
      <w:r w:rsidRPr="00E2107F">
        <w:t xml:space="preserve"> for final review and approval.</w:t>
      </w:r>
    </w:p>
    <w:p w14:paraId="5F0DE710" w14:textId="233B3278" w:rsidR="008109DE" w:rsidRPr="00E2107F" w:rsidRDefault="00E32554" w:rsidP="00B36AA2">
      <w:r>
        <w:t>FloridaCommerce</w:t>
      </w:r>
      <w:r w:rsidR="008109DE" w:rsidRPr="00E2107F">
        <w:t xml:space="preserve">’s eligibility review team will be the final checkpoint on the way to an applicant’s individual file closeout. The </w:t>
      </w:r>
      <w:r>
        <w:t>FloridaCommerce</w:t>
      </w:r>
      <w:r w:rsidR="008109DE" w:rsidRPr="00E2107F">
        <w:t xml:space="preserve"> eligibility review team will review the findings of the case manager and </w:t>
      </w:r>
      <w:proofErr w:type="gramStart"/>
      <w:r w:rsidR="008109DE" w:rsidRPr="00E2107F">
        <w:t>lower level</w:t>
      </w:r>
      <w:proofErr w:type="gramEnd"/>
      <w:r w:rsidR="008109DE" w:rsidRPr="00E2107F">
        <w:t xml:space="preserve"> QA/QC team. </w:t>
      </w:r>
      <w:r>
        <w:t>FloridaCommerce</w:t>
      </w:r>
      <w:r w:rsidR="008109DE" w:rsidRPr="00E2107F">
        <w:t xml:space="preserve"> may return the file for further work, route the file to subrogation/recapture or accept the file for closeout.</w:t>
      </w:r>
    </w:p>
    <w:p w14:paraId="68F8D2C4" w14:textId="490BBD1F" w:rsidR="006C1B98" w:rsidRPr="00587532" w:rsidRDefault="008109DE" w:rsidP="00B36AA2">
      <w:r w:rsidRPr="00E2107F">
        <w:t>The items reviewed for closeout at the case management and first level QA/QC levels include documentation that the applicant file is complete, such as:</w:t>
      </w:r>
    </w:p>
    <w:p w14:paraId="1C7CE255" w14:textId="26DC9DE4" w:rsidR="006C1B98" w:rsidRPr="00B36AA2" w:rsidRDefault="008109DE" w:rsidP="00B36AA2">
      <w:pPr>
        <w:pStyle w:val="ListParagraph"/>
        <w:numPr>
          <w:ilvl w:val="0"/>
          <w:numId w:val="176"/>
        </w:numPr>
      </w:pPr>
      <w:r w:rsidRPr="00B36AA2">
        <w:t>Applicant eligibility (income, ownership, occupancy, citizenship, etc.)</w:t>
      </w:r>
      <w:r w:rsidR="003825D0" w:rsidRPr="00B36AA2">
        <w:t>;</w:t>
      </w:r>
    </w:p>
    <w:p w14:paraId="368A416A" w14:textId="78A1FE14" w:rsidR="006C1B98" w:rsidRPr="00B36AA2" w:rsidRDefault="008109DE" w:rsidP="00B36AA2">
      <w:pPr>
        <w:pStyle w:val="ListParagraph"/>
        <w:numPr>
          <w:ilvl w:val="0"/>
          <w:numId w:val="176"/>
        </w:numPr>
      </w:pPr>
      <w:r w:rsidRPr="00B36AA2">
        <w:t>Property eligibility (location, structure type, tie back, remaining unmet need)</w:t>
      </w:r>
      <w:r w:rsidR="003825D0" w:rsidRPr="00B36AA2">
        <w:t>;</w:t>
      </w:r>
    </w:p>
    <w:p w14:paraId="1F369A9E" w14:textId="799D45B1" w:rsidR="006C1B98" w:rsidRPr="00B36AA2" w:rsidRDefault="008109DE" w:rsidP="00B36AA2">
      <w:pPr>
        <w:pStyle w:val="ListParagraph"/>
        <w:numPr>
          <w:ilvl w:val="0"/>
          <w:numId w:val="176"/>
        </w:numPr>
      </w:pPr>
      <w:r w:rsidRPr="00B36AA2">
        <w:t>Applicant certifications (stop work, lead brochure, flood insurance, subrogation, fraud, etc.)</w:t>
      </w:r>
      <w:r w:rsidR="003825D0" w:rsidRPr="00B36AA2">
        <w:t>;</w:t>
      </w:r>
    </w:p>
    <w:p w14:paraId="23E00CEF" w14:textId="21877E08" w:rsidR="006C1B98" w:rsidRPr="00B36AA2" w:rsidRDefault="008109DE" w:rsidP="00B36AA2">
      <w:pPr>
        <w:pStyle w:val="ListParagraph"/>
        <w:numPr>
          <w:ilvl w:val="0"/>
          <w:numId w:val="176"/>
        </w:numPr>
      </w:pPr>
      <w:r w:rsidRPr="00B36AA2">
        <w:t>Tier II Environmental Review signed by Certifying Officer</w:t>
      </w:r>
      <w:r w:rsidR="003825D0" w:rsidRPr="00B36AA2">
        <w:t>;</w:t>
      </w:r>
    </w:p>
    <w:p w14:paraId="0922FD09" w14:textId="65FAAD94" w:rsidR="006C1B98" w:rsidRPr="00B36AA2" w:rsidRDefault="008109DE" w:rsidP="00B36AA2">
      <w:pPr>
        <w:pStyle w:val="ListParagraph"/>
        <w:numPr>
          <w:ilvl w:val="0"/>
          <w:numId w:val="176"/>
        </w:numPr>
      </w:pPr>
      <w:r w:rsidRPr="00B36AA2">
        <w:t>Construction related environmental requirements (lead risk assessment, clearance, elevation, historic, etc.)</w:t>
      </w:r>
      <w:r w:rsidR="003825D0" w:rsidRPr="00B36AA2">
        <w:t>;</w:t>
      </w:r>
    </w:p>
    <w:p w14:paraId="00573D46" w14:textId="54C4229D" w:rsidR="006C1B98" w:rsidRPr="00B36AA2" w:rsidRDefault="008109DE" w:rsidP="00B36AA2">
      <w:pPr>
        <w:pStyle w:val="ListParagraph"/>
        <w:numPr>
          <w:ilvl w:val="0"/>
          <w:numId w:val="176"/>
        </w:numPr>
      </w:pPr>
      <w:r w:rsidRPr="00B36AA2">
        <w:t>If tenants, tenant</w:t>
      </w:r>
      <w:r w:rsidR="00B2651C" w:rsidRPr="00B36AA2">
        <w:t>,</w:t>
      </w:r>
      <w:r w:rsidRPr="00B36AA2">
        <w:t xml:space="preserve"> and URA documentation present</w:t>
      </w:r>
      <w:r w:rsidR="003825D0" w:rsidRPr="00B36AA2">
        <w:t>;</w:t>
      </w:r>
    </w:p>
    <w:p w14:paraId="4AEDFBEE" w14:textId="646EDE11" w:rsidR="006C1B98" w:rsidRPr="00B36AA2" w:rsidRDefault="008109DE" w:rsidP="00B36AA2">
      <w:pPr>
        <w:pStyle w:val="ListParagraph"/>
        <w:numPr>
          <w:ilvl w:val="0"/>
          <w:numId w:val="176"/>
        </w:numPr>
      </w:pPr>
      <w:r w:rsidRPr="00B36AA2">
        <w:t>Duplication of Benefits documentation</w:t>
      </w:r>
      <w:r w:rsidR="003825D0" w:rsidRPr="00B36AA2">
        <w:t>;</w:t>
      </w:r>
    </w:p>
    <w:p w14:paraId="7147B902" w14:textId="0C4A2CC3" w:rsidR="006C1B98" w:rsidRPr="00B36AA2" w:rsidRDefault="006C1B98" w:rsidP="005B53F6">
      <w:pPr>
        <w:pStyle w:val="ListParagraph"/>
        <w:numPr>
          <w:ilvl w:val="1"/>
          <w:numId w:val="176"/>
        </w:numPr>
      </w:pPr>
      <w:r w:rsidRPr="00B36AA2">
        <w:t>Reassessment of DOB and if new benefits, mark for subrogation</w:t>
      </w:r>
      <w:r w:rsidR="003825D0" w:rsidRPr="00B36AA2">
        <w:t>;</w:t>
      </w:r>
    </w:p>
    <w:p w14:paraId="5525EFC7" w14:textId="14A3EE9D" w:rsidR="0027287C" w:rsidRPr="00B36AA2" w:rsidRDefault="008109DE" w:rsidP="00B36AA2">
      <w:pPr>
        <w:pStyle w:val="ListParagraph"/>
        <w:numPr>
          <w:ilvl w:val="0"/>
          <w:numId w:val="176"/>
        </w:numPr>
      </w:pPr>
      <w:r w:rsidRPr="00B36AA2">
        <w:lastRenderedPageBreak/>
        <w:t>Applicant communications</w:t>
      </w:r>
      <w:r w:rsidR="003825D0" w:rsidRPr="00B36AA2">
        <w:t>;</w:t>
      </w:r>
    </w:p>
    <w:p w14:paraId="327ABD51" w14:textId="1C3C7C95" w:rsidR="0027287C" w:rsidRPr="00B36AA2" w:rsidRDefault="008109DE" w:rsidP="00B36AA2">
      <w:pPr>
        <w:pStyle w:val="ListParagraph"/>
        <w:numPr>
          <w:ilvl w:val="0"/>
          <w:numId w:val="176"/>
        </w:numPr>
      </w:pPr>
      <w:r w:rsidRPr="00B36AA2">
        <w:t xml:space="preserve">Applicant documentation (backup documents, </w:t>
      </w:r>
      <w:r w:rsidR="00D329EC" w:rsidRPr="00B36AA2">
        <w:t xml:space="preserve">loan </w:t>
      </w:r>
      <w:r w:rsidRPr="00B36AA2">
        <w:t>agreement, etc.)</w:t>
      </w:r>
      <w:r w:rsidR="003825D0" w:rsidRPr="00B36AA2">
        <w:t>; and.</w:t>
      </w:r>
    </w:p>
    <w:p w14:paraId="10C028FB" w14:textId="5DA825AC" w:rsidR="00091430" w:rsidRPr="00B36AA2" w:rsidRDefault="008109DE" w:rsidP="0097454E">
      <w:pPr>
        <w:pStyle w:val="ListParagraph"/>
        <w:numPr>
          <w:ilvl w:val="0"/>
          <w:numId w:val="176"/>
        </w:numPr>
      </w:pPr>
      <w:r w:rsidRPr="00B36AA2">
        <w:t>Construction documentation (inspection reports, change order cost reasonableness, etc.)</w:t>
      </w:r>
      <w:r w:rsidR="003825D0" w:rsidRPr="00B36AA2">
        <w:t>.</w:t>
      </w:r>
    </w:p>
    <w:p w14:paraId="0D535C7D" w14:textId="2E84F9DC" w:rsidR="004D1E0F" w:rsidRPr="00587532" w:rsidRDefault="008109DE" w:rsidP="00B36AA2">
      <w:r w:rsidRPr="00E2107F">
        <w:t xml:space="preserve">The items reviewed for closeout at the </w:t>
      </w:r>
      <w:r w:rsidR="00E32554">
        <w:t>FloridaCommerce</w:t>
      </w:r>
      <w:r w:rsidRPr="00E2107F">
        <w:t xml:space="preserve"> level include documentation proving, at a minimum:</w:t>
      </w:r>
    </w:p>
    <w:p w14:paraId="6FC2DC1D" w14:textId="7A112B84" w:rsidR="008109DE" w:rsidRPr="00DE565F" w:rsidRDefault="008109DE" w:rsidP="00DE565F">
      <w:pPr>
        <w:pStyle w:val="ListParagraph"/>
        <w:numPr>
          <w:ilvl w:val="0"/>
          <w:numId w:val="177"/>
        </w:numPr>
      </w:pPr>
      <w:r w:rsidRPr="00B36AA2">
        <w:t>Natio</w:t>
      </w:r>
      <w:r w:rsidRPr="00DE565F">
        <w:t>nal Objective</w:t>
      </w:r>
      <w:r w:rsidR="003825D0" w:rsidRPr="00DE565F">
        <w:t>;</w:t>
      </w:r>
    </w:p>
    <w:p w14:paraId="21832EA3" w14:textId="7FBF614F" w:rsidR="008109DE" w:rsidRPr="00DE565F" w:rsidRDefault="008109DE" w:rsidP="00DE565F">
      <w:pPr>
        <w:pStyle w:val="ListParagraph"/>
      </w:pPr>
      <w:r w:rsidRPr="00DE565F">
        <w:t>Eligible Activity</w:t>
      </w:r>
      <w:r w:rsidR="003825D0" w:rsidRPr="00DE565F">
        <w:t>;</w:t>
      </w:r>
    </w:p>
    <w:p w14:paraId="40A0DE7C" w14:textId="6C05055D" w:rsidR="008109DE" w:rsidRPr="00DE565F" w:rsidRDefault="008109DE" w:rsidP="00DE565F">
      <w:pPr>
        <w:pStyle w:val="ListParagraph"/>
      </w:pPr>
      <w:r w:rsidRPr="00DE565F">
        <w:t>Verification of case management findings for items listed above</w:t>
      </w:r>
      <w:r w:rsidR="003825D0" w:rsidRPr="00DE565F">
        <w:t>;</w:t>
      </w:r>
    </w:p>
    <w:p w14:paraId="76840885" w14:textId="17ABAFC2" w:rsidR="008109DE" w:rsidRPr="00DE565F" w:rsidRDefault="008109DE" w:rsidP="00DE565F">
      <w:pPr>
        <w:pStyle w:val="ListParagraph"/>
      </w:pPr>
      <w:r w:rsidRPr="00DE565F">
        <w:t>Verification that DOB gap payments were drawn down prior to program funding</w:t>
      </w:r>
      <w:r w:rsidR="003825D0" w:rsidRPr="00DE565F">
        <w:t>;</w:t>
      </w:r>
    </w:p>
    <w:p w14:paraId="4247CF7A" w14:textId="30825967" w:rsidR="008109DE" w:rsidRPr="00DE565F" w:rsidRDefault="008109DE" w:rsidP="00DE565F">
      <w:pPr>
        <w:pStyle w:val="ListParagraph"/>
      </w:pPr>
      <w:r w:rsidRPr="00DE565F">
        <w:t>Verification of recommendations for subrogation</w:t>
      </w:r>
      <w:r w:rsidR="003825D0" w:rsidRPr="00DE565F">
        <w:t>;</w:t>
      </w:r>
    </w:p>
    <w:p w14:paraId="57EF4A38" w14:textId="13AC998A" w:rsidR="008109DE" w:rsidRPr="00DE565F" w:rsidRDefault="008109DE" w:rsidP="00DE565F">
      <w:pPr>
        <w:pStyle w:val="ListParagraph"/>
      </w:pPr>
      <w:r w:rsidRPr="00DE565F">
        <w:t>Copy of Bid Documents</w:t>
      </w:r>
      <w:r w:rsidR="003825D0" w:rsidRPr="00DE565F">
        <w:t>;</w:t>
      </w:r>
    </w:p>
    <w:p w14:paraId="11FF2A73" w14:textId="5F8B03CB" w:rsidR="008109DE" w:rsidRPr="00DE565F" w:rsidRDefault="008109DE" w:rsidP="00DE565F">
      <w:pPr>
        <w:pStyle w:val="ListParagraph"/>
      </w:pPr>
      <w:r w:rsidRPr="00DE565F">
        <w:t>Copy of Construction Contract</w:t>
      </w:r>
      <w:r w:rsidR="003825D0" w:rsidRPr="00DE565F">
        <w:t>;</w:t>
      </w:r>
    </w:p>
    <w:p w14:paraId="050C4B08" w14:textId="731D7994" w:rsidR="008109DE" w:rsidRPr="00DE565F" w:rsidRDefault="008109DE" w:rsidP="00DE565F">
      <w:pPr>
        <w:pStyle w:val="ListParagraph"/>
      </w:pPr>
      <w:r w:rsidRPr="00DE565F">
        <w:t>Copy of Change Orders</w:t>
      </w:r>
      <w:r w:rsidR="003825D0" w:rsidRPr="00DE565F">
        <w:t>;</w:t>
      </w:r>
    </w:p>
    <w:p w14:paraId="43A72FCC" w14:textId="4CCE261D" w:rsidR="008109DE" w:rsidRPr="00DE565F" w:rsidRDefault="008109DE" w:rsidP="00DE565F">
      <w:pPr>
        <w:pStyle w:val="ListParagraph"/>
      </w:pPr>
      <w:r w:rsidRPr="00DE565F">
        <w:t>Proof of Final Construction Payment</w:t>
      </w:r>
      <w:r w:rsidR="003825D0" w:rsidRPr="00DE565F">
        <w:t>;</w:t>
      </w:r>
    </w:p>
    <w:p w14:paraId="7FE1804B" w14:textId="7DD84609" w:rsidR="008109DE" w:rsidRPr="00DE565F" w:rsidRDefault="008109DE" w:rsidP="00DE565F">
      <w:pPr>
        <w:pStyle w:val="ListParagraph"/>
      </w:pPr>
      <w:r w:rsidRPr="00DE565F">
        <w:t>Appeals process complete, if applicable</w:t>
      </w:r>
      <w:r w:rsidR="003825D0" w:rsidRPr="00DE565F">
        <w:t>; and</w:t>
      </w:r>
    </w:p>
    <w:p w14:paraId="0903BFA0" w14:textId="6D03BBEE" w:rsidR="008109DE" w:rsidRPr="00B36AA2" w:rsidRDefault="008109DE" w:rsidP="00DE565F">
      <w:pPr>
        <w:pStyle w:val="ListParagraph"/>
      </w:pPr>
      <w:r w:rsidRPr="00DE565F">
        <w:t>Copy of any com</w:t>
      </w:r>
      <w:r w:rsidRPr="00B36AA2">
        <w:t>plaints received and result</w:t>
      </w:r>
      <w:r w:rsidR="003825D0" w:rsidRPr="00B36AA2">
        <w:t>.</w:t>
      </w:r>
    </w:p>
    <w:p w14:paraId="7258E7E9" w14:textId="4738B0D8" w:rsidR="002F703D" w:rsidRPr="00E2107F" w:rsidRDefault="0080796F" w:rsidP="006C0E2D">
      <w:pPr>
        <w:pStyle w:val="Heading2"/>
      </w:pPr>
      <w:r>
        <w:t xml:space="preserve"> </w:t>
      </w:r>
      <w:bookmarkStart w:id="1484" w:name="_Toc86930541"/>
      <w:r w:rsidR="002F703D" w:rsidRPr="00E2107F">
        <w:t>Subrogation</w:t>
      </w:r>
      <w:bookmarkEnd w:id="1484"/>
    </w:p>
    <w:p w14:paraId="58AFDCE0" w14:textId="2589B015" w:rsidR="008109DE" w:rsidRPr="00E2107F" w:rsidRDefault="008109DE" w:rsidP="00B36AA2">
      <w:r w:rsidRPr="00E2107F">
        <w:t>When an applicant receives benefits from federal disaster assistance sources, non-profits</w:t>
      </w:r>
      <w:r w:rsidR="00B2651C" w:rsidRPr="00E2107F">
        <w:t>,</w:t>
      </w:r>
      <w:r w:rsidRPr="00E2107F">
        <w:t xml:space="preserve"> or their insurance after the award determination is made and prior to the file closeout DOB re-assessment, these funds may be owed by the applicant to the program. Applicants are made aware of this at the application stage, through program reminders</w:t>
      </w:r>
      <w:ins w:id="1485" w:author="Sayler, Erik" w:date="2021-05-24T15:18:00Z">
        <w:r w:rsidR="00F57F7C">
          <w:t>,</w:t>
        </w:r>
      </w:ins>
      <w:r w:rsidRPr="00E2107F">
        <w:t xml:space="preserve"> and at award closings where the </w:t>
      </w:r>
      <w:r w:rsidR="00D329EC" w:rsidRPr="00E2107F">
        <w:t xml:space="preserve">loan </w:t>
      </w:r>
      <w:r w:rsidRPr="00E2107F">
        <w:t xml:space="preserve">agreement is executed. As part of the </w:t>
      </w:r>
      <w:r w:rsidR="00D329EC" w:rsidRPr="00E2107F">
        <w:t xml:space="preserve">loan </w:t>
      </w:r>
      <w:r w:rsidRPr="00E2107F">
        <w:t>agreement process, applicants also sign a subrogation agreement.</w:t>
      </w:r>
    </w:p>
    <w:p w14:paraId="746277D3" w14:textId="2AF9D423" w:rsidR="0080796F" w:rsidRPr="00587532" w:rsidRDefault="008109DE" w:rsidP="00B36AA2">
      <w:r w:rsidRPr="00E2107F">
        <w:t xml:space="preserve">If during the closeout review process the DOB reassessment results in a finding that additional duplicative funds were provided to the applicant, </w:t>
      </w:r>
      <w:r w:rsidR="00E32554">
        <w:t>FloridaCommerce</w:t>
      </w:r>
      <w:r w:rsidRPr="00E2107F">
        <w:t xml:space="preserve"> will notify the applicant of the duplicative funding amount. This</w:t>
      </w:r>
      <w:r w:rsidR="004D1E0F" w:rsidRPr="00E2107F">
        <w:t xml:space="preserve"> </w:t>
      </w:r>
      <w:r w:rsidR="002260DC" w:rsidRPr="00E2107F">
        <w:t xml:space="preserve">letter will include demand for payment of the funds that must be subrogated to the program. The applicant must submit these funds via certified check to </w:t>
      </w:r>
      <w:r w:rsidR="00E32554">
        <w:t>FloridaCommerce</w:t>
      </w:r>
      <w:r w:rsidR="002260DC" w:rsidRPr="00E2107F">
        <w:t>.</w:t>
      </w:r>
    </w:p>
    <w:p w14:paraId="773793B3" w14:textId="365AE96D" w:rsidR="002260DC" w:rsidRPr="00E2107F" w:rsidRDefault="0080796F" w:rsidP="006C0E2D">
      <w:pPr>
        <w:pStyle w:val="Heading2"/>
      </w:pPr>
      <w:r>
        <w:t xml:space="preserve"> </w:t>
      </w:r>
      <w:bookmarkStart w:id="1486" w:name="_Toc86930542"/>
      <w:r w:rsidR="002F703D" w:rsidRPr="00E2107F">
        <w:t>Recapture</w:t>
      </w:r>
      <w:bookmarkEnd w:id="1486"/>
    </w:p>
    <w:p w14:paraId="2A2A3762" w14:textId="2CA66561" w:rsidR="002260DC" w:rsidRPr="00E2107F" w:rsidRDefault="00E32554" w:rsidP="00B36AA2">
      <w:r>
        <w:t>FloridaCommerce</w:t>
      </w:r>
      <w:r w:rsidR="002260DC" w:rsidRPr="00E2107F">
        <w:t xml:space="preserve"> may expend funds on applicant projects where the applicant fails to maintain compliance with program policies and procedures. In some instances, </w:t>
      </w:r>
      <w:r>
        <w:t>FloridaCommerce</w:t>
      </w:r>
      <w:r w:rsidR="002260DC" w:rsidRPr="00E2107F">
        <w:t xml:space="preserve"> may be able to work with the applicant to bring the applicant back into compliance, but in others, the violation will result in disqualification. Should </w:t>
      </w:r>
      <w:r>
        <w:t>FloridaCommerce</w:t>
      </w:r>
      <w:r w:rsidR="002260DC" w:rsidRPr="00E2107F">
        <w:t xml:space="preserve"> expend funds on an applicant project that becomes non-compliant, and which cannot be remedied, the applicant may owe the funding expended on the project back to </w:t>
      </w:r>
      <w:r>
        <w:t>FloridaCommerce</w:t>
      </w:r>
      <w:r w:rsidR="002260DC" w:rsidRPr="00E2107F">
        <w:t>. This is known as recapture of funding.</w:t>
      </w:r>
    </w:p>
    <w:p w14:paraId="7E87EE0B" w14:textId="3B817D8F" w:rsidR="002260DC" w:rsidRPr="00E2107F" w:rsidRDefault="002260DC" w:rsidP="00B36AA2">
      <w:r w:rsidRPr="00E2107F">
        <w:t xml:space="preserve">These projects will have a </w:t>
      </w:r>
      <w:r w:rsidR="00BA3F53" w:rsidRPr="00E2107F">
        <w:t>five (5)</w:t>
      </w:r>
      <w:r w:rsidRPr="00E2107F">
        <w:t xml:space="preserve"> year monitoring period post construction (1-4 units). The properties must be restricted to LMI tenants and rents must be restricted to approved rates that preserve affordable housing options. </w:t>
      </w:r>
      <w:r w:rsidR="00E32554">
        <w:t>FloridaCommerce</w:t>
      </w:r>
      <w:r w:rsidRPr="00E2107F">
        <w:t xml:space="preserve"> will monitor for compliance via rent rolls, lease agreement review, and other supporting documentation on a yearly basis. Rental applicants have an ongoing obligation to comply with monitoring and meet compliance requirements during this period. Failure to rent the assisted property to LMI individuals at restricted rates will result in recapture of the total amount of funding provided by </w:t>
      </w:r>
      <w:r w:rsidR="00E32554">
        <w:t>FloridaCommerce</w:t>
      </w:r>
      <w:r w:rsidRPr="00E2107F">
        <w:t xml:space="preserve"> for the construction of the project.</w:t>
      </w:r>
    </w:p>
    <w:p w14:paraId="308C99A5" w14:textId="77777777" w:rsidR="004D1E0F" w:rsidRPr="00E2107F" w:rsidRDefault="004D1E0F" w:rsidP="008A2995">
      <w:pPr>
        <w:rPr>
          <w:lang w:bidi="en-US"/>
        </w:rPr>
      </w:pPr>
      <w:bookmarkStart w:id="1487" w:name="_Toc60925436"/>
      <w:r w:rsidRPr="00E2107F">
        <w:rPr>
          <w:rFonts w:cs="Arial"/>
        </w:rPr>
        <w:br w:type="page"/>
      </w:r>
    </w:p>
    <w:p w14:paraId="293AC4D9" w14:textId="77777777" w:rsidR="003E5DAB" w:rsidRPr="00E2107F" w:rsidRDefault="003E5DAB" w:rsidP="00473562">
      <w:pPr>
        <w:pStyle w:val="Heading1"/>
        <w:numPr>
          <w:ilvl w:val="0"/>
          <w:numId w:val="0"/>
        </w:numPr>
      </w:pPr>
      <w:bookmarkStart w:id="1488" w:name="_Toc86930543"/>
      <w:bookmarkStart w:id="1489" w:name="_Toc60925437"/>
      <w:bookmarkEnd w:id="1487"/>
      <w:r w:rsidRPr="00E2107F">
        <w:lastRenderedPageBreak/>
        <w:t>Appendix A</w:t>
      </w:r>
      <w:bookmarkStart w:id="1490" w:name="_Toc61553602"/>
      <w:r w:rsidRPr="00E2107F">
        <w:t>: Affirmative Marketing Plan</w:t>
      </w:r>
      <w:bookmarkEnd w:id="1488"/>
      <w:bookmarkEnd w:id="1490"/>
    </w:p>
    <w:p w14:paraId="3B95BF36" w14:textId="77777777" w:rsidR="003E5DAB" w:rsidRPr="00E2107F" w:rsidRDefault="003E5DAB" w:rsidP="00B36AA2">
      <w:r w:rsidRPr="00E2107F">
        <w:t>The program is committed to affirmative furthering fair housing through established affirmative marketing policies. Affirmative marketing efforts for the disaster funding will include the following:</w:t>
      </w:r>
    </w:p>
    <w:p w14:paraId="642FE885" w14:textId="41C46505" w:rsidR="003E5DAB" w:rsidRPr="00B36AA2" w:rsidRDefault="003E5DAB" w:rsidP="00B36AA2">
      <w:pPr>
        <w:pStyle w:val="ListParagraph"/>
        <w:numPr>
          <w:ilvl w:val="0"/>
          <w:numId w:val="178"/>
        </w:numPr>
      </w:pPr>
      <w:r w:rsidRPr="00B36AA2">
        <w:t>This Affirmative Marketing Plan, based on the U.S. Department of Housing and Urban Development (HUD) regulations, outlines the policies and procedures for housing activities. Procedures are established to affirmatively market units financed through the program. The procedures cover dissemination of information, technical assistance to homeowners, project management, reporting requirements</w:t>
      </w:r>
      <w:r w:rsidR="00B2651C" w:rsidRPr="00B36AA2">
        <w:t>,</w:t>
      </w:r>
      <w:r w:rsidRPr="00B36AA2">
        <w:t xml:space="preserve"> and project review.</w:t>
      </w:r>
    </w:p>
    <w:p w14:paraId="1CF826A3" w14:textId="3F7FA091" w:rsidR="003E5DAB" w:rsidRPr="00B36AA2" w:rsidRDefault="003E5DAB" w:rsidP="00B36AA2">
      <w:pPr>
        <w:pStyle w:val="ListParagraph"/>
      </w:pPr>
      <w:r w:rsidRPr="00B36AA2">
        <w:t>The goal is to ensure that eligible persons from all racial, ethnic, national origin, religious, familial status, the disabled, special needs, gender groups</w:t>
      </w:r>
      <w:r w:rsidR="00B2651C" w:rsidRPr="00B36AA2">
        <w:t>,</w:t>
      </w:r>
      <w:r w:rsidRPr="00B36AA2">
        <w:t xml:space="preserve"> and populations least likely to apply for assistance are given the opportunity to rehabilitate their primary residence which sustained </w:t>
      </w:r>
      <w:del w:id="1491" w:author="Sayler, Erik" w:date="2021-05-13T15:30:00Z">
        <w:r w:rsidRPr="00B36AA2" w:rsidDel="006D6A85">
          <w:delText>damages</w:delText>
        </w:r>
      </w:del>
      <w:ins w:id="1492" w:author="Sayler, Erik" w:date="2021-05-13T15:30:00Z">
        <w:r w:rsidR="006D6A85" w:rsidRPr="00B36AA2">
          <w:t>damage</w:t>
        </w:r>
      </w:ins>
      <w:r w:rsidRPr="00B36AA2">
        <w:t xml:space="preserve"> due to Hurricane </w:t>
      </w:r>
      <w:r w:rsidR="00357314" w:rsidRPr="00B36AA2">
        <w:t>Michael</w:t>
      </w:r>
      <w:r w:rsidRPr="00B36AA2">
        <w:t xml:space="preserve"> land/or its after-effects.</w:t>
      </w:r>
    </w:p>
    <w:p w14:paraId="76EEF967" w14:textId="6D9FC296" w:rsidR="003E5DAB" w:rsidRPr="00B36AA2" w:rsidRDefault="003E5DAB" w:rsidP="00B36AA2">
      <w:pPr>
        <w:pStyle w:val="ListParagraph"/>
      </w:pPr>
      <w:r w:rsidRPr="00B36AA2">
        <w:t>In accordance with the affirmative marketing policies and procedures, program participants will be informed about available opportunities and supporting requirements through counselors, printed and electronic materials, publications, direct contact, workshops/seminars</w:t>
      </w:r>
      <w:r w:rsidR="00B2651C" w:rsidRPr="00B36AA2">
        <w:t>,</w:t>
      </w:r>
      <w:r w:rsidRPr="00B36AA2">
        <w:t xml:space="preserve"> and the placement of flyers/posters in public facilities.</w:t>
      </w:r>
    </w:p>
    <w:p w14:paraId="48E2DB7B" w14:textId="77777777" w:rsidR="003E5DAB" w:rsidRPr="00B36AA2" w:rsidRDefault="003E5DAB" w:rsidP="00B36AA2">
      <w:pPr>
        <w:pStyle w:val="ListParagraph"/>
      </w:pPr>
      <w:r w:rsidRPr="00B36AA2">
        <w:t>HRRP will conduct marketing through widely available media outlets, and efforts will be taken to affirmatively market the Rebuild Florida CDBG-DR program as follows:</w:t>
      </w:r>
    </w:p>
    <w:p w14:paraId="420AC949" w14:textId="77777777" w:rsidR="003E5DAB" w:rsidRPr="00B36AA2" w:rsidRDefault="003E5DAB" w:rsidP="005B53F6">
      <w:pPr>
        <w:pStyle w:val="ListParagraph"/>
      </w:pPr>
      <w:r w:rsidRPr="00B36AA2">
        <w:t>Advertise with media outlets that provide unique access for persons who are considered members of a protected class under the Fair Housing Act.</w:t>
      </w:r>
    </w:p>
    <w:p w14:paraId="32D8D9ED" w14:textId="77777777" w:rsidR="003E5DAB" w:rsidRPr="00B36AA2" w:rsidRDefault="003E5DAB" w:rsidP="005B53F6">
      <w:pPr>
        <w:pStyle w:val="ListParagraph"/>
      </w:pPr>
      <w:r w:rsidRPr="00B36AA2">
        <w:t>Reach out to public or non-profit organizations and hold/attend community meetings.</w:t>
      </w:r>
    </w:p>
    <w:p w14:paraId="442D1BDC" w14:textId="77777777" w:rsidR="003E5DAB" w:rsidRPr="00B36AA2" w:rsidRDefault="003E5DAB" w:rsidP="005B53F6">
      <w:pPr>
        <w:pStyle w:val="ListParagraph"/>
      </w:pPr>
      <w:r w:rsidRPr="00B36AA2">
        <w:t>Other forms of outreach tailored to reaching the eligible population, including door-to-door outreach if necessary.</w:t>
      </w:r>
    </w:p>
    <w:p w14:paraId="11929AB2" w14:textId="77777777" w:rsidR="003E5DAB" w:rsidRPr="00B36AA2" w:rsidRDefault="003E5DAB" w:rsidP="00B36AA2">
      <w:pPr>
        <w:pStyle w:val="ListParagraph"/>
      </w:pPr>
      <w:r w:rsidRPr="00B36AA2">
        <w:t>Applications and forms will be offered in English and other languages prevailing in the region. In addition, every effort will be made to assist Limited English Proficient homeowners in the application process.</w:t>
      </w:r>
    </w:p>
    <w:p w14:paraId="404554FD" w14:textId="77777777" w:rsidR="003E5DAB" w:rsidRPr="00B36AA2" w:rsidRDefault="003E5DAB" w:rsidP="00B36AA2">
      <w:pPr>
        <w:pStyle w:val="ListParagraph"/>
      </w:pPr>
      <w:r w:rsidRPr="00B36AA2">
        <w:t>In addition, measures will be taken to make the program accessible to persons who are considered members of a protected class under the Fair Housing Act by holding informational meetings in buildings that are compliant with the Americans with Disabilities Act (ADA), providing sign language assistance when requested (with three days’ notice), and providing special assistance for those who are visually impaired when requested (with three days’ notice).</w:t>
      </w:r>
    </w:p>
    <w:p w14:paraId="3EDA3BD6" w14:textId="77777777" w:rsidR="003E5DAB" w:rsidRPr="00B36AA2" w:rsidRDefault="003E5DAB" w:rsidP="00B36AA2">
      <w:pPr>
        <w:pStyle w:val="ListParagraph"/>
      </w:pPr>
      <w:r w:rsidRPr="00B36AA2">
        <w:t>Documentation of all marketing measures used, including copies of all advertisements and announcements, will be retained and made available to the public upon request.</w:t>
      </w:r>
    </w:p>
    <w:p w14:paraId="20B3DE03" w14:textId="64E290C6" w:rsidR="003E5DAB" w:rsidRPr="00E2107F" w:rsidRDefault="003E5DAB" w:rsidP="008A2995">
      <w:pPr>
        <w:pStyle w:val="ListParagraph"/>
      </w:pPr>
      <w:r w:rsidRPr="00B36AA2">
        <w:t>HRRP will use the Fair Housing logo in program advertising, post Fair Housing posters and related information, and, in general, inform the public of its rights under Fair Housing regulations.</w:t>
      </w:r>
    </w:p>
    <w:p w14:paraId="020FF25A" w14:textId="77777777" w:rsidR="00D0502F" w:rsidRPr="00E2107F" w:rsidRDefault="00D0502F" w:rsidP="008A2995">
      <w:pPr>
        <w:rPr>
          <w:rFonts w:eastAsia="Arial"/>
          <w:bCs/>
          <w:szCs w:val="38"/>
          <w:lang w:bidi="en-US"/>
        </w:rPr>
      </w:pPr>
      <w:bookmarkStart w:id="1493" w:name="_Toc61553603"/>
      <w:r w:rsidRPr="00E2107F">
        <w:br w:type="page"/>
      </w:r>
    </w:p>
    <w:p w14:paraId="7D815EC6" w14:textId="58F9CBE5" w:rsidR="003E5DAB" w:rsidRPr="00E2107F" w:rsidRDefault="003E5DAB" w:rsidP="00D339F0">
      <w:pPr>
        <w:pStyle w:val="Heading1"/>
        <w:numPr>
          <w:ilvl w:val="0"/>
          <w:numId w:val="0"/>
        </w:numPr>
        <w:jc w:val="left"/>
      </w:pPr>
      <w:bookmarkStart w:id="1494" w:name="_Toc86930544"/>
      <w:r w:rsidRPr="00E2107F">
        <w:lastRenderedPageBreak/>
        <w:t>Appendix B:</w:t>
      </w:r>
      <w:r w:rsidR="00534CB8" w:rsidRPr="00E2107F">
        <w:t xml:space="preserve"> </w:t>
      </w:r>
      <w:r w:rsidRPr="00E2107F">
        <w:t xml:space="preserve">Reconsiderations/Appeal/Complaint </w:t>
      </w:r>
      <w:commentRangeStart w:id="1495"/>
      <w:r w:rsidRPr="00E2107F">
        <w:t>Process</w:t>
      </w:r>
      <w:bookmarkEnd w:id="1493"/>
      <w:commentRangeEnd w:id="1495"/>
      <w:r w:rsidR="00B77070">
        <w:rPr>
          <w:rStyle w:val="CommentReference"/>
          <w:b w:val="0"/>
          <w:bCs w:val="0"/>
        </w:rPr>
        <w:commentReference w:id="1495"/>
      </w:r>
      <w:bookmarkEnd w:id="1494"/>
    </w:p>
    <w:p w14:paraId="5F42C940" w14:textId="77777777" w:rsidR="003E5DAB" w:rsidRPr="00E2107F" w:rsidRDefault="003E5DAB" w:rsidP="00473562">
      <w:pPr>
        <w:pStyle w:val="Heading2"/>
        <w:numPr>
          <w:ilvl w:val="0"/>
          <w:numId w:val="0"/>
        </w:numPr>
      </w:pPr>
      <w:bookmarkStart w:id="1496" w:name="_Toc86930545"/>
      <w:r w:rsidRPr="00E2107F">
        <w:t>RECONSIDERATION REQUESTS, APPEALS &amp; COMPLAINTS</w:t>
      </w:r>
      <w:bookmarkEnd w:id="1496"/>
      <w:r w:rsidRPr="00E2107F">
        <w:t xml:space="preserve"> </w:t>
      </w:r>
    </w:p>
    <w:p w14:paraId="5C5B6DC7" w14:textId="161C5080" w:rsidR="003E5DAB" w:rsidRPr="00E2107F" w:rsidRDefault="003E5DAB" w:rsidP="008A2995">
      <w:r w:rsidRPr="00E2107F">
        <w:t>In accordance with 24 CFR 91 Citizen Participation Plan and 24 CFR 570.486(a) (7), the HRRP has developed the reconsideration, appeals</w:t>
      </w:r>
      <w:r w:rsidR="00B2651C" w:rsidRPr="00E2107F">
        <w:t>,</w:t>
      </w:r>
      <w:r w:rsidRPr="00E2107F">
        <w:t xml:space="preserve"> and complaints process. Through the reconsideration process, applicants have a mechanism for requesting further review on a decision made on their file. Once exhausting the reconsideration process, should an applicant disagree with the result of the request for reconsideration, the decision of the HRRP can be further reviewed through an agency informal appeals process. Program policies are not appealable. In addition, citizens may file complaints- both formal and informal- which will be responded to in </w:t>
      </w:r>
      <w:r w:rsidR="00B2651C" w:rsidRPr="00E2107F">
        <w:t>fifteen (</w:t>
      </w:r>
      <w:r w:rsidRPr="00E2107F">
        <w:t>15</w:t>
      </w:r>
      <w:r w:rsidR="00B2651C" w:rsidRPr="00E2107F">
        <w:t>)</w:t>
      </w:r>
      <w:r w:rsidRPr="00E2107F">
        <w:t xml:space="preserve"> working days</w:t>
      </w:r>
      <w:ins w:id="1497" w:author="Sayler, Erik" w:date="2021-06-02T12:24:00Z">
        <w:r w:rsidR="00B77070">
          <w:t xml:space="preserve"> </w:t>
        </w:r>
      </w:ins>
      <w:commentRangeStart w:id="1498"/>
      <w:ins w:id="1499" w:author="Sayler, Erik" w:date="2021-05-24T15:34:00Z">
        <w:r w:rsidR="00B32684">
          <w:t>where practicable</w:t>
        </w:r>
        <w:commentRangeEnd w:id="1498"/>
        <w:r w:rsidR="00B32684">
          <w:rPr>
            <w:rStyle w:val="CommentReference"/>
            <w:rFonts w:eastAsia="Arial" w:cs="Arial"/>
            <w:lang w:bidi="en-US"/>
          </w:rPr>
          <w:commentReference w:id="1498"/>
        </w:r>
      </w:ins>
      <w:r w:rsidRPr="00E2107F">
        <w:t>.</w:t>
      </w:r>
    </w:p>
    <w:p w14:paraId="28C013F8" w14:textId="77777777" w:rsidR="003E5DAB" w:rsidRPr="00473562" w:rsidRDefault="003E5DAB" w:rsidP="008A2995">
      <w:pPr>
        <w:rPr>
          <w:rFonts w:cstheme="minorHAnsi"/>
        </w:rPr>
      </w:pPr>
      <w:r w:rsidRPr="00473562">
        <w:rPr>
          <w:rFonts w:cstheme="minorHAnsi"/>
        </w:rPr>
        <w:t xml:space="preserve">Information about the right and how to file a reconsideration request, agency informal appeal and complaint will be printed in all guidelines and posted on the Rebuild Florida website, </w:t>
      </w:r>
      <w:hyperlink r:id="rId63" w:history="1">
        <w:r w:rsidRPr="00473562">
          <w:rPr>
            <w:rStyle w:val="Hyperlink"/>
            <w:rFonts w:cstheme="minorHAnsi"/>
          </w:rPr>
          <w:t>www.rebuildflorida.gov</w:t>
        </w:r>
      </w:hyperlink>
      <w:r w:rsidRPr="00473562">
        <w:rPr>
          <w:rFonts w:cstheme="minorHAnsi"/>
        </w:rPr>
        <w:t xml:space="preserve">, in all local languages, as appropriate and reasonable. </w:t>
      </w:r>
    </w:p>
    <w:p w14:paraId="6008C27F" w14:textId="209618A5" w:rsidR="003E5DAB" w:rsidRPr="00E2107F" w:rsidRDefault="00E32554" w:rsidP="00473562">
      <w:pPr>
        <w:pStyle w:val="Heading3"/>
        <w:numPr>
          <w:ilvl w:val="0"/>
          <w:numId w:val="0"/>
        </w:numPr>
        <w:rPr>
          <w:i/>
        </w:rPr>
      </w:pPr>
      <w:bookmarkStart w:id="1500" w:name="_Toc61553604"/>
      <w:bookmarkStart w:id="1501" w:name="_Toc86930546"/>
      <w:r>
        <w:t>FloridaCommerce</w:t>
      </w:r>
      <w:r w:rsidR="003E5DAB" w:rsidRPr="00E2107F">
        <w:t xml:space="preserve"> Requests for Reconsideration</w:t>
      </w:r>
      <w:bookmarkEnd w:id="1500"/>
      <w:bookmarkEnd w:id="1501"/>
    </w:p>
    <w:p w14:paraId="4B1A7F0B" w14:textId="122B1EBD" w:rsidR="003E5DAB" w:rsidRPr="00E2107F" w:rsidRDefault="003E5DAB" w:rsidP="00443B80">
      <w:r w:rsidRPr="00E2107F">
        <w:t>Throughout the process, decisions will be made on an application and/or project to be delivered. The decisions are made based on statutes, codes of federal regulation, local administrative code, state</w:t>
      </w:r>
      <w:r w:rsidR="00B2651C" w:rsidRPr="00E2107F">
        <w:t>,</w:t>
      </w:r>
      <w:r w:rsidRPr="00E2107F">
        <w:t xml:space="preserve"> and local guidelines as they are interpreted by the </w:t>
      </w:r>
      <w:r w:rsidR="003A5FE4" w:rsidRPr="00E2107F">
        <w:t>program</w:t>
      </w:r>
      <w:r w:rsidRPr="00E2107F">
        <w:t>. This policy guides the process for an applicant or contractor requesting program reconsideration of decisions made by the HRRP.</w:t>
      </w:r>
    </w:p>
    <w:p w14:paraId="0C66B219" w14:textId="0DE2E569" w:rsidR="009E1446" w:rsidRPr="00E2107F" w:rsidRDefault="003E5DAB" w:rsidP="00473562">
      <w:r w:rsidRPr="00E2107F">
        <w:rPr>
          <w:b/>
        </w:rPr>
        <w:t>Grounds to request reconsideration of a decision</w:t>
      </w:r>
      <w:r w:rsidRPr="00E2107F">
        <w:rPr>
          <w:b/>
          <w:i/>
        </w:rPr>
        <w:t xml:space="preserve">. </w:t>
      </w:r>
      <w:r w:rsidRPr="00E2107F">
        <w:t>Applicants who have applied for funding for disaster recovery</w:t>
      </w:r>
      <w:r w:rsidRPr="00E2107F">
        <w:rPr>
          <w:spacing w:val="-7"/>
        </w:rPr>
        <w:t xml:space="preserve"> </w:t>
      </w:r>
      <w:r w:rsidRPr="00E2107F">
        <w:t>may</w:t>
      </w:r>
      <w:r w:rsidRPr="00E2107F">
        <w:rPr>
          <w:spacing w:val="-7"/>
        </w:rPr>
        <w:t xml:space="preserve"> </w:t>
      </w:r>
      <w:r w:rsidRPr="00E2107F">
        <w:t>only</w:t>
      </w:r>
      <w:r w:rsidRPr="00E2107F">
        <w:rPr>
          <w:spacing w:val="-5"/>
        </w:rPr>
        <w:t xml:space="preserve"> </w:t>
      </w:r>
      <w:r w:rsidRPr="00E2107F">
        <w:t>request</w:t>
      </w:r>
      <w:r w:rsidRPr="00E2107F">
        <w:rPr>
          <w:spacing w:val="-10"/>
        </w:rPr>
        <w:t xml:space="preserve"> </w:t>
      </w:r>
      <w:r w:rsidRPr="00E2107F">
        <w:t>reconsideration</w:t>
      </w:r>
      <w:r w:rsidRPr="00E2107F">
        <w:rPr>
          <w:spacing w:val="-9"/>
        </w:rPr>
        <w:t xml:space="preserve"> </w:t>
      </w:r>
      <w:r w:rsidRPr="00E2107F">
        <w:t>of</w:t>
      </w:r>
      <w:r w:rsidRPr="00E2107F">
        <w:rPr>
          <w:spacing w:val="-8"/>
        </w:rPr>
        <w:t xml:space="preserve"> </w:t>
      </w:r>
      <w:r w:rsidRPr="00E2107F">
        <w:t>the</w:t>
      </w:r>
      <w:r w:rsidRPr="00E2107F">
        <w:rPr>
          <w:spacing w:val="-5"/>
        </w:rPr>
        <w:t xml:space="preserve"> </w:t>
      </w:r>
      <w:r w:rsidRPr="00E2107F">
        <w:t>disposition</w:t>
      </w:r>
      <w:r w:rsidRPr="00E2107F">
        <w:rPr>
          <w:spacing w:val="-8"/>
        </w:rPr>
        <w:t xml:space="preserve"> </w:t>
      </w:r>
      <w:r w:rsidRPr="00E2107F">
        <w:t>of</w:t>
      </w:r>
      <w:r w:rsidRPr="00E2107F">
        <w:rPr>
          <w:spacing w:val="-8"/>
        </w:rPr>
        <w:t xml:space="preserve"> </w:t>
      </w:r>
      <w:r w:rsidRPr="00E2107F">
        <w:t>a</w:t>
      </w:r>
      <w:r w:rsidRPr="00E2107F">
        <w:rPr>
          <w:spacing w:val="-6"/>
        </w:rPr>
        <w:t xml:space="preserve"> </w:t>
      </w:r>
      <w:r w:rsidRPr="00E2107F">
        <w:t>program</w:t>
      </w:r>
      <w:r w:rsidRPr="00E2107F">
        <w:rPr>
          <w:spacing w:val="-7"/>
        </w:rPr>
        <w:t xml:space="preserve"> </w:t>
      </w:r>
      <w:r w:rsidRPr="00E2107F">
        <w:t>decision</w:t>
      </w:r>
      <w:r w:rsidRPr="00E2107F">
        <w:rPr>
          <w:spacing w:val="-9"/>
        </w:rPr>
        <w:t xml:space="preserve"> </w:t>
      </w:r>
      <w:r w:rsidRPr="00E2107F">
        <w:t>on</w:t>
      </w:r>
      <w:r w:rsidRPr="00E2107F">
        <w:rPr>
          <w:spacing w:val="-9"/>
        </w:rPr>
        <w:t xml:space="preserve"> </w:t>
      </w:r>
      <w:r w:rsidRPr="00E2107F">
        <w:t>one</w:t>
      </w:r>
      <w:r w:rsidRPr="00E2107F">
        <w:rPr>
          <w:spacing w:val="-9"/>
        </w:rPr>
        <w:t xml:space="preserve"> </w:t>
      </w:r>
      <w:r w:rsidRPr="00E2107F">
        <w:t>or</w:t>
      </w:r>
      <w:r w:rsidRPr="00E2107F">
        <w:rPr>
          <w:spacing w:val="-11"/>
        </w:rPr>
        <w:t xml:space="preserve"> </w:t>
      </w:r>
      <w:r w:rsidRPr="00E2107F">
        <w:t>more</w:t>
      </w:r>
      <w:r w:rsidRPr="00E2107F">
        <w:rPr>
          <w:spacing w:val="-7"/>
        </w:rPr>
        <w:t xml:space="preserve"> </w:t>
      </w:r>
      <w:r w:rsidRPr="00E2107F">
        <w:t>of</w:t>
      </w:r>
      <w:r w:rsidRPr="00E2107F">
        <w:rPr>
          <w:spacing w:val="-8"/>
        </w:rPr>
        <w:t xml:space="preserve"> </w:t>
      </w:r>
      <w:r w:rsidRPr="00E2107F">
        <w:t>the following:</w:t>
      </w:r>
    </w:p>
    <w:p w14:paraId="741CF660" w14:textId="77777777" w:rsidR="003E5DAB" w:rsidRPr="00473562" w:rsidRDefault="003E5DAB" w:rsidP="00473562">
      <w:pPr>
        <w:pStyle w:val="ListParagraph"/>
        <w:numPr>
          <w:ilvl w:val="0"/>
          <w:numId w:val="179"/>
        </w:numPr>
      </w:pPr>
      <w:r w:rsidRPr="00473562">
        <w:t>Duplication of Benefits (DOB) Gap</w:t>
      </w:r>
    </w:p>
    <w:p w14:paraId="1624B47E" w14:textId="77777777" w:rsidR="003E5DAB" w:rsidRPr="00473562" w:rsidRDefault="003E5DAB" w:rsidP="00473562">
      <w:pPr>
        <w:pStyle w:val="ListParagraph"/>
        <w:numPr>
          <w:ilvl w:val="0"/>
          <w:numId w:val="179"/>
        </w:numPr>
      </w:pPr>
      <w:commentRangeStart w:id="1502"/>
      <w:commentRangeStart w:id="1503"/>
      <w:r w:rsidRPr="00473562">
        <w:t xml:space="preserve">Scope </w:t>
      </w:r>
      <w:commentRangeEnd w:id="1502"/>
      <w:r w:rsidR="00B32684" w:rsidRPr="00473562">
        <w:rPr>
          <w:rStyle w:val="CommentReference"/>
          <w:sz w:val="22"/>
          <w:szCs w:val="22"/>
        </w:rPr>
        <w:commentReference w:id="1502"/>
      </w:r>
      <w:commentRangeEnd w:id="1503"/>
      <w:r w:rsidR="00113930" w:rsidRPr="00473562">
        <w:rPr>
          <w:rStyle w:val="CommentReference"/>
          <w:sz w:val="22"/>
          <w:szCs w:val="22"/>
        </w:rPr>
        <w:commentReference w:id="1503"/>
      </w:r>
      <w:r w:rsidRPr="00473562">
        <w:t>of Work</w:t>
      </w:r>
    </w:p>
    <w:p w14:paraId="192D03BE" w14:textId="5EFB59E3" w:rsidR="003E5DAB" w:rsidRPr="00473562" w:rsidRDefault="007E486A" w:rsidP="00473562">
      <w:pPr>
        <w:pStyle w:val="ListParagraph"/>
        <w:numPr>
          <w:ilvl w:val="0"/>
          <w:numId w:val="179"/>
        </w:numPr>
      </w:pPr>
      <w:r w:rsidRPr="00473562">
        <w:t>Damage Repair Valuation (DRV)</w:t>
      </w:r>
    </w:p>
    <w:p w14:paraId="6EF54BD0" w14:textId="77777777" w:rsidR="003E5DAB" w:rsidRPr="00473562" w:rsidRDefault="003E5DAB" w:rsidP="00473562">
      <w:pPr>
        <w:pStyle w:val="ListParagraph"/>
        <w:numPr>
          <w:ilvl w:val="0"/>
          <w:numId w:val="179"/>
        </w:numPr>
      </w:pPr>
      <w:r w:rsidRPr="00473562">
        <w:t>Structural Assessments</w:t>
      </w:r>
    </w:p>
    <w:p w14:paraId="3443F650" w14:textId="73DB212E" w:rsidR="003E5DAB" w:rsidRPr="00E2107F" w:rsidRDefault="003E5DAB" w:rsidP="00443B80">
      <w:r w:rsidRPr="00E2107F">
        <w:rPr>
          <w:b/>
        </w:rPr>
        <w:t>Reconsideration</w:t>
      </w:r>
      <w:r w:rsidRPr="00E2107F">
        <w:rPr>
          <w:b/>
          <w:spacing w:val="-7"/>
        </w:rPr>
        <w:t xml:space="preserve"> </w:t>
      </w:r>
      <w:r w:rsidRPr="00E2107F">
        <w:rPr>
          <w:b/>
        </w:rPr>
        <w:t>request</w:t>
      </w:r>
      <w:r w:rsidRPr="00E2107F">
        <w:rPr>
          <w:b/>
          <w:spacing w:val="-11"/>
        </w:rPr>
        <w:t xml:space="preserve"> </w:t>
      </w:r>
      <w:r w:rsidRPr="00E2107F">
        <w:rPr>
          <w:b/>
        </w:rPr>
        <w:t>of</w:t>
      </w:r>
      <w:r w:rsidRPr="00E2107F">
        <w:rPr>
          <w:b/>
          <w:spacing w:val="-11"/>
        </w:rPr>
        <w:t xml:space="preserve"> </w:t>
      </w:r>
      <w:r w:rsidRPr="00E2107F">
        <w:rPr>
          <w:b/>
        </w:rPr>
        <w:t>local</w:t>
      </w:r>
      <w:r w:rsidRPr="00E2107F">
        <w:rPr>
          <w:b/>
          <w:spacing w:val="-8"/>
        </w:rPr>
        <w:t xml:space="preserve"> </w:t>
      </w:r>
      <w:r w:rsidRPr="00E2107F">
        <w:rPr>
          <w:b/>
        </w:rPr>
        <w:t>program</w:t>
      </w:r>
      <w:r w:rsidRPr="00E2107F">
        <w:rPr>
          <w:b/>
          <w:spacing w:val="-13"/>
        </w:rPr>
        <w:t xml:space="preserve"> </w:t>
      </w:r>
      <w:r w:rsidRPr="00E2107F">
        <w:rPr>
          <w:b/>
        </w:rPr>
        <w:t>decision</w:t>
      </w:r>
      <w:r w:rsidRPr="00E2107F">
        <w:rPr>
          <w:b/>
          <w:i/>
        </w:rPr>
        <w:t>.</w:t>
      </w:r>
      <w:r w:rsidRPr="00E2107F">
        <w:rPr>
          <w:b/>
          <w:i/>
          <w:spacing w:val="-7"/>
        </w:rPr>
        <w:t xml:space="preserve"> </w:t>
      </w:r>
      <w:bookmarkStart w:id="1504" w:name="_Hlk45181714"/>
      <w:r w:rsidRPr="00E2107F">
        <w:t>A</w:t>
      </w:r>
      <w:r w:rsidRPr="00E2107F">
        <w:rPr>
          <w:spacing w:val="-17"/>
        </w:rPr>
        <w:t xml:space="preserve"> </w:t>
      </w:r>
      <w:r w:rsidRPr="00E2107F">
        <w:t>party</w:t>
      </w:r>
      <w:r w:rsidRPr="00E2107F">
        <w:rPr>
          <w:spacing w:val="-10"/>
        </w:rPr>
        <w:t xml:space="preserve"> </w:t>
      </w:r>
      <w:r w:rsidRPr="00E2107F">
        <w:t>requesting</w:t>
      </w:r>
      <w:r w:rsidRPr="00E2107F">
        <w:rPr>
          <w:spacing w:val="-13"/>
        </w:rPr>
        <w:t xml:space="preserve"> </w:t>
      </w:r>
      <w:r w:rsidRPr="00E2107F">
        <w:t>reconsideration</w:t>
      </w:r>
      <w:r w:rsidRPr="00E2107F">
        <w:rPr>
          <w:spacing w:val="-14"/>
        </w:rPr>
        <w:t xml:space="preserve"> </w:t>
      </w:r>
      <w:r w:rsidRPr="00E2107F">
        <w:t>must</w:t>
      </w:r>
      <w:r w:rsidRPr="00E2107F">
        <w:rPr>
          <w:spacing w:val="-10"/>
        </w:rPr>
        <w:t xml:space="preserve"> </w:t>
      </w:r>
      <w:r w:rsidRPr="00E2107F">
        <w:t>file</w:t>
      </w:r>
      <w:r w:rsidRPr="00E2107F">
        <w:rPr>
          <w:spacing w:val="-13"/>
        </w:rPr>
        <w:t xml:space="preserve"> </w:t>
      </w:r>
      <w:r w:rsidRPr="00E2107F">
        <w:t>a</w:t>
      </w:r>
      <w:r w:rsidRPr="00E2107F">
        <w:rPr>
          <w:spacing w:val="-14"/>
        </w:rPr>
        <w:t xml:space="preserve"> </w:t>
      </w:r>
      <w:r w:rsidRPr="00E2107F">
        <w:t xml:space="preserve">written request for reconsideration with the HRRP to request a review within </w:t>
      </w:r>
      <w:r w:rsidR="00B2651C" w:rsidRPr="00E2107F">
        <w:t xml:space="preserve">thirty </w:t>
      </w:r>
      <w:r w:rsidRPr="00E2107F">
        <w:t>(30) calendar days of the date of the Award Acknowledgement Letter. The written request must include</w:t>
      </w:r>
      <w:r w:rsidRPr="00E2107F">
        <w:rPr>
          <w:spacing w:val="-6"/>
        </w:rPr>
        <w:t xml:space="preserve"> </w:t>
      </w:r>
      <w:r w:rsidRPr="00E2107F">
        <w:t>specific</w:t>
      </w:r>
      <w:r w:rsidRPr="00E2107F">
        <w:rPr>
          <w:spacing w:val="-8"/>
        </w:rPr>
        <w:t xml:space="preserve"> </w:t>
      </w:r>
      <w:r w:rsidRPr="00E2107F">
        <w:t>information</w:t>
      </w:r>
      <w:r w:rsidRPr="00E2107F">
        <w:rPr>
          <w:spacing w:val="-9"/>
        </w:rPr>
        <w:t xml:space="preserve"> </w:t>
      </w:r>
      <w:r w:rsidRPr="00E2107F">
        <w:t>relating</w:t>
      </w:r>
      <w:r w:rsidRPr="00E2107F">
        <w:rPr>
          <w:spacing w:val="-10"/>
        </w:rPr>
        <w:t xml:space="preserve"> </w:t>
      </w:r>
      <w:r w:rsidRPr="00E2107F">
        <w:t>to</w:t>
      </w:r>
      <w:r w:rsidRPr="00E2107F">
        <w:rPr>
          <w:spacing w:val="-8"/>
        </w:rPr>
        <w:t xml:space="preserve"> </w:t>
      </w:r>
      <w:r w:rsidRPr="00E2107F">
        <w:t>the</w:t>
      </w:r>
      <w:r w:rsidRPr="00E2107F">
        <w:rPr>
          <w:spacing w:val="-9"/>
        </w:rPr>
        <w:t xml:space="preserve"> </w:t>
      </w:r>
      <w:r w:rsidRPr="00E2107F">
        <w:t>reconsideration</w:t>
      </w:r>
      <w:r w:rsidRPr="00E2107F">
        <w:rPr>
          <w:spacing w:val="-14"/>
        </w:rPr>
        <w:t xml:space="preserve"> </w:t>
      </w:r>
      <w:r w:rsidRPr="00E2107F">
        <w:t>of</w:t>
      </w:r>
      <w:r w:rsidRPr="00E2107F">
        <w:rPr>
          <w:spacing w:val="-9"/>
        </w:rPr>
        <w:t xml:space="preserve"> </w:t>
      </w:r>
      <w:r w:rsidRPr="00E2107F">
        <w:t>the</w:t>
      </w:r>
      <w:r w:rsidRPr="00E2107F">
        <w:rPr>
          <w:spacing w:val="-8"/>
        </w:rPr>
        <w:t xml:space="preserve"> </w:t>
      </w:r>
      <w:r w:rsidRPr="00E2107F">
        <w:t>HRPP</w:t>
      </w:r>
      <w:r w:rsidRPr="00E2107F">
        <w:rPr>
          <w:spacing w:val="-8"/>
        </w:rPr>
        <w:t xml:space="preserve"> </w:t>
      </w:r>
      <w:r w:rsidRPr="00E2107F">
        <w:t>decision.</w:t>
      </w:r>
      <w:r w:rsidRPr="00E2107F">
        <w:rPr>
          <w:spacing w:val="-10"/>
        </w:rPr>
        <w:t xml:space="preserve"> </w:t>
      </w:r>
      <w:r w:rsidRPr="00E2107F">
        <w:t>HRRP</w:t>
      </w:r>
      <w:r w:rsidRPr="00E2107F">
        <w:rPr>
          <w:spacing w:val="-10"/>
        </w:rPr>
        <w:t xml:space="preserve"> </w:t>
      </w:r>
      <w:r w:rsidRPr="00E2107F">
        <w:t>will</w:t>
      </w:r>
      <w:r w:rsidRPr="00E2107F">
        <w:rPr>
          <w:spacing w:val="-9"/>
        </w:rPr>
        <w:t xml:space="preserve"> </w:t>
      </w:r>
      <w:r w:rsidRPr="00E2107F">
        <w:t>acknowledge</w:t>
      </w:r>
      <w:r w:rsidRPr="00E2107F">
        <w:rPr>
          <w:spacing w:val="-8"/>
        </w:rPr>
        <w:t xml:space="preserve"> </w:t>
      </w:r>
      <w:r w:rsidRPr="00E2107F">
        <w:t xml:space="preserve">receipt of the request. HRRP will respond in writing to the request no later than </w:t>
      </w:r>
      <w:r w:rsidR="00B2651C" w:rsidRPr="00E2107F">
        <w:t>fifteen (</w:t>
      </w:r>
      <w:r w:rsidRPr="00E2107F">
        <w:t>15</w:t>
      </w:r>
      <w:r w:rsidR="00B2651C" w:rsidRPr="00E2107F">
        <w:t xml:space="preserve">) </w:t>
      </w:r>
      <w:r w:rsidRPr="00E2107F">
        <w:t xml:space="preserve">working days </w:t>
      </w:r>
      <w:ins w:id="1505" w:author="Sayler, Erik" w:date="2021-05-24T15:35:00Z">
        <w:r w:rsidR="00B32684">
          <w:t xml:space="preserve">where </w:t>
        </w:r>
      </w:ins>
      <w:ins w:id="1506" w:author="Sayler, Erik" w:date="2021-05-24T15:36:00Z">
        <w:r w:rsidR="00B32684" w:rsidRPr="00B32684">
          <w:t>practicable</w:t>
        </w:r>
        <w:r w:rsidR="00B32684">
          <w:t xml:space="preserve"> </w:t>
        </w:r>
      </w:ins>
      <w:r w:rsidRPr="00E2107F">
        <w:t>after the date of receipt of the request</w:t>
      </w:r>
      <w:bookmarkEnd w:id="1504"/>
      <w:r w:rsidRPr="00E2107F">
        <w:t>. The response may take one of the following</w:t>
      </w:r>
      <w:r w:rsidRPr="00E2107F">
        <w:rPr>
          <w:spacing w:val="-28"/>
        </w:rPr>
        <w:t xml:space="preserve"> </w:t>
      </w:r>
      <w:r w:rsidRPr="00E2107F">
        <w:t>actions:</w:t>
      </w:r>
    </w:p>
    <w:p w14:paraId="2E4D337B" w14:textId="5FE16A7E" w:rsidR="003E5DAB" w:rsidRPr="00473562" w:rsidRDefault="003E5DAB" w:rsidP="00473562">
      <w:pPr>
        <w:pStyle w:val="ListParagraph"/>
        <w:numPr>
          <w:ilvl w:val="0"/>
          <w:numId w:val="180"/>
        </w:numPr>
      </w:pPr>
      <w:r w:rsidRPr="00473562">
        <w:t xml:space="preserve">Acknowledgment of receipt of the request for reconsideration and notification that the review of the applicant file may take longer than </w:t>
      </w:r>
      <w:r w:rsidR="00B2651C" w:rsidRPr="00473562">
        <w:t>fifteen (</w:t>
      </w:r>
      <w:r w:rsidRPr="00473562">
        <w:t>15</w:t>
      </w:r>
      <w:r w:rsidR="00B2651C" w:rsidRPr="00473562">
        <w:t>)</w:t>
      </w:r>
      <w:r w:rsidRPr="00473562">
        <w:t xml:space="preserve"> working days;</w:t>
      </w:r>
    </w:p>
    <w:p w14:paraId="62BCB60C" w14:textId="77777777" w:rsidR="003E5DAB" w:rsidRPr="00473562" w:rsidRDefault="003E5DAB" w:rsidP="00473562">
      <w:pPr>
        <w:pStyle w:val="ListParagraph"/>
        <w:numPr>
          <w:ilvl w:val="0"/>
          <w:numId w:val="180"/>
        </w:numPr>
      </w:pPr>
      <w:r w:rsidRPr="00473562">
        <w:t>Request for additional supporting documentation or information from the applicant;</w:t>
      </w:r>
    </w:p>
    <w:p w14:paraId="7CA0C552" w14:textId="77777777" w:rsidR="003E5DAB" w:rsidRPr="00473562" w:rsidRDefault="003E5DAB" w:rsidP="00473562">
      <w:pPr>
        <w:pStyle w:val="ListParagraph"/>
        <w:numPr>
          <w:ilvl w:val="0"/>
          <w:numId w:val="180"/>
        </w:numPr>
      </w:pPr>
      <w:r w:rsidRPr="00473562">
        <w:t>Status of the investigation and estimated timeframe for decision; or</w:t>
      </w:r>
    </w:p>
    <w:p w14:paraId="56F1F3F0" w14:textId="00A7F229" w:rsidR="00D0502F" w:rsidRPr="00473562" w:rsidRDefault="003E5DAB" w:rsidP="00473562">
      <w:pPr>
        <w:pStyle w:val="ListParagraph"/>
        <w:numPr>
          <w:ilvl w:val="0"/>
          <w:numId w:val="180"/>
        </w:numPr>
      </w:pPr>
      <w:r w:rsidRPr="00473562">
        <w:t>Final determination of the issue to:</w:t>
      </w:r>
    </w:p>
    <w:p w14:paraId="36D5DCD4" w14:textId="17ED8B67" w:rsidR="00D0502F" w:rsidRPr="00473562" w:rsidRDefault="003E5DAB" w:rsidP="00473562">
      <w:pPr>
        <w:pStyle w:val="ListParagraph"/>
        <w:numPr>
          <w:ilvl w:val="1"/>
          <w:numId w:val="148"/>
        </w:numPr>
      </w:pPr>
      <w:r w:rsidRPr="00473562">
        <w:t>Concur with the request and make the appropriate adjustments to the staff member’s decision; or</w:t>
      </w:r>
    </w:p>
    <w:p w14:paraId="2A1D7B83" w14:textId="77777777" w:rsidR="003E5DAB" w:rsidRPr="00473562" w:rsidRDefault="003E5DAB" w:rsidP="00473562">
      <w:pPr>
        <w:pStyle w:val="ListParagraph"/>
        <w:numPr>
          <w:ilvl w:val="1"/>
          <w:numId w:val="148"/>
        </w:numPr>
      </w:pPr>
      <w:r w:rsidRPr="00473562">
        <w:t>Disagree with the request and provide the basis for rejecting the request for reconsideration to the party.</w:t>
      </w:r>
    </w:p>
    <w:p w14:paraId="5D3B4804" w14:textId="77777777" w:rsidR="003E5DAB" w:rsidRPr="00E2107F" w:rsidRDefault="003E5DAB" w:rsidP="00443B80">
      <w:bookmarkStart w:id="1507" w:name="_Hlk45181784"/>
      <w:r w:rsidRPr="00E2107F">
        <w:t xml:space="preserve">Should an applicant disagree with the result of a request for reconsideration, the applicant will be provided with a notice of administrative right to appeal and instructions for the appeal process. </w:t>
      </w:r>
    </w:p>
    <w:bookmarkEnd w:id="1507"/>
    <w:p w14:paraId="4646BAE9" w14:textId="1C56B928" w:rsidR="003E5DAB" w:rsidRPr="00E2107F" w:rsidRDefault="003E5DAB" w:rsidP="00443B80">
      <w:r w:rsidRPr="00E2107F">
        <w:t xml:space="preserve">In order to request a reconsideration, please submit a written notice to </w:t>
      </w:r>
      <w:r w:rsidR="00BB07F0" w:rsidRPr="00BB07F0">
        <w:t xml:space="preserve"> </w:t>
      </w:r>
      <w:hyperlink r:id="rId64" w:history="1">
        <w:r w:rsidR="00BB07F0" w:rsidRPr="00BB07F0">
          <w:rPr>
            <w:rStyle w:val="Hyperlink"/>
          </w:rPr>
          <w:t>michael.reconsiderations@rebuildflorida.go</w:t>
        </w:r>
      </w:hyperlink>
      <w:r w:rsidR="00BB07F0">
        <w:rPr>
          <w:rStyle w:val="Hyperlink"/>
        </w:rPr>
        <w:t>v</w:t>
      </w:r>
      <w:r w:rsidRPr="00E2107F">
        <w:t xml:space="preserve"> or submit by postal mail to the following address:</w:t>
      </w:r>
    </w:p>
    <w:p w14:paraId="68257C22" w14:textId="77777777" w:rsidR="00473562" w:rsidRDefault="00DF2F9D" w:rsidP="00473562">
      <w:pPr>
        <w:pStyle w:val="BodyText"/>
      </w:pPr>
      <w:r>
        <w:lastRenderedPageBreak/>
        <w:t>Rebuild Florida</w:t>
      </w:r>
    </w:p>
    <w:p w14:paraId="0F3CA83F" w14:textId="77777777" w:rsidR="00473562" w:rsidRDefault="00DF2F9D" w:rsidP="00473562">
      <w:pPr>
        <w:pStyle w:val="BodyText"/>
      </w:pPr>
      <w:r>
        <w:t>Michael Housing Repair and Replacement Program</w:t>
      </w:r>
    </w:p>
    <w:p w14:paraId="56E07CF3" w14:textId="1349BF4D" w:rsidR="00DF2F9D" w:rsidRPr="00823EF3" w:rsidRDefault="00DF2F9D" w:rsidP="00473562">
      <w:pPr>
        <w:pStyle w:val="BodyText"/>
      </w:pPr>
      <w:r w:rsidRPr="00823EF3">
        <w:t xml:space="preserve">Attention: </w:t>
      </w:r>
      <w:r>
        <w:t xml:space="preserve">Reconsiderations </w:t>
      </w:r>
      <w:r w:rsidRPr="00823EF3">
        <w:t>Team</w:t>
      </w:r>
    </w:p>
    <w:p w14:paraId="18B84927" w14:textId="77777777" w:rsidR="00473562" w:rsidRDefault="00DF2F9D" w:rsidP="00473562">
      <w:pPr>
        <w:pStyle w:val="BodyText"/>
      </w:pPr>
      <w:r>
        <w:t>545 John Knox Road, Suite 102</w:t>
      </w:r>
    </w:p>
    <w:p w14:paraId="7D2669E3" w14:textId="5204AEF2" w:rsidR="00DF2F9D" w:rsidRDefault="00DF2F9D" w:rsidP="00473562">
      <w:pPr>
        <w:pStyle w:val="BodyText"/>
      </w:pPr>
      <w:r w:rsidRPr="00823EF3">
        <w:t>Tallahassee, FL 323</w:t>
      </w:r>
      <w:r>
        <w:t>03</w:t>
      </w:r>
    </w:p>
    <w:p w14:paraId="375117F5" w14:textId="56E9A3B6" w:rsidR="003E5DAB" w:rsidRPr="00E2107F" w:rsidRDefault="00E32554" w:rsidP="00473562">
      <w:pPr>
        <w:pStyle w:val="Heading3"/>
        <w:numPr>
          <w:ilvl w:val="0"/>
          <w:numId w:val="0"/>
        </w:numPr>
      </w:pPr>
      <w:bookmarkStart w:id="1508" w:name="_Toc61553605"/>
      <w:bookmarkStart w:id="1509" w:name="_Toc86930547"/>
      <w:r>
        <w:t>FloridaCommerce</w:t>
      </w:r>
      <w:r w:rsidR="003E5DAB" w:rsidRPr="00E2107F">
        <w:t xml:space="preserve"> Complaints</w:t>
      </w:r>
      <w:bookmarkEnd w:id="1508"/>
      <w:bookmarkEnd w:id="1509"/>
    </w:p>
    <w:p w14:paraId="420EF20E" w14:textId="14B22D7C" w:rsidR="00D0502F" w:rsidRPr="00E2107F" w:rsidRDefault="003E5DAB" w:rsidP="00443B80">
      <w:r w:rsidRPr="00E2107F">
        <w:t xml:space="preserve">Citizens may file a written complaint through the Disaster Recovery email at </w:t>
      </w:r>
      <w:ins w:id="1510" w:author="Miralles, Michael" w:date="2023-10-11T11:10:00Z">
        <w:r w:rsidR="00A8301A">
          <w:fldChar w:fldCharType="begin"/>
        </w:r>
        <w:r w:rsidR="00A8301A">
          <w:instrText xml:space="preserve"> HYPERLINK "mailto:</w:instrText>
        </w:r>
      </w:ins>
      <w:r w:rsidR="00A8301A" w:rsidRPr="00E2107F">
        <w:instrText>CDBG-DR@</w:instrText>
      </w:r>
      <w:ins w:id="1511" w:author="Miralles, Michael" w:date="2023-10-11T11:10:00Z">
        <w:r w:rsidR="00A8301A">
          <w:instrText>Commerce.fl.gov</w:instrText>
        </w:r>
      </w:ins>
      <w:r w:rsidR="00A8301A" w:rsidRPr="00E2107F">
        <w:instrText xml:space="preserve"> </w:instrText>
      </w:r>
      <w:ins w:id="1512" w:author="Miralles, Michael" w:date="2023-10-11T11:10:00Z">
        <w:r w:rsidR="00A8301A">
          <w:instrText xml:space="preserve">" </w:instrText>
        </w:r>
        <w:r w:rsidR="00A8301A">
          <w:fldChar w:fldCharType="separate"/>
        </w:r>
      </w:ins>
      <w:r w:rsidR="00A8301A" w:rsidRPr="00B35F99">
        <w:rPr>
          <w:rStyle w:val="Hyperlink"/>
        </w:rPr>
        <w:t>CDBG-DR@</w:t>
      </w:r>
      <w:ins w:id="1513" w:author="Miralles, Michael" w:date="2023-10-11T11:10:00Z">
        <w:r w:rsidR="00A8301A" w:rsidRPr="00B35F99">
          <w:rPr>
            <w:rStyle w:val="Hyperlink"/>
          </w:rPr>
          <w:t>Commerce.fl.gov</w:t>
        </w:r>
      </w:ins>
      <w:del w:id="1514" w:author="Miralles, Michael" w:date="2023-10-11T11:10:00Z">
        <w:r w:rsidR="00A8301A" w:rsidRPr="00B35F99" w:rsidDel="00A8301A">
          <w:rPr>
            <w:rStyle w:val="Hyperlink"/>
          </w:rPr>
          <w:delText>deo.myflorida.com</w:delText>
        </w:r>
      </w:del>
      <w:r w:rsidR="00A8301A" w:rsidRPr="00B35F99">
        <w:rPr>
          <w:rStyle w:val="Hyperlink"/>
        </w:rPr>
        <w:t xml:space="preserve"> </w:t>
      </w:r>
      <w:ins w:id="1515" w:author="Miralles, Michael" w:date="2023-10-11T11:10:00Z">
        <w:r w:rsidR="00A8301A">
          <w:fldChar w:fldCharType="end"/>
        </w:r>
      </w:ins>
      <w:r w:rsidRPr="00E2107F">
        <w:t>or submit by postal mail to the following address:</w:t>
      </w:r>
    </w:p>
    <w:p w14:paraId="4BFE1D1B" w14:textId="32BEC259" w:rsidR="003E5DAB" w:rsidRPr="00E2107F" w:rsidRDefault="003E5DAB" w:rsidP="00473562">
      <w:pPr>
        <w:pStyle w:val="BodyText"/>
      </w:pPr>
      <w:r w:rsidRPr="00E2107F">
        <w:t xml:space="preserve">Florida Department of </w:t>
      </w:r>
      <w:del w:id="1516" w:author="Miralles, Michael" w:date="2023-10-11T11:02:00Z">
        <w:r w:rsidRPr="00E2107F" w:rsidDel="00D339F0">
          <w:delText>Economic Opportunity</w:delText>
        </w:r>
      </w:del>
      <w:ins w:id="1517" w:author="Miralles, Michael" w:date="2023-10-11T11:02:00Z">
        <w:r w:rsidR="00D339F0">
          <w:t>Commerce</w:t>
        </w:r>
      </w:ins>
    </w:p>
    <w:p w14:paraId="6EAF8546" w14:textId="77777777" w:rsidR="003E5DAB" w:rsidRPr="00E2107F" w:rsidRDefault="003E5DAB" w:rsidP="00473562">
      <w:pPr>
        <w:pStyle w:val="BodyText"/>
      </w:pPr>
      <w:r w:rsidRPr="00E2107F">
        <w:t>Division of Community Development</w:t>
      </w:r>
    </w:p>
    <w:p w14:paraId="5E98C0EB" w14:textId="77777777" w:rsidR="003E5DAB" w:rsidRPr="00E2107F" w:rsidRDefault="003E5DAB" w:rsidP="00473562">
      <w:pPr>
        <w:pStyle w:val="BodyText"/>
      </w:pPr>
      <w:r w:rsidRPr="00E2107F">
        <w:t>Attention: Rebuild Florida Constituent Services</w:t>
      </w:r>
    </w:p>
    <w:p w14:paraId="252DE631" w14:textId="3353FACF" w:rsidR="003E5DAB" w:rsidRPr="00E2107F" w:rsidRDefault="003E5DAB" w:rsidP="00473562">
      <w:pPr>
        <w:pStyle w:val="BodyText"/>
      </w:pPr>
      <w:r w:rsidRPr="00E2107F">
        <w:t xml:space="preserve">107 East Madison Street, Caldwell Building, MSC </w:t>
      </w:r>
      <w:r w:rsidR="00BB07F0">
        <w:t>4</w:t>
      </w:r>
      <w:ins w:id="1518" w:author="Miralles, Michael" w:date="2023-10-11T10:58:00Z">
        <w:r w:rsidR="00D339F0">
          <w:t>20</w:t>
        </w:r>
      </w:ins>
      <w:del w:id="1519" w:author="Miralles, Michael" w:date="2023-10-11T10:58:00Z">
        <w:r w:rsidR="00BB07F0" w:rsidDel="00D339F0">
          <w:delText>0</w:delText>
        </w:r>
        <w:r w:rsidRPr="00E2107F" w:rsidDel="00D339F0">
          <w:delText>0</w:delText>
        </w:r>
      </w:del>
    </w:p>
    <w:p w14:paraId="1C907FA9" w14:textId="05B56760" w:rsidR="003E5DAB" w:rsidRPr="00E2107F" w:rsidRDefault="003E5DAB" w:rsidP="00473562">
      <w:pPr>
        <w:pStyle w:val="BodyText"/>
      </w:pPr>
      <w:r w:rsidRPr="00E2107F">
        <w:t>Tallahassee, FL 32399</w:t>
      </w:r>
    </w:p>
    <w:p w14:paraId="6E7E3A80" w14:textId="77777777" w:rsidR="003E5DAB" w:rsidRPr="00E2107F" w:rsidRDefault="003E5DAB" w:rsidP="00473562">
      <w:pPr>
        <w:pStyle w:val="Heading3"/>
        <w:numPr>
          <w:ilvl w:val="0"/>
          <w:numId w:val="0"/>
        </w:numPr>
      </w:pPr>
      <w:bookmarkStart w:id="1520" w:name="_Toc61553606"/>
      <w:bookmarkStart w:id="1521" w:name="_Toc86930548"/>
      <w:r w:rsidRPr="00E2107F">
        <w:t>HUD Complaints</w:t>
      </w:r>
      <w:bookmarkEnd w:id="1520"/>
      <w:bookmarkEnd w:id="1521"/>
    </w:p>
    <w:p w14:paraId="753DE3B0" w14:textId="44970D24" w:rsidR="003E5DAB" w:rsidRPr="00E2107F" w:rsidRDefault="003E5DAB" w:rsidP="00443B80">
      <w:r w:rsidRPr="00E2107F">
        <w:t xml:space="preserve">If the complainant is not satisfied with the subrecipient determination or </w:t>
      </w:r>
      <w:r w:rsidR="00E32554">
        <w:t>FloridaCommerce</w:t>
      </w:r>
      <w:r w:rsidRPr="00E2107F">
        <w:t xml:space="preserve"> response, the complainant may file a written appeal by following the instructions issued in the letter of response. If after the informal appeals process the complainant has not been satisfied with the response, a formal complaint may then be addressed directly to the HUD regional office at:</w:t>
      </w:r>
    </w:p>
    <w:p w14:paraId="465D3EA7" w14:textId="77777777" w:rsidR="00D339F0" w:rsidRDefault="003E5DAB" w:rsidP="00473562">
      <w:pPr>
        <w:pStyle w:val="BodyText"/>
      </w:pPr>
      <w:r w:rsidRPr="00E2107F">
        <w:t xml:space="preserve">Department of Housing and Urban Development </w:t>
      </w:r>
    </w:p>
    <w:p w14:paraId="6254D20B" w14:textId="560CDBE8" w:rsidR="003E5DAB" w:rsidRPr="00E2107F" w:rsidRDefault="003E5DAB" w:rsidP="00473562">
      <w:pPr>
        <w:pStyle w:val="BodyText"/>
      </w:pPr>
      <w:r w:rsidRPr="00E2107F">
        <w:t>Charles E. Bennett Federal Building</w:t>
      </w:r>
    </w:p>
    <w:p w14:paraId="6B0ADA9E" w14:textId="77777777" w:rsidR="003E5DAB" w:rsidRPr="00E2107F" w:rsidRDefault="003E5DAB" w:rsidP="00473562">
      <w:pPr>
        <w:pStyle w:val="BodyText"/>
      </w:pPr>
      <w:r w:rsidRPr="00E2107F">
        <w:t>400 West Bay Street, Suite 1015</w:t>
      </w:r>
    </w:p>
    <w:p w14:paraId="1A96AB8F" w14:textId="07CD593E" w:rsidR="003E5DAB" w:rsidRPr="00E2107F" w:rsidRDefault="003E5DAB" w:rsidP="00473562">
      <w:pPr>
        <w:pStyle w:val="BodyText"/>
      </w:pPr>
      <w:r w:rsidRPr="00E2107F">
        <w:t>Jacksonville, Florida 32202</w:t>
      </w:r>
    </w:p>
    <w:p w14:paraId="3A6176D9" w14:textId="71CE04B6" w:rsidR="003E5DAB" w:rsidRPr="00E2107F" w:rsidRDefault="003E5DAB" w:rsidP="00443B80">
      <w:r w:rsidRPr="00E2107F">
        <w:t xml:space="preserve">The Florida Disaster Recovery Program operates in accordance with the Federal Fair Housing Law (The fair Housing Amendments Act of 1988). Anyone who feels he or she has been discriminated against may file a complaint of housing discrimination (phone: 1-800- 669-9777 or online: </w:t>
      </w:r>
      <w:hyperlink r:id="rId65" w:history="1">
        <w:r w:rsidRPr="00E2107F">
          <w:rPr>
            <w:rStyle w:val="Hyperlink"/>
          </w:rPr>
          <w:t>www.hud.gov/fairhousing</w:t>
        </w:r>
      </w:hyperlink>
      <w:r w:rsidRPr="00E2107F">
        <w:rPr>
          <w:rStyle w:val="Hyperlink"/>
        </w:rPr>
        <w:t>)</w:t>
      </w:r>
      <w:r w:rsidRPr="00E2107F">
        <w:t>.</w:t>
      </w:r>
    </w:p>
    <w:p w14:paraId="07766F7C" w14:textId="21509E6B" w:rsidR="003E5DAB" w:rsidRPr="00587532" w:rsidRDefault="003E5DAB" w:rsidP="00473562">
      <w:pPr>
        <w:pStyle w:val="Heading3"/>
        <w:numPr>
          <w:ilvl w:val="0"/>
          <w:numId w:val="0"/>
        </w:numPr>
      </w:pPr>
      <w:bookmarkStart w:id="1522" w:name="_Toc86930549"/>
      <w:r w:rsidRPr="00E2107F">
        <w:t>Appeals</w:t>
      </w:r>
      <w:bookmarkEnd w:id="1522"/>
    </w:p>
    <w:p w14:paraId="70397B0A" w14:textId="6B61D859" w:rsidR="00D0502F" w:rsidRPr="00E2107F" w:rsidRDefault="00E32554" w:rsidP="00473562">
      <w:r>
        <w:rPr>
          <w:b/>
          <w:bCs/>
        </w:rPr>
        <w:t>FloridaCommerce</w:t>
      </w:r>
      <w:r w:rsidR="003E5DAB" w:rsidRPr="00E2107F">
        <w:rPr>
          <w:b/>
          <w:bCs/>
        </w:rPr>
        <w:t xml:space="preserve"> Informal Appeal:</w:t>
      </w:r>
      <w:r w:rsidR="003E5DAB" w:rsidRPr="00E2107F">
        <w:t xml:space="preserve"> The decision of the HRRP can be further reviewed through an agency informal appeals process. A party requesting a </w:t>
      </w:r>
      <w:r>
        <w:t>FloridaCommerce</w:t>
      </w:r>
      <w:r w:rsidR="003E5DAB" w:rsidRPr="00E2107F">
        <w:t xml:space="preserve"> informal appeal must file a written request for informal appeal within </w:t>
      </w:r>
      <w:r w:rsidR="00B2651C" w:rsidRPr="00E2107F">
        <w:t>thirty (</w:t>
      </w:r>
      <w:r w:rsidR="003E5DAB" w:rsidRPr="00E2107F">
        <w:t>30</w:t>
      </w:r>
      <w:r w:rsidR="00B2651C" w:rsidRPr="00E2107F">
        <w:t>)</w:t>
      </w:r>
      <w:r w:rsidR="003E5DAB" w:rsidRPr="00E2107F">
        <w:t xml:space="preserve"> days of the ineligibility determination and notice to appeal. In an informal appeal, </w:t>
      </w:r>
      <w:r>
        <w:t>FloridaCommerce</w:t>
      </w:r>
      <w:r w:rsidR="003E5DAB" w:rsidRPr="00E2107F">
        <w:t xml:space="preserve"> will conduct investigations, as necessary. In addition, an informal appeals hearing will be held, as necessary. The informal appeals hearing will be held by telephone with all involved parties on a conference call. After the request for a </w:t>
      </w:r>
      <w:r>
        <w:t>FloridaCommerce</w:t>
      </w:r>
      <w:r w:rsidR="003E5DAB" w:rsidRPr="00E2107F">
        <w:t xml:space="preserve"> informal appeal is filed, the following events will occur:</w:t>
      </w:r>
    </w:p>
    <w:p w14:paraId="36F8D709" w14:textId="77777777" w:rsidR="003E5DAB" w:rsidRPr="00E2107F" w:rsidRDefault="003E5DAB" w:rsidP="00473562">
      <w:pPr>
        <w:pStyle w:val="ListParagraph"/>
        <w:numPr>
          <w:ilvl w:val="0"/>
          <w:numId w:val="181"/>
        </w:numPr>
      </w:pPr>
      <w:r w:rsidRPr="00E2107F">
        <w:t>A Notice of Hearing will be mailed, listing the date, time and contact information for the</w:t>
      </w:r>
      <w:r w:rsidRPr="00473562">
        <w:rPr>
          <w:spacing w:val="-28"/>
        </w:rPr>
        <w:t xml:space="preserve"> </w:t>
      </w:r>
      <w:r w:rsidRPr="00E2107F">
        <w:t>scheduled hearing.</w:t>
      </w:r>
    </w:p>
    <w:p w14:paraId="505DE295" w14:textId="1BA001A2" w:rsidR="003E5DAB" w:rsidRPr="00E2107F" w:rsidRDefault="003E5DAB" w:rsidP="00DE565F">
      <w:pPr>
        <w:pStyle w:val="ListParagraph"/>
        <w:numPr>
          <w:ilvl w:val="0"/>
          <w:numId w:val="181"/>
        </w:numPr>
      </w:pPr>
      <w:r w:rsidRPr="00E2107F">
        <w:t>Once the appeal hearing is complete, a decision of the result will be</w:t>
      </w:r>
      <w:r w:rsidRPr="00473562">
        <w:rPr>
          <w:spacing w:val="-5"/>
        </w:rPr>
        <w:t xml:space="preserve"> </w:t>
      </w:r>
      <w:r w:rsidRPr="00E2107F">
        <w:t>distributed.</w:t>
      </w:r>
    </w:p>
    <w:p w14:paraId="3CCA414D" w14:textId="7252BBF5" w:rsidR="003E5DAB" w:rsidRPr="00E2107F" w:rsidRDefault="003E5DAB" w:rsidP="00DE565F">
      <w:r w:rsidRPr="00E2107F">
        <w:t xml:space="preserve">Citizens may file an informal appeal through the Disaster Recovery email at </w:t>
      </w:r>
      <w:hyperlink r:id="rId66">
        <w:r w:rsidRPr="00E2107F">
          <w:t>CDBG-</w:t>
        </w:r>
      </w:hyperlink>
      <w:r w:rsidRPr="00E2107F">
        <w:t xml:space="preserve"> </w:t>
      </w:r>
      <w:ins w:id="1523" w:author="Miralles, Michael" w:date="2023-10-11T11:10:00Z">
        <w:r w:rsidR="00A8301A">
          <w:fldChar w:fldCharType="begin"/>
        </w:r>
        <w:r w:rsidR="00A8301A">
          <w:instrText xml:space="preserve"> HYPERLINK "mailto:</w:instrText>
        </w:r>
      </w:ins>
      <w:r w:rsidR="00A8301A" w:rsidRPr="00E2107F">
        <w:instrText>DRAppeals@</w:instrText>
      </w:r>
      <w:ins w:id="1524" w:author="Miralles, Michael" w:date="2023-10-11T11:10:00Z">
        <w:r w:rsidR="00A8301A">
          <w:instrText>Commerce.fl.gov</w:instrText>
        </w:r>
      </w:ins>
      <w:r w:rsidR="00A8301A" w:rsidRPr="00E2107F">
        <w:instrText xml:space="preserve"> </w:instrText>
      </w:r>
      <w:ins w:id="1525" w:author="Miralles, Michael" w:date="2023-10-11T11:10:00Z">
        <w:r w:rsidR="00A8301A">
          <w:instrText xml:space="preserve">" </w:instrText>
        </w:r>
        <w:r w:rsidR="00A8301A">
          <w:fldChar w:fldCharType="separate"/>
        </w:r>
      </w:ins>
      <w:r w:rsidR="00A8301A" w:rsidRPr="00B35F99">
        <w:rPr>
          <w:rStyle w:val="Hyperlink"/>
        </w:rPr>
        <w:t>DRAppeals@</w:t>
      </w:r>
      <w:ins w:id="1526" w:author="Miralles, Michael" w:date="2023-10-11T11:10:00Z">
        <w:r w:rsidR="00A8301A" w:rsidRPr="00B35F99">
          <w:rPr>
            <w:rStyle w:val="Hyperlink"/>
          </w:rPr>
          <w:t>Commerce.fl.gov</w:t>
        </w:r>
      </w:ins>
      <w:del w:id="1527" w:author="Miralles, Michael" w:date="2023-10-11T11:09:00Z">
        <w:r w:rsidR="00A8301A" w:rsidRPr="00B35F99" w:rsidDel="00A8301A">
          <w:rPr>
            <w:rStyle w:val="Hyperlink"/>
          </w:rPr>
          <w:delText>deo.myflorida.com</w:delText>
        </w:r>
      </w:del>
      <w:r w:rsidR="00A8301A" w:rsidRPr="00B35F99">
        <w:rPr>
          <w:rStyle w:val="Hyperlink"/>
        </w:rPr>
        <w:t xml:space="preserve"> </w:t>
      </w:r>
      <w:ins w:id="1528" w:author="Miralles, Michael" w:date="2023-10-11T11:10:00Z">
        <w:r w:rsidR="00A8301A">
          <w:fldChar w:fldCharType="end"/>
        </w:r>
      </w:ins>
      <w:r w:rsidRPr="00E2107F">
        <w:t>or submit by postal mail to the following address:</w:t>
      </w:r>
    </w:p>
    <w:p w14:paraId="5A3A8165" w14:textId="17BB142D" w:rsidR="003E5DAB" w:rsidRPr="00E2107F" w:rsidRDefault="003E5DAB" w:rsidP="00473562">
      <w:pPr>
        <w:pStyle w:val="BodyText"/>
      </w:pPr>
      <w:r w:rsidRPr="00E2107F">
        <w:t>Attention: Office of Disaster Recovery, Appeals Lead</w:t>
      </w:r>
    </w:p>
    <w:p w14:paraId="1182F854" w14:textId="5B32A440" w:rsidR="003E5DAB" w:rsidRPr="00E2107F" w:rsidRDefault="003E5DAB" w:rsidP="00473562">
      <w:pPr>
        <w:pStyle w:val="BodyText"/>
      </w:pPr>
      <w:r w:rsidRPr="00E2107F">
        <w:t xml:space="preserve">Florida Department of </w:t>
      </w:r>
      <w:del w:id="1529" w:author="Miralles, Michael" w:date="2023-10-11T11:02:00Z">
        <w:r w:rsidRPr="00E2107F" w:rsidDel="00D339F0">
          <w:delText>Economic Opportunity</w:delText>
        </w:r>
      </w:del>
      <w:ins w:id="1530" w:author="Miralles, Michael" w:date="2023-10-11T11:02:00Z">
        <w:r w:rsidR="00D339F0">
          <w:t>Commerce</w:t>
        </w:r>
      </w:ins>
    </w:p>
    <w:p w14:paraId="687D72EC" w14:textId="77E9601A" w:rsidR="003E5DAB" w:rsidRPr="00E2107F" w:rsidRDefault="003E5DAB" w:rsidP="00473562">
      <w:pPr>
        <w:pStyle w:val="BodyText"/>
      </w:pPr>
      <w:r w:rsidRPr="00E2107F">
        <w:lastRenderedPageBreak/>
        <w:t>Division of Community Development</w:t>
      </w:r>
    </w:p>
    <w:p w14:paraId="2FAEC1B8" w14:textId="77777777" w:rsidR="003E5DAB" w:rsidRPr="00E2107F" w:rsidRDefault="003E5DAB" w:rsidP="00473562">
      <w:pPr>
        <w:pStyle w:val="BodyText"/>
      </w:pPr>
      <w:r w:rsidRPr="00E2107F">
        <w:t>107 East Madison Street Tallahassee, FL 32399</w:t>
      </w:r>
    </w:p>
    <w:p w14:paraId="49DCA275" w14:textId="0BD9081C" w:rsidR="003E5DAB" w:rsidRPr="00473562" w:rsidRDefault="003E5DAB" w:rsidP="00473562">
      <w:r w:rsidRPr="00473562">
        <w:rPr>
          <w:b/>
          <w:bCs/>
        </w:rPr>
        <w:t>Formal Appeal / Notice of Administrative Appeals Rights:</w:t>
      </w:r>
      <w:r w:rsidRPr="00473562">
        <w:t xml:space="preserve"> Any person whose substantial interests are affected by </w:t>
      </w:r>
      <w:r w:rsidR="00E32554">
        <w:t>FloridaCommerce</w:t>
      </w:r>
      <w:r w:rsidRPr="00473562">
        <w:t xml:space="preserve">’s determination has the opportunity for an administrative hearing with the Division of Administrative Hearings pursuant to section 120.569, Florida Statutes. For the required contents of a petition challenging agency action, refer to rules </w:t>
      </w:r>
      <w:r w:rsidR="00544D17" w:rsidRPr="00473562">
        <w:fldChar w:fldCharType="begin"/>
      </w:r>
      <w:r w:rsidR="00544D17" w:rsidRPr="00473562">
        <w:instrText xml:space="preserve"> HYPERLINK "https://www.flrules.org/gateway/ChapterHome.asp?Chapter=28-106" \h </w:instrText>
      </w:r>
      <w:r w:rsidR="00544D17" w:rsidRPr="00473562">
        <w:fldChar w:fldCharType="separate"/>
      </w:r>
      <w:r w:rsidRPr="00473562">
        <w:t>28-106.104</w:t>
      </w:r>
      <w:del w:id="1531" w:author="Sayler, Erik" w:date="2021-05-24T15:40:00Z">
        <w:r w:rsidRPr="00473562" w:rsidDel="00DE4A08">
          <w:delText>(2)</w:delText>
        </w:r>
      </w:del>
      <w:r w:rsidRPr="00473562">
        <w:t>, 28-106.20</w:t>
      </w:r>
      <w:ins w:id="1532" w:author="Sayler, Erik" w:date="2021-05-24T15:39:00Z">
        <w:r w:rsidR="00B32684" w:rsidRPr="00473562">
          <w:t>1</w:t>
        </w:r>
      </w:ins>
      <w:del w:id="1533" w:author="Sayler, Erik" w:date="2021-05-24T15:40:00Z">
        <w:r w:rsidRPr="00473562" w:rsidDel="00DE4A08">
          <w:delText>(2)</w:delText>
        </w:r>
      </w:del>
      <w:r w:rsidRPr="00473562">
        <w:t xml:space="preserve">, and 28-106.301, </w:t>
      </w:r>
      <w:r w:rsidR="00544D17" w:rsidRPr="00473562">
        <w:fldChar w:fldCharType="end"/>
      </w:r>
      <w:r w:rsidRPr="00473562">
        <w:t>Florida Administrative Code.</w:t>
      </w:r>
    </w:p>
    <w:p w14:paraId="30514616" w14:textId="549803DF" w:rsidR="003E5DAB" w:rsidRPr="00E2107F" w:rsidRDefault="003E5DAB" w:rsidP="00443B80">
      <w:r w:rsidRPr="00E2107F">
        <w:t xml:space="preserve">Any petition must be filed with the Agency Clerk within </w:t>
      </w:r>
      <w:r w:rsidR="00B2651C" w:rsidRPr="00E2107F">
        <w:t>thirty (</w:t>
      </w:r>
      <w:r w:rsidRPr="00E2107F">
        <w:t>30</w:t>
      </w:r>
      <w:r w:rsidR="00B2651C" w:rsidRPr="00E2107F">
        <w:t>)</w:t>
      </w:r>
      <w:r w:rsidRPr="00E2107F">
        <w:t xml:space="preserve"> calendar days of receipt of this determination. A petition is filed when it is received by:</w:t>
      </w:r>
    </w:p>
    <w:p w14:paraId="7C93ABC0" w14:textId="40D415E0" w:rsidR="003E5DAB" w:rsidRPr="00E2107F" w:rsidRDefault="003E5DAB" w:rsidP="00473562">
      <w:pPr>
        <w:pStyle w:val="BodyText"/>
      </w:pPr>
      <w:r w:rsidRPr="00E2107F">
        <w:t xml:space="preserve">Agency Clerk Department of </w:t>
      </w:r>
      <w:del w:id="1534" w:author="Miralles, Michael" w:date="2023-10-11T11:02:00Z">
        <w:r w:rsidRPr="00E2107F" w:rsidDel="00D339F0">
          <w:delText>Economic Opportunity</w:delText>
        </w:r>
      </w:del>
      <w:ins w:id="1535" w:author="Miralles, Michael" w:date="2023-10-11T11:02:00Z">
        <w:r w:rsidR="00D339F0">
          <w:t>Commerce</w:t>
        </w:r>
      </w:ins>
    </w:p>
    <w:p w14:paraId="4830E3AE" w14:textId="7442D18B" w:rsidR="003E5DAB" w:rsidRPr="00E2107F" w:rsidRDefault="003E5DAB" w:rsidP="00473562">
      <w:pPr>
        <w:pStyle w:val="BodyText"/>
      </w:pPr>
      <w:r w:rsidRPr="00E2107F">
        <w:t>Office of the General Counsel</w:t>
      </w:r>
    </w:p>
    <w:p w14:paraId="71732040" w14:textId="77777777" w:rsidR="00D339F0" w:rsidRDefault="003E5DAB" w:rsidP="00473562">
      <w:pPr>
        <w:pStyle w:val="BodyText"/>
      </w:pPr>
      <w:r w:rsidRPr="00E2107F">
        <w:t xml:space="preserve">107 East Madison Street, MSC 110 </w:t>
      </w:r>
    </w:p>
    <w:p w14:paraId="169B58AA" w14:textId="094D3190" w:rsidR="003E5DAB" w:rsidRPr="00E2107F" w:rsidRDefault="003E5DAB" w:rsidP="00473562">
      <w:pPr>
        <w:pStyle w:val="BodyText"/>
      </w:pPr>
      <w:r w:rsidRPr="00E2107F">
        <w:t>Tallahassee, Florida 32399-4128</w:t>
      </w:r>
    </w:p>
    <w:p w14:paraId="60A52C0D" w14:textId="426DA7EC" w:rsidR="003E5DAB" w:rsidRPr="00BD0F9E" w:rsidRDefault="003E5DAB" w:rsidP="00473562">
      <w:pPr>
        <w:pStyle w:val="BodyText"/>
        <w:rPr>
          <w:lang w:val="fr-FR"/>
        </w:rPr>
      </w:pPr>
      <w:proofErr w:type="gramStart"/>
      <w:r w:rsidRPr="00BD0F9E">
        <w:rPr>
          <w:lang w:val="fr-FR"/>
        </w:rPr>
        <w:t>Fax:</w:t>
      </w:r>
      <w:proofErr w:type="gramEnd"/>
      <w:r w:rsidRPr="00BD0F9E">
        <w:rPr>
          <w:lang w:val="fr-FR"/>
        </w:rPr>
        <w:t xml:space="preserve"> (850) 921-3230</w:t>
      </w:r>
    </w:p>
    <w:p w14:paraId="3B97D4B3" w14:textId="597C2A6B" w:rsidR="003E5DAB" w:rsidRPr="00473562" w:rsidRDefault="003E5DAB" w:rsidP="00473562">
      <w:pPr>
        <w:pStyle w:val="BodyText"/>
        <w:rPr>
          <w:rFonts w:cstheme="minorHAnsi"/>
          <w:lang w:val="fr-FR"/>
        </w:rPr>
      </w:pPr>
      <w:proofErr w:type="gramStart"/>
      <w:r w:rsidRPr="00473562">
        <w:rPr>
          <w:rFonts w:cstheme="minorHAnsi"/>
          <w:lang w:val="fr-FR"/>
        </w:rPr>
        <w:t>Email:</w:t>
      </w:r>
      <w:proofErr w:type="gramEnd"/>
      <w:r w:rsidRPr="00473562">
        <w:rPr>
          <w:rFonts w:cstheme="minorHAnsi"/>
          <w:lang w:val="fr-FR"/>
        </w:rPr>
        <w:t xml:space="preserve"> </w:t>
      </w:r>
      <w:ins w:id="1536" w:author="Miralles, Michael" w:date="2023-10-11T11:10:00Z">
        <w:r w:rsidR="00A8301A">
          <w:fldChar w:fldCharType="begin"/>
        </w:r>
        <w:r w:rsidR="00A8301A">
          <w:instrText xml:space="preserve"> HYPERLINK "mailto:</w:instrText>
        </w:r>
      </w:ins>
      <w:r w:rsidR="00A8301A" w:rsidRPr="00A8301A">
        <w:rPr>
          <w:rPrChange w:id="1537" w:author="Miralles, Michael" w:date="2023-10-11T11:10:00Z">
            <w:rPr>
              <w:rStyle w:val="Hyperlink"/>
            </w:rPr>
          </w:rPrChange>
        </w:rPr>
        <w:instrText>Agency.Clerk@</w:instrText>
      </w:r>
      <w:ins w:id="1538" w:author="Miralles, Michael" w:date="2023-10-11T11:10:00Z">
        <w:r w:rsidR="00A8301A">
          <w:instrText xml:space="preserve">" </w:instrText>
        </w:r>
        <w:r w:rsidR="00A8301A">
          <w:fldChar w:fldCharType="separate"/>
        </w:r>
      </w:ins>
      <w:r w:rsidR="00A8301A" w:rsidRPr="00A8301A">
        <w:rPr>
          <w:rStyle w:val="Hyperlink"/>
        </w:rPr>
        <w:t>Agency.Clerk@</w:t>
      </w:r>
      <w:del w:id="1539" w:author="Miralles, Michael" w:date="2023-10-11T11:10:00Z">
        <w:r w:rsidR="00A8301A" w:rsidRPr="00A8301A" w:rsidDel="00A8301A">
          <w:rPr>
            <w:rStyle w:val="Hyperlink"/>
          </w:rPr>
          <w:delText>deo.myflorida.com</w:delText>
        </w:r>
      </w:del>
      <w:ins w:id="1540" w:author="Miralles, Michael" w:date="2023-10-11T11:10:00Z">
        <w:r w:rsidR="00A8301A">
          <w:fldChar w:fldCharType="end"/>
        </w:r>
        <w:r w:rsidR="00A8301A">
          <w:rPr>
            <w:rStyle w:val="Hyperlink"/>
          </w:rPr>
          <w:t>Commerce.fl.gov</w:t>
        </w:r>
      </w:ins>
    </w:p>
    <w:p w14:paraId="39CF6743" w14:textId="74483772" w:rsidR="003E5DAB" w:rsidRPr="00E2107F" w:rsidRDefault="003E5DAB" w:rsidP="00473562">
      <w:r w:rsidRPr="00E2107F">
        <w:t xml:space="preserve">If an applicant files a request for a </w:t>
      </w:r>
      <w:r w:rsidR="00E32554">
        <w:t>FloridaCommerce</w:t>
      </w:r>
      <w:r w:rsidRPr="00E2107F">
        <w:t xml:space="preserve"> informal appeal, the requirement to timely file a petition challenging agency action will be tolled until a decision is rendered by the Department. At that time, a new appeal window will begin. No applicant will lose their rights under Chapter 120, Florida Statutes, by filing a request for informal appeal.</w:t>
      </w:r>
    </w:p>
    <w:p w14:paraId="03190B1E" w14:textId="11283E77" w:rsidR="003E5DAB" w:rsidRDefault="00E32554" w:rsidP="00473562">
      <w:pPr>
        <w:pStyle w:val="Heading2"/>
        <w:numPr>
          <w:ilvl w:val="0"/>
          <w:numId w:val="0"/>
        </w:numPr>
      </w:pPr>
      <w:bookmarkStart w:id="1541" w:name="_Toc86930550"/>
      <w:r>
        <w:t>FloridaCommerce</w:t>
      </w:r>
      <w:r w:rsidR="00F56631">
        <w:t xml:space="preserve"> </w:t>
      </w:r>
      <w:r w:rsidR="003E5DAB" w:rsidRPr="00E2107F">
        <w:t>URA Appeals</w:t>
      </w:r>
      <w:bookmarkEnd w:id="1541"/>
    </w:p>
    <w:p w14:paraId="1BB73E5B" w14:textId="6C7DB68E" w:rsidR="00F56631" w:rsidRPr="00F56631" w:rsidRDefault="00F56631" w:rsidP="00F56631">
      <w:r w:rsidRPr="00F56631">
        <w:t xml:space="preserve">Applicants may appeal any case in which he or she believes that </w:t>
      </w:r>
      <w:r w:rsidR="00E32554">
        <w:t>FloridaCommerce</w:t>
      </w:r>
      <w:r w:rsidRPr="00F56631">
        <w:t xml:space="preserve"> has failed to properly consider his or her application for assistance. This includes, but is not limited to, the applicant’s eligibility for, or the amount of, a payment required for relocation assistance. The applicant must appeal within 60 days of receiving a written determination from the program outlining the program’s decision related to his or her eligibility for benefits or amount of benefits</w:t>
      </w:r>
    </w:p>
    <w:p w14:paraId="5FDFE2FA" w14:textId="77777777" w:rsidR="00F56631" w:rsidRPr="00F56631" w:rsidRDefault="00F56631" w:rsidP="00F56631">
      <w:pPr>
        <w:rPr>
          <w:rFonts w:cstheme="minorHAnsi"/>
          <w:lang w:bidi="en-US"/>
        </w:rPr>
      </w:pPr>
      <w:r w:rsidRPr="00F56631">
        <w:rPr>
          <w:rFonts w:cstheme="minorHAnsi"/>
          <w:lang w:bidi="en-US"/>
        </w:rPr>
        <w:t>Households have the right to appeal the following agency determinations:</w:t>
      </w:r>
    </w:p>
    <w:p w14:paraId="2B137A52" w14:textId="77777777" w:rsidR="00F56631" w:rsidRPr="00F56631" w:rsidRDefault="00F56631" w:rsidP="00F56631">
      <w:pPr>
        <w:pStyle w:val="BulletList"/>
        <w:rPr>
          <w:lang w:bidi="en-US"/>
        </w:rPr>
      </w:pPr>
      <w:r w:rsidRPr="00F56631">
        <w:rPr>
          <w:lang w:bidi="en-US"/>
        </w:rPr>
        <w:t>Eligibility for URA assistance, including the requirement to relocate</w:t>
      </w:r>
    </w:p>
    <w:p w14:paraId="25486C0A" w14:textId="77777777" w:rsidR="00F56631" w:rsidRPr="00F56631" w:rsidRDefault="00F56631" w:rsidP="00F56631">
      <w:pPr>
        <w:pStyle w:val="BulletList"/>
        <w:rPr>
          <w:lang w:bidi="en-US"/>
        </w:rPr>
      </w:pPr>
      <w:r w:rsidRPr="00F56631">
        <w:rPr>
          <w:lang w:bidi="en-US"/>
        </w:rPr>
        <w:t>Amount of relocation or other related expense payments</w:t>
      </w:r>
    </w:p>
    <w:p w14:paraId="666583B6" w14:textId="77777777" w:rsidR="00F56631" w:rsidRPr="00F56631" w:rsidRDefault="00F56631" w:rsidP="00F56631">
      <w:pPr>
        <w:pStyle w:val="BulletList"/>
        <w:rPr>
          <w:lang w:bidi="en-US"/>
        </w:rPr>
      </w:pPr>
      <w:r w:rsidRPr="00F56631">
        <w:rPr>
          <w:lang w:bidi="en-US"/>
        </w:rPr>
        <w:t>Timeframe to exercise rights and entitlements of URA, including relocation timeframes</w:t>
      </w:r>
    </w:p>
    <w:p w14:paraId="5F7AD347" w14:textId="77777777" w:rsidR="00F56631" w:rsidRPr="00F56631" w:rsidRDefault="00F56631" w:rsidP="00F56631">
      <w:pPr>
        <w:rPr>
          <w:lang w:bidi="en-US"/>
        </w:rPr>
      </w:pPr>
      <w:r w:rsidRPr="00F56631">
        <w:rPr>
          <w:lang w:bidi="en-US"/>
        </w:rPr>
        <w:t>Households are encouraged to include any statement of fact or other material which they feel has a bearing on the appeal. Agency representatives may assist households in their appeal submission.</w:t>
      </w:r>
    </w:p>
    <w:p w14:paraId="060835CB" w14:textId="439CEA85" w:rsidR="00F56631" w:rsidRPr="00F56631" w:rsidRDefault="00F56631" w:rsidP="00F56631">
      <w:pPr>
        <w:rPr>
          <w:lang w:bidi="en-US"/>
        </w:rPr>
      </w:pPr>
      <w:r w:rsidRPr="00F56631">
        <w:rPr>
          <w:lang w:bidi="en-US"/>
        </w:rPr>
        <w:t>Appeals must be submitted within sixty (60)</w:t>
      </w:r>
      <w:r w:rsidRPr="00F56631">
        <w:rPr>
          <w:b/>
          <w:lang w:bidi="en-US"/>
        </w:rPr>
        <w:t xml:space="preserve"> </w:t>
      </w:r>
      <w:r w:rsidRPr="00F56631">
        <w:rPr>
          <w:lang w:bidi="en-US"/>
        </w:rPr>
        <w:t xml:space="preserve">of the date the person receives notification of </w:t>
      </w:r>
      <w:r w:rsidR="00E32554">
        <w:rPr>
          <w:lang w:bidi="en-US"/>
        </w:rPr>
        <w:t>FloridaCommerce</w:t>
      </w:r>
      <w:r w:rsidRPr="00F56631">
        <w:rPr>
          <w:lang w:bidi="en-US"/>
        </w:rPr>
        <w:t xml:space="preserve">’s decision regarding his or her claim and must be directed to </w:t>
      </w:r>
      <w:r w:rsidR="00E32554">
        <w:rPr>
          <w:lang w:bidi="en-US"/>
        </w:rPr>
        <w:t>FloridaCommerce</w:t>
      </w:r>
      <w:r w:rsidRPr="00F56631">
        <w:rPr>
          <w:lang w:bidi="en-US"/>
        </w:rPr>
        <w:t xml:space="preserve"> in writing to the following postal address:</w:t>
      </w:r>
    </w:p>
    <w:p w14:paraId="04046EE9" w14:textId="77777777" w:rsidR="00F56631" w:rsidRPr="00E32554" w:rsidRDefault="00F56631" w:rsidP="00F56631">
      <w:pPr>
        <w:suppressAutoHyphens/>
        <w:jc w:val="center"/>
        <w:rPr>
          <w:rFonts w:eastAsia="Arial" w:cs="Arial"/>
          <w:szCs w:val="20"/>
          <w:lang w:eastAsia="ar-SA"/>
        </w:rPr>
      </w:pPr>
      <w:r w:rsidRPr="00E32554">
        <w:rPr>
          <w:rFonts w:eastAsia="Arial" w:cs="Arial"/>
          <w:szCs w:val="20"/>
          <w:lang w:eastAsia="ar-SA"/>
        </w:rPr>
        <w:t>ATTN:  URA APPEALS</w:t>
      </w:r>
    </w:p>
    <w:p w14:paraId="77C3F534" w14:textId="2357F80F" w:rsidR="00D339F0" w:rsidRDefault="00F56631" w:rsidP="00F56631">
      <w:pPr>
        <w:suppressAutoHyphens/>
        <w:jc w:val="center"/>
        <w:rPr>
          <w:rFonts w:eastAsia="Arial" w:cs="Arial"/>
          <w:szCs w:val="20"/>
          <w:lang w:eastAsia="ar-SA"/>
        </w:rPr>
      </w:pPr>
      <w:r w:rsidRPr="00E32554">
        <w:rPr>
          <w:rFonts w:eastAsia="Arial" w:cs="Arial"/>
          <w:szCs w:val="20"/>
          <w:lang w:eastAsia="ar-SA"/>
        </w:rPr>
        <w:t xml:space="preserve">Florida Department of </w:t>
      </w:r>
      <w:del w:id="1542" w:author="Miralles, Michael" w:date="2023-10-11T11:02:00Z">
        <w:r w:rsidRPr="00E32554" w:rsidDel="00D339F0">
          <w:rPr>
            <w:rFonts w:eastAsia="Arial" w:cs="Arial"/>
            <w:szCs w:val="20"/>
            <w:lang w:eastAsia="ar-SA"/>
          </w:rPr>
          <w:delText>Economic Opportunity</w:delText>
        </w:r>
      </w:del>
      <w:ins w:id="1543" w:author="Miralles, Michael" w:date="2023-10-11T11:02:00Z">
        <w:r w:rsidR="00D339F0">
          <w:rPr>
            <w:rFonts w:eastAsia="Arial" w:cs="Arial"/>
            <w:szCs w:val="20"/>
            <w:lang w:eastAsia="ar-SA"/>
          </w:rPr>
          <w:t>Commerce</w:t>
        </w:r>
      </w:ins>
      <w:r w:rsidRPr="00E32554">
        <w:rPr>
          <w:rFonts w:eastAsia="Arial" w:cs="Arial"/>
          <w:szCs w:val="20"/>
          <w:lang w:eastAsia="ar-SA"/>
        </w:rPr>
        <w:t xml:space="preserve"> </w:t>
      </w:r>
    </w:p>
    <w:p w14:paraId="391FA308" w14:textId="17A6DEF4" w:rsidR="00F56631" w:rsidRPr="00E32554" w:rsidRDefault="00F56631" w:rsidP="00F56631">
      <w:pPr>
        <w:suppressAutoHyphens/>
        <w:jc w:val="center"/>
        <w:rPr>
          <w:rFonts w:eastAsia="Arial" w:cs="Arial"/>
          <w:szCs w:val="20"/>
          <w:lang w:eastAsia="ar-SA"/>
        </w:rPr>
      </w:pPr>
      <w:r w:rsidRPr="00E32554">
        <w:rPr>
          <w:rFonts w:eastAsia="Arial" w:cs="Arial"/>
          <w:szCs w:val="20"/>
          <w:lang w:eastAsia="ar-SA"/>
        </w:rPr>
        <w:t>Division of Community Development</w:t>
      </w:r>
    </w:p>
    <w:p w14:paraId="0DBE4133" w14:textId="77777777" w:rsidR="00F56631" w:rsidRPr="00E32554" w:rsidRDefault="00F56631" w:rsidP="00F56631">
      <w:pPr>
        <w:suppressAutoHyphens/>
        <w:jc w:val="center"/>
        <w:rPr>
          <w:rFonts w:eastAsia="Arial" w:cs="Arial"/>
          <w:szCs w:val="20"/>
          <w:lang w:eastAsia="ar-SA"/>
        </w:rPr>
      </w:pPr>
      <w:r w:rsidRPr="00E32554">
        <w:rPr>
          <w:rFonts w:eastAsia="Arial" w:cs="Arial"/>
          <w:szCs w:val="20"/>
          <w:lang w:eastAsia="ar-SA"/>
        </w:rPr>
        <w:t>107 East Madison Street</w:t>
      </w:r>
    </w:p>
    <w:p w14:paraId="56D80C74" w14:textId="4F568467" w:rsidR="00F56631" w:rsidRPr="00E32554" w:rsidRDefault="00F56631" w:rsidP="00F56631">
      <w:pPr>
        <w:suppressAutoHyphens/>
        <w:jc w:val="center"/>
        <w:rPr>
          <w:rFonts w:eastAsia="Arial" w:cs="Arial"/>
          <w:szCs w:val="20"/>
          <w:lang w:eastAsia="ar-SA"/>
        </w:rPr>
      </w:pPr>
      <w:r w:rsidRPr="00E32554">
        <w:rPr>
          <w:rFonts w:eastAsia="Arial" w:cs="Arial"/>
          <w:szCs w:val="20"/>
          <w:lang w:eastAsia="ar-SA"/>
        </w:rPr>
        <w:t>The Caldwell Building, MSC 4</w:t>
      </w:r>
      <w:ins w:id="1544" w:author="Miralles, Michael" w:date="2023-10-11T10:59:00Z">
        <w:r w:rsidR="00D339F0">
          <w:rPr>
            <w:rFonts w:eastAsia="Arial" w:cs="Arial"/>
            <w:szCs w:val="20"/>
            <w:lang w:eastAsia="ar-SA"/>
          </w:rPr>
          <w:t>20</w:t>
        </w:r>
      </w:ins>
      <w:del w:id="1545" w:author="Miralles, Michael" w:date="2023-10-11T10:59:00Z">
        <w:r w:rsidRPr="00E32554" w:rsidDel="00D339F0">
          <w:rPr>
            <w:rFonts w:eastAsia="Arial" w:cs="Arial"/>
            <w:szCs w:val="20"/>
            <w:lang w:eastAsia="ar-SA"/>
          </w:rPr>
          <w:delText>00</w:delText>
        </w:r>
      </w:del>
    </w:p>
    <w:p w14:paraId="3962B08F" w14:textId="77777777" w:rsidR="00F56631" w:rsidRPr="00E32554" w:rsidRDefault="00F56631" w:rsidP="00F56631">
      <w:pPr>
        <w:suppressAutoHyphens/>
        <w:jc w:val="center"/>
        <w:rPr>
          <w:rFonts w:eastAsia="Arial" w:cs="Arial"/>
          <w:szCs w:val="20"/>
          <w:lang w:eastAsia="ar-SA"/>
        </w:rPr>
      </w:pPr>
      <w:r w:rsidRPr="00E32554">
        <w:rPr>
          <w:rFonts w:eastAsia="Arial" w:cs="Arial"/>
          <w:szCs w:val="20"/>
          <w:lang w:eastAsia="ar-SA"/>
        </w:rPr>
        <w:t>Tallahassee, Florida 32399</w:t>
      </w:r>
    </w:p>
    <w:p w14:paraId="049C25ED" w14:textId="1A1C1F70" w:rsidR="00F56631" w:rsidRPr="00F56631" w:rsidRDefault="00F56631" w:rsidP="00F56631">
      <w:pPr>
        <w:rPr>
          <w:lang w:bidi="en-US"/>
        </w:rPr>
      </w:pPr>
      <w:r w:rsidRPr="00F56631">
        <w:rPr>
          <w:lang w:eastAsia="ar-SA"/>
        </w:rPr>
        <w:lastRenderedPageBreak/>
        <w:t xml:space="preserve">For more information see Office of Long-Term Resiliency’s Uniform Relocation Assistance Guide and Residential Anti-Displacement and Relocation Assistance plan that can be found </w:t>
      </w:r>
      <w:hyperlink r:id="rId67" w:history="1">
        <w:r w:rsidRPr="00F56631">
          <w:rPr>
            <w:color w:val="006992"/>
            <w:u w:val="single"/>
            <w:lang w:eastAsia="ar-SA"/>
          </w:rPr>
          <w:t>here</w:t>
        </w:r>
      </w:hyperlink>
    </w:p>
    <w:p w14:paraId="435AD6DD" w14:textId="7898AAAF" w:rsidR="003E5DAB" w:rsidRPr="00587532" w:rsidRDefault="003E5DAB" w:rsidP="002474F0">
      <w:pPr>
        <w:pStyle w:val="Heading2"/>
        <w:numPr>
          <w:ilvl w:val="0"/>
          <w:numId w:val="0"/>
        </w:numPr>
      </w:pPr>
      <w:bookmarkStart w:id="1546" w:name="_Toc86930551"/>
      <w:r w:rsidRPr="00E2107F">
        <w:t>Complaints</w:t>
      </w:r>
      <w:bookmarkEnd w:id="1546"/>
    </w:p>
    <w:p w14:paraId="0EF1BB5F" w14:textId="02BDF45D" w:rsidR="003E5DAB" w:rsidRDefault="00DF24FF" w:rsidP="00473562">
      <w:ins w:id="1547" w:author="Quinones, Jesus" w:date="2021-10-21T09:28:00Z">
        <w:r w:rsidRPr="00DF24FF">
          <w:t>The state will provide a written response to all complaints within 15 working days of receipt of the complaint. Following the initial response, the state will make every effort to provide a resolution to complaints within the 15-working day period. If a resolution cannot be reached within the 15-working day period, the complainant will receive a status update on the issue(s) and, if possible, a timeframe for when a resolution can be reached. Constituent Management Services Lead will monitor response times to ensure compliance and will adjust timeframes for additional responses as needed.</w:t>
        </w:r>
      </w:ins>
      <w:del w:id="1548" w:author="Quinones, Jesus" w:date="2021-10-21T09:28:00Z">
        <w:r w:rsidR="003E5DAB" w:rsidRPr="00E2107F" w:rsidDel="00DF24FF">
          <w:delText xml:space="preserve">The goal of the Housing Repair and Replacement Program (HRRP) is to resolve citizen complaints and inquiries in a manner that is both sensitive to the complainants’ concerns and to achieve a fair result. The HRRP will treat all citizens with respect and respond to complaints and inquiries within </w:delText>
        </w:r>
        <w:r w:rsidR="00B2651C" w:rsidRPr="00E2107F" w:rsidDel="00DF24FF">
          <w:delText>fifteen (</w:delText>
        </w:r>
        <w:r w:rsidR="003E5DAB" w:rsidRPr="00E2107F" w:rsidDel="00DF24FF">
          <w:delText>15</w:delText>
        </w:r>
        <w:r w:rsidR="00B2651C" w:rsidRPr="00E2107F" w:rsidDel="00DF24FF">
          <w:delText>)</w:delText>
        </w:r>
        <w:r w:rsidR="003E5DAB" w:rsidRPr="00E2107F" w:rsidDel="00DF24FF">
          <w:delText xml:space="preserve"> working days, where practicable.</w:delText>
        </w:r>
      </w:del>
    </w:p>
    <w:p w14:paraId="4C545592" w14:textId="77777777" w:rsidR="00A7352F" w:rsidRPr="00E2107F" w:rsidDel="00DF24FF" w:rsidRDefault="00A7352F" w:rsidP="00473562">
      <w:pPr>
        <w:rPr>
          <w:del w:id="1549" w:author="Quinones, Jesus" w:date="2021-10-21T09:28:00Z"/>
        </w:rPr>
      </w:pPr>
    </w:p>
    <w:p w14:paraId="65D18A96" w14:textId="052C9DBF" w:rsidR="0080796F" w:rsidRPr="00E2107F" w:rsidRDefault="003E5DAB" w:rsidP="00473562">
      <w:r w:rsidRPr="00E2107F">
        <w:t>Information on how to file a complaint will be available on the website, at the program offices, and included on printed materials.</w:t>
      </w:r>
    </w:p>
    <w:p w14:paraId="6A975C27" w14:textId="4372AC81" w:rsidR="003E5DAB" w:rsidRPr="00587532" w:rsidRDefault="003E5DAB" w:rsidP="0097454E">
      <w:pPr>
        <w:pStyle w:val="Heading2"/>
        <w:numPr>
          <w:ilvl w:val="0"/>
          <w:numId w:val="0"/>
        </w:numPr>
      </w:pPr>
      <w:bookmarkStart w:id="1550" w:name="_Toc86930552"/>
      <w:r w:rsidRPr="00587532">
        <w:t>Citizen Complaints</w:t>
      </w:r>
      <w:bookmarkEnd w:id="1550"/>
    </w:p>
    <w:p w14:paraId="428212E3" w14:textId="5487A710" w:rsidR="00D0502F" w:rsidRPr="00E2107F" w:rsidRDefault="003E5DAB" w:rsidP="00473562">
      <w:r w:rsidRPr="00E2107F">
        <w:t>All complaints and inquiries that are brought forward will be addressed through the Office of Disaster Recovery’s Constituent Management Services staff. Complaints are any verbal or written statement of grievance – including phone calls, emails, faxes, or letters that are received by the state, its contractor, and/or other program sources. Inquiries are requests for information or assistance. All complaints and inquiries that are received will be reviewed by the Constituent Management Services staff for:</w:t>
      </w:r>
    </w:p>
    <w:p w14:paraId="4F87B08A" w14:textId="77777777" w:rsidR="003E5DAB" w:rsidRPr="00473562" w:rsidRDefault="003E5DAB" w:rsidP="00473562">
      <w:pPr>
        <w:pStyle w:val="ListParagraph"/>
        <w:numPr>
          <w:ilvl w:val="0"/>
          <w:numId w:val="182"/>
        </w:numPr>
      </w:pPr>
      <w:r w:rsidRPr="00473562">
        <w:t>Investigation, as necessary;</w:t>
      </w:r>
    </w:p>
    <w:p w14:paraId="238C749A" w14:textId="77777777" w:rsidR="003E5DAB" w:rsidRPr="00473562" w:rsidRDefault="003E5DAB" w:rsidP="00473562">
      <w:pPr>
        <w:pStyle w:val="ListParagraph"/>
        <w:numPr>
          <w:ilvl w:val="0"/>
          <w:numId w:val="182"/>
        </w:numPr>
      </w:pPr>
      <w:r w:rsidRPr="00473562">
        <w:t>Resolution; or</w:t>
      </w:r>
    </w:p>
    <w:p w14:paraId="5E6202F2" w14:textId="77777777" w:rsidR="003E5DAB" w:rsidRPr="00473562" w:rsidRDefault="003E5DAB" w:rsidP="00473562">
      <w:pPr>
        <w:pStyle w:val="ListParagraph"/>
        <w:numPr>
          <w:ilvl w:val="0"/>
          <w:numId w:val="182"/>
        </w:numPr>
      </w:pPr>
      <w:r w:rsidRPr="00473562">
        <w:t>Follow-up actions.</w:t>
      </w:r>
    </w:p>
    <w:p w14:paraId="1EE779B7" w14:textId="7320FA4F" w:rsidR="00D0502F" w:rsidRPr="00E2107F" w:rsidRDefault="003E5DAB" w:rsidP="00473562">
      <w:r w:rsidRPr="00E2107F">
        <w:t>Every complaint and inquiry will be included in a tracking system. Constituent Management Services staff will maintain electronic files that include:</w:t>
      </w:r>
    </w:p>
    <w:p w14:paraId="53A19474" w14:textId="77777777" w:rsidR="003E5DAB" w:rsidRPr="00E2107F" w:rsidRDefault="003E5DAB" w:rsidP="00473562">
      <w:pPr>
        <w:pStyle w:val="BulletList"/>
      </w:pPr>
      <w:r w:rsidRPr="00E2107F">
        <w:t>Name of the complainant and contact information</w:t>
      </w:r>
    </w:p>
    <w:p w14:paraId="78C8FF9A" w14:textId="77777777" w:rsidR="003E5DAB" w:rsidRPr="00E2107F" w:rsidRDefault="003E5DAB" w:rsidP="00473562">
      <w:pPr>
        <w:pStyle w:val="BulletList"/>
      </w:pPr>
      <w:r w:rsidRPr="00E2107F">
        <w:t>Date the complaint was received,</w:t>
      </w:r>
    </w:p>
    <w:p w14:paraId="5202B280" w14:textId="77777777" w:rsidR="003E5DAB" w:rsidRPr="00E2107F" w:rsidRDefault="003E5DAB" w:rsidP="00473562">
      <w:pPr>
        <w:pStyle w:val="BulletList"/>
      </w:pPr>
      <w:r w:rsidRPr="00E2107F">
        <w:t>Description of the complaint,</w:t>
      </w:r>
    </w:p>
    <w:p w14:paraId="4C86C692" w14:textId="77777777" w:rsidR="003E5DAB" w:rsidRPr="00E2107F" w:rsidRDefault="003E5DAB" w:rsidP="00473562">
      <w:pPr>
        <w:pStyle w:val="BulletList"/>
      </w:pPr>
      <w:r w:rsidRPr="00E2107F">
        <w:t>Name of each person contacted in relation to the complaint,</w:t>
      </w:r>
    </w:p>
    <w:p w14:paraId="697CA25B" w14:textId="77777777" w:rsidR="003E5DAB" w:rsidRPr="00E2107F" w:rsidRDefault="003E5DAB" w:rsidP="00473562">
      <w:pPr>
        <w:pStyle w:val="BulletList"/>
      </w:pPr>
      <w:r w:rsidRPr="00E2107F">
        <w:t>A summary of the result and the date of the response to complainant</w:t>
      </w:r>
    </w:p>
    <w:p w14:paraId="6D6D7CA9" w14:textId="77777777" w:rsidR="003E5DAB" w:rsidRPr="00E2107F" w:rsidRDefault="003E5DAB" w:rsidP="00473562">
      <w:pPr>
        <w:pStyle w:val="BulletList"/>
      </w:pPr>
      <w:r w:rsidRPr="00E2107F">
        <w:t>Explanation of the resolution of the file.</w:t>
      </w:r>
    </w:p>
    <w:p w14:paraId="68100E80" w14:textId="77777777" w:rsidR="003E5DAB" w:rsidRPr="00E2107F" w:rsidRDefault="003E5DAB" w:rsidP="00473562">
      <w:r w:rsidRPr="00E2107F">
        <w:t>The Constituent Management Services staff will review these complaints and inquiries at least monthly to determine if there is a pattern developing and, if so, determine if the issue warrants a policy change or further training.</w:t>
      </w:r>
    </w:p>
    <w:p w14:paraId="3D83A03A" w14:textId="77777777" w:rsidR="003E5DAB" w:rsidRPr="00E2107F" w:rsidRDefault="003E5DAB" w:rsidP="00473562">
      <w:r w:rsidRPr="00E2107F">
        <w:t>Complaints and inquiries can be submitted in any of the following ways:</w:t>
      </w:r>
    </w:p>
    <w:p w14:paraId="7DB5614A" w14:textId="31402B74" w:rsidR="003E5DAB" w:rsidRPr="0080796F" w:rsidRDefault="003E5DAB" w:rsidP="00473562">
      <w:pPr>
        <w:pStyle w:val="ListParagraph"/>
        <w:numPr>
          <w:ilvl w:val="0"/>
          <w:numId w:val="183"/>
        </w:numPr>
      </w:pPr>
      <w:r w:rsidRPr="0080796F">
        <w:t xml:space="preserve">Directly to </w:t>
      </w:r>
      <w:r w:rsidR="00E32554">
        <w:t>FloridaCommerce</w:t>
      </w:r>
      <w:r w:rsidRPr="0080796F">
        <w:t>:</w:t>
      </w:r>
    </w:p>
    <w:p w14:paraId="32623F68" w14:textId="75D87CFF" w:rsidR="003E5DAB" w:rsidRPr="00473562" w:rsidRDefault="003E5DAB" w:rsidP="00473562">
      <w:pPr>
        <w:pStyle w:val="ListParagraph"/>
        <w:numPr>
          <w:ilvl w:val="1"/>
          <w:numId w:val="148"/>
        </w:numPr>
        <w:rPr>
          <w:rStyle w:val="Hyperlink"/>
        </w:rPr>
      </w:pPr>
      <w:r w:rsidRPr="0080796F">
        <w:t xml:space="preserve">Via the </w:t>
      </w:r>
      <w:r w:rsidR="003A5FE4" w:rsidRPr="0080796F">
        <w:t>program</w:t>
      </w:r>
      <w:r w:rsidRPr="0080796F">
        <w:t xml:space="preserve"> website to complete an online</w:t>
      </w:r>
      <w:r w:rsidRPr="0080796F">
        <w:rPr>
          <w:spacing w:val="-21"/>
        </w:rPr>
        <w:t xml:space="preserve"> </w:t>
      </w:r>
      <w:r w:rsidRPr="0080796F">
        <w:t xml:space="preserve">complaint form at: </w:t>
      </w:r>
      <w:ins w:id="1551" w:author="Sayler, Erik" w:date="2021-05-24T15:43:00Z">
        <w:r w:rsidR="00DE4A08" w:rsidRPr="00473562">
          <w:rPr>
            <w:rStyle w:val="Hyperlink"/>
          </w:rPr>
          <w:fldChar w:fldCharType="begin"/>
        </w:r>
        <w:r w:rsidR="00DE4A08" w:rsidRPr="00473562">
          <w:rPr>
            <w:rStyle w:val="Hyperlink"/>
          </w:rPr>
          <w:instrText xml:space="preserve"> HYPERLINK "http://floridajobs.org/rebuildflorida/rebuild-florida-homeowner-complaint-form" </w:instrText>
        </w:r>
        <w:r w:rsidR="00DE4A08" w:rsidRPr="00473562">
          <w:rPr>
            <w:rStyle w:val="Hyperlink"/>
          </w:rPr>
        </w:r>
        <w:r w:rsidR="00DE4A08" w:rsidRPr="00473562">
          <w:rPr>
            <w:rStyle w:val="Hyperlink"/>
          </w:rPr>
          <w:fldChar w:fldCharType="separate"/>
        </w:r>
        <w:r w:rsidR="00DE4A08" w:rsidRPr="00473562">
          <w:rPr>
            <w:rStyle w:val="Hyperlink"/>
          </w:rPr>
          <w:t>http://floridajobs.org/rebuildflorida/rebuild-florida-homeowner-complaint-form</w:t>
        </w:r>
        <w:r w:rsidR="00DE4A08" w:rsidRPr="00473562">
          <w:rPr>
            <w:rStyle w:val="Hyperlink"/>
          </w:rPr>
          <w:fldChar w:fldCharType="end"/>
        </w:r>
        <w:r w:rsidR="00DE4A08" w:rsidRPr="00473562">
          <w:rPr>
            <w:rStyle w:val="Hyperlink"/>
          </w:rPr>
          <w:t xml:space="preserve"> </w:t>
        </w:r>
      </w:ins>
      <w:del w:id="1552" w:author="Sayler, Erik" w:date="2021-05-24T15:43:00Z">
        <w:r w:rsidR="00544D17" w:rsidRPr="00473562" w:rsidDel="00DE4A08">
          <w:rPr>
            <w:rStyle w:val="Hyperlink"/>
          </w:rPr>
          <w:fldChar w:fldCharType="begin"/>
        </w:r>
        <w:r w:rsidR="00544D17" w:rsidRPr="00473562" w:rsidDel="00DE4A08">
          <w:rPr>
            <w:rStyle w:val="Hyperlink"/>
          </w:rPr>
          <w:delInstrText xml:space="preserve"> HYPERLINK "http://floridajobs.org/rebuildflorida/rebuild-florida-" </w:delInstrText>
        </w:r>
        <w:r w:rsidR="00544D17" w:rsidRPr="00473562" w:rsidDel="00DE4A08">
          <w:rPr>
            <w:rStyle w:val="Hyperlink"/>
          </w:rPr>
        </w:r>
        <w:r w:rsidR="00544D17" w:rsidRPr="00473562" w:rsidDel="00DE4A08">
          <w:rPr>
            <w:rStyle w:val="Hyperlink"/>
          </w:rPr>
          <w:fldChar w:fldCharType="separate"/>
        </w:r>
        <w:r w:rsidRPr="00473562" w:rsidDel="00DE4A08">
          <w:rPr>
            <w:rStyle w:val="Hyperlink"/>
          </w:rPr>
          <w:delText>http://floridajobs.org/rebuildflorida/rebuild-florida-</w:delText>
        </w:r>
        <w:r w:rsidR="00544D17" w:rsidRPr="00473562" w:rsidDel="00DE4A08">
          <w:rPr>
            <w:rStyle w:val="Hyperlink"/>
          </w:rPr>
          <w:fldChar w:fldCharType="end"/>
        </w:r>
        <w:r w:rsidR="00544D17" w:rsidRPr="00473562" w:rsidDel="00DE4A08">
          <w:rPr>
            <w:rStyle w:val="Hyperlink"/>
          </w:rPr>
          <w:fldChar w:fldCharType="begin"/>
        </w:r>
        <w:r w:rsidR="00544D17" w:rsidRPr="00473562" w:rsidDel="00DE4A08">
          <w:rPr>
            <w:rStyle w:val="Hyperlink"/>
          </w:rPr>
          <w:delInstrText xml:space="preserve"> HYPERLINK "http://floridajobs.org/rebuildflorida/rebuild-florida-homeowner-complaint-form" \h </w:delInstrText>
        </w:r>
        <w:r w:rsidR="00544D17" w:rsidRPr="00473562" w:rsidDel="00DE4A08">
          <w:rPr>
            <w:rStyle w:val="Hyperlink"/>
          </w:rPr>
        </w:r>
        <w:r w:rsidR="00544D17" w:rsidRPr="00473562" w:rsidDel="00DE4A08">
          <w:rPr>
            <w:rStyle w:val="Hyperlink"/>
          </w:rPr>
          <w:fldChar w:fldCharType="separate"/>
        </w:r>
        <w:r w:rsidRPr="00473562" w:rsidDel="00DE4A08">
          <w:rPr>
            <w:rStyle w:val="Hyperlink"/>
          </w:rPr>
          <w:delText xml:space="preserve"> homeowner-complaint-form</w:delText>
        </w:r>
        <w:r w:rsidR="00544D17" w:rsidRPr="00473562" w:rsidDel="00DE4A08">
          <w:rPr>
            <w:rStyle w:val="Hyperlink"/>
          </w:rPr>
          <w:fldChar w:fldCharType="end"/>
        </w:r>
      </w:del>
    </w:p>
    <w:p w14:paraId="7E27456E" w14:textId="31352657" w:rsidR="003E5DAB" w:rsidRPr="0080796F" w:rsidRDefault="003E5DAB" w:rsidP="00473562">
      <w:pPr>
        <w:pStyle w:val="ListParagraph"/>
        <w:numPr>
          <w:ilvl w:val="1"/>
          <w:numId w:val="148"/>
        </w:numPr>
      </w:pPr>
      <w:r w:rsidRPr="0080796F">
        <w:t xml:space="preserve">Via U.S. mail to: </w:t>
      </w:r>
    </w:p>
    <w:p w14:paraId="439F8632" w14:textId="77777777" w:rsidR="003E5DAB" w:rsidRPr="0080796F" w:rsidRDefault="003E5DAB" w:rsidP="00473562">
      <w:pPr>
        <w:pStyle w:val="BodyText"/>
      </w:pPr>
      <w:r w:rsidRPr="0080796F">
        <w:t>Attention: Rebuild Florida Constituent Services</w:t>
      </w:r>
    </w:p>
    <w:p w14:paraId="76D7310E" w14:textId="00D42E72" w:rsidR="00D339F0" w:rsidRDefault="003E5DAB" w:rsidP="00473562">
      <w:pPr>
        <w:pStyle w:val="BodyText"/>
      </w:pPr>
      <w:r w:rsidRPr="0080796F">
        <w:t xml:space="preserve">Florida Department of </w:t>
      </w:r>
      <w:del w:id="1553" w:author="Miralles, Michael" w:date="2023-10-11T11:02:00Z">
        <w:r w:rsidRPr="0080796F" w:rsidDel="00D339F0">
          <w:delText>Economic Opportunity</w:delText>
        </w:r>
      </w:del>
      <w:ins w:id="1554" w:author="Miralles, Michael" w:date="2023-10-11T11:02:00Z">
        <w:r w:rsidR="00D339F0">
          <w:t>Commerce</w:t>
        </w:r>
      </w:ins>
      <w:r w:rsidRPr="0080796F">
        <w:t xml:space="preserve"> </w:t>
      </w:r>
    </w:p>
    <w:p w14:paraId="59EC021B" w14:textId="0CD8DE5C" w:rsidR="003E5DAB" w:rsidRPr="0080796F" w:rsidRDefault="003E5DAB" w:rsidP="00473562">
      <w:pPr>
        <w:pStyle w:val="BodyText"/>
      </w:pPr>
      <w:r w:rsidRPr="0080796F">
        <w:t>Division of Community Development</w:t>
      </w:r>
    </w:p>
    <w:p w14:paraId="3B213A3E" w14:textId="5D346935" w:rsidR="00D339F0" w:rsidRDefault="003E5DAB" w:rsidP="00473562">
      <w:pPr>
        <w:pStyle w:val="BodyText"/>
      </w:pPr>
      <w:r w:rsidRPr="0080796F">
        <w:t xml:space="preserve">107 East Madison Street Caldwell Building, MSC </w:t>
      </w:r>
      <w:ins w:id="1555" w:author="Miralles, Michael" w:date="2023-10-11T11:00:00Z">
        <w:r w:rsidR="00D339F0">
          <w:t>420</w:t>
        </w:r>
      </w:ins>
      <w:del w:id="1556" w:author="Miralles, Michael" w:date="2023-10-11T11:00:00Z">
        <w:r w:rsidRPr="0080796F" w:rsidDel="00D339F0">
          <w:delText>160</w:delText>
        </w:r>
      </w:del>
    </w:p>
    <w:p w14:paraId="4E19ACC2" w14:textId="09591FAF" w:rsidR="003E5DAB" w:rsidRPr="0080796F" w:rsidRDefault="003E5DAB" w:rsidP="00473562">
      <w:pPr>
        <w:pStyle w:val="BodyText"/>
      </w:pPr>
      <w:r w:rsidRPr="0080796F">
        <w:t xml:space="preserve"> Tallahassee, Florida 32399</w:t>
      </w:r>
    </w:p>
    <w:p w14:paraId="4FCCD713" w14:textId="67B34B74" w:rsidR="003E5DAB" w:rsidRPr="00473562" w:rsidRDefault="003E5DAB" w:rsidP="00473562">
      <w:pPr>
        <w:pStyle w:val="ListParagraph"/>
      </w:pPr>
      <w:r w:rsidRPr="00473562">
        <w:t xml:space="preserve">Via email to: </w:t>
      </w:r>
      <w:ins w:id="1557" w:author="Miralles, Michael" w:date="2023-10-11T11:05:00Z">
        <w:r w:rsidR="00D339F0">
          <w:fldChar w:fldCharType="begin"/>
        </w:r>
        <w:r w:rsidR="00D339F0">
          <w:instrText xml:space="preserve"> HYPERLINK "mailto:</w:instrText>
        </w:r>
      </w:ins>
      <w:r w:rsidR="00D339F0" w:rsidRPr="00D339F0">
        <w:rPr>
          <w:rPrChange w:id="1558" w:author="Miralles, Michael" w:date="2023-10-11T11:05:00Z">
            <w:rPr>
              <w:rStyle w:val="Hyperlink"/>
            </w:rPr>
          </w:rPrChange>
        </w:rPr>
        <w:instrText>cdbg-dr@</w:instrText>
      </w:r>
      <w:ins w:id="1559" w:author="Miralles, Michael" w:date="2023-10-11T11:04:00Z">
        <w:r w:rsidR="00D339F0" w:rsidRPr="00D339F0">
          <w:rPr>
            <w:rPrChange w:id="1560" w:author="Miralles, Michael" w:date="2023-10-11T11:05:00Z">
              <w:rPr>
                <w:rStyle w:val="Hyperlink"/>
              </w:rPr>
            </w:rPrChange>
          </w:rPr>
          <w:instrText>Commerce.fl.gov</w:instrText>
        </w:r>
        <w:r w:rsidR="00D339F0" w:rsidRPr="00D339F0" w:rsidDel="00D339F0">
          <w:rPr>
            <w:rPrChange w:id="1561" w:author="Miralles, Michael" w:date="2023-10-11T11:05:00Z">
              <w:rPr>
                <w:rStyle w:val="Hyperlink"/>
              </w:rPr>
            </w:rPrChange>
          </w:rPr>
          <w:instrText xml:space="preserve"> </w:instrText>
        </w:r>
      </w:ins>
      <w:ins w:id="1562" w:author="Miralles, Michael" w:date="2023-10-11T11:05:00Z">
        <w:r w:rsidR="00D339F0">
          <w:instrText xml:space="preserve">" </w:instrText>
        </w:r>
        <w:r w:rsidR="00D339F0">
          <w:fldChar w:fldCharType="separate"/>
        </w:r>
      </w:ins>
      <w:r w:rsidR="00D339F0" w:rsidRPr="00D339F0">
        <w:rPr>
          <w:rStyle w:val="Hyperlink"/>
        </w:rPr>
        <w:t>cdbg-dr@</w:t>
      </w:r>
      <w:ins w:id="1563" w:author="Miralles, Michael" w:date="2023-10-11T11:04:00Z">
        <w:r w:rsidR="00D339F0" w:rsidRPr="00D339F0">
          <w:rPr>
            <w:rStyle w:val="Hyperlink"/>
          </w:rPr>
          <w:t>Commerce.fl.gov</w:t>
        </w:r>
        <w:r w:rsidR="00D339F0" w:rsidRPr="00D339F0" w:rsidDel="00D339F0">
          <w:rPr>
            <w:rStyle w:val="Hyperlink"/>
          </w:rPr>
          <w:t xml:space="preserve"> </w:t>
        </w:r>
      </w:ins>
      <w:del w:id="1564" w:author="Miralles, Michael" w:date="2023-10-11T11:04:00Z">
        <w:r w:rsidR="00D339F0" w:rsidRPr="00D339F0" w:rsidDel="00D339F0">
          <w:rPr>
            <w:rStyle w:val="Hyperlink"/>
          </w:rPr>
          <w:delText>deo.myflorida.com</w:delText>
        </w:r>
      </w:del>
      <w:ins w:id="1565" w:author="Miralles, Michael" w:date="2023-10-11T11:05:00Z">
        <w:r w:rsidR="00D339F0">
          <w:fldChar w:fldCharType="end"/>
        </w:r>
      </w:ins>
    </w:p>
    <w:p w14:paraId="122EA8CC" w14:textId="77777777" w:rsidR="003E5DAB" w:rsidRPr="0080796F" w:rsidRDefault="003E5DAB" w:rsidP="00473562">
      <w:pPr>
        <w:pStyle w:val="ListParagraph"/>
        <w:rPr>
          <w:sz w:val="20"/>
        </w:rPr>
      </w:pPr>
      <w:r w:rsidRPr="0080796F">
        <w:lastRenderedPageBreak/>
        <w:t>Directly to a program-level representative:</w:t>
      </w:r>
    </w:p>
    <w:p w14:paraId="230E6651" w14:textId="77777777" w:rsidR="003E5DAB" w:rsidRPr="00473562" w:rsidRDefault="003E5DAB" w:rsidP="00473562">
      <w:pPr>
        <w:pStyle w:val="ListParagraph"/>
        <w:numPr>
          <w:ilvl w:val="1"/>
          <w:numId w:val="148"/>
        </w:numPr>
      </w:pPr>
      <w:r w:rsidRPr="00473562">
        <w:t>Via calling the Rebuild Florida HRRP Michael hotline at 888-530-3025 to receive assistance from a Call Center Agent.</w:t>
      </w:r>
    </w:p>
    <w:p w14:paraId="7A77E8DA" w14:textId="77777777" w:rsidR="003E5DAB" w:rsidRPr="00473562" w:rsidRDefault="003E5DAB" w:rsidP="00473562">
      <w:pPr>
        <w:pStyle w:val="ListParagraph"/>
        <w:numPr>
          <w:ilvl w:val="1"/>
          <w:numId w:val="148"/>
        </w:numPr>
      </w:pPr>
      <w:r w:rsidRPr="00473562">
        <w:t xml:space="preserve">In-person at </w:t>
      </w:r>
      <w:proofErr w:type="gramStart"/>
      <w:r w:rsidRPr="00473562">
        <w:t>an</w:t>
      </w:r>
      <w:proofErr w:type="gramEnd"/>
      <w:r w:rsidRPr="00473562">
        <w:t xml:space="preserve"> Customer Service Center to receive assistance from an Intake Specialist</w:t>
      </w:r>
    </w:p>
    <w:p w14:paraId="0D494D49" w14:textId="2272C543" w:rsidR="003E5DAB" w:rsidRPr="00587532" w:rsidRDefault="003E5DAB" w:rsidP="00473562">
      <w:pPr>
        <w:pStyle w:val="Heading2"/>
        <w:numPr>
          <w:ilvl w:val="0"/>
          <w:numId w:val="0"/>
        </w:numPr>
      </w:pPr>
      <w:bookmarkStart w:id="1566" w:name="_Toc86930553"/>
      <w:r w:rsidRPr="00587532">
        <w:t>Fair Housing Complaints</w:t>
      </w:r>
      <w:bookmarkEnd w:id="1566"/>
    </w:p>
    <w:p w14:paraId="5026950D" w14:textId="2F5A241B" w:rsidR="003E5DAB" w:rsidRPr="00E2107F" w:rsidRDefault="003E5DAB" w:rsidP="00473562">
      <w:r w:rsidRPr="00E2107F">
        <w:t xml:space="preserve">Persons alleging a violation of fair housing laws will be referred to </w:t>
      </w:r>
      <w:r w:rsidR="00E32554">
        <w:t>FloridaCommerce</w:t>
      </w:r>
      <w:r w:rsidRPr="00E2107F">
        <w:t xml:space="preserve">’s local contact and process to file a complaint. </w:t>
      </w:r>
      <w:r w:rsidR="00E32554">
        <w:t>FloridaCommerce</w:t>
      </w:r>
      <w:r w:rsidRPr="00E2107F">
        <w:t xml:space="preserve"> will retain a log and record of all fair housing inquiries, allegations, complaints, and referrals. In addition, </w:t>
      </w:r>
      <w:r w:rsidR="00E32554">
        <w:t>FloridaCommerce</w:t>
      </w:r>
      <w:r w:rsidRPr="00E2107F">
        <w:t xml:space="preserve"> will report suspected non-compliance to HUD. The contact for Fair Housing Complaints is:</w:t>
      </w:r>
    </w:p>
    <w:p w14:paraId="0E294F2A" w14:textId="2408B2A4" w:rsidR="003E5DAB" w:rsidRPr="00D46302" w:rsidRDefault="00D339F0" w:rsidP="00473562">
      <w:pPr>
        <w:pStyle w:val="BodyText"/>
      </w:pPr>
      <w:ins w:id="1567" w:author="Miralles, Michael" w:date="2023-10-11T11:05:00Z">
        <w:r>
          <w:fldChar w:fldCharType="begin"/>
        </w:r>
        <w:r>
          <w:instrText xml:space="preserve"> HYPERLINK "mailto:</w:instrText>
        </w:r>
      </w:ins>
      <w:r w:rsidRPr="00D339F0">
        <w:rPr>
          <w:rPrChange w:id="1568" w:author="Miralles, Michael" w:date="2023-10-11T11:05:00Z">
            <w:rPr>
              <w:rStyle w:val="Hyperlink"/>
            </w:rPr>
          </w:rPrChange>
        </w:rPr>
        <w:instrText>FairHousing@</w:instrText>
      </w:r>
      <w:ins w:id="1569" w:author="Miralles, Michael" w:date="2023-10-11T11:05:00Z">
        <w:r>
          <w:instrText xml:space="preserve">Commerce.fl.gov" </w:instrText>
        </w:r>
        <w:r>
          <w:fldChar w:fldCharType="separate"/>
        </w:r>
      </w:ins>
      <w:r w:rsidRPr="00D339F0">
        <w:rPr>
          <w:rStyle w:val="Hyperlink"/>
        </w:rPr>
        <w:t>FairHousing@</w:t>
      </w:r>
      <w:ins w:id="1570" w:author="Miralles, Michael" w:date="2023-10-11T11:05:00Z">
        <w:r w:rsidRPr="00B35F99">
          <w:rPr>
            <w:rStyle w:val="Hyperlink"/>
          </w:rPr>
          <w:t>Commerce.fl.gov</w:t>
        </w:r>
        <w:r>
          <w:fldChar w:fldCharType="end"/>
        </w:r>
        <w:r>
          <w:t xml:space="preserve"> </w:t>
        </w:r>
      </w:ins>
      <w:del w:id="1571" w:author="Miralles, Michael" w:date="2023-10-11T11:05:00Z">
        <w:r w:rsidR="003E5DAB" w:rsidRPr="00D339F0" w:rsidDel="00D339F0">
          <w:rPr>
            <w:rPrChange w:id="1572" w:author="Miralles, Michael" w:date="2023-10-11T11:05:00Z">
              <w:rPr>
                <w:rStyle w:val="Hyperlink"/>
              </w:rPr>
            </w:rPrChange>
          </w:rPr>
          <w:delText>deo.myflorida.com</w:delText>
        </w:r>
      </w:del>
      <w:commentRangeStart w:id="1573"/>
      <w:del w:id="1574" w:author="Langston, Leah" w:date="2021-09-09T13:19:00Z">
        <w:r w:rsidR="003E5DAB" w:rsidRPr="00D46302" w:rsidDel="00DE565F">
          <w:delText>Phone</w:delText>
        </w:r>
      </w:del>
      <w:commentRangeEnd w:id="1573"/>
      <w:r w:rsidR="00DE565F">
        <w:rPr>
          <w:rStyle w:val="CommentReference"/>
        </w:rPr>
        <w:commentReference w:id="1573"/>
      </w:r>
      <w:del w:id="1575" w:author="Langston, Leah" w:date="2021-09-09T13:19:00Z">
        <w:r w:rsidR="003E5DAB" w:rsidRPr="00D46302" w:rsidDel="00DE565F">
          <w:delText>: 850–717–8426</w:delText>
        </w:r>
      </w:del>
    </w:p>
    <w:p w14:paraId="30574CFB" w14:textId="1F019272" w:rsidR="003E5DAB" w:rsidRPr="00587532" w:rsidRDefault="003E5DAB" w:rsidP="00473562">
      <w:pPr>
        <w:pStyle w:val="Heading2"/>
        <w:numPr>
          <w:ilvl w:val="0"/>
          <w:numId w:val="0"/>
        </w:numPr>
      </w:pPr>
      <w:bookmarkStart w:id="1576" w:name="_Toc86930554"/>
      <w:r w:rsidRPr="00E2107F">
        <w:t>Contractor Fraud</w:t>
      </w:r>
      <w:bookmarkEnd w:id="1576"/>
    </w:p>
    <w:p w14:paraId="2030FCD9" w14:textId="7A1154F9" w:rsidR="003E5DAB" w:rsidRPr="00E2107F" w:rsidRDefault="003E5DAB" w:rsidP="00473562">
      <w:r w:rsidRPr="00E2107F">
        <w:t xml:space="preserve">All eligible damaged properties will have multiple onsite inspections conducted by Rebuild Florida representatives. All inspections are arranged by appointment and applicants will receive official communications from Rebuild Florida before any representative arrives to his or her property. Should an inspector or contractor arrive at an applicant’s home without notice, the applicant should immediately inform the </w:t>
      </w:r>
      <w:r w:rsidR="003A5FE4" w:rsidRPr="00E2107F">
        <w:t>program</w:t>
      </w:r>
      <w:r w:rsidRPr="00E2107F">
        <w:t xml:space="preserve"> by calling 844-833-1010.</w:t>
      </w:r>
    </w:p>
    <w:p w14:paraId="25777AF3" w14:textId="05F5D8B6" w:rsidR="003E5DAB" w:rsidRPr="00E2107F" w:rsidRDefault="003E5DAB" w:rsidP="00473562">
      <w:r w:rsidRPr="00E2107F">
        <w:t xml:space="preserve">Rebuild Florida inspectors and contractors will never ask for an applicant’s personal information such as Social Security number, date of birth, or bank account information. If an applicant receives such a request, the applicant should not provide any information and report the incident to the </w:t>
      </w:r>
      <w:r w:rsidR="003A5FE4" w:rsidRPr="00E2107F">
        <w:t>program</w:t>
      </w:r>
      <w:r w:rsidRPr="00E2107F">
        <w:t xml:space="preserve"> immediately.</w:t>
      </w:r>
    </w:p>
    <w:p w14:paraId="70D33B5F" w14:textId="534CC857" w:rsidR="003E5DAB" w:rsidRPr="00E2107F" w:rsidRDefault="003E5DAB" w:rsidP="00473562">
      <w:r w:rsidRPr="00E2107F">
        <w:t xml:space="preserve">All suspected cases of fraud will be taken seriously, and complaints will be reported to </w:t>
      </w:r>
      <w:r w:rsidR="00E32554">
        <w:t>FloridaCommerce</w:t>
      </w:r>
      <w:r w:rsidRPr="00E2107F">
        <w:t xml:space="preserve">’s Office of the Inspector General at </w:t>
      </w:r>
      <w:ins w:id="1577" w:author="Miralles, Michael" w:date="2023-10-11T11:06:00Z">
        <w:r w:rsidR="00D339F0">
          <w:fldChar w:fldCharType="begin"/>
        </w:r>
        <w:r w:rsidR="00D339F0">
          <w:instrText>HYPERLINK "mailto:OIG@Commerce.fl.gov."</w:instrText>
        </w:r>
      </w:ins>
      <w:del w:id="1578" w:author="Miralles, Michael" w:date="2023-10-11T11:06:00Z">
        <w:r w:rsidR="00D339F0" w:rsidRPr="00E2107F" w:rsidDel="00D339F0">
          <w:delInstrText xml:space="preserve">OIG@. </w:delInstrText>
        </w:r>
      </w:del>
      <w:ins w:id="1579" w:author="Miralles, Michael" w:date="2023-10-11T11:06:00Z">
        <w:r w:rsidR="00D339F0">
          <w:fldChar w:fldCharType="separate"/>
        </w:r>
      </w:ins>
      <w:r w:rsidR="00D339F0" w:rsidRPr="00B35F99">
        <w:rPr>
          <w:rStyle w:val="Hyperlink"/>
        </w:rPr>
        <w:t>OIG@</w:t>
      </w:r>
      <w:ins w:id="1580" w:author="Miralles, Michael" w:date="2023-10-11T11:05:00Z">
        <w:r w:rsidR="00D339F0" w:rsidRPr="00B35F99">
          <w:rPr>
            <w:rStyle w:val="Hyperlink"/>
          </w:rPr>
          <w:t>Commerc</w:t>
        </w:r>
      </w:ins>
      <w:ins w:id="1581" w:author="Miralles, Michael" w:date="2023-10-11T11:06:00Z">
        <w:r w:rsidR="00D339F0" w:rsidRPr="00B35F99">
          <w:rPr>
            <w:rStyle w:val="Hyperlink"/>
          </w:rPr>
          <w:t>e</w:t>
        </w:r>
      </w:ins>
      <w:ins w:id="1582" w:author="Miralles, Michael" w:date="2023-10-11T11:05:00Z">
        <w:r w:rsidR="00D339F0" w:rsidRPr="00B35F99">
          <w:rPr>
            <w:rStyle w:val="Hyperlink"/>
          </w:rPr>
          <w:t>.fl.</w:t>
        </w:r>
      </w:ins>
      <w:ins w:id="1583" w:author="Miralles, Michael" w:date="2023-10-11T11:06:00Z">
        <w:r w:rsidR="00D339F0" w:rsidRPr="00B35F99">
          <w:rPr>
            <w:rStyle w:val="Hyperlink"/>
          </w:rPr>
          <w:t>gov</w:t>
        </w:r>
      </w:ins>
      <w:del w:id="1584" w:author="Miralles, Michael" w:date="2023-10-11T11:05:00Z">
        <w:r w:rsidR="00D339F0" w:rsidRPr="00B35F99" w:rsidDel="00D339F0">
          <w:rPr>
            <w:rStyle w:val="Hyperlink"/>
          </w:rPr>
          <w:delText>deo.myflorida.com</w:delText>
        </w:r>
      </w:del>
      <w:r w:rsidR="00D339F0" w:rsidRPr="00B35F99">
        <w:rPr>
          <w:rStyle w:val="Hyperlink"/>
        </w:rPr>
        <w:t xml:space="preserve">. </w:t>
      </w:r>
      <w:ins w:id="1585" w:author="Miralles, Michael" w:date="2023-10-11T11:06:00Z">
        <w:r w:rsidR="00D339F0">
          <w:fldChar w:fldCharType="end"/>
        </w:r>
      </w:ins>
      <w:r w:rsidRPr="00E2107F">
        <w:t xml:space="preserve">If </w:t>
      </w:r>
      <w:r w:rsidR="00E32554">
        <w:t>FloridaCommerce</w:t>
      </w:r>
      <w:r w:rsidRPr="00E2107F">
        <w:t xml:space="preserve"> determines that it is appropriate, it will coordinate its investigation with agencies such as the Florida Office of the Inspector General, the Florida Office of the Attorney General, or the Florida Department of Business and Professional Regulation.</w:t>
      </w:r>
    </w:p>
    <w:p w14:paraId="2340EA86" w14:textId="580BD2F7" w:rsidR="0079536D" w:rsidRPr="0079536D" w:rsidRDefault="003E5DAB" w:rsidP="008A2995">
      <w:r w:rsidRPr="00E2107F">
        <w:t xml:space="preserve">Complaints regarding fraud, waste, or abuse of government funds will be forwarded to the United States Department of Housing and Urban Development (HUD), Office of Inspector General (OIG) Fraud Hotline (phone: 1–800–347–3735 or email: </w:t>
      </w:r>
      <w:hyperlink r:id="rId68" w:history="1">
        <w:r w:rsidRPr="00473562">
          <w:rPr>
            <w:rStyle w:val="Hyperlink"/>
            <w:rFonts w:cstheme="minorHAnsi"/>
          </w:rPr>
          <w:t>hotline@hudoig.gov</w:t>
        </w:r>
      </w:hyperlink>
      <w:bookmarkEnd w:id="1472"/>
      <w:bookmarkEnd w:id="1489"/>
      <w:r w:rsidR="00743011">
        <w:rPr>
          <w:rStyle w:val="Hyperlink"/>
          <w:rFonts w:cstheme="minorHAnsi"/>
        </w:rPr>
        <w:t>.</w:t>
      </w:r>
    </w:p>
    <w:sectPr w:rsidR="0079536D" w:rsidRPr="0079536D" w:rsidSect="00AF5865">
      <w:pgSz w:w="12240" w:h="15840"/>
      <w:pgMar w:top="1080" w:right="1080" w:bottom="1080" w:left="108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0" w:author="Ashley Saulcy" w:date="2021-08-16T15:45:00Z" w:initials="AS">
    <w:p w14:paraId="744C5C5D" w14:textId="3C4977FD" w:rsidR="00A941AD" w:rsidRDefault="00A941AD">
      <w:pPr>
        <w:pStyle w:val="CommentText"/>
      </w:pPr>
      <w:r>
        <w:rPr>
          <w:rStyle w:val="CommentReference"/>
        </w:rPr>
        <w:annotationRef/>
      </w:r>
      <w:r>
        <w:t xml:space="preserve">Definitions section moved for consistency with structure of other program guidelines. </w:t>
      </w:r>
    </w:p>
  </w:comment>
  <w:comment w:id="51" w:author="Sayler, Erik" w:date="2021-05-13T15:30:00Z" w:initials="SE">
    <w:p w14:paraId="68CCECE0" w14:textId="77777777" w:rsidR="00A941AD" w:rsidRDefault="00A941AD" w:rsidP="00A3485C">
      <w:pPr>
        <w:pStyle w:val="CommentText"/>
      </w:pPr>
      <w:r>
        <w:rPr>
          <w:rStyle w:val="CommentReference"/>
        </w:rPr>
        <w:annotationRef/>
      </w:r>
      <w:r>
        <w:rPr>
          <w:rFonts w:ascii="Helvetica" w:hAnsi="Helvetica" w:cs="Helvetica"/>
          <w:color w:val="494949"/>
          <w:sz w:val="22"/>
          <w:szCs w:val="22"/>
          <w:shd w:val="clear" w:color="auto" w:fill="FFFFFF"/>
        </w:rPr>
        <w:t>Note: </w:t>
      </w:r>
      <w:r>
        <w:rPr>
          <w:rFonts w:ascii="Helvetica" w:hAnsi="Helvetica" w:cs="Helvetica"/>
          <w:b/>
          <w:bCs/>
          <w:color w:val="494949"/>
          <w:sz w:val="22"/>
          <w:szCs w:val="22"/>
          <w:bdr w:val="none" w:sz="0" w:space="0" w:color="auto" w:frame="1"/>
          <w:shd w:val="clear" w:color="auto" w:fill="FFFFFF"/>
        </w:rPr>
        <w:t>Damage</w:t>
      </w:r>
      <w:r>
        <w:rPr>
          <w:rFonts w:ascii="Helvetica" w:hAnsi="Helvetica" w:cs="Helvetica"/>
          <w:color w:val="494949"/>
          <w:sz w:val="22"/>
          <w:szCs w:val="22"/>
          <w:shd w:val="clear" w:color="auto" w:fill="FFFFFF"/>
        </w:rPr>
        <w:t> is defined as a loss or harm resulting from injury to a person, property or reputation. </w:t>
      </w:r>
      <w:r>
        <w:rPr>
          <w:rFonts w:ascii="Helvetica" w:hAnsi="Helvetica" w:cs="Helvetica"/>
          <w:b/>
          <w:bCs/>
          <w:color w:val="494949"/>
          <w:sz w:val="22"/>
          <w:szCs w:val="22"/>
          <w:bdr w:val="none" w:sz="0" w:space="0" w:color="auto" w:frame="1"/>
          <w:shd w:val="clear" w:color="auto" w:fill="FFFFFF"/>
        </w:rPr>
        <w:t>Damages</w:t>
      </w:r>
      <w:r>
        <w:rPr>
          <w:rFonts w:ascii="Helvetica" w:hAnsi="Helvetica" w:cs="Helvetica"/>
          <w:color w:val="494949"/>
          <w:sz w:val="22"/>
          <w:szCs w:val="22"/>
          <w:shd w:val="clear" w:color="auto" w:fill="FFFFFF"/>
        </w:rPr>
        <w:t>, on the other hand, refers to compensation - such as a monetary judgment - provided to a person who has suffered a loss or harm due to the unlawful act or omission of another.</w:t>
      </w:r>
    </w:p>
  </w:comment>
  <w:comment w:id="52" w:author="Sayler, Erik" w:date="2021-05-14T08:40:00Z" w:initials="SE">
    <w:p w14:paraId="18A8306F" w14:textId="77777777" w:rsidR="00A941AD" w:rsidRDefault="00A941AD" w:rsidP="00A3485C">
      <w:pPr>
        <w:pStyle w:val="CommentText"/>
      </w:pPr>
      <w:r>
        <w:rPr>
          <w:rStyle w:val="CommentReference"/>
        </w:rPr>
        <w:annotationRef/>
      </w:r>
      <w:r w:rsidRPr="00E2107F">
        <w:t>Xactimate</w:t>
      </w:r>
      <w:r>
        <w:t xml:space="preserve"> – this should be defined.</w:t>
      </w:r>
    </w:p>
  </w:comment>
  <w:comment w:id="53" w:author="Poland-Stemock, DeAnna" w:date="2021-06-21T15:44:00Z" w:initials="PD">
    <w:p w14:paraId="0756CAC0" w14:textId="77777777" w:rsidR="00A941AD" w:rsidRDefault="00A941AD" w:rsidP="00A3485C">
      <w:pPr>
        <w:pStyle w:val="CommentText"/>
      </w:pPr>
      <w:r>
        <w:rPr>
          <w:rStyle w:val="CommentReference"/>
        </w:rPr>
        <w:annotationRef/>
      </w:r>
      <w:r>
        <w:t>Noted will have Horne define</w:t>
      </w:r>
    </w:p>
  </w:comment>
  <w:comment w:id="54" w:author="Sayler, Erik" w:date="2021-06-21T23:31:00Z" w:initials="SE">
    <w:p w14:paraId="27ACD29C" w14:textId="77777777" w:rsidR="00A941AD" w:rsidRDefault="00A941AD" w:rsidP="00A3485C">
      <w:pPr>
        <w:pStyle w:val="CommentText"/>
      </w:pPr>
      <w:r>
        <w:rPr>
          <w:rStyle w:val="CommentReference"/>
        </w:rPr>
        <w:annotationRef/>
      </w:r>
      <w:r>
        <w:t>ok</w:t>
      </w:r>
    </w:p>
  </w:comment>
  <w:comment w:id="55" w:author="Ashley Saulcy" w:date="2021-07-21T16:00:00Z" w:initials="AS">
    <w:p w14:paraId="2C18809E" w14:textId="77777777" w:rsidR="00A941AD" w:rsidRDefault="00A941AD" w:rsidP="00A3485C">
      <w:pPr>
        <w:pStyle w:val="CommentText"/>
      </w:pPr>
      <w:r>
        <w:rPr>
          <w:rStyle w:val="CommentReference"/>
        </w:rPr>
        <w:annotationRef/>
      </w:r>
      <w:r>
        <w:t xml:space="preserve">Language added. </w:t>
      </w:r>
    </w:p>
  </w:comment>
  <w:comment w:id="56" w:author="Sayler, Erik" w:date="2021-05-14T15:12:00Z" w:initials="SE">
    <w:p w14:paraId="430AEDFD" w14:textId="77777777" w:rsidR="00A941AD" w:rsidRDefault="00A941AD" w:rsidP="00A3485C">
      <w:pPr>
        <w:pStyle w:val="CommentText"/>
      </w:pPr>
      <w:r>
        <w:rPr>
          <w:rStyle w:val="CommentReference"/>
        </w:rPr>
        <w:annotationRef/>
      </w:r>
      <w:r>
        <w:t>Quoting: 84 FR 28837, HUD definition of DOB.0</w:t>
      </w:r>
    </w:p>
  </w:comment>
  <w:comment w:id="62" w:author="Sayler, Erik" w:date="2021-05-11T16:15:00Z" w:initials="SE">
    <w:p w14:paraId="1558CC6B" w14:textId="77777777" w:rsidR="00A941AD" w:rsidRDefault="00A941AD" w:rsidP="00A3485C">
      <w:pPr>
        <w:pStyle w:val="CommentText"/>
      </w:pPr>
      <w:r>
        <w:rPr>
          <w:rStyle w:val="CommentReference"/>
        </w:rPr>
        <w:annotationRef/>
      </w:r>
      <w:r>
        <w:t>See page 16 of Action Plan</w:t>
      </w:r>
    </w:p>
  </w:comment>
  <w:comment w:id="58" w:author="Ryan Flanery" w:date="2021-06-23T16:37:00Z" w:initials="RF">
    <w:p w14:paraId="0AA6DF9E" w14:textId="77777777" w:rsidR="00A941AD" w:rsidRDefault="00A941AD" w:rsidP="00A3485C">
      <w:pPr>
        <w:pStyle w:val="CommentText"/>
      </w:pPr>
      <w:r>
        <w:rPr>
          <w:rStyle w:val="CommentReference"/>
        </w:rPr>
        <w:annotationRef/>
      </w:r>
      <w:r>
        <w:t>Let’s discuss this. This is not a homeowner rehab program, it’s an affordable small rental program, so technically a second home could be eligible if the homeowner commits to the affordability period.</w:t>
      </w:r>
    </w:p>
  </w:comment>
  <w:comment w:id="59" w:author="Langston, Leah" w:date="2021-09-09T15:38:00Z" w:initials="LL">
    <w:p w14:paraId="6CC10357" w14:textId="1B5B3AF4" w:rsidR="00A941AD" w:rsidRDefault="00A941AD">
      <w:pPr>
        <w:pStyle w:val="CommentText"/>
      </w:pPr>
      <w:r>
        <w:rPr>
          <w:rStyle w:val="CommentReference"/>
        </w:rPr>
        <w:annotationRef/>
      </w:r>
      <w:r>
        <w:t>PENDING ITEMS</w:t>
      </w:r>
    </w:p>
  </w:comment>
  <w:comment w:id="65" w:author="Whitney Powell" w:date="2021-06-24T14:41:00Z" w:initials="WP">
    <w:p w14:paraId="3EDD7376" w14:textId="77777777" w:rsidR="00A941AD" w:rsidRDefault="00A941AD" w:rsidP="00A3485C">
      <w:pPr>
        <w:pStyle w:val="CommentText"/>
      </w:pPr>
      <w:r>
        <w:rPr>
          <w:rStyle w:val="CommentReference"/>
        </w:rPr>
        <w:annotationRef/>
      </w:r>
      <w:r>
        <w:t>Unclear… follow up</w:t>
      </w:r>
    </w:p>
  </w:comment>
  <w:comment w:id="71" w:author="Sayler, Erik" w:date="2021-06-21T22:43:00Z" w:initials="SE">
    <w:p w14:paraId="50A33F25" w14:textId="77777777" w:rsidR="00A941AD" w:rsidRDefault="00A941AD" w:rsidP="00A3485C">
      <w:pPr>
        <w:pStyle w:val="CommentText"/>
      </w:pPr>
      <w:r>
        <w:rPr>
          <w:rStyle w:val="CommentReference"/>
        </w:rPr>
        <w:annotationRef/>
      </w:r>
      <w:r>
        <w:t xml:space="preserve">Note needed. </w:t>
      </w:r>
    </w:p>
  </w:comment>
  <w:comment w:id="73" w:author="Sayler, Erik" w:date="2021-05-11T16:23:00Z" w:initials="SE">
    <w:p w14:paraId="21BA6102" w14:textId="77777777" w:rsidR="00A941AD" w:rsidRDefault="00A941AD" w:rsidP="00A3485C">
      <w:pPr>
        <w:pStyle w:val="CommentText"/>
      </w:pPr>
      <w:r>
        <w:rPr>
          <w:rStyle w:val="CommentReference"/>
        </w:rPr>
        <w:annotationRef/>
      </w:r>
      <w:r>
        <w:t>Define term if it becomes defined in Single Family guidelines?</w:t>
      </w:r>
    </w:p>
  </w:comment>
  <w:comment w:id="74" w:author="Sayler, Erik" w:date="2021-05-19T13:32:00Z" w:initials="SE">
    <w:p w14:paraId="27F96C82" w14:textId="77777777" w:rsidR="00A941AD" w:rsidRDefault="00A941AD" w:rsidP="002249D5">
      <w:pPr>
        <w:pStyle w:val="CommentText"/>
      </w:pPr>
      <w:r>
        <w:rPr>
          <w:rStyle w:val="CommentReference"/>
        </w:rPr>
        <w:annotationRef/>
      </w:r>
      <w:r>
        <w:t>Consider moving this to definition section.</w:t>
      </w:r>
    </w:p>
  </w:comment>
  <w:comment w:id="75" w:author="Poland-Stemock, DeAnna" w:date="2021-06-21T16:15:00Z" w:initials="PD">
    <w:p w14:paraId="26C490C5" w14:textId="77777777" w:rsidR="00A941AD" w:rsidRDefault="00A941AD" w:rsidP="002249D5">
      <w:pPr>
        <w:pStyle w:val="CommentText"/>
      </w:pPr>
      <w:r>
        <w:rPr>
          <w:rStyle w:val="CommentReference"/>
        </w:rPr>
        <w:annotationRef/>
      </w:r>
      <w:r>
        <w:t>I would define in the definition section and still repeat that here.</w:t>
      </w:r>
    </w:p>
  </w:comment>
  <w:comment w:id="76" w:author="Sayler, Erik" w:date="2021-06-21T23:35:00Z" w:initials="SE">
    <w:p w14:paraId="5DF28B5D" w14:textId="77777777" w:rsidR="00A941AD" w:rsidRDefault="00A941AD" w:rsidP="002249D5">
      <w:pPr>
        <w:pStyle w:val="CommentText"/>
      </w:pPr>
      <w:r>
        <w:rPr>
          <w:rStyle w:val="CommentReference"/>
        </w:rPr>
        <w:annotationRef/>
      </w:r>
      <w:r>
        <w:t>Sounds good.</w:t>
      </w:r>
    </w:p>
  </w:comment>
  <w:comment w:id="77" w:author="Langston, Leah" w:date="2021-09-09T15:43:00Z" w:initials="LL">
    <w:p w14:paraId="3CD958A9" w14:textId="77777777" w:rsidR="00A941AD" w:rsidRDefault="00A941AD" w:rsidP="002249D5">
      <w:pPr>
        <w:pStyle w:val="CommentText"/>
      </w:pPr>
      <w:r>
        <w:rPr>
          <w:rStyle w:val="CommentReference"/>
        </w:rPr>
        <w:annotationRef/>
      </w:r>
      <w:r>
        <w:t>Added into definitions section.</w:t>
      </w:r>
    </w:p>
  </w:comment>
  <w:comment w:id="86" w:author="Ashley Saulcy" w:date="2021-08-16T15:38:00Z" w:initials="AS">
    <w:p w14:paraId="4495B0E1" w14:textId="77777777" w:rsidR="00A941AD" w:rsidRDefault="00A941AD" w:rsidP="003D0319">
      <w:pPr>
        <w:pStyle w:val="CommentText"/>
      </w:pPr>
      <w:r>
        <w:rPr>
          <w:rStyle w:val="CommentReference"/>
        </w:rPr>
        <w:annotationRef/>
      </w:r>
      <w:r>
        <w:t xml:space="preserve">Comment from Angie Griffin: Suggested reorg in to mirror other policy and guideline docs </w:t>
      </w:r>
    </w:p>
    <w:p w14:paraId="3DAF76B7" w14:textId="77777777" w:rsidR="00A941AD" w:rsidRDefault="00A941AD" w:rsidP="003D0319">
      <w:pPr>
        <w:pStyle w:val="CommentText"/>
      </w:pPr>
    </w:p>
    <w:p w14:paraId="6F3527C5" w14:textId="0F6A0F31" w:rsidR="00A941AD" w:rsidRDefault="00A941AD" w:rsidP="003D0319">
      <w:pPr>
        <w:pStyle w:val="CommentText"/>
      </w:pPr>
      <w:r>
        <w:t>Not tracked as a change in order to allow content changes to be visible. However, can be easily moved back by simply dragging section heading to the appropriate place in the navigation pane.</w:t>
      </w:r>
    </w:p>
  </w:comment>
  <w:comment w:id="87" w:author="Ashley Saulcy" w:date="2021-08-16T15:38:00Z" w:initials="AS">
    <w:p w14:paraId="3525A819" w14:textId="05618F20" w:rsidR="00A941AD" w:rsidRDefault="00A941AD">
      <w:pPr>
        <w:pStyle w:val="CommentText"/>
      </w:pPr>
      <w:r>
        <w:rPr>
          <w:rStyle w:val="CommentReference"/>
        </w:rPr>
        <w:annotationRef/>
      </w:r>
      <w:r>
        <w:t xml:space="preserve">These updates incorporated to this draft. </w:t>
      </w:r>
    </w:p>
  </w:comment>
  <w:comment w:id="88" w:author="Sayler, Erik" w:date="2021-06-02T11:03:00Z" w:initials="SE">
    <w:p w14:paraId="0E867C80" w14:textId="77777777" w:rsidR="00A941AD" w:rsidRDefault="00A941AD" w:rsidP="00A3485C">
      <w:pPr>
        <w:pStyle w:val="CommentText"/>
      </w:pPr>
      <w:r>
        <w:rPr>
          <w:rStyle w:val="CommentReference"/>
        </w:rPr>
        <w:annotationRef/>
      </w:r>
      <w:r>
        <w:rPr>
          <w:rStyle w:val="CommentReference"/>
        </w:rPr>
        <w:annotationRef/>
      </w:r>
      <w:r>
        <w:t>Most edits were designed to harmonize the Rental Housing Guidelines with the State Approved Action Plan, the Homeowner Grant Agreement (HGA) and the Single Family Guidelines.</w:t>
      </w:r>
    </w:p>
    <w:p w14:paraId="5862FC10" w14:textId="6D3A6AF1" w:rsidR="00A941AD" w:rsidRDefault="00A941AD" w:rsidP="00A3485C">
      <w:pPr>
        <w:pStyle w:val="CommentText"/>
      </w:pPr>
      <w:r>
        <w:t xml:space="preserve">Please review all edits and accept the changes that you agree with. If you have questions, please let me know. Thanks. </w:t>
      </w:r>
    </w:p>
    <w:p w14:paraId="686CC92D" w14:textId="77777777" w:rsidR="00A941AD" w:rsidRDefault="00A941AD" w:rsidP="00A3485C">
      <w:pPr>
        <w:pStyle w:val="CommentText"/>
      </w:pPr>
    </w:p>
  </w:comment>
  <w:comment w:id="91" w:author="Sayler, Erik" w:date="2021-05-11T16:55:00Z" w:initials="SE">
    <w:p w14:paraId="306EBB9C" w14:textId="77777777" w:rsidR="00A941AD" w:rsidRDefault="00A941AD" w:rsidP="00A3485C">
      <w:pPr>
        <w:pStyle w:val="CommentText"/>
      </w:pPr>
      <w:r>
        <w:rPr>
          <w:rStyle w:val="CommentReference"/>
        </w:rPr>
        <w:annotationRef/>
      </w:r>
      <w:r>
        <w:t>Please fix link or delete link; it’s linked to the wrong FR.</w:t>
      </w:r>
    </w:p>
  </w:comment>
  <w:comment w:id="92" w:author="Poland-Stemock, DeAnna" w:date="2021-06-21T15:40:00Z" w:initials="PD">
    <w:p w14:paraId="2320179B" w14:textId="77777777" w:rsidR="00A941AD" w:rsidRDefault="00A941AD" w:rsidP="00A3485C">
      <w:pPr>
        <w:pStyle w:val="CommentText"/>
      </w:pPr>
      <w:r>
        <w:rPr>
          <w:rStyle w:val="CommentReference"/>
        </w:rPr>
        <w:annotationRef/>
      </w:r>
      <w:r>
        <w:t>We will have Horne correct for finalized version.</w:t>
      </w:r>
    </w:p>
  </w:comment>
  <w:comment w:id="93" w:author="Ryan Flanery" w:date="2021-06-22T18:10:00Z" w:initials="RF">
    <w:p w14:paraId="2136572C" w14:textId="77777777" w:rsidR="00A941AD" w:rsidRDefault="00A941AD" w:rsidP="00A3485C">
      <w:pPr>
        <w:pStyle w:val="CommentText"/>
      </w:pPr>
      <w:r>
        <w:rPr>
          <w:rStyle w:val="CommentReference"/>
        </w:rPr>
        <w:annotationRef/>
      </w:r>
      <w:r>
        <w:t xml:space="preserve">I’m hesitant to be this explicit about the unmet need as it is unlikely we will be able to address it in a substantive way, as we expect the homeowner program to exceed available resources. </w:t>
      </w:r>
    </w:p>
  </w:comment>
  <w:comment w:id="94" w:author="Langston, Leah" w:date="2021-09-09T15:39:00Z" w:initials="LL">
    <w:p w14:paraId="575A08F1" w14:textId="189DD8C5" w:rsidR="00A941AD" w:rsidRDefault="00A941AD">
      <w:pPr>
        <w:pStyle w:val="CommentText"/>
      </w:pPr>
      <w:r>
        <w:rPr>
          <w:rStyle w:val="CommentReference"/>
        </w:rPr>
        <w:annotationRef/>
      </w:r>
      <w:r>
        <w:t>PENDING ITEMS</w:t>
      </w:r>
    </w:p>
  </w:comment>
  <w:comment w:id="97" w:author="Sayler, Erik" w:date="2021-05-05T17:16:00Z" w:initials="SE">
    <w:p w14:paraId="3CBAFFDD" w14:textId="77777777" w:rsidR="00A941AD" w:rsidRDefault="00A941AD" w:rsidP="00A3485C">
      <w:pPr>
        <w:pStyle w:val="CommentText"/>
      </w:pPr>
      <w:r>
        <w:rPr>
          <w:rStyle w:val="CommentReference"/>
        </w:rPr>
        <w:annotationRef/>
      </w:r>
      <w:r>
        <w:t>See Action plan page 14.</w:t>
      </w:r>
    </w:p>
  </w:comment>
  <w:comment w:id="179" w:author="Sayler, Erik" w:date="2021-04-30T13:38:00Z" w:initials="SE">
    <w:p w14:paraId="6C42B41C" w14:textId="3E1B501F" w:rsidR="00A941AD" w:rsidRDefault="00A941AD" w:rsidP="00CC7851">
      <w:pPr>
        <w:pStyle w:val="CommentText"/>
      </w:pPr>
      <w:r>
        <w:rPr>
          <w:rStyle w:val="CommentReference"/>
        </w:rPr>
        <w:annotationRef/>
      </w:r>
      <w:r>
        <w:t xml:space="preserve">this change limits eligible activities to the bullets below. See action plan at page 15. </w:t>
      </w:r>
    </w:p>
  </w:comment>
  <w:comment w:id="180" w:author="Sayler, Erik" w:date="2021-05-11T17:02:00Z" w:initials="SE">
    <w:p w14:paraId="64F2BDF9" w14:textId="1916AD2A" w:rsidR="00A941AD" w:rsidRDefault="00A941AD">
      <w:pPr>
        <w:pStyle w:val="CommentText"/>
      </w:pPr>
      <w:r>
        <w:rPr>
          <w:rStyle w:val="CommentReference"/>
        </w:rPr>
        <w:annotationRef/>
      </w:r>
      <w:r>
        <w:t>Why only two initially?  Page 15 of the Action Plan lists at least 7 eligible criteria.</w:t>
      </w:r>
    </w:p>
  </w:comment>
  <w:comment w:id="181" w:author="Poland-Stemock, DeAnna" w:date="2021-06-21T15:43:00Z" w:initials="PD">
    <w:p w14:paraId="40F0D58E" w14:textId="4065C604" w:rsidR="00A941AD" w:rsidRDefault="00A941AD">
      <w:pPr>
        <w:pStyle w:val="CommentText"/>
      </w:pPr>
      <w:r>
        <w:rPr>
          <w:rStyle w:val="CommentReference"/>
        </w:rPr>
        <w:annotationRef/>
      </w:r>
      <w:r>
        <w:t>This is only related to the project as part of the National Objective and not other assistance that “may” be provided.</w:t>
      </w:r>
    </w:p>
  </w:comment>
  <w:comment w:id="182" w:author="Sayler, Erik" w:date="2021-05-05T17:24:00Z" w:initials="SE">
    <w:p w14:paraId="56EA0385" w14:textId="59123D06" w:rsidR="00A941AD" w:rsidRDefault="00A941AD">
      <w:pPr>
        <w:pStyle w:val="CommentText"/>
      </w:pPr>
      <w:r>
        <w:rPr>
          <w:rStyle w:val="CommentReference"/>
        </w:rPr>
        <w:annotationRef/>
      </w:r>
      <w:r>
        <w:t>Missing some activities from action plan</w:t>
      </w:r>
    </w:p>
  </w:comment>
  <w:comment w:id="184" w:author="Sayler, Erik" w:date="2021-05-11T17:00:00Z" w:initials="SE">
    <w:p w14:paraId="5E6842E8" w14:textId="77777777" w:rsidR="00A941AD" w:rsidRDefault="00A941AD" w:rsidP="00451DEE">
      <w:pPr>
        <w:pStyle w:val="CommentText"/>
      </w:pPr>
      <w:r>
        <w:rPr>
          <w:rStyle w:val="CommentReference"/>
        </w:rPr>
        <w:annotationRef/>
      </w:r>
      <w:r>
        <w:rPr>
          <w:rStyle w:val="CommentReference"/>
        </w:rPr>
        <w:annotationRef/>
      </w:r>
      <w:r>
        <w:t>Note…. The Action Plan at 15 also includes this language:</w:t>
      </w:r>
    </w:p>
    <w:p w14:paraId="60DB962C" w14:textId="77777777" w:rsidR="00A941AD" w:rsidRDefault="00A941AD" w:rsidP="00451DEE">
      <w:pPr>
        <w:pStyle w:val="CommentText"/>
      </w:pPr>
    </w:p>
    <w:p w14:paraId="631CF24B" w14:textId="77777777" w:rsidR="00A941AD" w:rsidRDefault="00A941AD" w:rsidP="00451DEE">
      <w:pPr>
        <w:autoSpaceDE w:val="0"/>
        <w:autoSpaceDN w:val="0"/>
        <w:adjustRightInd w:val="0"/>
      </w:pPr>
      <w:r>
        <w:rPr>
          <w:rFonts w:ascii="Calibri" w:hAnsi="Calibri" w:cs="Calibri"/>
        </w:rPr>
        <w:t>Which may include bringing the home into code compliance and mitigation against future storm impacts, including elevation</w:t>
      </w:r>
    </w:p>
    <w:p w14:paraId="68881F0E" w14:textId="77777777" w:rsidR="00A941AD" w:rsidRDefault="00A941AD" w:rsidP="00451DEE">
      <w:pPr>
        <w:pStyle w:val="CommentText"/>
      </w:pPr>
    </w:p>
    <w:p w14:paraId="203724E7" w14:textId="491C46EF" w:rsidR="00A941AD" w:rsidRDefault="00A941AD">
      <w:pPr>
        <w:pStyle w:val="CommentText"/>
      </w:pPr>
    </w:p>
  </w:comment>
  <w:comment w:id="185" w:author="Poland-Stemock, DeAnna" w:date="2021-06-21T15:44:00Z" w:initials="PD">
    <w:p w14:paraId="1B6A6065" w14:textId="6868B7F9" w:rsidR="00A941AD" w:rsidRDefault="00A941AD">
      <w:pPr>
        <w:pStyle w:val="CommentText"/>
      </w:pPr>
      <w:r>
        <w:rPr>
          <w:rStyle w:val="CommentReference"/>
        </w:rPr>
        <w:annotationRef/>
      </w:r>
      <w:r>
        <w:t>Noted</w:t>
      </w:r>
    </w:p>
  </w:comment>
  <w:comment w:id="191" w:author="Sayler, Erik" w:date="2021-04-30T13:37:00Z" w:initials="SE">
    <w:p w14:paraId="2244134D" w14:textId="77777777" w:rsidR="00A941AD" w:rsidRDefault="00A941AD" w:rsidP="00451DEE">
      <w:pPr>
        <w:pStyle w:val="CommentText"/>
      </w:pPr>
      <w:r>
        <w:rPr>
          <w:rStyle w:val="CommentReference"/>
        </w:rPr>
        <w:annotationRef/>
      </w:r>
      <w:r>
        <w:t xml:space="preserve">See page 15 of Action Plan </w:t>
      </w:r>
    </w:p>
  </w:comment>
  <w:comment w:id="349" w:author="Ashley Saulcy" w:date="2021-08-31T05:30:00Z" w:initials="AS">
    <w:p w14:paraId="7A684253" w14:textId="75E01C21" w:rsidR="00A941AD" w:rsidRDefault="00A941AD" w:rsidP="00765D2B">
      <w:pPr>
        <w:pStyle w:val="CommentText"/>
      </w:pPr>
      <w:r>
        <w:rPr>
          <w:rStyle w:val="CommentReference"/>
        </w:rPr>
        <w:annotationRef/>
      </w:r>
      <w:bookmarkStart w:id="351" w:name="_Hlk81280551"/>
      <w:r w:rsidRPr="00765D2B">
        <w:rPr>
          <w:highlight w:val="yellow"/>
        </w:rPr>
        <w:t>Added ineligibility statement</w:t>
      </w:r>
      <w:r>
        <w:rPr>
          <w:highlight w:val="yellow"/>
        </w:rPr>
        <w:t xml:space="preserve"> here and below</w:t>
      </w:r>
      <w:r w:rsidRPr="00765D2B">
        <w:rPr>
          <w:highlight w:val="yellow"/>
        </w:rPr>
        <w:t xml:space="preserve"> per the Millview Memo. Highlighting for review.</w:t>
      </w:r>
      <w:bookmarkEnd w:id="351"/>
    </w:p>
  </w:comment>
  <w:comment w:id="350" w:author="Langston, Leah" w:date="2021-09-09T15:39:00Z" w:initials="LL">
    <w:p w14:paraId="2BF601F4" w14:textId="77777777" w:rsidR="00A941AD" w:rsidRDefault="00A941AD">
      <w:pPr>
        <w:pStyle w:val="CommentText"/>
      </w:pPr>
      <w:r>
        <w:rPr>
          <w:rStyle w:val="CommentReference"/>
        </w:rPr>
        <w:annotationRef/>
      </w:r>
      <w:r>
        <w:t>Does this need additional review?</w:t>
      </w:r>
    </w:p>
    <w:p w14:paraId="2593224F" w14:textId="50B2526C" w:rsidR="00A941AD" w:rsidRDefault="00A941AD">
      <w:pPr>
        <w:pStyle w:val="CommentText"/>
      </w:pPr>
      <w:r>
        <w:t>PENDING ITEMS</w:t>
      </w:r>
    </w:p>
  </w:comment>
  <w:comment w:id="365" w:author="Jenna Abbey" w:date="2022-01-31T13:09:00Z" w:initials="JA">
    <w:p w14:paraId="2222FDE3" w14:textId="77777777" w:rsidR="00A941AD" w:rsidRDefault="00A941AD" w:rsidP="009D435D">
      <w:pPr>
        <w:pStyle w:val="CommentText"/>
      </w:pPr>
      <w:r>
        <w:rPr>
          <w:rStyle w:val="CommentReference"/>
        </w:rPr>
        <w:annotationRef/>
      </w:r>
      <w:r>
        <w:t>Recommend implementing a set number of days during which the applicant can come back from withdrawal – current approved withdrawal letter is silent on number of days allowed – recommend updating the letter and these PGs to include a timeframe – 14 days?</w:t>
      </w:r>
    </w:p>
  </w:comment>
  <w:comment w:id="366" w:author="Poland-Stemock, DeAnna" w:date="2022-02-02T10:11:00Z" w:initials="PD">
    <w:p w14:paraId="3372A01E" w14:textId="77777777" w:rsidR="00A941AD" w:rsidRDefault="00A941AD" w:rsidP="009D435D">
      <w:pPr>
        <w:pStyle w:val="CommentText"/>
      </w:pPr>
      <w:r>
        <w:rPr>
          <w:rStyle w:val="CommentReference"/>
        </w:rPr>
        <w:annotationRef/>
      </w:r>
      <w:r>
        <w:t>Jenna to keep this consistent with the Irma process we will give them 30 days to respond and then follow the same process for the closed projects.  Please make sure that for the projects were Program sent out the 30 day letters for missing documentation a copy of that letter is uploaded to the applicant files with a corresponding case note.</w:t>
      </w:r>
    </w:p>
  </w:comment>
  <w:comment w:id="367" w:author="Jenna Abbey" w:date="2022-02-04T11:12:00Z" w:initials="JA">
    <w:p w14:paraId="4F7570A5" w14:textId="77777777" w:rsidR="00A941AD" w:rsidRDefault="00A941AD" w:rsidP="009D435D">
      <w:pPr>
        <w:pStyle w:val="CommentText"/>
      </w:pPr>
      <w:r>
        <w:rPr>
          <w:rStyle w:val="CommentReference"/>
        </w:rPr>
        <w:annotationRef/>
      </w:r>
      <w:r>
        <w:t>Adjusted.</w:t>
      </w:r>
    </w:p>
  </w:comment>
  <w:comment w:id="408" w:author="Sayler, Erik" w:date="2021-05-11T17:09:00Z" w:initials="SE">
    <w:p w14:paraId="0524808F" w14:textId="77777777" w:rsidR="00A941AD" w:rsidRDefault="00A941AD">
      <w:pPr>
        <w:pStyle w:val="CommentText"/>
      </w:pPr>
      <w:r>
        <w:rPr>
          <w:rStyle w:val="CommentReference"/>
        </w:rPr>
        <w:annotationRef/>
      </w:r>
      <w:r>
        <w:t>Why doesn’t the rental program have a similar requirement like…</w:t>
      </w:r>
    </w:p>
    <w:p w14:paraId="0640A55D" w14:textId="77777777" w:rsidR="00A941AD" w:rsidRDefault="00A941AD">
      <w:pPr>
        <w:pStyle w:val="CommentText"/>
      </w:pPr>
    </w:p>
    <w:p w14:paraId="721773A9" w14:textId="10C8A307" w:rsidR="00A941AD" w:rsidRDefault="00A941AD">
      <w:pPr>
        <w:pStyle w:val="CommentText"/>
      </w:pPr>
      <w:r>
        <w:t>“</w:t>
      </w:r>
      <w:r w:rsidRPr="154EB52D">
        <w:t xml:space="preserve">70% of program funds must meet the Low-and Moderate-Income (LMI) national objective as directed in 85 FR 4681, January </w:t>
      </w:r>
      <w:r>
        <w:t>2</w:t>
      </w:r>
      <w:r w:rsidRPr="154EB52D">
        <w:t>7, 2020.</w:t>
      </w:r>
      <w:r>
        <w:t>”</w:t>
      </w:r>
    </w:p>
  </w:comment>
  <w:comment w:id="409" w:author="Poland-Stemock, DeAnna" w:date="2021-06-21T15:48:00Z" w:initials="PD">
    <w:p w14:paraId="0DCE72E0" w14:textId="1AB8657F" w:rsidR="00A941AD" w:rsidRDefault="00A941AD">
      <w:pPr>
        <w:pStyle w:val="CommentText"/>
      </w:pPr>
      <w:r>
        <w:rPr>
          <w:rStyle w:val="CommentReference"/>
        </w:rPr>
        <w:annotationRef/>
      </w:r>
      <w:r>
        <w:t>All rental properties must serve LMI applicants.</w:t>
      </w:r>
    </w:p>
  </w:comment>
  <w:comment w:id="410" w:author="Sayler, Erik" w:date="2021-05-11T17:08:00Z" w:initials="SE">
    <w:p w14:paraId="258790E5" w14:textId="7BD731AF" w:rsidR="00A941AD" w:rsidRDefault="00A941AD">
      <w:pPr>
        <w:pStyle w:val="CommentText"/>
      </w:pPr>
      <w:r>
        <w:rPr>
          <w:rStyle w:val="CommentReference"/>
        </w:rPr>
        <w:annotationRef/>
      </w:r>
      <w:r>
        <w:t>Where are these factors found in the Action Plan?</w:t>
      </w:r>
    </w:p>
  </w:comment>
  <w:comment w:id="411" w:author="Ryan Flanery" w:date="2021-06-23T16:38:00Z" w:initials="RF">
    <w:p w14:paraId="09CB5C81" w14:textId="2E85A825" w:rsidR="00A941AD" w:rsidRDefault="00A941AD">
      <w:pPr>
        <w:pStyle w:val="CommentText"/>
      </w:pPr>
      <w:r>
        <w:rPr>
          <w:rStyle w:val="CommentReference"/>
        </w:rPr>
        <w:annotationRef/>
      </w:r>
      <w:r>
        <w:t xml:space="preserve">They are not. They are program policies adopted via these guidelines. </w:t>
      </w:r>
    </w:p>
  </w:comment>
  <w:comment w:id="418" w:author="Langston, Leah" w:date="2021-09-09T16:09:00Z" w:initials="LL">
    <w:p w14:paraId="7313C409" w14:textId="68E7F84D" w:rsidR="00A941AD" w:rsidRDefault="00A941AD">
      <w:pPr>
        <w:pStyle w:val="CommentText"/>
      </w:pPr>
      <w:r>
        <w:rPr>
          <w:rStyle w:val="CommentReference"/>
        </w:rPr>
        <w:annotationRef/>
      </w:r>
      <w:r>
        <w:t>Removed the word “eligible” to mirror Single Family guidelines</w:t>
      </w:r>
    </w:p>
  </w:comment>
  <w:comment w:id="420" w:author="Sayler, Erik" w:date="2021-05-11T17:18:00Z" w:initials="SE">
    <w:p w14:paraId="282DFA7C" w14:textId="77777777" w:rsidR="00A941AD" w:rsidRDefault="00A941AD">
      <w:pPr>
        <w:pStyle w:val="CommentText"/>
      </w:pPr>
      <w:r>
        <w:rPr>
          <w:rStyle w:val="CommentReference"/>
        </w:rPr>
        <w:annotationRef/>
      </w:r>
      <w:r>
        <w:t>Why is the numbering format different from the single family home schedule?</w:t>
      </w:r>
    </w:p>
    <w:p w14:paraId="21267255" w14:textId="77777777" w:rsidR="00A941AD" w:rsidRDefault="00A941AD">
      <w:pPr>
        <w:pStyle w:val="CommentText"/>
      </w:pPr>
    </w:p>
    <w:p w14:paraId="0F61CD9D" w14:textId="77777777" w:rsidR="00A941AD" w:rsidRDefault="00A941AD">
      <w:pPr>
        <w:pStyle w:val="CommentText"/>
      </w:pPr>
      <w:r>
        <w:t>This would be 1.7.1</w:t>
      </w:r>
    </w:p>
    <w:p w14:paraId="1253626A" w14:textId="77777777" w:rsidR="00A941AD" w:rsidRDefault="00A941AD">
      <w:pPr>
        <w:pStyle w:val="CommentText"/>
      </w:pPr>
    </w:p>
    <w:p w14:paraId="10262030" w14:textId="77777777" w:rsidR="00A941AD" w:rsidRDefault="00A941AD">
      <w:pPr>
        <w:pStyle w:val="CommentText"/>
      </w:pPr>
      <w:r>
        <w:t xml:space="preserve">Ineligible would be 1.7.2 </w:t>
      </w:r>
    </w:p>
    <w:p w14:paraId="1C0411D3" w14:textId="77777777" w:rsidR="00A941AD" w:rsidRDefault="00A941AD">
      <w:pPr>
        <w:pStyle w:val="CommentText"/>
      </w:pPr>
    </w:p>
    <w:p w14:paraId="532C7D13" w14:textId="2F16A00C" w:rsidR="00A941AD" w:rsidRDefault="00A941AD">
      <w:pPr>
        <w:pStyle w:val="CommentText"/>
      </w:pPr>
      <w:r>
        <w:t xml:space="preserve">Etc. </w:t>
      </w:r>
    </w:p>
  </w:comment>
  <w:comment w:id="421" w:author="Ryan Flanery" w:date="2021-06-23T16:39:00Z" w:initials="RF">
    <w:p w14:paraId="5890693C" w14:textId="455A4D0D" w:rsidR="00A941AD" w:rsidRDefault="00A941AD">
      <w:pPr>
        <w:pStyle w:val="CommentText"/>
      </w:pPr>
      <w:r>
        <w:rPr>
          <w:rStyle w:val="CommentReference"/>
        </w:rPr>
        <w:annotationRef/>
      </w:r>
      <w:r>
        <w:t>We can update to be consistent with SF program.</w:t>
      </w:r>
    </w:p>
  </w:comment>
  <w:comment w:id="422" w:author="Ashley Saulcy" w:date="2021-07-21T16:05:00Z" w:initials="AS">
    <w:p w14:paraId="2EC54AD9" w14:textId="7082D7A6" w:rsidR="00A941AD" w:rsidRDefault="00A941AD">
      <w:pPr>
        <w:pStyle w:val="CommentText"/>
      </w:pPr>
      <w:r>
        <w:rPr>
          <w:rStyle w:val="CommentReference"/>
        </w:rPr>
        <w:annotationRef/>
      </w:r>
      <w:r>
        <w:t xml:space="preserve">Updated. </w:t>
      </w:r>
    </w:p>
  </w:comment>
  <w:comment w:id="424" w:author="Ryan Flanery" w:date="2021-06-23T16:40:00Z" w:initials="RF">
    <w:p w14:paraId="7C7B80C6" w14:textId="40D56B1F" w:rsidR="00A941AD" w:rsidRDefault="00A941AD">
      <w:pPr>
        <w:pStyle w:val="CommentText"/>
      </w:pPr>
      <w:r>
        <w:rPr>
          <w:rStyle w:val="CommentReference"/>
        </w:rPr>
        <w:annotationRef/>
      </w:r>
      <w:r>
        <w:t>They are technically allowed, per Section 1.5, so this should either be “in” or we should delete to avoid confusion.</w:t>
      </w:r>
    </w:p>
  </w:comment>
  <w:comment w:id="425" w:author="Ashley Saulcy" w:date="2021-07-21T16:07:00Z" w:initials="AS">
    <w:p w14:paraId="11C9592E" w14:textId="0A36D2AF" w:rsidR="00A941AD" w:rsidRDefault="00A941AD">
      <w:pPr>
        <w:pStyle w:val="CommentText"/>
      </w:pPr>
      <w:r>
        <w:rPr>
          <w:rStyle w:val="CommentReference"/>
        </w:rPr>
        <w:annotationRef/>
      </w:r>
      <w:r>
        <w:t xml:space="preserve">Updated to “in.” </w:t>
      </w:r>
    </w:p>
  </w:comment>
  <w:comment w:id="426" w:author="Sayler, Erik" w:date="2021-05-11T17:17:00Z" w:initials="SE">
    <w:p w14:paraId="12EA4587" w14:textId="77777777" w:rsidR="00A941AD" w:rsidRDefault="00A941AD">
      <w:pPr>
        <w:pStyle w:val="CommentText"/>
      </w:pPr>
      <w:r>
        <w:rPr>
          <w:rStyle w:val="CommentReference"/>
        </w:rPr>
        <w:annotationRef/>
      </w:r>
      <w:r>
        <w:t>Is it “inside” or “outside” the FEMA 100 year floodplain?</w:t>
      </w:r>
    </w:p>
    <w:p w14:paraId="2429B908" w14:textId="77777777" w:rsidR="00A941AD" w:rsidRDefault="00A941AD">
      <w:pPr>
        <w:pStyle w:val="CommentText"/>
      </w:pPr>
    </w:p>
    <w:p w14:paraId="25DA3CB4" w14:textId="407A054A" w:rsidR="00A941AD" w:rsidRDefault="00A941AD">
      <w:pPr>
        <w:pStyle w:val="CommentText"/>
      </w:pPr>
      <w:r>
        <w:t>Section 1.5 says: “</w:t>
      </w:r>
      <w:r w:rsidRPr="002D3B27">
        <w:t>•</w:t>
      </w:r>
      <w:r w:rsidRPr="002D3B27">
        <w:tab/>
        <w:t>Factor 2: Property is located outside the 100-year floodplain</w:t>
      </w:r>
      <w:r>
        <w:t>”</w:t>
      </w:r>
    </w:p>
    <w:p w14:paraId="79319DE2" w14:textId="77777777" w:rsidR="00A941AD" w:rsidRDefault="00A941AD">
      <w:pPr>
        <w:pStyle w:val="CommentText"/>
      </w:pPr>
    </w:p>
    <w:p w14:paraId="6B24CB08" w14:textId="0A2EB986" w:rsidR="00A941AD" w:rsidRDefault="00A941AD">
      <w:pPr>
        <w:pStyle w:val="CommentText"/>
      </w:pPr>
      <w:r>
        <w:t>However, this implies inside the flood plain is also eligible.</w:t>
      </w:r>
    </w:p>
  </w:comment>
  <w:comment w:id="438" w:author="Sayler, Erik" w:date="2021-05-19T10:33:00Z" w:initials="SE">
    <w:p w14:paraId="6FAC36E1" w14:textId="67C5A8FE" w:rsidR="00A941AD" w:rsidRDefault="00A941AD">
      <w:pPr>
        <w:pStyle w:val="CommentText"/>
      </w:pPr>
      <w:r>
        <w:rPr>
          <w:rStyle w:val="CommentReference"/>
        </w:rPr>
        <w:annotationRef/>
      </w:r>
      <w:r>
        <w:t>To match the Single Family Guidelines</w:t>
      </w:r>
    </w:p>
  </w:comment>
  <w:comment w:id="452" w:author="Ashley Saulcy" w:date="2021-08-16T17:21:00Z" w:initials="AS">
    <w:p w14:paraId="72B9D7DF" w14:textId="62762624" w:rsidR="00A941AD" w:rsidRDefault="00A941AD">
      <w:pPr>
        <w:pStyle w:val="CommentText"/>
      </w:pPr>
      <w:r>
        <w:rPr>
          <w:rStyle w:val="CommentReference"/>
        </w:rPr>
        <w:annotationRef/>
      </w:r>
      <w:r>
        <w:t>Change added to the version tracker</w:t>
      </w:r>
    </w:p>
  </w:comment>
  <w:comment w:id="455" w:author="Sayler, Erik" w:date="2021-05-19T10:38:00Z" w:initials="SE">
    <w:p w14:paraId="36BB2258" w14:textId="25E77435" w:rsidR="00A941AD" w:rsidRDefault="00A941AD">
      <w:pPr>
        <w:pStyle w:val="CommentText"/>
      </w:pPr>
      <w:r>
        <w:rPr>
          <w:rStyle w:val="CommentReference"/>
        </w:rPr>
        <w:annotationRef/>
      </w:r>
      <w:r>
        <w:t xml:space="preserve">Isn’t this an exception to the “ineligible structures” criteria?  If so, move up. </w:t>
      </w:r>
    </w:p>
  </w:comment>
  <w:comment w:id="456" w:author="Langston, Leah" w:date="2021-09-09T15:40:00Z" w:initials="LL">
    <w:p w14:paraId="6EBB02D0" w14:textId="77777777" w:rsidR="00A941AD" w:rsidRDefault="00A941AD">
      <w:pPr>
        <w:pStyle w:val="CommentText"/>
      </w:pPr>
      <w:r>
        <w:rPr>
          <w:rStyle w:val="CommentReference"/>
        </w:rPr>
        <w:annotationRef/>
      </w:r>
      <w:r>
        <w:t>Does this need additional edits?</w:t>
      </w:r>
    </w:p>
    <w:p w14:paraId="4D051EC2" w14:textId="0B618056" w:rsidR="00A941AD" w:rsidRDefault="00A941AD">
      <w:pPr>
        <w:pStyle w:val="CommentText"/>
      </w:pPr>
      <w:r>
        <w:t>PENDING ITEMS</w:t>
      </w:r>
    </w:p>
  </w:comment>
  <w:comment w:id="457" w:author="Sayler, Erik" w:date="2021-05-11T17:25:00Z" w:initials="SE">
    <w:p w14:paraId="72F91507" w14:textId="096E6684" w:rsidR="00A941AD" w:rsidRDefault="00A941AD">
      <w:pPr>
        <w:pStyle w:val="CommentText"/>
      </w:pPr>
      <w:r>
        <w:rPr>
          <w:rStyle w:val="CommentReference"/>
        </w:rPr>
        <w:annotationRef/>
      </w:r>
      <w:r>
        <w:t>Redundant of #6 above.</w:t>
      </w:r>
    </w:p>
  </w:comment>
  <w:comment w:id="459" w:author="Ashley Saulcy" w:date="2021-08-31T05:30:00Z" w:initials="AS">
    <w:p w14:paraId="0C75E755" w14:textId="417DED39" w:rsidR="00A941AD" w:rsidRDefault="00A941AD">
      <w:pPr>
        <w:pStyle w:val="CommentText"/>
      </w:pPr>
      <w:r>
        <w:rPr>
          <w:rStyle w:val="CommentReference"/>
        </w:rPr>
        <w:annotationRef/>
      </w:r>
      <w:r w:rsidRPr="00765D2B">
        <w:rPr>
          <w:highlight w:val="yellow"/>
        </w:rPr>
        <w:t>Added ineligibility statement per the Millview Memo. Highlighting for review.</w:t>
      </w:r>
    </w:p>
  </w:comment>
  <w:comment w:id="460" w:author="Langston, Leah" w:date="2021-09-09T15:40:00Z" w:initials="LL">
    <w:p w14:paraId="5FC9261D" w14:textId="77777777" w:rsidR="00A941AD" w:rsidRDefault="00A941AD">
      <w:pPr>
        <w:pStyle w:val="CommentText"/>
      </w:pPr>
      <w:r>
        <w:rPr>
          <w:rStyle w:val="CommentReference"/>
        </w:rPr>
        <w:annotationRef/>
      </w:r>
      <w:r>
        <w:t>Does this need additional review?</w:t>
      </w:r>
    </w:p>
    <w:p w14:paraId="60F31B18" w14:textId="7BBDA292" w:rsidR="00A941AD" w:rsidRDefault="00A941AD">
      <w:pPr>
        <w:pStyle w:val="CommentText"/>
      </w:pPr>
      <w:r>
        <w:t>PENDING ITEMS</w:t>
      </w:r>
    </w:p>
  </w:comment>
  <w:comment w:id="489" w:author="Sayler, Erik" w:date="2021-05-11T17:33:00Z" w:initials="SE">
    <w:p w14:paraId="523EFF3D" w14:textId="781DC9FF" w:rsidR="00A941AD" w:rsidRDefault="00A941AD">
      <w:pPr>
        <w:pStyle w:val="CommentText"/>
      </w:pPr>
      <w:r>
        <w:rPr>
          <w:rStyle w:val="CommentReference"/>
        </w:rPr>
        <w:annotationRef/>
      </w:r>
      <w:r>
        <w:rPr>
          <w:rStyle w:val="CommentReference"/>
        </w:rPr>
        <w:t>Added to mirror the Single Family Guidelines</w:t>
      </w:r>
    </w:p>
  </w:comment>
  <w:comment w:id="490" w:author="Ryan Flanery" w:date="2021-06-23T16:43:00Z" w:initials="RF">
    <w:p w14:paraId="6CD3C700" w14:textId="25BF45DA" w:rsidR="00A941AD" w:rsidRDefault="00A941AD">
      <w:pPr>
        <w:pStyle w:val="CommentText"/>
      </w:pPr>
      <w:r>
        <w:rPr>
          <w:rStyle w:val="CommentReference"/>
        </w:rPr>
        <w:annotationRef/>
      </w:r>
      <w:r>
        <w:t xml:space="preserve">As this is not a single family program, associations should not be the applicants, only unit owners (landlords). If a structure has multiple owners and requires repairs to common areas, then all affected owners must apply. </w:t>
      </w:r>
    </w:p>
  </w:comment>
  <w:comment w:id="491" w:author="Langston, Leah" w:date="2021-09-09T15:40:00Z" w:initials="LL">
    <w:p w14:paraId="3EE2AA79" w14:textId="77777777" w:rsidR="00A941AD" w:rsidRDefault="00A941AD">
      <w:pPr>
        <w:pStyle w:val="CommentText"/>
      </w:pPr>
      <w:r>
        <w:rPr>
          <w:rStyle w:val="CommentReference"/>
        </w:rPr>
        <w:annotationRef/>
      </w:r>
      <w:r>
        <w:t>Does this need to be removed then?</w:t>
      </w:r>
    </w:p>
    <w:p w14:paraId="56AD117A" w14:textId="1E4ABF2E" w:rsidR="00A941AD" w:rsidRDefault="00A941AD">
      <w:pPr>
        <w:pStyle w:val="CommentText"/>
      </w:pPr>
      <w:r>
        <w:t>PENDING ITEMS</w:t>
      </w:r>
    </w:p>
  </w:comment>
  <w:comment w:id="500" w:author="Sayler, Erik" w:date="2021-05-11T17:36:00Z" w:initials="SE">
    <w:p w14:paraId="2946865E" w14:textId="3974E9CC" w:rsidR="00A941AD" w:rsidRDefault="00A941AD">
      <w:pPr>
        <w:pStyle w:val="CommentText"/>
      </w:pPr>
      <w:r>
        <w:rPr>
          <w:rStyle w:val="CommentReference"/>
        </w:rPr>
        <w:annotationRef/>
      </w:r>
      <w:r>
        <w:t xml:space="preserve">Why different from the </w:t>
      </w:r>
      <w:r>
        <w:rPr>
          <w:rStyle w:val="CommentReference"/>
        </w:rPr>
        <w:t xml:space="preserve">Single Family Guidelines. Page 22. </w:t>
      </w:r>
    </w:p>
  </w:comment>
  <w:comment w:id="501" w:author="Poland-Stemock, DeAnna" w:date="2021-06-21T15:55:00Z" w:initials="PD">
    <w:p w14:paraId="3C42B0D1" w14:textId="08B63DD3" w:rsidR="00A941AD" w:rsidRDefault="00A941AD">
      <w:pPr>
        <w:pStyle w:val="CommentText"/>
      </w:pPr>
      <w:r>
        <w:rPr>
          <w:rStyle w:val="CommentReference"/>
        </w:rPr>
        <w:annotationRef/>
      </w:r>
      <w:r>
        <w:t>@Whitney please ensure consistent language in both documents where applicable.</w:t>
      </w:r>
    </w:p>
  </w:comment>
  <w:comment w:id="502" w:author="Ryan Flanery" w:date="2021-06-23T16:45:00Z" w:initials="RF">
    <w:p w14:paraId="35E77059" w14:textId="71938CEC" w:rsidR="00A941AD" w:rsidRDefault="00A941AD">
      <w:pPr>
        <w:pStyle w:val="CommentText"/>
      </w:pPr>
      <w:r>
        <w:rPr>
          <w:rStyle w:val="CommentReference"/>
        </w:rPr>
        <w:annotationRef/>
      </w:r>
      <w:r>
        <w:t>They differ as this is a small rental program focused on landlords, not owners of homes.</w:t>
      </w:r>
    </w:p>
  </w:comment>
  <w:comment w:id="517" w:author="Sayler, Erik" w:date="2021-05-11T17:44:00Z" w:initials="SE">
    <w:p w14:paraId="6663B387" w14:textId="1B4AE0AD" w:rsidR="00A941AD" w:rsidRDefault="00A941AD">
      <w:pPr>
        <w:pStyle w:val="CommentText"/>
      </w:pPr>
      <w:r>
        <w:rPr>
          <w:rStyle w:val="CommentReference"/>
        </w:rPr>
        <w:annotationRef/>
      </w:r>
      <w:r>
        <w:t>What about when the Association is the applicant as stated in Single Family Guidelines (page 23)?</w:t>
      </w:r>
    </w:p>
    <w:p w14:paraId="57C71186" w14:textId="77777777" w:rsidR="00A941AD" w:rsidRDefault="00A941AD">
      <w:pPr>
        <w:pStyle w:val="CommentText"/>
      </w:pPr>
    </w:p>
    <w:p w14:paraId="44DCBD11" w14:textId="450D10DA" w:rsidR="00A941AD" w:rsidRDefault="00A941AD" w:rsidP="002249D5">
      <w:pPr>
        <w:pStyle w:val="ListParagraph"/>
        <w:rPr>
          <w:lang w:bidi="en-US"/>
        </w:rPr>
      </w:pPr>
      <w:r w:rsidRPr="00013AC6">
        <w:rPr>
          <w:lang w:bidi="en-US"/>
        </w:rPr>
        <w:t xml:space="preserve">The Association may be the applicant when items in need of repair include shared-use items, such as roofs or exterior walls. </w:t>
      </w:r>
      <w:r>
        <w:rPr>
          <w:lang w:bidi="en-US"/>
        </w:rPr>
        <w:t xml:space="preserve">The Association is </w:t>
      </w:r>
      <w:r w:rsidRPr="00013AC6">
        <w:rPr>
          <w:lang w:bidi="en-US"/>
        </w:rPr>
        <w:t>responsible for repairs to damaged residential structures in the condo, townhome, or co-op community after a disaster and, in most cases,</w:t>
      </w:r>
      <w:r>
        <w:rPr>
          <w:lang w:bidi="en-US"/>
        </w:rPr>
        <w:t xml:space="preserve"> it</w:t>
      </w:r>
      <w:r w:rsidRPr="00013AC6">
        <w:rPr>
          <w:lang w:bidi="en-US"/>
        </w:rPr>
        <w:t xml:space="preserve"> hold</w:t>
      </w:r>
      <w:r>
        <w:rPr>
          <w:lang w:bidi="en-US"/>
        </w:rPr>
        <w:t>s</w:t>
      </w:r>
      <w:r w:rsidRPr="00013AC6">
        <w:rPr>
          <w:lang w:bidi="en-US"/>
        </w:rPr>
        <w:t xml:space="preserve"> the primary property and flood insurance on the damaged residential structures. HRRP grant awards will be awarded directly to the Association provided all eligibility requirements are met. </w:t>
      </w:r>
    </w:p>
  </w:comment>
  <w:comment w:id="518" w:author="Langston, Leah" w:date="2021-09-09T15:41:00Z" w:initials="LL">
    <w:p w14:paraId="5F3AD9EC" w14:textId="77777777" w:rsidR="00A941AD" w:rsidRDefault="00A941AD">
      <w:pPr>
        <w:pStyle w:val="CommentText"/>
      </w:pPr>
      <w:r>
        <w:rPr>
          <w:rStyle w:val="CommentReference"/>
        </w:rPr>
        <w:annotationRef/>
      </w:r>
      <w:r>
        <w:t>Does an edit need to be made?</w:t>
      </w:r>
    </w:p>
    <w:p w14:paraId="27192A8A" w14:textId="6CC0A702" w:rsidR="00A941AD" w:rsidRDefault="00A941AD">
      <w:pPr>
        <w:pStyle w:val="CommentText"/>
      </w:pPr>
      <w:r>
        <w:t>PENDING ITEMS</w:t>
      </w:r>
    </w:p>
  </w:comment>
  <w:comment w:id="520" w:author="Sayler, Erik" w:date="2021-05-11T17:45:00Z" w:initials="SE">
    <w:p w14:paraId="3054E21A" w14:textId="77777777" w:rsidR="00A941AD" w:rsidRDefault="00A941AD" w:rsidP="007B0B47">
      <w:pPr>
        <w:pStyle w:val="CommentText"/>
      </w:pPr>
      <w:r>
        <w:rPr>
          <w:rStyle w:val="CommentReference"/>
        </w:rPr>
        <w:annotationRef/>
      </w:r>
      <w:r>
        <w:t>Why was this omitted?  See single family guidelines</w:t>
      </w:r>
    </w:p>
  </w:comment>
  <w:comment w:id="521" w:author="Poland-Stemock, DeAnna" w:date="2021-06-21T16:00:00Z" w:initials="PD">
    <w:p w14:paraId="4372C7AD" w14:textId="77777777" w:rsidR="00A941AD" w:rsidRDefault="00A941AD" w:rsidP="007B0B47">
      <w:pPr>
        <w:pStyle w:val="CommentText"/>
      </w:pPr>
      <w:r>
        <w:rPr>
          <w:rStyle w:val="CommentReference"/>
        </w:rPr>
        <w:annotationRef/>
      </w:r>
      <w:r>
        <w:t>In the SFH guidelines it is for owners this does not apply to tenants.</w:t>
      </w:r>
    </w:p>
  </w:comment>
  <w:comment w:id="522" w:author="Sayler, Erik" w:date="2021-06-21T23:34:00Z" w:initials="SE">
    <w:p w14:paraId="25631596" w14:textId="77777777" w:rsidR="00A941AD" w:rsidRDefault="00A941AD" w:rsidP="007B0B47">
      <w:pPr>
        <w:pStyle w:val="CommentText"/>
      </w:pPr>
      <w:r>
        <w:rPr>
          <w:rStyle w:val="CommentReference"/>
        </w:rPr>
        <w:annotationRef/>
      </w:r>
      <w:r>
        <w:t>Should this be modified or deleted?</w:t>
      </w:r>
    </w:p>
  </w:comment>
  <w:comment w:id="523" w:author="Ryan Flanery" w:date="2021-06-23T16:46:00Z" w:initials="RF">
    <w:p w14:paraId="653FD7E2" w14:textId="77777777" w:rsidR="00A941AD" w:rsidRDefault="00A941AD" w:rsidP="007B0B47">
      <w:pPr>
        <w:pStyle w:val="CommentText"/>
      </w:pPr>
      <w:r>
        <w:rPr>
          <w:rStyle w:val="CommentReference"/>
        </w:rPr>
        <w:annotationRef/>
      </w:r>
      <w:r>
        <w:t>Yes, Associations may not apply to the Small Rental program.</w:t>
      </w:r>
    </w:p>
  </w:comment>
  <w:comment w:id="524" w:author="Langston, Leah" w:date="2021-09-09T13:47:00Z" w:initials="LL">
    <w:p w14:paraId="76FBB6C8" w14:textId="77777777" w:rsidR="00A941AD" w:rsidRDefault="00A941AD">
      <w:pPr>
        <w:pStyle w:val="CommentText"/>
      </w:pPr>
      <w:r>
        <w:rPr>
          <w:rStyle w:val="CommentReference"/>
        </w:rPr>
        <w:annotationRef/>
      </w:r>
      <w:r>
        <w:t>Should this section be removed then?</w:t>
      </w:r>
    </w:p>
    <w:p w14:paraId="1DAE6948" w14:textId="3C445A3F" w:rsidR="00A941AD" w:rsidRDefault="00A941AD">
      <w:pPr>
        <w:pStyle w:val="CommentText"/>
      </w:pPr>
      <w:r>
        <w:t>PENDING ITEMS</w:t>
      </w:r>
    </w:p>
  </w:comment>
  <w:comment w:id="519" w:author="Langston, Leah" w:date="2021-08-04T16:11:00Z" w:initials="LL">
    <w:p w14:paraId="5D49E260" w14:textId="77777777" w:rsidR="00A941AD" w:rsidRPr="0039232E" w:rsidRDefault="00A941AD" w:rsidP="00840109">
      <w:pPr>
        <w:pStyle w:val="Heading3"/>
      </w:pPr>
      <w:r>
        <w:rPr>
          <w:rStyle w:val="CommentReference"/>
        </w:rPr>
        <w:annotationRef/>
      </w:r>
      <w:r w:rsidRPr="0039232E">
        <w:t xml:space="preserve">Note change? </w:t>
      </w:r>
    </w:p>
  </w:comment>
  <w:comment w:id="525" w:author="Sayler, Erik" w:date="2021-05-11T17:46:00Z" w:initials="SE">
    <w:p w14:paraId="0FF947ED" w14:textId="7E9F028F" w:rsidR="00A941AD" w:rsidRDefault="00A941AD">
      <w:pPr>
        <w:pStyle w:val="CommentText"/>
      </w:pPr>
      <w:r>
        <w:rPr>
          <w:rStyle w:val="CommentReference"/>
        </w:rPr>
        <w:annotationRef/>
      </w:r>
      <w:r>
        <w:t>Why is this different in the Single Family Guidelines?</w:t>
      </w:r>
    </w:p>
  </w:comment>
  <w:comment w:id="526" w:author="Poland-Stemock, DeAnna" w:date="2021-06-11T11:33:00Z" w:initials="PD">
    <w:p w14:paraId="687A4E0C" w14:textId="02534A7F" w:rsidR="00A941AD" w:rsidRDefault="00A941AD">
      <w:pPr>
        <w:pStyle w:val="CommentText"/>
      </w:pPr>
      <w:r>
        <w:rPr>
          <w:rStyle w:val="CommentReference"/>
        </w:rPr>
        <w:annotationRef/>
      </w:r>
      <w:r>
        <w:t>Rental Property owners are required to use 51% of the units must be rented to LMI tenants or they aren’t eligible for the program.</w:t>
      </w:r>
    </w:p>
  </w:comment>
  <w:comment w:id="529" w:author="Quinones, Jesus" w:date="2021-08-04T14:45:00Z" w:initials="QJ">
    <w:p w14:paraId="084A2D0D" w14:textId="77777777" w:rsidR="00A941AD" w:rsidRDefault="00A941AD" w:rsidP="00836F76">
      <w:pPr>
        <w:pStyle w:val="CommentText"/>
      </w:pPr>
      <w:r>
        <w:rPr>
          <w:rStyle w:val="CommentReference"/>
        </w:rPr>
        <w:annotationRef/>
      </w:r>
      <w:r>
        <w:t xml:space="preserve">Required tenant what? </w:t>
      </w:r>
    </w:p>
  </w:comment>
  <w:comment w:id="530" w:author="Langston, Leah" w:date="2021-09-09T13:46:00Z" w:initials="LL">
    <w:p w14:paraId="1523A1A9" w14:textId="77777777" w:rsidR="00A941AD" w:rsidRDefault="00A941AD">
      <w:pPr>
        <w:pStyle w:val="CommentText"/>
      </w:pPr>
      <w:r>
        <w:rPr>
          <w:rStyle w:val="CommentReference"/>
        </w:rPr>
        <w:annotationRef/>
      </w:r>
      <w:r>
        <w:t xml:space="preserve">Program area needs to fix this verbiage. </w:t>
      </w:r>
    </w:p>
    <w:p w14:paraId="62B7BDDE" w14:textId="3C3695F5" w:rsidR="00A941AD" w:rsidRDefault="00A941AD">
      <w:pPr>
        <w:pStyle w:val="CommentText"/>
      </w:pPr>
      <w:r>
        <w:t>PENDING ITEMS</w:t>
      </w:r>
    </w:p>
  </w:comment>
  <w:comment w:id="538" w:author="Sayler, Erik" w:date="2021-05-11T17:47:00Z" w:initials="SE">
    <w:p w14:paraId="3CD6CA61" w14:textId="77777777" w:rsidR="00A941AD" w:rsidRDefault="00A941AD" w:rsidP="006855E4">
      <w:pPr>
        <w:pStyle w:val="CommentText"/>
      </w:pPr>
      <w:r>
        <w:rPr>
          <w:rStyle w:val="CommentReference"/>
        </w:rPr>
        <w:annotationRef/>
      </w:r>
      <w:r>
        <w:t>Why omitted? See Single Family Guidelines</w:t>
      </w:r>
    </w:p>
  </w:comment>
  <w:comment w:id="539" w:author="Poland-Stemock, DeAnna" w:date="2021-06-21T16:01:00Z" w:initials="PD">
    <w:p w14:paraId="171EB499" w14:textId="77777777" w:rsidR="00A941AD" w:rsidRDefault="00A941AD" w:rsidP="006855E4">
      <w:pPr>
        <w:pStyle w:val="CommentText"/>
      </w:pPr>
      <w:r>
        <w:rPr>
          <w:rStyle w:val="CommentReference"/>
        </w:rPr>
        <w:annotationRef/>
      </w:r>
      <w:r>
        <w:t>It should not have been omitted.</w:t>
      </w:r>
    </w:p>
  </w:comment>
  <w:comment w:id="540" w:author="Ryan Flanery" w:date="2021-06-23T16:46:00Z" w:initials="RF">
    <w:p w14:paraId="1002FE64" w14:textId="77777777" w:rsidR="00A941AD" w:rsidRDefault="00A941AD" w:rsidP="006855E4">
      <w:pPr>
        <w:pStyle w:val="CommentText"/>
      </w:pPr>
      <w:r>
        <w:rPr>
          <w:rStyle w:val="CommentReference"/>
        </w:rPr>
        <w:annotationRef/>
      </w:r>
      <w:r>
        <w:t>See comments on associations as applicants.</w:t>
      </w:r>
    </w:p>
  </w:comment>
  <w:comment w:id="541" w:author="Langston, Leah" w:date="2021-09-09T13:47:00Z" w:initials="LL">
    <w:p w14:paraId="3CE5A9C8" w14:textId="77777777" w:rsidR="00A941AD" w:rsidRDefault="00A941AD">
      <w:pPr>
        <w:pStyle w:val="CommentText"/>
      </w:pPr>
      <w:r>
        <w:rPr>
          <w:rStyle w:val="CommentReference"/>
        </w:rPr>
        <w:annotationRef/>
      </w:r>
      <w:r>
        <w:t xml:space="preserve">Should this be removed then? </w:t>
      </w:r>
    </w:p>
    <w:p w14:paraId="1D2F2969" w14:textId="571B601D" w:rsidR="00A941AD" w:rsidRDefault="00A941AD">
      <w:pPr>
        <w:pStyle w:val="CommentText"/>
      </w:pPr>
      <w:r>
        <w:t>PENDING ITEMS</w:t>
      </w:r>
    </w:p>
  </w:comment>
  <w:comment w:id="535" w:author="Langston, Leah" w:date="2021-08-04T16:12:00Z" w:initials="LL">
    <w:p w14:paraId="5DE60DA1" w14:textId="77777777" w:rsidR="00A941AD" w:rsidRDefault="00A941AD" w:rsidP="006855E4">
      <w:pPr>
        <w:pStyle w:val="CommentText"/>
      </w:pPr>
      <w:r>
        <w:rPr>
          <w:rStyle w:val="CommentReference"/>
        </w:rPr>
        <w:annotationRef/>
      </w:r>
      <w:r>
        <w:t>Note change?</w:t>
      </w:r>
    </w:p>
  </w:comment>
  <w:comment w:id="536" w:author="Ashley Saulcy" w:date="2021-08-16T17:20:00Z" w:initials="AS">
    <w:p w14:paraId="6504E7BD" w14:textId="77777777" w:rsidR="00A941AD" w:rsidRPr="00E2107F" w:rsidRDefault="00A941AD" w:rsidP="00840109">
      <w:pPr>
        <w:pStyle w:val="Heading3"/>
      </w:pPr>
      <w:r>
        <w:rPr>
          <w:rStyle w:val="CommentReference"/>
        </w:rPr>
        <w:annotationRef/>
      </w:r>
      <w:r>
        <w:rPr>
          <w:rStyle w:val="CommentReference"/>
        </w:rPr>
        <w:annotationRef/>
      </w:r>
      <w:r>
        <w:t xml:space="preserve">Change note maintained under umbrella of update to </w:t>
      </w:r>
      <w:r w:rsidRPr="00E2107F">
        <w:t>Condominiums, Townhomes, and Other Structures with Shared Walls</w:t>
      </w:r>
    </w:p>
    <w:p w14:paraId="083B2584" w14:textId="77777777" w:rsidR="00A941AD" w:rsidRDefault="00A941AD" w:rsidP="00303DE9">
      <w:pPr>
        <w:pStyle w:val="CommentText"/>
      </w:pPr>
    </w:p>
    <w:p w14:paraId="0613DDE8" w14:textId="601AE2FC" w:rsidR="00A941AD" w:rsidRDefault="00A941AD">
      <w:pPr>
        <w:pStyle w:val="CommentText"/>
      </w:pPr>
    </w:p>
  </w:comment>
  <w:comment w:id="544" w:author="Sayler, Erik" w:date="2021-05-11T17:48:00Z" w:initials="SE">
    <w:p w14:paraId="69A752BB" w14:textId="337AE74B" w:rsidR="00A941AD" w:rsidRDefault="00A941AD">
      <w:pPr>
        <w:pStyle w:val="CommentText"/>
      </w:pPr>
      <w:r>
        <w:rPr>
          <w:rStyle w:val="CommentReference"/>
        </w:rPr>
        <w:annotationRef/>
      </w:r>
      <w:r>
        <w:t xml:space="preserve">Should this section from Single Family Guidelines be included?  See Single Family Guidelines at p. 24 for language.  </w:t>
      </w:r>
    </w:p>
  </w:comment>
  <w:comment w:id="545" w:author="Poland-Stemock, DeAnna" w:date="2021-06-21T16:07:00Z" w:initials="PD">
    <w:p w14:paraId="3821DD90" w14:textId="4C35E4C6" w:rsidR="00A941AD" w:rsidRDefault="00A941AD">
      <w:pPr>
        <w:pStyle w:val="CommentText"/>
      </w:pPr>
      <w:r>
        <w:rPr>
          <w:rStyle w:val="CommentReference"/>
        </w:rPr>
        <w:annotationRef/>
      </w:r>
      <w:r>
        <w:t>@Whitney please review this section to ensure compliance.</w:t>
      </w:r>
    </w:p>
  </w:comment>
  <w:comment w:id="546" w:author="Ryan Flanery" w:date="2021-06-23T16:47:00Z" w:initials="RF">
    <w:p w14:paraId="723B3610" w14:textId="6495F3FA" w:rsidR="00A941AD" w:rsidRDefault="00A941AD">
      <w:pPr>
        <w:pStyle w:val="CommentText"/>
      </w:pPr>
      <w:r>
        <w:rPr>
          <w:rStyle w:val="CommentReference"/>
        </w:rPr>
        <w:annotationRef/>
      </w:r>
    </w:p>
  </w:comment>
  <w:comment w:id="547" w:author="Langston, Leah" w:date="2021-09-09T13:46:00Z" w:initials="LL">
    <w:p w14:paraId="7E0AFA93" w14:textId="77777777" w:rsidR="00A941AD" w:rsidRDefault="00A941AD">
      <w:pPr>
        <w:pStyle w:val="CommentText"/>
      </w:pPr>
      <w:r>
        <w:rPr>
          <w:rStyle w:val="CommentReference"/>
        </w:rPr>
        <w:annotationRef/>
      </w:r>
      <w:r>
        <w:t xml:space="preserve">Program area needs to confirm if this section is to be included or not. </w:t>
      </w:r>
    </w:p>
    <w:p w14:paraId="034C9923" w14:textId="77777777" w:rsidR="00A941AD" w:rsidRDefault="00A941AD">
      <w:pPr>
        <w:pStyle w:val="CommentText"/>
      </w:pPr>
    </w:p>
    <w:p w14:paraId="4413787D" w14:textId="2877F9B7" w:rsidR="00A941AD" w:rsidRDefault="00A941AD">
      <w:pPr>
        <w:pStyle w:val="CommentText"/>
      </w:pPr>
      <w:r>
        <w:t>PENDING ITEMS</w:t>
      </w:r>
    </w:p>
  </w:comment>
  <w:comment w:id="569" w:author="Sayler, Erik" w:date="2021-05-19T12:22:00Z" w:initials="SE">
    <w:p w14:paraId="56984F8C" w14:textId="06142560" w:rsidR="00A941AD" w:rsidRDefault="00A941AD">
      <w:pPr>
        <w:pStyle w:val="CommentText"/>
      </w:pPr>
      <w:r>
        <w:rPr>
          <w:rStyle w:val="CommentReference"/>
        </w:rPr>
        <w:annotationRef/>
      </w:r>
      <w:r>
        <w:t xml:space="preserve">Different from Single Family Guidelines, p 25. </w:t>
      </w:r>
      <w:bookmarkStart w:id="572" w:name="_Hlk72319388"/>
      <w:r>
        <w:t>Which is most up to date?</w:t>
      </w:r>
      <w:bookmarkEnd w:id="572"/>
    </w:p>
  </w:comment>
  <w:comment w:id="570" w:author="Ryan Flanery" w:date="2021-06-23T16:48:00Z" w:initials="RF">
    <w:p w14:paraId="67BDBAE0" w14:textId="0D64B689" w:rsidR="00A941AD" w:rsidRDefault="00A941AD">
      <w:pPr>
        <w:pStyle w:val="CommentText"/>
      </w:pPr>
      <w:r>
        <w:rPr>
          <w:rStyle w:val="CommentReference"/>
        </w:rPr>
        <w:annotationRef/>
      </w:r>
      <w:r>
        <w:t>Should not apply to SF program as they should not have tenants, correct?</w:t>
      </w:r>
    </w:p>
  </w:comment>
  <w:comment w:id="571" w:author="Whitney Powell" w:date="2021-06-24T14:50:00Z" w:initials="WP">
    <w:p w14:paraId="6F9ADD9A" w14:textId="3CFAD827" w:rsidR="00A941AD" w:rsidRDefault="00A941AD">
      <w:pPr>
        <w:pStyle w:val="CommentText"/>
      </w:pPr>
      <w:r>
        <w:rPr>
          <w:rStyle w:val="CommentReference"/>
        </w:rPr>
        <w:annotationRef/>
      </w:r>
      <w:r>
        <w:t>Look at difference b/w documents</w:t>
      </w:r>
    </w:p>
  </w:comment>
  <w:comment w:id="580" w:author="Sayler, Erik" w:date="2021-05-19T12:43:00Z" w:initials="SE">
    <w:p w14:paraId="068F68C8" w14:textId="77777777" w:rsidR="00A941AD" w:rsidRDefault="00A941AD" w:rsidP="00D43EB8">
      <w:pPr>
        <w:autoSpaceDE w:val="0"/>
        <w:autoSpaceDN w:val="0"/>
        <w:adjustRightInd w:val="0"/>
        <w:rPr>
          <w:rFonts w:ascii="Calibri" w:hAnsi="Calibri" w:cs="Calibri"/>
        </w:rPr>
      </w:pPr>
      <w:r>
        <w:rPr>
          <w:rStyle w:val="CommentReference"/>
        </w:rPr>
        <w:annotationRef/>
      </w:r>
      <w:r>
        <w:rPr>
          <w:rStyle w:val="CommentReference"/>
        </w:rPr>
        <w:t xml:space="preserve">Is this the </w:t>
      </w:r>
      <w:r>
        <w:rPr>
          <w:rFonts w:ascii="Calibri" w:hAnsi="Calibri" w:cs="Calibri"/>
        </w:rPr>
        <w:t>Temporary Housing Assistance</w:t>
      </w:r>
    </w:p>
    <w:p w14:paraId="40044DDE" w14:textId="7E398D77" w:rsidR="00A941AD" w:rsidRDefault="00A941AD" w:rsidP="00D43EB8">
      <w:pPr>
        <w:pStyle w:val="CommentText"/>
      </w:pPr>
      <w:r>
        <w:rPr>
          <w:rFonts w:ascii="Calibri" w:hAnsi="Calibri" w:cs="Calibri"/>
        </w:rPr>
        <w:t>Benefit (THAB) that was referenced on page 152 of the Action Plan?</w:t>
      </w:r>
    </w:p>
  </w:comment>
  <w:comment w:id="581" w:author="Poland-Stemock, DeAnna" w:date="2021-06-21T16:10:00Z" w:initials="PD">
    <w:p w14:paraId="4A96665B" w14:textId="4002AF6C" w:rsidR="00A941AD" w:rsidRDefault="00A941AD">
      <w:pPr>
        <w:pStyle w:val="CommentText"/>
      </w:pPr>
      <w:r>
        <w:rPr>
          <w:rStyle w:val="CommentReference"/>
        </w:rPr>
        <w:annotationRef/>
      </w:r>
      <w:r>
        <w:t>No it is different and only applies to tenants not owners.</w:t>
      </w:r>
    </w:p>
  </w:comment>
  <w:comment w:id="588" w:author="Sayler, Erik" w:date="2021-05-19T12:52:00Z" w:initials="SE">
    <w:p w14:paraId="13B63465" w14:textId="58D2DC13" w:rsidR="00A941AD" w:rsidRDefault="00A941AD" w:rsidP="000411F4">
      <w:pPr>
        <w:pStyle w:val="CommentText"/>
      </w:pPr>
      <w:r>
        <w:rPr>
          <w:rStyle w:val="CommentReference"/>
        </w:rPr>
        <w:annotationRef/>
      </w:r>
      <w:r>
        <w:rPr>
          <w:rStyle w:val="CommentReference"/>
        </w:rPr>
        <w:annotationRef/>
      </w:r>
      <w:r>
        <w:t>To mirror 1.12 of the Single Family Guidelines</w:t>
      </w:r>
    </w:p>
    <w:p w14:paraId="7745632C" w14:textId="5004C8C7" w:rsidR="00A941AD" w:rsidRDefault="00A941AD">
      <w:pPr>
        <w:pStyle w:val="CommentText"/>
      </w:pPr>
    </w:p>
  </w:comment>
  <w:comment w:id="603" w:author="Sayler, Erik" w:date="2021-05-24T14:43:00Z" w:initials="SE">
    <w:p w14:paraId="27220F3A" w14:textId="3D84AC62" w:rsidR="00A941AD" w:rsidRDefault="00A941AD">
      <w:pPr>
        <w:pStyle w:val="CommentText"/>
      </w:pPr>
      <w:r>
        <w:rPr>
          <w:rStyle w:val="CommentReference"/>
        </w:rPr>
        <w:annotationRef/>
      </w:r>
      <w:r>
        <w:t>What about modular homes (defined herein and in the Contractor’s contract).</w:t>
      </w:r>
    </w:p>
  </w:comment>
  <w:comment w:id="604" w:author="Poland-Stemock, DeAnna" w:date="2021-06-21T16:11:00Z" w:initials="PD">
    <w:p w14:paraId="4E38A26C" w14:textId="5AE604A0" w:rsidR="00A941AD" w:rsidRDefault="00A941AD">
      <w:pPr>
        <w:pStyle w:val="CommentText"/>
      </w:pPr>
      <w:r>
        <w:rPr>
          <w:rStyle w:val="CommentReference"/>
        </w:rPr>
        <w:annotationRef/>
      </w:r>
      <w:r>
        <w:t>Modular homes are treated as Stick Built according to definition provided.</w:t>
      </w:r>
    </w:p>
  </w:comment>
  <w:comment w:id="607" w:author="Langston, Leah" w:date="2021-08-04T16:12:00Z" w:initials="LL">
    <w:p w14:paraId="323D0B32" w14:textId="77777777" w:rsidR="00A941AD" w:rsidRDefault="00A941AD" w:rsidP="00C9153A">
      <w:pPr>
        <w:pStyle w:val="CommentText"/>
      </w:pPr>
      <w:r>
        <w:rPr>
          <w:rStyle w:val="CommentReference"/>
        </w:rPr>
        <w:annotationRef/>
      </w:r>
      <w:r>
        <w:t>Note change?</w:t>
      </w:r>
    </w:p>
  </w:comment>
  <w:comment w:id="608" w:author="Ashley Saulcy" w:date="2021-08-16T17:20:00Z" w:initials="AS">
    <w:p w14:paraId="0282D9EF" w14:textId="436CC15B" w:rsidR="00A941AD" w:rsidRDefault="00A941AD">
      <w:pPr>
        <w:pStyle w:val="CommentText"/>
      </w:pPr>
      <w:r>
        <w:rPr>
          <w:rStyle w:val="CommentReference"/>
        </w:rPr>
        <w:annotationRef/>
      </w:r>
      <w:r>
        <w:t xml:space="preserve">This change maintained under umbrella of updates RE: MHUs. </w:t>
      </w:r>
    </w:p>
  </w:comment>
  <w:comment w:id="617" w:author="Sayler, Erik" w:date="2021-05-19T13:32:00Z" w:initials="SE">
    <w:p w14:paraId="5D1C625D" w14:textId="375F21A1" w:rsidR="00A941AD" w:rsidRDefault="00A941AD">
      <w:pPr>
        <w:pStyle w:val="CommentText"/>
      </w:pPr>
      <w:r>
        <w:rPr>
          <w:rStyle w:val="CommentReference"/>
        </w:rPr>
        <w:annotationRef/>
      </w:r>
      <w:r>
        <w:t>Consider moving this to definition section.</w:t>
      </w:r>
    </w:p>
  </w:comment>
  <w:comment w:id="618" w:author="Poland-Stemock, DeAnna" w:date="2021-06-21T16:15:00Z" w:initials="PD">
    <w:p w14:paraId="2417923D" w14:textId="27A0B8CE" w:rsidR="00A941AD" w:rsidRDefault="00A941AD">
      <w:pPr>
        <w:pStyle w:val="CommentText"/>
      </w:pPr>
      <w:r>
        <w:rPr>
          <w:rStyle w:val="CommentReference"/>
        </w:rPr>
        <w:annotationRef/>
      </w:r>
      <w:r>
        <w:t>I would define in the definition section and still repeat that here.</w:t>
      </w:r>
    </w:p>
  </w:comment>
  <w:comment w:id="619" w:author="Sayler, Erik" w:date="2021-06-21T23:35:00Z" w:initials="SE">
    <w:p w14:paraId="6B0B95F1" w14:textId="7327E3F1" w:rsidR="00A941AD" w:rsidRDefault="00A941AD">
      <w:pPr>
        <w:pStyle w:val="CommentText"/>
      </w:pPr>
      <w:r>
        <w:rPr>
          <w:rStyle w:val="CommentReference"/>
        </w:rPr>
        <w:annotationRef/>
      </w:r>
      <w:r>
        <w:t>Sounds good.</w:t>
      </w:r>
    </w:p>
  </w:comment>
  <w:comment w:id="620" w:author="Langston, Leah" w:date="2021-09-09T15:43:00Z" w:initials="LL">
    <w:p w14:paraId="5A2B24B0" w14:textId="2E89C2B7" w:rsidR="00A941AD" w:rsidRDefault="00A941AD">
      <w:pPr>
        <w:pStyle w:val="CommentText"/>
      </w:pPr>
      <w:r>
        <w:rPr>
          <w:rStyle w:val="CommentReference"/>
        </w:rPr>
        <w:annotationRef/>
      </w:r>
      <w:r>
        <w:t>Added into definitions section.</w:t>
      </w:r>
    </w:p>
  </w:comment>
  <w:comment w:id="627" w:author="Jenna Abbey" w:date="2022-04-22T14:28:00Z" w:initials="JA">
    <w:p w14:paraId="65368ABF" w14:textId="2213AA92" w:rsidR="00027302" w:rsidRDefault="00027302">
      <w:pPr>
        <w:pStyle w:val="CommentText"/>
      </w:pPr>
      <w:r>
        <w:rPr>
          <w:rStyle w:val="CommentReference"/>
        </w:rPr>
        <w:annotationRef/>
      </w:r>
      <w:r>
        <w:t>Updated to 2 storage units</w:t>
      </w:r>
    </w:p>
  </w:comment>
  <w:comment w:id="633" w:author="Sayler, Erik" w:date="2021-05-19T13:41:00Z" w:initials="SE">
    <w:p w14:paraId="157A1AA6" w14:textId="54D6E16B" w:rsidR="00A941AD" w:rsidRDefault="00A941AD" w:rsidP="00BD25DB">
      <w:pPr>
        <w:pStyle w:val="CommentText"/>
      </w:pPr>
      <w:r>
        <w:rPr>
          <w:rStyle w:val="CommentReference"/>
        </w:rPr>
        <w:annotationRef/>
      </w:r>
      <w:r>
        <w:rPr>
          <w:rStyle w:val="CommentReference"/>
        </w:rPr>
        <w:annotationRef/>
      </w:r>
      <w:r>
        <w:t>This reflects a change that will need to be made in the Rental Owner Grant Agreement “Right of Access” paragraph.</w:t>
      </w:r>
    </w:p>
  </w:comment>
  <w:comment w:id="634" w:author="Poland-Stemock, DeAnna" w:date="2021-06-21T16:29:00Z" w:initials="PD">
    <w:p w14:paraId="085D137F" w14:textId="77777777" w:rsidR="00A941AD" w:rsidRDefault="00A941AD" w:rsidP="00BD25DB">
      <w:pPr>
        <w:pStyle w:val="CommentText"/>
      </w:pPr>
      <w:r>
        <w:rPr>
          <w:rStyle w:val="CommentReference"/>
        </w:rPr>
        <w:annotationRef/>
      </w:r>
      <w:r>
        <w:t>Noted. @Whitney, please make sure this is reflected in the grant agreement.</w:t>
      </w:r>
    </w:p>
  </w:comment>
  <w:comment w:id="635" w:author="Langston, Leah" w:date="2021-09-09T15:45:00Z" w:initials="LL">
    <w:p w14:paraId="774018FB" w14:textId="3853A752" w:rsidR="00A941AD" w:rsidRDefault="00A941AD">
      <w:pPr>
        <w:pStyle w:val="CommentText"/>
      </w:pPr>
      <w:r>
        <w:rPr>
          <w:rStyle w:val="CommentReference"/>
        </w:rPr>
        <w:annotationRef/>
      </w:r>
      <w:r>
        <w:t>Should this comment remain?</w:t>
      </w:r>
    </w:p>
  </w:comment>
  <w:comment w:id="636" w:author="Langston, Leah" w:date="2021-08-04T16:13:00Z" w:initials="LL">
    <w:p w14:paraId="75C1A3A9" w14:textId="77777777" w:rsidR="00A941AD" w:rsidRDefault="00A941AD" w:rsidP="00BD25DB">
      <w:pPr>
        <w:pStyle w:val="CommentText"/>
      </w:pPr>
      <w:r>
        <w:rPr>
          <w:rStyle w:val="CommentReference"/>
        </w:rPr>
        <w:annotationRef/>
      </w:r>
      <w:r>
        <w:t>Note change?</w:t>
      </w:r>
    </w:p>
  </w:comment>
  <w:comment w:id="637" w:author="Ashley Saulcy" w:date="2021-08-16T17:21:00Z" w:initials="AS">
    <w:p w14:paraId="1DB4CB9B" w14:textId="724A31D0" w:rsidR="00A941AD" w:rsidRDefault="00A941AD">
      <w:pPr>
        <w:pStyle w:val="CommentText"/>
      </w:pPr>
      <w:r>
        <w:rPr>
          <w:rStyle w:val="CommentReference"/>
        </w:rPr>
        <w:annotationRef/>
      </w:r>
      <w:r>
        <w:t xml:space="preserve">Change added to version tracking. </w:t>
      </w:r>
    </w:p>
  </w:comment>
  <w:comment w:id="639" w:author="Sayler, Erik" w:date="2021-05-19T13:43:00Z" w:initials="SE">
    <w:p w14:paraId="0B941D6B" w14:textId="4A49F405" w:rsidR="00A941AD" w:rsidRDefault="00A941AD">
      <w:pPr>
        <w:pStyle w:val="CommentText"/>
      </w:pPr>
      <w:r>
        <w:rPr>
          <w:rStyle w:val="CommentReference"/>
        </w:rPr>
        <w:annotationRef/>
      </w:r>
      <w:r>
        <w:t>This must be reflected in the Rental Owner Grant Agreement</w:t>
      </w:r>
    </w:p>
  </w:comment>
  <w:comment w:id="640" w:author="Poland-Stemock, DeAnna" w:date="2021-06-21T16:30:00Z" w:initials="PD">
    <w:p w14:paraId="4D0E142C" w14:textId="18556D7B" w:rsidR="00A941AD" w:rsidRDefault="00A941AD">
      <w:pPr>
        <w:pStyle w:val="CommentText"/>
      </w:pPr>
      <w:r>
        <w:rPr>
          <w:rStyle w:val="CommentReference"/>
        </w:rPr>
        <w:annotationRef/>
      </w:r>
      <w:r>
        <w:t>@Whitney, please make sure this # reflects the correct affordability periods and that the same language is in the grant agreement.</w:t>
      </w:r>
    </w:p>
  </w:comment>
  <w:comment w:id="641" w:author="Langston, Leah" w:date="2021-09-09T15:45:00Z" w:initials="LL">
    <w:p w14:paraId="1A0A2EA5" w14:textId="77777777" w:rsidR="00A941AD" w:rsidRDefault="00A941AD">
      <w:pPr>
        <w:pStyle w:val="CommentText"/>
      </w:pPr>
      <w:r>
        <w:rPr>
          <w:rStyle w:val="CommentReference"/>
        </w:rPr>
        <w:annotationRef/>
      </w:r>
      <w:r>
        <w:t>Are additional edits needed?</w:t>
      </w:r>
    </w:p>
    <w:p w14:paraId="6F43E16D" w14:textId="7E4E4B89" w:rsidR="00A941AD" w:rsidRDefault="00A941AD">
      <w:pPr>
        <w:pStyle w:val="CommentText"/>
      </w:pPr>
      <w:r>
        <w:t>PENDING ITEMS</w:t>
      </w:r>
    </w:p>
  </w:comment>
  <w:comment w:id="643" w:author="Ashley Saulcy" w:date="2021-08-16T17:23:00Z" w:initials="AS">
    <w:p w14:paraId="4258513D" w14:textId="3C07C13D" w:rsidR="00A941AD" w:rsidRDefault="00A941AD">
      <w:pPr>
        <w:pStyle w:val="CommentText"/>
      </w:pPr>
      <w:r>
        <w:rPr>
          <w:rStyle w:val="CommentReference"/>
        </w:rPr>
        <w:annotationRef/>
      </w:r>
      <w:r>
        <w:t>This additional detail tracked in the version tracker.</w:t>
      </w:r>
    </w:p>
  </w:comment>
  <w:comment w:id="665" w:author="Sayler, Erik" w:date="2021-05-20T16:06:00Z" w:initials="SE">
    <w:p w14:paraId="5127D258" w14:textId="77777777" w:rsidR="00A941AD" w:rsidRDefault="00A941AD">
      <w:pPr>
        <w:pStyle w:val="CommentText"/>
      </w:pPr>
      <w:r>
        <w:rPr>
          <w:rStyle w:val="CommentReference"/>
        </w:rPr>
        <w:annotationRef/>
      </w:r>
      <w:r>
        <w:t>This 5 year requirement and 20% reduction annually must be in the Loan Grant Agreement</w:t>
      </w:r>
    </w:p>
    <w:p w14:paraId="218DF16A" w14:textId="751F69B9" w:rsidR="00A941AD" w:rsidRDefault="00A941AD">
      <w:pPr>
        <w:pStyle w:val="CommentText"/>
      </w:pPr>
    </w:p>
  </w:comment>
  <w:comment w:id="666" w:author="Poland-Stemock, DeAnna" w:date="2021-06-21T16:31:00Z" w:initials="PD">
    <w:p w14:paraId="2055CB92" w14:textId="7BEECFF1" w:rsidR="00A941AD" w:rsidRDefault="00A941AD">
      <w:pPr>
        <w:pStyle w:val="CommentText"/>
      </w:pPr>
      <w:r>
        <w:rPr>
          <w:rStyle w:val="CommentReference"/>
        </w:rPr>
        <w:annotationRef/>
      </w:r>
      <w:r>
        <w:t>@Whitney, please make sure this complies with the appropriate affordability periods and is reflected in the grant agreement.</w:t>
      </w:r>
    </w:p>
  </w:comment>
  <w:comment w:id="667" w:author="Langston, Leah" w:date="2021-09-09T15:45:00Z" w:initials="LL">
    <w:p w14:paraId="347F0367" w14:textId="277194C3" w:rsidR="00A941AD" w:rsidRDefault="00A941AD">
      <w:pPr>
        <w:pStyle w:val="CommentText"/>
      </w:pPr>
      <w:r>
        <w:rPr>
          <w:rStyle w:val="CommentReference"/>
        </w:rPr>
        <w:annotationRef/>
      </w:r>
      <w:r>
        <w:t>Should this comment remain?</w:t>
      </w:r>
    </w:p>
  </w:comment>
  <w:comment w:id="669" w:author="Sayler, Erik" w:date="2021-05-20T16:08:00Z" w:initials="SE">
    <w:p w14:paraId="7FBD68C9" w14:textId="2991AE32" w:rsidR="00A941AD" w:rsidRDefault="00A941AD">
      <w:pPr>
        <w:pStyle w:val="CommentText"/>
      </w:pPr>
      <w:r>
        <w:rPr>
          <w:rStyle w:val="CommentReference"/>
        </w:rPr>
        <w:annotationRef/>
      </w:r>
      <w:r>
        <w:t>What is a Commitment Letter and does it need defining?</w:t>
      </w:r>
    </w:p>
  </w:comment>
  <w:comment w:id="670" w:author="Poland-Stemock, DeAnna" w:date="2021-06-21T16:32:00Z" w:initials="PD">
    <w:p w14:paraId="13AC4225" w14:textId="39895B30" w:rsidR="00A941AD" w:rsidRDefault="00A941AD">
      <w:pPr>
        <w:pStyle w:val="CommentText"/>
      </w:pPr>
      <w:r>
        <w:rPr>
          <w:rStyle w:val="CommentReference"/>
        </w:rPr>
        <w:annotationRef/>
      </w:r>
      <w:r>
        <w:t>An Award Acknowledgement letter.</w:t>
      </w:r>
    </w:p>
  </w:comment>
  <w:comment w:id="675" w:author="Sayler, Erik" w:date="2021-05-20T16:11:00Z" w:initials="SE">
    <w:p w14:paraId="1C824A31" w14:textId="784B0818" w:rsidR="00A941AD" w:rsidRDefault="00A941AD">
      <w:pPr>
        <w:pStyle w:val="CommentText"/>
      </w:pPr>
      <w:r>
        <w:rPr>
          <w:rStyle w:val="CommentReference"/>
        </w:rPr>
        <w:annotationRef/>
      </w:r>
      <w:r>
        <w:t>Why tenants?</w:t>
      </w:r>
    </w:p>
  </w:comment>
  <w:comment w:id="676" w:author="Poland-Stemock, DeAnna" w:date="2021-06-21T16:32:00Z" w:initials="PD">
    <w:p w14:paraId="657C05BF" w14:textId="3A79E650" w:rsidR="00A941AD" w:rsidRDefault="00A941AD">
      <w:pPr>
        <w:pStyle w:val="CommentText"/>
      </w:pPr>
      <w:r>
        <w:rPr>
          <w:rStyle w:val="CommentReference"/>
        </w:rPr>
        <w:annotationRef/>
      </w:r>
      <w:r>
        <w:t>Because the tenant could potentially be affected so it applies to both.</w:t>
      </w:r>
    </w:p>
  </w:comment>
  <w:comment w:id="695" w:author="Griffin, Angie" w:date="2021-08-10T15:21:00Z" w:initials="GA">
    <w:p w14:paraId="0DCFEC1F" w14:textId="55EA574A" w:rsidR="00A941AD" w:rsidRDefault="00A941AD" w:rsidP="00421BE6">
      <w:pPr>
        <w:pStyle w:val="CommentText"/>
      </w:pPr>
      <w:bookmarkStart w:id="696" w:name="_Hlk79508055"/>
      <w:r>
        <w:rPr>
          <w:rStyle w:val="CommentReference"/>
        </w:rPr>
        <w:annotationRef/>
      </w:r>
      <w:r>
        <w:t xml:space="preserve">This title and language should be used verbatim in all docs moving forward. We have a comprehensive AFWA policy which is linked in this section. This ensures that all documents are consistent and if changes are made to the policy we do not have to change other documents as well. </w:t>
      </w:r>
      <w:bookmarkEnd w:id="696"/>
    </w:p>
  </w:comment>
  <w:comment w:id="746" w:author="Sayler, Erik" w:date="2021-05-21T10:51:00Z" w:initials="SE">
    <w:p w14:paraId="232FFDEA" w14:textId="57C7FCFF" w:rsidR="00A941AD" w:rsidRDefault="00A941AD">
      <w:pPr>
        <w:pStyle w:val="CommentText"/>
      </w:pPr>
      <w:r>
        <w:rPr>
          <w:rStyle w:val="CommentReference"/>
        </w:rPr>
        <w:annotationRef/>
      </w:r>
      <w:r>
        <w:rPr>
          <w:sz w:val="18"/>
          <w:szCs w:val="18"/>
        </w:rPr>
        <w:t>General Records Schedule GS1-SL for State and Local Government Agencies</w:t>
      </w:r>
    </w:p>
  </w:comment>
  <w:comment w:id="743" w:author="Ryan Flanery" w:date="2021-06-23T16:51:00Z" w:initials="RF">
    <w:p w14:paraId="0D221A26" w14:textId="6821203C" w:rsidR="00A941AD" w:rsidRDefault="00A941AD">
      <w:pPr>
        <w:pStyle w:val="CommentText"/>
      </w:pPr>
      <w:r>
        <w:rPr>
          <w:rStyle w:val="CommentReference"/>
        </w:rPr>
        <w:annotationRef/>
      </w:r>
      <w:r>
        <w:t xml:space="preserve">I am not certain this should be fiscal years. Shouldn’t this be from the date of closeout? </w:t>
      </w:r>
    </w:p>
  </w:comment>
  <w:comment w:id="744" w:author="Whitney Powell" w:date="2021-06-24T14:52:00Z" w:initials="WP">
    <w:p w14:paraId="5DCEB3EE" w14:textId="5ED32DFE" w:rsidR="00A941AD" w:rsidRDefault="00A941AD">
      <w:pPr>
        <w:pStyle w:val="CommentText"/>
      </w:pPr>
      <w:r>
        <w:rPr>
          <w:rStyle w:val="CommentReference"/>
        </w:rPr>
        <w:annotationRef/>
      </w:r>
      <w:r>
        <w:t>Delete the “Fiscal”</w:t>
      </w:r>
    </w:p>
  </w:comment>
  <w:comment w:id="745" w:author="Ashley Saulcy" w:date="2021-07-21T16:11:00Z" w:initials="AS">
    <w:p w14:paraId="3986B559" w14:textId="0171D470" w:rsidR="00A941AD" w:rsidRDefault="00A941AD">
      <w:pPr>
        <w:pStyle w:val="CommentText"/>
      </w:pPr>
      <w:r>
        <w:rPr>
          <w:rStyle w:val="CommentReference"/>
        </w:rPr>
        <w:annotationRef/>
      </w:r>
      <w:r>
        <w:t xml:space="preserve">“Fiscale” deleted. </w:t>
      </w:r>
    </w:p>
  </w:comment>
  <w:comment w:id="761" w:author="Ryan Flanery" w:date="2021-06-23T16:52:00Z" w:initials="RF">
    <w:p w14:paraId="59DE8A24" w14:textId="649732C2" w:rsidR="00A941AD" w:rsidRDefault="00A941AD">
      <w:pPr>
        <w:pStyle w:val="CommentText"/>
      </w:pPr>
      <w:r>
        <w:rPr>
          <w:rStyle w:val="CommentReference"/>
        </w:rPr>
        <w:annotationRef/>
      </w:r>
      <w:r>
        <w:t xml:space="preserve">Let’s revisit – my understanding is that DEO is following 570.489(g) and adopting its own standards, this could be confusing to a future reviewer. </w:t>
      </w:r>
    </w:p>
  </w:comment>
  <w:comment w:id="762" w:author="Langston, Leah" w:date="2021-09-09T15:46:00Z" w:initials="LL">
    <w:p w14:paraId="5B45F3E3" w14:textId="32A0F09E" w:rsidR="00A941AD" w:rsidRDefault="00A941AD">
      <w:pPr>
        <w:pStyle w:val="CommentText"/>
      </w:pPr>
      <w:r>
        <w:rPr>
          <w:rStyle w:val="CommentReference"/>
        </w:rPr>
        <w:annotationRef/>
      </w:r>
      <w:r>
        <w:t>PENDING ITEMS</w:t>
      </w:r>
    </w:p>
  </w:comment>
  <w:comment w:id="765" w:author="Sayler, Erik" w:date="2021-05-21T11:02:00Z" w:initials="SE">
    <w:p w14:paraId="3D6DC941" w14:textId="77777777" w:rsidR="00A941AD" w:rsidRDefault="00A941AD" w:rsidP="00F21E34">
      <w:pPr>
        <w:pStyle w:val="CommentText"/>
      </w:pPr>
      <w:r>
        <w:rPr>
          <w:rStyle w:val="CommentReference"/>
        </w:rPr>
        <w:annotationRef/>
      </w:r>
      <w:r>
        <w:rPr>
          <w:rStyle w:val="CommentReference"/>
        </w:rPr>
        <w:annotationRef/>
      </w:r>
      <w:r>
        <w:t>Is this the correct citation?</w:t>
      </w:r>
    </w:p>
    <w:p w14:paraId="2E371392" w14:textId="39A1FB62" w:rsidR="00A941AD" w:rsidRDefault="00A941AD">
      <w:pPr>
        <w:pStyle w:val="CommentText"/>
      </w:pPr>
      <w:r>
        <w:t xml:space="preserve"> b/c part 153 doesn’t exist</w:t>
      </w:r>
    </w:p>
  </w:comment>
  <w:comment w:id="766" w:author="Poland-Stemock, DeAnna" w:date="2021-06-11T15:14:00Z" w:initials="PD">
    <w:p w14:paraId="35E81C00" w14:textId="760C084B" w:rsidR="00A941AD" w:rsidRDefault="00A941AD">
      <w:pPr>
        <w:pStyle w:val="CommentText"/>
      </w:pPr>
      <w:r>
        <w:rPr>
          <w:rStyle w:val="CommentReference"/>
        </w:rPr>
        <w:annotationRef/>
      </w:r>
      <w:r>
        <w:t>135</w:t>
      </w:r>
    </w:p>
  </w:comment>
  <w:comment w:id="775" w:author="Sayler, Erik" w:date="2021-05-21T11:29:00Z" w:initials="SE">
    <w:p w14:paraId="4768C199" w14:textId="41AB79ED" w:rsidR="00A941AD" w:rsidRDefault="00A941AD">
      <w:pPr>
        <w:pStyle w:val="CommentText"/>
      </w:pPr>
      <w:r>
        <w:rPr>
          <w:rStyle w:val="CommentReference"/>
        </w:rPr>
        <w:annotationRef/>
      </w:r>
      <w:r>
        <w:t xml:space="preserve">to be consistent with #10 below which contemplates more than one owner of the rental property. </w:t>
      </w:r>
    </w:p>
  </w:comment>
  <w:comment w:id="778" w:author="Ashley Saulcy" w:date="2021-08-31T05:37:00Z" w:initials="AS">
    <w:p w14:paraId="7E222A33" w14:textId="77777777" w:rsidR="00A941AD" w:rsidRDefault="00A941AD" w:rsidP="009D37C3">
      <w:pPr>
        <w:pStyle w:val="CommentText"/>
      </w:pPr>
      <w:r>
        <w:rPr>
          <w:rStyle w:val="CommentReference"/>
        </w:rPr>
        <w:annotationRef/>
      </w:r>
      <w:r w:rsidRPr="00765D2B">
        <w:rPr>
          <w:highlight w:val="yellow"/>
        </w:rPr>
        <w:t xml:space="preserve">Added eligibility </w:t>
      </w:r>
      <w:r>
        <w:rPr>
          <w:highlight w:val="yellow"/>
        </w:rPr>
        <w:t>requirement</w:t>
      </w:r>
      <w:r w:rsidRPr="00765D2B">
        <w:rPr>
          <w:highlight w:val="yellow"/>
        </w:rPr>
        <w:t xml:space="preserve"> per the Millview Memo. Highlighting for review.</w:t>
      </w:r>
    </w:p>
  </w:comment>
  <w:comment w:id="779" w:author="Langston, Leah" w:date="2021-09-09T15:46:00Z" w:initials="LL">
    <w:p w14:paraId="501CD0B2" w14:textId="77777777" w:rsidR="00A941AD" w:rsidRDefault="00A941AD">
      <w:pPr>
        <w:pStyle w:val="CommentText"/>
      </w:pPr>
      <w:r>
        <w:rPr>
          <w:rStyle w:val="CommentReference"/>
        </w:rPr>
        <w:annotationRef/>
      </w:r>
      <w:r>
        <w:t>Does this need additional review?</w:t>
      </w:r>
    </w:p>
    <w:p w14:paraId="4CFF7599" w14:textId="4BFC1032" w:rsidR="00A941AD" w:rsidRDefault="00A941AD">
      <w:pPr>
        <w:pStyle w:val="CommentText"/>
      </w:pPr>
      <w:r>
        <w:t xml:space="preserve">PENDING ITEMS </w:t>
      </w:r>
    </w:p>
  </w:comment>
  <w:comment w:id="791" w:author="Sayler, Erik" w:date="2021-05-21T11:16:00Z" w:initials="SE">
    <w:p w14:paraId="755A6356" w14:textId="41139546" w:rsidR="00A941AD" w:rsidRDefault="00A941AD">
      <w:pPr>
        <w:pStyle w:val="CommentText"/>
      </w:pPr>
      <w:r>
        <w:rPr>
          <w:rStyle w:val="CommentReference"/>
        </w:rPr>
        <w:annotationRef/>
      </w:r>
      <w:r>
        <w:t xml:space="preserve">to Mirror Single Family Guidelines. </w:t>
      </w:r>
    </w:p>
  </w:comment>
  <w:comment w:id="827" w:author="Sayler, Erik" w:date="2021-05-21T12:31:00Z" w:initials="SE">
    <w:p w14:paraId="42AB3559" w14:textId="77777777" w:rsidR="00A941AD" w:rsidRDefault="00A941AD">
      <w:pPr>
        <w:pStyle w:val="CommentText"/>
      </w:pPr>
      <w:r>
        <w:rPr>
          <w:rStyle w:val="CommentReference"/>
        </w:rPr>
        <w:annotationRef/>
      </w:r>
      <w:r>
        <w:t>What about reverse mortgages which are allowed for Single Family Guidelines:</w:t>
      </w:r>
    </w:p>
    <w:p w14:paraId="1F899F11" w14:textId="77777777" w:rsidR="00A941AD" w:rsidRDefault="00A941AD">
      <w:pPr>
        <w:pStyle w:val="CommentText"/>
      </w:pPr>
    </w:p>
    <w:p w14:paraId="7DA80186" w14:textId="5FF2A26C" w:rsidR="00A941AD" w:rsidRPr="00A737EA" w:rsidRDefault="00A941AD" w:rsidP="00767E0C">
      <w:pPr>
        <w:pStyle w:val="Heading1"/>
      </w:pPr>
      <w:bookmarkStart w:id="829" w:name="_Toc62581859"/>
      <w:r>
        <w:t xml:space="preserve">See page. 39. </w:t>
      </w:r>
      <w:r w:rsidRPr="00A737EA">
        <w:t>Reverse Mortgages</w:t>
      </w:r>
      <w:bookmarkEnd w:id="829"/>
    </w:p>
    <w:p w14:paraId="314F7448" w14:textId="77777777" w:rsidR="00A941AD" w:rsidRDefault="00A941AD" w:rsidP="00F91624">
      <w:pPr>
        <w:pStyle w:val="ListParagraph"/>
      </w:pPr>
    </w:p>
    <w:p w14:paraId="502CB8B6" w14:textId="77777777" w:rsidR="00A941AD" w:rsidRPr="007036B4" w:rsidRDefault="00A941AD" w:rsidP="00F91624">
      <w:pPr>
        <w:pStyle w:val="ListParagraph"/>
      </w:pPr>
      <w:r w:rsidRPr="007036B4">
        <w:t>Homeowners with a reverse mortgage at the time of Hurricane Michael are eligible to apply.</w:t>
      </w:r>
    </w:p>
    <w:p w14:paraId="5F0AF8FD" w14:textId="3D2A6C4D" w:rsidR="00A941AD" w:rsidRDefault="00A941AD">
      <w:pPr>
        <w:pStyle w:val="CommentText"/>
      </w:pPr>
    </w:p>
  </w:comment>
  <w:comment w:id="828" w:author="Poland-Stemock, DeAnna" w:date="2021-06-21T16:34:00Z" w:initials="PD">
    <w:p w14:paraId="71855923" w14:textId="30569A71" w:rsidR="00A941AD" w:rsidRDefault="00A941AD">
      <w:pPr>
        <w:pStyle w:val="CommentText"/>
      </w:pPr>
      <w:r>
        <w:rPr>
          <w:rStyle w:val="CommentReference"/>
        </w:rPr>
        <w:annotationRef/>
      </w:r>
      <w:r>
        <w:t xml:space="preserve">Rental properties are not eligible for reverse mortgages. </w:t>
      </w:r>
    </w:p>
  </w:comment>
  <w:comment w:id="833" w:author="Sayler, Erik" w:date="2021-05-21T11:54:00Z" w:initials="SE">
    <w:p w14:paraId="4C50943D" w14:textId="2B0C153D" w:rsidR="00A941AD" w:rsidRDefault="00A941AD">
      <w:pPr>
        <w:pStyle w:val="CommentText"/>
      </w:pPr>
      <w:r>
        <w:rPr>
          <w:rStyle w:val="CommentReference"/>
        </w:rPr>
        <w:annotationRef/>
      </w:r>
      <w:r>
        <w:rPr>
          <w:rStyle w:val="CommentReference"/>
        </w:rPr>
        <w:t>add “or” right? do both have to be true to be valid?</w:t>
      </w:r>
    </w:p>
  </w:comment>
  <w:comment w:id="834" w:author="Poland-Stemock, DeAnna" w:date="2021-06-21T16:36:00Z" w:initials="PD">
    <w:p w14:paraId="056FAC6F" w14:textId="6A6E511E" w:rsidR="00A941AD" w:rsidRDefault="00A941AD">
      <w:pPr>
        <w:pStyle w:val="CommentText"/>
      </w:pPr>
      <w:r>
        <w:rPr>
          <w:rStyle w:val="CommentReference"/>
        </w:rPr>
        <w:annotationRef/>
      </w:r>
      <w:r>
        <w:t>And</w:t>
      </w:r>
    </w:p>
  </w:comment>
  <w:comment w:id="838" w:author="Sayler, Erik" w:date="2021-05-21T12:14:00Z" w:initials="SE">
    <w:p w14:paraId="1F29A235" w14:textId="447774D7" w:rsidR="00A941AD" w:rsidRDefault="00A941AD" w:rsidP="00D43EF5">
      <w:pPr>
        <w:pStyle w:val="CommentText"/>
      </w:pPr>
      <w:r>
        <w:rPr>
          <w:rStyle w:val="CommentReference"/>
        </w:rPr>
        <w:annotationRef/>
      </w:r>
      <w:r>
        <w:rPr>
          <w:rStyle w:val="CommentReference"/>
        </w:rPr>
        <w:annotationRef/>
      </w:r>
      <w:r>
        <w:rPr>
          <w:rStyle w:val="CommentReference"/>
        </w:rPr>
        <w:t>add “or” right? do both have to be true to be valid?</w:t>
      </w:r>
    </w:p>
    <w:p w14:paraId="5F395686" w14:textId="1B409F07" w:rsidR="00A941AD" w:rsidRDefault="00A941AD">
      <w:pPr>
        <w:pStyle w:val="CommentText"/>
      </w:pPr>
    </w:p>
  </w:comment>
  <w:comment w:id="839" w:author="Poland-Stemock, DeAnna" w:date="2021-06-21T16:36:00Z" w:initials="PD">
    <w:p w14:paraId="252AE80E" w14:textId="3203F6DC" w:rsidR="00A941AD" w:rsidRDefault="00A941AD">
      <w:pPr>
        <w:pStyle w:val="CommentText"/>
      </w:pPr>
      <w:r>
        <w:rPr>
          <w:rStyle w:val="CommentReference"/>
        </w:rPr>
        <w:annotationRef/>
      </w:r>
      <w:r>
        <w:t>And</w:t>
      </w:r>
    </w:p>
  </w:comment>
  <w:comment w:id="846" w:author="Sayler, Erik" w:date="2021-05-21T12:15:00Z" w:initials="SE">
    <w:p w14:paraId="070DD4A6" w14:textId="460514B4" w:rsidR="00A941AD" w:rsidRDefault="00A941AD" w:rsidP="00D43EF5">
      <w:pPr>
        <w:pStyle w:val="CommentText"/>
      </w:pPr>
      <w:r>
        <w:rPr>
          <w:rStyle w:val="CommentReference"/>
        </w:rPr>
        <w:annotationRef/>
      </w:r>
      <w:r>
        <w:rPr>
          <w:rStyle w:val="CommentReference"/>
        </w:rPr>
        <w:annotationRef/>
      </w:r>
      <w:r>
        <w:rPr>
          <w:rStyle w:val="CommentReference"/>
        </w:rPr>
        <w:t>add “and”, right? Both conditions have to be right, correct?</w:t>
      </w:r>
    </w:p>
    <w:p w14:paraId="192185DE" w14:textId="38A39A67" w:rsidR="00A941AD" w:rsidRDefault="00A941AD">
      <w:pPr>
        <w:pStyle w:val="CommentText"/>
      </w:pPr>
    </w:p>
  </w:comment>
  <w:comment w:id="847" w:author="Poland-Stemock, DeAnna" w:date="2021-06-21T16:36:00Z" w:initials="PD">
    <w:p w14:paraId="5D221D07" w14:textId="0DFC04A8" w:rsidR="00A941AD" w:rsidRDefault="00A941AD">
      <w:pPr>
        <w:pStyle w:val="CommentText"/>
      </w:pPr>
      <w:r>
        <w:rPr>
          <w:rStyle w:val="CommentReference"/>
        </w:rPr>
        <w:annotationRef/>
      </w:r>
      <w:r>
        <w:t>And</w:t>
      </w:r>
    </w:p>
  </w:comment>
  <w:comment w:id="853" w:author="Sayler, Erik" w:date="2021-05-21T13:15:00Z" w:initials="SE">
    <w:p w14:paraId="607ACB8B" w14:textId="77777777" w:rsidR="00A941AD" w:rsidRDefault="00A941AD">
      <w:pPr>
        <w:pStyle w:val="CommentText"/>
      </w:pPr>
      <w:r>
        <w:rPr>
          <w:rStyle w:val="CommentReference"/>
        </w:rPr>
        <w:annotationRef/>
      </w:r>
      <w:r>
        <w:t>Single Family Guidelines allows for the “Death of Eligible Owner Occupant” (Section2.9, page 41),</w:t>
      </w:r>
    </w:p>
    <w:p w14:paraId="645A90BF" w14:textId="77777777" w:rsidR="00A941AD" w:rsidRDefault="00A941AD">
      <w:pPr>
        <w:pStyle w:val="CommentText"/>
      </w:pPr>
    </w:p>
    <w:p w14:paraId="39595E4D" w14:textId="77777777" w:rsidR="00A941AD" w:rsidRDefault="00A941AD">
      <w:pPr>
        <w:pStyle w:val="CommentText"/>
      </w:pPr>
    </w:p>
    <w:p w14:paraId="0059FEC1" w14:textId="016FCEB3" w:rsidR="00A941AD" w:rsidRDefault="00A941AD">
      <w:pPr>
        <w:pStyle w:val="CommentText"/>
      </w:pPr>
      <w:r>
        <w:t>What about “Death of Eligible Rental Property Owner”?</w:t>
      </w:r>
    </w:p>
  </w:comment>
  <w:comment w:id="920" w:author="Sayler, Erik" w:date="2021-06-02T11:55:00Z" w:initials="SE">
    <w:p w14:paraId="49F91B4A" w14:textId="4C54CE41" w:rsidR="00A941AD" w:rsidRDefault="00A941AD">
      <w:pPr>
        <w:pStyle w:val="CommentText"/>
      </w:pPr>
      <w:r>
        <w:rPr>
          <w:rStyle w:val="CommentReference"/>
        </w:rPr>
        <w:annotationRef/>
      </w:r>
      <w:r>
        <w:t>Which further requirements?</w:t>
      </w:r>
    </w:p>
  </w:comment>
  <w:comment w:id="921" w:author="Poland-Stemock, DeAnna" w:date="2021-06-21T16:39:00Z" w:initials="PD">
    <w:p w14:paraId="2AC7EEBF" w14:textId="464A2070" w:rsidR="00A941AD" w:rsidRDefault="00A941AD">
      <w:pPr>
        <w:pStyle w:val="CommentText"/>
      </w:pPr>
      <w:r>
        <w:rPr>
          <w:rStyle w:val="CommentReference"/>
        </w:rPr>
        <w:annotationRef/>
      </w:r>
      <w:r>
        <w:t>The two bullets below.</w:t>
      </w:r>
    </w:p>
  </w:comment>
  <w:comment w:id="962" w:author="Ryan Flanery" w:date="2021-06-23T16:57:00Z" w:initials="RF">
    <w:p w14:paraId="02B215DC" w14:textId="3F95B830" w:rsidR="00A941AD" w:rsidRDefault="00A941AD">
      <w:pPr>
        <w:pStyle w:val="CommentText"/>
      </w:pPr>
      <w:r>
        <w:rPr>
          <w:rStyle w:val="CommentReference"/>
        </w:rPr>
        <w:annotationRef/>
      </w:r>
      <w:r>
        <w:t xml:space="preserve">This is required per the FRN and Stafford Act. The assistance must allow for this type of use in order to offset. We can discuss the treatment of private insurance which is still a question mark for HUD and they have to work it out with FEMA, but an assertive policy would be to allow offsets for private insurance even if not expressly allowed, as insurance rarely requires a certain USE of the money the provide a homeowner. Rather, they describe what how much they are providing based on the value of certain components of the home be it main structure, outbuildings (which we exclude), contents, etc. An assertive policy would increase risk but assist more people. HORNE should also consider contractual risk. </w:t>
      </w:r>
    </w:p>
  </w:comment>
  <w:comment w:id="963" w:author="Langston, Leah" w:date="2021-09-09T15:47:00Z" w:initials="LL">
    <w:p w14:paraId="6043A5A1" w14:textId="77777777" w:rsidR="00A941AD" w:rsidRDefault="00A941AD">
      <w:pPr>
        <w:pStyle w:val="CommentText"/>
      </w:pPr>
      <w:r>
        <w:rPr>
          <w:rStyle w:val="CommentReference"/>
        </w:rPr>
        <w:annotationRef/>
      </w:r>
      <w:r>
        <w:t>Are additional edits needed?</w:t>
      </w:r>
    </w:p>
    <w:p w14:paraId="02C66E40" w14:textId="43F8966D" w:rsidR="00A941AD" w:rsidRDefault="00A941AD">
      <w:pPr>
        <w:pStyle w:val="CommentText"/>
      </w:pPr>
      <w:r>
        <w:t>PENDING ITEMS</w:t>
      </w:r>
    </w:p>
  </w:comment>
  <w:comment w:id="978" w:author="Ashley Saulcy" w:date="2021-08-16T17:24:00Z" w:initials="AS">
    <w:p w14:paraId="7E42D5AF" w14:textId="20F1B146" w:rsidR="00A941AD" w:rsidRDefault="00A941AD">
      <w:pPr>
        <w:pStyle w:val="CommentText"/>
      </w:pPr>
      <w:r>
        <w:rPr>
          <w:rStyle w:val="CommentReference"/>
        </w:rPr>
        <w:annotationRef/>
      </w:r>
      <w:r>
        <w:t xml:space="preserve">This change tracked in version tracker under umbrella of DOB Gap change. </w:t>
      </w:r>
    </w:p>
  </w:comment>
  <w:comment w:id="1000" w:author="Sayler, Erik" w:date="2021-06-02T11:57:00Z" w:initials="SE">
    <w:p w14:paraId="10AAAD9A" w14:textId="269ED4C5" w:rsidR="00A941AD" w:rsidRDefault="00A941AD">
      <w:pPr>
        <w:pStyle w:val="CommentText"/>
      </w:pPr>
      <w:r>
        <w:rPr>
          <w:rStyle w:val="CommentReference"/>
        </w:rPr>
        <w:annotationRef/>
      </w:r>
      <w:r>
        <w:t>Why only mobile homes?</w:t>
      </w:r>
    </w:p>
  </w:comment>
  <w:comment w:id="1001" w:author="Poland-Stemock, DeAnna" w:date="2021-06-21T16:40:00Z" w:initials="PD">
    <w:p w14:paraId="7531A8BF" w14:textId="490A5C8A" w:rsidR="00A941AD" w:rsidRDefault="00A941AD">
      <w:pPr>
        <w:pStyle w:val="CommentText"/>
      </w:pPr>
      <w:r>
        <w:rPr>
          <w:rStyle w:val="CommentReference"/>
        </w:rPr>
        <w:annotationRef/>
      </w:r>
      <w:r>
        <w:t>Because with reconstructions the applicant can choose a scope reduction to satisfy the DOB Gap.</w:t>
      </w:r>
    </w:p>
  </w:comment>
  <w:comment w:id="1002" w:author="Sayler, Erik" w:date="2021-06-21T23:42:00Z" w:initials="SE">
    <w:p w14:paraId="2C155228" w14:textId="54AD1A5F" w:rsidR="00A941AD" w:rsidRDefault="00A941AD">
      <w:pPr>
        <w:pStyle w:val="CommentText"/>
      </w:pPr>
      <w:r>
        <w:rPr>
          <w:rStyle w:val="CommentReference"/>
        </w:rPr>
        <w:annotationRef/>
      </w:r>
      <w:r>
        <w:t>Should the deletion be rejected?</w:t>
      </w:r>
    </w:p>
  </w:comment>
  <w:comment w:id="1038" w:author="Sayler, Erik" w:date="2021-05-21T14:47:00Z" w:initials="SE">
    <w:p w14:paraId="027E67E3" w14:textId="77777777" w:rsidR="00A941AD" w:rsidRDefault="00A941AD">
      <w:pPr>
        <w:pStyle w:val="CommentText"/>
      </w:pPr>
      <w:r>
        <w:rPr>
          <w:rStyle w:val="CommentReference"/>
        </w:rPr>
        <w:annotationRef/>
      </w:r>
      <w:r>
        <w:t>This is general reference</w:t>
      </w:r>
    </w:p>
    <w:p w14:paraId="0BF079F8" w14:textId="77777777" w:rsidR="00A941AD" w:rsidRDefault="00A941AD">
      <w:pPr>
        <w:pStyle w:val="CommentText"/>
      </w:pPr>
    </w:p>
    <w:p w14:paraId="56454E73" w14:textId="77777777" w:rsidR="00A941AD" w:rsidRDefault="00A941AD">
      <w:pPr>
        <w:pStyle w:val="CommentText"/>
      </w:pPr>
      <w:r>
        <w:t>This is the specific Michael reference:</w:t>
      </w:r>
    </w:p>
    <w:p w14:paraId="06A60D43" w14:textId="77777777" w:rsidR="00A941AD" w:rsidRDefault="00A941AD">
      <w:pPr>
        <w:pStyle w:val="CommentText"/>
      </w:pPr>
    </w:p>
    <w:p w14:paraId="67F93D40" w14:textId="2B5777B7" w:rsidR="00A941AD" w:rsidRDefault="00A941AD">
      <w:pPr>
        <w:pStyle w:val="CommentText"/>
      </w:pPr>
      <w:r w:rsidRPr="2B95A433">
        <w:t>Federal Register 85 FR 4681, January 27, 2020,</w:t>
      </w:r>
    </w:p>
  </w:comment>
  <w:comment w:id="1039" w:author="Poland-Stemock, DeAnna" w:date="2021-06-21T16:40:00Z" w:initials="PD">
    <w:p w14:paraId="39103E63" w14:textId="6A9EDF02" w:rsidR="00A941AD" w:rsidRDefault="00A941AD">
      <w:pPr>
        <w:pStyle w:val="CommentText"/>
      </w:pPr>
      <w:r>
        <w:rPr>
          <w:rStyle w:val="CommentReference"/>
        </w:rPr>
        <w:annotationRef/>
      </w:r>
      <w:r>
        <w:t>@Whitney please confirm for compliance and language consistency.</w:t>
      </w:r>
    </w:p>
  </w:comment>
  <w:comment w:id="1049" w:author="Ashley Saulcy" w:date="2021-08-16T17:25:00Z" w:initials="AS">
    <w:p w14:paraId="31A82C15" w14:textId="48FFB8F4" w:rsidR="00A941AD" w:rsidRDefault="00A941AD">
      <w:pPr>
        <w:pStyle w:val="CommentText"/>
      </w:pPr>
      <w:r>
        <w:rPr>
          <w:rStyle w:val="CommentReference"/>
        </w:rPr>
        <w:annotationRef/>
      </w:r>
      <w:r>
        <w:t xml:space="preserve">These changes reflected in version tracker. </w:t>
      </w:r>
    </w:p>
  </w:comment>
  <w:comment w:id="1050" w:author="Ryan Flanery" w:date="2021-06-23T17:03:00Z" w:initials="RF">
    <w:p w14:paraId="6DC7E3CC" w14:textId="09DDF2CF" w:rsidR="00A941AD" w:rsidRDefault="00A941AD">
      <w:pPr>
        <w:pStyle w:val="CommentText"/>
      </w:pPr>
      <w:r>
        <w:rPr>
          <w:rStyle w:val="CommentReference"/>
        </w:rPr>
        <w:annotationRef/>
      </w:r>
      <w:r>
        <w:t>We are including more than damage in our ECRs correct? We should be clear.</w:t>
      </w:r>
    </w:p>
  </w:comment>
  <w:comment w:id="1051" w:author="Langston, Leah" w:date="2021-09-09T15:47:00Z" w:initials="LL">
    <w:p w14:paraId="0CBCDCAB" w14:textId="77777777" w:rsidR="00A941AD" w:rsidRDefault="00A941AD">
      <w:pPr>
        <w:pStyle w:val="CommentText"/>
      </w:pPr>
      <w:r>
        <w:rPr>
          <w:rStyle w:val="CommentReference"/>
        </w:rPr>
        <w:annotationRef/>
      </w:r>
      <w:r>
        <w:t>Are additional edits needed?</w:t>
      </w:r>
    </w:p>
    <w:p w14:paraId="6C4EEC93" w14:textId="6F3222FE" w:rsidR="00A941AD" w:rsidRDefault="00A941AD">
      <w:pPr>
        <w:pStyle w:val="CommentText"/>
      </w:pPr>
      <w:r>
        <w:t>PENDING ITEMS</w:t>
      </w:r>
    </w:p>
  </w:comment>
  <w:comment w:id="1057" w:author="Sayler, Erik" w:date="2021-05-21T15:01:00Z" w:initials="SE">
    <w:p w14:paraId="7F1DCADF" w14:textId="52844CDB" w:rsidR="00A941AD" w:rsidRDefault="00A941AD">
      <w:pPr>
        <w:pStyle w:val="CommentText"/>
      </w:pPr>
      <w:r>
        <w:rPr>
          <w:rStyle w:val="CommentReference"/>
        </w:rPr>
        <w:annotationRef/>
      </w:r>
      <w:r>
        <w:t>This is NOT in the Single Family Guidelines</w:t>
      </w:r>
    </w:p>
  </w:comment>
  <w:comment w:id="1071" w:author="Ashley Saulcy" w:date="2021-08-31T05:41:00Z" w:initials="AS">
    <w:p w14:paraId="04A27226" w14:textId="77777777" w:rsidR="00A941AD" w:rsidRDefault="00A941AD" w:rsidP="009D37C3">
      <w:pPr>
        <w:pStyle w:val="CommentText"/>
      </w:pPr>
      <w:r>
        <w:rPr>
          <w:rStyle w:val="CommentReference"/>
        </w:rPr>
        <w:annotationRef/>
      </w:r>
      <w:r w:rsidRPr="001B19AD">
        <w:rPr>
          <w:highlight w:val="yellow"/>
        </w:rPr>
        <w:t>Added language per the Millview Memo. Highlighting for review.</w:t>
      </w:r>
    </w:p>
  </w:comment>
  <w:comment w:id="1072" w:author="Langston, Leah" w:date="2021-09-09T15:47:00Z" w:initials="LL">
    <w:p w14:paraId="3E0B6360" w14:textId="77777777" w:rsidR="00A941AD" w:rsidRDefault="00A941AD">
      <w:pPr>
        <w:pStyle w:val="CommentText"/>
      </w:pPr>
      <w:r>
        <w:rPr>
          <w:rStyle w:val="CommentReference"/>
        </w:rPr>
        <w:annotationRef/>
      </w:r>
      <w:r>
        <w:t>Is additional review needed?</w:t>
      </w:r>
    </w:p>
    <w:p w14:paraId="4FB3FDC7" w14:textId="2004922A" w:rsidR="00A941AD" w:rsidRDefault="00A941AD">
      <w:pPr>
        <w:pStyle w:val="CommentText"/>
      </w:pPr>
      <w:r>
        <w:t>PENDING ITEMS</w:t>
      </w:r>
    </w:p>
  </w:comment>
  <w:comment w:id="1075" w:author="Sayler, Erik" w:date="2021-05-21T15:10:00Z" w:initials="SE">
    <w:p w14:paraId="0F9D2852" w14:textId="6CC52535" w:rsidR="00A941AD" w:rsidRDefault="00A941AD">
      <w:pPr>
        <w:pStyle w:val="CommentText"/>
      </w:pPr>
      <w:r>
        <w:rPr>
          <w:rStyle w:val="CommentReference"/>
        </w:rPr>
        <w:annotationRef/>
      </w:r>
      <w:r>
        <w:t xml:space="preserve">As a policy, does Program wish to elevate Rental Properties or not?  </w:t>
      </w:r>
    </w:p>
  </w:comment>
  <w:comment w:id="1076" w:author="Poland-Stemock, DeAnna" w:date="2021-06-21T16:43:00Z" w:initials="PD">
    <w:p w14:paraId="6BDE3C38" w14:textId="60A29707" w:rsidR="00A941AD" w:rsidRDefault="00A941AD">
      <w:pPr>
        <w:pStyle w:val="CommentText"/>
      </w:pPr>
      <w:r>
        <w:rPr>
          <w:rStyle w:val="CommentReference"/>
        </w:rPr>
        <w:annotationRef/>
      </w:r>
      <w:r>
        <w:t>If the project is eligible it is federally required for the Program to elevate the structure.</w:t>
      </w:r>
    </w:p>
  </w:comment>
  <w:comment w:id="1089" w:author="Sayler, Erik" w:date="2021-05-21T15:11:00Z" w:initials="SE">
    <w:p w14:paraId="4EFBDBA8" w14:textId="14E0CAAC" w:rsidR="00A941AD" w:rsidRDefault="00A941AD">
      <w:pPr>
        <w:pStyle w:val="CommentText"/>
      </w:pPr>
      <w:r>
        <w:rPr>
          <w:rStyle w:val="CommentReference"/>
        </w:rPr>
        <w:annotationRef/>
      </w:r>
      <w:r>
        <w:t>Same policy question – should rental properties be elevated?</w:t>
      </w:r>
    </w:p>
  </w:comment>
  <w:comment w:id="1091" w:author="Ryan Flanery" w:date="2021-06-23T17:08:00Z" w:initials="RF">
    <w:p w14:paraId="08CE735D" w14:textId="12E2DE20" w:rsidR="00A941AD" w:rsidRDefault="00A941AD">
      <w:pPr>
        <w:pStyle w:val="CommentText"/>
      </w:pPr>
      <w:r>
        <w:rPr>
          <w:rStyle w:val="CommentReference"/>
        </w:rPr>
        <w:annotationRef/>
      </w:r>
      <w:r>
        <w:t>Property owners?</w:t>
      </w:r>
    </w:p>
  </w:comment>
  <w:comment w:id="1092" w:author="Whitney Powell" w:date="2021-06-24T15:04:00Z" w:initials="WP">
    <w:p w14:paraId="02600391" w14:textId="32C53099" w:rsidR="00A941AD" w:rsidRDefault="00A941AD">
      <w:pPr>
        <w:pStyle w:val="CommentText"/>
      </w:pPr>
      <w:r>
        <w:rPr>
          <w:rStyle w:val="CommentReference"/>
        </w:rPr>
        <w:annotationRef/>
      </w:r>
      <w:r>
        <w:t xml:space="preserve">Use of the word needs to be consistent </w:t>
      </w:r>
    </w:p>
  </w:comment>
  <w:comment w:id="1094" w:author="Ashley Saulcy" w:date="2021-08-16T17:25:00Z" w:initials="AS">
    <w:p w14:paraId="15673692" w14:textId="1F38B984" w:rsidR="00A941AD" w:rsidRDefault="00A941AD">
      <w:pPr>
        <w:pStyle w:val="CommentText"/>
      </w:pPr>
      <w:r>
        <w:rPr>
          <w:rStyle w:val="CommentReference"/>
        </w:rPr>
        <w:annotationRef/>
      </w:r>
      <w:r>
        <w:t>This change included in version tracker under umbrella of elevation certificates and elevation requirements.</w:t>
      </w:r>
    </w:p>
  </w:comment>
  <w:comment w:id="1197" w:author="Sayler, Erik" w:date="2021-05-24T10:05:00Z" w:initials="SE">
    <w:p w14:paraId="03D93C9C" w14:textId="60BF895C" w:rsidR="00A941AD" w:rsidRDefault="00A941AD">
      <w:pPr>
        <w:pStyle w:val="CommentText"/>
      </w:pPr>
      <w:r>
        <w:rPr>
          <w:rStyle w:val="CommentReference"/>
        </w:rPr>
        <w:annotationRef/>
      </w:r>
      <w:r>
        <w:t xml:space="preserve">Guidelines must harmonize with Rental Agreement. </w:t>
      </w:r>
    </w:p>
  </w:comment>
  <w:comment w:id="1198" w:author="Langston, Leah" w:date="2021-09-09T15:48:00Z" w:initials="LL">
    <w:p w14:paraId="3419C22F" w14:textId="77777777" w:rsidR="00A941AD" w:rsidRDefault="00A941AD">
      <w:pPr>
        <w:pStyle w:val="CommentText"/>
      </w:pPr>
      <w:r>
        <w:rPr>
          <w:rStyle w:val="CommentReference"/>
        </w:rPr>
        <w:annotationRef/>
      </w:r>
      <w:r>
        <w:t>Does this mean a change needs to be made?</w:t>
      </w:r>
    </w:p>
    <w:p w14:paraId="30209F8D" w14:textId="3449F4E3" w:rsidR="00A941AD" w:rsidRDefault="00A941AD">
      <w:pPr>
        <w:pStyle w:val="CommentText"/>
      </w:pPr>
      <w:r>
        <w:t>PENDING ITEMS</w:t>
      </w:r>
    </w:p>
  </w:comment>
  <w:comment w:id="1228" w:author="Griffin, Angie" w:date="2021-08-10T15:41:00Z" w:initials="GA">
    <w:p w14:paraId="66DDE0DB" w14:textId="77777777" w:rsidR="00A941AD" w:rsidRDefault="00A941AD" w:rsidP="002818A7">
      <w:pPr>
        <w:pStyle w:val="CommentText"/>
      </w:pPr>
      <w:r>
        <w:rPr>
          <w:rStyle w:val="CommentReference"/>
        </w:rPr>
        <w:annotationRef/>
      </w:r>
      <w:r>
        <w:t xml:space="preserve">Are these separate sections? </w:t>
      </w:r>
    </w:p>
  </w:comment>
  <w:comment w:id="1229" w:author="Langston, Leah" w:date="2021-09-09T15:48:00Z" w:initials="LL">
    <w:p w14:paraId="7C9113D8" w14:textId="3BA8B01A" w:rsidR="00A941AD" w:rsidRDefault="00A941AD">
      <w:pPr>
        <w:pStyle w:val="CommentText"/>
      </w:pPr>
      <w:r>
        <w:rPr>
          <w:rStyle w:val="CommentReference"/>
        </w:rPr>
        <w:annotationRef/>
      </w:r>
      <w:r>
        <w:t>PENDING ITEMS</w:t>
      </w:r>
    </w:p>
  </w:comment>
  <w:comment w:id="1243" w:author="Ryan Flanery" w:date="2021-06-23T17:11:00Z" w:initials="RF">
    <w:p w14:paraId="5716F21E" w14:textId="4310F7C8" w:rsidR="00A941AD" w:rsidRDefault="00A941AD">
      <w:pPr>
        <w:pStyle w:val="CommentText"/>
      </w:pPr>
      <w:r>
        <w:rPr>
          <w:rStyle w:val="CommentReference"/>
        </w:rPr>
        <w:annotationRef/>
      </w:r>
      <w:r>
        <w:t>Is this the only option? I thought there were other reductions they could accept?</w:t>
      </w:r>
    </w:p>
  </w:comment>
  <w:comment w:id="1244" w:author="Whitney Powell" w:date="2021-06-24T15:06:00Z" w:initials="WP">
    <w:p w14:paraId="5E10190A" w14:textId="485D4AE0" w:rsidR="00A941AD" w:rsidRDefault="00A941AD">
      <w:pPr>
        <w:pStyle w:val="CommentText"/>
      </w:pPr>
      <w:r>
        <w:rPr>
          <w:rStyle w:val="CommentReference"/>
        </w:rPr>
        <w:annotationRef/>
      </w:r>
      <w:r>
        <w:t xml:space="preserve">Where is this language come from? </w:t>
      </w:r>
    </w:p>
  </w:comment>
  <w:comment w:id="1245" w:author="Whitney Powell" w:date="2021-06-24T15:08:00Z" w:initials="WP">
    <w:p w14:paraId="3E0E481F" w14:textId="2C6A51C3" w:rsidR="00A941AD" w:rsidRDefault="00A941AD">
      <w:pPr>
        <w:pStyle w:val="CommentText"/>
      </w:pPr>
      <w:r>
        <w:rPr>
          <w:rStyle w:val="CommentReference"/>
        </w:rPr>
        <w:annotationRef/>
      </w:r>
      <w:r>
        <w:t>Double check process/policy here</w:t>
      </w:r>
    </w:p>
  </w:comment>
  <w:comment w:id="1246" w:author="Langston, Leah" w:date="2021-09-09T15:49:00Z" w:initials="LL">
    <w:p w14:paraId="1C2D4E7E" w14:textId="77777777" w:rsidR="00A941AD" w:rsidRDefault="00A941AD">
      <w:pPr>
        <w:pStyle w:val="CommentText"/>
      </w:pPr>
      <w:r>
        <w:rPr>
          <w:rStyle w:val="CommentReference"/>
        </w:rPr>
        <w:annotationRef/>
      </w:r>
      <w:r>
        <w:t>Program area needs to address</w:t>
      </w:r>
    </w:p>
    <w:p w14:paraId="5EAFC0D6" w14:textId="5B6A11AD" w:rsidR="00A941AD" w:rsidRDefault="00A941AD">
      <w:pPr>
        <w:pStyle w:val="CommentText"/>
      </w:pPr>
      <w:r>
        <w:t>PENDING ITEMS</w:t>
      </w:r>
    </w:p>
  </w:comment>
  <w:comment w:id="1271" w:author="Ashley Saulcy" w:date="2021-08-16T17:27:00Z" w:initials="AS">
    <w:p w14:paraId="5E31B73F" w14:textId="3DD50418" w:rsidR="00A941AD" w:rsidRDefault="00A941AD">
      <w:pPr>
        <w:pStyle w:val="CommentText"/>
      </w:pPr>
      <w:r>
        <w:rPr>
          <w:rStyle w:val="CommentReference"/>
        </w:rPr>
        <w:annotationRef/>
      </w:r>
      <w:r>
        <w:t>This update included under umbrella of MHU changes in the version tracker.</w:t>
      </w:r>
    </w:p>
  </w:comment>
  <w:comment w:id="1292" w:author="Sayler, Erik" w:date="2021-05-24T12:54:00Z" w:initials="SE">
    <w:p w14:paraId="3A79BD9A" w14:textId="1CAF8762" w:rsidR="00A941AD" w:rsidRDefault="00A941AD">
      <w:pPr>
        <w:pStyle w:val="CommentText"/>
      </w:pPr>
      <w:r>
        <w:rPr>
          <w:rStyle w:val="CommentReference"/>
        </w:rPr>
        <w:annotationRef/>
      </w:r>
      <w:r>
        <w:t>Redundant. See prior sentence.</w:t>
      </w:r>
    </w:p>
  </w:comment>
  <w:comment w:id="1315" w:author="Sayler, Erik" w:date="2021-05-24T13:00:00Z" w:initials="SE">
    <w:p w14:paraId="06E5D0E4" w14:textId="5A590520" w:rsidR="00A941AD" w:rsidRDefault="00A941AD">
      <w:pPr>
        <w:pStyle w:val="CommentText"/>
      </w:pPr>
      <w:r>
        <w:rPr>
          <w:rStyle w:val="CommentReference"/>
        </w:rPr>
        <w:annotationRef/>
      </w:r>
      <w:r>
        <w:t xml:space="preserve"> Would the following from the Single Family Guidelines be an issue under the Rental Guidelines:</w:t>
      </w:r>
    </w:p>
    <w:p w14:paraId="37F07708" w14:textId="77777777" w:rsidR="00A941AD" w:rsidRDefault="00A941AD">
      <w:pPr>
        <w:pStyle w:val="CommentText"/>
      </w:pPr>
    </w:p>
    <w:p w14:paraId="5F7B8495" w14:textId="00B3BF07" w:rsidR="00A941AD" w:rsidRPr="006A2100" w:rsidRDefault="00A941AD" w:rsidP="00F91624">
      <w:pPr>
        <w:pStyle w:val="ListParagraph"/>
      </w:pPr>
      <w:r>
        <w:t>“</w:t>
      </w:r>
      <w:r w:rsidRPr="004037EB">
        <w:t xml:space="preserve">In the event the current occupancy of the home results in an overcrowding instance, the </w:t>
      </w:r>
      <w:r>
        <w:t>p</w:t>
      </w:r>
      <w:r w:rsidRPr="004037EB">
        <w:t xml:space="preserve">rogram will reconstruct a home consistent with </w:t>
      </w:r>
      <w:r>
        <w:t xml:space="preserve">established HUD best practices. </w:t>
      </w:r>
      <w:r w:rsidRPr="004037EB">
        <w:t xml:space="preserve">   </w:t>
      </w:r>
      <w:r>
        <w:t>”</w:t>
      </w:r>
    </w:p>
  </w:comment>
  <w:comment w:id="1316" w:author="Poland-Stemock, DeAnna" w:date="2021-06-21T16:47:00Z" w:initials="PD">
    <w:p w14:paraId="3A34292A" w14:textId="2B5749F8" w:rsidR="00A941AD" w:rsidRDefault="00A941AD">
      <w:pPr>
        <w:pStyle w:val="CommentText"/>
      </w:pPr>
      <w:r>
        <w:rPr>
          <w:rStyle w:val="CommentReference"/>
        </w:rPr>
        <w:annotationRef/>
      </w:r>
      <w:r>
        <w:t>This will be reviewed on a case by case basis contingent upon tenant occupancy.</w:t>
      </w:r>
    </w:p>
  </w:comment>
  <w:comment w:id="1328" w:author="Sayler, Erik" w:date="2021-05-24T13:11:00Z" w:initials="SE">
    <w:p w14:paraId="6F650EFA" w14:textId="77777777" w:rsidR="00A941AD" w:rsidRDefault="00A941AD" w:rsidP="006C0296">
      <w:pPr>
        <w:pStyle w:val="CommentText"/>
      </w:pPr>
      <w:r>
        <w:rPr>
          <w:rStyle w:val="CommentReference"/>
        </w:rPr>
        <w:annotationRef/>
      </w:r>
      <w:r>
        <w:t>From the Single Family Guidelines</w:t>
      </w:r>
    </w:p>
  </w:comment>
  <w:comment w:id="1329" w:author="Langston, Leah" w:date="2021-09-09T15:49:00Z" w:initials="LL">
    <w:p w14:paraId="717B9852" w14:textId="77777777" w:rsidR="00A941AD" w:rsidRDefault="00A941AD">
      <w:pPr>
        <w:pStyle w:val="CommentText"/>
      </w:pPr>
      <w:r>
        <w:rPr>
          <w:rStyle w:val="CommentReference"/>
        </w:rPr>
        <w:annotationRef/>
      </w:r>
      <w:r>
        <w:t>Is this approved to be included here?</w:t>
      </w:r>
    </w:p>
    <w:p w14:paraId="0368ED6A" w14:textId="6BBB652A" w:rsidR="00A941AD" w:rsidRDefault="00A941AD">
      <w:pPr>
        <w:pStyle w:val="CommentText"/>
      </w:pPr>
      <w:r>
        <w:t>PENDING ITEMS</w:t>
      </w:r>
    </w:p>
  </w:comment>
  <w:comment w:id="1319" w:author="Langston, Leah" w:date="2021-08-04T16:15:00Z" w:initials="LL">
    <w:p w14:paraId="12FC92A5" w14:textId="77777777" w:rsidR="00A941AD" w:rsidRDefault="00A941AD" w:rsidP="006C0296">
      <w:pPr>
        <w:pStyle w:val="CommentText"/>
      </w:pPr>
      <w:r>
        <w:rPr>
          <w:rStyle w:val="CommentReference"/>
        </w:rPr>
        <w:annotationRef/>
      </w:r>
      <w:r>
        <w:t>Note change?</w:t>
      </w:r>
    </w:p>
  </w:comment>
  <w:comment w:id="1320" w:author="Ashley Saulcy" w:date="2021-08-16T17:21:00Z" w:initials="AS">
    <w:p w14:paraId="596BED58" w14:textId="3052C770" w:rsidR="00A941AD" w:rsidRDefault="00A941AD">
      <w:pPr>
        <w:pStyle w:val="CommentText"/>
      </w:pPr>
      <w:r>
        <w:rPr>
          <w:rStyle w:val="CommentReference"/>
        </w:rPr>
        <w:annotationRef/>
      </w:r>
      <w:r>
        <w:t xml:space="preserve">Change added to version tracker. </w:t>
      </w:r>
    </w:p>
  </w:comment>
  <w:comment w:id="1358" w:author="Sayler, Erik" w:date="2021-05-24T13:22:00Z" w:initials="SE">
    <w:p w14:paraId="2810230F" w14:textId="625F35F2" w:rsidR="00A941AD" w:rsidRDefault="00A941AD">
      <w:pPr>
        <w:pStyle w:val="CommentText"/>
      </w:pPr>
      <w:r>
        <w:rPr>
          <w:rStyle w:val="CommentReference"/>
        </w:rPr>
        <w:annotationRef/>
      </w:r>
      <w:r>
        <w:t>Would the Statement of Work be provided at this time to the applicant?</w:t>
      </w:r>
    </w:p>
  </w:comment>
  <w:comment w:id="1359" w:author="Poland-Stemock, DeAnna" w:date="2021-06-21T16:49:00Z" w:initials="PD">
    <w:p w14:paraId="4EBD6EA2" w14:textId="5A9E1984" w:rsidR="00A941AD" w:rsidRDefault="00A941AD">
      <w:pPr>
        <w:pStyle w:val="CommentText"/>
      </w:pPr>
      <w:r>
        <w:rPr>
          <w:rStyle w:val="CommentReference"/>
        </w:rPr>
        <w:annotationRef/>
      </w:r>
      <w:r>
        <w:t>Yes, Scope of Work</w:t>
      </w:r>
    </w:p>
  </w:comment>
  <w:comment w:id="1360" w:author="Sayler, Erik" w:date="2021-05-24T13:23:00Z" w:initials="SE">
    <w:p w14:paraId="797E917B" w14:textId="48E88F39" w:rsidR="00A941AD" w:rsidRDefault="00A941AD">
      <w:pPr>
        <w:pStyle w:val="CommentText"/>
      </w:pPr>
      <w:r>
        <w:rPr>
          <w:rStyle w:val="CommentReference"/>
        </w:rPr>
        <w:annotationRef/>
      </w:r>
      <w:r>
        <w:t>Statement of work?</w:t>
      </w:r>
    </w:p>
  </w:comment>
  <w:comment w:id="1361" w:author="Poland-Stemock, DeAnna" w:date="2021-06-21T16:50:00Z" w:initials="PD">
    <w:p w14:paraId="2B4C3969" w14:textId="388E3E6D" w:rsidR="00A941AD" w:rsidRDefault="00A941AD">
      <w:pPr>
        <w:pStyle w:val="CommentText"/>
      </w:pPr>
      <w:r>
        <w:rPr>
          <w:rStyle w:val="CommentReference"/>
        </w:rPr>
        <w:annotationRef/>
      </w:r>
      <w:r>
        <w:t>Yes, Scope of Work</w:t>
      </w:r>
    </w:p>
  </w:comment>
  <w:comment w:id="1377" w:author="Sayler, Erik" w:date="2021-05-24T13:38:00Z" w:initials="SE">
    <w:p w14:paraId="7B4C2AE1" w14:textId="77777777" w:rsidR="00A941AD" w:rsidRDefault="00A941AD" w:rsidP="008627DF">
      <w:pPr>
        <w:pStyle w:val="CommentText"/>
      </w:pPr>
      <w:r>
        <w:rPr>
          <w:rStyle w:val="CommentReference"/>
        </w:rPr>
        <w:annotationRef/>
      </w:r>
      <w:r>
        <w:rPr>
          <w:rStyle w:val="CommentReference"/>
        </w:rPr>
        <w:annotationRef/>
      </w:r>
      <w:r>
        <w:t>What is the “</w:t>
      </w:r>
      <w:r w:rsidRPr="007237B7">
        <w:t>contractual performance period</w:t>
      </w:r>
      <w:r>
        <w:t>”?  is it the contractors or Program?  Where are those “</w:t>
      </w:r>
      <w:r w:rsidRPr="007237B7">
        <w:t xml:space="preserve">contractual performance period </w:t>
      </w:r>
      <w:r>
        <w:rPr>
          <w:rStyle w:val="CommentReference"/>
        </w:rPr>
        <w:annotationRef/>
      </w:r>
      <w:r>
        <w:t>” defined?</w:t>
      </w:r>
      <w:r w:rsidRPr="007237B7">
        <w:t xml:space="preserve"> </w:t>
      </w:r>
      <w:r>
        <w:rPr>
          <w:rStyle w:val="CommentReference"/>
        </w:rPr>
        <w:annotationRef/>
      </w:r>
    </w:p>
    <w:p w14:paraId="5F6734D3" w14:textId="3415F66C" w:rsidR="00A941AD" w:rsidRDefault="00A941AD">
      <w:pPr>
        <w:pStyle w:val="CommentText"/>
      </w:pPr>
    </w:p>
  </w:comment>
  <w:comment w:id="1378" w:author="Poland-Stemock, DeAnna" w:date="2021-06-21T16:51:00Z" w:initials="PD">
    <w:p w14:paraId="34F61EAC" w14:textId="3D3736E7" w:rsidR="00A941AD" w:rsidRDefault="00A941AD">
      <w:pPr>
        <w:pStyle w:val="CommentText"/>
      </w:pPr>
      <w:r>
        <w:rPr>
          <w:rStyle w:val="CommentReference"/>
        </w:rPr>
        <w:annotationRef/>
      </w:r>
      <w:r>
        <w:t xml:space="preserve">It is in the GC contract and does not need to be defined in the guidelines. </w:t>
      </w:r>
    </w:p>
  </w:comment>
  <w:comment w:id="1382" w:author="Sayler, Erik" w:date="2021-05-24T13:40:00Z" w:initials="SE">
    <w:p w14:paraId="6F205542" w14:textId="756464D4" w:rsidR="00A941AD" w:rsidRDefault="00A941AD">
      <w:pPr>
        <w:pStyle w:val="CommentText"/>
      </w:pPr>
      <w:r>
        <w:rPr>
          <w:rStyle w:val="CommentReference"/>
        </w:rPr>
        <w:annotationRef/>
      </w:r>
      <w:r>
        <w:t>Note: these must be consistent with the DEO-Contractor agreement!</w:t>
      </w:r>
    </w:p>
  </w:comment>
  <w:comment w:id="1385" w:author="Sayler, Erik" w:date="2021-05-24T13:43:00Z" w:initials="SE">
    <w:p w14:paraId="2C46BBBD" w14:textId="30E7EAA3" w:rsidR="00A941AD" w:rsidRDefault="00A941AD">
      <w:pPr>
        <w:pStyle w:val="CommentText"/>
      </w:pPr>
      <w:bookmarkStart w:id="1387" w:name="_Hlk72756257"/>
      <w:bookmarkStart w:id="1388" w:name="_Hlk72756258"/>
      <w:r>
        <w:rPr>
          <w:rStyle w:val="CommentReference"/>
        </w:rPr>
        <w:annotationRef/>
      </w:r>
      <w:r>
        <w:t>Statement or Scope of work?</w:t>
      </w:r>
      <w:bookmarkEnd w:id="1387"/>
      <w:bookmarkEnd w:id="1388"/>
    </w:p>
  </w:comment>
  <w:comment w:id="1386" w:author="Poland-Stemock, DeAnna" w:date="2021-06-21T16:51:00Z" w:initials="PD">
    <w:p w14:paraId="7EF9CB6E" w14:textId="0D87A838" w:rsidR="00A941AD" w:rsidRDefault="00A941AD">
      <w:pPr>
        <w:pStyle w:val="CommentText"/>
      </w:pPr>
      <w:r>
        <w:rPr>
          <w:rStyle w:val="CommentReference"/>
        </w:rPr>
        <w:annotationRef/>
      </w:r>
      <w:r>
        <w:t>Scope of Work</w:t>
      </w:r>
    </w:p>
  </w:comment>
  <w:comment w:id="1383" w:author="Sayler, Erik" w:date="2021-05-24T13:45:00Z" w:initials="SE">
    <w:p w14:paraId="4176C70D" w14:textId="2270AA76" w:rsidR="00A941AD" w:rsidRDefault="00A941AD">
      <w:pPr>
        <w:pStyle w:val="CommentText"/>
      </w:pPr>
      <w:r>
        <w:rPr>
          <w:rStyle w:val="CommentReference"/>
        </w:rPr>
        <w:annotationRef/>
      </w:r>
      <w:r>
        <w:t>This statement:  “</w:t>
      </w:r>
      <w:r w:rsidRPr="007237B7">
        <w:t xml:space="preserve">Any work performed on items not contained in the scope </w:t>
      </w:r>
      <w:r>
        <w:rPr>
          <w:rStyle w:val="CommentReference"/>
        </w:rPr>
        <w:annotationRef/>
      </w:r>
      <w:r w:rsidRPr="007237B7">
        <w:t>of work prior to a program approved change order will be done so at the general contractor’s risk</w:t>
      </w:r>
      <w:r>
        <w:t xml:space="preserve">” – Is NOT in the DEO-Contractor contract. </w:t>
      </w:r>
    </w:p>
  </w:comment>
  <w:comment w:id="1384" w:author="Poland-Stemock, DeAnna" w:date="2021-06-21T16:52:00Z" w:initials="PD">
    <w:p w14:paraId="284D3600" w14:textId="7CA4DE8D" w:rsidR="00A941AD" w:rsidRDefault="00A941AD">
      <w:pPr>
        <w:pStyle w:val="CommentText"/>
      </w:pPr>
      <w:r>
        <w:rPr>
          <w:rStyle w:val="CommentReference"/>
        </w:rPr>
        <w:annotationRef/>
      </w:r>
      <w:r>
        <w:t>It is part of the change order process and all contractors know that they should not begin any work for which they have submitted a change order until approved by DEO staff.</w:t>
      </w:r>
    </w:p>
  </w:comment>
  <w:comment w:id="1396" w:author="Sayler, Erik" w:date="2021-05-24T14:01:00Z" w:initials="SE">
    <w:p w14:paraId="35600E9E" w14:textId="607877BC" w:rsidR="00A941AD" w:rsidRDefault="00A941AD">
      <w:pPr>
        <w:pStyle w:val="CommentText"/>
      </w:pPr>
      <w:bookmarkStart w:id="1398" w:name="_Hlk72757368"/>
      <w:r>
        <w:rPr>
          <w:rStyle w:val="CommentReference"/>
        </w:rPr>
        <w:annotationRef/>
      </w:r>
      <w:r>
        <w:t xml:space="preserve">According to Paragraph R of Contractor Responsibilities in the DEO-Contractor contract, warranty period appears to begin from the “time of final inspection” however “final inspection” is not defined in the agreement </w:t>
      </w:r>
    </w:p>
    <w:bookmarkEnd w:id="1398"/>
  </w:comment>
  <w:comment w:id="1397" w:author="Poland-Stemock, DeAnna" w:date="2021-06-21T16:53:00Z" w:initials="PD">
    <w:p w14:paraId="5BFAB391" w14:textId="76002FD6" w:rsidR="00A941AD" w:rsidRDefault="00A941AD">
      <w:pPr>
        <w:pStyle w:val="CommentText"/>
      </w:pPr>
      <w:r>
        <w:rPr>
          <w:rStyle w:val="CommentReference"/>
        </w:rPr>
        <w:annotationRef/>
      </w:r>
      <w:r>
        <w:t>Usually</w:t>
      </w:r>
    </w:p>
  </w:comment>
  <w:comment w:id="1399" w:author="Sayler, Erik" w:date="2021-05-24T13:58:00Z" w:initials="SE">
    <w:p w14:paraId="7C10C091" w14:textId="263A90E2" w:rsidR="00A941AD" w:rsidRDefault="00A941AD">
      <w:pPr>
        <w:pStyle w:val="CommentText"/>
      </w:pPr>
      <w:r>
        <w:rPr>
          <w:rStyle w:val="CommentReference"/>
        </w:rPr>
        <w:annotationRef/>
      </w:r>
      <w:r>
        <w:t>Key Turnover date needs to be defined?  What day is that – is it the day that Contractor passes “Substantial completion inspection”? is it the day when contractor completes all the punch list items (not to exceed 10 items) on the “Substantial Completion Inspection”?</w:t>
      </w:r>
    </w:p>
  </w:comment>
  <w:comment w:id="1400" w:author="Poland-Stemock, DeAnna" w:date="2021-06-21T16:53:00Z" w:initials="PD">
    <w:p w14:paraId="3863C2B6" w14:textId="55173C88" w:rsidR="00A941AD" w:rsidRDefault="00A941AD">
      <w:pPr>
        <w:pStyle w:val="CommentText"/>
      </w:pPr>
      <w:r>
        <w:rPr>
          <w:rStyle w:val="CommentReference"/>
        </w:rPr>
        <w:annotationRef/>
      </w:r>
      <w:r>
        <w:t>It is the date that the contractor provides the keys to the applicant once the project is completed and if applicable a Certificate of Occupancy is provided.</w:t>
      </w:r>
    </w:p>
  </w:comment>
  <w:comment w:id="1401" w:author="Sayler, Erik" w:date="2021-06-21T23:45:00Z" w:initials="SE">
    <w:p w14:paraId="67BDD341" w14:textId="31CB1161" w:rsidR="00A941AD" w:rsidRDefault="00A941AD">
      <w:pPr>
        <w:pStyle w:val="CommentText"/>
      </w:pPr>
      <w:r>
        <w:rPr>
          <w:rStyle w:val="CommentReference"/>
        </w:rPr>
        <w:annotationRef/>
      </w:r>
      <w:r>
        <w:t>defined</w:t>
      </w:r>
    </w:p>
  </w:comment>
  <w:comment w:id="1403" w:author="Sayler, Erik" w:date="2021-05-24T14:00:00Z" w:initials="SE">
    <w:p w14:paraId="1B786A79" w14:textId="18235ED5" w:rsidR="00A941AD" w:rsidRDefault="00A941AD">
      <w:pPr>
        <w:pStyle w:val="CommentText"/>
      </w:pPr>
      <w:r>
        <w:rPr>
          <w:rStyle w:val="CommentReference"/>
        </w:rPr>
        <w:annotationRef/>
      </w:r>
      <w:r>
        <w:t>Key Turnover date needs to be defined?  What day is that – is it the day that Contractor passes “Substantial completion inspection”? is it the day when contractor completes all the punch list items (not to exceed 10 items) on the “Substantial Completion Inspection”?</w:t>
      </w:r>
    </w:p>
  </w:comment>
  <w:comment w:id="1404" w:author="Poland-Stemock, DeAnna" w:date="2021-06-21T16:54:00Z" w:initials="PD">
    <w:p w14:paraId="1F94DB21" w14:textId="16E1E3E8" w:rsidR="00A941AD" w:rsidRDefault="00A941AD">
      <w:pPr>
        <w:pStyle w:val="CommentText"/>
      </w:pPr>
      <w:r>
        <w:rPr>
          <w:rStyle w:val="CommentReference"/>
        </w:rPr>
        <w:annotationRef/>
      </w:r>
      <w:r>
        <w:t>It is the date that the contractor provides the keys to the applicant once the project is completed and if applicable a Certificate of Occupancy is provided.</w:t>
      </w:r>
    </w:p>
  </w:comment>
  <w:comment w:id="1431" w:author="Sayler, Erik" w:date="2021-05-24T14:54:00Z" w:initials="SE">
    <w:p w14:paraId="5088BB46" w14:textId="4DDE1CBE" w:rsidR="00A941AD" w:rsidRDefault="00A941AD">
      <w:pPr>
        <w:pStyle w:val="CommentText"/>
      </w:pPr>
      <w:r>
        <w:rPr>
          <w:rStyle w:val="CommentReference"/>
        </w:rPr>
        <w:annotationRef/>
      </w:r>
      <w:r>
        <w:t xml:space="preserve">KEEP or DELETE?  The Single Family Guidelines don’t have 90% inspection requirement for replace MHUs and 90% inspection is not mentioned in the base DEO-Contractor agreement. </w:t>
      </w:r>
    </w:p>
  </w:comment>
  <w:comment w:id="1432" w:author="Poland-Stemock, DeAnna" w:date="2021-06-21T16:55:00Z" w:initials="PD">
    <w:p w14:paraId="249F593A" w14:textId="4B0CBA95" w:rsidR="00A941AD" w:rsidRDefault="00A941AD">
      <w:pPr>
        <w:pStyle w:val="CommentText"/>
      </w:pPr>
      <w:r>
        <w:rPr>
          <w:rStyle w:val="CommentReference"/>
        </w:rPr>
        <w:annotationRef/>
      </w:r>
      <w:r>
        <w:t>@Whitney I believe this should be deleted please confirm.</w:t>
      </w:r>
    </w:p>
  </w:comment>
  <w:comment w:id="1433" w:author="Langston, Leah" w:date="2021-09-09T15:38:00Z" w:initials="LL">
    <w:p w14:paraId="10AF97E6" w14:textId="383E58CB" w:rsidR="00A941AD" w:rsidRDefault="00A941AD">
      <w:pPr>
        <w:pStyle w:val="CommentText"/>
      </w:pPr>
      <w:r>
        <w:rPr>
          <w:rStyle w:val="CommentReference"/>
        </w:rPr>
        <w:annotationRef/>
      </w:r>
      <w:r>
        <w:t>PENDING ITEMS</w:t>
      </w:r>
    </w:p>
  </w:comment>
  <w:comment w:id="1451" w:author="Sayler, Erik" w:date="2021-05-24T15:05:00Z" w:initials="SE">
    <w:p w14:paraId="03990AA4" w14:textId="77777777" w:rsidR="00A941AD" w:rsidRDefault="00A941AD">
      <w:pPr>
        <w:pStyle w:val="CommentText"/>
      </w:pPr>
      <w:r>
        <w:rPr>
          <w:rStyle w:val="CommentReference"/>
        </w:rPr>
        <w:annotationRef/>
      </w:r>
      <w:r>
        <w:t>There isn’t a “final inspection”’according to DEO-Contractor contract; only a substantial completion or 100 Percent Inspction, defined as follows:</w:t>
      </w:r>
    </w:p>
    <w:p w14:paraId="4532F552" w14:textId="77777777" w:rsidR="00A941AD" w:rsidRDefault="00A941AD">
      <w:pPr>
        <w:pStyle w:val="CommentText"/>
      </w:pPr>
    </w:p>
    <w:p w14:paraId="6E0E5604" w14:textId="260B2369" w:rsidR="00A941AD" w:rsidRPr="00E176B8" w:rsidRDefault="00A941AD" w:rsidP="00E176B8">
      <w:pPr>
        <w:pStyle w:val="CommentText"/>
      </w:pPr>
      <w:r w:rsidRPr="00E176B8">
        <w:t>FF. Substantial Completion or 100 Percent Inspection – Substantial Completion for this contract</w:t>
      </w:r>
      <w:r>
        <w:t xml:space="preserve"> </w:t>
      </w:r>
      <w:r w:rsidRPr="00E176B8">
        <w:t>means the inspection is conducted when the Contractor has completed all tasks on the Task</w:t>
      </w:r>
      <w:r>
        <w:t xml:space="preserve"> </w:t>
      </w:r>
      <w:r w:rsidRPr="00E176B8">
        <w:t>Assignment Notification Form and the unaddressed items discovered during the inspection</w:t>
      </w:r>
      <w:r>
        <w:t xml:space="preserve"> </w:t>
      </w:r>
      <w:r w:rsidRPr="00E176B8">
        <w:t>shall be added to a punch list created from the Substantial Completion Inspection for</w:t>
      </w:r>
    </w:p>
    <w:p w14:paraId="6B1A4027" w14:textId="3706BE8E" w:rsidR="00A941AD" w:rsidRDefault="00A941AD" w:rsidP="00E176B8">
      <w:pPr>
        <w:pStyle w:val="CommentText"/>
      </w:pPr>
      <w:r w:rsidRPr="00E176B8">
        <w:t>correction.</w:t>
      </w:r>
    </w:p>
    <w:p w14:paraId="7C5D8E0C" w14:textId="4EFA1591" w:rsidR="00A941AD" w:rsidRDefault="00A941AD">
      <w:pPr>
        <w:pStyle w:val="CommentText"/>
      </w:pPr>
    </w:p>
  </w:comment>
  <w:comment w:id="1452" w:author="Poland-Stemock, DeAnna" w:date="2021-06-21T16:56:00Z" w:initials="PD">
    <w:p w14:paraId="425ED480" w14:textId="36166216" w:rsidR="00A941AD" w:rsidRDefault="00A941AD">
      <w:pPr>
        <w:pStyle w:val="CommentText"/>
      </w:pPr>
      <w:r>
        <w:rPr>
          <w:rStyle w:val="CommentReference"/>
        </w:rPr>
        <w:annotationRef/>
      </w:r>
      <w:r>
        <w:t>They are one and the same. We call it a final inspection for ease of understanding for the applicant.</w:t>
      </w:r>
    </w:p>
  </w:comment>
  <w:comment w:id="1453" w:author="Sayler, Erik" w:date="2021-06-21T23:46:00Z" w:initials="SE">
    <w:p w14:paraId="56667819" w14:textId="744AAEA5" w:rsidR="00A941AD" w:rsidRDefault="00A941AD">
      <w:pPr>
        <w:pStyle w:val="CommentText"/>
      </w:pPr>
      <w:r>
        <w:rPr>
          <w:rStyle w:val="CommentReference"/>
        </w:rPr>
        <w:annotationRef/>
      </w:r>
      <w:r>
        <w:t>Keep or delete?</w:t>
      </w:r>
    </w:p>
  </w:comment>
  <w:comment w:id="1460" w:author="Sayler, Erik" w:date="2021-05-24T15:07:00Z" w:initials="SE">
    <w:p w14:paraId="1CD9FDAB" w14:textId="77777777" w:rsidR="00A941AD" w:rsidRDefault="00A941AD">
      <w:pPr>
        <w:pStyle w:val="CommentText"/>
      </w:pPr>
      <w:r>
        <w:rPr>
          <w:rStyle w:val="CommentReference"/>
        </w:rPr>
        <w:annotationRef/>
      </w:r>
      <w:r>
        <w:t>What contract?</w:t>
      </w:r>
    </w:p>
    <w:p w14:paraId="0197B3AA" w14:textId="77777777" w:rsidR="00A941AD" w:rsidRDefault="00A941AD">
      <w:pPr>
        <w:pStyle w:val="CommentText"/>
      </w:pPr>
    </w:p>
    <w:p w14:paraId="56F4A1A1" w14:textId="2E8205CD" w:rsidR="00A941AD" w:rsidRDefault="00A941AD">
      <w:pPr>
        <w:pStyle w:val="CommentText"/>
      </w:pPr>
      <w:r>
        <w:t>The Rental Property Loan agreement?</w:t>
      </w:r>
    </w:p>
  </w:comment>
  <w:comment w:id="1461" w:author="Poland-Stemock, DeAnna" w:date="2021-06-21T16:56:00Z" w:initials="PD">
    <w:p w14:paraId="13BDB233" w14:textId="50F063AE" w:rsidR="00A941AD" w:rsidRDefault="00A941AD">
      <w:pPr>
        <w:pStyle w:val="CommentText"/>
      </w:pPr>
      <w:r>
        <w:rPr>
          <w:rStyle w:val="CommentReference"/>
        </w:rPr>
        <w:annotationRef/>
      </w:r>
      <w:r>
        <w:t>Yes</w:t>
      </w:r>
    </w:p>
  </w:comment>
  <w:comment w:id="1462" w:author="Jenna Abbey" w:date="2022-04-22T14:29:00Z" w:initials="JA">
    <w:p w14:paraId="22F90AAF" w14:textId="2F7C7B85" w:rsidR="007B025E" w:rsidRDefault="007B025E">
      <w:pPr>
        <w:pStyle w:val="CommentText"/>
      </w:pPr>
      <w:r>
        <w:rPr>
          <w:rStyle w:val="CommentReference"/>
        </w:rPr>
        <w:annotationRef/>
      </w:r>
      <w:r>
        <w:t>Adjusted to up to two storage containers</w:t>
      </w:r>
    </w:p>
  </w:comment>
  <w:comment w:id="1468" w:author="Sayler, Erik" w:date="2021-05-24T14:00:00Z" w:initials="SE">
    <w:p w14:paraId="0CE1EC56" w14:textId="3F446CC3" w:rsidR="00A941AD" w:rsidRDefault="00A941AD">
      <w:pPr>
        <w:pStyle w:val="CommentText"/>
      </w:pPr>
      <w:r>
        <w:rPr>
          <w:rStyle w:val="CommentReference"/>
        </w:rPr>
        <w:annotationRef/>
      </w:r>
      <w:r>
        <w:t>Key Turnover date needs to be defined?  What day is that – is it the day that Contractor passes “Substantial completion inspection”? is it the day when contractor completes all the punch list items (not to exceed 10 items) on the “Substantial Completion Inspection”?</w:t>
      </w:r>
    </w:p>
  </w:comment>
  <w:comment w:id="1495" w:author="Sayler, Erik" w:date="2021-06-02T12:23:00Z" w:initials="SE">
    <w:p w14:paraId="15744F2C" w14:textId="7EA34041" w:rsidR="00A941AD" w:rsidRDefault="00A941AD" w:rsidP="00B77070">
      <w:pPr>
        <w:pStyle w:val="CommentText"/>
      </w:pPr>
      <w:r>
        <w:rPr>
          <w:rStyle w:val="CommentReference"/>
        </w:rPr>
        <w:annotationRef/>
      </w:r>
      <w:r>
        <w:rPr>
          <w:rStyle w:val="CommentReference"/>
        </w:rPr>
        <w:annotationRef/>
      </w:r>
      <w:r>
        <w:t>Brandon/Joe: Do you have any edits?</w:t>
      </w:r>
    </w:p>
    <w:p w14:paraId="3B839BFE" w14:textId="2A0E1816" w:rsidR="00A941AD" w:rsidRDefault="00A941AD">
      <w:pPr>
        <w:pStyle w:val="CommentText"/>
      </w:pPr>
    </w:p>
  </w:comment>
  <w:comment w:id="1498" w:author="Sayler, Erik" w:date="2021-05-24T15:32:00Z" w:initials="SE">
    <w:p w14:paraId="2913595F" w14:textId="09F6E3FC" w:rsidR="00A941AD" w:rsidRDefault="00A941AD" w:rsidP="00B32684">
      <w:pPr>
        <w:pStyle w:val="CommentText"/>
      </w:pPr>
      <w:r>
        <w:rPr>
          <w:rStyle w:val="CommentReference"/>
        </w:rPr>
        <w:annotationRef/>
      </w:r>
      <w:r>
        <w:t xml:space="preserve">Note: 24 CFR 570.486(a)(7) says “where practicable” thus, this should include it too. </w:t>
      </w:r>
    </w:p>
  </w:comment>
  <w:comment w:id="1502" w:author="Sayler, Erik" w:date="2021-05-24T15:34:00Z" w:initials="SE">
    <w:p w14:paraId="6C05225D" w14:textId="215B8DD3" w:rsidR="00A941AD" w:rsidRDefault="00A941AD">
      <w:pPr>
        <w:pStyle w:val="CommentText"/>
      </w:pPr>
      <w:r>
        <w:rPr>
          <w:rStyle w:val="CommentReference"/>
        </w:rPr>
        <w:annotationRef/>
      </w:r>
      <w:r>
        <w:t>Statement of work or scope?</w:t>
      </w:r>
    </w:p>
  </w:comment>
  <w:comment w:id="1503" w:author="Poland-Stemock, DeAnna" w:date="2021-06-21T16:57:00Z" w:initials="PD">
    <w:p w14:paraId="312CEF84" w14:textId="300FC815" w:rsidR="00A941AD" w:rsidRDefault="00A941AD">
      <w:pPr>
        <w:pStyle w:val="CommentText"/>
      </w:pPr>
      <w:r>
        <w:rPr>
          <w:rStyle w:val="CommentReference"/>
        </w:rPr>
        <w:annotationRef/>
      </w:r>
      <w:r>
        <w:t>Scope of Work</w:t>
      </w:r>
    </w:p>
  </w:comment>
  <w:comment w:id="1573" w:author="Langston, Leah" w:date="2021-09-09T13:19:00Z" w:initials="LL">
    <w:p w14:paraId="3A5EDECA" w14:textId="27F63FD3" w:rsidR="00A941AD" w:rsidRDefault="00A941AD">
      <w:pPr>
        <w:pStyle w:val="CommentText"/>
      </w:pPr>
      <w:r>
        <w:rPr>
          <w:rStyle w:val="CommentReference"/>
        </w:rPr>
        <w:annotationRef/>
      </w:r>
      <w:r>
        <w:t xml:space="preserve">The Policy Manual no longer contains this phone number. We’re only providing the emai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4C5C5D" w15:done="1"/>
  <w15:commentEx w15:paraId="68CCECE0" w15:done="0"/>
  <w15:commentEx w15:paraId="18A8306F" w15:done="1"/>
  <w15:commentEx w15:paraId="0756CAC0" w15:paraIdParent="18A8306F" w15:done="1"/>
  <w15:commentEx w15:paraId="27ACD29C" w15:paraIdParent="18A8306F" w15:done="1"/>
  <w15:commentEx w15:paraId="2C18809E" w15:paraIdParent="18A8306F" w15:done="1"/>
  <w15:commentEx w15:paraId="430AEDFD" w15:done="1"/>
  <w15:commentEx w15:paraId="1558CC6B" w15:done="1"/>
  <w15:commentEx w15:paraId="0AA6DF9E" w15:done="0"/>
  <w15:commentEx w15:paraId="6CC10357" w15:paraIdParent="0AA6DF9E" w15:done="0"/>
  <w15:commentEx w15:paraId="3EDD7376" w15:done="0"/>
  <w15:commentEx w15:paraId="50A33F25" w15:done="0"/>
  <w15:commentEx w15:paraId="21BA6102" w15:done="0"/>
  <w15:commentEx w15:paraId="27F96C82" w15:done="1"/>
  <w15:commentEx w15:paraId="26C490C5" w15:paraIdParent="27F96C82" w15:done="1"/>
  <w15:commentEx w15:paraId="5DF28B5D" w15:paraIdParent="27F96C82" w15:done="1"/>
  <w15:commentEx w15:paraId="3CD958A9" w15:paraIdParent="27F96C82" w15:done="1"/>
  <w15:commentEx w15:paraId="6F3527C5" w15:done="0"/>
  <w15:commentEx w15:paraId="3525A819" w15:paraIdParent="6F3527C5" w15:done="0"/>
  <w15:commentEx w15:paraId="686CC92D" w15:done="0"/>
  <w15:commentEx w15:paraId="306EBB9C" w15:done="0"/>
  <w15:commentEx w15:paraId="2320179B" w15:paraIdParent="306EBB9C" w15:done="0"/>
  <w15:commentEx w15:paraId="2136572C" w15:done="0"/>
  <w15:commentEx w15:paraId="575A08F1" w15:paraIdParent="2136572C" w15:done="0"/>
  <w15:commentEx w15:paraId="3CBAFFDD" w15:done="0"/>
  <w15:commentEx w15:paraId="6C42B41C" w15:done="0"/>
  <w15:commentEx w15:paraId="64F2BDF9" w15:done="0"/>
  <w15:commentEx w15:paraId="40F0D58E" w15:paraIdParent="64F2BDF9" w15:done="0"/>
  <w15:commentEx w15:paraId="56EA0385" w15:done="0"/>
  <w15:commentEx w15:paraId="203724E7" w15:done="0"/>
  <w15:commentEx w15:paraId="1B6A6065" w15:paraIdParent="203724E7" w15:done="0"/>
  <w15:commentEx w15:paraId="2244134D" w15:done="0"/>
  <w15:commentEx w15:paraId="7A684253" w15:done="0"/>
  <w15:commentEx w15:paraId="2593224F" w15:paraIdParent="7A684253" w15:done="0"/>
  <w15:commentEx w15:paraId="2222FDE3" w15:done="0"/>
  <w15:commentEx w15:paraId="3372A01E" w15:paraIdParent="2222FDE3" w15:done="0"/>
  <w15:commentEx w15:paraId="4F7570A5" w15:paraIdParent="2222FDE3" w15:done="0"/>
  <w15:commentEx w15:paraId="721773A9" w15:done="0"/>
  <w15:commentEx w15:paraId="0DCE72E0" w15:paraIdParent="721773A9" w15:done="0"/>
  <w15:commentEx w15:paraId="258790E5" w15:done="0"/>
  <w15:commentEx w15:paraId="09CB5C81" w15:paraIdParent="258790E5" w15:done="0"/>
  <w15:commentEx w15:paraId="7313C409" w15:done="0"/>
  <w15:commentEx w15:paraId="532C7D13" w15:done="0"/>
  <w15:commentEx w15:paraId="5890693C" w15:paraIdParent="532C7D13" w15:done="0"/>
  <w15:commentEx w15:paraId="2EC54AD9" w15:paraIdParent="532C7D13" w15:done="0"/>
  <w15:commentEx w15:paraId="7C7B80C6" w15:done="0"/>
  <w15:commentEx w15:paraId="11C9592E" w15:paraIdParent="7C7B80C6" w15:done="0"/>
  <w15:commentEx w15:paraId="6B24CB08" w15:done="0"/>
  <w15:commentEx w15:paraId="6FAC36E1" w15:done="0"/>
  <w15:commentEx w15:paraId="72B9D7DF" w15:done="0"/>
  <w15:commentEx w15:paraId="36BB2258" w15:done="0"/>
  <w15:commentEx w15:paraId="4D051EC2" w15:paraIdParent="36BB2258" w15:done="0"/>
  <w15:commentEx w15:paraId="72F91507" w15:done="0"/>
  <w15:commentEx w15:paraId="0C75E755" w15:done="0"/>
  <w15:commentEx w15:paraId="60F31B18" w15:paraIdParent="0C75E755" w15:done="0"/>
  <w15:commentEx w15:paraId="523EFF3D" w15:done="0"/>
  <w15:commentEx w15:paraId="6CD3C700" w15:paraIdParent="523EFF3D" w15:done="0"/>
  <w15:commentEx w15:paraId="56AD117A" w15:paraIdParent="523EFF3D" w15:done="0"/>
  <w15:commentEx w15:paraId="2946865E" w15:done="0"/>
  <w15:commentEx w15:paraId="3C42B0D1" w15:paraIdParent="2946865E" w15:done="0"/>
  <w15:commentEx w15:paraId="35E77059" w15:paraIdParent="2946865E" w15:done="0"/>
  <w15:commentEx w15:paraId="44DCBD11" w15:done="0"/>
  <w15:commentEx w15:paraId="27192A8A" w15:paraIdParent="44DCBD11" w15:done="0"/>
  <w15:commentEx w15:paraId="3054E21A" w15:done="0"/>
  <w15:commentEx w15:paraId="4372C7AD" w15:paraIdParent="3054E21A" w15:done="0"/>
  <w15:commentEx w15:paraId="25631596" w15:paraIdParent="3054E21A" w15:done="0"/>
  <w15:commentEx w15:paraId="653FD7E2" w15:paraIdParent="3054E21A" w15:done="0"/>
  <w15:commentEx w15:paraId="1DAE6948" w15:paraIdParent="3054E21A" w15:done="0"/>
  <w15:commentEx w15:paraId="5D49E260" w15:done="0"/>
  <w15:commentEx w15:paraId="0FF947ED" w15:done="0"/>
  <w15:commentEx w15:paraId="687A4E0C" w15:paraIdParent="0FF947ED" w15:done="0"/>
  <w15:commentEx w15:paraId="084A2D0D" w15:done="0"/>
  <w15:commentEx w15:paraId="62B7BDDE" w15:paraIdParent="084A2D0D" w15:done="0"/>
  <w15:commentEx w15:paraId="3CD6CA61" w15:done="0"/>
  <w15:commentEx w15:paraId="171EB499" w15:paraIdParent="3CD6CA61" w15:done="0"/>
  <w15:commentEx w15:paraId="1002FE64" w15:paraIdParent="3CD6CA61" w15:done="0"/>
  <w15:commentEx w15:paraId="1D2F2969" w15:paraIdParent="3CD6CA61" w15:done="0"/>
  <w15:commentEx w15:paraId="5DE60DA1" w15:done="0"/>
  <w15:commentEx w15:paraId="0613DDE8" w15:paraIdParent="5DE60DA1" w15:done="0"/>
  <w15:commentEx w15:paraId="69A752BB" w15:done="0"/>
  <w15:commentEx w15:paraId="3821DD90" w15:paraIdParent="69A752BB" w15:done="0"/>
  <w15:commentEx w15:paraId="723B3610" w15:paraIdParent="69A752BB" w15:done="0"/>
  <w15:commentEx w15:paraId="4413787D" w15:paraIdParent="69A752BB" w15:done="0"/>
  <w15:commentEx w15:paraId="56984F8C" w15:done="0"/>
  <w15:commentEx w15:paraId="67BDBAE0" w15:paraIdParent="56984F8C" w15:done="0"/>
  <w15:commentEx w15:paraId="6F9ADD9A" w15:paraIdParent="56984F8C" w15:done="0"/>
  <w15:commentEx w15:paraId="40044DDE" w15:done="0"/>
  <w15:commentEx w15:paraId="4A96665B" w15:paraIdParent="40044DDE" w15:done="0"/>
  <w15:commentEx w15:paraId="7745632C" w15:done="0"/>
  <w15:commentEx w15:paraId="27220F3A" w15:done="0"/>
  <w15:commentEx w15:paraId="4E38A26C" w15:paraIdParent="27220F3A" w15:done="0"/>
  <w15:commentEx w15:paraId="323D0B32" w15:done="0"/>
  <w15:commentEx w15:paraId="0282D9EF" w15:paraIdParent="323D0B32" w15:done="0"/>
  <w15:commentEx w15:paraId="5D1C625D" w15:done="0"/>
  <w15:commentEx w15:paraId="2417923D" w15:paraIdParent="5D1C625D" w15:done="0"/>
  <w15:commentEx w15:paraId="6B0B95F1" w15:paraIdParent="5D1C625D" w15:done="0"/>
  <w15:commentEx w15:paraId="5A2B24B0" w15:paraIdParent="5D1C625D" w15:done="0"/>
  <w15:commentEx w15:paraId="65368ABF" w15:done="0"/>
  <w15:commentEx w15:paraId="157A1AA6" w15:done="0"/>
  <w15:commentEx w15:paraId="085D137F" w15:paraIdParent="157A1AA6" w15:done="0"/>
  <w15:commentEx w15:paraId="774018FB" w15:paraIdParent="157A1AA6" w15:done="0"/>
  <w15:commentEx w15:paraId="75C1A3A9" w15:done="0"/>
  <w15:commentEx w15:paraId="1DB4CB9B" w15:paraIdParent="75C1A3A9" w15:done="0"/>
  <w15:commentEx w15:paraId="0B941D6B" w15:done="0"/>
  <w15:commentEx w15:paraId="4D0E142C" w15:paraIdParent="0B941D6B" w15:done="0"/>
  <w15:commentEx w15:paraId="6F43E16D" w15:paraIdParent="0B941D6B" w15:done="0"/>
  <w15:commentEx w15:paraId="4258513D" w15:done="0"/>
  <w15:commentEx w15:paraId="218DF16A" w15:done="0"/>
  <w15:commentEx w15:paraId="2055CB92" w15:paraIdParent="218DF16A" w15:done="0"/>
  <w15:commentEx w15:paraId="347F0367" w15:paraIdParent="218DF16A" w15:done="0"/>
  <w15:commentEx w15:paraId="7FBD68C9" w15:done="0"/>
  <w15:commentEx w15:paraId="13AC4225" w15:paraIdParent="7FBD68C9" w15:done="0"/>
  <w15:commentEx w15:paraId="1C824A31" w15:done="0"/>
  <w15:commentEx w15:paraId="657C05BF" w15:paraIdParent="1C824A31" w15:done="0"/>
  <w15:commentEx w15:paraId="0DCFEC1F" w15:done="0"/>
  <w15:commentEx w15:paraId="232FFDEA" w15:done="0"/>
  <w15:commentEx w15:paraId="0D221A26" w15:done="0"/>
  <w15:commentEx w15:paraId="5DCEB3EE" w15:paraIdParent="0D221A26" w15:done="0"/>
  <w15:commentEx w15:paraId="3986B559" w15:paraIdParent="0D221A26" w15:done="0"/>
  <w15:commentEx w15:paraId="59DE8A24" w15:done="0"/>
  <w15:commentEx w15:paraId="5B45F3E3" w15:paraIdParent="59DE8A24" w15:done="0"/>
  <w15:commentEx w15:paraId="2E371392" w15:done="0"/>
  <w15:commentEx w15:paraId="35E81C00" w15:paraIdParent="2E371392" w15:done="0"/>
  <w15:commentEx w15:paraId="4768C199" w15:done="0"/>
  <w15:commentEx w15:paraId="7E222A33" w15:done="0"/>
  <w15:commentEx w15:paraId="4CFF7599" w15:paraIdParent="7E222A33" w15:done="0"/>
  <w15:commentEx w15:paraId="755A6356" w15:done="0"/>
  <w15:commentEx w15:paraId="5F0AF8FD" w15:done="0"/>
  <w15:commentEx w15:paraId="71855923" w15:paraIdParent="5F0AF8FD" w15:done="0"/>
  <w15:commentEx w15:paraId="4C50943D" w15:done="0"/>
  <w15:commentEx w15:paraId="056FAC6F" w15:paraIdParent="4C50943D" w15:done="0"/>
  <w15:commentEx w15:paraId="5F395686" w15:done="0"/>
  <w15:commentEx w15:paraId="252AE80E" w15:paraIdParent="5F395686" w15:done="0"/>
  <w15:commentEx w15:paraId="192185DE" w15:done="0"/>
  <w15:commentEx w15:paraId="5D221D07" w15:paraIdParent="192185DE" w15:done="0"/>
  <w15:commentEx w15:paraId="0059FEC1" w15:done="0"/>
  <w15:commentEx w15:paraId="49F91B4A" w15:done="0"/>
  <w15:commentEx w15:paraId="2AC7EEBF" w15:paraIdParent="49F91B4A" w15:done="0"/>
  <w15:commentEx w15:paraId="02B215DC" w15:done="0"/>
  <w15:commentEx w15:paraId="02C66E40" w15:paraIdParent="02B215DC" w15:done="0"/>
  <w15:commentEx w15:paraId="7E42D5AF" w15:done="0"/>
  <w15:commentEx w15:paraId="10AAAD9A" w15:done="0"/>
  <w15:commentEx w15:paraId="7531A8BF" w15:paraIdParent="10AAAD9A" w15:done="0"/>
  <w15:commentEx w15:paraId="2C155228" w15:paraIdParent="10AAAD9A" w15:done="0"/>
  <w15:commentEx w15:paraId="67F93D40" w15:done="0"/>
  <w15:commentEx w15:paraId="39103E63" w15:paraIdParent="67F93D40" w15:done="0"/>
  <w15:commentEx w15:paraId="31A82C15" w15:done="0"/>
  <w15:commentEx w15:paraId="6DC7E3CC" w15:done="0"/>
  <w15:commentEx w15:paraId="6C4EEC93" w15:paraIdParent="6DC7E3CC" w15:done="0"/>
  <w15:commentEx w15:paraId="7F1DCADF" w15:done="0"/>
  <w15:commentEx w15:paraId="04A27226" w15:done="0"/>
  <w15:commentEx w15:paraId="4FB3FDC7" w15:paraIdParent="04A27226" w15:done="0"/>
  <w15:commentEx w15:paraId="0F9D2852" w15:done="0"/>
  <w15:commentEx w15:paraId="6BDE3C38" w15:paraIdParent="0F9D2852" w15:done="0"/>
  <w15:commentEx w15:paraId="4EFBDBA8" w15:done="0"/>
  <w15:commentEx w15:paraId="08CE735D" w15:done="0"/>
  <w15:commentEx w15:paraId="02600391" w15:paraIdParent="08CE735D" w15:done="0"/>
  <w15:commentEx w15:paraId="15673692" w15:done="0"/>
  <w15:commentEx w15:paraId="03D93C9C" w15:done="0"/>
  <w15:commentEx w15:paraId="30209F8D" w15:paraIdParent="03D93C9C" w15:done="0"/>
  <w15:commentEx w15:paraId="66DDE0DB" w15:done="0"/>
  <w15:commentEx w15:paraId="7C9113D8" w15:paraIdParent="66DDE0DB" w15:done="0"/>
  <w15:commentEx w15:paraId="5716F21E" w15:done="0"/>
  <w15:commentEx w15:paraId="5E10190A" w15:paraIdParent="5716F21E" w15:done="0"/>
  <w15:commentEx w15:paraId="3E0E481F" w15:paraIdParent="5716F21E" w15:done="0"/>
  <w15:commentEx w15:paraId="5EAFC0D6" w15:paraIdParent="5716F21E" w15:done="0"/>
  <w15:commentEx w15:paraId="5E31B73F" w15:done="0"/>
  <w15:commentEx w15:paraId="3A79BD9A" w15:done="0"/>
  <w15:commentEx w15:paraId="5F7B8495" w15:done="0"/>
  <w15:commentEx w15:paraId="3A34292A" w15:paraIdParent="5F7B8495" w15:done="0"/>
  <w15:commentEx w15:paraId="6F650EFA" w15:done="0"/>
  <w15:commentEx w15:paraId="0368ED6A" w15:paraIdParent="6F650EFA" w15:done="0"/>
  <w15:commentEx w15:paraId="12FC92A5" w15:done="0"/>
  <w15:commentEx w15:paraId="596BED58" w15:paraIdParent="12FC92A5" w15:done="0"/>
  <w15:commentEx w15:paraId="2810230F" w15:done="0"/>
  <w15:commentEx w15:paraId="4EBD6EA2" w15:paraIdParent="2810230F" w15:done="0"/>
  <w15:commentEx w15:paraId="797E917B" w15:done="0"/>
  <w15:commentEx w15:paraId="2B4C3969" w15:paraIdParent="797E917B" w15:done="0"/>
  <w15:commentEx w15:paraId="5F6734D3" w15:done="0"/>
  <w15:commentEx w15:paraId="34F61EAC" w15:paraIdParent="5F6734D3" w15:done="0"/>
  <w15:commentEx w15:paraId="6F205542" w15:done="0"/>
  <w15:commentEx w15:paraId="2C46BBBD" w15:done="0"/>
  <w15:commentEx w15:paraId="7EF9CB6E" w15:paraIdParent="2C46BBBD" w15:done="0"/>
  <w15:commentEx w15:paraId="4176C70D" w15:done="0"/>
  <w15:commentEx w15:paraId="284D3600" w15:paraIdParent="4176C70D" w15:done="0"/>
  <w15:commentEx w15:paraId="35600E9E" w15:done="0"/>
  <w15:commentEx w15:paraId="5BFAB391" w15:paraIdParent="35600E9E" w15:done="0"/>
  <w15:commentEx w15:paraId="7C10C091" w15:done="0"/>
  <w15:commentEx w15:paraId="3863C2B6" w15:paraIdParent="7C10C091" w15:done="0"/>
  <w15:commentEx w15:paraId="67BDD341" w15:paraIdParent="7C10C091" w15:done="0"/>
  <w15:commentEx w15:paraId="1B786A79" w15:done="0"/>
  <w15:commentEx w15:paraId="1F94DB21" w15:paraIdParent="1B786A79" w15:done="0"/>
  <w15:commentEx w15:paraId="5088BB46" w15:done="0"/>
  <w15:commentEx w15:paraId="249F593A" w15:paraIdParent="5088BB46" w15:done="0"/>
  <w15:commentEx w15:paraId="10AF97E6" w15:paraIdParent="5088BB46" w15:done="0"/>
  <w15:commentEx w15:paraId="7C5D8E0C" w15:done="0"/>
  <w15:commentEx w15:paraId="425ED480" w15:paraIdParent="7C5D8E0C" w15:done="0"/>
  <w15:commentEx w15:paraId="56667819" w15:paraIdParent="7C5D8E0C" w15:done="0"/>
  <w15:commentEx w15:paraId="56F4A1A1" w15:done="0"/>
  <w15:commentEx w15:paraId="13BDB233" w15:paraIdParent="56F4A1A1" w15:done="0"/>
  <w15:commentEx w15:paraId="22F90AAF" w15:done="0"/>
  <w15:commentEx w15:paraId="0CE1EC56" w15:done="0"/>
  <w15:commentEx w15:paraId="3B839BFE" w15:done="0"/>
  <w15:commentEx w15:paraId="2913595F" w15:done="0"/>
  <w15:commentEx w15:paraId="6C05225D" w15:done="0"/>
  <w15:commentEx w15:paraId="312CEF84" w15:paraIdParent="6C05225D" w15:done="0"/>
  <w15:commentEx w15:paraId="3A5EDE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50688" w16cex:dateUtc="2021-08-16T21:45:00Z"/>
  <w16cex:commentExtensible w16cex:durableId="24C4AEE1" w16cex:dateUtc="2021-06-21T19:44:00Z"/>
  <w16cex:commentExtensible w16cex:durableId="24C4AEDF" w16cex:dateUtc="2021-07-21T22:00:00Z"/>
  <w16cex:commentExtensible w16cex:durableId="24C4AEDC" w16cex:dateUtc="2021-06-23T20:37:00Z"/>
  <w16cex:commentExtensible w16cex:durableId="24C4AEDB" w16cex:dateUtc="2021-06-24T18:41:00Z"/>
  <w16cex:commentExtensible w16cex:durableId="24C504E7" w16cex:dateUtc="2021-08-16T21:38:00Z"/>
  <w16cex:commentExtensible w16cex:durableId="24C504EF" w16cex:dateUtc="2021-08-16T21:38:00Z"/>
  <w16cex:commentExtensible w16cex:durableId="24C4AF0A" w16cex:dateUtc="2021-06-21T19:40:00Z"/>
  <w16cex:commentExtensible w16cex:durableId="24C4AF09" w16cex:dateUtc="2021-06-22T22:10:00Z"/>
  <w16cex:commentExtensible w16cex:durableId="247B3209" w16cex:dateUtc="2021-06-21T19:43:00Z"/>
  <w16cex:commentExtensible w16cex:durableId="247B3255" w16cex:dateUtc="2021-06-21T19:44:00Z"/>
  <w16cex:commentExtensible w16cex:durableId="24D83DBD" w16cex:dateUtc="2021-08-31T11:30:00Z"/>
  <w16cex:commentExtensible w16cex:durableId="25A25E06" w16cex:dateUtc="2022-01-31T18:09:00Z"/>
  <w16cex:commentExtensible w16cex:durableId="25A4D76C" w16cex:dateUtc="2022-02-02T15:11:00Z"/>
  <w16cex:commentExtensible w16cex:durableId="25A78896" w16cex:dateUtc="2022-02-04T16:12:00Z"/>
  <w16cex:commentExtensible w16cex:durableId="247B3349" w16cex:dateUtc="2021-06-21T19:48:00Z"/>
  <w16cex:commentExtensible w16cex:durableId="247DE1FB" w16cex:dateUtc="2021-06-23T20:38:00Z"/>
  <w16cex:commentExtensible w16cex:durableId="247DE255" w16cex:dateUtc="2021-06-23T20:39:00Z"/>
  <w16cex:commentExtensible w16cex:durableId="24A2C466" w16cex:dateUtc="2021-07-21T22:05:00Z"/>
  <w16cex:commentExtensible w16cex:durableId="247DE28C" w16cex:dateUtc="2021-06-23T20:40:00Z"/>
  <w16cex:commentExtensible w16cex:durableId="24A2C4C8" w16cex:dateUtc="2021-07-21T22:07:00Z"/>
  <w16cex:commentExtensible w16cex:durableId="24C51D32" w16cex:dateUtc="2021-08-16T23:21:00Z"/>
  <w16cex:commentExtensible w16cex:durableId="24D83DBC" w16cex:dateUtc="2021-08-31T11:30:00Z"/>
  <w16cex:commentExtensible w16cex:durableId="247DE322" w16cex:dateUtc="2021-06-23T20:43:00Z"/>
  <w16cex:commentExtensible w16cex:durableId="247B3506" w16cex:dateUtc="2021-06-21T19:55:00Z"/>
  <w16cex:commentExtensible w16cex:durableId="247DE396" w16cex:dateUtc="2021-06-23T20:45:00Z"/>
  <w16cex:commentExtensible w16cex:durableId="24C4B679" w16cex:dateUtc="2021-06-21T20:00:00Z"/>
  <w16cex:commentExtensible w16cex:durableId="24C4B677" w16cex:dateUtc="2021-06-23T20:46:00Z"/>
  <w16cex:commentExtensible w16cex:durableId="246DC885" w16cex:dateUtc="2021-06-11T15:33:00Z"/>
  <w16cex:commentExtensible w16cex:durableId="24C4B690" w16cex:dateUtc="2021-06-21T20:01:00Z"/>
  <w16cex:commentExtensible w16cex:durableId="24C4B68F" w16cex:dateUtc="2021-06-23T20:46:00Z"/>
  <w16cex:commentExtensible w16cex:durableId="24C51D2B" w16cex:dateUtc="2021-08-16T23:20:00Z"/>
  <w16cex:commentExtensible w16cex:durableId="247B37A8" w16cex:dateUtc="2021-06-21T20:07:00Z"/>
  <w16cex:commentExtensible w16cex:durableId="247DE406" w16cex:dateUtc="2021-06-23T20:47:00Z"/>
  <w16cex:commentExtensible w16cex:durableId="247DE44D" w16cex:dateUtc="2021-06-23T20:48:00Z"/>
  <w16cex:commentExtensible w16cex:durableId="247F1A4E" w16cex:dateUtc="2021-06-24T18:50:00Z"/>
  <w16cex:commentExtensible w16cex:durableId="247B385E" w16cex:dateUtc="2021-06-21T20:10:00Z"/>
  <w16cex:commentExtensible w16cex:durableId="247B38B8" w16cex:dateUtc="2021-06-21T20:11:00Z"/>
  <w16cex:commentExtensible w16cex:durableId="24C51D2C" w16cex:dateUtc="2021-08-16T23:20:00Z"/>
  <w16cex:commentExtensible w16cex:durableId="247B399D" w16cex:dateUtc="2021-06-21T20:15:00Z"/>
  <w16cex:commentExtensible w16cex:durableId="260D3AA8" w16cex:dateUtc="2022-04-22T18:28:00Z"/>
  <w16cex:commentExtensible w16cex:durableId="24C515EE" w16cex:dateUtc="2021-06-21T20:29:00Z"/>
  <w16cex:commentExtensible w16cex:durableId="24C51D2D" w16cex:dateUtc="2021-08-16T23:21:00Z"/>
  <w16cex:commentExtensible w16cex:durableId="247B3D26" w16cex:dateUtc="2021-06-21T20:30:00Z"/>
  <w16cex:commentExtensible w16cex:durableId="24C51D97" w16cex:dateUtc="2021-08-16T23:23:00Z"/>
  <w16cex:commentExtensible w16cex:durableId="247B3D69" w16cex:dateUtc="2021-06-21T20:31:00Z"/>
  <w16cex:commentExtensible w16cex:durableId="247B3D9F" w16cex:dateUtc="2021-06-21T20:32:00Z"/>
  <w16cex:commentExtensible w16cex:durableId="247B3DB5" w16cex:dateUtc="2021-06-21T20:32:00Z"/>
  <w16cex:commentExtensible w16cex:durableId="24BD17FD" w16cex:dateUtc="2021-08-10T19:21:00Z"/>
  <w16cex:commentExtensible w16cex:durableId="247DE505" w16cex:dateUtc="2021-06-23T20:51:00Z"/>
  <w16cex:commentExtensible w16cex:durableId="247F1AAA" w16cex:dateUtc="2021-06-24T18:52:00Z"/>
  <w16cex:commentExtensible w16cex:durableId="24A2C5BE" w16cex:dateUtc="2021-07-21T22:11:00Z"/>
  <w16cex:commentExtensible w16cex:durableId="247DE53F" w16cex:dateUtc="2021-06-23T20:52:00Z"/>
  <w16cex:commentExtensible w16cex:durableId="246DFC69" w16cex:dateUtc="2021-06-11T19:14:00Z"/>
  <w16cex:commentExtensible w16cex:durableId="24D83E9E" w16cex:dateUtc="2021-08-31T11:37:00Z"/>
  <w16cex:commentExtensible w16cex:durableId="247B3E2A" w16cex:dateUtc="2021-06-21T20:34:00Z"/>
  <w16cex:commentExtensible w16cex:durableId="247B3E87" w16cex:dateUtc="2021-06-21T20:36:00Z"/>
  <w16cex:commentExtensible w16cex:durableId="247B3E94" w16cex:dateUtc="2021-06-21T20:36:00Z"/>
  <w16cex:commentExtensible w16cex:durableId="247B3E9D" w16cex:dateUtc="2021-06-21T20:36:00Z"/>
  <w16cex:commentExtensible w16cex:durableId="247B3F51" w16cex:dateUtc="2021-06-21T20:39:00Z"/>
  <w16cex:commentExtensible w16cex:durableId="247DE68B" w16cex:dateUtc="2021-06-23T20:57:00Z"/>
  <w16cex:commentExtensible w16cex:durableId="24C51DE3" w16cex:dateUtc="2021-08-16T23:24:00Z"/>
  <w16cex:commentExtensible w16cex:durableId="247B3F85" w16cex:dateUtc="2021-06-21T20:40:00Z"/>
  <w16cex:commentExtensible w16cex:durableId="247B3F94" w16cex:dateUtc="2021-06-21T20:40:00Z"/>
  <w16cex:commentExtensible w16cex:durableId="24C51DFD" w16cex:dateUtc="2021-08-16T23:25:00Z"/>
  <w16cex:commentExtensible w16cex:durableId="247DE7CA" w16cex:dateUtc="2021-06-23T21:03:00Z"/>
  <w16cex:commentExtensible w16cex:durableId="24D83F6C" w16cex:dateUtc="2021-08-31T11:41:00Z"/>
  <w16cex:commentExtensible w16cex:durableId="247B401B" w16cex:dateUtc="2021-06-21T20:43:00Z"/>
  <w16cex:commentExtensible w16cex:durableId="247DE925" w16cex:dateUtc="2021-06-23T21:08:00Z"/>
  <w16cex:commentExtensible w16cex:durableId="247F1D7C" w16cex:dateUtc="2021-06-24T19:04:00Z"/>
  <w16cex:commentExtensible w16cex:durableId="24C51E20" w16cex:dateUtc="2021-08-16T23:25:00Z"/>
  <w16cex:commentExtensible w16cex:durableId="24BD1C9F" w16cex:dateUtc="2021-08-10T19:41:00Z"/>
  <w16cex:commentExtensible w16cex:durableId="247DE9B8" w16cex:dateUtc="2021-06-23T21:11:00Z"/>
  <w16cex:commentExtensible w16cex:durableId="247F1E0A" w16cex:dateUtc="2021-06-24T19:06:00Z"/>
  <w16cex:commentExtensible w16cex:durableId="247F1E52" w16cex:dateUtc="2021-06-24T19:08:00Z"/>
  <w16cex:commentExtensible w16cex:durableId="24C51E8C" w16cex:dateUtc="2021-08-16T23:27:00Z"/>
  <w16cex:commentExtensible w16cex:durableId="247B4120" w16cex:dateUtc="2021-06-21T20:47:00Z"/>
  <w16cex:commentExtensible w16cex:durableId="24C51D2E" w16cex:dateUtc="2021-08-16T23:21:00Z"/>
  <w16cex:commentExtensible w16cex:durableId="247B4191" w16cex:dateUtc="2021-06-21T20:49:00Z"/>
  <w16cex:commentExtensible w16cex:durableId="247B41D2" w16cex:dateUtc="2021-06-21T20:50:00Z"/>
  <w16cex:commentExtensible w16cex:durableId="247B421C" w16cex:dateUtc="2021-06-21T20:51:00Z"/>
  <w16cex:commentExtensible w16cex:durableId="247B4228" w16cex:dateUtc="2021-06-21T20:51:00Z"/>
  <w16cex:commentExtensible w16cex:durableId="247B4244" w16cex:dateUtc="2021-06-21T20:52:00Z"/>
  <w16cex:commentExtensible w16cex:durableId="247B4283" w16cex:dateUtc="2021-06-21T20:53:00Z"/>
  <w16cex:commentExtensible w16cex:durableId="247B42A6" w16cex:dateUtc="2021-06-21T20:53:00Z"/>
  <w16cex:commentExtensible w16cex:durableId="247B42AA" w16cex:dateUtc="2021-06-21T20:54:00Z"/>
  <w16cex:commentExtensible w16cex:durableId="247B42FC" w16cex:dateUtc="2021-06-21T20:55:00Z"/>
  <w16cex:commentExtensible w16cex:durableId="247B432D" w16cex:dateUtc="2021-06-21T20:56:00Z"/>
  <w16cex:commentExtensible w16cex:durableId="247B434D" w16cex:dateUtc="2021-06-21T20:56:00Z"/>
  <w16cex:commentExtensible w16cex:durableId="260D3AA9" w16cex:dateUtc="2022-04-22T18:29:00Z"/>
  <w16cex:commentExtensible w16cex:durableId="247B4361" w16cex:dateUtc="2021-06-21T20: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4C5C5D" w16cid:durableId="24C50688"/>
  <w16cid:commentId w16cid:paraId="68CCECE0" w16cid:durableId="24C4AEE3"/>
  <w16cid:commentId w16cid:paraId="18A8306F" w16cid:durableId="24C4AEE2"/>
  <w16cid:commentId w16cid:paraId="0756CAC0" w16cid:durableId="24C4AEE1"/>
  <w16cid:commentId w16cid:paraId="27ACD29C" w16cid:durableId="24C4AEE0"/>
  <w16cid:commentId w16cid:paraId="2C18809E" w16cid:durableId="24C4AEDF"/>
  <w16cid:commentId w16cid:paraId="430AEDFD" w16cid:durableId="24C4AEDE"/>
  <w16cid:commentId w16cid:paraId="1558CC6B" w16cid:durableId="24C4AEDD"/>
  <w16cid:commentId w16cid:paraId="0AA6DF9E" w16cid:durableId="24C4AEDC"/>
  <w16cid:commentId w16cid:paraId="6CC10357" w16cid:durableId="24E4A904"/>
  <w16cid:commentId w16cid:paraId="3EDD7376" w16cid:durableId="24C4AEDB"/>
  <w16cid:commentId w16cid:paraId="50A33F25" w16cid:durableId="24C4AEDA"/>
  <w16cid:commentId w16cid:paraId="21BA6102" w16cid:durableId="24C4AED9"/>
  <w16cid:commentId w16cid:paraId="27F96C82" w16cid:durableId="24E4AA51"/>
  <w16cid:commentId w16cid:paraId="26C490C5" w16cid:durableId="24E4AA50"/>
  <w16cid:commentId w16cid:paraId="5DF28B5D" w16cid:durableId="24E4AA4F"/>
  <w16cid:commentId w16cid:paraId="3CD958A9" w16cid:durableId="24E4AA4E"/>
  <w16cid:commentId w16cid:paraId="6F3527C5" w16cid:durableId="24C504E7"/>
  <w16cid:commentId w16cid:paraId="3525A819" w16cid:durableId="24C504EF"/>
  <w16cid:commentId w16cid:paraId="686CC92D" w16cid:durableId="24C4AF0C"/>
  <w16cid:commentId w16cid:paraId="306EBB9C" w16cid:durableId="24C4AF0B"/>
  <w16cid:commentId w16cid:paraId="2320179B" w16cid:durableId="24C4AF0A"/>
  <w16cid:commentId w16cid:paraId="2136572C" w16cid:durableId="24C4AF09"/>
  <w16cid:commentId w16cid:paraId="575A08F1" w16cid:durableId="24E4A91E"/>
  <w16cid:commentId w16cid:paraId="3CBAFFDD" w16cid:durableId="24C4AF08"/>
  <w16cid:commentId w16cid:paraId="6C42B41C" w16cid:durableId="243686C7"/>
  <w16cid:commentId w16cid:paraId="64F2BDF9" w16cid:durableId="24453712"/>
  <w16cid:commentId w16cid:paraId="40F0D58E" w16cid:durableId="247B3209"/>
  <w16cid:commentId w16cid:paraId="56EA0385" w16cid:durableId="243D5362"/>
  <w16cid:commentId w16cid:paraId="203724E7" w16cid:durableId="244536C8"/>
  <w16cid:commentId w16cid:paraId="1B6A6065" w16cid:durableId="247B3255"/>
  <w16cid:commentId w16cid:paraId="2244134D" w16cid:durableId="243686A0"/>
  <w16cid:commentId w16cid:paraId="7A684253" w16cid:durableId="24D83DBD"/>
  <w16cid:commentId w16cid:paraId="2593224F" w16cid:durableId="24E4A931"/>
  <w16cid:commentId w16cid:paraId="2222FDE3" w16cid:durableId="25A25E06"/>
  <w16cid:commentId w16cid:paraId="3372A01E" w16cid:durableId="25A4D76C"/>
  <w16cid:commentId w16cid:paraId="4F7570A5" w16cid:durableId="25A78896"/>
  <w16cid:commentId w16cid:paraId="721773A9" w16cid:durableId="244538B7"/>
  <w16cid:commentId w16cid:paraId="0DCE72E0" w16cid:durableId="247B3349"/>
  <w16cid:commentId w16cid:paraId="258790E5" w16cid:durableId="2445388A"/>
  <w16cid:commentId w16cid:paraId="09CB5C81" w16cid:durableId="247DE1FB"/>
  <w16cid:commentId w16cid:paraId="7313C409" w16cid:durableId="24E4B049"/>
  <w16cid:commentId w16cid:paraId="532C7D13" w16cid:durableId="24453AD9"/>
  <w16cid:commentId w16cid:paraId="5890693C" w16cid:durableId="247DE255"/>
  <w16cid:commentId w16cid:paraId="2EC54AD9" w16cid:durableId="24A2C466"/>
  <w16cid:commentId w16cid:paraId="7C7B80C6" w16cid:durableId="247DE28C"/>
  <w16cid:commentId w16cid:paraId="11C9592E" w16cid:durableId="24A2C4C8"/>
  <w16cid:commentId w16cid:paraId="6B24CB08" w16cid:durableId="24453A92"/>
  <w16cid:commentId w16cid:paraId="6FAC36E1" w16cid:durableId="244F6816"/>
  <w16cid:commentId w16cid:paraId="72B9D7DF" w16cid:durableId="24C51D32"/>
  <w16cid:commentId w16cid:paraId="36BB2258" w16cid:durableId="244F693F"/>
  <w16cid:commentId w16cid:paraId="4D051EC2" w16cid:durableId="24E4A964"/>
  <w16cid:commentId w16cid:paraId="72F91507" w16cid:durableId="24453C7C"/>
  <w16cid:commentId w16cid:paraId="0C75E755" w16cid:durableId="24D83DBC"/>
  <w16cid:commentId w16cid:paraId="60F31B18" w16cid:durableId="24E4A96F"/>
  <w16cid:commentId w16cid:paraId="523EFF3D" w16cid:durableId="24453E5A"/>
  <w16cid:commentId w16cid:paraId="6CD3C700" w16cid:durableId="247DE322"/>
  <w16cid:commentId w16cid:paraId="56AD117A" w16cid:durableId="24E4A980"/>
  <w16cid:commentId w16cid:paraId="2946865E" w16cid:durableId="24453F1E"/>
  <w16cid:commentId w16cid:paraId="3C42B0D1" w16cid:durableId="247B3506"/>
  <w16cid:commentId w16cid:paraId="35E77059" w16cid:durableId="247DE396"/>
  <w16cid:commentId w16cid:paraId="44DCBD11" w16cid:durableId="2445410B"/>
  <w16cid:commentId w16cid:paraId="27192A8A" w16cid:durableId="24E4A99E"/>
  <w16cid:commentId w16cid:paraId="3054E21A" w16cid:durableId="24C4B67A"/>
  <w16cid:commentId w16cid:paraId="4372C7AD" w16cid:durableId="24C4B679"/>
  <w16cid:commentId w16cid:paraId="25631596" w16cid:durableId="24C4B678"/>
  <w16cid:commentId w16cid:paraId="653FD7E2" w16cid:durableId="24C4B677"/>
  <w16cid:commentId w16cid:paraId="1DAE6948" w16cid:durableId="24E48EE1"/>
  <w16cid:commentId w16cid:paraId="5D49E260" w16cid:durableId="24B53ABF"/>
  <w16cid:commentId w16cid:paraId="0FF947ED" w16cid:durableId="24454168"/>
  <w16cid:commentId w16cid:paraId="687A4E0C" w16cid:durableId="246DC885"/>
  <w16cid:commentId w16cid:paraId="084A2D0D" w16cid:durableId="24B52677"/>
  <w16cid:commentId w16cid:paraId="62B7BDDE" w16cid:durableId="24E48EC7"/>
  <w16cid:commentId w16cid:paraId="3CD6CA61" w16cid:durableId="24C4B691"/>
  <w16cid:commentId w16cid:paraId="171EB499" w16cid:durableId="24C4B690"/>
  <w16cid:commentId w16cid:paraId="1002FE64" w16cid:durableId="24C4B68F"/>
  <w16cid:commentId w16cid:paraId="1D2F2969" w16cid:durableId="24E48F09"/>
  <w16cid:commentId w16cid:paraId="5DE60DA1" w16cid:durableId="24B53AEC"/>
  <w16cid:commentId w16cid:paraId="0613DDE8" w16cid:durableId="24C51D2B"/>
  <w16cid:commentId w16cid:paraId="69A752BB" w16cid:durableId="24454206"/>
  <w16cid:commentId w16cid:paraId="3821DD90" w16cid:durableId="247B37A8"/>
  <w16cid:commentId w16cid:paraId="723B3610" w16cid:durableId="247DE406"/>
  <w16cid:commentId w16cid:paraId="4413787D" w16cid:durableId="24E48E99"/>
  <w16cid:commentId w16cid:paraId="56984F8C" w16cid:durableId="244F8172"/>
  <w16cid:commentId w16cid:paraId="67BDBAE0" w16cid:durableId="247DE44D"/>
  <w16cid:commentId w16cid:paraId="6F9ADD9A" w16cid:durableId="247F1A4E"/>
  <w16cid:commentId w16cid:paraId="40044DDE" w16cid:durableId="244F8676"/>
  <w16cid:commentId w16cid:paraId="4A96665B" w16cid:durableId="247B385E"/>
  <w16cid:commentId w16cid:paraId="7745632C" w16cid:durableId="244F8871"/>
  <w16cid:commentId w16cid:paraId="27220F3A" w16cid:durableId="24563A02"/>
  <w16cid:commentId w16cid:paraId="4E38A26C" w16cid:durableId="247B38B8"/>
  <w16cid:commentId w16cid:paraId="323D0B32" w16cid:durableId="24B53B08"/>
  <w16cid:commentId w16cid:paraId="0282D9EF" w16cid:durableId="24C51D2C"/>
  <w16cid:commentId w16cid:paraId="5D1C625D" w16cid:durableId="244F9209"/>
  <w16cid:commentId w16cid:paraId="2417923D" w16cid:durableId="247B399D"/>
  <w16cid:commentId w16cid:paraId="6B0B95F1" w16cid:durableId="247BA0B0"/>
  <w16cid:commentId w16cid:paraId="5A2B24B0" w16cid:durableId="24E4AA1C"/>
  <w16cid:commentId w16cid:paraId="65368ABF" w16cid:durableId="260D3AA8"/>
  <w16cid:commentId w16cid:paraId="157A1AA6" w16cid:durableId="24C515EF"/>
  <w16cid:commentId w16cid:paraId="085D137F" w16cid:durableId="24C515EE"/>
  <w16cid:commentId w16cid:paraId="774018FB" w16cid:durableId="24E4AA7E"/>
  <w16cid:commentId w16cid:paraId="75C1A3A9" w16cid:durableId="24B53B17"/>
  <w16cid:commentId w16cid:paraId="1DB4CB9B" w16cid:durableId="24C51D2D"/>
  <w16cid:commentId w16cid:paraId="0B941D6B" w16cid:durableId="244F946F"/>
  <w16cid:commentId w16cid:paraId="4D0E142C" w16cid:durableId="247B3D26"/>
  <w16cid:commentId w16cid:paraId="6F43E16D" w16cid:durableId="24E4AA89"/>
  <w16cid:commentId w16cid:paraId="4258513D" w16cid:durableId="24C51D97"/>
  <w16cid:commentId w16cid:paraId="218DF16A" w16cid:durableId="2451079A"/>
  <w16cid:commentId w16cid:paraId="2055CB92" w16cid:durableId="247B3D69"/>
  <w16cid:commentId w16cid:paraId="347F0367" w16cid:durableId="24E4AAA7"/>
  <w16cid:commentId w16cid:paraId="7FBD68C9" w16cid:durableId="245107FF"/>
  <w16cid:commentId w16cid:paraId="13AC4225" w16cid:durableId="247B3D9F"/>
  <w16cid:commentId w16cid:paraId="1C824A31" w16cid:durableId="245108CB"/>
  <w16cid:commentId w16cid:paraId="657C05BF" w16cid:durableId="247B3DB5"/>
  <w16cid:commentId w16cid:paraId="0DCFEC1F" w16cid:durableId="24BD17FD"/>
  <w16cid:commentId w16cid:paraId="232FFDEA" w16cid:durableId="24520F22"/>
  <w16cid:commentId w16cid:paraId="0D221A26" w16cid:durableId="247DE505"/>
  <w16cid:commentId w16cid:paraId="5DCEB3EE" w16cid:durableId="247F1AAA"/>
  <w16cid:commentId w16cid:paraId="3986B559" w16cid:durableId="24A2C5BE"/>
  <w16cid:commentId w16cid:paraId="59DE8A24" w16cid:durableId="247DE53F"/>
  <w16cid:commentId w16cid:paraId="5B45F3E3" w16cid:durableId="24E4AABD"/>
  <w16cid:commentId w16cid:paraId="2E371392" w16cid:durableId="245211C6"/>
  <w16cid:commentId w16cid:paraId="35E81C00" w16cid:durableId="246DFC69"/>
  <w16cid:commentId w16cid:paraId="4768C199" w16cid:durableId="2452181A"/>
  <w16cid:commentId w16cid:paraId="7E222A33" w16cid:durableId="24D83E9E"/>
  <w16cid:commentId w16cid:paraId="4CFF7599" w16cid:durableId="24E4AACE"/>
  <w16cid:commentId w16cid:paraId="755A6356" w16cid:durableId="24521522"/>
  <w16cid:commentId w16cid:paraId="5F0AF8FD" w16cid:durableId="245226BC"/>
  <w16cid:commentId w16cid:paraId="71855923" w16cid:durableId="247B3E2A"/>
  <w16cid:commentId w16cid:paraId="4C50943D" w16cid:durableId="24521E12"/>
  <w16cid:commentId w16cid:paraId="056FAC6F" w16cid:durableId="247B3E87"/>
  <w16cid:commentId w16cid:paraId="5F395686" w16cid:durableId="245222C0"/>
  <w16cid:commentId w16cid:paraId="252AE80E" w16cid:durableId="247B3E94"/>
  <w16cid:commentId w16cid:paraId="192185DE" w16cid:durableId="245222CF"/>
  <w16cid:commentId w16cid:paraId="5D221D07" w16cid:durableId="247B3E9D"/>
  <w16cid:commentId w16cid:paraId="0059FEC1" w16cid:durableId="245230EA"/>
  <w16cid:commentId w16cid:paraId="49F91B4A" w16cid:durableId="2461F026"/>
  <w16cid:commentId w16cid:paraId="2AC7EEBF" w16cid:durableId="247B3F51"/>
  <w16cid:commentId w16cid:paraId="02B215DC" w16cid:durableId="247DE68B"/>
  <w16cid:commentId w16cid:paraId="02C66E40" w16cid:durableId="24E4AB07"/>
  <w16cid:commentId w16cid:paraId="7E42D5AF" w16cid:durableId="24C51DE3"/>
  <w16cid:commentId w16cid:paraId="10AAAD9A" w16cid:durableId="2461F0C3"/>
  <w16cid:commentId w16cid:paraId="7531A8BF" w16cid:durableId="247B3F85"/>
  <w16cid:commentId w16cid:paraId="2C155228" w16cid:durableId="247BA250"/>
  <w16cid:commentId w16cid:paraId="67F93D40" w16cid:durableId="24524676"/>
  <w16cid:commentId w16cid:paraId="39103E63" w16cid:durableId="247B3F94"/>
  <w16cid:commentId w16cid:paraId="31A82C15" w16cid:durableId="24C51DFD"/>
  <w16cid:commentId w16cid:paraId="6DC7E3CC" w16cid:durableId="247DE7CA"/>
  <w16cid:commentId w16cid:paraId="6C4EEC93" w16cid:durableId="24E4AB1B"/>
  <w16cid:commentId w16cid:paraId="7F1DCADF" w16cid:durableId="245249CD"/>
  <w16cid:commentId w16cid:paraId="04A27226" w16cid:durableId="24D83F6C"/>
  <w16cid:commentId w16cid:paraId="4FB3FDC7" w16cid:durableId="24E4AB2F"/>
  <w16cid:commentId w16cid:paraId="0F9D2852" w16cid:durableId="24524BC9"/>
  <w16cid:commentId w16cid:paraId="6BDE3C38" w16cid:durableId="247B401B"/>
  <w16cid:commentId w16cid:paraId="4EFBDBA8" w16cid:durableId="24524C0C"/>
  <w16cid:commentId w16cid:paraId="08CE735D" w16cid:durableId="247DE925"/>
  <w16cid:commentId w16cid:paraId="02600391" w16cid:durableId="247F1D7C"/>
  <w16cid:commentId w16cid:paraId="15673692" w16cid:durableId="24C51E20"/>
  <w16cid:commentId w16cid:paraId="03D93C9C" w16cid:durableId="2455F8EE"/>
  <w16cid:commentId w16cid:paraId="30209F8D" w16cid:durableId="24E4AB4C"/>
  <w16cid:commentId w16cid:paraId="66DDE0DB" w16cid:durableId="24BD1C9F"/>
  <w16cid:commentId w16cid:paraId="7C9113D8" w16cid:durableId="24E4AB5E"/>
  <w16cid:commentId w16cid:paraId="5716F21E" w16cid:durableId="247DE9B8"/>
  <w16cid:commentId w16cid:paraId="5E10190A" w16cid:durableId="247F1E0A"/>
  <w16cid:commentId w16cid:paraId="3E0E481F" w16cid:durableId="247F1E52"/>
  <w16cid:commentId w16cid:paraId="5EAFC0D6" w16cid:durableId="24E4AB6E"/>
  <w16cid:commentId w16cid:paraId="5E31B73F" w16cid:durableId="24C51E8C"/>
  <w16cid:commentId w16cid:paraId="3A79BD9A" w16cid:durableId="24562080"/>
  <w16cid:commentId w16cid:paraId="5F7B8495" w16cid:durableId="245621F8"/>
  <w16cid:commentId w16cid:paraId="3A34292A" w16cid:durableId="247B4120"/>
  <w16cid:commentId w16cid:paraId="6F650EFA" w16cid:durableId="24C516C5"/>
  <w16cid:commentId w16cid:paraId="0368ED6A" w16cid:durableId="24E4AB81"/>
  <w16cid:commentId w16cid:paraId="12FC92A5" w16cid:durableId="24B53BBC"/>
  <w16cid:commentId w16cid:paraId="596BED58" w16cid:durableId="24C51D2E"/>
  <w16cid:commentId w16cid:paraId="2810230F" w16cid:durableId="24562725"/>
  <w16cid:commentId w16cid:paraId="4EBD6EA2" w16cid:durableId="247B4191"/>
  <w16cid:commentId w16cid:paraId="797E917B" w16cid:durableId="24562745"/>
  <w16cid:commentId w16cid:paraId="2B4C3969" w16cid:durableId="247B41D2"/>
  <w16cid:commentId w16cid:paraId="5F6734D3" w16cid:durableId="24562ACB"/>
  <w16cid:commentId w16cid:paraId="34F61EAC" w16cid:durableId="247B421C"/>
  <w16cid:commentId w16cid:paraId="6F205542" w16cid:durableId="24562B4E"/>
  <w16cid:commentId w16cid:paraId="2C46BBBD" w16cid:durableId="24562C11"/>
  <w16cid:commentId w16cid:paraId="7EF9CB6E" w16cid:durableId="247B4228"/>
  <w16cid:commentId w16cid:paraId="4176C70D" w16cid:durableId="24562C86"/>
  <w16cid:commentId w16cid:paraId="284D3600" w16cid:durableId="247B4244"/>
  <w16cid:commentId w16cid:paraId="35600E9E" w16cid:durableId="24563032"/>
  <w16cid:commentId w16cid:paraId="5BFAB391" w16cid:durableId="247B4283"/>
  <w16cid:commentId w16cid:paraId="7C10C091" w16cid:durableId="24562F8C"/>
  <w16cid:commentId w16cid:paraId="3863C2B6" w16cid:durableId="247B42A6"/>
  <w16cid:commentId w16cid:paraId="67BDD341" w16cid:durableId="247BA32E"/>
  <w16cid:commentId w16cid:paraId="1B786A79" w16cid:durableId="24562FEA"/>
  <w16cid:commentId w16cid:paraId="1F94DB21" w16cid:durableId="247B42AA"/>
  <w16cid:commentId w16cid:paraId="5088BB46" w16cid:durableId="24563C8C"/>
  <w16cid:commentId w16cid:paraId="249F593A" w16cid:durableId="247B42FC"/>
  <w16cid:commentId w16cid:paraId="10AF97E6" w16cid:durableId="24E4A8DF"/>
  <w16cid:commentId w16cid:paraId="7C5D8E0C" w16cid:durableId="24563F47"/>
  <w16cid:commentId w16cid:paraId="425ED480" w16cid:durableId="247B432D"/>
  <w16cid:commentId w16cid:paraId="56667819" w16cid:durableId="247BA366"/>
  <w16cid:commentId w16cid:paraId="56F4A1A1" w16cid:durableId="24563FBD"/>
  <w16cid:commentId w16cid:paraId="13BDB233" w16cid:durableId="247B434D"/>
  <w16cid:commentId w16cid:paraId="22F90AAF" w16cid:durableId="260D3AA9"/>
  <w16cid:commentId w16cid:paraId="0CE1EC56" w16cid:durableId="24562FF4"/>
  <w16cid:commentId w16cid:paraId="3B839BFE" w16cid:durableId="2461F6D8"/>
  <w16cid:commentId w16cid:paraId="2913595F" w16cid:durableId="2456459F"/>
  <w16cid:commentId w16cid:paraId="6C05225D" w16cid:durableId="2456460A"/>
  <w16cid:commentId w16cid:paraId="312CEF84" w16cid:durableId="247B4361"/>
  <w16cid:commentId w16cid:paraId="3A5EDECA" w16cid:durableId="24E488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552FF" w14:textId="77777777" w:rsidR="001F1B2F" w:rsidRDefault="001F1B2F" w:rsidP="00823ADD">
      <w:r>
        <w:separator/>
      </w:r>
    </w:p>
  </w:endnote>
  <w:endnote w:type="continuationSeparator" w:id="0">
    <w:p w14:paraId="7E956F2A" w14:textId="77777777" w:rsidR="001F1B2F" w:rsidRDefault="001F1B2F" w:rsidP="00823ADD">
      <w:r>
        <w:continuationSeparator/>
      </w:r>
    </w:p>
  </w:endnote>
  <w:endnote w:type="continuationNotice" w:id="1">
    <w:p w14:paraId="56BA98E8" w14:textId="77777777" w:rsidR="001F1B2F" w:rsidRDefault="001F1B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EE5BB" w14:textId="7256E43C" w:rsidR="00A941AD" w:rsidRDefault="00A941AD" w:rsidP="00E2107F">
    <w:pPr>
      <w:pStyle w:val="Footer"/>
      <w:jc w:val="right"/>
    </w:pPr>
    <w:r w:rsidRPr="00AF5865">
      <w:rPr>
        <w:noProof/>
      </w:rPr>
      <w:fldChar w:fldCharType="begin"/>
    </w:r>
    <w:r w:rsidRPr="00AF5865">
      <w:rPr>
        <w:noProof/>
      </w:rPr>
      <w:instrText xml:space="preserve"> PAGE   \* MERGEFORMAT </w:instrText>
    </w:r>
    <w:r w:rsidRPr="00AF5865">
      <w:rPr>
        <w:noProof/>
      </w:rPr>
      <w:fldChar w:fldCharType="separate"/>
    </w:r>
    <w:r w:rsidRPr="00AF5865">
      <w:rPr>
        <w:noProof/>
      </w:rPr>
      <w:t>1</w:t>
    </w:r>
    <w:r w:rsidRPr="00AF5865">
      <w:rPr>
        <w:noProof/>
      </w:rPr>
      <w:fldChar w:fldCharType="end"/>
    </w:r>
    <w:r w:rsidRPr="00AF5865">
      <w:rPr>
        <w:b/>
        <w:bCs/>
        <w:noProof/>
      </w:rPr>
      <w:t xml:space="preserve"> </w:t>
    </w:r>
    <w:r>
      <w:rPr>
        <w:noProof/>
      </w:rPr>
      <w:t>|</w:t>
    </w:r>
    <w:r w:rsidRPr="00AF5865">
      <w:rPr>
        <w:b/>
        <w:bCs/>
        <w:noProof/>
      </w:rPr>
      <w:t xml:space="preserve"> </w:t>
    </w:r>
    <w:r w:rsidRPr="00AF5865">
      <w:rPr>
        <w:noProof/>
        <w:color w:val="7F7F7F" w:themeColor="background1" w:themeShade="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BFFBA" w14:textId="77777777" w:rsidR="001F1B2F" w:rsidRDefault="001F1B2F" w:rsidP="00823ADD">
      <w:r>
        <w:separator/>
      </w:r>
    </w:p>
  </w:footnote>
  <w:footnote w:type="continuationSeparator" w:id="0">
    <w:p w14:paraId="4055CE40" w14:textId="77777777" w:rsidR="001F1B2F" w:rsidRDefault="001F1B2F" w:rsidP="00823ADD">
      <w:r>
        <w:continuationSeparator/>
      </w:r>
    </w:p>
  </w:footnote>
  <w:footnote w:type="continuationNotice" w:id="1">
    <w:p w14:paraId="5538919D" w14:textId="77777777" w:rsidR="001F1B2F" w:rsidRDefault="001F1B2F"/>
  </w:footnote>
  <w:footnote w:id="2">
    <w:p w14:paraId="23E4108E" w14:textId="77777777" w:rsidR="00A941AD" w:rsidRDefault="00A941AD" w:rsidP="007112F1">
      <w:pPr>
        <w:pStyle w:val="FootnoteText"/>
        <w:rPr>
          <w:ins w:id="168" w:author="Sayler, Erik" w:date="2021-05-11T16:26:00Z"/>
        </w:rPr>
      </w:pPr>
      <w:ins w:id="169" w:author="Sayler, Erik" w:date="2021-05-11T16:26:00Z">
        <w:r>
          <w:rPr>
            <w:rStyle w:val="FootnoteReference"/>
          </w:rPr>
          <w:footnoteRef/>
        </w:r>
        <w:r>
          <w:t xml:space="preserve">The Urgent Need National Objective is included in the approved Action Plan; however, assistance to LMI households is prioritized and funds will therefore only be available to non-LMI households after all unmet housing needs related to LMI households is met. </w:t>
        </w:r>
      </w:ins>
    </w:p>
  </w:footnote>
  <w:footnote w:id="3">
    <w:p w14:paraId="09523E65" w14:textId="55964C41" w:rsidR="00A941AD" w:rsidRDefault="00A941AD">
      <w:pPr>
        <w:pStyle w:val="FootnoteText"/>
      </w:pPr>
      <w:r>
        <w:rPr>
          <w:rStyle w:val="FootnoteReference"/>
        </w:rPr>
        <w:footnoteRef/>
      </w:r>
      <w:r>
        <w:t xml:space="preserve"> </w:t>
      </w:r>
      <w:r w:rsidRPr="00701344">
        <w:rPr>
          <w:sz w:val="16"/>
          <w:szCs w:val="16"/>
        </w:rPr>
        <w:t xml:space="preserve">HORNE is the contracted service provider selected to augment </w:t>
      </w:r>
      <w:r w:rsidR="00E32554">
        <w:rPr>
          <w:sz w:val="16"/>
          <w:szCs w:val="16"/>
        </w:rPr>
        <w:t>FloridaCommerce</w:t>
      </w:r>
      <w:r w:rsidRPr="00701344">
        <w:rPr>
          <w:sz w:val="16"/>
          <w:szCs w:val="16"/>
        </w:rPr>
        <w:t xml:space="preserve">’s staffing capacity to administer the </w:t>
      </w:r>
      <w:r>
        <w:rPr>
          <w:sz w:val="16"/>
          <w:szCs w:val="16"/>
        </w:rPr>
        <w:t>Rental</w:t>
      </w:r>
      <w:r w:rsidRPr="00701344">
        <w:rPr>
          <w:sz w:val="16"/>
          <w:szCs w:val="16"/>
        </w:rPr>
        <w:t xml:space="preserve"> Housing Repair and Replacement </w:t>
      </w:r>
      <w:r>
        <w:rPr>
          <w:sz w:val="16"/>
          <w:szCs w:val="16"/>
        </w:rPr>
        <w:t>P</w:t>
      </w:r>
      <w:r w:rsidRPr="00701344">
        <w:rPr>
          <w:sz w:val="16"/>
          <w:szCs w:val="16"/>
        </w:rPr>
        <w:t>rogram for Hurricane Michael.</w:t>
      </w:r>
      <w:r>
        <w:t xml:space="preserve"> </w:t>
      </w:r>
    </w:p>
  </w:footnote>
  <w:footnote w:id="4">
    <w:p w14:paraId="6E30E584" w14:textId="77777777" w:rsidR="00A941AD" w:rsidRPr="00701344" w:rsidRDefault="00A941AD" w:rsidP="00A62D1B">
      <w:pPr>
        <w:rPr>
          <w:rFonts w:cs="Arial"/>
        </w:rPr>
      </w:pPr>
      <w:r w:rsidRPr="00701344">
        <w:rPr>
          <w:rStyle w:val="FootnoteReference"/>
          <w:rFonts w:cs="Arial"/>
        </w:rPr>
        <w:footnoteRef/>
      </w:r>
      <w:r w:rsidRPr="00701344">
        <w:rPr>
          <w:rFonts w:cs="Arial"/>
        </w:rPr>
        <w:t xml:space="preserve"> </w:t>
      </w:r>
      <w:hyperlink r:id="rId1" w:history="1">
        <w:r w:rsidRPr="00701344">
          <w:rPr>
            <w:rStyle w:val="Hyperlink"/>
            <w:rFonts w:cs="Arial"/>
            <w:sz w:val="18"/>
            <w:szCs w:val="18"/>
          </w:rPr>
          <w:t>https://www.govinfo.gov/content/pkg/FR-2019-06-20/pdf/2019-13147.pdf</w:t>
        </w:r>
      </w:hyperlink>
    </w:p>
    <w:p w14:paraId="783F33AF" w14:textId="64E1FDF3" w:rsidR="00A941AD" w:rsidRDefault="00A941A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7B612" w14:textId="1B8276F2" w:rsidR="00A941AD" w:rsidRPr="009531F4" w:rsidRDefault="00A941AD" w:rsidP="0060261C">
    <w:r>
      <w:rPr>
        <w:noProof/>
        <w:color w:val="2B579A"/>
        <w:shd w:val="clear" w:color="auto" w:fill="E6E6E6"/>
      </w:rPr>
      <w:drawing>
        <wp:inline distT="0" distB="0" distL="0" distR="0" wp14:anchorId="7CE09128" wp14:editId="3A3AAFC5">
          <wp:extent cx="733425" cy="708660"/>
          <wp:effectExtent l="0" t="0" r="9525" b="0"/>
          <wp:docPr id="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
                    <a:extLst>
                      <a:ext uri="{28A0092B-C50C-407E-A947-70E740481C1C}">
                        <a14:useLocalDpi xmlns:a14="http://schemas.microsoft.com/office/drawing/2010/main" val="0"/>
                      </a:ext>
                    </a:extLst>
                  </a:blip>
                  <a:stretch>
                    <a:fillRect/>
                  </a:stretch>
                </pic:blipFill>
                <pic:spPr>
                  <a:xfrm>
                    <a:off x="0" y="0"/>
                    <a:ext cx="733425" cy="708660"/>
                  </a:xfrm>
                  <a:prstGeom prst="rect">
                    <a:avLst/>
                  </a:prstGeom>
                </pic:spPr>
              </pic:pic>
            </a:graphicData>
          </a:graphic>
        </wp:inline>
      </w:drawing>
    </w:r>
    <w:r>
      <w:rPr>
        <w:noProof/>
      </w:rPr>
      <w:t xml:space="preserve">          </w:t>
    </w:r>
    <w:r>
      <w:rPr>
        <w:noProof/>
      </w:rPr>
      <w:tab/>
    </w:r>
    <w:r>
      <w:rPr>
        <w:noProof/>
      </w:rPr>
      <w:tab/>
    </w:r>
    <w:r>
      <w:rPr>
        <w:noProof/>
      </w:rPr>
      <w:tab/>
    </w:r>
    <w:r>
      <w:rPr>
        <w:noProof/>
      </w:rPr>
      <w:tab/>
    </w:r>
    <w:r>
      <w:rPr>
        <w:noProof/>
      </w:rPr>
      <w:tab/>
      <w:t xml:space="preserve">        </w:t>
    </w:r>
    <w:r w:rsidR="00DC356B">
      <w:rPr>
        <w:noProof/>
      </w:rPr>
      <w:drawing>
        <wp:inline distT="0" distB="0" distL="0" distR="0" wp14:anchorId="7B000C7F" wp14:editId="1F3789B2">
          <wp:extent cx="2610091" cy="601770"/>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665431" cy="614529"/>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15DCD" w14:textId="348CFC6D" w:rsidR="00A941AD" w:rsidRDefault="00A941AD" w:rsidP="005E4641">
    <w:pPr>
      <w:pStyle w:val="Header"/>
      <w:tabs>
        <w:tab w:val="clear" w:pos="9360"/>
        <w:tab w:val="left" w:pos="6870"/>
        <w:tab w:val="right" w:pos="9990"/>
      </w:tabs>
    </w:pPr>
    <w:ins w:id="3" w:author="Aymar Marino" w:date="2021-08-16T09:11:00Z">
      <w:r>
        <w:rPr>
          <w:noProof/>
          <w:color w:val="2B579A"/>
          <w:shd w:val="clear" w:color="auto" w:fill="E6E6E6"/>
        </w:rPr>
        <w:drawing>
          <wp:inline distT="0" distB="0" distL="0" distR="0" wp14:anchorId="039F0D35" wp14:editId="07CA6C0B">
            <wp:extent cx="731520" cy="713232"/>
            <wp:effectExtent l="0" t="0" r="0" b="0"/>
            <wp:docPr id="59" name="image1.jpeg"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jpeg"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13232"/>
                    </a:xfrm>
                    <a:prstGeom prst="rect">
                      <a:avLst/>
                    </a:prstGeom>
                  </pic:spPr>
                </pic:pic>
              </a:graphicData>
            </a:graphic>
          </wp:inline>
        </w:drawing>
      </w:r>
      <w:r>
        <w:tab/>
      </w:r>
      <w:r>
        <w:tab/>
      </w:r>
      <w:r>
        <w:tab/>
      </w:r>
      <w:r>
        <w:rPr>
          <w:noProof/>
        </w:rPr>
        <w:drawing>
          <wp:inline distT="0" distB="0" distL="0" distR="0" wp14:anchorId="7B9FA7E7" wp14:editId="36F934D1">
            <wp:extent cx="1111885" cy="662940"/>
            <wp:effectExtent l="0" t="0" r="0" b="3810"/>
            <wp:docPr id="60" name="image2.jpe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jpeg" descr="A picture containing text, clipar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111885" cy="662940"/>
                    </a:xfrm>
                    <a:prstGeom prst="rect">
                      <a:avLst/>
                    </a:prstGeom>
                  </pic:spPr>
                </pic:pic>
              </a:graphicData>
            </a:graphic>
          </wp:inline>
        </w:drawing>
      </w:r>
    </w:ins>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268682"/>
      <w:docPartObj>
        <w:docPartGallery w:val="Page Numbers (Top of Page)"/>
        <w:docPartUnique/>
      </w:docPartObj>
    </w:sdtPr>
    <w:sdtEndPr/>
    <w:sdtContent>
      <w:p w14:paraId="75F78C7E" w14:textId="0DD1956D" w:rsidR="00A941AD" w:rsidRPr="004246BE" w:rsidRDefault="00A941AD" w:rsidP="004246BE">
        <w:pPr>
          <w:pStyle w:val="Header"/>
        </w:pPr>
        <w:r w:rsidRPr="004246BE">
          <w:t>Small Rental Housing Guidelines for Hurricane Michael</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3BC61E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F18972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1C872F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566F8F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A7E9D0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774C77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4CC15D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CEDA2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C66B38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2FAFE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F557D8"/>
    <w:multiLevelType w:val="multilevel"/>
    <w:tmpl w:val="AE6AA234"/>
    <w:lvl w:ilvl="0">
      <w:start w:val="1"/>
      <w:numFmt w:val="decimal"/>
      <w:lvlText w:val="%1."/>
      <w:lvlJc w:val="left"/>
      <w:pPr>
        <w:ind w:left="1574" w:hanging="634"/>
      </w:pPr>
      <w:rPr>
        <w:rFonts w:ascii="Arial" w:hAnsi="Arial" w:cs="Arial" w:hint="default"/>
        <w:lang w:val="en-US" w:eastAsia="en-US" w:bidi="en-US"/>
      </w:rPr>
    </w:lvl>
    <w:lvl w:ilvl="1">
      <w:start w:val="1"/>
      <w:numFmt w:val="decimal"/>
      <w:lvlText w:val="%2."/>
      <w:lvlJc w:val="left"/>
      <w:pPr>
        <w:ind w:left="1574" w:hanging="634"/>
      </w:pPr>
      <w:rPr>
        <w:rFonts w:hint="default"/>
        <w:b/>
        <w:bCs/>
        <w:w w:val="99"/>
        <w:lang w:val="en-US" w:eastAsia="en-US" w:bidi="en-US"/>
      </w:rPr>
    </w:lvl>
    <w:lvl w:ilvl="2">
      <w:start w:val="1"/>
      <w:numFmt w:val="lowerLetter"/>
      <w:lvlText w:val="%3."/>
      <w:lvlJc w:val="left"/>
      <w:pPr>
        <w:ind w:left="1890" w:hanging="360"/>
      </w:pPr>
      <w:rPr>
        <w:rFonts w:ascii="Arial" w:hAnsi="Arial" w:cs="Arial" w:hint="default"/>
        <w:spacing w:val="-1"/>
        <w:w w:val="99"/>
        <w:sz w:val="22"/>
        <w:szCs w:val="22"/>
        <w:lang w:val="en-US" w:eastAsia="en-US" w:bidi="en-US"/>
      </w:rPr>
    </w:lvl>
    <w:lvl w:ilvl="3">
      <w:numFmt w:val="bullet"/>
      <w:lvlText w:val="•"/>
      <w:lvlJc w:val="left"/>
      <w:pPr>
        <w:ind w:left="3842" w:hanging="360"/>
      </w:pPr>
      <w:rPr>
        <w:rFonts w:hint="default"/>
        <w:lang w:val="en-US" w:eastAsia="en-US" w:bidi="en-US"/>
      </w:rPr>
    </w:lvl>
    <w:lvl w:ilvl="4">
      <w:numFmt w:val="bullet"/>
      <w:lvlText w:val="•"/>
      <w:lvlJc w:val="left"/>
      <w:pPr>
        <w:ind w:left="4933" w:hanging="360"/>
      </w:pPr>
      <w:rPr>
        <w:rFonts w:hint="default"/>
        <w:lang w:val="en-US" w:eastAsia="en-US" w:bidi="en-US"/>
      </w:rPr>
    </w:lvl>
    <w:lvl w:ilvl="5">
      <w:numFmt w:val="bullet"/>
      <w:lvlText w:val="•"/>
      <w:lvlJc w:val="left"/>
      <w:pPr>
        <w:ind w:left="6024" w:hanging="360"/>
      </w:pPr>
      <w:rPr>
        <w:rFonts w:hint="default"/>
        <w:lang w:val="en-US" w:eastAsia="en-US" w:bidi="en-US"/>
      </w:rPr>
    </w:lvl>
    <w:lvl w:ilvl="6">
      <w:numFmt w:val="bullet"/>
      <w:lvlText w:val="•"/>
      <w:lvlJc w:val="left"/>
      <w:pPr>
        <w:ind w:left="7115" w:hanging="360"/>
      </w:pPr>
      <w:rPr>
        <w:rFonts w:hint="default"/>
        <w:lang w:val="en-US" w:eastAsia="en-US" w:bidi="en-US"/>
      </w:rPr>
    </w:lvl>
    <w:lvl w:ilvl="7">
      <w:numFmt w:val="bullet"/>
      <w:lvlText w:val="•"/>
      <w:lvlJc w:val="left"/>
      <w:pPr>
        <w:ind w:left="8206" w:hanging="360"/>
      </w:pPr>
      <w:rPr>
        <w:rFonts w:hint="default"/>
        <w:lang w:val="en-US" w:eastAsia="en-US" w:bidi="en-US"/>
      </w:rPr>
    </w:lvl>
    <w:lvl w:ilvl="8">
      <w:numFmt w:val="bullet"/>
      <w:lvlText w:val="•"/>
      <w:lvlJc w:val="left"/>
      <w:pPr>
        <w:ind w:left="9297" w:hanging="360"/>
      </w:pPr>
      <w:rPr>
        <w:rFonts w:hint="default"/>
        <w:lang w:val="en-US" w:eastAsia="en-US" w:bidi="en-US"/>
      </w:rPr>
    </w:lvl>
  </w:abstractNum>
  <w:abstractNum w:abstractNumId="11" w15:restartNumberingAfterBreak="0">
    <w:nsid w:val="01F410C4"/>
    <w:multiLevelType w:val="hybridMultilevel"/>
    <w:tmpl w:val="E7007764"/>
    <w:lvl w:ilvl="0" w:tplc="8B8AC826">
      <w:start w:val="1"/>
      <w:numFmt w:val="decimal"/>
      <w:lvlText w:val="1.%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FC5CB8"/>
    <w:multiLevelType w:val="multilevel"/>
    <w:tmpl w:val="C5FC0DD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asciiTheme="majorHAnsi" w:eastAsia="Arial" w:hAnsiTheme="majorHAnsi" w:cstheme="majorHAnsi" w:hint="default"/>
        <w:i w:val="0"/>
        <w:iCs/>
        <w:color w:val="auto"/>
        <w:spacing w:val="-2"/>
        <w:w w:val="100"/>
        <w:sz w:val="32"/>
        <w:szCs w:val="32"/>
      </w:rPr>
    </w:lvl>
    <w:lvl w:ilvl="3">
      <w:numFmt w:val="bullet"/>
      <w:lvlText w:val="•"/>
      <w:lvlJc w:val="left"/>
      <w:pPr>
        <w:ind w:left="360" w:hanging="360"/>
      </w:pPr>
      <w:rPr>
        <w:rFonts w:hint="default"/>
      </w:rPr>
    </w:lvl>
    <w:lvl w:ilvl="4">
      <w:numFmt w:val="bullet"/>
      <w:lvlText w:val="•"/>
      <w:lvlJc w:val="left"/>
      <w:pPr>
        <w:ind w:left="360" w:hanging="360"/>
      </w:pPr>
      <w:rPr>
        <w:rFonts w:hint="default"/>
      </w:rPr>
    </w:lvl>
    <w:lvl w:ilvl="5">
      <w:numFmt w:val="bullet"/>
      <w:lvlText w:val="•"/>
      <w:lvlJc w:val="left"/>
      <w:pPr>
        <w:ind w:left="360" w:hanging="360"/>
      </w:pPr>
      <w:rPr>
        <w:rFonts w:hint="default"/>
      </w:rPr>
    </w:lvl>
    <w:lvl w:ilvl="6">
      <w:numFmt w:val="bullet"/>
      <w:lvlText w:val="•"/>
      <w:lvlJc w:val="left"/>
      <w:pPr>
        <w:ind w:left="360" w:hanging="360"/>
      </w:pPr>
      <w:rPr>
        <w:rFonts w:hint="default"/>
      </w:rPr>
    </w:lvl>
    <w:lvl w:ilvl="7">
      <w:numFmt w:val="bullet"/>
      <w:lvlText w:val="•"/>
      <w:lvlJc w:val="left"/>
      <w:pPr>
        <w:ind w:left="360" w:hanging="360"/>
      </w:pPr>
      <w:rPr>
        <w:rFonts w:hint="default"/>
      </w:rPr>
    </w:lvl>
    <w:lvl w:ilvl="8">
      <w:numFmt w:val="bullet"/>
      <w:lvlText w:val="•"/>
      <w:lvlJc w:val="left"/>
      <w:pPr>
        <w:ind w:left="360" w:hanging="360"/>
      </w:pPr>
      <w:rPr>
        <w:rFonts w:hint="default"/>
      </w:rPr>
    </w:lvl>
  </w:abstractNum>
  <w:abstractNum w:abstractNumId="13" w15:restartNumberingAfterBreak="0">
    <w:nsid w:val="031D1BC6"/>
    <w:multiLevelType w:val="hybridMultilevel"/>
    <w:tmpl w:val="4DA41720"/>
    <w:lvl w:ilvl="0" w:tplc="9B7EBCFC">
      <w:start w:val="1"/>
      <w:numFmt w:val="decimal"/>
      <w:lvlText w:val="%1."/>
      <w:lvlJc w:val="left"/>
      <w:pPr>
        <w:ind w:left="1268" w:hanging="634"/>
      </w:pPr>
      <w:rPr>
        <w:rFonts w:hint="default"/>
      </w:rPr>
    </w:lvl>
    <w:lvl w:ilvl="1" w:tplc="04090019" w:tentative="1">
      <w:start w:val="1"/>
      <w:numFmt w:val="lowerLetter"/>
      <w:lvlText w:val="%2."/>
      <w:lvlJc w:val="left"/>
      <w:pPr>
        <w:ind w:left="1134" w:hanging="360"/>
      </w:pPr>
    </w:lvl>
    <w:lvl w:ilvl="2" w:tplc="0409001B" w:tentative="1">
      <w:start w:val="1"/>
      <w:numFmt w:val="lowerRoman"/>
      <w:lvlText w:val="%3."/>
      <w:lvlJc w:val="right"/>
      <w:pPr>
        <w:ind w:left="1854" w:hanging="180"/>
      </w:pPr>
    </w:lvl>
    <w:lvl w:ilvl="3" w:tplc="0409000F" w:tentative="1">
      <w:start w:val="1"/>
      <w:numFmt w:val="decimal"/>
      <w:lvlText w:val="%4."/>
      <w:lvlJc w:val="left"/>
      <w:pPr>
        <w:ind w:left="2574" w:hanging="360"/>
      </w:pPr>
    </w:lvl>
    <w:lvl w:ilvl="4" w:tplc="04090019" w:tentative="1">
      <w:start w:val="1"/>
      <w:numFmt w:val="lowerLetter"/>
      <w:lvlText w:val="%5."/>
      <w:lvlJc w:val="left"/>
      <w:pPr>
        <w:ind w:left="3294" w:hanging="360"/>
      </w:pPr>
    </w:lvl>
    <w:lvl w:ilvl="5" w:tplc="0409001B" w:tentative="1">
      <w:start w:val="1"/>
      <w:numFmt w:val="lowerRoman"/>
      <w:lvlText w:val="%6."/>
      <w:lvlJc w:val="right"/>
      <w:pPr>
        <w:ind w:left="4014" w:hanging="180"/>
      </w:pPr>
    </w:lvl>
    <w:lvl w:ilvl="6" w:tplc="0409000F" w:tentative="1">
      <w:start w:val="1"/>
      <w:numFmt w:val="decimal"/>
      <w:lvlText w:val="%7."/>
      <w:lvlJc w:val="left"/>
      <w:pPr>
        <w:ind w:left="4734" w:hanging="360"/>
      </w:pPr>
    </w:lvl>
    <w:lvl w:ilvl="7" w:tplc="04090019" w:tentative="1">
      <w:start w:val="1"/>
      <w:numFmt w:val="lowerLetter"/>
      <w:lvlText w:val="%8."/>
      <w:lvlJc w:val="left"/>
      <w:pPr>
        <w:ind w:left="5454" w:hanging="360"/>
      </w:pPr>
    </w:lvl>
    <w:lvl w:ilvl="8" w:tplc="0409001B" w:tentative="1">
      <w:start w:val="1"/>
      <w:numFmt w:val="lowerRoman"/>
      <w:lvlText w:val="%9."/>
      <w:lvlJc w:val="right"/>
      <w:pPr>
        <w:ind w:left="6174" w:hanging="180"/>
      </w:pPr>
    </w:lvl>
  </w:abstractNum>
  <w:abstractNum w:abstractNumId="14" w15:restartNumberingAfterBreak="0">
    <w:nsid w:val="032A23CD"/>
    <w:multiLevelType w:val="hybridMultilevel"/>
    <w:tmpl w:val="5A7477C8"/>
    <w:lvl w:ilvl="0" w:tplc="04090001">
      <w:start w:val="1"/>
      <w:numFmt w:val="bullet"/>
      <w:lvlText w:val=""/>
      <w:lvlJc w:val="left"/>
      <w:pPr>
        <w:ind w:left="1660" w:hanging="360"/>
      </w:pPr>
      <w:rPr>
        <w:rFonts w:ascii="Symbol" w:hAnsi="Symbol" w:hint="default"/>
      </w:rPr>
    </w:lvl>
    <w:lvl w:ilvl="1" w:tplc="04090003" w:tentative="1">
      <w:start w:val="1"/>
      <w:numFmt w:val="bullet"/>
      <w:lvlText w:val="o"/>
      <w:lvlJc w:val="left"/>
      <w:pPr>
        <w:ind w:left="2380" w:hanging="360"/>
      </w:pPr>
      <w:rPr>
        <w:rFonts w:ascii="Courier New" w:hAnsi="Courier New" w:cs="Courier New" w:hint="default"/>
      </w:rPr>
    </w:lvl>
    <w:lvl w:ilvl="2" w:tplc="04090005" w:tentative="1">
      <w:start w:val="1"/>
      <w:numFmt w:val="bullet"/>
      <w:lvlText w:val=""/>
      <w:lvlJc w:val="left"/>
      <w:pPr>
        <w:ind w:left="3100" w:hanging="360"/>
      </w:pPr>
      <w:rPr>
        <w:rFonts w:ascii="Wingdings" w:hAnsi="Wingdings" w:hint="default"/>
      </w:rPr>
    </w:lvl>
    <w:lvl w:ilvl="3" w:tplc="04090001" w:tentative="1">
      <w:start w:val="1"/>
      <w:numFmt w:val="bullet"/>
      <w:lvlText w:val=""/>
      <w:lvlJc w:val="left"/>
      <w:pPr>
        <w:ind w:left="3820" w:hanging="360"/>
      </w:pPr>
      <w:rPr>
        <w:rFonts w:ascii="Symbol" w:hAnsi="Symbol" w:hint="default"/>
      </w:rPr>
    </w:lvl>
    <w:lvl w:ilvl="4" w:tplc="04090003" w:tentative="1">
      <w:start w:val="1"/>
      <w:numFmt w:val="bullet"/>
      <w:lvlText w:val="o"/>
      <w:lvlJc w:val="left"/>
      <w:pPr>
        <w:ind w:left="4540" w:hanging="360"/>
      </w:pPr>
      <w:rPr>
        <w:rFonts w:ascii="Courier New" w:hAnsi="Courier New" w:cs="Courier New" w:hint="default"/>
      </w:rPr>
    </w:lvl>
    <w:lvl w:ilvl="5" w:tplc="04090005" w:tentative="1">
      <w:start w:val="1"/>
      <w:numFmt w:val="bullet"/>
      <w:lvlText w:val=""/>
      <w:lvlJc w:val="left"/>
      <w:pPr>
        <w:ind w:left="5260" w:hanging="360"/>
      </w:pPr>
      <w:rPr>
        <w:rFonts w:ascii="Wingdings" w:hAnsi="Wingdings" w:hint="default"/>
      </w:rPr>
    </w:lvl>
    <w:lvl w:ilvl="6" w:tplc="04090001" w:tentative="1">
      <w:start w:val="1"/>
      <w:numFmt w:val="bullet"/>
      <w:lvlText w:val=""/>
      <w:lvlJc w:val="left"/>
      <w:pPr>
        <w:ind w:left="5980" w:hanging="360"/>
      </w:pPr>
      <w:rPr>
        <w:rFonts w:ascii="Symbol" w:hAnsi="Symbol" w:hint="default"/>
      </w:rPr>
    </w:lvl>
    <w:lvl w:ilvl="7" w:tplc="04090003" w:tentative="1">
      <w:start w:val="1"/>
      <w:numFmt w:val="bullet"/>
      <w:lvlText w:val="o"/>
      <w:lvlJc w:val="left"/>
      <w:pPr>
        <w:ind w:left="6700" w:hanging="360"/>
      </w:pPr>
      <w:rPr>
        <w:rFonts w:ascii="Courier New" w:hAnsi="Courier New" w:cs="Courier New" w:hint="default"/>
      </w:rPr>
    </w:lvl>
    <w:lvl w:ilvl="8" w:tplc="04090005" w:tentative="1">
      <w:start w:val="1"/>
      <w:numFmt w:val="bullet"/>
      <w:lvlText w:val=""/>
      <w:lvlJc w:val="left"/>
      <w:pPr>
        <w:ind w:left="7420" w:hanging="360"/>
      </w:pPr>
      <w:rPr>
        <w:rFonts w:ascii="Wingdings" w:hAnsi="Wingdings" w:hint="default"/>
      </w:rPr>
    </w:lvl>
  </w:abstractNum>
  <w:abstractNum w:abstractNumId="15" w15:restartNumberingAfterBreak="0">
    <w:nsid w:val="0394749F"/>
    <w:multiLevelType w:val="hybridMultilevel"/>
    <w:tmpl w:val="891C5B36"/>
    <w:lvl w:ilvl="0" w:tplc="04090001">
      <w:start w:val="1"/>
      <w:numFmt w:val="bullet"/>
      <w:lvlText w:val=""/>
      <w:lvlJc w:val="left"/>
      <w:pPr>
        <w:ind w:left="1080" w:hanging="360"/>
      </w:pPr>
      <w:rPr>
        <w:rFonts w:ascii="Symbol" w:hAnsi="Symbol" w:hint="default"/>
        <w:spacing w:val="-1"/>
        <w:w w:val="99"/>
        <w:sz w:val="20"/>
        <w:szCs w:val="20"/>
        <w:lang w:val="en-US" w:eastAsia="en-US" w:bidi="en-US"/>
      </w:rPr>
    </w:lvl>
    <w:lvl w:ilvl="1" w:tplc="7E82B71C">
      <w:numFmt w:val="bullet"/>
      <w:lvlText w:val="•"/>
      <w:lvlJc w:val="left"/>
      <w:pPr>
        <w:ind w:left="2026" w:hanging="360"/>
      </w:pPr>
      <w:rPr>
        <w:rFonts w:hint="default"/>
        <w:lang w:val="en-US" w:eastAsia="en-US" w:bidi="en-US"/>
      </w:rPr>
    </w:lvl>
    <w:lvl w:ilvl="2" w:tplc="43A45404">
      <w:numFmt w:val="bullet"/>
      <w:lvlText w:val="•"/>
      <w:lvlJc w:val="left"/>
      <w:pPr>
        <w:ind w:left="2972" w:hanging="360"/>
      </w:pPr>
      <w:rPr>
        <w:rFonts w:hint="default"/>
        <w:lang w:val="en-US" w:eastAsia="en-US" w:bidi="en-US"/>
      </w:rPr>
    </w:lvl>
    <w:lvl w:ilvl="3" w:tplc="AE22D5C4">
      <w:numFmt w:val="bullet"/>
      <w:lvlText w:val="•"/>
      <w:lvlJc w:val="left"/>
      <w:pPr>
        <w:ind w:left="3918" w:hanging="360"/>
      </w:pPr>
      <w:rPr>
        <w:rFonts w:hint="default"/>
        <w:lang w:val="en-US" w:eastAsia="en-US" w:bidi="en-US"/>
      </w:rPr>
    </w:lvl>
    <w:lvl w:ilvl="4" w:tplc="53D0DD0C">
      <w:numFmt w:val="bullet"/>
      <w:lvlText w:val="•"/>
      <w:lvlJc w:val="left"/>
      <w:pPr>
        <w:ind w:left="4864" w:hanging="360"/>
      </w:pPr>
      <w:rPr>
        <w:rFonts w:hint="default"/>
        <w:lang w:val="en-US" w:eastAsia="en-US" w:bidi="en-US"/>
      </w:rPr>
    </w:lvl>
    <w:lvl w:ilvl="5" w:tplc="CA281FC0">
      <w:numFmt w:val="bullet"/>
      <w:lvlText w:val="•"/>
      <w:lvlJc w:val="left"/>
      <w:pPr>
        <w:ind w:left="5810" w:hanging="360"/>
      </w:pPr>
      <w:rPr>
        <w:rFonts w:hint="default"/>
        <w:lang w:val="en-US" w:eastAsia="en-US" w:bidi="en-US"/>
      </w:rPr>
    </w:lvl>
    <w:lvl w:ilvl="6" w:tplc="4D447A40">
      <w:numFmt w:val="bullet"/>
      <w:lvlText w:val="•"/>
      <w:lvlJc w:val="left"/>
      <w:pPr>
        <w:ind w:left="6756" w:hanging="360"/>
      </w:pPr>
      <w:rPr>
        <w:rFonts w:hint="default"/>
        <w:lang w:val="en-US" w:eastAsia="en-US" w:bidi="en-US"/>
      </w:rPr>
    </w:lvl>
    <w:lvl w:ilvl="7" w:tplc="79FE7B06">
      <w:numFmt w:val="bullet"/>
      <w:lvlText w:val="•"/>
      <w:lvlJc w:val="left"/>
      <w:pPr>
        <w:ind w:left="7702" w:hanging="360"/>
      </w:pPr>
      <w:rPr>
        <w:rFonts w:hint="default"/>
        <w:lang w:val="en-US" w:eastAsia="en-US" w:bidi="en-US"/>
      </w:rPr>
    </w:lvl>
    <w:lvl w:ilvl="8" w:tplc="F61C36B4">
      <w:numFmt w:val="bullet"/>
      <w:lvlText w:val="•"/>
      <w:lvlJc w:val="left"/>
      <w:pPr>
        <w:ind w:left="8648" w:hanging="360"/>
      </w:pPr>
      <w:rPr>
        <w:rFonts w:hint="default"/>
        <w:lang w:val="en-US" w:eastAsia="en-US" w:bidi="en-US"/>
      </w:rPr>
    </w:lvl>
  </w:abstractNum>
  <w:abstractNum w:abstractNumId="16" w15:restartNumberingAfterBreak="0">
    <w:nsid w:val="03E062CD"/>
    <w:multiLevelType w:val="hybridMultilevel"/>
    <w:tmpl w:val="59E407A2"/>
    <w:lvl w:ilvl="0" w:tplc="4B10243C">
      <w:numFmt w:val="bullet"/>
      <w:lvlText w:val=""/>
      <w:lvlJc w:val="left"/>
      <w:pPr>
        <w:ind w:left="1080" w:hanging="360"/>
      </w:pPr>
      <w:rPr>
        <w:rFonts w:ascii="Symbol" w:eastAsia="Symbol" w:hAnsi="Symbol" w:cs="Symbol" w:hint="default"/>
        <w:w w:val="100"/>
        <w:sz w:val="24"/>
        <w:szCs w:val="24"/>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040551DF"/>
    <w:multiLevelType w:val="hybridMultilevel"/>
    <w:tmpl w:val="46989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63A1481"/>
    <w:multiLevelType w:val="hybridMultilevel"/>
    <w:tmpl w:val="AF0C1326"/>
    <w:lvl w:ilvl="0" w:tplc="E118E35A">
      <w:numFmt w:val="bullet"/>
      <w:lvlText w:val=""/>
      <w:lvlJc w:val="left"/>
      <w:pPr>
        <w:ind w:left="1660" w:hanging="360"/>
      </w:pPr>
      <w:rPr>
        <w:rFonts w:ascii="Symbol" w:eastAsia="Symbol" w:hAnsi="Symbol" w:cs="Symbol" w:hint="default"/>
        <w:w w:val="100"/>
        <w:sz w:val="24"/>
        <w:szCs w:val="24"/>
        <w:lang w:val="en-US" w:eastAsia="en-US" w:bidi="en-US"/>
      </w:rPr>
    </w:lvl>
    <w:lvl w:ilvl="1" w:tplc="6EF87CFA">
      <w:numFmt w:val="bullet"/>
      <w:lvlText w:val="•"/>
      <w:lvlJc w:val="left"/>
      <w:pPr>
        <w:ind w:left="2642" w:hanging="360"/>
      </w:pPr>
      <w:rPr>
        <w:rFonts w:hint="default"/>
        <w:lang w:val="en-US" w:eastAsia="en-US" w:bidi="en-US"/>
      </w:rPr>
    </w:lvl>
    <w:lvl w:ilvl="2" w:tplc="F49CCEC6">
      <w:numFmt w:val="bullet"/>
      <w:lvlText w:val="•"/>
      <w:lvlJc w:val="left"/>
      <w:pPr>
        <w:ind w:left="3624" w:hanging="360"/>
      </w:pPr>
      <w:rPr>
        <w:rFonts w:hint="default"/>
        <w:lang w:val="en-US" w:eastAsia="en-US" w:bidi="en-US"/>
      </w:rPr>
    </w:lvl>
    <w:lvl w:ilvl="3" w:tplc="42726B6C">
      <w:numFmt w:val="bullet"/>
      <w:lvlText w:val="•"/>
      <w:lvlJc w:val="left"/>
      <w:pPr>
        <w:ind w:left="4606" w:hanging="360"/>
      </w:pPr>
      <w:rPr>
        <w:rFonts w:hint="default"/>
        <w:lang w:val="en-US" w:eastAsia="en-US" w:bidi="en-US"/>
      </w:rPr>
    </w:lvl>
    <w:lvl w:ilvl="4" w:tplc="94F855A6">
      <w:numFmt w:val="bullet"/>
      <w:lvlText w:val="•"/>
      <w:lvlJc w:val="left"/>
      <w:pPr>
        <w:ind w:left="5588" w:hanging="360"/>
      </w:pPr>
      <w:rPr>
        <w:rFonts w:hint="default"/>
        <w:lang w:val="en-US" w:eastAsia="en-US" w:bidi="en-US"/>
      </w:rPr>
    </w:lvl>
    <w:lvl w:ilvl="5" w:tplc="4454A3AE">
      <w:numFmt w:val="bullet"/>
      <w:lvlText w:val="•"/>
      <w:lvlJc w:val="left"/>
      <w:pPr>
        <w:ind w:left="6570" w:hanging="360"/>
      </w:pPr>
      <w:rPr>
        <w:rFonts w:hint="default"/>
        <w:lang w:val="en-US" w:eastAsia="en-US" w:bidi="en-US"/>
      </w:rPr>
    </w:lvl>
    <w:lvl w:ilvl="6" w:tplc="C734C8BC">
      <w:numFmt w:val="bullet"/>
      <w:lvlText w:val="•"/>
      <w:lvlJc w:val="left"/>
      <w:pPr>
        <w:ind w:left="7552" w:hanging="360"/>
      </w:pPr>
      <w:rPr>
        <w:rFonts w:hint="default"/>
        <w:lang w:val="en-US" w:eastAsia="en-US" w:bidi="en-US"/>
      </w:rPr>
    </w:lvl>
    <w:lvl w:ilvl="7" w:tplc="60B6C22A">
      <w:numFmt w:val="bullet"/>
      <w:lvlText w:val="•"/>
      <w:lvlJc w:val="left"/>
      <w:pPr>
        <w:ind w:left="8534" w:hanging="360"/>
      </w:pPr>
      <w:rPr>
        <w:rFonts w:hint="default"/>
        <w:lang w:val="en-US" w:eastAsia="en-US" w:bidi="en-US"/>
      </w:rPr>
    </w:lvl>
    <w:lvl w:ilvl="8" w:tplc="5D089406">
      <w:numFmt w:val="bullet"/>
      <w:lvlText w:val="•"/>
      <w:lvlJc w:val="left"/>
      <w:pPr>
        <w:ind w:left="9516" w:hanging="360"/>
      </w:pPr>
      <w:rPr>
        <w:rFonts w:hint="default"/>
        <w:lang w:val="en-US" w:eastAsia="en-US" w:bidi="en-US"/>
      </w:rPr>
    </w:lvl>
  </w:abstractNum>
  <w:abstractNum w:abstractNumId="19" w15:restartNumberingAfterBreak="0">
    <w:nsid w:val="073246BE"/>
    <w:multiLevelType w:val="hybridMultilevel"/>
    <w:tmpl w:val="E900546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88A5472"/>
    <w:multiLevelType w:val="multilevel"/>
    <w:tmpl w:val="DD70B156"/>
    <w:lvl w:ilvl="0">
      <w:start w:val="1"/>
      <w:numFmt w:val="decimal"/>
      <w:lvlText w:val="%1."/>
      <w:lvlJc w:val="left"/>
      <w:pPr>
        <w:ind w:left="1080" w:hanging="360"/>
      </w:pPr>
      <w:rPr>
        <w:rFonts w:hint="default"/>
      </w:rPr>
    </w:lvl>
    <w:lvl w:ilvl="1">
      <w:start w:val="5"/>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21" w15:restartNumberingAfterBreak="0">
    <w:nsid w:val="08C50C01"/>
    <w:multiLevelType w:val="hybridMultilevel"/>
    <w:tmpl w:val="4B72B4CA"/>
    <w:lvl w:ilvl="0" w:tplc="4B10243C">
      <w:numFmt w:val="bullet"/>
      <w:lvlText w:val=""/>
      <w:lvlJc w:val="left"/>
      <w:pPr>
        <w:ind w:left="1660" w:hanging="360"/>
      </w:pPr>
      <w:rPr>
        <w:rFonts w:ascii="Symbol" w:eastAsia="Symbol" w:hAnsi="Symbol" w:cs="Symbol" w:hint="default"/>
        <w:w w:val="100"/>
        <w:sz w:val="24"/>
        <w:szCs w:val="24"/>
        <w:lang w:val="en-US" w:eastAsia="en-US" w:bidi="en-US"/>
      </w:rPr>
    </w:lvl>
    <w:lvl w:ilvl="1" w:tplc="F84AE29C">
      <w:numFmt w:val="bullet"/>
      <w:lvlText w:val=""/>
      <w:lvlJc w:val="left"/>
      <w:pPr>
        <w:ind w:left="2380" w:hanging="360"/>
      </w:pPr>
      <w:rPr>
        <w:rFonts w:ascii="Wingdings" w:eastAsia="Wingdings" w:hAnsi="Wingdings" w:cs="Wingdings" w:hint="default"/>
        <w:w w:val="99"/>
        <w:sz w:val="20"/>
        <w:szCs w:val="20"/>
        <w:lang w:val="en-US" w:eastAsia="en-US" w:bidi="en-US"/>
      </w:rPr>
    </w:lvl>
    <w:lvl w:ilvl="2" w:tplc="0E704E6E">
      <w:numFmt w:val="bullet"/>
      <w:lvlText w:val="•"/>
      <w:lvlJc w:val="left"/>
      <w:pPr>
        <w:ind w:left="3391" w:hanging="360"/>
      </w:pPr>
      <w:rPr>
        <w:rFonts w:hint="default"/>
        <w:lang w:val="en-US" w:eastAsia="en-US" w:bidi="en-US"/>
      </w:rPr>
    </w:lvl>
    <w:lvl w:ilvl="3" w:tplc="5D1C5BF0">
      <w:numFmt w:val="bullet"/>
      <w:lvlText w:val="•"/>
      <w:lvlJc w:val="left"/>
      <w:pPr>
        <w:ind w:left="4402" w:hanging="360"/>
      </w:pPr>
      <w:rPr>
        <w:rFonts w:hint="default"/>
        <w:lang w:val="en-US" w:eastAsia="en-US" w:bidi="en-US"/>
      </w:rPr>
    </w:lvl>
    <w:lvl w:ilvl="4" w:tplc="A350E792">
      <w:numFmt w:val="bullet"/>
      <w:lvlText w:val="•"/>
      <w:lvlJc w:val="left"/>
      <w:pPr>
        <w:ind w:left="5413" w:hanging="360"/>
      </w:pPr>
      <w:rPr>
        <w:rFonts w:hint="default"/>
        <w:lang w:val="en-US" w:eastAsia="en-US" w:bidi="en-US"/>
      </w:rPr>
    </w:lvl>
    <w:lvl w:ilvl="5" w:tplc="85D236EA">
      <w:numFmt w:val="bullet"/>
      <w:lvlText w:val="•"/>
      <w:lvlJc w:val="left"/>
      <w:pPr>
        <w:ind w:left="6424" w:hanging="360"/>
      </w:pPr>
      <w:rPr>
        <w:rFonts w:hint="default"/>
        <w:lang w:val="en-US" w:eastAsia="en-US" w:bidi="en-US"/>
      </w:rPr>
    </w:lvl>
    <w:lvl w:ilvl="6" w:tplc="388E02B8">
      <w:numFmt w:val="bullet"/>
      <w:lvlText w:val="•"/>
      <w:lvlJc w:val="left"/>
      <w:pPr>
        <w:ind w:left="7435" w:hanging="360"/>
      </w:pPr>
      <w:rPr>
        <w:rFonts w:hint="default"/>
        <w:lang w:val="en-US" w:eastAsia="en-US" w:bidi="en-US"/>
      </w:rPr>
    </w:lvl>
    <w:lvl w:ilvl="7" w:tplc="9F3C70D4">
      <w:numFmt w:val="bullet"/>
      <w:lvlText w:val="•"/>
      <w:lvlJc w:val="left"/>
      <w:pPr>
        <w:ind w:left="8446" w:hanging="360"/>
      </w:pPr>
      <w:rPr>
        <w:rFonts w:hint="default"/>
        <w:lang w:val="en-US" w:eastAsia="en-US" w:bidi="en-US"/>
      </w:rPr>
    </w:lvl>
    <w:lvl w:ilvl="8" w:tplc="F160969C">
      <w:numFmt w:val="bullet"/>
      <w:lvlText w:val="•"/>
      <w:lvlJc w:val="left"/>
      <w:pPr>
        <w:ind w:left="9457" w:hanging="360"/>
      </w:pPr>
      <w:rPr>
        <w:rFonts w:hint="default"/>
        <w:lang w:val="en-US" w:eastAsia="en-US" w:bidi="en-US"/>
      </w:rPr>
    </w:lvl>
  </w:abstractNum>
  <w:abstractNum w:abstractNumId="22" w15:restartNumberingAfterBreak="0">
    <w:nsid w:val="0A07550B"/>
    <w:multiLevelType w:val="hybridMultilevel"/>
    <w:tmpl w:val="79F07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AF21E8A"/>
    <w:multiLevelType w:val="hybridMultilevel"/>
    <w:tmpl w:val="B3AEB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D6E6A07"/>
    <w:multiLevelType w:val="hybridMultilevel"/>
    <w:tmpl w:val="AA46D756"/>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 w15:restartNumberingAfterBreak="0">
    <w:nsid w:val="0DC57BF4"/>
    <w:multiLevelType w:val="hybridMultilevel"/>
    <w:tmpl w:val="0968220E"/>
    <w:lvl w:ilvl="0" w:tplc="0409000F">
      <w:start w:val="1"/>
      <w:numFmt w:val="decimal"/>
      <w:lvlText w:val="%1."/>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E335BA5"/>
    <w:multiLevelType w:val="hybridMultilevel"/>
    <w:tmpl w:val="06C27EA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0EB4410D"/>
    <w:multiLevelType w:val="hybridMultilevel"/>
    <w:tmpl w:val="98800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0D561DD"/>
    <w:multiLevelType w:val="hybridMultilevel"/>
    <w:tmpl w:val="AB58C6CC"/>
    <w:lvl w:ilvl="0" w:tplc="0409000F">
      <w:start w:val="1"/>
      <w:numFmt w:val="decimal"/>
      <w:lvlText w:val="%1."/>
      <w:lvlJc w:val="left"/>
      <w:pPr>
        <w:ind w:left="1080" w:hanging="540"/>
      </w:pPr>
      <w:rPr>
        <w:rFonts w:hint="default"/>
        <w:spacing w:val="-1"/>
        <w:w w:val="100"/>
        <w:sz w:val="22"/>
        <w:szCs w:val="22"/>
        <w:lang w:val="en-US" w:eastAsia="en-US" w:bidi="en-US"/>
      </w:rPr>
    </w:lvl>
    <w:lvl w:ilvl="1" w:tplc="9CFA8BD6">
      <w:start w:val="1"/>
      <w:numFmt w:val="lowerLetter"/>
      <w:lvlText w:val="%2."/>
      <w:lvlJc w:val="left"/>
      <w:pPr>
        <w:ind w:left="1800" w:hanging="360"/>
      </w:pPr>
      <w:rPr>
        <w:rFonts w:ascii="Calibri" w:eastAsia="Calibri" w:hAnsi="Calibri" w:cs="Calibri" w:hint="default"/>
        <w:spacing w:val="-1"/>
        <w:w w:val="100"/>
        <w:sz w:val="22"/>
        <w:szCs w:val="22"/>
        <w:lang w:val="en-US" w:eastAsia="en-US" w:bidi="en-US"/>
      </w:rPr>
    </w:lvl>
    <w:lvl w:ilvl="2" w:tplc="0409001B" w:tentative="1">
      <w:start w:val="1"/>
      <w:numFmt w:val="lowerRoman"/>
      <w:lvlText w:val="%3."/>
      <w:lvlJc w:val="right"/>
      <w:pPr>
        <w:ind w:left="5129" w:hanging="180"/>
      </w:pPr>
    </w:lvl>
    <w:lvl w:ilvl="3" w:tplc="0409000F" w:tentative="1">
      <w:start w:val="1"/>
      <w:numFmt w:val="decimal"/>
      <w:lvlText w:val="%4."/>
      <w:lvlJc w:val="left"/>
      <w:pPr>
        <w:ind w:left="5849" w:hanging="360"/>
      </w:pPr>
    </w:lvl>
    <w:lvl w:ilvl="4" w:tplc="04090019" w:tentative="1">
      <w:start w:val="1"/>
      <w:numFmt w:val="lowerLetter"/>
      <w:lvlText w:val="%5."/>
      <w:lvlJc w:val="left"/>
      <w:pPr>
        <w:ind w:left="6569" w:hanging="360"/>
      </w:pPr>
    </w:lvl>
    <w:lvl w:ilvl="5" w:tplc="0409001B" w:tentative="1">
      <w:start w:val="1"/>
      <w:numFmt w:val="lowerRoman"/>
      <w:lvlText w:val="%6."/>
      <w:lvlJc w:val="right"/>
      <w:pPr>
        <w:ind w:left="7289" w:hanging="180"/>
      </w:pPr>
    </w:lvl>
    <w:lvl w:ilvl="6" w:tplc="0409000F" w:tentative="1">
      <w:start w:val="1"/>
      <w:numFmt w:val="decimal"/>
      <w:lvlText w:val="%7."/>
      <w:lvlJc w:val="left"/>
      <w:pPr>
        <w:ind w:left="8009" w:hanging="360"/>
      </w:pPr>
    </w:lvl>
    <w:lvl w:ilvl="7" w:tplc="04090019" w:tentative="1">
      <w:start w:val="1"/>
      <w:numFmt w:val="lowerLetter"/>
      <w:lvlText w:val="%8."/>
      <w:lvlJc w:val="left"/>
      <w:pPr>
        <w:ind w:left="8729" w:hanging="360"/>
      </w:pPr>
    </w:lvl>
    <w:lvl w:ilvl="8" w:tplc="0409001B" w:tentative="1">
      <w:start w:val="1"/>
      <w:numFmt w:val="lowerRoman"/>
      <w:lvlText w:val="%9."/>
      <w:lvlJc w:val="right"/>
      <w:pPr>
        <w:ind w:left="9449" w:hanging="180"/>
      </w:pPr>
    </w:lvl>
  </w:abstractNum>
  <w:abstractNum w:abstractNumId="29" w15:restartNumberingAfterBreak="0">
    <w:nsid w:val="11161F6C"/>
    <w:multiLevelType w:val="hybridMultilevel"/>
    <w:tmpl w:val="B524CBC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2E76B90"/>
    <w:multiLevelType w:val="hybridMultilevel"/>
    <w:tmpl w:val="D9006C34"/>
    <w:lvl w:ilvl="0" w:tplc="C7AA5844">
      <w:start w:val="1"/>
      <w:numFmt w:val="decimal"/>
      <w:lvlText w:val="%1."/>
      <w:lvlJc w:val="left"/>
      <w:pPr>
        <w:ind w:left="1574" w:hanging="634"/>
      </w:pPr>
      <w:rPr>
        <w:rFonts w:hint="default"/>
        <w:lang w:val="en-US" w:eastAsia="en-US" w:bidi="en-US"/>
      </w:rPr>
    </w:lvl>
    <w:lvl w:ilvl="1" w:tplc="913645D0">
      <w:start w:val="1"/>
      <w:numFmt w:val="decimal"/>
      <w:lvlText w:val="%2."/>
      <w:lvlJc w:val="left"/>
      <w:pPr>
        <w:ind w:left="1574" w:hanging="634"/>
      </w:pPr>
      <w:rPr>
        <w:rFonts w:hint="default"/>
        <w:b/>
        <w:bCs/>
        <w:w w:val="99"/>
        <w:lang w:val="en-US" w:eastAsia="en-US" w:bidi="en-US"/>
      </w:rPr>
    </w:lvl>
    <w:lvl w:ilvl="2" w:tplc="B9C2CA06">
      <w:start w:val="1"/>
      <w:numFmt w:val="lowerLetter"/>
      <w:lvlText w:val="%3."/>
      <w:lvlJc w:val="left"/>
      <w:pPr>
        <w:ind w:left="1890" w:hanging="360"/>
      </w:pPr>
      <w:rPr>
        <w:rFonts w:hint="default"/>
        <w:spacing w:val="-1"/>
        <w:w w:val="99"/>
        <w:sz w:val="22"/>
        <w:szCs w:val="22"/>
        <w:lang w:val="en-US" w:eastAsia="en-US" w:bidi="en-US"/>
      </w:rPr>
    </w:lvl>
    <w:lvl w:ilvl="3" w:tplc="DB2842EE">
      <w:numFmt w:val="bullet"/>
      <w:lvlText w:val="•"/>
      <w:lvlJc w:val="left"/>
      <w:pPr>
        <w:ind w:left="3842" w:hanging="360"/>
      </w:pPr>
      <w:rPr>
        <w:rFonts w:hint="default"/>
        <w:lang w:val="en-US" w:eastAsia="en-US" w:bidi="en-US"/>
      </w:rPr>
    </w:lvl>
    <w:lvl w:ilvl="4" w:tplc="137A9C48">
      <w:numFmt w:val="bullet"/>
      <w:lvlText w:val="•"/>
      <w:lvlJc w:val="left"/>
      <w:pPr>
        <w:ind w:left="4933" w:hanging="360"/>
      </w:pPr>
      <w:rPr>
        <w:rFonts w:hint="default"/>
        <w:lang w:val="en-US" w:eastAsia="en-US" w:bidi="en-US"/>
      </w:rPr>
    </w:lvl>
    <w:lvl w:ilvl="5" w:tplc="E60270B0">
      <w:numFmt w:val="bullet"/>
      <w:lvlText w:val="•"/>
      <w:lvlJc w:val="left"/>
      <w:pPr>
        <w:ind w:left="6024" w:hanging="360"/>
      </w:pPr>
      <w:rPr>
        <w:rFonts w:hint="default"/>
        <w:lang w:val="en-US" w:eastAsia="en-US" w:bidi="en-US"/>
      </w:rPr>
    </w:lvl>
    <w:lvl w:ilvl="6" w:tplc="8B023966">
      <w:numFmt w:val="bullet"/>
      <w:lvlText w:val="•"/>
      <w:lvlJc w:val="left"/>
      <w:pPr>
        <w:ind w:left="7115" w:hanging="360"/>
      </w:pPr>
      <w:rPr>
        <w:rFonts w:hint="default"/>
        <w:lang w:val="en-US" w:eastAsia="en-US" w:bidi="en-US"/>
      </w:rPr>
    </w:lvl>
    <w:lvl w:ilvl="7" w:tplc="6FB053FA">
      <w:numFmt w:val="bullet"/>
      <w:lvlText w:val="•"/>
      <w:lvlJc w:val="left"/>
      <w:pPr>
        <w:ind w:left="8206" w:hanging="360"/>
      </w:pPr>
      <w:rPr>
        <w:rFonts w:hint="default"/>
        <w:lang w:val="en-US" w:eastAsia="en-US" w:bidi="en-US"/>
      </w:rPr>
    </w:lvl>
    <w:lvl w:ilvl="8" w:tplc="F086E7C0">
      <w:numFmt w:val="bullet"/>
      <w:lvlText w:val="•"/>
      <w:lvlJc w:val="left"/>
      <w:pPr>
        <w:ind w:left="9297" w:hanging="360"/>
      </w:pPr>
      <w:rPr>
        <w:rFonts w:hint="default"/>
        <w:lang w:val="en-US" w:eastAsia="en-US" w:bidi="en-US"/>
      </w:rPr>
    </w:lvl>
  </w:abstractNum>
  <w:abstractNum w:abstractNumId="31" w15:restartNumberingAfterBreak="0">
    <w:nsid w:val="1B165804"/>
    <w:multiLevelType w:val="hybridMultilevel"/>
    <w:tmpl w:val="C8B09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C800199"/>
    <w:multiLevelType w:val="multilevel"/>
    <w:tmpl w:val="CD749B28"/>
    <w:lvl w:ilvl="0">
      <w:start w:val="3"/>
      <w:numFmt w:val="decimal"/>
      <w:lvlText w:val="%1"/>
      <w:lvlJc w:val="left"/>
      <w:pPr>
        <w:ind w:left="1574" w:hanging="634"/>
      </w:pPr>
      <w:rPr>
        <w:rFonts w:hint="default"/>
        <w:lang w:val="en-US" w:eastAsia="en-US" w:bidi="en-US"/>
      </w:rPr>
    </w:lvl>
    <w:lvl w:ilvl="1">
      <w:numFmt w:val="decimal"/>
      <w:lvlText w:val="%1.%2"/>
      <w:lvlJc w:val="left"/>
      <w:pPr>
        <w:ind w:left="1574" w:hanging="634"/>
      </w:pPr>
      <w:rPr>
        <w:rFonts w:hint="default"/>
        <w:b/>
        <w:bCs/>
        <w:w w:val="99"/>
        <w:lang w:val="en-US" w:eastAsia="en-US" w:bidi="en-US"/>
      </w:rPr>
    </w:lvl>
    <w:lvl w:ilvl="2">
      <w:start w:val="1"/>
      <w:numFmt w:val="decimal"/>
      <w:lvlText w:val="%3."/>
      <w:lvlJc w:val="left"/>
      <w:pPr>
        <w:ind w:left="1660" w:hanging="360"/>
      </w:pPr>
      <w:rPr>
        <w:rFonts w:hint="default"/>
        <w:spacing w:val="-1"/>
        <w:w w:val="99"/>
        <w:sz w:val="22"/>
        <w:szCs w:val="22"/>
        <w:lang w:val="en-US" w:eastAsia="en-US" w:bidi="en-US"/>
      </w:rPr>
    </w:lvl>
    <w:lvl w:ilvl="3">
      <w:numFmt w:val="bullet"/>
      <w:lvlText w:val="•"/>
      <w:lvlJc w:val="left"/>
      <w:pPr>
        <w:ind w:left="3842" w:hanging="360"/>
      </w:pPr>
      <w:rPr>
        <w:rFonts w:hint="default"/>
        <w:lang w:val="en-US" w:eastAsia="en-US" w:bidi="en-US"/>
      </w:rPr>
    </w:lvl>
    <w:lvl w:ilvl="4">
      <w:numFmt w:val="bullet"/>
      <w:lvlText w:val="•"/>
      <w:lvlJc w:val="left"/>
      <w:pPr>
        <w:ind w:left="4933" w:hanging="360"/>
      </w:pPr>
      <w:rPr>
        <w:rFonts w:hint="default"/>
        <w:lang w:val="en-US" w:eastAsia="en-US" w:bidi="en-US"/>
      </w:rPr>
    </w:lvl>
    <w:lvl w:ilvl="5">
      <w:numFmt w:val="bullet"/>
      <w:lvlText w:val="•"/>
      <w:lvlJc w:val="left"/>
      <w:pPr>
        <w:ind w:left="6024" w:hanging="360"/>
      </w:pPr>
      <w:rPr>
        <w:rFonts w:hint="default"/>
        <w:lang w:val="en-US" w:eastAsia="en-US" w:bidi="en-US"/>
      </w:rPr>
    </w:lvl>
    <w:lvl w:ilvl="6">
      <w:numFmt w:val="bullet"/>
      <w:lvlText w:val="•"/>
      <w:lvlJc w:val="left"/>
      <w:pPr>
        <w:ind w:left="7115" w:hanging="360"/>
      </w:pPr>
      <w:rPr>
        <w:rFonts w:hint="default"/>
        <w:lang w:val="en-US" w:eastAsia="en-US" w:bidi="en-US"/>
      </w:rPr>
    </w:lvl>
    <w:lvl w:ilvl="7">
      <w:numFmt w:val="bullet"/>
      <w:lvlText w:val="•"/>
      <w:lvlJc w:val="left"/>
      <w:pPr>
        <w:ind w:left="8206" w:hanging="360"/>
      </w:pPr>
      <w:rPr>
        <w:rFonts w:hint="default"/>
        <w:lang w:val="en-US" w:eastAsia="en-US" w:bidi="en-US"/>
      </w:rPr>
    </w:lvl>
    <w:lvl w:ilvl="8">
      <w:numFmt w:val="bullet"/>
      <w:lvlText w:val="•"/>
      <w:lvlJc w:val="left"/>
      <w:pPr>
        <w:ind w:left="9297" w:hanging="360"/>
      </w:pPr>
      <w:rPr>
        <w:rFonts w:hint="default"/>
        <w:lang w:val="en-US" w:eastAsia="en-US" w:bidi="en-US"/>
      </w:rPr>
    </w:lvl>
  </w:abstractNum>
  <w:abstractNum w:abstractNumId="33" w15:restartNumberingAfterBreak="0">
    <w:nsid w:val="1CF87AEC"/>
    <w:multiLevelType w:val="hybridMultilevel"/>
    <w:tmpl w:val="036CC728"/>
    <w:lvl w:ilvl="0" w:tplc="4B10243C">
      <w:numFmt w:val="bullet"/>
      <w:lvlText w:val=""/>
      <w:lvlJc w:val="left"/>
      <w:pPr>
        <w:ind w:left="1440" w:hanging="360"/>
      </w:pPr>
      <w:rPr>
        <w:rFonts w:ascii="Symbol" w:eastAsia="Symbol" w:hAnsi="Symbol" w:cs="Symbol" w:hint="default"/>
        <w:spacing w:val="-1"/>
        <w:w w:val="100"/>
        <w:sz w:val="24"/>
        <w:szCs w:val="24"/>
        <w:lang w:val="en-US" w:eastAsia="en-US" w:bidi="en-US"/>
      </w:rPr>
    </w:lvl>
    <w:lvl w:ilvl="1" w:tplc="7E82B71C">
      <w:numFmt w:val="bullet"/>
      <w:lvlText w:val="•"/>
      <w:lvlJc w:val="left"/>
      <w:pPr>
        <w:ind w:left="2386" w:hanging="360"/>
      </w:pPr>
      <w:rPr>
        <w:rFonts w:hint="default"/>
        <w:lang w:val="en-US" w:eastAsia="en-US" w:bidi="en-US"/>
      </w:rPr>
    </w:lvl>
    <w:lvl w:ilvl="2" w:tplc="43A45404">
      <w:numFmt w:val="bullet"/>
      <w:lvlText w:val="•"/>
      <w:lvlJc w:val="left"/>
      <w:pPr>
        <w:ind w:left="3332" w:hanging="360"/>
      </w:pPr>
      <w:rPr>
        <w:rFonts w:hint="default"/>
        <w:lang w:val="en-US" w:eastAsia="en-US" w:bidi="en-US"/>
      </w:rPr>
    </w:lvl>
    <w:lvl w:ilvl="3" w:tplc="AE22D5C4">
      <w:numFmt w:val="bullet"/>
      <w:lvlText w:val="•"/>
      <w:lvlJc w:val="left"/>
      <w:pPr>
        <w:ind w:left="4278" w:hanging="360"/>
      </w:pPr>
      <w:rPr>
        <w:rFonts w:hint="default"/>
        <w:lang w:val="en-US" w:eastAsia="en-US" w:bidi="en-US"/>
      </w:rPr>
    </w:lvl>
    <w:lvl w:ilvl="4" w:tplc="53D0DD0C">
      <w:numFmt w:val="bullet"/>
      <w:lvlText w:val="•"/>
      <w:lvlJc w:val="left"/>
      <w:pPr>
        <w:ind w:left="5224" w:hanging="360"/>
      </w:pPr>
      <w:rPr>
        <w:rFonts w:hint="default"/>
        <w:lang w:val="en-US" w:eastAsia="en-US" w:bidi="en-US"/>
      </w:rPr>
    </w:lvl>
    <w:lvl w:ilvl="5" w:tplc="CA281FC0">
      <w:numFmt w:val="bullet"/>
      <w:lvlText w:val="•"/>
      <w:lvlJc w:val="left"/>
      <w:pPr>
        <w:ind w:left="6170" w:hanging="360"/>
      </w:pPr>
      <w:rPr>
        <w:rFonts w:hint="default"/>
        <w:lang w:val="en-US" w:eastAsia="en-US" w:bidi="en-US"/>
      </w:rPr>
    </w:lvl>
    <w:lvl w:ilvl="6" w:tplc="4D447A40">
      <w:numFmt w:val="bullet"/>
      <w:lvlText w:val="•"/>
      <w:lvlJc w:val="left"/>
      <w:pPr>
        <w:ind w:left="7116" w:hanging="360"/>
      </w:pPr>
      <w:rPr>
        <w:rFonts w:hint="default"/>
        <w:lang w:val="en-US" w:eastAsia="en-US" w:bidi="en-US"/>
      </w:rPr>
    </w:lvl>
    <w:lvl w:ilvl="7" w:tplc="79FE7B06">
      <w:numFmt w:val="bullet"/>
      <w:lvlText w:val="•"/>
      <w:lvlJc w:val="left"/>
      <w:pPr>
        <w:ind w:left="8062" w:hanging="360"/>
      </w:pPr>
      <w:rPr>
        <w:rFonts w:hint="default"/>
        <w:lang w:val="en-US" w:eastAsia="en-US" w:bidi="en-US"/>
      </w:rPr>
    </w:lvl>
    <w:lvl w:ilvl="8" w:tplc="F61C36B4">
      <w:numFmt w:val="bullet"/>
      <w:lvlText w:val="•"/>
      <w:lvlJc w:val="left"/>
      <w:pPr>
        <w:ind w:left="9008" w:hanging="360"/>
      </w:pPr>
      <w:rPr>
        <w:rFonts w:hint="default"/>
        <w:lang w:val="en-US" w:eastAsia="en-US" w:bidi="en-US"/>
      </w:rPr>
    </w:lvl>
  </w:abstractNum>
  <w:abstractNum w:abstractNumId="34" w15:restartNumberingAfterBreak="0">
    <w:nsid w:val="1D0507BE"/>
    <w:multiLevelType w:val="hybridMultilevel"/>
    <w:tmpl w:val="8A22E290"/>
    <w:lvl w:ilvl="0" w:tplc="04090001">
      <w:start w:val="1"/>
      <w:numFmt w:val="bullet"/>
      <w:lvlText w:val=""/>
      <w:lvlJc w:val="left"/>
      <w:pPr>
        <w:ind w:left="1440" w:hanging="360"/>
      </w:pPr>
      <w:rPr>
        <w:rFonts w:ascii="Symbol" w:hAnsi="Symbol" w:hint="default"/>
        <w:spacing w:val="-1"/>
        <w:w w:val="99"/>
        <w:sz w:val="20"/>
        <w:szCs w:val="20"/>
        <w:lang w:val="en-US" w:eastAsia="en-US" w:bidi="en-US"/>
      </w:rPr>
    </w:lvl>
    <w:lvl w:ilvl="1" w:tplc="7E82B71C">
      <w:numFmt w:val="bullet"/>
      <w:lvlText w:val="•"/>
      <w:lvlJc w:val="left"/>
      <w:pPr>
        <w:ind w:left="2386" w:hanging="360"/>
      </w:pPr>
      <w:rPr>
        <w:rFonts w:hint="default"/>
        <w:lang w:val="en-US" w:eastAsia="en-US" w:bidi="en-US"/>
      </w:rPr>
    </w:lvl>
    <w:lvl w:ilvl="2" w:tplc="04090003">
      <w:start w:val="1"/>
      <w:numFmt w:val="bullet"/>
      <w:lvlText w:val="o"/>
      <w:lvlJc w:val="left"/>
      <w:pPr>
        <w:ind w:left="3332" w:hanging="360"/>
      </w:pPr>
      <w:rPr>
        <w:rFonts w:ascii="Courier New" w:hAnsi="Courier New" w:cs="Courier New" w:hint="default"/>
        <w:lang w:val="en-US" w:eastAsia="en-US" w:bidi="en-US"/>
      </w:rPr>
    </w:lvl>
    <w:lvl w:ilvl="3" w:tplc="AE22D5C4">
      <w:numFmt w:val="bullet"/>
      <w:lvlText w:val="•"/>
      <w:lvlJc w:val="left"/>
      <w:pPr>
        <w:ind w:left="4278" w:hanging="360"/>
      </w:pPr>
      <w:rPr>
        <w:rFonts w:hint="default"/>
        <w:lang w:val="en-US" w:eastAsia="en-US" w:bidi="en-US"/>
      </w:rPr>
    </w:lvl>
    <w:lvl w:ilvl="4" w:tplc="53D0DD0C">
      <w:numFmt w:val="bullet"/>
      <w:lvlText w:val="•"/>
      <w:lvlJc w:val="left"/>
      <w:pPr>
        <w:ind w:left="5224" w:hanging="360"/>
      </w:pPr>
      <w:rPr>
        <w:rFonts w:hint="default"/>
        <w:lang w:val="en-US" w:eastAsia="en-US" w:bidi="en-US"/>
      </w:rPr>
    </w:lvl>
    <w:lvl w:ilvl="5" w:tplc="CA281FC0">
      <w:numFmt w:val="bullet"/>
      <w:lvlText w:val="•"/>
      <w:lvlJc w:val="left"/>
      <w:pPr>
        <w:ind w:left="6170" w:hanging="360"/>
      </w:pPr>
      <w:rPr>
        <w:rFonts w:hint="default"/>
        <w:lang w:val="en-US" w:eastAsia="en-US" w:bidi="en-US"/>
      </w:rPr>
    </w:lvl>
    <w:lvl w:ilvl="6" w:tplc="4D447A40">
      <w:numFmt w:val="bullet"/>
      <w:lvlText w:val="•"/>
      <w:lvlJc w:val="left"/>
      <w:pPr>
        <w:ind w:left="7116" w:hanging="360"/>
      </w:pPr>
      <w:rPr>
        <w:rFonts w:hint="default"/>
        <w:lang w:val="en-US" w:eastAsia="en-US" w:bidi="en-US"/>
      </w:rPr>
    </w:lvl>
    <w:lvl w:ilvl="7" w:tplc="79FE7B06">
      <w:numFmt w:val="bullet"/>
      <w:lvlText w:val="•"/>
      <w:lvlJc w:val="left"/>
      <w:pPr>
        <w:ind w:left="8062" w:hanging="360"/>
      </w:pPr>
      <w:rPr>
        <w:rFonts w:hint="default"/>
        <w:lang w:val="en-US" w:eastAsia="en-US" w:bidi="en-US"/>
      </w:rPr>
    </w:lvl>
    <w:lvl w:ilvl="8" w:tplc="F61C36B4">
      <w:numFmt w:val="bullet"/>
      <w:lvlText w:val="•"/>
      <w:lvlJc w:val="left"/>
      <w:pPr>
        <w:ind w:left="9008" w:hanging="360"/>
      </w:pPr>
      <w:rPr>
        <w:rFonts w:hint="default"/>
        <w:lang w:val="en-US" w:eastAsia="en-US" w:bidi="en-US"/>
      </w:rPr>
    </w:lvl>
  </w:abstractNum>
  <w:abstractNum w:abstractNumId="35" w15:restartNumberingAfterBreak="0">
    <w:nsid w:val="1E4C70C8"/>
    <w:multiLevelType w:val="hybridMultilevel"/>
    <w:tmpl w:val="EA30C99C"/>
    <w:lvl w:ilvl="0" w:tplc="0A7CAB26">
      <w:start w:val="100"/>
      <w:numFmt w:val="decimal"/>
      <w:lvlText w:val="%1-"/>
      <w:lvlJc w:val="left"/>
      <w:pPr>
        <w:ind w:left="940" w:hanging="399"/>
      </w:pPr>
      <w:rPr>
        <w:rFonts w:ascii="Arial" w:eastAsia="Arial" w:hAnsi="Arial" w:cs="Arial" w:hint="default"/>
        <w:b/>
        <w:bCs/>
        <w:i/>
        <w:spacing w:val="-1"/>
        <w:w w:val="99"/>
        <w:sz w:val="18"/>
        <w:szCs w:val="18"/>
        <w:lang w:val="en-US" w:eastAsia="en-US" w:bidi="en-US"/>
      </w:rPr>
    </w:lvl>
    <w:lvl w:ilvl="1" w:tplc="4B10243C">
      <w:numFmt w:val="bullet"/>
      <w:lvlText w:val=""/>
      <w:lvlJc w:val="left"/>
      <w:pPr>
        <w:ind w:left="1660" w:hanging="360"/>
      </w:pPr>
      <w:rPr>
        <w:rFonts w:ascii="Symbol" w:eastAsia="Symbol" w:hAnsi="Symbol" w:cs="Symbol" w:hint="default"/>
        <w:w w:val="100"/>
        <w:sz w:val="24"/>
        <w:szCs w:val="24"/>
        <w:lang w:val="en-US" w:eastAsia="en-US" w:bidi="en-US"/>
      </w:rPr>
    </w:lvl>
    <w:lvl w:ilvl="2" w:tplc="8B6E6ACC">
      <w:numFmt w:val="bullet"/>
      <w:lvlText w:val="•"/>
      <w:lvlJc w:val="left"/>
      <w:pPr>
        <w:ind w:left="2751" w:hanging="360"/>
      </w:pPr>
      <w:rPr>
        <w:rFonts w:hint="default"/>
        <w:lang w:val="en-US" w:eastAsia="en-US" w:bidi="en-US"/>
      </w:rPr>
    </w:lvl>
    <w:lvl w:ilvl="3" w:tplc="9B909080">
      <w:numFmt w:val="bullet"/>
      <w:lvlText w:val="•"/>
      <w:lvlJc w:val="left"/>
      <w:pPr>
        <w:ind w:left="3842" w:hanging="360"/>
      </w:pPr>
      <w:rPr>
        <w:rFonts w:hint="default"/>
        <w:lang w:val="en-US" w:eastAsia="en-US" w:bidi="en-US"/>
      </w:rPr>
    </w:lvl>
    <w:lvl w:ilvl="4" w:tplc="0C6ABADC">
      <w:numFmt w:val="bullet"/>
      <w:lvlText w:val="•"/>
      <w:lvlJc w:val="left"/>
      <w:pPr>
        <w:ind w:left="4933" w:hanging="360"/>
      </w:pPr>
      <w:rPr>
        <w:rFonts w:hint="default"/>
        <w:lang w:val="en-US" w:eastAsia="en-US" w:bidi="en-US"/>
      </w:rPr>
    </w:lvl>
    <w:lvl w:ilvl="5" w:tplc="3A6497AE">
      <w:numFmt w:val="bullet"/>
      <w:lvlText w:val="•"/>
      <w:lvlJc w:val="left"/>
      <w:pPr>
        <w:ind w:left="6024" w:hanging="360"/>
      </w:pPr>
      <w:rPr>
        <w:rFonts w:hint="default"/>
        <w:lang w:val="en-US" w:eastAsia="en-US" w:bidi="en-US"/>
      </w:rPr>
    </w:lvl>
    <w:lvl w:ilvl="6" w:tplc="6F242F44">
      <w:numFmt w:val="bullet"/>
      <w:lvlText w:val="•"/>
      <w:lvlJc w:val="left"/>
      <w:pPr>
        <w:ind w:left="7115" w:hanging="360"/>
      </w:pPr>
      <w:rPr>
        <w:rFonts w:hint="default"/>
        <w:lang w:val="en-US" w:eastAsia="en-US" w:bidi="en-US"/>
      </w:rPr>
    </w:lvl>
    <w:lvl w:ilvl="7" w:tplc="B85E62A8">
      <w:numFmt w:val="bullet"/>
      <w:lvlText w:val="•"/>
      <w:lvlJc w:val="left"/>
      <w:pPr>
        <w:ind w:left="8206" w:hanging="360"/>
      </w:pPr>
      <w:rPr>
        <w:rFonts w:hint="default"/>
        <w:lang w:val="en-US" w:eastAsia="en-US" w:bidi="en-US"/>
      </w:rPr>
    </w:lvl>
    <w:lvl w:ilvl="8" w:tplc="1EC6D9B4">
      <w:numFmt w:val="bullet"/>
      <w:lvlText w:val="•"/>
      <w:lvlJc w:val="left"/>
      <w:pPr>
        <w:ind w:left="9297" w:hanging="360"/>
      </w:pPr>
      <w:rPr>
        <w:rFonts w:hint="default"/>
        <w:lang w:val="en-US" w:eastAsia="en-US" w:bidi="en-US"/>
      </w:rPr>
    </w:lvl>
  </w:abstractNum>
  <w:abstractNum w:abstractNumId="36" w15:restartNumberingAfterBreak="0">
    <w:nsid w:val="1E7A76BB"/>
    <w:multiLevelType w:val="multilevel"/>
    <w:tmpl w:val="6734C15E"/>
    <w:lvl w:ilvl="0">
      <w:start w:val="1"/>
      <w:numFmt w:val="decimal"/>
      <w:lvlText w:val="%1."/>
      <w:lvlJc w:val="left"/>
      <w:pPr>
        <w:ind w:left="1156" w:hanging="634"/>
      </w:pPr>
      <w:rPr>
        <w:rFonts w:hint="default"/>
        <w:lang w:val="en-US" w:eastAsia="en-US" w:bidi="en-US"/>
      </w:rPr>
    </w:lvl>
    <w:lvl w:ilvl="1">
      <w:numFmt w:val="decimal"/>
      <w:lvlText w:val="%1.%2"/>
      <w:lvlJc w:val="left"/>
      <w:pPr>
        <w:ind w:left="306" w:hanging="634"/>
      </w:pPr>
      <w:rPr>
        <w:rFonts w:hint="default"/>
        <w:b/>
        <w:bCs/>
        <w:w w:val="99"/>
        <w:lang w:val="en-US" w:eastAsia="en-US" w:bidi="en-US"/>
      </w:rPr>
    </w:lvl>
    <w:lvl w:ilvl="2">
      <w:start w:val="1"/>
      <w:numFmt w:val="decimal"/>
      <w:lvlText w:val="%3."/>
      <w:lvlJc w:val="left"/>
      <w:pPr>
        <w:ind w:left="1242" w:hanging="360"/>
      </w:pPr>
      <w:rPr>
        <w:rFonts w:hint="default"/>
        <w:spacing w:val="-1"/>
        <w:w w:val="99"/>
        <w:sz w:val="20"/>
        <w:szCs w:val="20"/>
        <w:lang w:val="en-US" w:eastAsia="en-US" w:bidi="en-US"/>
      </w:rPr>
    </w:lvl>
    <w:lvl w:ilvl="3">
      <w:numFmt w:val="bullet"/>
      <w:lvlText w:val="•"/>
      <w:lvlJc w:val="left"/>
      <w:pPr>
        <w:ind w:left="3424" w:hanging="360"/>
      </w:pPr>
      <w:rPr>
        <w:rFonts w:hint="default"/>
        <w:lang w:val="en-US" w:eastAsia="en-US" w:bidi="en-US"/>
      </w:rPr>
    </w:lvl>
    <w:lvl w:ilvl="4">
      <w:numFmt w:val="bullet"/>
      <w:lvlText w:val="•"/>
      <w:lvlJc w:val="left"/>
      <w:pPr>
        <w:ind w:left="4515" w:hanging="360"/>
      </w:pPr>
      <w:rPr>
        <w:rFonts w:hint="default"/>
        <w:lang w:val="en-US" w:eastAsia="en-US" w:bidi="en-US"/>
      </w:rPr>
    </w:lvl>
    <w:lvl w:ilvl="5">
      <w:numFmt w:val="bullet"/>
      <w:lvlText w:val="•"/>
      <w:lvlJc w:val="left"/>
      <w:pPr>
        <w:ind w:left="5606" w:hanging="360"/>
      </w:pPr>
      <w:rPr>
        <w:rFonts w:hint="default"/>
        <w:lang w:val="en-US" w:eastAsia="en-US" w:bidi="en-US"/>
      </w:rPr>
    </w:lvl>
    <w:lvl w:ilvl="6">
      <w:numFmt w:val="bullet"/>
      <w:lvlText w:val="•"/>
      <w:lvlJc w:val="left"/>
      <w:pPr>
        <w:ind w:left="6697" w:hanging="360"/>
      </w:pPr>
      <w:rPr>
        <w:rFonts w:hint="default"/>
        <w:lang w:val="en-US" w:eastAsia="en-US" w:bidi="en-US"/>
      </w:rPr>
    </w:lvl>
    <w:lvl w:ilvl="7">
      <w:numFmt w:val="bullet"/>
      <w:lvlText w:val="•"/>
      <w:lvlJc w:val="left"/>
      <w:pPr>
        <w:ind w:left="7788" w:hanging="360"/>
      </w:pPr>
      <w:rPr>
        <w:rFonts w:hint="default"/>
        <w:lang w:val="en-US" w:eastAsia="en-US" w:bidi="en-US"/>
      </w:rPr>
    </w:lvl>
    <w:lvl w:ilvl="8">
      <w:numFmt w:val="bullet"/>
      <w:lvlText w:val="•"/>
      <w:lvlJc w:val="left"/>
      <w:pPr>
        <w:ind w:left="8879" w:hanging="360"/>
      </w:pPr>
      <w:rPr>
        <w:rFonts w:hint="default"/>
        <w:lang w:val="en-US" w:eastAsia="en-US" w:bidi="en-US"/>
      </w:rPr>
    </w:lvl>
  </w:abstractNum>
  <w:abstractNum w:abstractNumId="37" w15:restartNumberingAfterBreak="0">
    <w:nsid w:val="1F6634F9"/>
    <w:multiLevelType w:val="hybridMultilevel"/>
    <w:tmpl w:val="EBA247C0"/>
    <w:lvl w:ilvl="0" w:tplc="6A84B1FE">
      <w:start w:val="1"/>
      <w:numFmt w:val="bullet"/>
      <w:lvlText w:val=""/>
      <w:lvlJc w:val="left"/>
      <w:pPr>
        <w:ind w:left="1574" w:hanging="634"/>
      </w:pPr>
      <w:rPr>
        <w:rFonts w:ascii="Symbol" w:hAnsi="Symbol" w:hint="default"/>
        <w:lang w:val="en-US" w:eastAsia="en-US" w:bidi="en-US"/>
      </w:rPr>
    </w:lvl>
    <w:lvl w:ilvl="1" w:tplc="0382CA7E">
      <w:start w:val="1"/>
      <w:numFmt w:val="decimal"/>
      <w:lvlText w:val="%2."/>
      <w:lvlJc w:val="left"/>
      <w:pPr>
        <w:ind w:left="724" w:hanging="634"/>
      </w:pPr>
      <w:rPr>
        <w:rFonts w:hint="default"/>
        <w:b/>
        <w:bCs/>
        <w:w w:val="99"/>
        <w:lang w:val="en-US" w:eastAsia="en-US" w:bidi="en-US"/>
      </w:rPr>
    </w:lvl>
    <w:lvl w:ilvl="2" w:tplc="EB48BC28">
      <w:start w:val="1"/>
      <w:numFmt w:val="decimal"/>
      <w:lvlText w:val="%3."/>
      <w:lvlJc w:val="left"/>
      <w:pPr>
        <w:ind w:left="1660" w:hanging="360"/>
      </w:pPr>
      <w:rPr>
        <w:rFonts w:hint="default"/>
        <w:spacing w:val="-1"/>
        <w:w w:val="99"/>
        <w:sz w:val="20"/>
        <w:szCs w:val="20"/>
        <w:lang w:val="en-US" w:eastAsia="en-US" w:bidi="en-US"/>
      </w:rPr>
    </w:lvl>
    <w:lvl w:ilvl="3" w:tplc="C8BC483E">
      <w:numFmt w:val="bullet"/>
      <w:lvlText w:val="•"/>
      <w:lvlJc w:val="left"/>
      <w:pPr>
        <w:ind w:left="3842" w:hanging="360"/>
      </w:pPr>
      <w:rPr>
        <w:rFonts w:hint="default"/>
        <w:lang w:val="en-US" w:eastAsia="en-US" w:bidi="en-US"/>
      </w:rPr>
    </w:lvl>
    <w:lvl w:ilvl="4" w:tplc="CFD0D7F6">
      <w:numFmt w:val="bullet"/>
      <w:lvlText w:val="•"/>
      <w:lvlJc w:val="left"/>
      <w:pPr>
        <w:ind w:left="4933" w:hanging="360"/>
      </w:pPr>
      <w:rPr>
        <w:rFonts w:hint="default"/>
        <w:lang w:val="en-US" w:eastAsia="en-US" w:bidi="en-US"/>
      </w:rPr>
    </w:lvl>
    <w:lvl w:ilvl="5" w:tplc="B53646F4">
      <w:numFmt w:val="bullet"/>
      <w:lvlText w:val="•"/>
      <w:lvlJc w:val="left"/>
      <w:pPr>
        <w:ind w:left="6024" w:hanging="360"/>
      </w:pPr>
      <w:rPr>
        <w:rFonts w:hint="default"/>
        <w:lang w:val="en-US" w:eastAsia="en-US" w:bidi="en-US"/>
      </w:rPr>
    </w:lvl>
    <w:lvl w:ilvl="6" w:tplc="89A64D98">
      <w:numFmt w:val="bullet"/>
      <w:lvlText w:val="•"/>
      <w:lvlJc w:val="left"/>
      <w:pPr>
        <w:ind w:left="7115" w:hanging="360"/>
      </w:pPr>
      <w:rPr>
        <w:rFonts w:hint="default"/>
        <w:lang w:val="en-US" w:eastAsia="en-US" w:bidi="en-US"/>
      </w:rPr>
    </w:lvl>
    <w:lvl w:ilvl="7" w:tplc="47062C50">
      <w:numFmt w:val="bullet"/>
      <w:lvlText w:val="•"/>
      <w:lvlJc w:val="left"/>
      <w:pPr>
        <w:ind w:left="8206" w:hanging="360"/>
      </w:pPr>
      <w:rPr>
        <w:rFonts w:hint="default"/>
        <w:lang w:val="en-US" w:eastAsia="en-US" w:bidi="en-US"/>
      </w:rPr>
    </w:lvl>
    <w:lvl w:ilvl="8" w:tplc="4E1ABFF6">
      <w:numFmt w:val="bullet"/>
      <w:lvlText w:val="•"/>
      <w:lvlJc w:val="left"/>
      <w:pPr>
        <w:ind w:left="9297" w:hanging="360"/>
      </w:pPr>
      <w:rPr>
        <w:rFonts w:hint="default"/>
        <w:lang w:val="en-US" w:eastAsia="en-US" w:bidi="en-US"/>
      </w:rPr>
    </w:lvl>
  </w:abstractNum>
  <w:abstractNum w:abstractNumId="38" w15:restartNumberingAfterBreak="0">
    <w:nsid w:val="1F9712AE"/>
    <w:multiLevelType w:val="hybridMultilevel"/>
    <w:tmpl w:val="922C1F16"/>
    <w:lvl w:ilvl="0" w:tplc="FFFFFFFF">
      <w:start w:val="1"/>
      <w:numFmt w:val="decimal"/>
      <w:lvlText w:val="(%1)"/>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EF5D90"/>
    <w:multiLevelType w:val="hybridMultilevel"/>
    <w:tmpl w:val="4502D6A2"/>
    <w:lvl w:ilvl="0" w:tplc="286E9266">
      <w:start w:val="1"/>
      <w:numFmt w:val="decimal"/>
      <w:lvlText w:val="%1."/>
      <w:lvlJc w:val="left"/>
      <w:pPr>
        <w:ind w:left="1574" w:hanging="634"/>
      </w:pPr>
      <w:rPr>
        <w:rFonts w:ascii="Arial" w:hAnsi="Arial" w:cs="Arial" w:hint="default"/>
        <w:lang w:val="en-US" w:eastAsia="en-US" w:bidi="en-US"/>
      </w:rPr>
    </w:lvl>
    <w:lvl w:ilvl="1" w:tplc="04090017">
      <w:start w:val="1"/>
      <w:numFmt w:val="lowerLetter"/>
      <w:lvlText w:val="%2)"/>
      <w:lvlJc w:val="left"/>
      <w:pPr>
        <w:ind w:left="1574" w:hanging="634"/>
      </w:pPr>
      <w:rPr>
        <w:rFonts w:hint="default"/>
        <w:b/>
        <w:bCs/>
        <w:w w:val="99"/>
        <w:lang w:val="en-US" w:eastAsia="en-US" w:bidi="en-US"/>
      </w:rPr>
    </w:lvl>
    <w:lvl w:ilvl="2" w:tplc="2548BD5E">
      <w:start w:val="1"/>
      <w:numFmt w:val="lowerLetter"/>
      <w:lvlText w:val="%3."/>
      <w:lvlJc w:val="left"/>
      <w:pPr>
        <w:ind w:left="1890" w:hanging="360"/>
      </w:pPr>
      <w:rPr>
        <w:rFonts w:hint="default"/>
        <w:spacing w:val="-1"/>
        <w:w w:val="99"/>
        <w:sz w:val="22"/>
        <w:szCs w:val="22"/>
        <w:lang w:val="en-US" w:eastAsia="en-US" w:bidi="en-US"/>
      </w:rPr>
    </w:lvl>
    <w:lvl w:ilvl="3" w:tplc="6B52C36A">
      <w:numFmt w:val="bullet"/>
      <w:lvlText w:val="•"/>
      <w:lvlJc w:val="left"/>
      <w:pPr>
        <w:ind w:left="3842" w:hanging="360"/>
      </w:pPr>
      <w:rPr>
        <w:rFonts w:hint="default"/>
        <w:lang w:val="en-US" w:eastAsia="en-US" w:bidi="en-US"/>
      </w:rPr>
    </w:lvl>
    <w:lvl w:ilvl="4" w:tplc="3D0AF116">
      <w:numFmt w:val="bullet"/>
      <w:lvlText w:val="•"/>
      <w:lvlJc w:val="left"/>
      <w:pPr>
        <w:ind w:left="4933" w:hanging="360"/>
      </w:pPr>
      <w:rPr>
        <w:rFonts w:hint="default"/>
        <w:lang w:val="en-US" w:eastAsia="en-US" w:bidi="en-US"/>
      </w:rPr>
    </w:lvl>
    <w:lvl w:ilvl="5" w:tplc="6DDE4326">
      <w:numFmt w:val="bullet"/>
      <w:lvlText w:val="•"/>
      <w:lvlJc w:val="left"/>
      <w:pPr>
        <w:ind w:left="6024" w:hanging="360"/>
      </w:pPr>
      <w:rPr>
        <w:rFonts w:hint="default"/>
        <w:lang w:val="en-US" w:eastAsia="en-US" w:bidi="en-US"/>
      </w:rPr>
    </w:lvl>
    <w:lvl w:ilvl="6" w:tplc="6EB21FAA">
      <w:numFmt w:val="bullet"/>
      <w:lvlText w:val="•"/>
      <w:lvlJc w:val="left"/>
      <w:pPr>
        <w:ind w:left="7115" w:hanging="360"/>
      </w:pPr>
      <w:rPr>
        <w:rFonts w:hint="default"/>
        <w:lang w:val="en-US" w:eastAsia="en-US" w:bidi="en-US"/>
      </w:rPr>
    </w:lvl>
    <w:lvl w:ilvl="7" w:tplc="2AD47288">
      <w:numFmt w:val="bullet"/>
      <w:lvlText w:val="•"/>
      <w:lvlJc w:val="left"/>
      <w:pPr>
        <w:ind w:left="8206" w:hanging="360"/>
      </w:pPr>
      <w:rPr>
        <w:rFonts w:hint="default"/>
        <w:lang w:val="en-US" w:eastAsia="en-US" w:bidi="en-US"/>
      </w:rPr>
    </w:lvl>
    <w:lvl w:ilvl="8" w:tplc="3B7C9490">
      <w:numFmt w:val="bullet"/>
      <w:lvlText w:val="•"/>
      <w:lvlJc w:val="left"/>
      <w:pPr>
        <w:ind w:left="9297" w:hanging="360"/>
      </w:pPr>
      <w:rPr>
        <w:rFonts w:hint="default"/>
        <w:lang w:val="en-US" w:eastAsia="en-US" w:bidi="en-US"/>
      </w:rPr>
    </w:lvl>
  </w:abstractNum>
  <w:abstractNum w:abstractNumId="40" w15:restartNumberingAfterBreak="0">
    <w:nsid w:val="20837918"/>
    <w:multiLevelType w:val="hybridMultilevel"/>
    <w:tmpl w:val="AFB07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0B56EB6"/>
    <w:multiLevelType w:val="hybridMultilevel"/>
    <w:tmpl w:val="1BA29748"/>
    <w:lvl w:ilvl="0" w:tplc="4B10243C">
      <w:numFmt w:val="bullet"/>
      <w:lvlText w:val=""/>
      <w:lvlJc w:val="left"/>
      <w:pPr>
        <w:ind w:left="1242" w:hanging="360"/>
      </w:pPr>
      <w:rPr>
        <w:rFonts w:ascii="Symbol" w:eastAsia="Symbol" w:hAnsi="Symbol" w:cs="Symbol" w:hint="default"/>
        <w:w w:val="100"/>
        <w:sz w:val="24"/>
        <w:szCs w:val="24"/>
        <w:lang w:val="en-US" w:eastAsia="en-US" w:bidi="en-US"/>
      </w:rPr>
    </w:lvl>
    <w:lvl w:ilvl="1" w:tplc="04090003" w:tentative="1">
      <w:start w:val="1"/>
      <w:numFmt w:val="bullet"/>
      <w:lvlText w:val="o"/>
      <w:lvlJc w:val="left"/>
      <w:pPr>
        <w:ind w:left="1962" w:hanging="360"/>
      </w:pPr>
      <w:rPr>
        <w:rFonts w:ascii="Courier New" w:hAnsi="Courier New" w:cs="Courier New" w:hint="default"/>
      </w:rPr>
    </w:lvl>
    <w:lvl w:ilvl="2" w:tplc="04090005" w:tentative="1">
      <w:start w:val="1"/>
      <w:numFmt w:val="bullet"/>
      <w:lvlText w:val=""/>
      <w:lvlJc w:val="left"/>
      <w:pPr>
        <w:ind w:left="2682" w:hanging="360"/>
      </w:pPr>
      <w:rPr>
        <w:rFonts w:ascii="Wingdings" w:hAnsi="Wingdings" w:hint="default"/>
      </w:rPr>
    </w:lvl>
    <w:lvl w:ilvl="3" w:tplc="04090001" w:tentative="1">
      <w:start w:val="1"/>
      <w:numFmt w:val="bullet"/>
      <w:lvlText w:val=""/>
      <w:lvlJc w:val="left"/>
      <w:pPr>
        <w:ind w:left="3402" w:hanging="360"/>
      </w:pPr>
      <w:rPr>
        <w:rFonts w:ascii="Symbol" w:hAnsi="Symbol" w:hint="default"/>
      </w:rPr>
    </w:lvl>
    <w:lvl w:ilvl="4" w:tplc="04090003" w:tentative="1">
      <w:start w:val="1"/>
      <w:numFmt w:val="bullet"/>
      <w:lvlText w:val="o"/>
      <w:lvlJc w:val="left"/>
      <w:pPr>
        <w:ind w:left="4122" w:hanging="360"/>
      </w:pPr>
      <w:rPr>
        <w:rFonts w:ascii="Courier New" w:hAnsi="Courier New" w:cs="Courier New" w:hint="default"/>
      </w:rPr>
    </w:lvl>
    <w:lvl w:ilvl="5" w:tplc="04090005" w:tentative="1">
      <w:start w:val="1"/>
      <w:numFmt w:val="bullet"/>
      <w:lvlText w:val=""/>
      <w:lvlJc w:val="left"/>
      <w:pPr>
        <w:ind w:left="4842" w:hanging="360"/>
      </w:pPr>
      <w:rPr>
        <w:rFonts w:ascii="Wingdings" w:hAnsi="Wingdings" w:hint="default"/>
      </w:rPr>
    </w:lvl>
    <w:lvl w:ilvl="6" w:tplc="04090001" w:tentative="1">
      <w:start w:val="1"/>
      <w:numFmt w:val="bullet"/>
      <w:lvlText w:val=""/>
      <w:lvlJc w:val="left"/>
      <w:pPr>
        <w:ind w:left="5562" w:hanging="360"/>
      </w:pPr>
      <w:rPr>
        <w:rFonts w:ascii="Symbol" w:hAnsi="Symbol" w:hint="default"/>
      </w:rPr>
    </w:lvl>
    <w:lvl w:ilvl="7" w:tplc="04090003" w:tentative="1">
      <w:start w:val="1"/>
      <w:numFmt w:val="bullet"/>
      <w:lvlText w:val="o"/>
      <w:lvlJc w:val="left"/>
      <w:pPr>
        <w:ind w:left="6282" w:hanging="360"/>
      </w:pPr>
      <w:rPr>
        <w:rFonts w:ascii="Courier New" w:hAnsi="Courier New" w:cs="Courier New" w:hint="default"/>
      </w:rPr>
    </w:lvl>
    <w:lvl w:ilvl="8" w:tplc="04090005" w:tentative="1">
      <w:start w:val="1"/>
      <w:numFmt w:val="bullet"/>
      <w:lvlText w:val=""/>
      <w:lvlJc w:val="left"/>
      <w:pPr>
        <w:ind w:left="7002" w:hanging="360"/>
      </w:pPr>
      <w:rPr>
        <w:rFonts w:ascii="Wingdings" w:hAnsi="Wingdings" w:hint="default"/>
      </w:rPr>
    </w:lvl>
  </w:abstractNum>
  <w:abstractNum w:abstractNumId="42" w15:restartNumberingAfterBreak="0">
    <w:nsid w:val="212D7330"/>
    <w:multiLevelType w:val="multilevel"/>
    <w:tmpl w:val="CE448E66"/>
    <w:lvl w:ilvl="0">
      <w:start w:val="3"/>
      <w:numFmt w:val="decimal"/>
      <w:lvlText w:val="%1"/>
      <w:lvlJc w:val="left"/>
      <w:pPr>
        <w:ind w:left="1574" w:hanging="634"/>
      </w:pPr>
      <w:rPr>
        <w:rFonts w:hint="default"/>
        <w:lang w:val="en-US" w:eastAsia="en-US" w:bidi="en-US"/>
      </w:rPr>
    </w:lvl>
    <w:lvl w:ilvl="1">
      <w:numFmt w:val="decimal"/>
      <w:lvlText w:val="%1.%2"/>
      <w:lvlJc w:val="left"/>
      <w:pPr>
        <w:ind w:left="1574" w:hanging="634"/>
      </w:pPr>
      <w:rPr>
        <w:rFonts w:hint="default"/>
        <w:b/>
        <w:bCs/>
        <w:w w:val="99"/>
        <w:lang w:val="en-US" w:eastAsia="en-US" w:bidi="en-US"/>
      </w:rPr>
    </w:lvl>
    <w:lvl w:ilvl="2">
      <w:start w:val="1"/>
      <w:numFmt w:val="decimal"/>
      <w:lvlText w:val="%3."/>
      <w:lvlJc w:val="left"/>
      <w:pPr>
        <w:ind w:left="630" w:hanging="360"/>
      </w:pPr>
      <w:rPr>
        <w:rFonts w:ascii="Arial" w:eastAsia="Arial" w:hAnsi="Arial" w:cs="Arial" w:hint="default"/>
        <w:spacing w:val="-1"/>
        <w:w w:val="99"/>
        <w:sz w:val="22"/>
        <w:szCs w:val="22"/>
        <w:lang w:val="en-US" w:eastAsia="en-US" w:bidi="en-US"/>
      </w:rPr>
    </w:lvl>
    <w:lvl w:ilvl="3">
      <w:numFmt w:val="bullet"/>
      <w:lvlText w:val="•"/>
      <w:lvlJc w:val="left"/>
      <w:pPr>
        <w:ind w:left="3842" w:hanging="360"/>
      </w:pPr>
      <w:rPr>
        <w:rFonts w:hint="default"/>
        <w:lang w:val="en-US" w:eastAsia="en-US" w:bidi="en-US"/>
      </w:rPr>
    </w:lvl>
    <w:lvl w:ilvl="4">
      <w:numFmt w:val="bullet"/>
      <w:lvlText w:val="•"/>
      <w:lvlJc w:val="left"/>
      <w:pPr>
        <w:ind w:left="4933" w:hanging="360"/>
      </w:pPr>
      <w:rPr>
        <w:rFonts w:hint="default"/>
        <w:lang w:val="en-US" w:eastAsia="en-US" w:bidi="en-US"/>
      </w:rPr>
    </w:lvl>
    <w:lvl w:ilvl="5">
      <w:numFmt w:val="bullet"/>
      <w:lvlText w:val="•"/>
      <w:lvlJc w:val="left"/>
      <w:pPr>
        <w:ind w:left="6024" w:hanging="360"/>
      </w:pPr>
      <w:rPr>
        <w:rFonts w:hint="default"/>
        <w:lang w:val="en-US" w:eastAsia="en-US" w:bidi="en-US"/>
      </w:rPr>
    </w:lvl>
    <w:lvl w:ilvl="6">
      <w:numFmt w:val="bullet"/>
      <w:lvlText w:val="•"/>
      <w:lvlJc w:val="left"/>
      <w:pPr>
        <w:ind w:left="7115" w:hanging="360"/>
      </w:pPr>
      <w:rPr>
        <w:rFonts w:hint="default"/>
        <w:lang w:val="en-US" w:eastAsia="en-US" w:bidi="en-US"/>
      </w:rPr>
    </w:lvl>
    <w:lvl w:ilvl="7">
      <w:numFmt w:val="bullet"/>
      <w:lvlText w:val="•"/>
      <w:lvlJc w:val="left"/>
      <w:pPr>
        <w:ind w:left="8206" w:hanging="360"/>
      </w:pPr>
      <w:rPr>
        <w:rFonts w:hint="default"/>
        <w:lang w:val="en-US" w:eastAsia="en-US" w:bidi="en-US"/>
      </w:rPr>
    </w:lvl>
    <w:lvl w:ilvl="8">
      <w:numFmt w:val="bullet"/>
      <w:lvlText w:val="•"/>
      <w:lvlJc w:val="left"/>
      <w:pPr>
        <w:ind w:left="9297" w:hanging="360"/>
      </w:pPr>
      <w:rPr>
        <w:rFonts w:hint="default"/>
        <w:lang w:val="en-US" w:eastAsia="en-US" w:bidi="en-US"/>
      </w:rPr>
    </w:lvl>
  </w:abstractNum>
  <w:abstractNum w:abstractNumId="43" w15:restartNumberingAfterBreak="0">
    <w:nsid w:val="2132331F"/>
    <w:multiLevelType w:val="hybridMultilevel"/>
    <w:tmpl w:val="EBA247C0"/>
    <w:lvl w:ilvl="0" w:tplc="D9C02900">
      <w:start w:val="1"/>
      <w:numFmt w:val="bullet"/>
      <w:lvlText w:val=""/>
      <w:lvlJc w:val="left"/>
      <w:pPr>
        <w:ind w:left="1574" w:hanging="634"/>
      </w:pPr>
      <w:rPr>
        <w:rFonts w:ascii="Symbol" w:hAnsi="Symbol" w:hint="default"/>
        <w:lang w:val="en-US" w:eastAsia="en-US" w:bidi="en-US"/>
      </w:rPr>
    </w:lvl>
    <w:lvl w:ilvl="1" w:tplc="65CE27F0">
      <w:start w:val="1"/>
      <w:numFmt w:val="decimal"/>
      <w:lvlText w:val="%2."/>
      <w:lvlJc w:val="left"/>
      <w:pPr>
        <w:ind w:left="724" w:hanging="634"/>
      </w:pPr>
      <w:rPr>
        <w:rFonts w:hint="default"/>
        <w:b/>
        <w:bCs/>
        <w:w w:val="99"/>
        <w:lang w:val="en-US" w:eastAsia="en-US" w:bidi="en-US"/>
      </w:rPr>
    </w:lvl>
    <w:lvl w:ilvl="2" w:tplc="8D4C3EE4">
      <w:start w:val="1"/>
      <w:numFmt w:val="decimal"/>
      <w:lvlText w:val="%3."/>
      <w:lvlJc w:val="left"/>
      <w:pPr>
        <w:ind w:left="1660" w:hanging="360"/>
      </w:pPr>
      <w:rPr>
        <w:rFonts w:hint="default"/>
        <w:spacing w:val="-1"/>
        <w:w w:val="99"/>
        <w:sz w:val="20"/>
        <w:szCs w:val="20"/>
        <w:lang w:val="en-US" w:eastAsia="en-US" w:bidi="en-US"/>
      </w:rPr>
    </w:lvl>
    <w:lvl w:ilvl="3" w:tplc="FE04A458">
      <w:numFmt w:val="bullet"/>
      <w:lvlText w:val="•"/>
      <w:lvlJc w:val="left"/>
      <w:pPr>
        <w:ind w:left="3842" w:hanging="360"/>
      </w:pPr>
      <w:rPr>
        <w:rFonts w:hint="default"/>
        <w:lang w:val="en-US" w:eastAsia="en-US" w:bidi="en-US"/>
      </w:rPr>
    </w:lvl>
    <w:lvl w:ilvl="4" w:tplc="3A180992">
      <w:numFmt w:val="bullet"/>
      <w:lvlText w:val="•"/>
      <w:lvlJc w:val="left"/>
      <w:pPr>
        <w:ind w:left="4933" w:hanging="360"/>
      </w:pPr>
      <w:rPr>
        <w:rFonts w:hint="default"/>
        <w:lang w:val="en-US" w:eastAsia="en-US" w:bidi="en-US"/>
      </w:rPr>
    </w:lvl>
    <w:lvl w:ilvl="5" w:tplc="8F1EE554">
      <w:numFmt w:val="bullet"/>
      <w:lvlText w:val="•"/>
      <w:lvlJc w:val="left"/>
      <w:pPr>
        <w:ind w:left="6024" w:hanging="360"/>
      </w:pPr>
      <w:rPr>
        <w:rFonts w:hint="default"/>
        <w:lang w:val="en-US" w:eastAsia="en-US" w:bidi="en-US"/>
      </w:rPr>
    </w:lvl>
    <w:lvl w:ilvl="6" w:tplc="663C9412">
      <w:numFmt w:val="bullet"/>
      <w:lvlText w:val="•"/>
      <w:lvlJc w:val="left"/>
      <w:pPr>
        <w:ind w:left="7115" w:hanging="360"/>
      </w:pPr>
      <w:rPr>
        <w:rFonts w:hint="default"/>
        <w:lang w:val="en-US" w:eastAsia="en-US" w:bidi="en-US"/>
      </w:rPr>
    </w:lvl>
    <w:lvl w:ilvl="7" w:tplc="F662B1CC">
      <w:numFmt w:val="bullet"/>
      <w:lvlText w:val="•"/>
      <w:lvlJc w:val="left"/>
      <w:pPr>
        <w:ind w:left="8206" w:hanging="360"/>
      </w:pPr>
      <w:rPr>
        <w:rFonts w:hint="default"/>
        <w:lang w:val="en-US" w:eastAsia="en-US" w:bidi="en-US"/>
      </w:rPr>
    </w:lvl>
    <w:lvl w:ilvl="8" w:tplc="8F4AAAAE">
      <w:numFmt w:val="bullet"/>
      <w:lvlText w:val="•"/>
      <w:lvlJc w:val="left"/>
      <w:pPr>
        <w:ind w:left="9297" w:hanging="360"/>
      </w:pPr>
      <w:rPr>
        <w:rFonts w:hint="default"/>
        <w:lang w:val="en-US" w:eastAsia="en-US" w:bidi="en-US"/>
      </w:rPr>
    </w:lvl>
  </w:abstractNum>
  <w:abstractNum w:abstractNumId="44" w15:restartNumberingAfterBreak="0">
    <w:nsid w:val="2199228B"/>
    <w:multiLevelType w:val="hybridMultilevel"/>
    <w:tmpl w:val="E6C4A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21779E0"/>
    <w:multiLevelType w:val="hybridMultilevel"/>
    <w:tmpl w:val="9E1868F0"/>
    <w:lvl w:ilvl="0" w:tplc="0409000F">
      <w:start w:val="1"/>
      <w:numFmt w:val="decimal"/>
      <w:lvlText w:val="%1."/>
      <w:lvlJc w:val="left"/>
      <w:pPr>
        <w:ind w:left="1660" w:hanging="360"/>
      </w:pPr>
    </w:lvl>
    <w:lvl w:ilvl="1" w:tplc="04090019" w:tentative="1">
      <w:start w:val="1"/>
      <w:numFmt w:val="lowerLetter"/>
      <w:lvlText w:val="%2."/>
      <w:lvlJc w:val="left"/>
      <w:pPr>
        <w:ind w:left="2380" w:hanging="360"/>
      </w:pPr>
    </w:lvl>
    <w:lvl w:ilvl="2" w:tplc="0409001B" w:tentative="1">
      <w:start w:val="1"/>
      <w:numFmt w:val="lowerRoman"/>
      <w:lvlText w:val="%3."/>
      <w:lvlJc w:val="right"/>
      <w:pPr>
        <w:ind w:left="3100" w:hanging="180"/>
      </w:pPr>
    </w:lvl>
    <w:lvl w:ilvl="3" w:tplc="0409000F" w:tentative="1">
      <w:start w:val="1"/>
      <w:numFmt w:val="decimal"/>
      <w:lvlText w:val="%4."/>
      <w:lvlJc w:val="left"/>
      <w:pPr>
        <w:ind w:left="3820" w:hanging="360"/>
      </w:pPr>
    </w:lvl>
    <w:lvl w:ilvl="4" w:tplc="04090019" w:tentative="1">
      <w:start w:val="1"/>
      <w:numFmt w:val="lowerLetter"/>
      <w:lvlText w:val="%5."/>
      <w:lvlJc w:val="left"/>
      <w:pPr>
        <w:ind w:left="4540" w:hanging="360"/>
      </w:pPr>
    </w:lvl>
    <w:lvl w:ilvl="5" w:tplc="0409001B" w:tentative="1">
      <w:start w:val="1"/>
      <w:numFmt w:val="lowerRoman"/>
      <w:lvlText w:val="%6."/>
      <w:lvlJc w:val="right"/>
      <w:pPr>
        <w:ind w:left="5260" w:hanging="180"/>
      </w:pPr>
    </w:lvl>
    <w:lvl w:ilvl="6" w:tplc="0409000F" w:tentative="1">
      <w:start w:val="1"/>
      <w:numFmt w:val="decimal"/>
      <w:lvlText w:val="%7."/>
      <w:lvlJc w:val="left"/>
      <w:pPr>
        <w:ind w:left="5980" w:hanging="360"/>
      </w:pPr>
    </w:lvl>
    <w:lvl w:ilvl="7" w:tplc="04090019" w:tentative="1">
      <w:start w:val="1"/>
      <w:numFmt w:val="lowerLetter"/>
      <w:lvlText w:val="%8."/>
      <w:lvlJc w:val="left"/>
      <w:pPr>
        <w:ind w:left="6700" w:hanging="360"/>
      </w:pPr>
    </w:lvl>
    <w:lvl w:ilvl="8" w:tplc="0409001B" w:tentative="1">
      <w:start w:val="1"/>
      <w:numFmt w:val="lowerRoman"/>
      <w:lvlText w:val="%9."/>
      <w:lvlJc w:val="right"/>
      <w:pPr>
        <w:ind w:left="7420" w:hanging="180"/>
      </w:pPr>
    </w:lvl>
  </w:abstractNum>
  <w:abstractNum w:abstractNumId="46" w15:restartNumberingAfterBreak="0">
    <w:nsid w:val="221C44CB"/>
    <w:multiLevelType w:val="hybridMultilevel"/>
    <w:tmpl w:val="CCECFBAE"/>
    <w:lvl w:ilvl="0" w:tplc="2F2860E2">
      <w:start w:val="1"/>
      <w:numFmt w:val="decimal"/>
      <w:lvlText w:val="%1."/>
      <w:lvlJc w:val="left"/>
      <w:pPr>
        <w:ind w:left="1440" w:hanging="360"/>
      </w:pPr>
      <w:rPr>
        <w:rFonts w:ascii="Calibri" w:hAnsi="Calibri" w:cs="Arial" w:hint="default"/>
        <w:sz w:val="22"/>
        <w:szCs w:val="22"/>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25894060"/>
    <w:multiLevelType w:val="multilevel"/>
    <w:tmpl w:val="42BA693E"/>
    <w:lvl w:ilvl="0">
      <w:start w:val="1"/>
      <w:numFmt w:val="decimal"/>
      <w:lvlText w:val="%1."/>
      <w:lvlJc w:val="left"/>
      <w:pPr>
        <w:ind w:left="1574" w:hanging="634"/>
      </w:pPr>
      <w:rPr>
        <w:rFonts w:hint="default"/>
        <w:lang w:val="en-US" w:eastAsia="en-US" w:bidi="en-US"/>
      </w:rPr>
    </w:lvl>
    <w:lvl w:ilvl="1">
      <w:numFmt w:val="decimal"/>
      <w:lvlText w:val="%1.%2"/>
      <w:lvlJc w:val="left"/>
      <w:pPr>
        <w:ind w:left="1574" w:hanging="634"/>
      </w:pPr>
      <w:rPr>
        <w:rFonts w:hint="default"/>
        <w:b/>
        <w:bCs/>
        <w:w w:val="99"/>
        <w:lang w:val="en-US" w:eastAsia="en-US" w:bidi="en-US"/>
      </w:rPr>
    </w:lvl>
    <w:lvl w:ilvl="2">
      <w:start w:val="1"/>
      <w:numFmt w:val="decimal"/>
      <w:lvlText w:val="%3."/>
      <w:lvlJc w:val="left"/>
      <w:pPr>
        <w:ind w:left="1260" w:hanging="360"/>
      </w:pPr>
      <w:rPr>
        <w:rFonts w:ascii="Arial" w:eastAsia="Arial" w:hAnsi="Arial" w:cs="Arial" w:hint="default"/>
        <w:spacing w:val="-1"/>
        <w:w w:val="99"/>
        <w:sz w:val="22"/>
        <w:szCs w:val="22"/>
        <w:lang w:val="en-US" w:eastAsia="en-US" w:bidi="en-US"/>
      </w:rPr>
    </w:lvl>
    <w:lvl w:ilvl="3">
      <w:start w:val="1"/>
      <w:numFmt w:val="bullet"/>
      <w:lvlText w:val=""/>
      <w:lvlJc w:val="left"/>
      <w:pPr>
        <w:ind w:left="2160" w:hanging="360"/>
      </w:pPr>
      <w:rPr>
        <w:rFonts w:ascii="Symbol" w:hAnsi="Symbol" w:hint="default"/>
        <w:lang w:val="en-US" w:eastAsia="en-US" w:bidi="en-US"/>
      </w:rPr>
    </w:lvl>
    <w:lvl w:ilvl="4">
      <w:numFmt w:val="bullet"/>
      <w:lvlText w:val="•"/>
      <w:lvlJc w:val="left"/>
      <w:pPr>
        <w:ind w:left="4933" w:hanging="360"/>
      </w:pPr>
      <w:rPr>
        <w:rFonts w:hint="default"/>
        <w:lang w:val="en-US" w:eastAsia="en-US" w:bidi="en-US"/>
      </w:rPr>
    </w:lvl>
    <w:lvl w:ilvl="5">
      <w:numFmt w:val="bullet"/>
      <w:lvlText w:val="•"/>
      <w:lvlJc w:val="left"/>
      <w:pPr>
        <w:ind w:left="6024" w:hanging="360"/>
      </w:pPr>
      <w:rPr>
        <w:rFonts w:hint="default"/>
        <w:lang w:val="en-US" w:eastAsia="en-US" w:bidi="en-US"/>
      </w:rPr>
    </w:lvl>
    <w:lvl w:ilvl="6">
      <w:numFmt w:val="bullet"/>
      <w:lvlText w:val="•"/>
      <w:lvlJc w:val="left"/>
      <w:pPr>
        <w:ind w:left="7115" w:hanging="360"/>
      </w:pPr>
      <w:rPr>
        <w:rFonts w:hint="default"/>
        <w:lang w:val="en-US" w:eastAsia="en-US" w:bidi="en-US"/>
      </w:rPr>
    </w:lvl>
    <w:lvl w:ilvl="7">
      <w:numFmt w:val="bullet"/>
      <w:lvlText w:val="•"/>
      <w:lvlJc w:val="left"/>
      <w:pPr>
        <w:ind w:left="8206" w:hanging="360"/>
      </w:pPr>
      <w:rPr>
        <w:rFonts w:hint="default"/>
        <w:lang w:val="en-US" w:eastAsia="en-US" w:bidi="en-US"/>
      </w:rPr>
    </w:lvl>
    <w:lvl w:ilvl="8">
      <w:numFmt w:val="bullet"/>
      <w:lvlText w:val="•"/>
      <w:lvlJc w:val="left"/>
      <w:pPr>
        <w:ind w:left="9297" w:hanging="360"/>
      </w:pPr>
      <w:rPr>
        <w:rFonts w:hint="default"/>
        <w:lang w:val="en-US" w:eastAsia="en-US" w:bidi="en-US"/>
      </w:rPr>
    </w:lvl>
  </w:abstractNum>
  <w:abstractNum w:abstractNumId="48" w15:restartNumberingAfterBreak="0">
    <w:nsid w:val="25CB05C7"/>
    <w:multiLevelType w:val="hybridMultilevel"/>
    <w:tmpl w:val="434E6C6A"/>
    <w:lvl w:ilvl="0" w:tplc="C2F6DDA6">
      <w:start w:val="1"/>
      <w:numFmt w:val="decimal"/>
      <w:lvlText w:val="%1."/>
      <w:lvlJc w:val="left"/>
      <w:pPr>
        <w:ind w:left="1574" w:hanging="634"/>
      </w:pPr>
      <w:rPr>
        <w:rFonts w:hint="default"/>
        <w:lang w:val="en-US" w:eastAsia="en-US" w:bidi="en-US"/>
      </w:rPr>
    </w:lvl>
    <w:lvl w:ilvl="1" w:tplc="AB545FD6">
      <w:start w:val="1"/>
      <w:numFmt w:val="decimal"/>
      <w:lvlText w:val="%2."/>
      <w:lvlJc w:val="left"/>
      <w:pPr>
        <w:ind w:left="724" w:hanging="634"/>
      </w:pPr>
      <w:rPr>
        <w:rFonts w:hint="default"/>
        <w:b/>
        <w:bCs/>
        <w:w w:val="99"/>
        <w:lang w:val="en-US" w:eastAsia="en-US" w:bidi="en-US"/>
      </w:rPr>
    </w:lvl>
    <w:lvl w:ilvl="2" w:tplc="AD52C8B0">
      <w:start w:val="1"/>
      <w:numFmt w:val="decimal"/>
      <w:lvlText w:val="%3."/>
      <w:lvlJc w:val="left"/>
      <w:pPr>
        <w:ind w:left="1660" w:hanging="360"/>
      </w:pPr>
      <w:rPr>
        <w:rFonts w:hint="default"/>
        <w:spacing w:val="-1"/>
        <w:w w:val="99"/>
        <w:sz w:val="22"/>
        <w:szCs w:val="22"/>
        <w:lang w:val="en-US" w:eastAsia="en-US" w:bidi="en-US"/>
      </w:rPr>
    </w:lvl>
    <w:lvl w:ilvl="3" w:tplc="449431AA">
      <w:numFmt w:val="bullet"/>
      <w:lvlText w:val="•"/>
      <w:lvlJc w:val="left"/>
      <w:pPr>
        <w:ind w:left="3842" w:hanging="360"/>
      </w:pPr>
      <w:rPr>
        <w:rFonts w:hint="default"/>
        <w:lang w:val="en-US" w:eastAsia="en-US" w:bidi="en-US"/>
      </w:rPr>
    </w:lvl>
    <w:lvl w:ilvl="4" w:tplc="D5F80412">
      <w:numFmt w:val="bullet"/>
      <w:lvlText w:val="•"/>
      <w:lvlJc w:val="left"/>
      <w:pPr>
        <w:ind w:left="4933" w:hanging="360"/>
      </w:pPr>
      <w:rPr>
        <w:rFonts w:hint="default"/>
        <w:lang w:val="en-US" w:eastAsia="en-US" w:bidi="en-US"/>
      </w:rPr>
    </w:lvl>
    <w:lvl w:ilvl="5" w:tplc="855CBE02">
      <w:numFmt w:val="bullet"/>
      <w:lvlText w:val="•"/>
      <w:lvlJc w:val="left"/>
      <w:pPr>
        <w:ind w:left="6024" w:hanging="360"/>
      </w:pPr>
      <w:rPr>
        <w:rFonts w:hint="default"/>
        <w:lang w:val="en-US" w:eastAsia="en-US" w:bidi="en-US"/>
      </w:rPr>
    </w:lvl>
    <w:lvl w:ilvl="6" w:tplc="D67CE7B0">
      <w:numFmt w:val="bullet"/>
      <w:lvlText w:val="•"/>
      <w:lvlJc w:val="left"/>
      <w:pPr>
        <w:ind w:left="7115" w:hanging="360"/>
      </w:pPr>
      <w:rPr>
        <w:rFonts w:hint="default"/>
        <w:lang w:val="en-US" w:eastAsia="en-US" w:bidi="en-US"/>
      </w:rPr>
    </w:lvl>
    <w:lvl w:ilvl="7" w:tplc="DE726404">
      <w:numFmt w:val="bullet"/>
      <w:lvlText w:val="•"/>
      <w:lvlJc w:val="left"/>
      <w:pPr>
        <w:ind w:left="8206" w:hanging="360"/>
      </w:pPr>
      <w:rPr>
        <w:rFonts w:hint="default"/>
        <w:lang w:val="en-US" w:eastAsia="en-US" w:bidi="en-US"/>
      </w:rPr>
    </w:lvl>
    <w:lvl w:ilvl="8" w:tplc="5FF4AEC6">
      <w:numFmt w:val="bullet"/>
      <w:lvlText w:val="•"/>
      <w:lvlJc w:val="left"/>
      <w:pPr>
        <w:ind w:left="9297" w:hanging="360"/>
      </w:pPr>
      <w:rPr>
        <w:rFonts w:hint="default"/>
        <w:lang w:val="en-US" w:eastAsia="en-US" w:bidi="en-US"/>
      </w:rPr>
    </w:lvl>
  </w:abstractNum>
  <w:abstractNum w:abstractNumId="49" w15:restartNumberingAfterBreak="0">
    <w:nsid w:val="25D45F94"/>
    <w:multiLevelType w:val="hybridMultilevel"/>
    <w:tmpl w:val="8E2225FC"/>
    <w:lvl w:ilvl="0" w:tplc="82F803EA">
      <w:start w:val="1"/>
      <w:numFmt w:val="decimal"/>
      <w:lvlText w:val="%1."/>
      <w:lvlJc w:val="left"/>
      <w:pPr>
        <w:ind w:left="738" w:hanging="634"/>
      </w:pPr>
      <w:rPr>
        <w:rFonts w:hint="default"/>
        <w:lang w:val="en-US" w:eastAsia="en-US" w:bidi="en-US"/>
      </w:rPr>
    </w:lvl>
    <w:lvl w:ilvl="1" w:tplc="7C0E9FE2">
      <w:start w:val="1"/>
      <w:numFmt w:val="decimal"/>
      <w:lvlText w:val="%2."/>
      <w:lvlJc w:val="left"/>
      <w:pPr>
        <w:ind w:left="-112" w:hanging="634"/>
      </w:pPr>
      <w:rPr>
        <w:rFonts w:hint="default"/>
        <w:b/>
        <w:bCs/>
        <w:w w:val="99"/>
        <w:lang w:val="en-US" w:eastAsia="en-US" w:bidi="en-US"/>
      </w:rPr>
    </w:lvl>
    <w:lvl w:ilvl="2" w:tplc="5036B824">
      <w:start w:val="1"/>
      <w:numFmt w:val="decimal"/>
      <w:lvlText w:val="%3."/>
      <w:lvlJc w:val="left"/>
      <w:pPr>
        <w:ind w:left="824" w:hanging="360"/>
      </w:pPr>
      <w:rPr>
        <w:rFonts w:hint="default"/>
        <w:spacing w:val="-1"/>
        <w:w w:val="99"/>
        <w:sz w:val="20"/>
        <w:szCs w:val="20"/>
        <w:lang w:val="en-US" w:eastAsia="en-US" w:bidi="en-US"/>
      </w:rPr>
    </w:lvl>
    <w:lvl w:ilvl="3" w:tplc="D402FB08">
      <w:numFmt w:val="bullet"/>
      <w:lvlText w:val="•"/>
      <w:lvlJc w:val="left"/>
      <w:pPr>
        <w:ind w:left="3006" w:hanging="360"/>
      </w:pPr>
      <w:rPr>
        <w:rFonts w:hint="default"/>
        <w:lang w:val="en-US" w:eastAsia="en-US" w:bidi="en-US"/>
      </w:rPr>
    </w:lvl>
    <w:lvl w:ilvl="4" w:tplc="027A4CA2">
      <w:numFmt w:val="bullet"/>
      <w:lvlText w:val="•"/>
      <w:lvlJc w:val="left"/>
      <w:pPr>
        <w:ind w:left="4097" w:hanging="360"/>
      </w:pPr>
      <w:rPr>
        <w:rFonts w:hint="default"/>
        <w:lang w:val="en-US" w:eastAsia="en-US" w:bidi="en-US"/>
      </w:rPr>
    </w:lvl>
    <w:lvl w:ilvl="5" w:tplc="392488DC">
      <w:numFmt w:val="bullet"/>
      <w:lvlText w:val="•"/>
      <w:lvlJc w:val="left"/>
      <w:pPr>
        <w:ind w:left="5188" w:hanging="360"/>
      </w:pPr>
      <w:rPr>
        <w:rFonts w:hint="default"/>
        <w:lang w:val="en-US" w:eastAsia="en-US" w:bidi="en-US"/>
      </w:rPr>
    </w:lvl>
    <w:lvl w:ilvl="6" w:tplc="DB9A26D8">
      <w:numFmt w:val="bullet"/>
      <w:lvlText w:val="•"/>
      <w:lvlJc w:val="left"/>
      <w:pPr>
        <w:ind w:left="6279" w:hanging="360"/>
      </w:pPr>
      <w:rPr>
        <w:rFonts w:hint="default"/>
        <w:lang w:val="en-US" w:eastAsia="en-US" w:bidi="en-US"/>
      </w:rPr>
    </w:lvl>
    <w:lvl w:ilvl="7" w:tplc="8F82F23A">
      <w:numFmt w:val="bullet"/>
      <w:lvlText w:val="•"/>
      <w:lvlJc w:val="left"/>
      <w:pPr>
        <w:ind w:left="7370" w:hanging="360"/>
      </w:pPr>
      <w:rPr>
        <w:rFonts w:hint="default"/>
        <w:lang w:val="en-US" w:eastAsia="en-US" w:bidi="en-US"/>
      </w:rPr>
    </w:lvl>
    <w:lvl w:ilvl="8" w:tplc="65A4C74A">
      <w:numFmt w:val="bullet"/>
      <w:lvlText w:val="•"/>
      <w:lvlJc w:val="left"/>
      <w:pPr>
        <w:ind w:left="8461" w:hanging="360"/>
      </w:pPr>
      <w:rPr>
        <w:rFonts w:hint="default"/>
        <w:lang w:val="en-US" w:eastAsia="en-US" w:bidi="en-US"/>
      </w:rPr>
    </w:lvl>
  </w:abstractNum>
  <w:abstractNum w:abstractNumId="50" w15:restartNumberingAfterBreak="0">
    <w:nsid w:val="27800604"/>
    <w:multiLevelType w:val="hybridMultilevel"/>
    <w:tmpl w:val="446648C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7800D04"/>
    <w:multiLevelType w:val="hybridMultilevel"/>
    <w:tmpl w:val="22EC412E"/>
    <w:lvl w:ilvl="0" w:tplc="4B10243C">
      <w:numFmt w:val="bullet"/>
      <w:lvlText w:val=""/>
      <w:lvlJc w:val="left"/>
      <w:pPr>
        <w:ind w:left="720" w:hanging="360"/>
      </w:pPr>
      <w:rPr>
        <w:rFonts w:ascii="Symbol" w:eastAsia="Symbol" w:hAnsi="Symbol" w:cs="Symbol" w:hint="default"/>
        <w:w w:val="100"/>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7867562"/>
    <w:multiLevelType w:val="multilevel"/>
    <w:tmpl w:val="C49627D0"/>
    <w:lvl w:ilvl="0">
      <w:start w:val="1"/>
      <w:numFmt w:val="decimal"/>
      <w:lvlText w:val="%1."/>
      <w:lvlJc w:val="left"/>
      <w:pPr>
        <w:ind w:left="882" w:hanging="360"/>
      </w:pPr>
    </w:lvl>
    <w:lvl w:ilvl="1">
      <w:start w:val="2"/>
      <w:numFmt w:val="decimal"/>
      <w:isLgl/>
      <w:lvlText w:val="%1.%2"/>
      <w:lvlJc w:val="left"/>
      <w:pPr>
        <w:ind w:left="1242" w:hanging="720"/>
      </w:pPr>
      <w:rPr>
        <w:rFonts w:hint="default"/>
        <w:sz w:val="36"/>
      </w:rPr>
    </w:lvl>
    <w:lvl w:ilvl="2">
      <w:start w:val="1"/>
      <w:numFmt w:val="decimal"/>
      <w:isLgl/>
      <w:lvlText w:val="%1.%2.%3"/>
      <w:lvlJc w:val="left"/>
      <w:pPr>
        <w:ind w:left="1602" w:hanging="1080"/>
      </w:pPr>
      <w:rPr>
        <w:rFonts w:hint="default"/>
        <w:sz w:val="36"/>
      </w:rPr>
    </w:lvl>
    <w:lvl w:ilvl="3">
      <w:start w:val="1"/>
      <w:numFmt w:val="decimal"/>
      <w:isLgl/>
      <w:lvlText w:val="%1.%2.%3.%4"/>
      <w:lvlJc w:val="left"/>
      <w:pPr>
        <w:ind w:left="1962" w:hanging="1440"/>
      </w:pPr>
      <w:rPr>
        <w:rFonts w:hint="default"/>
        <w:sz w:val="36"/>
      </w:rPr>
    </w:lvl>
    <w:lvl w:ilvl="4">
      <w:start w:val="1"/>
      <w:numFmt w:val="decimal"/>
      <w:isLgl/>
      <w:lvlText w:val="%1.%2.%3.%4.%5"/>
      <w:lvlJc w:val="left"/>
      <w:pPr>
        <w:ind w:left="2322" w:hanging="1800"/>
      </w:pPr>
      <w:rPr>
        <w:rFonts w:hint="default"/>
        <w:sz w:val="36"/>
      </w:rPr>
    </w:lvl>
    <w:lvl w:ilvl="5">
      <w:start w:val="1"/>
      <w:numFmt w:val="decimal"/>
      <w:isLgl/>
      <w:lvlText w:val="%1.%2.%3.%4.%5.%6"/>
      <w:lvlJc w:val="left"/>
      <w:pPr>
        <w:ind w:left="2322" w:hanging="1800"/>
      </w:pPr>
      <w:rPr>
        <w:rFonts w:hint="default"/>
        <w:sz w:val="36"/>
      </w:rPr>
    </w:lvl>
    <w:lvl w:ilvl="6">
      <w:start w:val="1"/>
      <w:numFmt w:val="decimal"/>
      <w:isLgl/>
      <w:lvlText w:val="%1.%2.%3.%4.%5.%6.%7"/>
      <w:lvlJc w:val="left"/>
      <w:pPr>
        <w:ind w:left="2682" w:hanging="2160"/>
      </w:pPr>
      <w:rPr>
        <w:rFonts w:hint="default"/>
        <w:sz w:val="36"/>
      </w:rPr>
    </w:lvl>
    <w:lvl w:ilvl="7">
      <w:start w:val="1"/>
      <w:numFmt w:val="decimal"/>
      <w:isLgl/>
      <w:lvlText w:val="%1.%2.%3.%4.%5.%6.%7.%8"/>
      <w:lvlJc w:val="left"/>
      <w:pPr>
        <w:ind w:left="3042" w:hanging="2520"/>
      </w:pPr>
      <w:rPr>
        <w:rFonts w:hint="default"/>
        <w:sz w:val="36"/>
      </w:rPr>
    </w:lvl>
    <w:lvl w:ilvl="8">
      <w:start w:val="1"/>
      <w:numFmt w:val="decimal"/>
      <w:isLgl/>
      <w:lvlText w:val="%1.%2.%3.%4.%5.%6.%7.%8.%9"/>
      <w:lvlJc w:val="left"/>
      <w:pPr>
        <w:ind w:left="3402" w:hanging="2880"/>
      </w:pPr>
      <w:rPr>
        <w:rFonts w:hint="default"/>
        <w:sz w:val="36"/>
      </w:rPr>
    </w:lvl>
  </w:abstractNum>
  <w:abstractNum w:abstractNumId="53" w15:restartNumberingAfterBreak="0">
    <w:nsid w:val="290A2A8C"/>
    <w:multiLevelType w:val="multilevel"/>
    <w:tmpl w:val="E8268C58"/>
    <w:lvl w:ilvl="0">
      <w:start w:val="1"/>
      <w:numFmt w:val="decimal"/>
      <w:lvlText w:val="%1."/>
      <w:lvlJc w:val="left"/>
      <w:pPr>
        <w:ind w:left="1574" w:hanging="634"/>
      </w:pPr>
      <w:rPr>
        <w:rFonts w:hint="default"/>
        <w:sz w:val="22"/>
        <w:szCs w:val="22"/>
        <w:lang w:val="en-US" w:eastAsia="en-US" w:bidi="en-US"/>
      </w:rPr>
    </w:lvl>
    <w:lvl w:ilvl="1">
      <w:numFmt w:val="decimal"/>
      <w:lvlText w:val="%1.%2"/>
      <w:lvlJc w:val="left"/>
      <w:pPr>
        <w:ind w:left="1574" w:hanging="634"/>
      </w:pPr>
      <w:rPr>
        <w:rFonts w:hint="default"/>
        <w:b/>
        <w:bCs/>
        <w:w w:val="99"/>
        <w:lang w:val="en-US" w:eastAsia="en-US" w:bidi="en-US"/>
      </w:rPr>
    </w:lvl>
    <w:lvl w:ilvl="2">
      <w:start w:val="1"/>
      <w:numFmt w:val="decimal"/>
      <w:lvlText w:val="%3."/>
      <w:lvlJc w:val="left"/>
      <w:pPr>
        <w:ind w:left="1660" w:hanging="360"/>
      </w:pPr>
      <w:rPr>
        <w:rFonts w:ascii="Arial" w:eastAsia="Arial" w:hAnsi="Arial" w:cs="Arial" w:hint="default"/>
        <w:spacing w:val="-1"/>
        <w:w w:val="99"/>
        <w:sz w:val="20"/>
        <w:szCs w:val="20"/>
        <w:lang w:val="en-US" w:eastAsia="en-US" w:bidi="en-US"/>
      </w:rPr>
    </w:lvl>
    <w:lvl w:ilvl="3">
      <w:numFmt w:val="bullet"/>
      <w:lvlText w:val="•"/>
      <w:lvlJc w:val="left"/>
      <w:pPr>
        <w:ind w:left="3842" w:hanging="360"/>
      </w:pPr>
      <w:rPr>
        <w:rFonts w:hint="default"/>
        <w:lang w:val="en-US" w:eastAsia="en-US" w:bidi="en-US"/>
      </w:rPr>
    </w:lvl>
    <w:lvl w:ilvl="4">
      <w:numFmt w:val="bullet"/>
      <w:lvlText w:val="•"/>
      <w:lvlJc w:val="left"/>
      <w:pPr>
        <w:ind w:left="4933" w:hanging="360"/>
      </w:pPr>
      <w:rPr>
        <w:rFonts w:hint="default"/>
        <w:lang w:val="en-US" w:eastAsia="en-US" w:bidi="en-US"/>
      </w:rPr>
    </w:lvl>
    <w:lvl w:ilvl="5">
      <w:numFmt w:val="bullet"/>
      <w:lvlText w:val="•"/>
      <w:lvlJc w:val="left"/>
      <w:pPr>
        <w:ind w:left="6024" w:hanging="360"/>
      </w:pPr>
      <w:rPr>
        <w:rFonts w:hint="default"/>
        <w:lang w:val="en-US" w:eastAsia="en-US" w:bidi="en-US"/>
      </w:rPr>
    </w:lvl>
    <w:lvl w:ilvl="6">
      <w:numFmt w:val="bullet"/>
      <w:lvlText w:val="•"/>
      <w:lvlJc w:val="left"/>
      <w:pPr>
        <w:ind w:left="7115" w:hanging="360"/>
      </w:pPr>
      <w:rPr>
        <w:rFonts w:hint="default"/>
        <w:lang w:val="en-US" w:eastAsia="en-US" w:bidi="en-US"/>
      </w:rPr>
    </w:lvl>
    <w:lvl w:ilvl="7">
      <w:numFmt w:val="bullet"/>
      <w:lvlText w:val="•"/>
      <w:lvlJc w:val="left"/>
      <w:pPr>
        <w:ind w:left="8206" w:hanging="360"/>
      </w:pPr>
      <w:rPr>
        <w:rFonts w:hint="default"/>
        <w:lang w:val="en-US" w:eastAsia="en-US" w:bidi="en-US"/>
      </w:rPr>
    </w:lvl>
    <w:lvl w:ilvl="8">
      <w:numFmt w:val="bullet"/>
      <w:lvlText w:val="•"/>
      <w:lvlJc w:val="left"/>
      <w:pPr>
        <w:ind w:left="9297" w:hanging="360"/>
      </w:pPr>
      <w:rPr>
        <w:rFonts w:hint="default"/>
        <w:lang w:val="en-US" w:eastAsia="en-US" w:bidi="en-US"/>
      </w:rPr>
    </w:lvl>
  </w:abstractNum>
  <w:abstractNum w:abstractNumId="54" w15:restartNumberingAfterBreak="0">
    <w:nsid w:val="296A79D6"/>
    <w:multiLevelType w:val="hybridMultilevel"/>
    <w:tmpl w:val="B0067C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2A3B52AC"/>
    <w:multiLevelType w:val="multilevel"/>
    <w:tmpl w:val="279E5A52"/>
    <w:lvl w:ilvl="0">
      <w:start w:val="6"/>
      <w:numFmt w:val="decimal"/>
      <w:lvlText w:val="%1"/>
      <w:lvlJc w:val="left"/>
      <w:pPr>
        <w:ind w:left="1574" w:hanging="634"/>
      </w:pPr>
      <w:rPr>
        <w:rFonts w:hint="default"/>
        <w:lang w:val="en-US" w:eastAsia="en-US" w:bidi="en-US"/>
      </w:rPr>
    </w:lvl>
    <w:lvl w:ilvl="1">
      <w:numFmt w:val="decimal"/>
      <w:lvlText w:val="%1.%2"/>
      <w:lvlJc w:val="left"/>
      <w:pPr>
        <w:ind w:left="1574" w:hanging="634"/>
      </w:pPr>
      <w:rPr>
        <w:rFonts w:hint="default"/>
        <w:b/>
        <w:bCs/>
        <w:w w:val="99"/>
        <w:lang w:val="en-US" w:eastAsia="en-US" w:bidi="en-US"/>
      </w:rPr>
    </w:lvl>
    <w:lvl w:ilvl="2">
      <w:start w:val="1"/>
      <w:numFmt w:val="decimal"/>
      <w:lvlText w:val="%3."/>
      <w:lvlJc w:val="left"/>
      <w:pPr>
        <w:ind w:left="1660" w:hanging="360"/>
      </w:pPr>
      <w:rPr>
        <w:rFonts w:ascii="Arial" w:eastAsia="Arial" w:hAnsi="Arial" w:cs="Arial" w:hint="default"/>
        <w:spacing w:val="-1"/>
        <w:w w:val="99"/>
        <w:sz w:val="22"/>
        <w:szCs w:val="22"/>
        <w:lang w:val="en-US" w:eastAsia="en-US" w:bidi="en-US"/>
      </w:rPr>
    </w:lvl>
    <w:lvl w:ilvl="3">
      <w:numFmt w:val="bullet"/>
      <w:lvlText w:val="•"/>
      <w:lvlJc w:val="left"/>
      <w:pPr>
        <w:ind w:left="3842" w:hanging="360"/>
      </w:pPr>
      <w:rPr>
        <w:rFonts w:hint="default"/>
        <w:lang w:val="en-US" w:eastAsia="en-US" w:bidi="en-US"/>
      </w:rPr>
    </w:lvl>
    <w:lvl w:ilvl="4">
      <w:numFmt w:val="bullet"/>
      <w:lvlText w:val="•"/>
      <w:lvlJc w:val="left"/>
      <w:pPr>
        <w:ind w:left="4933" w:hanging="360"/>
      </w:pPr>
      <w:rPr>
        <w:rFonts w:hint="default"/>
        <w:lang w:val="en-US" w:eastAsia="en-US" w:bidi="en-US"/>
      </w:rPr>
    </w:lvl>
    <w:lvl w:ilvl="5">
      <w:numFmt w:val="bullet"/>
      <w:lvlText w:val="•"/>
      <w:lvlJc w:val="left"/>
      <w:pPr>
        <w:ind w:left="6024" w:hanging="360"/>
      </w:pPr>
      <w:rPr>
        <w:rFonts w:hint="default"/>
        <w:lang w:val="en-US" w:eastAsia="en-US" w:bidi="en-US"/>
      </w:rPr>
    </w:lvl>
    <w:lvl w:ilvl="6">
      <w:numFmt w:val="bullet"/>
      <w:lvlText w:val="•"/>
      <w:lvlJc w:val="left"/>
      <w:pPr>
        <w:ind w:left="7115" w:hanging="360"/>
      </w:pPr>
      <w:rPr>
        <w:rFonts w:hint="default"/>
        <w:lang w:val="en-US" w:eastAsia="en-US" w:bidi="en-US"/>
      </w:rPr>
    </w:lvl>
    <w:lvl w:ilvl="7">
      <w:numFmt w:val="bullet"/>
      <w:lvlText w:val="•"/>
      <w:lvlJc w:val="left"/>
      <w:pPr>
        <w:ind w:left="8206" w:hanging="360"/>
      </w:pPr>
      <w:rPr>
        <w:rFonts w:hint="default"/>
        <w:lang w:val="en-US" w:eastAsia="en-US" w:bidi="en-US"/>
      </w:rPr>
    </w:lvl>
    <w:lvl w:ilvl="8">
      <w:numFmt w:val="bullet"/>
      <w:lvlText w:val="•"/>
      <w:lvlJc w:val="left"/>
      <w:pPr>
        <w:ind w:left="9297" w:hanging="360"/>
      </w:pPr>
      <w:rPr>
        <w:rFonts w:hint="default"/>
        <w:lang w:val="en-US" w:eastAsia="en-US" w:bidi="en-US"/>
      </w:rPr>
    </w:lvl>
  </w:abstractNum>
  <w:abstractNum w:abstractNumId="56" w15:restartNumberingAfterBreak="0">
    <w:nsid w:val="2BA22ACF"/>
    <w:multiLevelType w:val="hybridMultilevel"/>
    <w:tmpl w:val="99968CF2"/>
    <w:lvl w:ilvl="0" w:tplc="0DFA72F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BBA43F9"/>
    <w:multiLevelType w:val="hybridMultilevel"/>
    <w:tmpl w:val="721E4888"/>
    <w:lvl w:ilvl="0" w:tplc="E1E462B2">
      <w:start w:val="1"/>
      <w:numFmt w:val="decimal"/>
      <w:lvlText w:val="%1."/>
      <w:lvlJc w:val="left"/>
      <w:pPr>
        <w:ind w:left="1260" w:hanging="540"/>
      </w:pPr>
      <w:rPr>
        <w:rFonts w:ascii="Calibri" w:eastAsia="Calibri" w:hAnsi="Calibri" w:cs="Calibri" w:hint="default"/>
        <w:w w:val="100"/>
        <w:sz w:val="22"/>
        <w:szCs w:val="22"/>
        <w:lang w:val="en-US" w:eastAsia="en-US" w:bidi="en-US"/>
      </w:rPr>
    </w:lvl>
    <w:lvl w:ilvl="1" w:tplc="C0063D40">
      <w:numFmt w:val="bullet"/>
      <w:lvlText w:val="•"/>
      <w:lvlJc w:val="left"/>
      <w:pPr>
        <w:ind w:left="2172" w:hanging="540"/>
      </w:pPr>
      <w:rPr>
        <w:rFonts w:hint="default"/>
        <w:lang w:val="en-US" w:eastAsia="en-US" w:bidi="en-US"/>
      </w:rPr>
    </w:lvl>
    <w:lvl w:ilvl="2" w:tplc="36A0E07C">
      <w:numFmt w:val="bullet"/>
      <w:lvlText w:val="•"/>
      <w:lvlJc w:val="left"/>
      <w:pPr>
        <w:ind w:left="3084" w:hanging="540"/>
      </w:pPr>
      <w:rPr>
        <w:rFonts w:hint="default"/>
        <w:lang w:val="en-US" w:eastAsia="en-US" w:bidi="en-US"/>
      </w:rPr>
    </w:lvl>
    <w:lvl w:ilvl="3" w:tplc="ACB058D2">
      <w:numFmt w:val="bullet"/>
      <w:lvlText w:val="•"/>
      <w:lvlJc w:val="left"/>
      <w:pPr>
        <w:ind w:left="3996" w:hanging="540"/>
      </w:pPr>
      <w:rPr>
        <w:rFonts w:hint="default"/>
        <w:lang w:val="en-US" w:eastAsia="en-US" w:bidi="en-US"/>
      </w:rPr>
    </w:lvl>
    <w:lvl w:ilvl="4" w:tplc="098C91F0">
      <w:numFmt w:val="bullet"/>
      <w:lvlText w:val="•"/>
      <w:lvlJc w:val="left"/>
      <w:pPr>
        <w:ind w:left="4908" w:hanging="540"/>
      </w:pPr>
      <w:rPr>
        <w:rFonts w:hint="default"/>
        <w:lang w:val="en-US" w:eastAsia="en-US" w:bidi="en-US"/>
      </w:rPr>
    </w:lvl>
    <w:lvl w:ilvl="5" w:tplc="15D03B04">
      <w:numFmt w:val="bullet"/>
      <w:lvlText w:val="•"/>
      <w:lvlJc w:val="left"/>
      <w:pPr>
        <w:ind w:left="5820" w:hanging="540"/>
      </w:pPr>
      <w:rPr>
        <w:rFonts w:hint="default"/>
        <w:lang w:val="en-US" w:eastAsia="en-US" w:bidi="en-US"/>
      </w:rPr>
    </w:lvl>
    <w:lvl w:ilvl="6" w:tplc="80ACA492">
      <w:numFmt w:val="bullet"/>
      <w:lvlText w:val="•"/>
      <w:lvlJc w:val="left"/>
      <w:pPr>
        <w:ind w:left="6732" w:hanging="540"/>
      </w:pPr>
      <w:rPr>
        <w:rFonts w:hint="default"/>
        <w:lang w:val="en-US" w:eastAsia="en-US" w:bidi="en-US"/>
      </w:rPr>
    </w:lvl>
    <w:lvl w:ilvl="7" w:tplc="0A443538">
      <w:numFmt w:val="bullet"/>
      <w:lvlText w:val="•"/>
      <w:lvlJc w:val="left"/>
      <w:pPr>
        <w:ind w:left="7644" w:hanging="540"/>
      </w:pPr>
      <w:rPr>
        <w:rFonts w:hint="default"/>
        <w:lang w:val="en-US" w:eastAsia="en-US" w:bidi="en-US"/>
      </w:rPr>
    </w:lvl>
    <w:lvl w:ilvl="8" w:tplc="F022E718">
      <w:numFmt w:val="bullet"/>
      <w:lvlText w:val="•"/>
      <w:lvlJc w:val="left"/>
      <w:pPr>
        <w:ind w:left="8556" w:hanging="540"/>
      </w:pPr>
      <w:rPr>
        <w:rFonts w:hint="default"/>
        <w:lang w:val="en-US" w:eastAsia="en-US" w:bidi="en-US"/>
      </w:rPr>
    </w:lvl>
  </w:abstractNum>
  <w:abstractNum w:abstractNumId="58" w15:restartNumberingAfterBreak="0">
    <w:nsid w:val="2CBA0C8F"/>
    <w:multiLevelType w:val="hybridMultilevel"/>
    <w:tmpl w:val="D9006C34"/>
    <w:lvl w:ilvl="0" w:tplc="CD061C80">
      <w:start w:val="1"/>
      <w:numFmt w:val="decimal"/>
      <w:lvlText w:val="%1."/>
      <w:lvlJc w:val="left"/>
      <w:pPr>
        <w:ind w:left="1574" w:hanging="634"/>
      </w:pPr>
      <w:rPr>
        <w:rFonts w:hint="default"/>
        <w:lang w:val="en-US" w:eastAsia="en-US" w:bidi="en-US"/>
      </w:rPr>
    </w:lvl>
    <w:lvl w:ilvl="1" w:tplc="D1E4C9FC">
      <w:start w:val="1"/>
      <w:numFmt w:val="decimal"/>
      <w:lvlText w:val="%2."/>
      <w:lvlJc w:val="left"/>
      <w:pPr>
        <w:ind w:left="1574" w:hanging="634"/>
      </w:pPr>
      <w:rPr>
        <w:rFonts w:hint="default"/>
        <w:b/>
        <w:bCs/>
        <w:w w:val="99"/>
        <w:lang w:val="en-US" w:eastAsia="en-US" w:bidi="en-US"/>
      </w:rPr>
    </w:lvl>
    <w:lvl w:ilvl="2" w:tplc="62B418B2">
      <w:start w:val="1"/>
      <w:numFmt w:val="lowerLetter"/>
      <w:lvlText w:val="%3."/>
      <w:lvlJc w:val="left"/>
      <w:pPr>
        <w:ind w:left="1890" w:hanging="360"/>
      </w:pPr>
      <w:rPr>
        <w:rFonts w:hint="default"/>
        <w:spacing w:val="-1"/>
        <w:w w:val="99"/>
        <w:sz w:val="22"/>
        <w:szCs w:val="22"/>
        <w:lang w:val="en-US" w:eastAsia="en-US" w:bidi="en-US"/>
      </w:rPr>
    </w:lvl>
    <w:lvl w:ilvl="3" w:tplc="B83A23A2">
      <w:numFmt w:val="bullet"/>
      <w:lvlText w:val="•"/>
      <w:lvlJc w:val="left"/>
      <w:pPr>
        <w:ind w:left="3842" w:hanging="360"/>
      </w:pPr>
      <w:rPr>
        <w:rFonts w:hint="default"/>
        <w:lang w:val="en-US" w:eastAsia="en-US" w:bidi="en-US"/>
      </w:rPr>
    </w:lvl>
    <w:lvl w:ilvl="4" w:tplc="6D747D9C">
      <w:numFmt w:val="bullet"/>
      <w:lvlText w:val="•"/>
      <w:lvlJc w:val="left"/>
      <w:pPr>
        <w:ind w:left="4933" w:hanging="360"/>
      </w:pPr>
      <w:rPr>
        <w:rFonts w:hint="default"/>
        <w:lang w:val="en-US" w:eastAsia="en-US" w:bidi="en-US"/>
      </w:rPr>
    </w:lvl>
    <w:lvl w:ilvl="5" w:tplc="6E948174">
      <w:numFmt w:val="bullet"/>
      <w:lvlText w:val="•"/>
      <w:lvlJc w:val="left"/>
      <w:pPr>
        <w:ind w:left="6024" w:hanging="360"/>
      </w:pPr>
      <w:rPr>
        <w:rFonts w:hint="default"/>
        <w:lang w:val="en-US" w:eastAsia="en-US" w:bidi="en-US"/>
      </w:rPr>
    </w:lvl>
    <w:lvl w:ilvl="6" w:tplc="9FE0C6BC">
      <w:numFmt w:val="bullet"/>
      <w:lvlText w:val="•"/>
      <w:lvlJc w:val="left"/>
      <w:pPr>
        <w:ind w:left="7115" w:hanging="360"/>
      </w:pPr>
      <w:rPr>
        <w:rFonts w:hint="default"/>
        <w:lang w:val="en-US" w:eastAsia="en-US" w:bidi="en-US"/>
      </w:rPr>
    </w:lvl>
    <w:lvl w:ilvl="7" w:tplc="93966446">
      <w:numFmt w:val="bullet"/>
      <w:lvlText w:val="•"/>
      <w:lvlJc w:val="left"/>
      <w:pPr>
        <w:ind w:left="8206" w:hanging="360"/>
      </w:pPr>
      <w:rPr>
        <w:rFonts w:hint="default"/>
        <w:lang w:val="en-US" w:eastAsia="en-US" w:bidi="en-US"/>
      </w:rPr>
    </w:lvl>
    <w:lvl w:ilvl="8" w:tplc="2A4CFD36">
      <w:numFmt w:val="bullet"/>
      <w:lvlText w:val="•"/>
      <w:lvlJc w:val="left"/>
      <w:pPr>
        <w:ind w:left="9297" w:hanging="360"/>
      </w:pPr>
      <w:rPr>
        <w:rFonts w:hint="default"/>
        <w:lang w:val="en-US" w:eastAsia="en-US" w:bidi="en-US"/>
      </w:rPr>
    </w:lvl>
  </w:abstractNum>
  <w:abstractNum w:abstractNumId="59" w15:restartNumberingAfterBreak="0">
    <w:nsid w:val="2D7219D2"/>
    <w:multiLevelType w:val="hybridMultilevel"/>
    <w:tmpl w:val="A38A5EDA"/>
    <w:lvl w:ilvl="0" w:tplc="3E6C408E">
      <w:numFmt w:val="bullet"/>
      <w:lvlText w:val=""/>
      <w:lvlJc w:val="left"/>
      <w:pPr>
        <w:ind w:left="1660" w:hanging="360"/>
      </w:pPr>
      <w:rPr>
        <w:rFonts w:ascii="Symbol" w:eastAsia="Symbol" w:hAnsi="Symbol" w:cs="Symbol" w:hint="default"/>
        <w:w w:val="99"/>
        <w:sz w:val="20"/>
        <w:szCs w:val="20"/>
        <w:lang w:val="en-US" w:eastAsia="en-US" w:bidi="en-US"/>
      </w:rPr>
    </w:lvl>
    <w:lvl w:ilvl="1" w:tplc="04090003">
      <w:start w:val="1"/>
      <w:numFmt w:val="bullet"/>
      <w:lvlText w:val="o"/>
      <w:lvlJc w:val="left"/>
      <w:pPr>
        <w:ind w:left="2380" w:hanging="360"/>
      </w:pPr>
      <w:rPr>
        <w:rFonts w:ascii="Courier New" w:hAnsi="Courier New" w:cs="Courier New" w:hint="default"/>
        <w:w w:val="99"/>
        <w:sz w:val="20"/>
        <w:szCs w:val="20"/>
        <w:lang w:val="en-US" w:eastAsia="en-US" w:bidi="en-US"/>
      </w:rPr>
    </w:lvl>
    <w:lvl w:ilvl="2" w:tplc="0E704E6E">
      <w:numFmt w:val="bullet"/>
      <w:lvlText w:val="•"/>
      <w:lvlJc w:val="left"/>
      <w:pPr>
        <w:ind w:left="3391" w:hanging="360"/>
      </w:pPr>
      <w:rPr>
        <w:rFonts w:hint="default"/>
        <w:lang w:val="en-US" w:eastAsia="en-US" w:bidi="en-US"/>
      </w:rPr>
    </w:lvl>
    <w:lvl w:ilvl="3" w:tplc="5D1C5BF0">
      <w:numFmt w:val="bullet"/>
      <w:lvlText w:val="•"/>
      <w:lvlJc w:val="left"/>
      <w:pPr>
        <w:ind w:left="4402" w:hanging="360"/>
      </w:pPr>
      <w:rPr>
        <w:rFonts w:hint="default"/>
        <w:lang w:val="en-US" w:eastAsia="en-US" w:bidi="en-US"/>
      </w:rPr>
    </w:lvl>
    <w:lvl w:ilvl="4" w:tplc="A350E792">
      <w:numFmt w:val="bullet"/>
      <w:lvlText w:val="•"/>
      <w:lvlJc w:val="left"/>
      <w:pPr>
        <w:ind w:left="5413" w:hanging="360"/>
      </w:pPr>
      <w:rPr>
        <w:rFonts w:hint="default"/>
        <w:lang w:val="en-US" w:eastAsia="en-US" w:bidi="en-US"/>
      </w:rPr>
    </w:lvl>
    <w:lvl w:ilvl="5" w:tplc="85D236EA">
      <w:numFmt w:val="bullet"/>
      <w:lvlText w:val="•"/>
      <w:lvlJc w:val="left"/>
      <w:pPr>
        <w:ind w:left="6424" w:hanging="360"/>
      </w:pPr>
      <w:rPr>
        <w:rFonts w:hint="default"/>
        <w:lang w:val="en-US" w:eastAsia="en-US" w:bidi="en-US"/>
      </w:rPr>
    </w:lvl>
    <w:lvl w:ilvl="6" w:tplc="388E02B8">
      <w:numFmt w:val="bullet"/>
      <w:lvlText w:val="•"/>
      <w:lvlJc w:val="left"/>
      <w:pPr>
        <w:ind w:left="7435" w:hanging="360"/>
      </w:pPr>
      <w:rPr>
        <w:rFonts w:hint="default"/>
        <w:lang w:val="en-US" w:eastAsia="en-US" w:bidi="en-US"/>
      </w:rPr>
    </w:lvl>
    <w:lvl w:ilvl="7" w:tplc="9F3C70D4">
      <w:numFmt w:val="bullet"/>
      <w:lvlText w:val="•"/>
      <w:lvlJc w:val="left"/>
      <w:pPr>
        <w:ind w:left="8446" w:hanging="360"/>
      </w:pPr>
      <w:rPr>
        <w:rFonts w:hint="default"/>
        <w:lang w:val="en-US" w:eastAsia="en-US" w:bidi="en-US"/>
      </w:rPr>
    </w:lvl>
    <w:lvl w:ilvl="8" w:tplc="F160969C">
      <w:numFmt w:val="bullet"/>
      <w:lvlText w:val="•"/>
      <w:lvlJc w:val="left"/>
      <w:pPr>
        <w:ind w:left="9457" w:hanging="360"/>
      </w:pPr>
      <w:rPr>
        <w:rFonts w:hint="default"/>
        <w:lang w:val="en-US" w:eastAsia="en-US" w:bidi="en-US"/>
      </w:rPr>
    </w:lvl>
  </w:abstractNum>
  <w:abstractNum w:abstractNumId="60" w15:restartNumberingAfterBreak="0">
    <w:nsid w:val="2D890C81"/>
    <w:multiLevelType w:val="multilevel"/>
    <w:tmpl w:val="1A20B37E"/>
    <w:lvl w:ilvl="0">
      <w:start w:val="3"/>
      <w:numFmt w:val="decimal"/>
      <w:lvlText w:val="%1.0"/>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2DD50C5E"/>
    <w:multiLevelType w:val="hybridMultilevel"/>
    <w:tmpl w:val="4C24722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2DDD262F"/>
    <w:multiLevelType w:val="hybridMultilevel"/>
    <w:tmpl w:val="288A7F68"/>
    <w:lvl w:ilvl="0" w:tplc="4240DC0E">
      <w:start w:val="1"/>
      <w:numFmt w:val="decimal"/>
      <w:lvlText w:val="%1."/>
      <w:lvlJc w:val="left"/>
      <w:pPr>
        <w:ind w:left="1242" w:hanging="360"/>
      </w:pPr>
      <w:rPr>
        <w:rFonts w:ascii="Arial" w:eastAsia="Arial" w:hAnsi="Arial" w:cs="Arial" w:hint="default"/>
        <w:spacing w:val="-1"/>
        <w:w w:val="99"/>
        <w:sz w:val="22"/>
        <w:szCs w:val="22"/>
        <w:lang w:val="en-US" w:eastAsia="en-US" w:bidi="en-US"/>
      </w:rPr>
    </w:lvl>
    <w:lvl w:ilvl="1" w:tplc="A8E6E99C">
      <w:start w:val="1"/>
      <w:numFmt w:val="decimal"/>
      <w:lvlText w:val="%2."/>
      <w:lvlJc w:val="left"/>
      <w:pPr>
        <w:ind w:left="1381" w:hanging="360"/>
      </w:pPr>
      <w:rPr>
        <w:rFonts w:ascii="Arial" w:eastAsia="Arial" w:hAnsi="Arial" w:cs="Arial" w:hint="default"/>
        <w:spacing w:val="-1"/>
        <w:w w:val="99"/>
        <w:sz w:val="20"/>
        <w:szCs w:val="20"/>
        <w:lang w:val="en-US" w:eastAsia="en-US" w:bidi="en-US"/>
      </w:rPr>
    </w:lvl>
    <w:lvl w:ilvl="2" w:tplc="9B8826F0">
      <w:numFmt w:val="bullet"/>
      <w:lvlText w:val=""/>
      <w:lvlJc w:val="left"/>
      <w:pPr>
        <w:ind w:left="2101" w:hanging="360"/>
      </w:pPr>
      <w:rPr>
        <w:rFonts w:ascii="Symbol" w:eastAsia="Symbol" w:hAnsi="Symbol" w:cs="Symbol" w:hint="default"/>
        <w:w w:val="99"/>
        <w:sz w:val="20"/>
        <w:szCs w:val="20"/>
        <w:lang w:val="en-US" w:eastAsia="en-US" w:bidi="en-US"/>
      </w:rPr>
    </w:lvl>
    <w:lvl w:ilvl="3" w:tplc="22B6F82C">
      <w:numFmt w:val="bullet"/>
      <w:lvlText w:val="•"/>
      <w:lvlJc w:val="left"/>
      <w:pPr>
        <w:ind w:left="3222" w:hanging="360"/>
      </w:pPr>
      <w:rPr>
        <w:rFonts w:hint="default"/>
        <w:lang w:val="en-US" w:eastAsia="en-US" w:bidi="en-US"/>
      </w:rPr>
    </w:lvl>
    <w:lvl w:ilvl="4" w:tplc="3A9A71FC">
      <w:numFmt w:val="bullet"/>
      <w:lvlText w:val="•"/>
      <w:lvlJc w:val="left"/>
      <w:pPr>
        <w:ind w:left="4342" w:hanging="360"/>
      </w:pPr>
      <w:rPr>
        <w:rFonts w:hint="default"/>
        <w:lang w:val="en-US" w:eastAsia="en-US" w:bidi="en-US"/>
      </w:rPr>
    </w:lvl>
    <w:lvl w:ilvl="5" w:tplc="3A96DD68">
      <w:numFmt w:val="bullet"/>
      <w:lvlText w:val="•"/>
      <w:lvlJc w:val="left"/>
      <w:pPr>
        <w:ind w:left="5462" w:hanging="360"/>
      </w:pPr>
      <w:rPr>
        <w:rFonts w:hint="default"/>
        <w:lang w:val="en-US" w:eastAsia="en-US" w:bidi="en-US"/>
      </w:rPr>
    </w:lvl>
    <w:lvl w:ilvl="6" w:tplc="98A8FD84">
      <w:numFmt w:val="bullet"/>
      <w:lvlText w:val="•"/>
      <w:lvlJc w:val="left"/>
      <w:pPr>
        <w:ind w:left="6582" w:hanging="360"/>
      </w:pPr>
      <w:rPr>
        <w:rFonts w:hint="default"/>
        <w:lang w:val="en-US" w:eastAsia="en-US" w:bidi="en-US"/>
      </w:rPr>
    </w:lvl>
    <w:lvl w:ilvl="7" w:tplc="79B46612">
      <w:numFmt w:val="bullet"/>
      <w:lvlText w:val="•"/>
      <w:lvlJc w:val="left"/>
      <w:pPr>
        <w:ind w:left="7702" w:hanging="360"/>
      </w:pPr>
      <w:rPr>
        <w:rFonts w:hint="default"/>
        <w:lang w:val="en-US" w:eastAsia="en-US" w:bidi="en-US"/>
      </w:rPr>
    </w:lvl>
    <w:lvl w:ilvl="8" w:tplc="4B6AB3C0">
      <w:numFmt w:val="bullet"/>
      <w:lvlText w:val="•"/>
      <w:lvlJc w:val="left"/>
      <w:pPr>
        <w:ind w:left="8822" w:hanging="360"/>
      </w:pPr>
      <w:rPr>
        <w:rFonts w:hint="default"/>
        <w:lang w:val="en-US" w:eastAsia="en-US" w:bidi="en-US"/>
      </w:rPr>
    </w:lvl>
  </w:abstractNum>
  <w:abstractNum w:abstractNumId="63" w15:restartNumberingAfterBreak="0">
    <w:nsid w:val="2E412DEE"/>
    <w:multiLevelType w:val="hybridMultilevel"/>
    <w:tmpl w:val="EA5A209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2E8317D8"/>
    <w:multiLevelType w:val="hybridMultilevel"/>
    <w:tmpl w:val="F76CA4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09F0761"/>
    <w:multiLevelType w:val="hybridMultilevel"/>
    <w:tmpl w:val="37C87726"/>
    <w:lvl w:ilvl="0" w:tplc="5E0E97CE">
      <w:start w:val="1"/>
      <w:numFmt w:val="decimal"/>
      <w:lvlText w:val="%1."/>
      <w:lvlJc w:val="left"/>
      <w:pPr>
        <w:ind w:left="1574" w:hanging="634"/>
      </w:pPr>
      <w:rPr>
        <w:rFonts w:hint="default"/>
        <w:lang w:val="en-US" w:eastAsia="en-US" w:bidi="en-US"/>
      </w:rPr>
    </w:lvl>
    <w:lvl w:ilvl="1" w:tplc="60E6AB16">
      <w:start w:val="1"/>
      <w:numFmt w:val="decimal"/>
      <w:lvlText w:val="%2."/>
      <w:lvlJc w:val="left"/>
      <w:pPr>
        <w:ind w:left="724" w:hanging="634"/>
      </w:pPr>
      <w:rPr>
        <w:rFonts w:hint="default"/>
        <w:b w:val="0"/>
        <w:bCs w:val="0"/>
        <w:w w:val="99"/>
        <w:lang w:val="en-US" w:eastAsia="en-US" w:bidi="en-US"/>
      </w:rPr>
    </w:lvl>
    <w:lvl w:ilvl="2" w:tplc="E500D3A0">
      <w:start w:val="1"/>
      <w:numFmt w:val="decimal"/>
      <w:lvlText w:val="%3."/>
      <w:lvlJc w:val="left"/>
      <w:pPr>
        <w:ind w:left="1660" w:hanging="360"/>
      </w:pPr>
      <w:rPr>
        <w:rFonts w:hint="default"/>
        <w:spacing w:val="-1"/>
        <w:w w:val="99"/>
        <w:sz w:val="22"/>
        <w:szCs w:val="22"/>
        <w:lang w:val="en-US" w:eastAsia="en-US" w:bidi="en-US"/>
      </w:rPr>
    </w:lvl>
    <w:lvl w:ilvl="3" w:tplc="E7681F06">
      <w:numFmt w:val="bullet"/>
      <w:lvlText w:val="•"/>
      <w:lvlJc w:val="left"/>
      <w:pPr>
        <w:ind w:left="3842" w:hanging="360"/>
      </w:pPr>
      <w:rPr>
        <w:rFonts w:hint="default"/>
        <w:lang w:val="en-US" w:eastAsia="en-US" w:bidi="en-US"/>
      </w:rPr>
    </w:lvl>
    <w:lvl w:ilvl="4" w:tplc="8A4862F0">
      <w:numFmt w:val="bullet"/>
      <w:lvlText w:val="•"/>
      <w:lvlJc w:val="left"/>
      <w:pPr>
        <w:ind w:left="4933" w:hanging="360"/>
      </w:pPr>
      <w:rPr>
        <w:rFonts w:hint="default"/>
        <w:lang w:val="en-US" w:eastAsia="en-US" w:bidi="en-US"/>
      </w:rPr>
    </w:lvl>
    <w:lvl w:ilvl="5" w:tplc="EFEA6B54">
      <w:numFmt w:val="bullet"/>
      <w:lvlText w:val="•"/>
      <w:lvlJc w:val="left"/>
      <w:pPr>
        <w:ind w:left="6024" w:hanging="360"/>
      </w:pPr>
      <w:rPr>
        <w:rFonts w:hint="default"/>
        <w:lang w:val="en-US" w:eastAsia="en-US" w:bidi="en-US"/>
      </w:rPr>
    </w:lvl>
    <w:lvl w:ilvl="6" w:tplc="DA6ACFF6">
      <w:numFmt w:val="bullet"/>
      <w:lvlText w:val="•"/>
      <w:lvlJc w:val="left"/>
      <w:pPr>
        <w:ind w:left="7115" w:hanging="360"/>
      </w:pPr>
      <w:rPr>
        <w:rFonts w:hint="default"/>
        <w:lang w:val="en-US" w:eastAsia="en-US" w:bidi="en-US"/>
      </w:rPr>
    </w:lvl>
    <w:lvl w:ilvl="7" w:tplc="B1F22B40">
      <w:numFmt w:val="bullet"/>
      <w:lvlText w:val="•"/>
      <w:lvlJc w:val="left"/>
      <w:pPr>
        <w:ind w:left="8206" w:hanging="360"/>
      </w:pPr>
      <w:rPr>
        <w:rFonts w:hint="default"/>
        <w:lang w:val="en-US" w:eastAsia="en-US" w:bidi="en-US"/>
      </w:rPr>
    </w:lvl>
    <w:lvl w:ilvl="8" w:tplc="ACD28BA2">
      <w:numFmt w:val="bullet"/>
      <w:lvlText w:val="•"/>
      <w:lvlJc w:val="left"/>
      <w:pPr>
        <w:ind w:left="9297" w:hanging="360"/>
      </w:pPr>
      <w:rPr>
        <w:rFonts w:hint="default"/>
        <w:lang w:val="en-US" w:eastAsia="en-US" w:bidi="en-US"/>
      </w:rPr>
    </w:lvl>
  </w:abstractNum>
  <w:abstractNum w:abstractNumId="66" w15:restartNumberingAfterBreak="0">
    <w:nsid w:val="34E209A0"/>
    <w:multiLevelType w:val="hybridMultilevel"/>
    <w:tmpl w:val="D0B2F0D8"/>
    <w:lvl w:ilvl="0" w:tplc="A852D80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53A4356"/>
    <w:multiLevelType w:val="hybridMultilevel"/>
    <w:tmpl w:val="D688D4DE"/>
    <w:lvl w:ilvl="0" w:tplc="04090001">
      <w:start w:val="1"/>
      <w:numFmt w:val="bullet"/>
      <w:lvlText w:val=""/>
      <w:lvlJc w:val="left"/>
      <w:pPr>
        <w:ind w:left="1242" w:hanging="360"/>
      </w:pPr>
      <w:rPr>
        <w:rFonts w:ascii="Symbol" w:hAnsi="Symbol" w:hint="default"/>
      </w:rPr>
    </w:lvl>
    <w:lvl w:ilvl="1" w:tplc="04090003" w:tentative="1">
      <w:start w:val="1"/>
      <w:numFmt w:val="bullet"/>
      <w:lvlText w:val="o"/>
      <w:lvlJc w:val="left"/>
      <w:pPr>
        <w:ind w:left="1962" w:hanging="360"/>
      </w:pPr>
      <w:rPr>
        <w:rFonts w:ascii="Courier New" w:hAnsi="Courier New" w:cs="Courier New" w:hint="default"/>
      </w:rPr>
    </w:lvl>
    <w:lvl w:ilvl="2" w:tplc="04090005" w:tentative="1">
      <w:start w:val="1"/>
      <w:numFmt w:val="bullet"/>
      <w:lvlText w:val=""/>
      <w:lvlJc w:val="left"/>
      <w:pPr>
        <w:ind w:left="2682" w:hanging="360"/>
      </w:pPr>
      <w:rPr>
        <w:rFonts w:ascii="Wingdings" w:hAnsi="Wingdings" w:hint="default"/>
      </w:rPr>
    </w:lvl>
    <w:lvl w:ilvl="3" w:tplc="04090001" w:tentative="1">
      <w:start w:val="1"/>
      <w:numFmt w:val="bullet"/>
      <w:lvlText w:val=""/>
      <w:lvlJc w:val="left"/>
      <w:pPr>
        <w:ind w:left="3402" w:hanging="360"/>
      </w:pPr>
      <w:rPr>
        <w:rFonts w:ascii="Symbol" w:hAnsi="Symbol" w:hint="default"/>
      </w:rPr>
    </w:lvl>
    <w:lvl w:ilvl="4" w:tplc="04090003" w:tentative="1">
      <w:start w:val="1"/>
      <w:numFmt w:val="bullet"/>
      <w:lvlText w:val="o"/>
      <w:lvlJc w:val="left"/>
      <w:pPr>
        <w:ind w:left="4122" w:hanging="360"/>
      </w:pPr>
      <w:rPr>
        <w:rFonts w:ascii="Courier New" w:hAnsi="Courier New" w:cs="Courier New" w:hint="default"/>
      </w:rPr>
    </w:lvl>
    <w:lvl w:ilvl="5" w:tplc="04090005" w:tentative="1">
      <w:start w:val="1"/>
      <w:numFmt w:val="bullet"/>
      <w:lvlText w:val=""/>
      <w:lvlJc w:val="left"/>
      <w:pPr>
        <w:ind w:left="4842" w:hanging="360"/>
      </w:pPr>
      <w:rPr>
        <w:rFonts w:ascii="Wingdings" w:hAnsi="Wingdings" w:hint="default"/>
      </w:rPr>
    </w:lvl>
    <w:lvl w:ilvl="6" w:tplc="04090001" w:tentative="1">
      <w:start w:val="1"/>
      <w:numFmt w:val="bullet"/>
      <w:lvlText w:val=""/>
      <w:lvlJc w:val="left"/>
      <w:pPr>
        <w:ind w:left="5562" w:hanging="360"/>
      </w:pPr>
      <w:rPr>
        <w:rFonts w:ascii="Symbol" w:hAnsi="Symbol" w:hint="default"/>
      </w:rPr>
    </w:lvl>
    <w:lvl w:ilvl="7" w:tplc="04090003" w:tentative="1">
      <w:start w:val="1"/>
      <w:numFmt w:val="bullet"/>
      <w:lvlText w:val="o"/>
      <w:lvlJc w:val="left"/>
      <w:pPr>
        <w:ind w:left="6282" w:hanging="360"/>
      </w:pPr>
      <w:rPr>
        <w:rFonts w:ascii="Courier New" w:hAnsi="Courier New" w:cs="Courier New" w:hint="default"/>
      </w:rPr>
    </w:lvl>
    <w:lvl w:ilvl="8" w:tplc="04090005" w:tentative="1">
      <w:start w:val="1"/>
      <w:numFmt w:val="bullet"/>
      <w:lvlText w:val=""/>
      <w:lvlJc w:val="left"/>
      <w:pPr>
        <w:ind w:left="7002" w:hanging="360"/>
      </w:pPr>
      <w:rPr>
        <w:rFonts w:ascii="Wingdings" w:hAnsi="Wingdings" w:hint="default"/>
      </w:rPr>
    </w:lvl>
  </w:abstractNum>
  <w:abstractNum w:abstractNumId="68" w15:restartNumberingAfterBreak="0">
    <w:nsid w:val="36C865C3"/>
    <w:multiLevelType w:val="hybridMultilevel"/>
    <w:tmpl w:val="7C44E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7CA1221"/>
    <w:multiLevelType w:val="hybridMultilevel"/>
    <w:tmpl w:val="43B25D0E"/>
    <w:lvl w:ilvl="0" w:tplc="CDFCE76A">
      <w:start w:val="3"/>
      <w:numFmt w:val="decimal"/>
      <w:lvlText w:val="%1"/>
      <w:lvlJc w:val="left"/>
      <w:pPr>
        <w:ind w:left="1574" w:hanging="634"/>
      </w:pPr>
      <w:rPr>
        <w:rFonts w:hint="default"/>
        <w:lang w:val="en-US" w:eastAsia="en-US" w:bidi="en-US"/>
      </w:rPr>
    </w:lvl>
    <w:lvl w:ilvl="1" w:tplc="7D7C5B86">
      <w:start w:val="1"/>
      <w:numFmt w:val="decimal"/>
      <w:lvlText w:val="%2."/>
      <w:lvlJc w:val="left"/>
      <w:pPr>
        <w:ind w:left="1574" w:hanging="634"/>
      </w:pPr>
      <w:rPr>
        <w:rFonts w:hint="default"/>
        <w:b w:val="0"/>
        <w:bCs w:val="0"/>
        <w:w w:val="99"/>
        <w:lang w:val="en-US" w:eastAsia="en-US" w:bidi="en-US"/>
      </w:rPr>
    </w:lvl>
    <w:lvl w:ilvl="2" w:tplc="AA480B5C">
      <w:start w:val="1"/>
      <w:numFmt w:val="decimal"/>
      <w:lvlText w:val="%3."/>
      <w:lvlJc w:val="left"/>
      <w:pPr>
        <w:ind w:left="1660" w:hanging="360"/>
      </w:pPr>
      <w:rPr>
        <w:rFonts w:ascii="Arial" w:eastAsia="Arial" w:hAnsi="Arial" w:cs="Arial" w:hint="default"/>
        <w:spacing w:val="-1"/>
        <w:w w:val="99"/>
        <w:sz w:val="20"/>
        <w:szCs w:val="20"/>
        <w:lang w:val="en-US" w:eastAsia="en-US" w:bidi="en-US"/>
      </w:rPr>
    </w:lvl>
    <w:lvl w:ilvl="3" w:tplc="02BAD9A6">
      <w:numFmt w:val="bullet"/>
      <w:lvlText w:val="•"/>
      <w:lvlJc w:val="left"/>
      <w:pPr>
        <w:ind w:left="3842" w:hanging="360"/>
      </w:pPr>
      <w:rPr>
        <w:rFonts w:hint="default"/>
        <w:lang w:val="en-US" w:eastAsia="en-US" w:bidi="en-US"/>
      </w:rPr>
    </w:lvl>
    <w:lvl w:ilvl="4" w:tplc="45C4F1CC">
      <w:numFmt w:val="bullet"/>
      <w:lvlText w:val="•"/>
      <w:lvlJc w:val="left"/>
      <w:pPr>
        <w:ind w:left="4933" w:hanging="360"/>
      </w:pPr>
      <w:rPr>
        <w:rFonts w:hint="default"/>
        <w:lang w:val="en-US" w:eastAsia="en-US" w:bidi="en-US"/>
      </w:rPr>
    </w:lvl>
    <w:lvl w:ilvl="5" w:tplc="B304335E">
      <w:numFmt w:val="bullet"/>
      <w:lvlText w:val="•"/>
      <w:lvlJc w:val="left"/>
      <w:pPr>
        <w:ind w:left="6024" w:hanging="360"/>
      </w:pPr>
      <w:rPr>
        <w:rFonts w:hint="default"/>
        <w:lang w:val="en-US" w:eastAsia="en-US" w:bidi="en-US"/>
      </w:rPr>
    </w:lvl>
    <w:lvl w:ilvl="6" w:tplc="298AE3E0">
      <w:numFmt w:val="bullet"/>
      <w:lvlText w:val="•"/>
      <w:lvlJc w:val="left"/>
      <w:pPr>
        <w:ind w:left="7115" w:hanging="360"/>
      </w:pPr>
      <w:rPr>
        <w:rFonts w:hint="default"/>
        <w:lang w:val="en-US" w:eastAsia="en-US" w:bidi="en-US"/>
      </w:rPr>
    </w:lvl>
    <w:lvl w:ilvl="7" w:tplc="B3185036">
      <w:numFmt w:val="bullet"/>
      <w:lvlText w:val="•"/>
      <w:lvlJc w:val="left"/>
      <w:pPr>
        <w:ind w:left="8206" w:hanging="360"/>
      </w:pPr>
      <w:rPr>
        <w:rFonts w:hint="default"/>
        <w:lang w:val="en-US" w:eastAsia="en-US" w:bidi="en-US"/>
      </w:rPr>
    </w:lvl>
    <w:lvl w:ilvl="8" w:tplc="9B488B80">
      <w:numFmt w:val="bullet"/>
      <w:lvlText w:val="•"/>
      <w:lvlJc w:val="left"/>
      <w:pPr>
        <w:ind w:left="9297" w:hanging="360"/>
      </w:pPr>
      <w:rPr>
        <w:rFonts w:hint="default"/>
        <w:lang w:val="en-US" w:eastAsia="en-US" w:bidi="en-US"/>
      </w:rPr>
    </w:lvl>
  </w:abstractNum>
  <w:abstractNum w:abstractNumId="70" w15:restartNumberingAfterBreak="0">
    <w:nsid w:val="38E43FCD"/>
    <w:multiLevelType w:val="hybridMultilevel"/>
    <w:tmpl w:val="97F05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B015661"/>
    <w:multiLevelType w:val="multilevel"/>
    <w:tmpl w:val="31281C70"/>
    <w:lvl w:ilvl="0">
      <w:start w:val="1"/>
      <w:numFmt w:val="decimal"/>
      <w:lvlText w:val="%1."/>
      <w:lvlJc w:val="left"/>
      <w:pPr>
        <w:ind w:left="1242" w:hanging="360"/>
      </w:pPr>
      <w:rPr>
        <w:rFonts w:hint="default"/>
      </w:rPr>
    </w:lvl>
    <w:lvl w:ilvl="1">
      <w:numFmt w:val="decimal"/>
      <w:isLgl/>
      <w:lvlText w:val="%1.%2"/>
      <w:lvlJc w:val="left"/>
      <w:pPr>
        <w:ind w:left="360" w:hanging="360"/>
      </w:pPr>
      <w:rPr>
        <w:rFonts w:hint="default"/>
      </w:rPr>
    </w:lvl>
    <w:lvl w:ilvl="2">
      <w:start w:val="1"/>
      <w:numFmt w:val="decimal"/>
      <w:isLgl/>
      <w:lvlText w:val="%1.%2.%3"/>
      <w:lvlJc w:val="left"/>
      <w:pPr>
        <w:ind w:left="1962" w:hanging="1080"/>
      </w:pPr>
      <w:rPr>
        <w:rFonts w:hint="default"/>
      </w:rPr>
    </w:lvl>
    <w:lvl w:ilvl="3">
      <w:start w:val="1"/>
      <w:numFmt w:val="decimal"/>
      <w:isLgl/>
      <w:lvlText w:val="%1.%2.%3.%4"/>
      <w:lvlJc w:val="left"/>
      <w:pPr>
        <w:ind w:left="2322" w:hanging="1440"/>
      </w:pPr>
      <w:rPr>
        <w:rFonts w:hint="default"/>
      </w:rPr>
    </w:lvl>
    <w:lvl w:ilvl="4">
      <w:start w:val="1"/>
      <w:numFmt w:val="decimal"/>
      <w:isLgl/>
      <w:lvlText w:val="%1.%2.%3.%4.%5"/>
      <w:lvlJc w:val="left"/>
      <w:pPr>
        <w:ind w:left="2322" w:hanging="1440"/>
      </w:pPr>
      <w:rPr>
        <w:rFonts w:hint="default"/>
      </w:rPr>
    </w:lvl>
    <w:lvl w:ilvl="5">
      <w:start w:val="1"/>
      <w:numFmt w:val="decimal"/>
      <w:isLgl/>
      <w:lvlText w:val="%1.%2.%3.%4.%5.%6"/>
      <w:lvlJc w:val="left"/>
      <w:pPr>
        <w:ind w:left="2682" w:hanging="1800"/>
      </w:pPr>
      <w:rPr>
        <w:rFonts w:hint="default"/>
      </w:rPr>
    </w:lvl>
    <w:lvl w:ilvl="6">
      <w:start w:val="1"/>
      <w:numFmt w:val="decimal"/>
      <w:isLgl/>
      <w:lvlText w:val="%1.%2.%3.%4.%5.%6.%7"/>
      <w:lvlJc w:val="left"/>
      <w:pPr>
        <w:ind w:left="3042" w:hanging="2160"/>
      </w:pPr>
      <w:rPr>
        <w:rFonts w:hint="default"/>
      </w:rPr>
    </w:lvl>
    <w:lvl w:ilvl="7">
      <w:start w:val="1"/>
      <w:numFmt w:val="decimal"/>
      <w:isLgl/>
      <w:lvlText w:val="%1.%2.%3.%4.%5.%6.%7.%8"/>
      <w:lvlJc w:val="left"/>
      <w:pPr>
        <w:ind w:left="3402" w:hanging="2520"/>
      </w:pPr>
      <w:rPr>
        <w:rFonts w:hint="default"/>
      </w:rPr>
    </w:lvl>
    <w:lvl w:ilvl="8">
      <w:start w:val="1"/>
      <w:numFmt w:val="decimal"/>
      <w:isLgl/>
      <w:lvlText w:val="%1.%2.%3.%4.%5.%6.%7.%8.%9"/>
      <w:lvlJc w:val="left"/>
      <w:pPr>
        <w:ind w:left="3762" w:hanging="2880"/>
      </w:pPr>
      <w:rPr>
        <w:rFonts w:hint="default"/>
      </w:rPr>
    </w:lvl>
  </w:abstractNum>
  <w:abstractNum w:abstractNumId="72" w15:restartNumberingAfterBreak="0">
    <w:nsid w:val="3B625064"/>
    <w:multiLevelType w:val="multilevel"/>
    <w:tmpl w:val="E40AF89A"/>
    <w:lvl w:ilvl="0">
      <w:start w:val="1"/>
      <w:numFmt w:val="decimal"/>
      <w:lvlText w:val="%1.0"/>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15:restartNumberingAfterBreak="0">
    <w:nsid w:val="3C885E13"/>
    <w:multiLevelType w:val="hybridMultilevel"/>
    <w:tmpl w:val="894826BE"/>
    <w:lvl w:ilvl="0" w:tplc="95FC942A">
      <w:start w:val="1"/>
      <w:numFmt w:val="decimal"/>
      <w:lvlText w:val="%1."/>
      <w:lvlJc w:val="left"/>
      <w:pPr>
        <w:ind w:left="1242" w:hanging="360"/>
      </w:pPr>
      <w:rPr>
        <w:rFonts w:ascii="Arial" w:eastAsiaTheme="minorHAnsi" w:hAnsi="Arial" w:cs="Arial"/>
      </w:rPr>
    </w:lvl>
    <w:lvl w:ilvl="1" w:tplc="04090019" w:tentative="1">
      <w:start w:val="1"/>
      <w:numFmt w:val="lowerLetter"/>
      <w:lvlText w:val="%2."/>
      <w:lvlJc w:val="left"/>
      <w:pPr>
        <w:ind w:left="1962" w:hanging="360"/>
      </w:pPr>
    </w:lvl>
    <w:lvl w:ilvl="2" w:tplc="0409001B">
      <w:start w:val="1"/>
      <w:numFmt w:val="lowerRoman"/>
      <w:lvlText w:val="%3."/>
      <w:lvlJc w:val="right"/>
      <w:pPr>
        <w:ind w:left="2682" w:hanging="180"/>
      </w:pPr>
    </w:lvl>
    <w:lvl w:ilvl="3" w:tplc="0409000F" w:tentative="1">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74" w15:restartNumberingAfterBreak="0">
    <w:nsid w:val="3D117C01"/>
    <w:multiLevelType w:val="hybridMultilevel"/>
    <w:tmpl w:val="FA6ED0A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5" w15:restartNumberingAfterBreak="0">
    <w:nsid w:val="3E0F7FB0"/>
    <w:multiLevelType w:val="hybridMultilevel"/>
    <w:tmpl w:val="C15A212A"/>
    <w:lvl w:ilvl="0" w:tplc="4B10243C">
      <w:numFmt w:val="bullet"/>
      <w:lvlText w:val=""/>
      <w:lvlJc w:val="left"/>
      <w:pPr>
        <w:ind w:left="1660" w:hanging="360"/>
      </w:pPr>
      <w:rPr>
        <w:rFonts w:ascii="Symbol" w:eastAsia="Symbol" w:hAnsi="Symbol" w:cs="Symbol" w:hint="default"/>
        <w:w w:val="100"/>
        <w:sz w:val="24"/>
        <w:szCs w:val="24"/>
        <w:lang w:val="en-US" w:eastAsia="en-US" w:bidi="en-US"/>
      </w:rPr>
    </w:lvl>
    <w:lvl w:ilvl="1" w:tplc="F84AE29C">
      <w:numFmt w:val="bullet"/>
      <w:lvlText w:val=""/>
      <w:lvlJc w:val="left"/>
      <w:pPr>
        <w:ind w:left="2380" w:hanging="360"/>
      </w:pPr>
      <w:rPr>
        <w:rFonts w:ascii="Wingdings" w:eastAsia="Wingdings" w:hAnsi="Wingdings" w:cs="Wingdings" w:hint="default"/>
        <w:w w:val="99"/>
        <w:sz w:val="20"/>
        <w:szCs w:val="20"/>
        <w:lang w:val="en-US" w:eastAsia="en-US" w:bidi="en-US"/>
      </w:rPr>
    </w:lvl>
    <w:lvl w:ilvl="2" w:tplc="0E704E6E">
      <w:numFmt w:val="bullet"/>
      <w:lvlText w:val="•"/>
      <w:lvlJc w:val="left"/>
      <w:pPr>
        <w:ind w:left="3391" w:hanging="360"/>
      </w:pPr>
      <w:rPr>
        <w:rFonts w:hint="default"/>
        <w:lang w:val="en-US" w:eastAsia="en-US" w:bidi="en-US"/>
      </w:rPr>
    </w:lvl>
    <w:lvl w:ilvl="3" w:tplc="5D1C5BF0">
      <w:numFmt w:val="bullet"/>
      <w:lvlText w:val="•"/>
      <w:lvlJc w:val="left"/>
      <w:pPr>
        <w:ind w:left="4402" w:hanging="360"/>
      </w:pPr>
      <w:rPr>
        <w:rFonts w:hint="default"/>
        <w:lang w:val="en-US" w:eastAsia="en-US" w:bidi="en-US"/>
      </w:rPr>
    </w:lvl>
    <w:lvl w:ilvl="4" w:tplc="A350E792">
      <w:numFmt w:val="bullet"/>
      <w:lvlText w:val="•"/>
      <w:lvlJc w:val="left"/>
      <w:pPr>
        <w:ind w:left="5413" w:hanging="360"/>
      </w:pPr>
      <w:rPr>
        <w:rFonts w:hint="default"/>
        <w:lang w:val="en-US" w:eastAsia="en-US" w:bidi="en-US"/>
      </w:rPr>
    </w:lvl>
    <w:lvl w:ilvl="5" w:tplc="85D236EA">
      <w:numFmt w:val="bullet"/>
      <w:lvlText w:val="•"/>
      <w:lvlJc w:val="left"/>
      <w:pPr>
        <w:ind w:left="6424" w:hanging="360"/>
      </w:pPr>
      <w:rPr>
        <w:rFonts w:hint="default"/>
        <w:lang w:val="en-US" w:eastAsia="en-US" w:bidi="en-US"/>
      </w:rPr>
    </w:lvl>
    <w:lvl w:ilvl="6" w:tplc="388E02B8">
      <w:numFmt w:val="bullet"/>
      <w:lvlText w:val="•"/>
      <w:lvlJc w:val="left"/>
      <w:pPr>
        <w:ind w:left="7435" w:hanging="360"/>
      </w:pPr>
      <w:rPr>
        <w:rFonts w:hint="default"/>
        <w:lang w:val="en-US" w:eastAsia="en-US" w:bidi="en-US"/>
      </w:rPr>
    </w:lvl>
    <w:lvl w:ilvl="7" w:tplc="9F3C70D4">
      <w:numFmt w:val="bullet"/>
      <w:lvlText w:val="•"/>
      <w:lvlJc w:val="left"/>
      <w:pPr>
        <w:ind w:left="8446" w:hanging="360"/>
      </w:pPr>
      <w:rPr>
        <w:rFonts w:hint="default"/>
        <w:lang w:val="en-US" w:eastAsia="en-US" w:bidi="en-US"/>
      </w:rPr>
    </w:lvl>
    <w:lvl w:ilvl="8" w:tplc="F160969C">
      <w:numFmt w:val="bullet"/>
      <w:lvlText w:val="•"/>
      <w:lvlJc w:val="left"/>
      <w:pPr>
        <w:ind w:left="9457" w:hanging="360"/>
      </w:pPr>
      <w:rPr>
        <w:rFonts w:hint="default"/>
        <w:lang w:val="en-US" w:eastAsia="en-US" w:bidi="en-US"/>
      </w:rPr>
    </w:lvl>
  </w:abstractNum>
  <w:abstractNum w:abstractNumId="76" w15:restartNumberingAfterBreak="0">
    <w:nsid w:val="3E394E54"/>
    <w:multiLevelType w:val="hybridMultilevel"/>
    <w:tmpl w:val="42F2CB5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7" w15:restartNumberingAfterBreak="0">
    <w:nsid w:val="3F8219CE"/>
    <w:multiLevelType w:val="hybridMultilevel"/>
    <w:tmpl w:val="63CC22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8" w15:restartNumberingAfterBreak="0">
    <w:nsid w:val="412610F7"/>
    <w:multiLevelType w:val="multilevel"/>
    <w:tmpl w:val="4DA2B6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suff w:val="nothing"/>
      <w:lvlText w:val="%1.%2.%3"/>
      <w:lvlJc w:val="left"/>
      <w:pPr>
        <w:ind w:left="360" w:hanging="360"/>
      </w:pPr>
      <w:rPr>
        <w:rFonts w:ascii="Arial" w:eastAsia="Arial" w:hAnsi="Arial" w:cs="Arial" w:hint="default"/>
        <w:i w:val="0"/>
        <w:iCs/>
        <w:color w:val="auto"/>
        <w:spacing w:val="-2"/>
        <w:w w:val="100"/>
        <w:sz w:val="28"/>
        <w:szCs w:val="28"/>
      </w:rPr>
    </w:lvl>
    <w:lvl w:ilvl="3">
      <w:start w:val="1"/>
      <w:numFmt w:val="bullet"/>
      <w:lvlText w:val=""/>
      <w:lvlJc w:val="left"/>
      <w:pPr>
        <w:ind w:left="360" w:hanging="360"/>
      </w:pPr>
      <w:rPr>
        <w:rFonts w:ascii="Symbol" w:hAnsi="Symbol" w:hint="default"/>
      </w:rPr>
    </w:lvl>
    <w:lvl w:ilvl="4">
      <w:numFmt w:val="bullet"/>
      <w:lvlText w:val="•"/>
      <w:lvlJc w:val="left"/>
      <w:pPr>
        <w:ind w:left="360" w:hanging="360"/>
      </w:pPr>
      <w:rPr>
        <w:rFonts w:hint="default"/>
      </w:rPr>
    </w:lvl>
    <w:lvl w:ilvl="5">
      <w:numFmt w:val="bullet"/>
      <w:lvlText w:val="•"/>
      <w:lvlJc w:val="left"/>
      <w:pPr>
        <w:ind w:left="360" w:hanging="360"/>
      </w:pPr>
      <w:rPr>
        <w:rFonts w:hint="default"/>
      </w:rPr>
    </w:lvl>
    <w:lvl w:ilvl="6">
      <w:numFmt w:val="bullet"/>
      <w:lvlText w:val="•"/>
      <w:lvlJc w:val="left"/>
      <w:pPr>
        <w:ind w:left="360" w:hanging="360"/>
      </w:pPr>
      <w:rPr>
        <w:rFonts w:hint="default"/>
      </w:rPr>
    </w:lvl>
    <w:lvl w:ilvl="7">
      <w:numFmt w:val="bullet"/>
      <w:lvlText w:val="•"/>
      <w:lvlJc w:val="left"/>
      <w:pPr>
        <w:ind w:left="360" w:hanging="360"/>
      </w:pPr>
      <w:rPr>
        <w:rFonts w:hint="default"/>
      </w:rPr>
    </w:lvl>
    <w:lvl w:ilvl="8">
      <w:numFmt w:val="bullet"/>
      <w:lvlText w:val="•"/>
      <w:lvlJc w:val="left"/>
      <w:pPr>
        <w:ind w:left="360" w:hanging="360"/>
      </w:pPr>
      <w:rPr>
        <w:rFonts w:hint="default"/>
      </w:rPr>
    </w:lvl>
  </w:abstractNum>
  <w:abstractNum w:abstractNumId="79" w15:restartNumberingAfterBreak="0">
    <w:nsid w:val="41494EDE"/>
    <w:multiLevelType w:val="hybridMultilevel"/>
    <w:tmpl w:val="CD0AA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1970F66"/>
    <w:multiLevelType w:val="hybridMultilevel"/>
    <w:tmpl w:val="E32CB162"/>
    <w:lvl w:ilvl="0" w:tplc="3E6C408E">
      <w:numFmt w:val="bullet"/>
      <w:lvlText w:val=""/>
      <w:lvlJc w:val="left"/>
      <w:pPr>
        <w:ind w:left="1660" w:hanging="360"/>
      </w:pPr>
      <w:rPr>
        <w:rFonts w:ascii="Symbol" w:eastAsia="Symbol" w:hAnsi="Symbol" w:cs="Symbol" w:hint="default"/>
        <w:w w:val="99"/>
        <w:sz w:val="20"/>
        <w:szCs w:val="20"/>
        <w:lang w:val="en-US" w:eastAsia="en-US" w:bidi="en-US"/>
      </w:rPr>
    </w:lvl>
    <w:lvl w:ilvl="1" w:tplc="04090003">
      <w:start w:val="1"/>
      <w:numFmt w:val="bullet"/>
      <w:lvlText w:val="o"/>
      <w:lvlJc w:val="left"/>
      <w:pPr>
        <w:ind w:left="2380" w:hanging="360"/>
      </w:pPr>
      <w:rPr>
        <w:rFonts w:ascii="Courier New" w:hAnsi="Courier New" w:cs="Courier New" w:hint="default"/>
        <w:w w:val="99"/>
        <w:sz w:val="20"/>
        <w:szCs w:val="20"/>
        <w:lang w:val="en-US" w:eastAsia="en-US" w:bidi="en-US"/>
      </w:rPr>
    </w:lvl>
    <w:lvl w:ilvl="2" w:tplc="0E704E6E">
      <w:numFmt w:val="bullet"/>
      <w:lvlText w:val="•"/>
      <w:lvlJc w:val="left"/>
      <w:pPr>
        <w:ind w:left="3391" w:hanging="360"/>
      </w:pPr>
      <w:rPr>
        <w:rFonts w:hint="default"/>
        <w:lang w:val="en-US" w:eastAsia="en-US" w:bidi="en-US"/>
      </w:rPr>
    </w:lvl>
    <w:lvl w:ilvl="3" w:tplc="5D1C5BF0">
      <w:numFmt w:val="bullet"/>
      <w:lvlText w:val="•"/>
      <w:lvlJc w:val="left"/>
      <w:pPr>
        <w:ind w:left="4402" w:hanging="360"/>
      </w:pPr>
      <w:rPr>
        <w:rFonts w:hint="default"/>
        <w:lang w:val="en-US" w:eastAsia="en-US" w:bidi="en-US"/>
      </w:rPr>
    </w:lvl>
    <w:lvl w:ilvl="4" w:tplc="A350E792">
      <w:numFmt w:val="bullet"/>
      <w:lvlText w:val="•"/>
      <w:lvlJc w:val="left"/>
      <w:pPr>
        <w:ind w:left="5413" w:hanging="360"/>
      </w:pPr>
      <w:rPr>
        <w:rFonts w:hint="default"/>
        <w:lang w:val="en-US" w:eastAsia="en-US" w:bidi="en-US"/>
      </w:rPr>
    </w:lvl>
    <w:lvl w:ilvl="5" w:tplc="85D236EA">
      <w:numFmt w:val="bullet"/>
      <w:lvlText w:val="•"/>
      <w:lvlJc w:val="left"/>
      <w:pPr>
        <w:ind w:left="6424" w:hanging="360"/>
      </w:pPr>
      <w:rPr>
        <w:rFonts w:hint="default"/>
        <w:lang w:val="en-US" w:eastAsia="en-US" w:bidi="en-US"/>
      </w:rPr>
    </w:lvl>
    <w:lvl w:ilvl="6" w:tplc="388E02B8">
      <w:numFmt w:val="bullet"/>
      <w:lvlText w:val="•"/>
      <w:lvlJc w:val="left"/>
      <w:pPr>
        <w:ind w:left="7435" w:hanging="360"/>
      </w:pPr>
      <w:rPr>
        <w:rFonts w:hint="default"/>
        <w:lang w:val="en-US" w:eastAsia="en-US" w:bidi="en-US"/>
      </w:rPr>
    </w:lvl>
    <w:lvl w:ilvl="7" w:tplc="9F3C70D4">
      <w:numFmt w:val="bullet"/>
      <w:lvlText w:val="•"/>
      <w:lvlJc w:val="left"/>
      <w:pPr>
        <w:ind w:left="8446" w:hanging="360"/>
      </w:pPr>
      <w:rPr>
        <w:rFonts w:hint="default"/>
        <w:lang w:val="en-US" w:eastAsia="en-US" w:bidi="en-US"/>
      </w:rPr>
    </w:lvl>
    <w:lvl w:ilvl="8" w:tplc="F160969C">
      <w:numFmt w:val="bullet"/>
      <w:lvlText w:val="•"/>
      <w:lvlJc w:val="left"/>
      <w:pPr>
        <w:ind w:left="9457" w:hanging="360"/>
      </w:pPr>
      <w:rPr>
        <w:rFonts w:hint="default"/>
        <w:lang w:val="en-US" w:eastAsia="en-US" w:bidi="en-US"/>
      </w:rPr>
    </w:lvl>
  </w:abstractNum>
  <w:abstractNum w:abstractNumId="81" w15:restartNumberingAfterBreak="0">
    <w:nsid w:val="41F4651D"/>
    <w:multiLevelType w:val="hybridMultilevel"/>
    <w:tmpl w:val="81563898"/>
    <w:lvl w:ilvl="0" w:tplc="93D49CE8">
      <w:start w:val="1"/>
      <w:numFmt w:val="decimal"/>
      <w:lvlText w:val="%1."/>
      <w:lvlJc w:val="left"/>
      <w:pPr>
        <w:ind w:left="720" w:hanging="360"/>
      </w:pPr>
      <w:rPr>
        <w:rFonts w:ascii="Arial" w:hAnsi="Arial" w:cs="Arial"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30715A7"/>
    <w:multiLevelType w:val="multilevel"/>
    <w:tmpl w:val="E3280ED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83" w15:restartNumberingAfterBreak="0">
    <w:nsid w:val="43EB5829"/>
    <w:multiLevelType w:val="hybridMultilevel"/>
    <w:tmpl w:val="B178C9C4"/>
    <w:lvl w:ilvl="0" w:tplc="286E9266">
      <w:start w:val="1"/>
      <w:numFmt w:val="decimal"/>
      <w:lvlText w:val="%1."/>
      <w:lvlJc w:val="left"/>
      <w:pPr>
        <w:ind w:left="1574" w:hanging="634"/>
      </w:pPr>
      <w:rPr>
        <w:rFonts w:ascii="Arial" w:hAnsi="Arial" w:cs="Arial" w:hint="default"/>
        <w:lang w:val="en-US" w:eastAsia="en-US" w:bidi="en-US"/>
      </w:rPr>
    </w:lvl>
    <w:lvl w:ilvl="1" w:tplc="CC60F9C2">
      <w:start w:val="1"/>
      <w:numFmt w:val="decimal"/>
      <w:lvlText w:val="%2."/>
      <w:lvlJc w:val="left"/>
      <w:pPr>
        <w:ind w:left="1574" w:hanging="634"/>
      </w:pPr>
      <w:rPr>
        <w:rFonts w:hint="default"/>
        <w:b/>
        <w:bCs/>
        <w:w w:val="99"/>
        <w:lang w:val="en-US" w:eastAsia="en-US" w:bidi="en-US"/>
      </w:rPr>
    </w:lvl>
    <w:lvl w:ilvl="2" w:tplc="2548BD5E">
      <w:start w:val="1"/>
      <w:numFmt w:val="lowerLetter"/>
      <w:lvlText w:val="%3."/>
      <w:lvlJc w:val="left"/>
      <w:pPr>
        <w:ind w:left="1890" w:hanging="360"/>
      </w:pPr>
      <w:rPr>
        <w:rFonts w:hint="default"/>
        <w:spacing w:val="-1"/>
        <w:w w:val="99"/>
        <w:sz w:val="22"/>
        <w:szCs w:val="22"/>
        <w:lang w:val="en-US" w:eastAsia="en-US" w:bidi="en-US"/>
      </w:rPr>
    </w:lvl>
    <w:lvl w:ilvl="3" w:tplc="6B52C36A">
      <w:numFmt w:val="bullet"/>
      <w:lvlText w:val="•"/>
      <w:lvlJc w:val="left"/>
      <w:pPr>
        <w:ind w:left="3842" w:hanging="360"/>
      </w:pPr>
      <w:rPr>
        <w:rFonts w:hint="default"/>
        <w:lang w:val="en-US" w:eastAsia="en-US" w:bidi="en-US"/>
      </w:rPr>
    </w:lvl>
    <w:lvl w:ilvl="4" w:tplc="3D0AF116">
      <w:numFmt w:val="bullet"/>
      <w:lvlText w:val="•"/>
      <w:lvlJc w:val="left"/>
      <w:pPr>
        <w:ind w:left="4933" w:hanging="360"/>
      </w:pPr>
      <w:rPr>
        <w:rFonts w:hint="default"/>
        <w:lang w:val="en-US" w:eastAsia="en-US" w:bidi="en-US"/>
      </w:rPr>
    </w:lvl>
    <w:lvl w:ilvl="5" w:tplc="6DDE4326">
      <w:numFmt w:val="bullet"/>
      <w:lvlText w:val="•"/>
      <w:lvlJc w:val="left"/>
      <w:pPr>
        <w:ind w:left="6024" w:hanging="360"/>
      </w:pPr>
      <w:rPr>
        <w:rFonts w:hint="default"/>
        <w:lang w:val="en-US" w:eastAsia="en-US" w:bidi="en-US"/>
      </w:rPr>
    </w:lvl>
    <w:lvl w:ilvl="6" w:tplc="6EB21FAA">
      <w:numFmt w:val="bullet"/>
      <w:lvlText w:val="•"/>
      <w:lvlJc w:val="left"/>
      <w:pPr>
        <w:ind w:left="7115" w:hanging="360"/>
      </w:pPr>
      <w:rPr>
        <w:rFonts w:hint="default"/>
        <w:lang w:val="en-US" w:eastAsia="en-US" w:bidi="en-US"/>
      </w:rPr>
    </w:lvl>
    <w:lvl w:ilvl="7" w:tplc="2AD47288">
      <w:numFmt w:val="bullet"/>
      <w:lvlText w:val="•"/>
      <w:lvlJc w:val="left"/>
      <w:pPr>
        <w:ind w:left="8206" w:hanging="360"/>
      </w:pPr>
      <w:rPr>
        <w:rFonts w:hint="default"/>
        <w:lang w:val="en-US" w:eastAsia="en-US" w:bidi="en-US"/>
      </w:rPr>
    </w:lvl>
    <w:lvl w:ilvl="8" w:tplc="3B7C9490">
      <w:numFmt w:val="bullet"/>
      <w:lvlText w:val="•"/>
      <w:lvlJc w:val="left"/>
      <w:pPr>
        <w:ind w:left="9297" w:hanging="360"/>
      </w:pPr>
      <w:rPr>
        <w:rFonts w:hint="default"/>
        <w:lang w:val="en-US" w:eastAsia="en-US" w:bidi="en-US"/>
      </w:rPr>
    </w:lvl>
  </w:abstractNum>
  <w:abstractNum w:abstractNumId="84" w15:restartNumberingAfterBreak="0">
    <w:nsid w:val="44541D7B"/>
    <w:multiLevelType w:val="multilevel"/>
    <w:tmpl w:val="5E0C4902"/>
    <w:lvl w:ilvl="0">
      <w:start w:val="1"/>
      <w:numFmt w:val="bullet"/>
      <w:pStyle w:val="BulletLis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5" w15:restartNumberingAfterBreak="0">
    <w:nsid w:val="449C57CD"/>
    <w:multiLevelType w:val="hybridMultilevel"/>
    <w:tmpl w:val="49EA0B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6503649"/>
    <w:multiLevelType w:val="hybridMultilevel"/>
    <w:tmpl w:val="A29CD866"/>
    <w:lvl w:ilvl="0" w:tplc="708C09A4">
      <w:numFmt w:val="bullet"/>
      <w:lvlText w:val=""/>
      <w:lvlJc w:val="left"/>
      <w:pPr>
        <w:ind w:left="1934" w:hanging="360"/>
      </w:pPr>
      <w:rPr>
        <w:rFonts w:ascii="Symbol" w:eastAsia="Symbol" w:hAnsi="Symbol" w:cs="Symbol" w:hint="default"/>
        <w:w w:val="100"/>
        <w:sz w:val="24"/>
        <w:szCs w:val="24"/>
        <w:lang w:val="en-US" w:eastAsia="en-US" w:bidi="en-US"/>
      </w:rPr>
    </w:lvl>
    <w:lvl w:ilvl="1" w:tplc="1318C972">
      <w:numFmt w:val="bullet"/>
      <w:lvlText w:val="•"/>
      <w:lvlJc w:val="left"/>
      <w:pPr>
        <w:ind w:left="2916" w:hanging="360"/>
      </w:pPr>
      <w:rPr>
        <w:rFonts w:hint="default"/>
        <w:lang w:val="en-US" w:eastAsia="en-US" w:bidi="en-US"/>
      </w:rPr>
    </w:lvl>
    <w:lvl w:ilvl="2" w:tplc="CBF27CFA">
      <w:numFmt w:val="bullet"/>
      <w:lvlText w:val="•"/>
      <w:lvlJc w:val="left"/>
      <w:pPr>
        <w:ind w:left="3898" w:hanging="360"/>
      </w:pPr>
      <w:rPr>
        <w:rFonts w:hint="default"/>
        <w:lang w:val="en-US" w:eastAsia="en-US" w:bidi="en-US"/>
      </w:rPr>
    </w:lvl>
    <w:lvl w:ilvl="3" w:tplc="28DA75B2">
      <w:numFmt w:val="bullet"/>
      <w:lvlText w:val="•"/>
      <w:lvlJc w:val="left"/>
      <w:pPr>
        <w:ind w:left="4880" w:hanging="360"/>
      </w:pPr>
      <w:rPr>
        <w:rFonts w:hint="default"/>
        <w:lang w:val="en-US" w:eastAsia="en-US" w:bidi="en-US"/>
      </w:rPr>
    </w:lvl>
    <w:lvl w:ilvl="4" w:tplc="B9FEB654">
      <w:numFmt w:val="bullet"/>
      <w:lvlText w:val="•"/>
      <w:lvlJc w:val="left"/>
      <w:pPr>
        <w:ind w:left="5862" w:hanging="360"/>
      </w:pPr>
      <w:rPr>
        <w:rFonts w:hint="default"/>
        <w:lang w:val="en-US" w:eastAsia="en-US" w:bidi="en-US"/>
      </w:rPr>
    </w:lvl>
    <w:lvl w:ilvl="5" w:tplc="524810DA">
      <w:numFmt w:val="bullet"/>
      <w:lvlText w:val="•"/>
      <w:lvlJc w:val="left"/>
      <w:pPr>
        <w:ind w:left="6844" w:hanging="360"/>
      </w:pPr>
      <w:rPr>
        <w:rFonts w:hint="default"/>
        <w:lang w:val="en-US" w:eastAsia="en-US" w:bidi="en-US"/>
      </w:rPr>
    </w:lvl>
    <w:lvl w:ilvl="6" w:tplc="D15A168E">
      <w:numFmt w:val="bullet"/>
      <w:lvlText w:val="•"/>
      <w:lvlJc w:val="left"/>
      <w:pPr>
        <w:ind w:left="7826" w:hanging="360"/>
      </w:pPr>
      <w:rPr>
        <w:rFonts w:hint="default"/>
        <w:lang w:val="en-US" w:eastAsia="en-US" w:bidi="en-US"/>
      </w:rPr>
    </w:lvl>
    <w:lvl w:ilvl="7" w:tplc="A67449AA">
      <w:numFmt w:val="bullet"/>
      <w:lvlText w:val="•"/>
      <w:lvlJc w:val="left"/>
      <w:pPr>
        <w:ind w:left="8808" w:hanging="360"/>
      </w:pPr>
      <w:rPr>
        <w:rFonts w:hint="default"/>
        <w:lang w:val="en-US" w:eastAsia="en-US" w:bidi="en-US"/>
      </w:rPr>
    </w:lvl>
    <w:lvl w:ilvl="8" w:tplc="53C4149E">
      <w:numFmt w:val="bullet"/>
      <w:lvlText w:val="•"/>
      <w:lvlJc w:val="left"/>
      <w:pPr>
        <w:ind w:left="9790" w:hanging="360"/>
      </w:pPr>
      <w:rPr>
        <w:rFonts w:hint="default"/>
        <w:lang w:val="en-US" w:eastAsia="en-US" w:bidi="en-US"/>
      </w:rPr>
    </w:lvl>
  </w:abstractNum>
  <w:abstractNum w:abstractNumId="87" w15:restartNumberingAfterBreak="0">
    <w:nsid w:val="469343F0"/>
    <w:multiLevelType w:val="hybridMultilevel"/>
    <w:tmpl w:val="0884F9F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01">
      <w:start w:val="1"/>
      <w:numFmt w:val="bullet"/>
      <w:lvlText w:val=""/>
      <w:lvlJc w:val="left"/>
      <w:pPr>
        <w:ind w:left="1080" w:hanging="360"/>
      </w:pPr>
      <w:rPr>
        <w:rFonts w:ascii="Symbol" w:hAnsi="Symbol"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8" w15:restartNumberingAfterBreak="0">
    <w:nsid w:val="48A65892"/>
    <w:multiLevelType w:val="multilevel"/>
    <w:tmpl w:val="F0F6B98E"/>
    <w:lvl w:ilvl="0">
      <w:start w:val="1"/>
      <w:numFmt w:val="decimal"/>
      <w:lvlText w:val="%1"/>
      <w:lvlJc w:val="left"/>
      <w:pPr>
        <w:ind w:left="1574" w:hanging="634"/>
      </w:pPr>
      <w:rPr>
        <w:rFonts w:hint="default"/>
      </w:rPr>
    </w:lvl>
    <w:lvl w:ilvl="1">
      <w:numFmt w:val="decimal"/>
      <w:lvlText w:val="%1.%2"/>
      <w:lvlJc w:val="left"/>
      <w:pPr>
        <w:ind w:left="1574" w:hanging="634"/>
      </w:pPr>
      <w:rPr>
        <w:rFonts w:hint="default"/>
        <w:b/>
        <w:bCs/>
        <w:w w:val="99"/>
      </w:rPr>
    </w:lvl>
    <w:lvl w:ilvl="2">
      <w:start w:val="1"/>
      <w:numFmt w:val="decimal"/>
      <w:lvlText w:val="%3."/>
      <w:lvlJc w:val="left"/>
      <w:pPr>
        <w:ind w:left="1660" w:hanging="360"/>
      </w:pPr>
      <w:rPr>
        <w:rFonts w:ascii="Arial" w:eastAsia="Arial" w:hAnsi="Arial" w:cs="Arial" w:hint="default"/>
        <w:spacing w:val="-1"/>
        <w:w w:val="99"/>
        <w:sz w:val="20"/>
        <w:szCs w:val="20"/>
      </w:rPr>
    </w:lvl>
    <w:lvl w:ilvl="3">
      <w:numFmt w:val="bullet"/>
      <w:lvlText w:val="•"/>
      <w:lvlJc w:val="left"/>
      <w:pPr>
        <w:ind w:left="3842" w:hanging="360"/>
      </w:pPr>
      <w:rPr>
        <w:rFonts w:hint="default"/>
      </w:rPr>
    </w:lvl>
    <w:lvl w:ilvl="4">
      <w:numFmt w:val="bullet"/>
      <w:lvlText w:val="•"/>
      <w:lvlJc w:val="left"/>
      <w:pPr>
        <w:ind w:left="4933" w:hanging="360"/>
      </w:pPr>
      <w:rPr>
        <w:rFonts w:hint="default"/>
      </w:rPr>
    </w:lvl>
    <w:lvl w:ilvl="5">
      <w:numFmt w:val="bullet"/>
      <w:lvlText w:val="•"/>
      <w:lvlJc w:val="left"/>
      <w:pPr>
        <w:ind w:left="6024" w:hanging="360"/>
      </w:pPr>
      <w:rPr>
        <w:rFonts w:hint="default"/>
      </w:rPr>
    </w:lvl>
    <w:lvl w:ilvl="6">
      <w:numFmt w:val="bullet"/>
      <w:lvlText w:val="•"/>
      <w:lvlJc w:val="left"/>
      <w:pPr>
        <w:ind w:left="7115" w:hanging="360"/>
      </w:pPr>
      <w:rPr>
        <w:rFonts w:hint="default"/>
      </w:rPr>
    </w:lvl>
    <w:lvl w:ilvl="7">
      <w:numFmt w:val="bullet"/>
      <w:lvlText w:val="•"/>
      <w:lvlJc w:val="left"/>
      <w:pPr>
        <w:ind w:left="8206" w:hanging="360"/>
      </w:pPr>
      <w:rPr>
        <w:rFonts w:hint="default"/>
      </w:rPr>
    </w:lvl>
    <w:lvl w:ilvl="8">
      <w:numFmt w:val="bullet"/>
      <w:lvlText w:val="•"/>
      <w:lvlJc w:val="left"/>
      <w:pPr>
        <w:ind w:left="9297" w:hanging="360"/>
      </w:pPr>
      <w:rPr>
        <w:rFonts w:hint="default"/>
      </w:rPr>
    </w:lvl>
  </w:abstractNum>
  <w:abstractNum w:abstractNumId="89" w15:restartNumberingAfterBreak="0">
    <w:nsid w:val="48DC76CC"/>
    <w:multiLevelType w:val="hybridMultilevel"/>
    <w:tmpl w:val="95AC7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967484C"/>
    <w:multiLevelType w:val="hybridMultilevel"/>
    <w:tmpl w:val="80386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D021713"/>
    <w:multiLevelType w:val="multilevel"/>
    <w:tmpl w:val="F688457A"/>
    <w:lvl w:ilvl="0">
      <w:start w:val="6"/>
      <w:numFmt w:val="decimal"/>
      <w:lvlText w:val="%1"/>
      <w:lvlJc w:val="left"/>
      <w:pPr>
        <w:ind w:left="947" w:hanging="857"/>
      </w:pPr>
    </w:lvl>
    <w:lvl w:ilvl="1">
      <w:start w:val="1"/>
      <w:numFmt w:val="decimal"/>
      <w:lvlText w:val="%1.%2"/>
      <w:lvlJc w:val="left"/>
      <w:pPr>
        <w:ind w:left="947" w:hanging="857"/>
      </w:pPr>
    </w:lvl>
    <w:lvl w:ilvl="2">
      <w:start w:val="1"/>
      <w:numFmt w:val="decimal"/>
      <w:lvlText w:val="%1.%2.%3"/>
      <w:lvlJc w:val="left"/>
      <w:pPr>
        <w:ind w:left="1037" w:hanging="857"/>
      </w:pPr>
      <w:rPr>
        <w:rFonts w:ascii="Arial" w:eastAsia="Arial" w:hAnsi="Arial" w:cs="Arial" w:hint="default"/>
        <w:i/>
        <w:color w:val="auto"/>
        <w:spacing w:val="-2"/>
        <w:w w:val="100"/>
        <w:sz w:val="28"/>
        <w:szCs w:val="28"/>
      </w:rPr>
    </w:lvl>
    <w:lvl w:ilvl="3">
      <w:numFmt w:val="bullet"/>
      <w:lvlText w:val="•"/>
      <w:lvlJc w:val="left"/>
      <w:pPr>
        <w:ind w:left="4704" w:hanging="857"/>
      </w:pPr>
    </w:lvl>
    <w:lvl w:ilvl="4">
      <w:numFmt w:val="bullet"/>
      <w:lvlText w:val="•"/>
      <w:lvlJc w:val="left"/>
      <w:pPr>
        <w:ind w:left="5672" w:hanging="857"/>
      </w:pPr>
    </w:lvl>
    <w:lvl w:ilvl="5">
      <w:numFmt w:val="bullet"/>
      <w:lvlText w:val="•"/>
      <w:lvlJc w:val="left"/>
      <w:pPr>
        <w:ind w:left="6640" w:hanging="857"/>
      </w:pPr>
    </w:lvl>
    <w:lvl w:ilvl="6">
      <w:numFmt w:val="bullet"/>
      <w:lvlText w:val="•"/>
      <w:lvlJc w:val="left"/>
      <w:pPr>
        <w:ind w:left="7608" w:hanging="857"/>
      </w:pPr>
    </w:lvl>
    <w:lvl w:ilvl="7">
      <w:numFmt w:val="bullet"/>
      <w:lvlText w:val="•"/>
      <w:lvlJc w:val="left"/>
      <w:pPr>
        <w:ind w:left="8576" w:hanging="857"/>
      </w:pPr>
    </w:lvl>
    <w:lvl w:ilvl="8">
      <w:numFmt w:val="bullet"/>
      <w:lvlText w:val="•"/>
      <w:lvlJc w:val="left"/>
      <w:pPr>
        <w:ind w:left="9544" w:hanging="857"/>
      </w:pPr>
    </w:lvl>
  </w:abstractNum>
  <w:abstractNum w:abstractNumId="92" w15:restartNumberingAfterBreak="0">
    <w:nsid w:val="4E606DBB"/>
    <w:multiLevelType w:val="multilevel"/>
    <w:tmpl w:val="7F28A8C6"/>
    <w:lvl w:ilvl="0">
      <w:start w:val="5"/>
      <w:numFmt w:val="decimal"/>
      <w:lvlText w:val="%1"/>
      <w:lvlJc w:val="left"/>
      <w:pPr>
        <w:ind w:left="0" w:firstLine="0"/>
      </w:pPr>
      <w:rPr>
        <w:rFonts w:hint="default"/>
      </w:rPr>
    </w:lvl>
    <w:lvl w:ilvl="1">
      <w:start w:val="5"/>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3" w15:restartNumberingAfterBreak="0">
    <w:nsid w:val="4EFB428D"/>
    <w:multiLevelType w:val="hybridMultilevel"/>
    <w:tmpl w:val="4C247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0F22820"/>
    <w:multiLevelType w:val="multilevel"/>
    <w:tmpl w:val="3662B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5" w15:restartNumberingAfterBreak="0">
    <w:nsid w:val="510A4084"/>
    <w:multiLevelType w:val="hybridMultilevel"/>
    <w:tmpl w:val="B178C9C4"/>
    <w:lvl w:ilvl="0" w:tplc="4D96C260">
      <w:start w:val="1"/>
      <w:numFmt w:val="decimal"/>
      <w:lvlText w:val="%1."/>
      <w:lvlJc w:val="left"/>
      <w:pPr>
        <w:ind w:left="1574" w:hanging="634"/>
      </w:pPr>
      <w:rPr>
        <w:rFonts w:ascii="Arial" w:hAnsi="Arial" w:cs="Arial" w:hint="default"/>
        <w:lang w:val="en-US" w:eastAsia="en-US" w:bidi="en-US"/>
      </w:rPr>
    </w:lvl>
    <w:lvl w:ilvl="1" w:tplc="61B604BE">
      <w:start w:val="1"/>
      <w:numFmt w:val="decimal"/>
      <w:lvlText w:val="%2."/>
      <w:lvlJc w:val="left"/>
      <w:pPr>
        <w:ind w:left="1574" w:hanging="634"/>
      </w:pPr>
      <w:rPr>
        <w:rFonts w:hint="default"/>
        <w:b/>
        <w:bCs/>
        <w:w w:val="99"/>
        <w:lang w:val="en-US" w:eastAsia="en-US" w:bidi="en-US"/>
      </w:rPr>
    </w:lvl>
    <w:lvl w:ilvl="2" w:tplc="6CA0938E">
      <w:start w:val="1"/>
      <w:numFmt w:val="lowerLetter"/>
      <w:lvlText w:val="%3."/>
      <w:lvlJc w:val="left"/>
      <w:pPr>
        <w:ind w:left="1890" w:hanging="360"/>
      </w:pPr>
      <w:rPr>
        <w:rFonts w:hint="default"/>
        <w:spacing w:val="-1"/>
        <w:w w:val="99"/>
        <w:sz w:val="22"/>
        <w:szCs w:val="22"/>
        <w:lang w:val="en-US" w:eastAsia="en-US" w:bidi="en-US"/>
      </w:rPr>
    </w:lvl>
    <w:lvl w:ilvl="3" w:tplc="2CBCA516">
      <w:numFmt w:val="bullet"/>
      <w:lvlText w:val="•"/>
      <w:lvlJc w:val="left"/>
      <w:pPr>
        <w:ind w:left="3842" w:hanging="360"/>
      </w:pPr>
      <w:rPr>
        <w:rFonts w:hint="default"/>
        <w:lang w:val="en-US" w:eastAsia="en-US" w:bidi="en-US"/>
      </w:rPr>
    </w:lvl>
    <w:lvl w:ilvl="4" w:tplc="F132A87A">
      <w:numFmt w:val="bullet"/>
      <w:lvlText w:val="•"/>
      <w:lvlJc w:val="left"/>
      <w:pPr>
        <w:ind w:left="4933" w:hanging="360"/>
      </w:pPr>
      <w:rPr>
        <w:rFonts w:hint="default"/>
        <w:lang w:val="en-US" w:eastAsia="en-US" w:bidi="en-US"/>
      </w:rPr>
    </w:lvl>
    <w:lvl w:ilvl="5" w:tplc="F98AA7D6">
      <w:numFmt w:val="bullet"/>
      <w:lvlText w:val="•"/>
      <w:lvlJc w:val="left"/>
      <w:pPr>
        <w:ind w:left="6024" w:hanging="360"/>
      </w:pPr>
      <w:rPr>
        <w:rFonts w:hint="default"/>
        <w:lang w:val="en-US" w:eastAsia="en-US" w:bidi="en-US"/>
      </w:rPr>
    </w:lvl>
    <w:lvl w:ilvl="6" w:tplc="56DA58D2">
      <w:numFmt w:val="bullet"/>
      <w:lvlText w:val="•"/>
      <w:lvlJc w:val="left"/>
      <w:pPr>
        <w:ind w:left="7115" w:hanging="360"/>
      </w:pPr>
      <w:rPr>
        <w:rFonts w:hint="default"/>
        <w:lang w:val="en-US" w:eastAsia="en-US" w:bidi="en-US"/>
      </w:rPr>
    </w:lvl>
    <w:lvl w:ilvl="7" w:tplc="C172E53A">
      <w:numFmt w:val="bullet"/>
      <w:lvlText w:val="•"/>
      <w:lvlJc w:val="left"/>
      <w:pPr>
        <w:ind w:left="8206" w:hanging="360"/>
      </w:pPr>
      <w:rPr>
        <w:rFonts w:hint="default"/>
        <w:lang w:val="en-US" w:eastAsia="en-US" w:bidi="en-US"/>
      </w:rPr>
    </w:lvl>
    <w:lvl w:ilvl="8" w:tplc="5FF23B28">
      <w:numFmt w:val="bullet"/>
      <w:lvlText w:val="•"/>
      <w:lvlJc w:val="left"/>
      <w:pPr>
        <w:ind w:left="9297" w:hanging="360"/>
      </w:pPr>
      <w:rPr>
        <w:rFonts w:hint="default"/>
        <w:lang w:val="en-US" w:eastAsia="en-US" w:bidi="en-US"/>
      </w:rPr>
    </w:lvl>
  </w:abstractNum>
  <w:abstractNum w:abstractNumId="96" w15:restartNumberingAfterBreak="0">
    <w:nsid w:val="53BA5145"/>
    <w:multiLevelType w:val="hybridMultilevel"/>
    <w:tmpl w:val="134A5B00"/>
    <w:lvl w:ilvl="0" w:tplc="9B7EBCFC">
      <w:start w:val="1"/>
      <w:numFmt w:val="decimal"/>
      <w:lvlText w:val="%1."/>
      <w:lvlJc w:val="left"/>
      <w:pPr>
        <w:ind w:left="994" w:hanging="634"/>
      </w:pPr>
      <w:rPr>
        <w:rFonts w:hint="default"/>
      </w:rPr>
    </w:lvl>
    <w:lvl w:ilvl="1" w:tplc="04090019" w:tentative="1">
      <w:start w:val="1"/>
      <w:numFmt w:val="lowerLetter"/>
      <w:lvlText w:val="%2."/>
      <w:lvlJc w:val="left"/>
      <w:pPr>
        <w:ind w:left="860" w:hanging="360"/>
      </w:pPr>
    </w:lvl>
    <w:lvl w:ilvl="2" w:tplc="0409001B" w:tentative="1">
      <w:start w:val="1"/>
      <w:numFmt w:val="lowerRoman"/>
      <w:lvlText w:val="%3."/>
      <w:lvlJc w:val="right"/>
      <w:pPr>
        <w:ind w:left="1580" w:hanging="180"/>
      </w:pPr>
    </w:lvl>
    <w:lvl w:ilvl="3" w:tplc="0409000F" w:tentative="1">
      <w:start w:val="1"/>
      <w:numFmt w:val="decimal"/>
      <w:lvlText w:val="%4."/>
      <w:lvlJc w:val="left"/>
      <w:pPr>
        <w:ind w:left="2300" w:hanging="360"/>
      </w:pPr>
    </w:lvl>
    <w:lvl w:ilvl="4" w:tplc="04090019" w:tentative="1">
      <w:start w:val="1"/>
      <w:numFmt w:val="lowerLetter"/>
      <w:lvlText w:val="%5."/>
      <w:lvlJc w:val="left"/>
      <w:pPr>
        <w:ind w:left="3020" w:hanging="360"/>
      </w:pPr>
    </w:lvl>
    <w:lvl w:ilvl="5" w:tplc="0409001B" w:tentative="1">
      <w:start w:val="1"/>
      <w:numFmt w:val="lowerRoman"/>
      <w:lvlText w:val="%6."/>
      <w:lvlJc w:val="right"/>
      <w:pPr>
        <w:ind w:left="3740" w:hanging="180"/>
      </w:pPr>
    </w:lvl>
    <w:lvl w:ilvl="6" w:tplc="0409000F" w:tentative="1">
      <w:start w:val="1"/>
      <w:numFmt w:val="decimal"/>
      <w:lvlText w:val="%7."/>
      <w:lvlJc w:val="left"/>
      <w:pPr>
        <w:ind w:left="4460" w:hanging="360"/>
      </w:pPr>
    </w:lvl>
    <w:lvl w:ilvl="7" w:tplc="04090019" w:tentative="1">
      <w:start w:val="1"/>
      <w:numFmt w:val="lowerLetter"/>
      <w:lvlText w:val="%8."/>
      <w:lvlJc w:val="left"/>
      <w:pPr>
        <w:ind w:left="5180" w:hanging="360"/>
      </w:pPr>
    </w:lvl>
    <w:lvl w:ilvl="8" w:tplc="0409001B" w:tentative="1">
      <w:start w:val="1"/>
      <w:numFmt w:val="lowerRoman"/>
      <w:lvlText w:val="%9."/>
      <w:lvlJc w:val="right"/>
      <w:pPr>
        <w:ind w:left="5900" w:hanging="180"/>
      </w:pPr>
    </w:lvl>
  </w:abstractNum>
  <w:abstractNum w:abstractNumId="97" w15:restartNumberingAfterBreak="0">
    <w:nsid w:val="55136F64"/>
    <w:multiLevelType w:val="hybridMultilevel"/>
    <w:tmpl w:val="1A627542"/>
    <w:lvl w:ilvl="0" w:tplc="04090001">
      <w:start w:val="1"/>
      <w:numFmt w:val="bullet"/>
      <w:lvlText w:val=""/>
      <w:lvlJc w:val="left"/>
      <w:pPr>
        <w:ind w:left="1242" w:hanging="360"/>
      </w:pPr>
      <w:rPr>
        <w:rFonts w:ascii="Symbol" w:hAnsi="Symbol" w:hint="default"/>
      </w:rPr>
    </w:lvl>
    <w:lvl w:ilvl="1" w:tplc="04090003" w:tentative="1">
      <w:start w:val="1"/>
      <w:numFmt w:val="bullet"/>
      <w:lvlText w:val="o"/>
      <w:lvlJc w:val="left"/>
      <w:pPr>
        <w:ind w:left="1962" w:hanging="360"/>
      </w:pPr>
      <w:rPr>
        <w:rFonts w:ascii="Courier New" w:hAnsi="Courier New" w:cs="Courier New" w:hint="default"/>
      </w:rPr>
    </w:lvl>
    <w:lvl w:ilvl="2" w:tplc="04090005" w:tentative="1">
      <w:start w:val="1"/>
      <w:numFmt w:val="bullet"/>
      <w:lvlText w:val=""/>
      <w:lvlJc w:val="left"/>
      <w:pPr>
        <w:ind w:left="2682" w:hanging="360"/>
      </w:pPr>
      <w:rPr>
        <w:rFonts w:ascii="Wingdings" w:hAnsi="Wingdings" w:hint="default"/>
      </w:rPr>
    </w:lvl>
    <w:lvl w:ilvl="3" w:tplc="04090001" w:tentative="1">
      <w:start w:val="1"/>
      <w:numFmt w:val="bullet"/>
      <w:lvlText w:val=""/>
      <w:lvlJc w:val="left"/>
      <w:pPr>
        <w:ind w:left="3402" w:hanging="360"/>
      </w:pPr>
      <w:rPr>
        <w:rFonts w:ascii="Symbol" w:hAnsi="Symbol" w:hint="default"/>
      </w:rPr>
    </w:lvl>
    <w:lvl w:ilvl="4" w:tplc="04090003" w:tentative="1">
      <w:start w:val="1"/>
      <w:numFmt w:val="bullet"/>
      <w:lvlText w:val="o"/>
      <w:lvlJc w:val="left"/>
      <w:pPr>
        <w:ind w:left="4122" w:hanging="360"/>
      </w:pPr>
      <w:rPr>
        <w:rFonts w:ascii="Courier New" w:hAnsi="Courier New" w:cs="Courier New" w:hint="default"/>
      </w:rPr>
    </w:lvl>
    <w:lvl w:ilvl="5" w:tplc="04090005" w:tentative="1">
      <w:start w:val="1"/>
      <w:numFmt w:val="bullet"/>
      <w:lvlText w:val=""/>
      <w:lvlJc w:val="left"/>
      <w:pPr>
        <w:ind w:left="4842" w:hanging="360"/>
      </w:pPr>
      <w:rPr>
        <w:rFonts w:ascii="Wingdings" w:hAnsi="Wingdings" w:hint="default"/>
      </w:rPr>
    </w:lvl>
    <w:lvl w:ilvl="6" w:tplc="04090001" w:tentative="1">
      <w:start w:val="1"/>
      <w:numFmt w:val="bullet"/>
      <w:lvlText w:val=""/>
      <w:lvlJc w:val="left"/>
      <w:pPr>
        <w:ind w:left="5562" w:hanging="360"/>
      </w:pPr>
      <w:rPr>
        <w:rFonts w:ascii="Symbol" w:hAnsi="Symbol" w:hint="default"/>
      </w:rPr>
    </w:lvl>
    <w:lvl w:ilvl="7" w:tplc="04090003" w:tentative="1">
      <w:start w:val="1"/>
      <w:numFmt w:val="bullet"/>
      <w:lvlText w:val="o"/>
      <w:lvlJc w:val="left"/>
      <w:pPr>
        <w:ind w:left="6282" w:hanging="360"/>
      </w:pPr>
      <w:rPr>
        <w:rFonts w:ascii="Courier New" w:hAnsi="Courier New" w:cs="Courier New" w:hint="default"/>
      </w:rPr>
    </w:lvl>
    <w:lvl w:ilvl="8" w:tplc="04090005" w:tentative="1">
      <w:start w:val="1"/>
      <w:numFmt w:val="bullet"/>
      <w:lvlText w:val=""/>
      <w:lvlJc w:val="left"/>
      <w:pPr>
        <w:ind w:left="7002" w:hanging="360"/>
      </w:pPr>
      <w:rPr>
        <w:rFonts w:ascii="Wingdings" w:hAnsi="Wingdings" w:hint="default"/>
      </w:rPr>
    </w:lvl>
  </w:abstractNum>
  <w:abstractNum w:abstractNumId="98" w15:restartNumberingAfterBreak="0">
    <w:nsid w:val="55322A69"/>
    <w:multiLevelType w:val="hybridMultilevel"/>
    <w:tmpl w:val="77E6462C"/>
    <w:lvl w:ilvl="0" w:tplc="0409000F">
      <w:start w:val="1"/>
      <w:numFmt w:val="decimal"/>
      <w:lvlText w:val="%1."/>
      <w:lvlJc w:val="left"/>
      <w:pPr>
        <w:ind w:left="720" w:hanging="360"/>
      </w:pPr>
    </w:lvl>
    <w:lvl w:ilvl="1" w:tplc="04090019" w:tentative="1">
      <w:start w:val="1"/>
      <w:numFmt w:val="lowerLetter"/>
      <w:lvlText w:val="%2."/>
      <w:lvlJc w:val="left"/>
      <w:pPr>
        <w:ind w:left="918" w:hanging="360"/>
      </w:pPr>
    </w:lvl>
    <w:lvl w:ilvl="2" w:tplc="0409001B" w:tentative="1">
      <w:start w:val="1"/>
      <w:numFmt w:val="lowerRoman"/>
      <w:lvlText w:val="%3."/>
      <w:lvlJc w:val="right"/>
      <w:pPr>
        <w:ind w:left="1638" w:hanging="180"/>
      </w:pPr>
    </w:lvl>
    <w:lvl w:ilvl="3" w:tplc="0409000F" w:tentative="1">
      <w:start w:val="1"/>
      <w:numFmt w:val="decimal"/>
      <w:lvlText w:val="%4."/>
      <w:lvlJc w:val="left"/>
      <w:pPr>
        <w:ind w:left="2358" w:hanging="360"/>
      </w:pPr>
    </w:lvl>
    <w:lvl w:ilvl="4" w:tplc="04090019" w:tentative="1">
      <w:start w:val="1"/>
      <w:numFmt w:val="lowerLetter"/>
      <w:lvlText w:val="%5."/>
      <w:lvlJc w:val="left"/>
      <w:pPr>
        <w:ind w:left="3078" w:hanging="360"/>
      </w:pPr>
    </w:lvl>
    <w:lvl w:ilvl="5" w:tplc="0409001B" w:tentative="1">
      <w:start w:val="1"/>
      <w:numFmt w:val="lowerRoman"/>
      <w:lvlText w:val="%6."/>
      <w:lvlJc w:val="right"/>
      <w:pPr>
        <w:ind w:left="3798" w:hanging="180"/>
      </w:pPr>
    </w:lvl>
    <w:lvl w:ilvl="6" w:tplc="0409000F" w:tentative="1">
      <w:start w:val="1"/>
      <w:numFmt w:val="decimal"/>
      <w:lvlText w:val="%7."/>
      <w:lvlJc w:val="left"/>
      <w:pPr>
        <w:ind w:left="4518" w:hanging="360"/>
      </w:pPr>
    </w:lvl>
    <w:lvl w:ilvl="7" w:tplc="04090019" w:tentative="1">
      <w:start w:val="1"/>
      <w:numFmt w:val="lowerLetter"/>
      <w:lvlText w:val="%8."/>
      <w:lvlJc w:val="left"/>
      <w:pPr>
        <w:ind w:left="5238" w:hanging="360"/>
      </w:pPr>
    </w:lvl>
    <w:lvl w:ilvl="8" w:tplc="0409001B" w:tentative="1">
      <w:start w:val="1"/>
      <w:numFmt w:val="lowerRoman"/>
      <w:lvlText w:val="%9."/>
      <w:lvlJc w:val="right"/>
      <w:pPr>
        <w:ind w:left="5958" w:hanging="180"/>
      </w:pPr>
    </w:lvl>
  </w:abstractNum>
  <w:abstractNum w:abstractNumId="99" w15:restartNumberingAfterBreak="0">
    <w:nsid w:val="55B8479A"/>
    <w:multiLevelType w:val="multilevel"/>
    <w:tmpl w:val="6EAAF3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suff w:val="nothing"/>
      <w:lvlText w:val="%1.%2.%3"/>
      <w:lvlJc w:val="left"/>
      <w:pPr>
        <w:ind w:left="360" w:hanging="360"/>
      </w:pPr>
      <w:rPr>
        <w:rFonts w:ascii="Arial" w:eastAsia="Arial" w:hAnsi="Arial" w:cs="Arial" w:hint="default"/>
        <w:i w:val="0"/>
        <w:iCs/>
        <w:color w:val="auto"/>
        <w:spacing w:val="-2"/>
        <w:w w:val="100"/>
        <w:sz w:val="28"/>
        <w:szCs w:val="28"/>
      </w:rPr>
    </w:lvl>
    <w:lvl w:ilvl="3">
      <w:start w:val="1"/>
      <w:numFmt w:val="bullet"/>
      <w:lvlText w:val=""/>
      <w:lvlJc w:val="left"/>
      <w:pPr>
        <w:ind w:left="360" w:hanging="360"/>
      </w:pPr>
      <w:rPr>
        <w:rFonts w:ascii="Symbol" w:hAnsi="Symbol" w:hint="default"/>
      </w:rPr>
    </w:lvl>
    <w:lvl w:ilvl="4">
      <w:numFmt w:val="bullet"/>
      <w:lvlText w:val="•"/>
      <w:lvlJc w:val="left"/>
      <w:pPr>
        <w:ind w:left="360" w:hanging="360"/>
      </w:pPr>
      <w:rPr>
        <w:rFonts w:hint="default"/>
      </w:rPr>
    </w:lvl>
    <w:lvl w:ilvl="5">
      <w:numFmt w:val="bullet"/>
      <w:lvlText w:val="•"/>
      <w:lvlJc w:val="left"/>
      <w:pPr>
        <w:ind w:left="360" w:hanging="360"/>
      </w:pPr>
      <w:rPr>
        <w:rFonts w:hint="default"/>
      </w:rPr>
    </w:lvl>
    <w:lvl w:ilvl="6">
      <w:numFmt w:val="bullet"/>
      <w:lvlText w:val="•"/>
      <w:lvlJc w:val="left"/>
      <w:pPr>
        <w:ind w:left="360" w:hanging="360"/>
      </w:pPr>
      <w:rPr>
        <w:rFonts w:hint="default"/>
      </w:rPr>
    </w:lvl>
    <w:lvl w:ilvl="7">
      <w:numFmt w:val="bullet"/>
      <w:lvlText w:val="•"/>
      <w:lvlJc w:val="left"/>
      <w:pPr>
        <w:ind w:left="360" w:hanging="360"/>
      </w:pPr>
      <w:rPr>
        <w:rFonts w:hint="default"/>
      </w:rPr>
    </w:lvl>
    <w:lvl w:ilvl="8">
      <w:numFmt w:val="bullet"/>
      <w:lvlText w:val="•"/>
      <w:lvlJc w:val="left"/>
      <w:pPr>
        <w:ind w:left="360" w:hanging="360"/>
      </w:pPr>
      <w:rPr>
        <w:rFonts w:hint="default"/>
      </w:rPr>
    </w:lvl>
  </w:abstractNum>
  <w:abstractNum w:abstractNumId="100" w15:restartNumberingAfterBreak="0">
    <w:nsid w:val="565F50C7"/>
    <w:multiLevelType w:val="multilevel"/>
    <w:tmpl w:val="F2484F9A"/>
    <w:lvl w:ilvl="0">
      <w:start w:val="3"/>
      <w:numFmt w:val="decimal"/>
      <w:lvlText w:val="%1"/>
      <w:lvlJc w:val="left"/>
      <w:pPr>
        <w:ind w:left="1574" w:hanging="634"/>
      </w:pPr>
      <w:rPr>
        <w:rFonts w:hint="default"/>
        <w:lang w:val="en-US" w:eastAsia="en-US" w:bidi="en-US"/>
      </w:rPr>
    </w:lvl>
    <w:lvl w:ilvl="1">
      <w:numFmt w:val="decimal"/>
      <w:lvlText w:val="%1.%2"/>
      <w:lvlJc w:val="left"/>
      <w:pPr>
        <w:ind w:left="1574" w:hanging="634"/>
      </w:pPr>
      <w:rPr>
        <w:rFonts w:hint="default"/>
        <w:b/>
        <w:bCs/>
        <w:w w:val="99"/>
        <w:lang w:val="en-US" w:eastAsia="en-US" w:bidi="en-US"/>
      </w:rPr>
    </w:lvl>
    <w:lvl w:ilvl="2">
      <w:start w:val="1"/>
      <w:numFmt w:val="decimal"/>
      <w:lvlText w:val="%3."/>
      <w:lvlJc w:val="left"/>
      <w:pPr>
        <w:ind w:left="1660" w:hanging="360"/>
      </w:pPr>
      <w:rPr>
        <w:rFonts w:hint="default"/>
        <w:spacing w:val="-1"/>
        <w:w w:val="99"/>
        <w:sz w:val="22"/>
        <w:szCs w:val="22"/>
        <w:lang w:val="en-US" w:eastAsia="en-US" w:bidi="en-US"/>
      </w:rPr>
    </w:lvl>
    <w:lvl w:ilvl="3">
      <w:numFmt w:val="bullet"/>
      <w:lvlText w:val="•"/>
      <w:lvlJc w:val="left"/>
      <w:pPr>
        <w:ind w:left="3842" w:hanging="360"/>
      </w:pPr>
      <w:rPr>
        <w:rFonts w:hint="default"/>
        <w:lang w:val="en-US" w:eastAsia="en-US" w:bidi="en-US"/>
      </w:rPr>
    </w:lvl>
    <w:lvl w:ilvl="4">
      <w:numFmt w:val="bullet"/>
      <w:lvlText w:val="•"/>
      <w:lvlJc w:val="left"/>
      <w:pPr>
        <w:ind w:left="4933" w:hanging="360"/>
      </w:pPr>
      <w:rPr>
        <w:rFonts w:hint="default"/>
        <w:lang w:val="en-US" w:eastAsia="en-US" w:bidi="en-US"/>
      </w:rPr>
    </w:lvl>
    <w:lvl w:ilvl="5">
      <w:numFmt w:val="bullet"/>
      <w:lvlText w:val="•"/>
      <w:lvlJc w:val="left"/>
      <w:pPr>
        <w:ind w:left="6024" w:hanging="360"/>
      </w:pPr>
      <w:rPr>
        <w:rFonts w:hint="default"/>
        <w:lang w:val="en-US" w:eastAsia="en-US" w:bidi="en-US"/>
      </w:rPr>
    </w:lvl>
    <w:lvl w:ilvl="6">
      <w:numFmt w:val="bullet"/>
      <w:lvlText w:val="•"/>
      <w:lvlJc w:val="left"/>
      <w:pPr>
        <w:ind w:left="7115" w:hanging="360"/>
      </w:pPr>
      <w:rPr>
        <w:rFonts w:hint="default"/>
        <w:lang w:val="en-US" w:eastAsia="en-US" w:bidi="en-US"/>
      </w:rPr>
    </w:lvl>
    <w:lvl w:ilvl="7">
      <w:numFmt w:val="bullet"/>
      <w:lvlText w:val="•"/>
      <w:lvlJc w:val="left"/>
      <w:pPr>
        <w:ind w:left="8206" w:hanging="360"/>
      </w:pPr>
      <w:rPr>
        <w:rFonts w:hint="default"/>
        <w:lang w:val="en-US" w:eastAsia="en-US" w:bidi="en-US"/>
      </w:rPr>
    </w:lvl>
    <w:lvl w:ilvl="8">
      <w:numFmt w:val="bullet"/>
      <w:lvlText w:val="•"/>
      <w:lvlJc w:val="left"/>
      <w:pPr>
        <w:ind w:left="9297" w:hanging="360"/>
      </w:pPr>
      <w:rPr>
        <w:rFonts w:hint="default"/>
        <w:lang w:val="en-US" w:eastAsia="en-US" w:bidi="en-US"/>
      </w:rPr>
    </w:lvl>
  </w:abstractNum>
  <w:abstractNum w:abstractNumId="101" w15:restartNumberingAfterBreak="0">
    <w:nsid w:val="59DB63CE"/>
    <w:multiLevelType w:val="hybridMultilevel"/>
    <w:tmpl w:val="5F9410AA"/>
    <w:lvl w:ilvl="0" w:tplc="04090001">
      <w:start w:val="1"/>
      <w:numFmt w:val="bullet"/>
      <w:lvlText w:val=""/>
      <w:lvlJc w:val="left"/>
      <w:pPr>
        <w:ind w:left="1242" w:hanging="360"/>
      </w:pPr>
      <w:rPr>
        <w:rFonts w:ascii="Symbol" w:hAnsi="Symbol" w:hint="default"/>
      </w:rPr>
    </w:lvl>
    <w:lvl w:ilvl="1" w:tplc="04090003" w:tentative="1">
      <w:start w:val="1"/>
      <w:numFmt w:val="bullet"/>
      <w:lvlText w:val="o"/>
      <w:lvlJc w:val="left"/>
      <w:pPr>
        <w:ind w:left="1962" w:hanging="360"/>
      </w:pPr>
      <w:rPr>
        <w:rFonts w:ascii="Courier New" w:hAnsi="Courier New" w:cs="Courier New" w:hint="default"/>
      </w:rPr>
    </w:lvl>
    <w:lvl w:ilvl="2" w:tplc="04090005" w:tentative="1">
      <w:start w:val="1"/>
      <w:numFmt w:val="bullet"/>
      <w:lvlText w:val=""/>
      <w:lvlJc w:val="left"/>
      <w:pPr>
        <w:ind w:left="2682" w:hanging="360"/>
      </w:pPr>
      <w:rPr>
        <w:rFonts w:ascii="Wingdings" w:hAnsi="Wingdings" w:hint="default"/>
      </w:rPr>
    </w:lvl>
    <w:lvl w:ilvl="3" w:tplc="04090001" w:tentative="1">
      <w:start w:val="1"/>
      <w:numFmt w:val="bullet"/>
      <w:lvlText w:val=""/>
      <w:lvlJc w:val="left"/>
      <w:pPr>
        <w:ind w:left="3402" w:hanging="360"/>
      </w:pPr>
      <w:rPr>
        <w:rFonts w:ascii="Symbol" w:hAnsi="Symbol" w:hint="default"/>
      </w:rPr>
    </w:lvl>
    <w:lvl w:ilvl="4" w:tplc="04090003" w:tentative="1">
      <w:start w:val="1"/>
      <w:numFmt w:val="bullet"/>
      <w:lvlText w:val="o"/>
      <w:lvlJc w:val="left"/>
      <w:pPr>
        <w:ind w:left="4122" w:hanging="360"/>
      </w:pPr>
      <w:rPr>
        <w:rFonts w:ascii="Courier New" w:hAnsi="Courier New" w:cs="Courier New" w:hint="default"/>
      </w:rPr>
    </w:lvl>
    <w:lvl w:ilvl="5" w:tplc="04090005" w:tentative="1">
      <w:start w:val="1"/>
      <w:numFmt w:val="bullet"/>
      <w:lvlText w:val=""/>
      <w:lvlJc w:val="left"/>
      <w:pPr>
        <w:ind w:left="4842" w:hanging="360"/>
      </w:pPr>
      <w:rPr>
        <w:rFonts w:ascii="Wingdings" w:hAnsi="Wingdings" w:hint="default"/>
      </w:rPr>
    </w:lvl>
    <w:lvl w:ilvl="6" w:tplc="04090001" w:tentative="1">
      <w:start w:val="1"/>
      <w:numFmt w:val="bullet"/>
      <w:lvlText w:val=""/>
      <w:lvlJc w:val="left"/>
      <w:pPr>
        <w:ind w:left="5562" w:hanging="360"/>
      </w:pPr>
      <w:rPr>
        <w:rFonts w:ascii="Symbol" w:hAnsi="Symbol" w:hint="default"/>
      </w:rPr>
    </w:lvl>
    <w:lvl w:ilvl="7" w:tplc="04090003" w:tentative="1">
      <w:start w:val="1"/>
      <w:numFmt w:val="bullet"/>
      <w:lvlText w:val="o"/>
      <w:lvlJc w:val="left"/>
      <w:pPr>
        <w:ind w:left="6282" w:hanging="360"/>
      </w:pPr>
      <w:rPr>
        <w:rFonts w:ascii="Courier New" w:hAnsi="Courier New" w:cs="Courier New" w:hint="default"/>
      </w:rPr>
    </w:lvl>
    <w:lvl w:ilvl="8" w:tplc="04090005" w:tentative="1">
      <w:start w:val="1"/>
      <w:numFmt w:val="bullet"/>
      <w:lvlText w:val=""/>
      <w:lvlJc w:val="left"/>
      <w:pPr>
        <w:ind w:left="7002" w:hanging="360"/>
      </w:pPr>
      <w:rPr>
        <w:rFonts w:ascii="Wingdings" w:hAnsi="Wingdings" w:hint="default"/>
      </w:rPr>
    </w:lvl>
  </w:abstractNum>
  <w:abstractNum w:abstractNumId="102" w15:restartNumberingAfterBreak="0">
    <w:nsid w:val="5B0E6136"/>
    <w:multiLevelType w:val="hybridMultilevel"/>
    <w:tmpl w:val="643E1C5C"/>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5B243981"/>
    <w:multiLevelType w:val="multilevel"/>
    <w:tmpl w:val="9D3A4796"/>
    <w:lvl w:ilvl="0">
      <w:start w:val="5"/>
      <w:numFmt w:val="decimal"/>
      <w:lvlText w:val="%1"/>
      <w:lvlJc w:val="left"/>
      <w:pPr>
        <w:ind w:left="840" w:hanging="840"/>
      </w:pPr>
      <w:rPr>
        <w:rFonts w:hint="default"/>
      </w:rPr>
    </w:lvl>
    <w:lvl w:ilvl="1">
      <w:start w:val="13"/>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4" w15:restartNumberingAfterBreak="0">
    <w:nsid w:val="5B4A0080"/>
    <w:multiLevelType w:val="multilevel"/>
    <w:tmpl w:val="A36CCDE4"/>
    <w:lvl w:ilvl="0">
      <w:start w:val="1"/>
      <w:numFmt w:val="decimal"/>
      <w:pStyle w:val="Heading1"/>
      <w:suff w:val="space"/>
      <w:lvlText w:val="%1.0"/>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05" w15:restartNumberingAfterBreak="0">
    <w:nsid w:val="5BD2512E"/>
    <w:multiLevelType w:val="multilevel"/>
    <w:tmpl w:val="54B06914"/>
    <w:lvl w:ilvl="0">
      <w:start w:val="1"/>
      <w:numFmt w:val="decimal"/>
      <w:lvlText w:val="%1."/>
      <w:lvlJc w:val="left"/>
      <w:pPr>
        <w:ind w:left="720" w:hanging="360"/>
      </w:pPr>
    </w:lvl>
    <w:lvl w:ilvl="1">
      <w:start w:val="1"/>
      <w:numFmt w:val="decimal"/>
      <w:isLgl/>
      <w:lvlText w:val="%1.%2"/>
      <w:lvlJc w:val="left"/>
      <w:pPr>
        <w:ind w:left="1260" w:hanging="90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06" w15:restartNumberingAfterBreak="0">
    <w:nsid w:val="5BDE26C3"/>
    <w:multiLevelType w:val="hybridMultilevel"/>
    <w:tmpl w:val="7E7CF572"/>
    <w:lvl w:ilvl="0" w:tplc="4B10243C">
      <w:numFmt w:val="bullet"/>
      <w:lvlText w:val=""/>
      <w:lvlJc w:val="left"/>
      <w:pPr>
        <w:ind w:left="1080" w:hanging="360"/>
      </w:pPr>
      <w:rPr>
        <w:rFonts w:ascii="Symbol" w:eastAsia="Symbol" w:hAnsi="Symbol" w:cs="Symbol" w:hint="default"/>
        <w:spacing w:val="-1"/>
        <w:w w:val="100"/>
        <w:sz w:val="24"/>
        <w:szCs w:val="24"/>
        <w:lang w:val="en-US" w:eastAsia="en-US" w:bidi="en-US"/>
      </w:rPr>
    </w:lvl>
    <w:lvl w:ilvl="1" w:tplc="7E82B71C">
      <w:numFmt w:val="bullet"/>
      <w:lvlText w:val="•"/>
      <w:lvlJc w:val="left"/>
      <w:pPr>
        <w:ind w:left="2026" w:hanging="360"/>
      </w:pPr>
      <w:rPr>
        <w:rFonts w:hint="default"/>
        <w:lang w:val="en-US" w:eastAsia="en-US" w:bidi="en-US"/>
      </w:rPr>
    </w:lvl>
    <w:lvl w:ilvl="2" w:tplc="43A45404">
      <w:numFmt w:val="bullet"/>
      <w:lvlText w:val="•"/>
      <w:lvlJc w:val="left"/>
      <w:pPr>
        <w:ind w:left="2972" w:hanging="360"/>
      </w:pPr>
      <w:rPr>
        <w:rFonts w:hint="default"/>
        <w:lang w:val="en-US" w:eastAsia="en-US" w:bidi="en-US"/>
      </w:rPr>
    </w:lvl>
    <w:lvl w:ilvl="3" w:tplc="AE22D5C4">
      <w:numFmt w:val="bullet"/>
      <w:lvlText w:val="•"/>
      <w:lvlJc w:val="left"/>
      <w:pPr>
        <w:ind w:left="3918" w:hanging="360"/>
      </w:pPr>
      <w:rPr>
        <w:rFonts w:hint="default"/>
        <w:lang w:val="en-US" w:eastAsia="en-US" w:bidi="en-US"/>
      </w:rPr>
    </w:lvl>
    <w:lvl w:ilvl="4" w:tplc="53D0DD0C">
      <w:numFmt w:val="bullet"/>
      <w:lvlText w:val="•"/>
      <w:lvlJc w:val="left"/>
      <w:pPr>
        <w:ind w:left="4864" w:hanging="360"/>
      </w:pPr>
      <w:rPr>
        <w:rFonts w:hint="default"/>
        <w:lang w:val="en-US" w:eastAsia="en-US" w:bidi="en-US"/>
      </w:rPr>
    </w:lvl>
    <w:lvl w:ilvl="5" w:tplc="CA281FC0">
      <w:numFmt w:val="bullet"/>
      <w:lvlText w:val="•"/>
      <w:lvlJc w:val="left"/>
      <w:pPr>
        <w:ind w:left="5810" w:hanging="360"/>
      </w:pPr>
      <w:rPr>
        <w:rFonts w:hint="default"/>
        <w:lang w:val="en-US" w:eastAsia="en-US" w:bidi="en-US"/>
      </w:rPr>
    </w:lvl>
    <w:lvl w:ilvl="6" w:tplc="4D447A40">
      <w:numFmt w:val="bullet"/>
      <w:lvlText w:val="•"/>
      <w:lvlJc w:val="left"/>
      <w:pPr>
        <w:ind w:left="6756" w:hanging="360"/>
      </w:pPr>
      <w:rPr>
        <w:rFonts w:hint="default"/>
        <w:lang w:val="en-US" w:eastAsia="en-US" w:bidi="en-US"/>
      </w:rPr>
    </w:lvl>
    <w:lvl w:ilvl="7" w:tplc="79FE7B06">
      <w:numFmt w:val="bullet"/>
      <w:lvlText w:val="•"/>
      <w:lvlJc w:val="left"/>
      <w:pPr>
        <w:ind w:left="7702" w:hanging="360"/>
      </w:pPr>
      <w:rPr>
        <w:rFonts w:hint="default"/>
        <w:lang w:val="en-US" w:eastAsia="en-US" w:bidi="en-US"/>
      </w:rPr>
    </w:lvl>
    <w:lvl w:ilvl="8" w:tplc="F61C36B4">
      <w:numFmt w:val="bullet"/>
      <w:lvlText w:val="•"/>
      <w:lvlJc w:val="left"/>
      <w:pPr>
        <w:ind w:left="8648" w:hanging="360"/>
      </w:pPr>
      <w:rPr>
        <w:rFonts w:hint="default"/>
        <w:lang w:val="en-US" w:eastAsia="en-US" w:bidi="en-US"/>
      </w:rPr>
    </w:lvl>
  </w:abstractNum>
  <w:abstractNum w:abstractNumId="107" w15:restartNumberingAfterBreak="0">
    <w:nsid w:val="5C752F6D"/>
    <w:multiLevelType w:val="multilevel"/>
    <w:tmpl w:val="B03C69D4"/>
    <w:lvl w:ilvl="0">
      <w:start w:val="2"/>
      <w:numFmt w:val="decimal"/>
      <w:lvlText w:val="%1"/>
      <w:lvlJc w:val="left"/>
      <w:pPr>
        <w:ind w:left="1574" w:hanging="634"/>
      </w:pPr>
      <w:rPr>
        <w:rFonts w:hint="default"/>
        <w:lang w:val="en-US" w:eastAsia="en-US" w:bidi="en-US"/>
      </w:rPr>
    </w:lvl>
    <w:lvl w:ilvl="1">
      <w:numFmt w:val="decimal"/>
      <w:lvlText w:val="%1.%2"/>
      <w:lvlJc w:val="left"/>
      <w:pPr>
        <w:ind w:left="724" w:hanging="634"/>
      </w:pPr>
      <w:rPr>
        <w:rFonts w:hint="default"/>
        <w:b/>
        <w:bCs/>
        <w:w w:val="99"/>
        <w:lang w:val="en-US" w:eastAsia="en-US" w:bidi="en-US"/>
      </w:rPr>
    </w:lvl>
    <w:lvl w:ilvl="2">
      <w:start w:val="1"/>
      <w:numFmt w:val="decimal"/>
      <w:lvlText w:val="%3."/>
      <w:lvlJc w:val="left"/>
      <w:pPr>
        <w:ind w:left="1660" w:hanging="360"/>
      </w:pPr>
      <w:rPr>
        <w:rFonts w:hint="default"/>
        <w:spacing w:val="-1"/>
        <w:w w:val="99"/>
        <w:sz w:val="22"/>
        <w:szCs w:val="22"/>
        <w:lang w:val="en-US" w:eastAsia="en-US" w:bidi="en-US"/>
      </w:rPr>
    </w:lvl>
    <w:lvl w:ilvl="3">
      <w:numFmt w:val="bullet"/>
      <w:lvlText w:val="•"/>
      <w:lvlJc w:val="left"/>
      <w:pPr>
        <w:ind w:left="3842" w:hanging="360"/>
      </w:pPr>
      <w:rPr>
        <w:rFonts w:hint="default"/>
        <w:lang w:val="en-US" w:eastAsia="en-US" w:bidi="en-US"/>
      </w:rPr>
    </w:lvl>
    <w:lvl w:ilvl="4">
      <w:numFmt w:val="bullet"/>
      <w:lvlText w:val="•"/>
      <w:lvlJc w:val="left"/>
      <w:pPr>
        <w:ind w:left="4933" w:hanging="360"/>
      </w:pPr>
      <w:rPr>
        <w:rFonts w:hint="default"/>
        <w:lang w:val="en-US" w:eastAsia="en-US" w:bidi="en-US"/>
      </w:rPr>
    </w:lvl>
    <w:lvl w:ilvl="5">
      <w:numFmt w:val="bullet"/>
      <w:lvlText w:val="•"/>
      <w:lvlJc w:val="left"/>
      <w:pPr>
        <w:ind w:left="6024" w:hanging="360"/>
      </w:pPr>
      <w:rPr>
        <w:rFonts w:hint="default"/>
        <w:lang w:val="en-US" w:eastAsia="en-US" w:bidi="en-US"/>
      </w:rPr>
    </w:lvl>
    <w:lvl w:ilvl="6">
      <w:numFmt w:val="bullet"/>
      <w:lvlText w:val="•"/>
      <w:lvlJc w:val="left"/>
      <w:pPr>
        <w:ind w:left="7115" w:hanging="360"/>
      </w:pPr>
      <w:rPr>
        <w:rFonts w:hint="default"/>
        <w:lang w:val="en-US" w:eastAsia="en-US" w:bidi="en-US"/>
      </w:rPr>
    </w:lvl>
    <w:lvl w:ilvl="7">
      <w:numFmt w:val="bullet"/>
      <w:lvlText w:val="•"/>
      <w:lvlJc w:val="left"/>
      <w:pPr>
        <w:ind w:left="8206" w:hanging="360"/>
      </w:pPr>
      <w:rPr>
        <w:rFonts w:hint="default"/>
        <w:lang w:val="en-US" w:eastAsia="en-US" w:bidi="en-US"/>
      </w:rPr>
    </w:lvl>
    <w:lvl w:ilvl="8">
      <w:numFmt w:val="bullet"/>
      <w:lvlText w:val="•"/>
      <w:lvlJc w:val="left"/>
      <w:pPr>
        <w:ind w:left="9297" w:hanging="360"/>
      </w:pPr>
      <w:rPr>
        <w:rFonts w:hint="default"/>
        <w:lang w:val="en-US" w:eastAsia="en-US" w:bidi="en-US"/>
      </w:rPr>
    </w:lvl>
  </w:abstractNum>
  <w:abstractNum w:abstractNumId="108" w15:restartNumberingAfterBreak="0">
    <w:nsid w:val="5DD861CC"/>
    <w:multiLevelType w:val="hybridMultilevel"/>
    <w:tmpl w:val="544432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E633D25"/>
    <w:multiLevelType w:val="multilevel"/>
    <w:tmpl w:val="3034BECC"/>
    <w:lvl w:ilvl="0">
      <w:start w:val="1"/>
      <w:numFmt w:val="decimal"/>
      <w:lvlText w:val="%1."/>
      <w:lvlJc w:val="left"/>
      <w:pPr>
        <w:ind w:left="360" w:hanging="360"/>
      </w:pPr>
      <w:rPr>
        <w:rFonts w:hint="default"/>
      </w:rPr>
    </w:lvl>
    <w:lvl w:ilvl="1">
      <w:numFmt w:val="decimal"/>
      <w:isLgl/>
      <w:lvlText w:val="%1.%2"/>
      <w:lvlJc w:val="left"/>
      <w:pPr>
        <w:ind w:left="360" w:hanging="360"/>
      </w:pPr>
      <w:rPr>
        <w:rFonts w:hint="default"/>
      </w:rPr>
    </w:lvl>
    <w:lvl w:ilvl="2">
      <w:start w:val="1"/>
      <w:numFmt w:val="decimal"/>
      <w:isLgl/>
      <w:lvlText w:val="%1.%2.%3"/>
      <w:lvlJc w:val="left"/>
      <w:pPr>
        <w:ind w:left="360" w:hanging="360"/>
      </w:pPr>
      <w:rPr>
        <w:rFonts w:hint="default"/>
      </w:rPr>
    </w:lvl>
    <w:lvl w:ilvl="3">
      <w:start w:val="1"/>
      <w:numFmt w:val="decimal"/>
      <w:isLgl/>
      <w:lvlText w:val="%1.%2.%3.%4"/>
      <w:lvlJc w:val="left"/>
      <w:pPr>
        <w:ind w:left="360" w:hanging="360"/>
      </w:pPr>
      <w:rPr>
        <w:rFonts w:hint="default"/>
      </w:rPr>
    </w:lvl>
    <w:lvl w:ilvl="4">
      <w:start w:val="1"/>
      <w:numFmt w:val="decimal"/>
      <w:isLgl/>
      <w:lvlText w:val="%1.%2.%3.%4.%5"/>
      <w:lvlJc w:val="left"/>
      <w:pPr>
        <w:ind w:left="360" w:hanging="360"/>
      </w:pPr>
      <w:rPr>
        <w:rFonts w:hint="default"/>
      </w:rPr>
    </w:lvl>
    <w:lvl w:ilvl="5">
      <w:start w:val="1"/>
      <w:numFmt w:val="decimal"/>
      <w:isLgl/>
      <w:lvlText w:val="%1.%2.%3.%4.%5.%6"/>
      <w:lvlJc w:val="left"/>
      <w:pPr>
        <w:ind w:left="360" w:hanging="360"/>
      </w:pPr>
      <w:rPr>
        <w:rFonts w:hint="default"/>
      </w:rPr>
    </w:lvl>
    <w:lvl w:ilvl="6">
      <w:start w:val="1"/>
      <w:numFmt w:val="decimal"/>
      <w:isLgl/>
      <w:lvlText w:val="%1.%2.%3.%4.%5.%6.%7"/>
      <w:lvlJc w:val="left"/>
      <w:pPr>
        <w:ind w:left="360" w:hanging="360"/>
      </w:pPr>
      <w:rPr>
        <w:rFonts w:hint="default"/>
      </w:rPr>
    </w:lvl>
    <w:lvl w:ilvl="7">
      <w:start w:val="1"/>
      <w:numFmt w:val="decimal"/>
      <w:isLgl/>
      <w:lvlText w:val="%1.%2.%3.%4.%5.%6.%7.%8"/>
      <w:lvlJc w:val="left"/>
      <w:pPr>
        <w:ind w:left="360" w:hanging="360"/>
      </w:pPr>
      <w:rPr>
        <w:rFonts w:hint="default"/>
      </w:rPr>
    </w:lvl>
    <w:lvl w:ilvl="8">
      <w:start w:val="1"/>
      <w:numFmt w:val="decimal"/>
      <w:isLgl/>
      <w:lvlText w:val="%1.%2.%3.%4.%5.%6.%7.%8.%9"/>
      <w:lvlJc w:val="left"/>
      <w:pPr>
        <w:ind w:left="360" w:hanging="360"/>
      </w:pPr>
      <w:rPr>
        <w:rFonts w:hint="default"/>
      </w:rPr>
    </w:lvl>
  </w:abstractNum>
  <w:abstractNum w:abstractNumId="110" w15:restartNumberingAfterBreak="0">
    <w:nsid w:val="604D43D7"/>
    <w:multiLevelType w:val="multilevel"/>
    <w:tmpl w:val="63423E9A"/>
    <w:lvl w:ilvl="0">
      <w:start w:val="1"/>
      <w:numFmt w:val="decimal"/>
      <w:lvlText w:val="%1."/>
      <w:lvlJc w:val="left"/>
      <w:pPr>
        <w:ind w:left="1800" w:hanging="360"/>
      </w:pPr>
    </w:lvl>
    <w:lvl w:ilvl="1">
      <w:start w:val="3"/>
      <w:numFmt w:val="decimal"/>
      <w:isLgl/>
      <w:lvlText w:val="%1.%2"/>
      <w:lvlJc w:val="left"/>
      <w:pPr>
        <w:ind w:left="2160" w:hanging="720"/>
      </w:pPr>
      <w:rPr>
        <w:rFonts w:hint="default"/>
      </w:rPr>
    </w:lvl>
    <w:lvl w:ilvl="2">
      <w:start w:val="1"/>
      <w:numFmt w:val="decimal"/>
      <w:isLgl/>
      <w:lvlText w:val="%1.%2.%3"/>
      <w:lvlJc w:val="left"/>
      <w:pPr>
        <w:ind w:left="2520" w:hanging="1080"/>
      </w:pPr>
      <w:rPr>
        <w:rFonts w:hint="default"/>
      </w:rPr>
    </w:lvl>
    <w:lvl w:ilvl="3">
      <w:start w:val="1"/>
      <w:numFmt w:val="decimal"/>
      <w:isLgl/>
      <w:lvlText w:val="%1.%2.%3.%4"/>
      <w:lvlJc w:val="left"/>
      <w:pPr>
        <w:ind w:left="2880" w:hanging="144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800"/>
      </w:pPr>
      <w:rPr>
        <w:rFonts w:hint="default"/>
      </w:rPr>
    </w:lvl>
    <w:lvl w:ilvl="6">
      <w:start w:val="1"/>
      <w:numFmt w:val="decimal"/>
      <w:isLgl/>
      <w:lvlText w:val="%1.%2.%3.%4.%5.%6.%7"/>
      <w:lvlJc w:val="left"/>
      <w:pPr>
        <w:ind w:left="3600" w:hanging="2160"/>
      </w:pPr>
      <w:rPr>
        <w:rFonts w:hint="default"/>
      </w:rPr>
    </w:lvl>
    <w:lvl w:ilvl="7">
      <w:start w:val="1"/>
      <w:numFmt w:val="decimal"/>
      <w:isLgl/>
      <w:lvlText w:val="%1.%2.%3.%4.%5.%6.%7.%8"/>
      <w:lvlJc w:val="left"/>
      <w:pPr>
        <w:ind w:left="3960" w:hanging="2520"/>
      </w:pPr>
      <w:rPr>
        <w:rFonts w:hint="default"/>
      </w:rPr>
    </w:lvl>
    <w:lvl w:ilvl="8">
      <w:start w:val="1"/>
      <w:numFmt w:val="decimal"/>
      <w:isLgl/>
      <w:lvlText w:val="%1.%2.%3.%4.%5.%6.%7.%8.%9"/>
      <w:lvlJc w:val="left"/>
      <w:pPr>
        <w:ind w:left="4320" w:hanging="2880"/>
      </w:pPr>
      <w:rPr>
        <w:rFonts w:hint="default"/>
      </w:rPr>
    </w:lvl>
  </w:abstractNum>
  <w:abstractNum w:abstractNumId="111" w15:restartNumberingAfterBreak="0">
    <w:nsid w:val="60560031"/>
    <w:multiLevelType w:val="multilevel"/>
    <w:tmpl w:val="ED94D8D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suff w:val="nothing"/>
      <w:lvlText w:val="%1.%2.%3"/>
      <w:lvlJc w:val="left"/>
      <w:pPr>
        <w:ind w:left="360" w:hanging="360"/>
      </w:pPr>
      <w:rPr>
        <w:rFonts w:ascii="Arial" w:eastAsia="Arial" w:hAnsi="Arial" w:cs="Arial" w:hint="default"/>
        <w:i w:val="0"/>
        <w:iCs/>
        <w:color w:val="auto"/>
        <w:spacing w:val="-2"/>
        <w:w w:val="100"/>
        <w:sz w:val="28"/>
        <w:szCs w:val="28"/>
      </w:rPr>
    </w:lvl>
    <w:lvl w:ilvl="3">
      <w:start w:val="1"/>
      <w:numFmt w:val="bullet"/>
      <w:lvlText w:val=""/>
      <w:lvlJc w:val="left"/>
      <w:pPr>
        <w:ind w:left="360" w:hanging="360"/>
      </w:pPr>
      <w:rPr>
        <w:rFonts w:ascii="Symbol" w:hAnsi="Symbol" w:hint="default"/>
      </w:rPr>
    </w:lvl>
    <w:lvl w:ilvl="4">
      <w:numFmt w:val="bullet"/>
      <w:lvlText w:val="•"/>
      <w:lvlJc w:val="left"/>
      <w:pPr>
        <w:ind w:left="360" w:hanging="360"/>
      </w:pPr>
      <w:rPr>
        <w:rFonts w:hint="default"/>
      </w:rPr>
    </w:lvl>
    <w:lvl w:ilvl="5">
      <w:numFmt w:val="bullet"/>
      <w:lvlText w:val="•"/>
      <w:lvlJc w:val="left"/>
      <w:pPr>
        <w:ind w:left="360" w:hanging="360"/>
      </w:pPr>
      <w:rPr>
        <w:rFonts w:hint="default"/>
      </w:rPr>
    </w:lvl>
    <w:lvl w:ilvl="6">
      <w:numFmt w:val="bullet"/>
      <w:lvlText w:val="•"/>
      <w:lvlJc w:val="left"/>
      <w:pPr>
        <w:ind w:left="360" w:hanging="360"/>
      </w:pPr>
      <w:rPr>
        <w:rFonts w:hint="default"/>
      </w:rPr>
    </w:lvl>
    <w:lvl w:ilvl="7">
      <w:numFmt w:val="bullet"/>
      <w:lvlText w:val="•"/>
      <w:lvlJc w:val="left"/>
      <w:pPr>
        <w:ind w:left="360" w:hanging="360"/>
      </w:pPr>
      <w:rPr>
        <w:rFonts w:hint="default"/>
      </w:rPr>
    </w:lvl>
    <w:lvl w:ilvl="8">
      <w:numFmt w:val="bullet"/>
      <w:lvlText w:val="•"/>
      <w:lvlJc w:val="left"/>
      <w:pPr>
        <w:ind w:left="360" w:hanging="360"/>
      </w:pPr>
      <w:rPr>
        <w:rFonts w:hint="default"/>
      </w:rPr>
    </w:lvl>
  </w:abstractNum>
  <w:abstractNum w:abstractNumId="112" w15:restartNumberingAfterBreak="0">
    <w:nsid w:val="619E2B7B"/>
    <w:multiLevelType w:val="hybridMultilevel"/>
    <w:tmpl w:val="1572FBD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800" w:hanging="720"/>
      </w:pPr>
      <w:rPr>
        <w:rFonts w:ascii="Wingdings" w:hAnsi="Wingdings" w:hint="default"/>
      </w:rPr>
    </w:lvl>
    <w:lvl w:ilvl="2" w:tplc="0DFA72F6">
      <w:numFmt w:val="bullet"/>
      <w:lvlText w:val="•"/>
      <w:lvlJc w:val="left"/>
      <w:pPr>
        <w:ind w:left="2520" w:hanging="720"/>
      </w:pPr>
      <w:rPr>
        <w:rFonts w:ascii="Arial" w:eastAsiaTheme="minorHAnsi"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1BE0A1D"/>
    <w:multiLevelType w:val="hybridMultilevel"/>
    <w:tmpl w:val="4CFE382C"/>
    <w:lvl w:ilvl="0" w:tplc="4B10243C">
      <w:numFmt w:val="bullet"/>
      <w:lvlText w:val=""/>
      <w:lvlJc w:val="left"/>
      <w:pPr>
        <w:ind w:left="720" w:hanging="360"/>
      </w:pPr>
      <w:rPr>
        <w:rFonts w:ascii="Symbol" w:eastAsia="Symbol" w:hAnsi="Symbol" w:cs="Symbol" w:hint="default"/>
        <w:w w:val="100"/>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2912869"/>
    <w:multiLevelType w:val="hybridMultilevel"/>
    <w:tmpl w:val="F20E9B9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800" w:hanging="720"/>
      </w:pPr>
      <w:rPr>
        <w:rFonts w:ascii="Symbol" w:hAnsi="Symbol" w:hint="default"/>
      </w:rPr>
    </w:lvl>
    <w:lvl w:ilvl="2" w:tplc="0DFA72F6">
      <w:numFmt w:val="bullet"/>
      <w:lvlText w:val="•"/>
      <w:lvlJc w:val="left"/>
      <w:pPr>
        <w:ind w:left="2520" w:hanging="720"/>
      </w:pPr>
      <w:rPr>
        <w:rFonts w:ascii="Arial" w:eastAsiaTheme="minorHAnsi"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2FE7501"/>
    <w:multiLevelType w:val="multilevel"/>
    <w:tmpl w:val="5A329CB6"/>
    <w:lvl w:ilvl="0">
      <w:start w:val="5"/>
      <w:numFmt w:val="decimal"/>
      <w:lvlText w:val="%1"/>
      <w:lvlJc w:val="left"/>
      <w:pPr>
        <w:ind w:left="504" w:hanging="504"/>
      </w:pPr>
      <w:rPr>
        <w:rFonts w:hint="default"/>
      </w:rPr>
    </w:lvl>
    <w:lvl w:ilvl="1">
      <w:start w:val="1"/>
      <w:numFmt w:val="decimal"/>
      <w:lvlText w:val="%1.%2"/>
      <w:lvlJc w:val="left"/>
      <w:pPr>
        <w:ind w:left="1440" w:hanging="720"/>
      </w:pPr>
      <w:rPr>
        <w:rFonts w:hint="default"/>
        <w:b/>
        <w:bCs/>
      </w:rPr>
    </w:lvl>
    <w:lvl w:ilvl="2">
      <w:start w:val="1"/>
      <w:numFmt w:val="decimal"/>
      <w:lvlText w:val="%1.%2.%3"/>
      <w:lvlJc w:val="left"/>
      <w:pPr>
        <w:ind w:left="2070" w:hanging="1080"/>
      </w:pPr>
      <w:rPr>
        <w:rFonts w:hint="default"/>
        <w:b/>
        <w:bCs/>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116" w15:restartNumberingAfterBreak="0">
    <w:nsid w:val="635C0A94"/>
    <w:multiLevelType w:val="multilevel"/>
    <w:tmpl w:val="55FE5E7C"/>
    <w:lvl w:ilvl="0">
      <w:start w:val="1"/>
      <w:numFmt w:val="decimal"/>
      <w:pStyle w:val="ListParagraph"/>
      <w:lvlText w:val="%1."/>
      <w:lvlJc w:val="left"/>
      <w:pPr>
        <w:ind w:left="720" w:hanging="360"/>
      </w:pPr>
      <w:rPr>
        <w:rFonts w:ascii="Arial" w:hAnsi="Arial" w:cs="Arial" w:hint="default"/>
      </w:rPr>
    </w:lvl>
    <w:lvl w:ilvl="1">
      <w:start w:val="1"/>
      <w:numFmt w:val="upperLetter"/>
      <w:lvlText w:val="%2."/>
      <w:lvlJc w:val="left"/>
      <w:pPr>
        <w:ind w:left="1440" w:hanging="360"/>
      </w:pPr>
      <w:rPr>
        <w:rFonts w:ascii="Calibri" w:hAnsi="Calibri" w:hint="default"/>
        <w:color w:val="auto"/>
      </w:rPr>
    </w:lvl>
    <w:lvl w:ilvl="2">
      <w:start w:val="1"/>
      <w:numFmt w:val="lowerRoman"/>
      <w:lvlText w:val="%3."/>
      <w:lvlJc w:val="left"/>
      <w:pPr>
        <w:ind w:left="2160" w:hanging="360"/>
      </w:pPr>
      <w:rPr>
        <w:rFonts w:ascii="Calibri" w:hAnsi="Calibri" w:hint="default"/>
      </w:rPr>
    </w:lvl>
    <w:lvl w:ilvl="3">
      <w:start w:val="1"/>
      <w:numFmt w:val="lowerLetter"/>
      <w:lvlText w:val="%4."/>
      <w:lvlJc w:val="left"/>
      <w:pPr>
        <w:ind w:left="2880" w:hanging="360"/>
      </w:pPr>
      <w:rPr>
        <w:rFonts w:ascii="Calibri" w:hAnsi="Calibri" w:hint="default"/>
      </w:rPr>
    </w:lvl>
    <w:lvl w:ilvl="4">
      <w:start w:val="1"/>
      <w:numFmt w:val="lowerRoman"/>
      <w:lvlText w:val="%5)"/>
      <w:lvlJc w:val="left"/>
      <w:pPr>
        <w:ind w:left="3600" w:hanging="360"/>
      </w:pPr>
      <w:rPr>
        <w:rFonts w:ascii="Calibri" w:hAnsi="Calibri" w:hint="default"/>
      </w:rPr>
    </w:lvl>
    <w:lvl w:ilvl="5">
      <w:start w:val="1"/>
      <w:numFmt w:val="lowerLetter"/>
      <w:lvlText w:val="%6)"/>
      <w:lvlJc w:val="left"/>
      <w:pPr>
        <w:ind w:left="4320" w:hanging="360"/>
      </w:pPr>
      <w:rPr>
        <w:rFonts w:ascii="Calibri" w:hAnsi="Calibri" w:hint="default"/>
      </w:rPr>
    </w:lvl>
    <w:lvl w:ilvl="6">
      <w:start w:val="1"/>
      <w:numFmt w:val="decimal"/>
      <w:lvlText w:val="%7)"/>
      <w:lvlJc w:val="left"/>
      <w:pPr>
        <w:ind w:left="5040" w:hanging="360"/>
      </w:pPr>
      <w:rPr>
        <w:rFonts w:hint="default"/>
      </w:rPr>
    </w:lvl>
    <w:lvl w:ilvl="7">
      <w:start w:val="1"/>
      <w:numFmt w:val="bullet"/>
      <w:lvlText w:val=""/>
      <w:lvlJc w:val="left"/>
      <w:pPr>
        <w:ind w:left="5760" w:hanging="360"/>
      </w:pPr>
      <w:rPr>
        <w:rFonts w:ascii="Symbol" w:hAnsi="Symbol" w:hint="default"/>
      </w:rPr>
    </w:lvl>
    <w:lvl w:ilvl="8">
      <w:start w:val="1"/>
      <w:numFmt w:val="bullet"/>
      <w:lvlText w:val="o"/>
      <w:lvlJc w:val="left"/>
      <w:pPr>
        <w:ind w:left="6480" w:hanging="360"/>
      </w:pPr>
      <w:rPr>
        <w:rFonts w:ascii="Courier New" w:hAnsi="Courier New" w:hint="default"/>
      </w:rPr>
    </w:lvl>
  </w:abstractNum>
  <w:abstractNum w:abstractNumId="117" w15:restartNumberingAfterBreak="0">
    <w:nsid w:val="641E2B6A"/>
    <w:multiLevelType w:val="hybridMultilevel"/>
    <w:tmpl w:val="9DE61B1C"/>
    <w:lvl w:ilvl="0" w:tplc="4B10243C">
      <w:numFmt w:val="bullet"/>
      <w:lvlText w:val=""/>
      <w:lvlJc w:val="left"/>
      <w:pPr>
        <w:ind w:left="1440" w:hanging="360"/>
      </w:pPr>
      <w:rPr>
        <w:rFonts w:ascii="Symbol" w:eastAsia="Symbol" w:hAnsi="Symbol" w:cs="Symbol" w:hint="default"/>
        <w:spacing w:val="-1"/>
        <w:w w:val="100"/>
        <w:sz w:val="24"/>
        <w:szCs w:val="24"/>
        <w:lang w:val="en-US" w:eastAsia="en-US" w:bidi="en-US"/>
      </w:rPr>
    </w:lvl>
    <w:lvl w:ilvl="1" w:tplc="7E82B71C">
      <w:numFmt w:val="bullet"/>
      <w:lvlText w:val="•"/>
      <w:lvlJc w:val="left"/>
      <w:pPr>
        <w:ind w:left="2386" w:hanging="360"/>
      </w:pPr>
      <w:rPr>
        <w:rFonts w:hint="default"/>
        <w:lang w:val="en-US" w:eastAsia="en-US" w:bidi="en-US"/>
      </w:rPr>
    </w:lvl>
    <w:lvl w:ilvl="2" w:tplc="43A45404">
      <w:numFmt w:val="bullet"/>
      <w:lvlText w:val="•"/>
      <w:lvlJc w:val="left"/>
      <w:pPr>
        <w:ind w:left="3332" w:hanging="360"/>
      </w:pPr>
      <w:rPr>
        <w:rFonts w:hint="default"/>
        <w:lang w:val="en-US" w:eastAsia="en-US" w:bidi="en-US"/>
      </w:rPr>
    </w:lvl>
    <w:lvl w:ilvl="3" w:tplc="AE22D5C4">
      <w:numFmt w:val="bullet"/>
      <w:lvlText w:val="•"/>
      <w:lvlJc w:val="left"/>
      <w:pPr>
        <w:ind w:left="4278" w:hanging="360"/>
      </w:pPr>
      <w:rPr>
        <w:rFonts w:hint="default"/>
        <w:lang w:val="en-US" w:eastAsia="en-US" w:bidi="en-US"/>
      </w:rPr>
    </w:lvl>
    <w:lvl w:ilvl="4" w:tplc="53D0DD0C">
      <w:numFmt w:val="bullet"/>
      <w:lvlText w:val="•"/>
      <w:lvlJc w:val="left"/>
      <w:pPr>
        <w:ind w:left="5224" w:hanging="360"/>
      </w:pPr>
      <w:rPr>
        <w:rFonts w:hint="default"/>
        <w:lang w:val="en-US" w:eastAsia="en-US" w:bidi="en-US"/>
      </w:rPr>
    </w:lvl>
    <w:lvl w:ilvl="5" w:tplc="CA281FC0">
      <w:numFmt w:val="bullet"/>
      <w:lvlText w:val="•"/>
      <w:lvlJc w:val="left"/>
      <w:pPr>
        <w:ind w:left="6170" w:hanging="360"/>
      </w:pPr>
      <w:rPr>
        <w:rFonts w:hint="default"/>
        <w:lang w:val="en-US" w:eastAsia="en-US" w:bidi="en-US"/>
      </w:rPr>
    </w:lvl>
    <w:lvl w:ilvl="6" w:tplc="4D447A40">
      <w:numFmt w:val="bullet"/>
      <w:lvlText w:val="•"/>
      <w:lvlJc w:val="left"/>
      <w:pPr>
        <w:ind w:left="7116" w:hanging="360"/>
      </w:pPr>
      <w:rPr>
        <w:rFonts w:hint="default"/>
        <w:lang w:val="en-US" w:eastAsia="en-US" w:bidi="en-US"/>
      </w:rPr>
    </w:lvl>
    <w:lvl w:ilvl="7" w:tplc="79FE7B06">
      <w:numFmt w:val="bullet"/>
      <w:lvlText w:val="•"/>
      <w:lvlJc w:val="left"/>
      <w:pPr>
        <w:ind w:left="8062" w:hanging="360"/>
      </w:pPr>
      <w:rPr>
        <w:rFonts w:hint="default"/>
        <w:lang w:val="en-US" w:eastAsia="en-US" w:bidi="en-US"/>
      </w:rPr>
    </w:lvl>
    <w:lvl w:ilvl="8" w:tplc="F61C36B4">
      <w:numFmt w:val="bullet"/>
      <w:lvlText w:val="•"/>
      <w:lvlJc w:val="left"/>
      <w:pPr>
        <w:ind w:left="9008" w:hanging="360"/>
      </w:pPr>
      <w:rPr>
        <w:rFonts w:hint="default"/>
        <w:lang w:val="en-US" w:eastAsia="en-US" w:bidi="en-US"/>
      </w:rPr>
    </w:lvl>
  </w:abstractNum>
  <w:abstractNum w:abstractNumId="118" w15:restartNumberingAfterBreak="0">
    <w:nsid w:val="644D3A4E"/>
    <w:multiLevelType w:val="hybridMultilevel"/>
    <w:tmpl w:val="444A1782"/>
    <w:lvl w:ilvl="0" w:tplc="04090001">
      <w:start w:val="1"/>
      <w:numFmt w:val="bullet"/>
      <w:lvlText w:val=""/>
      <w:lvlJc w:val="left"/>
      <w:pPr>
        <w:ind w:left="1440" w:hanging="360"/>
      </w:pPr>
      <w:rPr>
        <w:rFonts w:ascii="Symbol" w:hAnsi="Symbol" w:hint="default"/>
        <w:spacing w:val="-1"/>
        <w:w w:val="99"/>
        <w:sz w:val="20"/>
        <w:szCs w:val="20"/>
        <w:lang w:val="en-US" w:eastAsia="en-US" w:bidi="en-US"/>
      </w:rPr>
    </w:lvl>
    <w:lvl w:ilvl="1" w:tplc="7E82B71C">
      <w:numFmt w:val="bullet"/>
      <w:lvlText w:val="•"/>
      <w:lvlJc w:val="left"/>
      <w:pPr>
        <w:ind w:left="2386" w:hanging="360"/>
      </w:pPr>
      <w:rPr>
        <w:rFonts w:hint="default"/>
        <w:lang w:val="en-US" w:eastAsia="en-US" w:bidi="en-US"/>
      </w:rPr>
    </w:lvl>
    <w:lvl w:ilvl="2" w:tplc="43A45404">
      <w:numFmt w:val="bullet"/>
      <w:lvlText w:val="•"/>
      <w:lvlJc w:val="left"/>
      <w:pPr>
        <w:ind w:left="3332" w:hanging="360"/>
      </w:pPr>
      <w:rPr>
        <w:rFonts w:hint="default"/>
        <w:lang w:val="en-US" w:eastAsia="en-US" w:bidi="en-US"/>
      </w:rPr>
    </w:lvl>
    <w:lvl w:ilvl="3" w:tplc="AE22D5C4">
      <w:numFmt w:val="bullet"/>
      <w:lvlText w:val="•"/>
      <w:lvlJc w:val="left"/>
      <w:pPr>
        <w:ind w:left="4278" w:hanging="360"/>
      </w:pPr>
      <w:rPr>
        <w:rFonts w:hint="default"/>
        <w:lang w:val="en-US" w:eastAsia="en-US" w:bidi="en-US"/>
      </w:rPr>
    </w:lvl>
    <w:lvl w:ilvl="4" w:tplc="53D0DD0C">
      <w:numFmt w:val="bullet"/>
      <w:lvlText w:val="•"/>
      <w:lvlJc w:val="left"/>
      <w:pPr>
        <w:ind w:left="5224" w:hanging="360"/>
      </w:pPr>
      <w:rPr>
        <w:rFonts w:hint="default"/>
        <w:lang w:val="en-US" w:eastAsia="en-US" w:bidi="en-US"/>
      </w:rPr>
    </w:lvl>
    <w:lvl w:ilvl="5" w:tplc="CA281FC0">
      <w:numFmt w:val="bullet"/>
      <w:lvlText w:val="•"/>
      <w:lvlJc w:val="left"/>
      <w:pPr>
        <w:ind w:left="6170" w:hanging="360"/>
      </w:pPr>
      <w:rPr>
        <w:rFonts w:hint="default"/>
        <w:lang w:val="en-US" w:eastAsia="en-US" w:bidi="en-US"/>
      </w:rPr>
    </w:lvl>
    <w:lvl w:ilvl="6" w:tplc="4D447A40">
      <w:numFmt w:val="bullet"/>
      <w:lvlText w:val="•"/>
      <w:lvlJc w:val="left"/>
      <w:pPr>
        <w:ind w:left="7116" w:hanging="360"/>
      </w:pPr>
      <w:rPr>
        <w:rFonts w:hint="default"/>
        <w:lang w:val="en-US" w:eastAsia="en-US" w:bidi="en-US"/>
      </w:rPr>
    </w:lvl>
    <w:lvl w:ilvl="7" w:tplc="79FE7B06">
      <w:numFmt w:val="bullet"/>
      <w:lvlText w:val="•"/>
      <w:lvlJc w:val="left"/>
      <w:pPr>
        <w:ind w:left="8062" w:hanging="360"/>
      </w:pPr>
      <w:rPr>
        <w:rFonts w:hint="default"/>
        <w:lang w:val="en-US" w:eastAsia="en-US" w:bidi="en-US"/>
      </w:rPr>
    </w:lvl>
    <w:lvl w:ilvl="8" w:tplc="F61C36B4">
      <w:numFmt w:val="bullet"/>
      <w:lvlText w:val="•"/>
      <w:lvlJc w:val="left"/>
      <w:pPr>
        <w:ind w:left="9008" w:hanging="360"/>
      </w:pPr>
      <w:rPr>
        <w:rFonts w:hint="default"/>
        <w:lang w:val="en-US" w:eastAsia="en-US" w:bidi="en-US"/>
      </w:rPr>
    </w:lvl>
  </w:abstractNum>
  <w:abstractNum w:abstractNumId="119" w15:restartNumberingAfterBreak="0">
    <w:nsid w:val="65083E67"/>
    <w:multiLevelType w:val="hybridMultilevel"/>
    <w:tmpl w:val="5B3A2AC6"/>
    <w:lvl w:ilvl="0" w:tplc="4B10243C">
      <w:numFmt w:val="bullet"/>
      <w:lvlText w:val=""/>
      <w:lvlJc w:val="left"/>
      <w:pPr>
        <w:ind w:left="720" w:hanging="360"/>
      </w:pPr>
      <w:rPr>
        <w:rFonts w:ascii="Symbol" w:eastAsia="Symbol" w:hAnsi="Symbol" w:cs="Symbol" w:hint="default"/>
        <w:w w:val="100"/>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6256FD5"/>
    <w:multiLevelType w:val="hybridMultilevel"/>
    <w:tmpl w:val="F9B2C50A"/>
    <w:lvl w:ilvl="0" w:tplc="9B7EBCFC">
      <w:start w:val="1"/>
      <w:numFmt w:val="decimal"/>
      <w:lvlText w:val="%1."/>
      <w:lvlJc w:val="left"/>
      <w:pPr>
        <w:ind w:left="994" w:hanging="634"/>
      </w:pPr>
      <w:rPr>
        <w:rFonts w:hint="default"/>
      </w:rPr>
    </w:lvl>
    <w:lvl w:ilvl="1" w:tplc="04090019" w:tentative="1">
      <w:start w:val="1"/>
      <w:numFmt w:val="lowerLetter"/>
      <w:lvlText w:val="%2."/>
      <w:lvlJc w:val="left"/>
      <w:pPr>
        <w:ind w:left="860" w:hanging="360"/>
      </w:pPr>
    </w:lvl>
    <w:lvl w:ilvl="2" w:tplc="0409001B" w:tentative="1">
      <w:start w:val="1"/>
      <w:numFmt w:val="lowerRoman"/>
      <w:lvlText w:val="%3."/>
      <w:lvlJc w:val="right"/>
      <w:pPr>
        <w:ind w:left="1580" w:hanging="180"/>
      </w:pPr>
    </w:lvl>
    <w:lvl w:ilvl="3" w:tplc="0409000F" w:tentative="1">
      <w:start w:val="1"/>
      <w:numFmt w:val="decimal"/>
      <w:lvlText w:val="%4."/>
      <w:lvlJc w:val="left"/>
      <w:pPr>
        <w:ind w:left="2300" w:hanging="360"/>
      </w:pPr>
    </w:lvl>
    <w:lvl w:ilvl="4" w:tplc="04090019" w:tentative="1">
      <w:start w:val="1"/>
      <w:numFmt w:val="lowerLetter"/>
      <w:lvlText w:val="%5."/>
      <w:lvlJc w:val="left"/>
      <w:pPr>
        <w:ind w:left="3020" w:hanging="360"/>
      </w:pPr>
    </w:lvl>
    <w:lvl w:ilvl="5" w:tplc="0409001B" w:tentative="1">
      <w:start w:val="1"/>
      <w:numFmt w:val="lowerRoman"/>
      <w:lvlText w:val="%6."/>
      <w:lvlJc w:val="right"/>
      <w:pPr>
        <w:ind w:left="3740" w:hanging="180"/>
      </w:pPr>
    </w:lvl>
    <w:lvl w:ilvl="6" w:tplc="0409000F" w:tentative="1">
      <w:start w:val="1"/>
      <w:numFmt w:val="decimal"/>
      <w:lvlText w:val="%7."/>
      <w:lvlJc w:val="left"/>
      <w:pPr>
        <w:ind w:left="4460" w:hanging="360"/>
      </w:pPr>
    </w:lvl>
    <w:lvl w:ilvl="7" w:tplc="04090019" w:tentative="1">
      <w:start w:val="1"/>
      <w:numFmt w:val="lowerLetter"/>
      <w:lvlText w:val="%8."/>
      <w:lvlJc w:val="left"/>
      <w:pPr>
        <w:ind w:left="5180" w:hanging="360"/>
      </w:pPr>
    </w:lvl>
    <w:lvl w:ilvl="8" w:tplc="0409001B" w:tentative="1">
      <w:start w:val="1"/>
      <w:numFmt w:val="lowerRoman"/>
      <w:lvlText w:val="%9."/>
      <w:lvlJc w:val="right"/>
      <w:pPr>
        <w:ind w:left="5900" w:hanging="180"/>
      </w:pPr>
    </w:lvl>
  </w:abstractNum>
  <w:abstractNum w:abstractNumId="121" w15:restartNumberingAfterBreak="0">
    <w:nsid w:val="69041403"/>
    <w:multiLevelType w:val="hybridMultilevel"/>
    <w:tmpl w:val="12F0E5DC"/>
    <w:lvl w:ilvl="0" w:tplc="3E6C408E">
      <w:numFmt w:val="bullet"/>
      <w:lvlText w:val=""/>
      <w:lvlJc w:val="left"/>
      <w:pPr>
        <w:ind w:left="1660" w:hanging="360"/>
      </w:pPr>
      <w:rPr>
        <w:rFonts w:ascii="Symbol" w:eastAsia="Symbol" w:hAnsi="Symbol" w:cs="Symbol" w:hint="default"/>
        <w:w w:val="99"/>
        <w:sz w:val="20"/>
        <w:szCs w:val="20"/>
        <w:lang w:val="en-US" w:eastAsia="en-US" w:bidi="en-US"/>
      </w:rPr>
    </w:lvl>
    <w:lvl w:ilvl="1" w:tplc="F84AE29C">
      <w:numFmt w:val="bullet"/>
      <w:lvlText w:val=""/>
      <w:lvlJc w:val="left"/>
      <w:pPr>
        <w:ind w:left="2380" w:hanging="360"/>
      </w:pPr>
      <w:rPr>
        <w:rFonts w:ascii="Wingdings" w:eastAsia="Wingdings" w:hAnsi="Wingdings" w:cs="Wingdings" w:hint="default"/>
        <w:w w:val="99"/>
        <w:sz w:val="20"/>
        <w:szCs w:val="20"/>
        <w:lang w:val="en-US" w:eastAsia="en-US" w:bidi="en-US"/>
      </w:rPr>
    </w:lvl>
    <w:lvl w:ilvl="2" w:tplc="0E704E6E">
      <w:numFmt w:val="bullet"/>
      <w:lvlText w:val="•"/>
      <w:lvlJc w:val="left"/>
      <w:pPr>
        <w:ind w:left="3391" w:hanging="360"/>
      </w:pPr>
      <w:rPr>
        <w:rFonts w:hint="default"/>
        <w:lang w:val="en-US" w:eastAsia="en-US" w:bidi="en-US"/>
      </w:rPr>
    </w:lvl>
    <w:lvl w:ilvl="3" w:tplc="5D1C5BF0">
      <w:numFmt w:val="bullet"/>
      <w:lvlText w:val="•"/>
      <w:lvlJc w:val="left"/>
      <w:pPr>
        <w:ind w:left="4402" w:hanging="360"/>
      </w:pPr>
      <w:rPr>
        <w:rFonts w:hint="default"/>
        <w:lang w:val="en-US" w:eastAsia="en-US" w:bidi="en-US"/>
      </w:rPr>
    </w:lvl>
    <w:lvl w:ilvl="4" w:tplc="A350E792">
      <w:numFmt w:val="bullet"/>
      <w:lvlText w:val="•"/>
      <w:lvlJc w:val="left"/>
      <w:pPr>
        <w:ind w:left="5413" w:hanging="360"/>
      </w:pPr>
      <w:rPr>
        <w:rFonts w:hint="default"/>
        <w:lang w:val="en-US" w:eastAsia="en-US" w:bidi="en-US"/>
      </w:rPr>
    </w:lvl>
    <w:lvl w:ilvl="5" w:tplc="85D236EA">
      <w:numFmt w:val="bullet"/>
      <w:lvlText w:val="•"/>
      <w:lvlJc w:val="left"/>
      <w:pPr>
        <w:ind w:left="6424" w:hanging="360"/>
      </w:pPr>
      <w:rPr>
        <w:rFonts w:hint="default"/>
        <w:lang w:val="en-US" w:eastAsia="en-US" w:bidi="en-US"/>
      </w:rPr>
    </w:lvl>
    <w:lvl w:ilvl="6" w:tplc="388E02B8">
      <w:numFmt w:val="bullet"/>
      <w:lvlText w:val="•"/>
      <w:lvlJc w:val="left"/>
      <w:pPr>
        <w:ind w:left="7435" w:hanging="360"/>
      </w:pPr>
      <w:rPr>
        <w:rFonts w:hint="default"/>
        <w:lang w:val="en-US" w:eastAsia="en-US" w:bidi="en-US"/>
      </w:rPr>
    </w:lvl>
    <w:lvl w:ilvl="7" w:tplc="9F3C70D4">
      <w:numFmt w:val="bullet"/>
      <w:lvlText w:val="•"/>
      <w:lvlJc w:val="left"/>
      <w:pPr>
        <w:ind w:left="8446" w:hanging="360"/>
      </w:pPr>
      <w:rPr>
        <w:rFonts w:hint="default"/>
        <w:lang w:val="en-US" w:eastAsia="en-US" w:bidi="en-US"/>
      </w:rPr>
    </w:lvl>
    <w:lvl w:ilvl="8" w:tplc="F160969C">
      <w:numFmt w:val="bullet"/>
      <w:lvlText w:val="•"/>
      <w:lvlJc w:val="left"/>
      <w:pPr>
        <w:ind w:left="9457" w:hanging="360"/>
      </w:pPr>
      <w:rPr>
        <w:rFonts w:hint="default"/>
        <w:lang w:val="en-US" w:eastAsia="en-US" w:bidi="en-US"/>
      </w:rPr>
    </w:lvl>
  </w:abstractNum>
  <w:abstractNum w:abstractNumId="122" w15:restartNumberingAfterBreak="0">
    <w:nsid w:val="69AC4191"/>
    <w:multiLevelType w:val="multilevel"/>
    <w:tmpl w:val="C2445524"/>
    <w:lvl w:ilvl="0">
      <w:start w:val="1"/>
      <w:numFmt w:val="decimal"/>
      <w:lvlText w:val="%1."/>
      <w:lvlJc w:val="left"/>
      <w:pPr>
        <w:ind w:left="900" w:hanging="360"/>
      </w:pPr>
      <w:rPr>
        <w:rFonts w:hint="default"/>
      </w:r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738" w:hanging="648"/>
      </w:pPr>
    </w:lvl>
    <w:lvl w:ilvl="4">
      <w:start w:val="1"/>
      <w:numFmt w:val="decimal"/>
      <w:lvlText w:val="%1.%2.%3.%4.%5."/>
      <w:lvlJc w:val="left"/>
      <w:pPr>
        <w:ind w:left="2772" w:hanging="792"/>
      </w:pPr>
    </w:lvl>
    <w:lvl w:ilvl="5">
      <w:start w:val="1"/>
      <w:numFmt w:val="decimal"/>
      <w:lvlText w:val="%1.%2.%3.%4.%5.%6."/>
      <w:lvlJc w:val="left"/>
      <w:pPr>
        <w:ind w:left="3276" w:hanging="936"/>
      </w:pPr>
    </w:lvl>
    <w:lvl w:ilvl="6">
      <w:start w:val="1"/>
      <w:numFmt w:val="decimal"/>
      <w:lvlText w:val="%1.%2.%3.%4.%5.%6.%7."/>
      <w:lvlJc w:val="left"/>
      <w:pPr>
        <w:ind w:left="3780" w:hanging="1080"/>
      </w:pPr>
    </w:lvl>
    <w:lvl w:ilvl="7">
      <w:start w:val="1"/>
      <w:numFmt w:val="decimal"/>
      <w:lvlText w:val="%1.%2.%3.%4.%5.%6.%7.%8."/>
      <w:lvlJc w:val="left"/>
      <w:pPr>
        <w:ind w:left="4284" w:hanging="1224"/>
      </w:pPr>
    </w:lvl>
    <w:lvl w:ilvl="8">
      <w:start w:val="1"/>
      <w:numFmt w:val="decimal"/>
      <w:lvlText w:val="%1.%2.%3.%4.%5.%6.%7.%8.%9."/>
      <w:lvlJc w:val="left"/>
      <w:pPr>
        <w:ind w:left="4860" w:hanging="1440"/>
      </w:pPr>
    </w:lvl>
  </w:abstractNum>
  <w:abstractNum w:abstractNumId="123" w15:restartNumberingAfterBreak="0">
    <w:nsid w:val="6A133901"/>
    <w:multiLevelType w:val="multilevel"/>
    <w:tmpl w:val="9DBE0990"/>
    <w:lvl w:ilvl="0">
      <w:start w:val="3"/>
      <w:numFmt w:val="decimal"/>
      <w:lvlText w:val="%1"/>
      <w:lvlJc w:val="left"/>
      <w:pPr>
        <w:ind w:left="640" w:hanging="640"/>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4" w15:restartNumberingAfterBreak="0">
    <w:nsid w:val="6A9E7E51"/>
    <w:multiLevelType w:val="multilevel"/>
    <w:tmpl w:val="38127446"/>
    <w:lvl w:ilvl="0">
      <w:start w:val="1"/>
      <w:numFmt w:val="decimal"/>
      <w:lvlText w:val="%1."/>
      <w:lvlJc w:val="left"/>
      <w:pPr>
        <w:ind w:left="1440" w:hanging="360"/>
      </w:pPr>
      <w:rPr>
        <w:rFonts w:hint="default"/>
      </w:rPr>
    </w:lvl>
    <w:lvl w:ilvl="1">
      <w:start w:val="4"/>
      <w:numFmt w:val="decimal"/>
      <w:isLgl/>
      <w:lvlText w:val="%1.%2"/>
      <w:lvlJc w:val="left"/>
      <w:pPr>
        <w:ind w:left="180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520" w:hanging="1440"/>
      </w:pPr>
      <w:rPr>
        <w:rFonts w:hint="default"/>
      </w:rPr>
    </w:lvl>
    <w:lvl w:ilvl="4">
      <w:start w:val="1"/>
      <w:numFmt w:val="decimal"/>
      <w:isLgl/>
      <w:lvlText w:val="%1.%2.%3.%4.%5"/>
      <w:lvlJc w:val="left"/>
      <w:pPr>
        <w:ind w:left="2880" w:hanging="1800"/>
      </w:pPr>
      <w:rPr>
        <w:rFonts w:hint="default"/>
      </w:rPr>
    </w:lvl>
    <w:lvl w:ilvl="5">
      <w:start w:val="1"/>
      <w:numFmt w:val="decimal"/>
      <w:isLgl/>
      <w:lvlText w:val="%1.%2.%3.%4.%5.%6"/>
      <w:lvlJc w:val="left"/>
      <w:pPr>
        <w:ind w:left="2880" w:hanging="1800"/>
      </w:pPr>
      <w:rPr>
        <w:rFonts w:hint="default"/>
      </w:rPr>
    </w:lvl>
    <w:lvl w:ilvl="6">
      <w:start w:val="1"/>
      <w:numFmt w:val="decimal"/>
      <w:isLgl/>
      <w:lvlText w:val="%1.%2.%3.%4.%5.%6.%7"/>
      <w:lvlJc w:val="left"/>
      <w:pPr>
        <w:ind w:left="3240" w:hanging="2160"/>
      </w:pPr>
      <w:rPr>
        <w:rFonts w:hint="default"/>
      </w:rPr>
    </w:lvl>
    <w:lvl w:ilvl="7">
      <w:start w:val="1"/>
      <w:numFmt w:val="decimal"/>
      <w:isLgl/>
      <w:lvlText w:val="%1.%2.%3.%4.%5.%6.%7.%8"/>
      <w:lvlJc w:val="left"/>
      <w:pPr>
        <w:ind w:left="3600" w:hanging="2520"/>
      </w:pPr>
      <w:rPr>
        <w:rFonts w:hint="default"/>
      </w:rPr>
    </w:lvl>
    <w:lvl w:ilvl="8">
      <w:start w:val="1"/>
      <w:numFmt w:val="decimal"/>
      <w:isLgl/>
      <w:lvlText w:val="%1.%2.%3.%4.%5.%6.%7.%8.%9"/>
      <w:lvlJc w:val="left"/>
      <w:pPr>
        <w:ind w:left="3960" w:hanging="2880"/>
      </w:pPr>
      <w:rPr>
        <w:rFonts w:hint="default"/>
      </w:rPr>
    </w:lvl>
  </w:abstractNum>
  <w:abstractNum w:abstractNumId="125" w15:restartNumberingAfterBreak="0">
    <w:nsid w:val="6AAB7933"/>
    <w:multiLevelType w:val="hybridMultilevel"/>
    <w:tmpl w:val="C226A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B0866C5"/>
    <w:multiLevelType w:val="multilevel"/>
    <w:tmpl w:val="10D068FE"/>
    <w:lvl w:ilvl="0">
      <w:start w:val="8"/>
      <w:numFmt w:val="decimal"/>
      <w:lvlText w:val="%1"/>
      <w:lvlJc w:val="left"/>
      <w:pPr>
        <w:ind w:left="1574" w:hanging="634"/>
      </w:pPr>
      <w:rPr>
        <w:rFonts w:hint="default"/>
        <w:lang w:val="en-US" w:eastAsia="en-US" w:bidi="en-US"/>
      </w:rPr>
    </w:lvl>
    <w:lvl w:ilvl="1">
      <w:numFmt w:val="decimal"/>
      <w:pStyle w:val="Style1"/>
      <w:lvlText w:val="%1.%2"/>
      <w:lvlJc w:val="left"/>
      <w:pPr>
        <w:ind w:left="1574" w:hanging="634"/>
      </w:pPr>
      <w:rPr>
        <w:rFonts w:hint="default"/>
        <w:b/>
        <w:bCs/>
        <w:w w:val="99"/>
        <w:lang w:val="en-US" w:eastAsia="en-US" w:bidi="en-US"/>
      </w:rPr>
    </w:lvl>
    <w:lvl w:ilvl="2">
      <w:start w:val="1"/>
      <w:numFmt w:val="decimal"/>
      <w:lvlText w:val="%3."/>
      <w:lvlJc w:val="left"/>
      <w:pPr>
        <w:ind w:left="1660" w:hanging="360"/>
      </w:pPr>
      <w:rPr>
        <w:rFonts w:ascii="Arial" w:eastAsia="Arial" w:hAnsi="Arial" w:cs="Arial" w:hint="default"/>
        <w:spacing w:val="-1"/>
        <w:w w:val="99"/>
        <w:sz w:val="20"/>
        <w:szCs w:val="20"/>
        <w:lang w:val="en-US" w:eastAsia="en-US" w:bidi="en-US"/>
      </w:rPr>
    </w:lvl>
    <w:lvl w:ilvl="3">
      <w:start w:val="1"/>
      <w:numFmt w:val="lowerLetter"/>
      <w:lvlText w:val="%4."/>
      <w:lvlJc w:val="left"/>
      <w:pPr>
        <w:ind w:left="2020" w:hanging="360"/>
      </w:pPr>
      <w:rPr>
        <w:rFonts w:ascii="Arial" w:eastAsia="Arial" w:hAnsi="Arial" w:cs="Arial" w:hint="default"/>
        <w:spacing w:val="-1"/>
        <w:w w:val="99"/>
        <w:sz w:val="20"/>
        <w:szCs w:val="20"/>
        <w:lang w:val="en-US" w:eastAsia="en-US" w:bidi="en-US"/>
      </w:rPr>
    </w:lvl>
    <w:lvl w:ilvl="4">
      <w:numFmt w:val="bullet"/>
      <w:lvlText w:val="•"/>
      <w:lvlJc w:val="left"/>
      <w:pPr>
        <w:ind w:left="4385" w:hanging="360"/>
      </w:pPr>
      <w:rPr>
        <w:rFonts w:hint="default"/>
        <w:lang w:val="en-US" w:eastAsia="en-US" w:bidi="en-US"/>
      </w:rPr>
    </w:lvl>
    <w:lvl w:ilvl="5">
      <w:numFmt w:val="bullet"/>
      <w:lvlText w:val="•"/>
      <w:lvlJc w:val="left"/>
      <w:pPr>
        <w:ind w:left="5567" w:hanging="360"/>
      </w:pPr>
      <w:rPr>
        <w:rFonts w:hint="default"/>
        <w:lang w:val="en-US" w:eastAsia="en-US" w:bidi="en-US"/>
      </w:rPr>
    </w:lvl>
    <w:lvl w:ilvl="6">
      <w:numFmt w:val="bullet"/>
      <w:lvlText w:val="•"/>
      <w:lvlJc w:val="left"/>
      <w:pPr>
        <w:ind w:left="6750" w:hanging="360"/>
      </w:pPr>
      <w:rPr>
        <w:rFonts w:hint="default"/>
        <w:lang w:val="en-US" w:eastAsia="en-US" w:bidi="en-US"/>
      </w:rPr>
    </w:lvl>
    <w:lvl w:ilvl="7">
      <w:numFmt w:val="bullet"/>
      <w:lvlText w:val="•"/>
      <w:lvlJc w:val="left"/>
      <w:pPr>
        <w:ind w:left="7932" w:hanging="360"/>
      </w:pPr>
      <w:rPr>
        <w:rFonts w:hint="default"/>
        <w:lang w:val="en-US" w:eastAsia="en-US" w:bidi="en-US"/>
      </w:rPr>
    </w:lvl>
    <w:lvl w:ilvl="8">
      <w:numFmt w:val="bullet"/>
      <w:lvlText w:val="•"/>
      <w:lvlJc w:val="left"/>
      <w:pPr>
        <w:ind w:left="9115" w:hanging="360"/>
      </w:pPr>
      <w:rPr>
        <w:rFonts w:hint="default"/>
        <w:lang w:val="en-US" w:eastAsia="en-US" w:bidi="en-US"/>
      </w:rPr>
    </w:lvl>
  </w:abstractNum>
  <w:abstractNum w:abstractNumId="127" w15:restartNumberingAfterBreak="0">
    <w:nsid w:val="6B6D73C4"/>
    <w:multiLevelType w:val="multilevel"/>
    <w:tmpl w:val="E7649D3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8" w15:restartNumberingAfterBreak="0">
    <w:nsid w:val="6C484339"/>
    <w:multiLevelType w:val="hybridMultilevel"/>
    <w:tmpl w:val="5FF493E8"/>
    <w:lvl w:ilvl="0" w:tplc="BCF8E9DE">
      <w:start w:val="1"/>
      <w:numFmt w:val="decimal"/>
      <w:lvlText w:val="%1."/>
      <w:lvlJc w:val="left"/>
      <w:pPr>
        <w:ind w:left="452" w:hanging="452"/>
      </w:pPr>
      <w:rPr>
        <w:rFonts w:ascii="Calibri" w:eastAsia="Calibri" w:hAnsi="Calibri" w:cs="Calibri" w:hint="default"/>
        <w:w w:val="100"/>
        <w:sz w:val="22"/>
        <w:szCs w:val="22"/>
        <w:lang w:val="en-US" w:eastAsia="en-US" w:bidi="en-US"/>
      </w:rPr>
    </w:lvl>
    <w:lvl w:ilvl="1" w:tplc="9CFA8BD6">
      <w:start w:val="1"/>
      <w:numFmt w:val="lowerLetter"/>
      <w:lvlText w:val="%2."/>
      <w:lvlJc w:val="left"/>
      <w:pPr>
        <w:ind w:left="992" w:hanging="540"/>
      </w:pPr>
      <w:rPr>
        <w:rFonts w:ascii="Calibri" w:eastAsia="Calibri" w:hAnsi="Calibri" w:cs="Calibri" w:hint="default"/>
        <w:spacing w:val="-1"/>
        <w:w w:val="100"/>
        <w:sz w:val="22"/>
        <w:szCs w:val="22"/>
        <w:lang w:val="en-US" w:eastAsia="en-US" w:bidi="en-US"/>
      </w:rPr>
    </w:lvl>
    <w:lvl w:ilvl="2" w:tplc="391062B4">
      <w:numFmt w:val="bullet"/>
      <w:lvlText w:val="•"/>
      <w:lvlJc w:val="left"/>
      <w:pPr>
        <w:ind w:left="1963" w:hanging="540"/>
      </w:pPr>
      <w:rPr>
        <w:rFonts w:hint="default"/>
        <w:lang w:val="en-US" w:eastAsia="en-US" w:bidi="en-US"/>
      </w:rPr>
    </w:lvl>
    <w:lvl w:ilvl="3" w:tplc="2C285AFA">
      <w:numFmt w:val="bullet"/>
      <w:lvlText w:val="•"/>
      <w:lvlJc w:val="left"/>
      <w:pPr>
        <w:ind w:left="2925" w:hanging="540"/>
      </w:pPr>
      <w:rPr>
        <w:rFonts w:hint="default"/>
        <w:lang w:val="en-US" w:eastAsia="en-US" w:bidi="en-US"/>
      </w:rPr>
    </w:lvl>
    <w:lvl w:ilvl="4" w:tplc="A7109AF0">
      <w:numFmt w:val="bullet"/>
      <w:lvlText w:val="•"/>
      <w:lvlJc w:val="left"/>
      <w:pPr>
        <w:ind w:left="3887" w:hanging="540"/>
      </w:pPr>
      <w:rPr>
        <w:rFonts w:hint="default"/>
        <w:lang w:val="en-US" w:eastAsia="en-US" w:bidi="en-US"/>
      </w:rPr>
    </w:lvl>
    <w:lvl w:ilvl="5" w:tplc="92E49F4C">
      <w:numFmt w:val="bullet"/>
      <w:lvlText w:val="•"/>
      <w:lvlJc w:val="left"/>
      <w:pPr>
        <w:ind w:left="4849" w:hanging="540"/>
      </w:pPr>
      <w:rPr>
        <w:rFonts w:hint="default"/>
        <w:lang w:val="en-US" w:eastAsia="en-US" w:bidi="en-US"/>
      </w:rPr>
    </w:lvl>
    <w:lvl w:ilvl="6" w:tplc="BD24BEB0">
      <w:numFmt w:val="bullet"/>
      <w:lvlText w:val="•"/>
      <w:lvlJc w:val="left"/>
      <w:pPr>
        <w:ind w:left="5812" w:hanging="540"/>
      </w:pPr>
      <w:rPr>
        <w:rFonts w:hint="default"/>
        <w:lang w:val="en-US" w:eastAsia="en-US" w:bidi="en-US"/>
      </w:rPr>
    </w:lvl>
    <w:lvl w:ilvl="7" w:tplc="EA6AA22C">
      <w:numFmt w:val="bullet"/>
      <w:lvlText w:val="•"/>
      <w:lvlJc w:val="left"/>
      <w:pPr>
        <w:ind w:left="6774" w:hanging="540"/>
      </w:pPr>
      <w:rPr>
        <w:rFonts w:hint="default"/>
        <w:lang w:val="en-US" w:eastAsia="en-US" w:bidi="en-US"/>
      </w:rPr>
    </w:lvl>
    <w:lvl w:ilvl="8" w:tplc="083A1A54">
      <w:numFmt w:val="bullet"/>
      <w:lvlText w:val="•"/>
      <w:lvlJc w:val="left"/>
      <w:pPr>
        <w:ind w:left="7736" w:hanging="540"/>
      </w:pPr>
      <w:rPr>
        <w:rFonts w:hint="default"/>
        <w:lang w:val="en-US" w:eastAsia="en-US" w:bidi="en-US"/>
      </w:rPr>
    </w:lvl>
  </w:abstractNum>
  <w:abstractNum w:abstractNumId="129" w15:restartNumberingAfterBreak="0">
    <w:nsid w:val="6D081AEF"/>
    <w:multiLevelType w:val="hybridMultilevel"/>
    <w:tmpl w:val="5C9AF724"/>
    <w:lvl w:ilvl="0" w:tplc="ABDC8BBA">
      <w:start w:val="1"/>
      <w:numFmt w:val="decimal"/>
      <w:lvlText w:val="%1."/>
      <w:lvlJc w:val="left"/>
      <w:pPr>
        <w:ind w:left="1242" w:hanging="360"/>
      </w:pPr>
      <w:rPr>
        <w:rFonts w:ascii="Arial" w:hAnsi="Arial" w:cs="Arial"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tentative="1">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130" w15:restartNumberingAfterBreak="0">
    <w:nsid w:val="6D26243F"/>
    <w:multiLevelType w:val="multilevel"/>
    <w:tmpl w:val="19320644"/>
    <w:lvl w:ilvl="0">
      <w:start w:val="1"/>
      <w:numFmt w:val="decimal"/>
      <w:suff w:val="space"/>
      <w:lvlText w:val="%1.0"/>
      <w:lvlJc w:val="left"/>
      <w:pPr>
        <w:ind w:left="0" w:firstLine="0"/>
      </w:pPr>
      <w:rPr>
        <w:rFonts w:ascii="Calibri Light" w:hAnsi="Calibri Light" w:hint="default"/>
        <w:b/>
        <w:i w:val="0"/>
      </w:rPr>
    </w:lvl>
    <w:lvl w:ilvl="1">
      <w:start w:val="1"/>
      <w:numFmt w:val="decimal"/>
      <w:suff w:val="space"/>
      <w:lvlText w:val="%1.%2"/>
      <w:lvlJc w:val="left"/>
      <w:pPr>
        <w:ind w:left="0" w:firstLine="0"/>
      </w:pPr>
      <w:rPr>
        <w:rFonts w:ascii="Calibri Light" w:hAnsi="Calibri Light" w:hint="default"/>
      </w:rPr>
    </w:lvl>
    <w:lvl w:ilvl="2">
      <w:start w:val="1"/>
      <w:numFmt w:val="decimal"/>
      <w:suff w:val="space"/>
      <w:lvlText w:val="%1.%2.%3"/>
      <w:lvlJc w:val="left"/>
      <w:pPr>
        <w:ind w:left="0" w:firstLine="0"/>
      </w:pPr>
      <w:rPr>
        <w:rFonts w:ascii="Calibri Light" w:hAnsi="Calibri Light" w:hint="default"/>
      </w:rPr>
    </w:lvl>
    <w:lvl w:ilvl="3">
      <w:start w:val="1"/>
      <w:numFmt w:val="decimal"/>
      <w:suff w:val="space"/>
      <w:lvlText w:val="%1.%2.%3.%4"/>
      <w:lvlJc w:val="left"/>
      <w:pPr>
        <w:ind w:left="0" w:firstLine="0"/>
      </w:pPr>
      <w:rPr>
        <w:rFonts w:ascii="Calibri" w:hAnsi="Calibri"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1" w15:restartNumberingAfterBreak="0">
    <w:nsid w:val="6DC57379"/>
    <w:multiLevelType w:val="hybridMultilevel"/>
    <w:tmpl w:val="80AA9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736069EC"/>
    <w:multiLevelType w:val="hybridMultilevel"/>
    <w:tmpl w:val="14E4C6AA"/>
    <w:lvl w:ilvl="0" w:tplc="5E0E97CE">
      <w:start w:val="1"/>
      <w:numFmt w:val="decimal"/>
      <w:lvlText w:val="%1."/>
      <w:lvlJc w:val="left"/>
      <w:pPr>
        <w:ind w:left="1574" w:hanging="634"/>
      </w:pPr>
      <w:rPr>
        <w:rFonts w:hint="default"/>
        <w:lang w:val="en-US" w:eastAsia="en-US" w:bidi="en-US"/>
      </w:rPr>
    </w:lvl>
    <w:lvl w:ilvl="1" w:tplc="41E424FA">
      <w:start w:val="1"/>
      <w:numFmt w:val="decimal"/>
      <w:lvlText w:val="%2."/>
      <w:lvlJc w:val="left"/>
      <w:pPr>
        <w:ind w:left="724" w:hanging="634"/>
      </w:pPr>
      <w:rPr>
        <w:rFonts w:hint="default"/>
        <w:b/>
        <w:bCs/>
        <w:w w:val="99"/>
        <w:lang w:val="en-US" w:eastAsia="en-US" w:bidi="en-US"/>
      </w:rPr>
    </w:lvl>
    <w:lvl w:ilvl="2" w:tplc="E500D3A0">
      <w:start w:val="1"/>
      <w:numFmt w:val="decimal"/>
      <w:lvlText w:val="%3."/>
      <w:lvlJc w:val="left"/>
      <w:pPr>
        <w:ind w:left="1660" w:hanging="360"/>
      </w:pPr>
      <w:rPr>
        <w:rFonts w:hint="default"/>
        <w:spacing w:val="-1"/>
        <w:w w:val="99"/>
        <w:sz w:val="22"/>
        <w:szCs w:val="22"/>
        <w:lang w:val="en-US" w:eastAsia="en-US" w:bidi="en-US"/>
      </w:rPr>
    </w:lvl>
    <w:lvl w:ilvl="3" w:tplc="E7681F06">
      <w:numFmt w:val="bullet"/>
      <w:lvlText w:val="•"/>
      <w:lvlJc w:val="left"/>
      <w:pPr>
        <w:ind w:left="3842" w:hanging="360"/>
      </w:pPr>
      <w:rPr>
        <w:rFonts w:hint="default"/>
        <w:lang w:val="en-US" w:eastAsia="en-US" w:bidi="en-US"/>
      </w:rPr>
    </w:lvl>
    <w:lvl w:ilvl="4" w:tplc="8A4862F0">
      <w:numFmt w:val="bullet"/>
      <w:lvlText w:val="•"/>
      <w:lvlJc w:val="left"/>
      <w:pPr>
        <w:ind w:left="4933" w:hanging="360"/>
      </w:pPr>
      <w:rPr>
        <w:rFonts w:hint="default"/>
        <w:lang w:val="en-US" w:eastAsia="en-US" w:bidi="en-US"/>
      </w:rPr>
    </w:lvl>
    <w:lvl w:ilvl="5" w:tplc="EFEA6B54">
      <w:numFmt w:val="bullet"/>
      <w:lvlText w:val="•"/>
      <w:lvlJc w:val="left"/>
      <w:pPr>
        <w:ind w:left="6024" w:hanging="360"/>
      </w:pPr>
      <w:rPr>
        <w:rFonts w:hint="default"/>
        <w:lang w:val="en-US" w:eastAsia="en-US" w:bidi="en-US"/>
      </w:rPr>
    </w:lvl>
    <w:lvl w:ilvl="6" w:tplc="DA6ACFF6">
      <w:numFmt w:val="bullet"/>
      <w:lvlText w:val="•"/>
      <w:lvlJc w:val="left"/>
      <w:pPr>
        <w:ind w:left="7115" w:hanging="360"/>
      </w:pPr>
      <w:rPr>
        <w:rFonts w:hint="default"/>
        <w:lang w:val="en-US" w:eastAsia="en-US" w:bidi="en-US"/>
      </w:rPr>
    </w:lvl>
    <w:lvl w:ilvl="7" w:tplc="B1F22B40">
      <w:numFmt w:val="bullet"/>
      <w:lvlText w:val="•"/>
      <w:lvlJc w:val="left"/>
      <w:pPr>
        <w:ind w:left="8206" w:hanging="360"/>
      </w:pPr>
      <w:rPr>
        <w:rFonts w:hint="default"/>
        <w:lang w:val="en-US" w:eastAsia="en-US" w:bidi="en-US"/>
      </w:rPr>
    </w:lvl>
    <w:lvl w:ilvl="8" w:tplc="ACD28BA2">
      <w:numFmt w:val="bullet"/>
      <w:lvlText w:val="•"/>
      <w:lvlJc w:val="left"/>
      <w:pPr>
        <w:ind w:left="9297" w:hanging="360"/>
      </w:pPr>
      <w:rPr>
        <w:rFonts w:hint="default"/>
        <w:lang w:val="en-US" w:eastAsia="en-US" w:bidi="en-US"/>
      </w:rPr>
    </w:lvl>
  </w:abstractNum>
  <w:abstractNum w:abstractNumId="133" w15:restartNumberingAfterBreak="0">
    <w:nsid w:val="7383413B"/>
    <w:multiLevelType w:val="hybridMultilevel"/>
    <w:tmpl w:val="6E4E0E4A"/>
    <w:lvl w:ilvl="0" w:tplc="4B10243C">
      <w:numFmt w:val="bullet"/>
      <w:lvlText w:val=""/>
      <w:lvlJc w:val="left"/>
      <w:pPr>
        <w:ind w:left="1440" w:hanging="360"/>
      </w:pPr>
      <w:rPr>
        <w:rFonts w:ascii="Symbol" w:eastAsia="Symbol" w:hAnsi="Symbol" w:cs="Symbol" w:hint="default"/>
        <w:spacing w:val="-1"/>
        <w:w w:val="100"/>
        <w:sz w:val="24"/>
        <w:szCs w:val="24"/>
        <w:lang w:val="en-US" w:eastAsia="en-US" w:bidi="en-US"/>
      </w:rPr>
    </w:lvl>
    <w:lvl w:ilvl="1" w:tplc="7E82B71C">
      <w:numFmt w:val="bullet"/>
      <w:lvlText w:val="•"/>
      <w:lvlJc w:val="left"/>
      <w:pPr>
        <w:ind w:left="2386" w:hanging="360"/>
      </w:pPr>
      <w:rPr>
        <w:rFonts w:hint="default"/>
        <w:lang w:val="en-US" w:eastAsia="en-US" w:bidi="en-US"/>
      </w:rPr>
    </w:lvl>
    <w:lvl w:ilvl="2" w:tplc="43A45404">
      <w:numFmt w:val="bullet"/>
      <w:lvlText w:val="•"/>
      <w:lvlJc w:val="left"/>
      <w:pPr>
        <w:ind w:left="3332" w:hanging="360"/>
      </w:pPr>
      <w:rPr>
        <w:rFonts w:hint="default"/>
        <w:lang w:val="en-US" w:eastAsia="en-US" w:bidi="en-US"/>
      </w:rPr>
    </w:lvl>
    <w:lvl w:ilvl="3" w:tplc="AE22D5C4">
      <w:numFmt w:val="bullet"/>
      <w:lvlText w:val="•"/>
      <w:lvlJc w:val="left"/>
      <w:pPr>
        <w:ind w:left="4278" w:hanging="360"/>
      </w:pPr>
      <w:rPr>
        <w:rFonts w:hint="default"/>
        <w:lang w:val="en-US" w:eastAsia="en-US" w:bidi="en-US"/>
      </w:rPr>
    </w:lvl>
    <w:lvl w:ilvl="4" w:tplc="53D0DD0C">
      <w:numFmt w:val="bullet"/>
      <w:lvlText w:val="•"/>
      <w:lvlJc w:val="left"/>
      <w:pPr>
        <w:ind w:left="5224" w:hanging="360"/>
      </w:pPr>
      <w:rPr>
        <w:rFonts w:hint="default"/>
        <w:lang w:val="en-US" w:eastAsia="en-US" w:bidi="en-US"/>
      </w:rPr>
    </w:lvl>
    <w:lvl w:ilvl="5" w:tplc="CA281FC0">
      <w:numFmt w:val="bullet"/>
      <w:lvlText w:val="•"/>
      <w:lvlJc w:val="left"/>
      <w:pPr>
        <w:ind w:left="6170" w:hanging="360"/>
      </w:pPr>
      <w:rPr>
        <w:rFonts w:hint="default"/>
        <w:lang w:val="en-US" w:eastAsia="en-US" w:bidi="en-US"/>
      </w:rPr>
    </w:lvl>
    <w:lvl w:ilvl="6" w:tplc="4D447A40">
      <w:numFmt w:val="bullet"/>
      <w:lvlText w:val="•"/>
      <w:lvlJc w:val="left"/>
      <w:pPr>
        <w:ind w:left="7116" w:hanging="360"/>
      </w:pPr>
      <w:rPr>
        <w:rFonts w:hint="default"/>
        <w:lang w:val="en-US" w:eastAsia="en-US" w:bidi="en-US"/>
      </w:rPr>
    </w:lvl>
    <w:lvl w:ilvl="7" w:tplc="79FE7B06">
      <w:numFmt w:val="bullet"/>
      <w:lvlText w:val="•"/>
      <w:lvlJc w:val="left"/>
      <w:pPr>
        <w:ind w:left="8062" w:hanging="360"/>
      </w:pPr>
      <w:rPr>
        <w:rFonts w:hint="default"/>
        <w:lang w:val="en-US" w:eastAsia="en-US" w:bidi="en-US"/>
      </w:rPr>
    </w:lvl>
    <w:lvl w:ilvl="8" w:tplc="F61C36B4">
      <w:numFmt w:val="bullet"/>
      <w:lvlText w:val="•"/>
      <w:lvlJc w:val="left"/>
      <w:pPr>
        <w:ind w:left="9008" w:hanging="360"/>
      </w:pPr>
      <w:rPr>
        <w:rFonts w:hint="default"/>
        <w:lang w:val="en-US" w:eastAsia="en-US" w:bidi="en-US"/>
      </w:rPr>
    </w:lvl>
  </w:abstractNum>
  <w:abstractNum w:abstractNumId="134" w15:restartNumberingAfterBreak="0">
    <w:nsid w:val="743D0A14"/>
    <w:multiLevelType w:val="hybridMultilevel"/>
    <w:tmpl w:val="8B687DB8"/>
    <w:lvl w:ilvl="0" w:tplc="9CFA8BD6">
      <w:start w:val="1"/>
      <w:numFmt w:val="lowerLetter"/>
      <w:lvlText w:val="%1."/>
      <w:lvlJc w:val="left"/>
      <w:pPr>
        <w:ind w:left="-1889" w:hanging="540"/>
      </w:pPr>
      <w:rPr>
        <w:rFonts w:ascii="Calibri" w:eastAsia="Calibri" w:hAnsi="Calibri" w:cs="Calibri" w:hint="default"/>
        <w:spacing w:val="-1"/>
        <w:w w:val="100"/>
        <w:sz w:val="22"/>
        <w:szCs w:val="22"/>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748A103B"/>
    <w:multiLevelType w:val="hybridMultilevel"/>
    <w:tmpl w:val="9DC89B76"/>
    <w:lvl w:ilvl="0" w:tplc="9CFA8BD6">
      <w:start w:val="1"/>
      <w:numFmt w:val="lowerLetter"/>
      <w:lvlText w:val="%1."/>
      <w:lvlJc w:val="left"/>
      <w:pPr>
        <w:ind w:left="540" w:hanging="540"/>
      </w:pPr>
      <w:rPr>
        <w:rFonts w:ascii="Calibri" w:eastAsia="Calibri" w:hAnsi="Calibri" w:cs="Calibri" w:hint="default"/>
        <w:spacing w:val="-1"/>
        <w:w w:val="100"/>
        <w:sz w:val="22"/>
        <w:szCs w:val="22"/>
        <w:lang w:val="en-US" w:eastAsia="en-US" w:bidi="en-US"/>
      </w:rPr>
    </w:lvl>
    <w:lvl w:ilvl="1" w:tplc="9B7EBCFC">
      <w:start w:val="1"/>
      <w:numFmt w:val="decimal"/>
      <w:lvlText w:val="%2."/>
      <w:lvlJc w:val="left"/>
      <w:pPr>
        <w:ind w:left="3869" w:hanging="360"/>
      </w:pPr>
      <w:rPr>
        <w:rFonts w:hint="default"/>
      </w:rPr>
    </w:lvl>
    <w:lvl w:ilvl="2" w:tplc="0409001B" w:tentative="1">
      <w:start w:val="1"/>
      <w:numFmt w:val="lowerRoman"/>
      <w:lvlText w:val="%3."/>
      <w:lvlJc w:val="right"/>
      <w:pPr>
        <w:ind w:left="4589" w:hanging="180"/>
      </w:pPr>
    </w:lvl>
    <w:lvl w:ilvl="3" w:tplc="0409000F" w:tentative="1">
      <w:start w:val="1"/>
      <w:numFmt w:val="decimal"/>
      <w:lvlText w:val="%4."/>
      <w:lvlJc w:val="left"/>
      <w:pPr>
        <w:ind w:left="5309" w:hanging="360"/>
      </w:pPr>
    </w:lvl>
    <w:lvl w:ilvl="4" w:tplc="04090019" w:tentative="1">
      <w:start w:val="1"/>
      <w:numFmt w:val="lowerLetter"/>
      <w:lvlText w:val="%5."/>
      <w:lvlJc w:val="left"/>
      <w:pPr>
        <w:ind w:left="6029" w:hanging="360"/>
      </w:pPr>
    </w:lvl>
    <w:lvl w:ilvl="5" w:tplc="0409001B" w:tentative="1">
      <w:start w:val="1"/>
      <w:numFmt w:val="lowerRoman"/>
      <w:lvlText w:val="%6."/>
      <w:lvlJc w:val="right"/>
      <w:pPr>
        <w:ind w:left="6749" w:hanging="180"/>
      </w:pPr>
    </w:lvl>
    <w:lvl w:ilvl="6" w:tplc="0409000F" w:tentative="1">
      <w:start w:val="1"/>
      <w:numFmt w:val="decimal"/>
      <w:lvlText w:val="%7."/>
      <w:lvlJc w:val="left"/>
      <w:pPr>
        <w:ind w:left="7469" w:hanging="360"/>
      </w:pPr>
    </w:lvl>
    <w:lvl w:ilvl="7" w:tplc="04090019" w:tentative="1">
      <w:start w:val="1"/>
      <w:numFmt w:val="lowerLetter"/>
      <w:lvlText w:val="%8."/>
      <w:lvlJc w:val="left"/>
      <w:pPr>
        <w:ind w:left="8189" w:hanging="360"/>
      </w:pPr>
    </w:lvl>
    <w:lvl w:ilvl="8" w:tplc="0409001B" w:tentative="1">
      <w:start w:val="1"/>
      <w:numFmt w:val="lowerRoman"/>
      <w:lvlText w:val="%9."/>
      <w:lvlJc w:val="right"/>
      <w:pPr>
        <w:ind w:left="8909" w:hanging="180"/>
      </w:pPr>
    </w:lvl>
  </w:abstractNum>
  <w:abstractNum w:abstractNumId="136" w15:restartNumberingAfterBreak="0">
    <w:nsid w:val="74B76931"/>
    <w:multiLevelType w:val="multilevel"/>
    <w:tmpl w:val="33B4FBB2"/>
    <w:lvl w:ilvl="0">
      <w:start w:val="1"/>
      <w:numFmt w:val="decimal"/>
      <w:lvlText w:val="%1."/>
      <w:lvlJc w:val="left"/>
      <w:pPr>
        <w:ind w:left="720" w:hanging="360"/>
      </w:pPr>
    </w:lvl>
    <w:lvl w:ilv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37" w15:restartNumberingAfterBreak="0">
    <w:nsid w:val="767545B6"/>
    <w:multiLevelType w:val="hybridMultilevel"/>
    <w:tmpl w:val="44F00978"/>
    <w:lvl w:ilvl="0" w:tplc="3E6C408E">
      <w:numFmt w:val="bullet"/>
      <w:lvlText w:val=""/>
      <w:lvlJc w:val="left"/>
      <w:pPr>
        <w:ind w:left="1660" w:hanging="360"/>
      </w:pPr>
      <w:rPr>
        <w:rFonts w:ascii="Symbol" w:eastAsia="Symbol" w:hAnsi="Symbol" w:cs="Symbol" w:hint="default"/>
        <w:w w:val="99"/>
        <w:sz w:val="20"/>
        <w:szCs w:val="20"/>
        <w:lang w:val="en-US" w:eastAsia="en-US" w:bidi="en-US"/>
      </w:rPr>
    </w:lvl>
    <w:lvl w:ilvl="1" w:tplc="04090005">
      <w:start w:val="1"/>
      <w:numFmt w:val="bullet"/>
      <w:lvlText w:val=""/>
      <w:lvlJc w:val="left"/>
      <w:pPr>
        <w:ind w:left="2380" w:hanging="360"/>
      </w:pPr>
      <w:rPr>
        <w:rFonts w:ascii="Wingdings" w:hAnsi="Wingdings" w:hint="default"/>
        <w:w w:val="99"/>
        <w:sz w:val="20"/>
        <w:szCs w:val="20"/>
        <w:lang w:val="en-US" w:eastAsia="en-US" w:bidi="en-US"/>
      </w:rPr>
    </w:lvl>
    <w:lvl w:ilvl="2" w:tplc="0E704E6E">
      <w:numFmt w:val="bullet"/>
      <w:lvlText w:val="•"/>
      <w:lvlJc w:val="left"/>
      <w:pPr>
        <w:ind w:left="3391" w:hanging="360"/>
      </w:pPr>
      <w:rPr>
        <w:rFonts w:hint="default"/>
        <w:lang w:val="en-US" w:eastAsia="en-US" w:bidi="en-US"/>
      </w:rPr>
    </w:lvl>
    <w:lvl w:ilvl="3" w:tplc="5D1C5BF0">
      <w:numFmt w:val="bullet"/>
      <w:lvlText w:val="•"/>
      <w:lvlJc w:val="left"/>
      <w:pPr>
        <w:ind w:left="4402" w:hanging="360"/>
      </w:pPr>
      <w:rPr>
        <w:rFonts w:hint="default"/>
        <w:lang w:val="en-US" w:eastAsia="en-US" w:bidi="en-US"/>
      </w:rPr>
    </w:lvl>
    <w:lvl w:ilvl="4" w:tplc="A350E792">
      <w:numFmt w:val="bullet"/>
      <w:lvlText w:val="•"/>
      <w:lvlJc w:val="left"/>
      <w:pPr>
        <w:ind w:left="5413" w:hanging="360"/>
      </w:pPr>
      <w:rPr>
        <w:rFonts w:hint="default"/>
        <w:lang w:val="en-US" w:eastAsia="en-US" w:bidi="en-US"/>
      </w:rPr>
    </w:lvl>
    <w:lvl w:ilvl="5" w:tplc="85D236EA">
      <w:numFmt w:val="bullet"/>
      <w:lvlText w:val="•"/>
      <w:lvlJc w:val="left"/>
      <w:pPr>
        <w:ind w:left="6424" w:hanging="360"/>
      </w:pPr>
      <w:rPr>
        <w:rFonts w:hint="default"/>
        <w:lang w:val="en-US" w:eastAsia="en-US" w:bidi="en-US"/>
      </w:rPr>
    </w:lvl>
    <w:lvl w:ilvl="6" w:tplc="388E02B8">
      <w:numFmt w:val="bullet"/>
      <w:lvlText w:val="•"/>
      <w:lvlJc w:val="left"/>
      <w:pPr>
        <w:ind w:left="7435" w:hanging="360"/>
      </w:pPr>
      <w:rPr>
        <w:rFonts w:hint="default"/>
        <w:lang w:val="en-US" w:eastAsia="en-US" w:bidi="en-US"/>
      </w:rPr>
    </w:lvl>
    <w:lvl w:ilvl="7" w:tplc="9F3C70D4">
      <w:numFmt w:val="bullet"/>
      <w:lvlText w:val="•"/>
      <w:lvlJc w:val="left"/>
      <w:pPr>
        <w:ind w:left="8446" w:hanging="360"/>
      </w:pPr>
      <w:rPr>
        <w:rFonts w:hint="default"/>
        <w:lang w:val="en-US" w:eastAsia="en-US" w:bidi="en-US"/>
      </w:rPr>
    </w:lvl>
    <w:lvl w:ilvl="8" w:tplc="F160969C">
      <w:numFmt w:val="bullet"/>
      <w:lvlText w:val="•"/>
      <w:lvlJc w:val="left"/>
      <w:pPr>
        <w:ind w:left="9457" w:hanging="360"/>
      </w:pPr>
      <w:rPr>
        <w:rFonts w:hint="default"/>
        <w:lang w:val="en-US" w:eastAsia="en-US" w:bidi="en-US"/>
      </w:rPr>
    </w:lvl>
  </w:abstractNum>
  <w:abstractNum w:abstractNumId="138" w15:restartNumberingAfterBreak="0">
    <w:nsid w:val="783F4AD4"/>
    <w:multiLevelType w:val="hybridMultilevel"/>
    <w:tmpl w:val="EB5E33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79B14797"/>
    <w:multiLevelType w:val="hybridMultilevel"/>
    <w:tmpl w:val="6C1CE33E"/>
    <w:lvl w:ilvl="0" w:tplc="2FF2DCC0">
      <w:start w:val="1"/>
      <w:numFmt w:val="decimal"/>
      <w:pStyle w:val="Heading3NoNum"/>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7A3B028D"/>
    <w:multiLevelType w:val="hybridMultilevel"/>
    <w:tmpl w:val="13C0E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ADD3578"/>
    <w:multiLevelType w:val="hybridMultilevel"/>
    <w:tmpl w:val="04164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B5F2F70"/>
    <w:multiLevelType w:val="hybridMultilevel"/>
    <w:tmpl w:val="4F165020"/>
    <w:lvl w:ilvl="0" w:tplc="05C819E0">
      <w:start w:val="1"/>
      <w:numFmt w:val="decimal"/>
      <w:lvlText w:val="%1."/>
      <w:lvlJc w:val="left"/>
      <w:pPr>
        <w:tabs>
          <w:tab w:val="num" w:pos="720"/>
        </w:tabs>
        <w:ind w:left="720" w:hanging="360"/>
      </w:pPr>
    </w:lvl>
    <w:lvl w:ilvl="1" w:tplc="17E89A50">
      <w:start w:val="1"/>
      <w:numFmt w:val="lowerLetter"/>
      <w:lvlText w:val="%2."/>
      <w:lvlJc w:val="left"/>
      <w:pPr>
        <w:tabs>
          <w:tab w:val="num" w:pos="1440"/>
        </w:tabs>
        <w:ind w:left="1440" w:hanging="360"/>
      </w:pPr>
    </w:lvl>
    <w:lvl w:ilvl="2" w:tplc="857E9930" w:tentative="1">
      <w:start w:val="1"/>
      <w:numFmt w:val="decimal"/>
      <w:lvlText w:val="%3."/>
      <w:lvlJc w:val="left"/>
      <w:pPr>
        <w:tabs>
          <w:tab w:val="num" w:pos="2160"/>
        </w:tabs>
        <w:ind w:left="2160" w:hanging="360"/>
      </w:pPr>
    </w:lvl>
    <w:lvl w:ilvl="3" w:tplc="592097EE" w:tentative="1">
      <w:start w:val="1"/>
      <w:numFmt w:val="decimal"/>
      <w:lvlText w:val="%4."/>
      <w:lvlJc w:val="left"/>
      <w:pPr>
        <w:tabs>
          <w:tab w:val="num" w:pos="2880"/>
        </w:tabs>
        <w:ind w:left="2880" w:hanging="360"/>
      </w:pPr>
    </w:lvl>
    <w:lvl w:ilvl="4" w:tplc="25162956" w:tentative="1">
      <w:start w:val="1"/>
      <w:numFmt w:val="decimal"/>
      <w:lvlText w:val="%5."/>
      <w:lvlJc w:val="left"/>
      <w:pPr>
        <w:tabs>
          <w:tab w:val="num" w:pos="3600"/>
        </w:tabs>
        <w:ind w:left="3600" w:hanging="360"/>
      </w:pPr>
    </w:lvl>
    <w:lvl w:ilvl="5" w:tplc="549071EA" w:tentative="1">
      <w:start w:val="1"/>
      <w:numFmt w:val="decimal"/>
      <w:lvlText w:val="%6."/>
      <w:lvlJc w:val="left"/>
      <w:pPr>
        <w:tabs>
          <w:tab w:val="num" w:pos="4320"/>
        </w:tabs>
        <w:ind w:left="4320" w:hanging="360"/>
      </w:pPr>
    </w:lvl>
    <w:lvl w:ilvl="6" w:tplc="B274C41A" w:tentative="1">
      <w:start w:val="1"/>
      <w:numFmt w:val="decimal"/>
      <w:lvlText w:val="%7."/>
      <w:lvlJc w:val="left"/>
      <w:pPr>
        <w:tabs>
          <w:tab w:val="num" w:pos="5040"/>
        </w:tabs>
        <w:ind w:left="5040" w:hanging="360"/>
      </w:pPr>
    </w:lvl>
    <w:lvl w:ilvl="7" w:tplc="8E9EA59A" w:tentative="1">
      <w:start w:val="1"/>
      <w:numFmt w:val="decimal"/>
      <w:lvlText w:val="%8."/>
      <w:lvlJc w:val="left"/>
      <w:pPr>
        <w:tabs>
          <w:tab w:val="num" w:pos="5760"/>
        </w:tabs>
        <w:ind w:left="5760" w:hanging="360"/>
      </w:pPr>
    </w:lvl>
    <w:lvl w:ilvl="8" w:tplc="6DB8A37C" w:tentative="1">
      <w:start w:val="1"/>
      <w:numFmt w:val="decimal"/>
      <w:lvlText w:val="%9."/>
      <w:lvlJc w:val="left"/>
      <w:pPr>
        <w:tabs>
          <w:tab w:val="num" w:pos="6480"/>
        </w:tabs>
        <w:ind w:left="6480" w:hanging="360"/>
      </w:pPr>
    </w:lvl>
  </w:abstractNum>
  <w:abstractNum w:abstractNumId="143" w15:restartNumberingAfterBreak="0">
    <w:nsid w:val="7BAF4CCD"/>
    <w:multiLevelType w:val="hybridMultilevel"/>
    <w:tmpl w:val="1E448608"/>
    <w:lvl w:ilvl="0" w:tplc="0409000F">
      <w:start w:val="1"/>
      <w:numFmt w:val="decimal"/>
      <w:lvlText w:val="%1."/>
      <w:lvlJc w:val="left"/>
      <w:pPr>
        <w:ind w:left="1242" w:hanging="360"/>
      </w:pPr>
    </w:lvl>
    <w:lvl w:ilvl="1" w:tplc="04090019">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tentative="1">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144" w15:restartNumberingAfterBreak="0">
    <w:nsid w:val="7C977720"/>
    <w:multiLevelType w:val="hybridMultilevel"/>
    <w:tmpl w:val="A3D6B758"/>
    <w:lvl w:ilvl="0" w:tplc="0409000F">
      <w:start w:val="1"/>
      <w:numFmt w:val="decimal"/>
      <w:lvlText w:val="%1."/>
      <w:lvlJc w:val="left"/>
      <w:pPr>
        <w:ind w:left="720" w:hanging="360"/>
      </w:pPr>
    </w:lvl>
    <w:lvl w:ilvl="1" w:tplc="04090019" w:tentative="1">
      <w:start w:val="1"/>
      <w:numFmt w:val="lowerLetter"/>
      <w:lvlText w:val="%2."/>
      <w:lvlJc w:val="left"/>
      <w:pPr>
        <w:ind w:left="918" w:hanging="360"/>
      </w:pPr>
    </w:lvl>
    <w:lvl w:ilvl="2" w:tplc="0409001B" w:tentative="1">
      <w:start w:val="1"/>
      <w:numFmt w:val="lowerRoman"/>
      <w:lvlText w:val="%3."/>
      <w:lvlJc w:val="right"/>
      <w:pPr>
        <w:ind w:left="1638" w:hanging="180"/>
      </w:pPr>
    </w:lvl>
    <w:lvl w:ilvl="3" w:tplc="0409000F" w:tentative="1">
      <w:start w:val="1"/>
      <w:numFmt w:val="decimal"/>
      <w:lvlText w:val="%4."/>
      <w:lvlJc w:val="left"/>
      <w:pPr>
        <w:ind w:left="2358" w:hanging="360"/>
      </w:pPr>
    </w:lvl>
    <w:lvl w:ilvl="4" w:tplc="04090019" w:tentative="1">
      <w:start w:val="1"/>
      <w:numFmt w:val="lowerLetter"/>
      <w:lvlText w:val="%5."/>
      <w:lvlJc w:val="left"/>
      <w:pPr>
        <w:ind w:left="3078" w:hanging="360"/>
      </w:pPr>
    </w:lvl>
    <w:lvl w:ilvl="5" w:tplc="0409001B" w:tentative="1">
      <w:start w:val="1"/>
      <w:numFmt w:val="lowerRoman"/>
      <w:lvlText w:val="%6."/>
      <w:lvlJc w:val="right"/>
      <w:pPr>
        <w:ind w:left="3798" w:hanging="180"/>
      </w:pPr>
    </w:lvl>
    <w:lvl w:ilvl="6" w:tplc="0409000F" w:tentative="1">
      <w:start w:val="1"/>
      <w:numFmt w:val="decimal"/>
      <w:lvlText w:val="%7."/>
      <w:lvlJc w:val="left"/>
      <w:pPr>
        <w:ind w:left="4518" w:hanging="360"/>
      </w:pPr>
    </w:lvl>
    <w:lvl w:ilvl="7" w:tplc="04090019" w:tentative="1">
      <w:start w:val="1"/>
      <w:numFmt w:val="lowerLetter"/>
      <w:lvlText w:val="%8."/>
      <w:lvlJc w:val="left"/>
      <w:pPr>
        <w:ind w:left="5238" w:hanging="360"/>
      </w:pPr>
    </w:lvl>
    <w:lvl w:ilvl="8" w:tplc="0409001B" w:tentative="1">
      <w:start w:val="1"/>
      <w:numFmt w:val="lowerRoman"/>
      <w:lvlText w:val="%9."/>
      <w:lvlJc w:val="right"/>
      <w:pPr>
        <w:ind w:left="5958" w:hanging="180"/>
      </w:pPr>
    </w:lvl>
  </w:abstractNum>
  <w:abstractNum w:abstractNumId="145" w15:restartNumberingAfterBreak="0">
    <w:nsid w:val="7D7260F4"/>
    <w:multiLevelType w:val="hybridMultilevel"/>
    <w:tmpl w:val="8E2225FC"/>
    <w:lvl w:ilvl="0" w:tplc="E67A776C">
      <w:start w:val="1"/>
      <w:numFmt w:val="decimal"/>
      <w:lvlText w:val="%1."/>
      <w:lvlJc w:val="left"/>
      <w:pPr>
        <w:ind w:left="1574" w:hanging="634"/>
      </w:pPr>
      <w:rPr>
        <w:rFonts w:hint="default"/>
        <w:lang w:val="en-US" w:eastAsia="en-US" w:bidi="en-US"/>
      </w:rPr>
    </w:lvl>
    <w:lvl w:ilvl="1" w:tplc="06A8973C">
      <w:start w:val="1"/>
      <w:numFmt w:val="decimal"/>
      <w:lvlText w:val="%2."/>
      <w:lvlJc w:val="left"/>
      <w:pPr>
        <w:ind w:left="724" w:hanging="634"/>
      </w:pPr>
      <w:rPr>
        <w:rFonts w:hint="default"/>
        <w:b/>
        <w:bCs/>
        <w:w w:val="99"/>
        <w:lang w:val="en-US" w:eastAsia="en-US" w:bidi="en-US"/>
      </w:rPr>
    </w:lvl>
    <w:lvl w:ilvl="2" w:tplc="3E12A25E">
      <w:start w:val="1"/>
      <w:numFmt w:val="decimal"/>
      <w:lvlText w:val="%3."/>
      <w:lvlJc w:val="left"/>
      <w:pPr>
        <w:ind w:left="1660" w:hanging="360"/>
      </w:pPr>
      <w:rPr>
        <w:rFonts w:hint="default"/>
        <w:spacing w:val="-1"/>
        <w:w w:val="99"/>
        <w:sz w:val="20"/>
        <w:szCs w:val="20"/>
        <w:lang w:val="en-US" w:eastAsia="en-US" w:bidi="en-US"/>
      </w:rPr>
    </w:lvl>
    <w:lvl w:ilvl="3" w:tplc="848ECBEE">
      <w:numFmt w:val="bullet"/>
      <w:lvlText w:val="•"/>
      <w:lvlJc w:val="left"/>
      <w:pPr>
        <w:ind w:left="3842" w:hanging="360"/>
      </w:pPr>
      <w:rPr>
        <w:rFonts w:hint="default"/>
        <w:lang w:val="en-US" w:eastAsia="en-US" w:bidi="en-US"/>
      </w:rPr>
    </w:lvl>
    <w:lvl w:ilvl="4" w:tplc="FD0441C4">
      <w:numFmt w:val="bullet"/>
      <w:lvlText w:val="•"/>
      <w:lvlJc w:val="left"/>
      <w:pPr>
        <w:ind w:left="4933" w:hanging="360"/>
      </w:pPr>
      <w:rPr>
        <w:rFonts w:hint="default"/>
        <w:lang w:val="en-US" w:eastAsia="en-US" w:bidi="en-US"/>
      </w:rPr>
    </w:lvl>
    <w:lvl w:ilvl="5" w:tplc="827C5DA6">
      <w:numFmt w:val="bullet"/>
      <w:lvlText w:val="•"/>
      <w:lvlJc w:val="left"/>
      <w:pPr>
        <w:ind w:left="6024" w:hanging="360"/>
      </w:pPr>
      <w:rPr>
        <w:rFonts w:hint="default"/>
        <w:lang w:val="en-US" w:eastAsia="en-US" w:bidi="en-US"/>
      </w:rPr>
    </w:lvl>
    <w:lvl w:ilvl="6" w:tplc="3DECE600">
      <w:numFmt w:val="bullet"/>
      <w:lvlText w:val="•"/>
      <w:lvlJc w:val="left"/>
      <w:pPr>
        <w:ind w:left="7115" w:hanging="360"/>
      </w:pPr>
      <w:rPr>
        <w:rFonts w:hint="default"/>
        <w:lang w:val="en-US" w:eastAsia="en-US" w:bidi="en-US"/>
      </w:rPr>
    </w:lvl>
    <w:lvl w:ilvl="7" w:tplc="51ACB8E4">
      <w:numFmt w:val="bullet"/>
      <w:lvlText w:val="•"/>
      <w:lvlJc w:val="left"/>
      <w:pPr>
        <w:ind w:left="8206" w:hanging="360"/>
      </w:pPr>
      <w:rPr>
        <w:rFonts w:hint="default"/>
        <w:lang w:val="en-US" w:eastAsia="en-US" w:bidi="en-US"/>
      </w:rPr>
    </w:lvl>
    <w:lvl w:ilvl="8" w:tplc="8ADC850E">
      <w:numFmt w:val="bullet"/>
      <w:lvlText w:val="•"/>
      <w:lvlJc w:val="left"/>
      <w:pPr>
        <w:ind w:left="9297" w:hanging="360"/>
      </w:pPr>
      <w:rPr>
        <w:rFonts w:hint="default"/>
        <w:lang w:val="en-US" w:eastAsia="en-US" w:bidi="en-US"/>
      </w:rPr>
    </w:lvl>
  </w:abstractNum>
  <w:abstractNum w:abstractNumId="146" w15:restartNumberingAfterBreak="0">
    <w:nsid w:val="7DF85681"/>
    <w:multiLevelType w:val="hybridMultilevel"/>
    <w:tmpl w:val="A0A67FC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147" w15:restartNumberingAfterBreak="0">
    <w:nsid w:val="7EE15EEB"/>
    <w:multiLevelType w:val="hybridMultilevel"/>
    <w:tmpl w:val="2A02E41E"/>
    <w:lvl w:ilvl="0" w:tplc="5E0E97CE">
      <w:start w:val="1"/>
      <w:numFmt w:val="decimal"/>
      <w:lvlText w:val="%1."/>
      <w:lvlJc w:val="left"/>
      <w:pPr>
        <w:ind w:left="1574" w:hanging="634"/>
      </w:pPr>
      <w:rPr>
        <w:rFonts w:hint="default"/>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F232E90"/>
    <w:multiLevelType w:val="multilevel"/>
    <w:tmpl w:val="8BC6AC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910647396">
    <w:abstractNumId w:val="38"/>
  </w:num>
  <w:num w:numId="2" w16cid:durableId="1143234624">
    <w:abstractNumId w:val="35"/>
  </w:num>
  <w:num w:numId="3" w16cid:durableId="663119543">
    <w:abstractNumId w:val="136"/>
  </w:num>
  <w:num w:numId="4" w16cid:durableId="1834688041">
    <w:abstractNumId w:val="81"/>
  </w:num>
  <w:num w:numId="5" w16cid:durableId="420295715">
    <w:abstractNumId w:val="105"/>
  </w:num>
  <w:num w:numId="6" w16cid:durableId="731926711">
    <w:abstractNumId w:val="15"/>
  </w:num>
  <w:num w:numId="7" w16cid:durableId="521020995">
    <w:abstractNumId w:val="118"/>
  </w:num>
  <w:num w:numId="8" w16cid:durableId="726997424">
    <w:abstractNumId w:val="74"/>
  </w:num>
  <w:num w:numId="9" w16cid:durableId="2061008238">
    <w:abstractNumId w:val="52"/>
  </w:num>
  <w:num w:numId="10" w16cid:durableId="1277177793">
    <w:abstractNumId w:val="124"/>
  </w:num>
  <w:num w:numId="11" w16cid:durableId="751853286">
    <w:abstractNumId w:val="20"/>
  </w:num>
  <w:num w:numId="12" w16cid:durableId="1179587675">
    <w:abstractNumId w:val="143"/>
  </w:num>
  <w:num w:numId="13" w16cid:durableId="1439327591">
    <w:abstractNumId w:val="14"/>
  </w:num>
  <w:num w:numId="14" w16cid:durableId="1740983101">
    <w:abstractNumId w:val="107"/>
  </w:num>
  <w:num w:numId="15" w16cid:durableId="2051876167">
    <w:abstractNumId w:val="132"/>
  </w:num>
  <w:num w:numId="16" w16cid:durableId="303855903">
    <w:abstractNumId w:val="121"/>
  </w:num>
  <w:num w:numId="17" w16cid:durableId="1582913292">
    <w:abstractNumId w:val="137"/>
  </w:num>
  <w:num w:numId="18" w16cid:durableId="860555157">
    <w:abstractNumId w:val="43"/>
  </w:num>
  <w:num w:numId="19" w16cid:durableId="344330111">
    <w:abstractNumId w:val="145"/>
  </w:num>
  <w:num w:numId="20" w16cid:durableId="1723169985">
    <w:abstractNumId w:val="49"/>
  </w:num>
  <w:num w:numId="21" w16cid:durableId="514006332">
    <w:abstractNumId w:val="48"/>
  </w:num>
  <w:num w:numId="22" w16cid:durableId="1962346862">
    <w:abstractNumId w:val="110"/>
  </w:num>
  <w:num w:numId="23" w16cid:durableId="161626069">
    <w:abstractNumId w:val="73"/>
  </w:num>
  <w:num w:numId="24" w16cid:durableId="1371759607">
    <w:abstractNumId w:val="71"/>
  </w:num>
  <w:num w:numId="25" w16cid:durableId="1155605267">
    <w:abstractNumId w:val="42"/>
  </w:num>
  <w:num w:numId="26" w16cid:durableId="1862425781">
    <w:abstractNumId w:val="100"/>
  </w:num>
  <w:num w:numId="27" w16cid:durableId="520046881">
    <w:abstractNumId w:val="32"/>
  </w:num>
  <w:num w:numId="28" w16cid:durableId="872959801">
    <w:abstractNumId w:val="69"/>
  </w:num>
  <w:num w:numId="29" w16cid:durableId="1990940830">
    <w:abstractNumId w:val="55"/>
  </w:num>
  <w:num w:numId="30" w16cid:durableId="1680694011">
    <w:abstractNumId w:val="24"/>
  </w:num>
  <w:num w:numId="31" w16cid:durableId="1200783334">
    <w:abstractNumId w:val="138"/>
  </w:num>
  <w:num w:numId="32" w16cid:durableId="1185513389">
    <w:abstractNumId w:val="18"/>
  </w:num>
  <w:num w:numId="33" w16cid:durableId="872039337">
    <w:abstractNumId w:val="47"/>
  </w:num>
  <w:num w:numId="34" w16cid:durableId="1943801255">
    <w:abstractNumId w:val="86"/>
  </w:num>
  <w:num w:numId="35" w16cid:durableId="1584021899">
    <w:abstractNumId w:val="50"/>
  </w:num>
  <w:num w:numId="36" w16cid:durableId="79833987">
    <w:abstractNumId w:val="19"/>
  </w:num>
  <w:num w:numId="37" w16cid:durableId="642001517">
    <w:abstractNumId w:val="29"/>
  </w:num>
  <w:num w:numId="38" w16cid:durableId="129632264">
    <w:abstractNumId w:val="126"/>
  </w:num>
  <w:num w:numId="39" w16cid:durableId="1689520629">
    <w:abstractNumId w:val="61"/>
  </w:num>
  <w:num w:numId="40" w16cid:durableId="990793546">
    <w:abstractNumId w:val="122"/>
  </w:num>
  <w:num w:numId="41" w16cid:durableId="1869297302">
    <w:abstractNumId w:val="53"/>
  </w:num>
  <w:num w:numId="42" w16cid:durableId="354233477">
    <w:abstractNumId w:val="58"/>
  </w:num>
  <w:num w:numId="43" w16cid:durableId="1122382521">
    <w:abstractNumId w:val="30"/>
  </w:num>
  <w:num w:numId="44" w16cid:durableId="1026250117">
    <w:abstractNumId w:val="62"/>
  </w:num>
  <w:num w:numId="45" w16cid:durableId="1803814345">
    <w:abstractNumId w:val="83"/>
  </w:num>
  <w:num w:numId="46" w16cid:durableId="1844276640">
    <w:abstractNumId w:val="95"/>
  </w:num>
  <w:num w:numId="47" w16cid:durableId="335576655">
    <w:abstractNumId w:val="37"/>
  </w:num>
  <w:num w:numId="48" w16cid:durableId="935553356">
    <w:abstractNumId w:val="10"/>
  </w:num>
  <w:num w:numId="49" w16cid:durableId="895049219">
    <w:abstractNumId w:val="12"/>
  </w:num>
  <w:num w:numId="50" w16cid:durableId="363528994">
    <w:abstractNumId w:val="72"/>
  </w:num>
  <w:num w:numId="51" w16cid:durableId="1184904549">
    <w:abstractNumId w:val="67"/>
  </w:num>
  <w:num w:numId="52" w16cid:durableId="867524739">
    <w:abstractNumId w:val="97"/>
  </w:num>
  <w:num w:numId="53" w16cid:durableId="697391690">
    <w:abstractNumId w:val="26"/>
  </w:num>
  <w:num w:numId="54" w16cid:durableId="865363395">
    <w:abstractNumId w:val="92"/>
  </w:num>
  <w:num w:numId="55" w16cid:durableId="1005211742">
    <w:abstractNumId w:val="91"/>
  </w:num>
  <w:num w:numId="56" w16cid:durableId="994800139">
    <w:abstractNumId w:val="63"/>
  </w:num>
  <w:num w:numId="57" w16cid:durableId="1174804552">
    <w:abstractNumId w:val="123"/>
  </w:num>
  <w:num w:numId="58" w16cid:durableId="365326847">
    <w:abstractNumId w:val="17"/>
  </w:num>
  <w:num w:numId="59" w16cid:durableId="301084814">
    <w:abstractNumId w:val="79"/>
  </w:num>
  <w:num w:numId="60" w16cid:durableId="1416898694">
    <w:abstractNumId w:val="90"/>
  </w:num>
  <w:num w:numId="61" w16cid:durableId="904028419">
    <w:abstractNumId w:val="65"/>
  </w:num>
  <w:num w:numId="62" w16cid:durableId="858354446">
    <w:abstractNumId w:val="147"/>
  </w:num>
  <w:num w:numId="63" w16cid:durableId="1850411457">
    <w:abstractNumId w:val="68"/>
  </w:num>
  <w:num w:numId="64" w16cid:durableId="1782341727">
    <w:abstractNumId w:val="140"/>
  </w:num>
  <w:num w:numId="65" w16cid:durableId="1508517134">
    <w:abstractNumId w:val="141"/>
  </w:num>
  <w:num w:numId="66" w16cid:durableId="1696227776">
    <w:abstractNumId w:val="23"/>
  </w:num>
  <w:num w:numId="67" w16cid:durableId="2100052853">
    <w:abstractNumId w:val="27"/>
  </w:num>
  <w:num w:numId="68" w16cid:durableId="2096514573">
    <w:abstractNumId w:val="85"/>
  </w:num>
  <w:num w:numId="69" w16cid:durableId="847447371">
    <w:abstractNumId w:val="40"/>
  </w:num>
  <w:num w:numId="70" w16cid:durableId="1136026339">
    <w:abstractNumId w:val="54"/>
  </w:num>
  <w:num w:numId="71" w16cid:durableId="327170995">
    <w:abstractNumId w:val="45"/>
  </w:num>
  <w:num w:numId="72" w16cid:durableId="2028948899">
    <w:abstractNumId w:val="128"/>
  </w:num>
  <w:num w:numId="73" w16cid:durableId="1943879668">
    <w:abstractNumId w:val="57"/>
  </w:num>
  <w:num w:numId="74" w16cid:durableId="527109745">
    <w:abstractNumId w:val="129"/>
  </w:num>
  <w:num w:numId="75" w16cid:durableId="428042872">
    <w:abstractNumId w:val="112"/>
  </w:num>
  <w:num w:numId="76" w16cid:durableId="1230189295">
    <w:abstractNumId w:val="142"/>
  </w:num>
  <w:num w:numId="77" w16cid:durableId="1253509001">
    <w:abstractNumId w:val="82"/>
  </w:num>
  <w:num w:numId="78" w16cid:durableId="1584334087">
    <w:abstractNumId w:val="125"/>
  </w:num>
  <w:num w:numId="79" w16cid:durableId="1002002776">
    <w:abstractNumId w:val="111"/>
  </w:num>
  <w:num w:numId="80" w16cid:durableId="1050499942">
    <w:abstractNumId w:val="99"/>
  </w:num>
  <w:num w:numId="81" w16cid:durableId="1567912148">
    <w:abstractNumId w:val="78"/>
  </w:num>
  <w:num w:numId="82" w16cid:durableId="1764842219">
    <w:abstractNumId w:val="131"/>
  </w:num>
  <w:num w:numId="83" w16cid:durableId="1200902000">
    <w:abstractNumId w:val="56"/>
  </w:num>
  <w:num w:numId="84" w16cid:durableId="72508670">
    <w:abstractNumId w:val="102"/>
  </w:num>
  <w:num w:numId="85" w16cid:durableId="959186702">
    <w:abstractNumId w:val="114"/>
  </w:num>
  <w:num w:numId="86" w16cid:durableId="2093547763">
    <w:abstractNumId w:val="146"/>
  </w:num>
  <w:num w:numId="87" w16cid:durableId="1591618701">
    <w:abstractNumId w:val="108"/>
  </w:num>
  <w:num w:numId="88" w16cid:durableId="118845652">
    <w:abstractNumId w:val="64"/>
  </w:num>
  <w:num w:numId="89" w16cid:durableId="1176647972">
    <w:abstractNumId w:val="87"/>
  </w:num>
  <w:num w:numId="90" w16cid:durableId="685517778">
    <w:abstractNumId w:val="77"/>
  </w:num>
  <w:num w:numId="91" w16cid:durableId="1322346265">
    <w:abstractNumId w:val="22"/>
  </w:num>
  <w:num w:numId="92" w16cid:durableId="1046486433">
    <w:abstractNumId w:val="88"/>
  </w:num>
  <w:num w:numId="93" w16cid:durableId="2053922438">
    <w:abstractNumId w:val="70"/>
  </w:num>
  <w:num w:numId="94" w16cid:durableId="354039125">
    <w:abstractNumId w:val="101"/>
  </w:num>
  <w:num w:numId="95" w16cid:durableId="19160995">
    <w:abstractNumId w:val="96"/>
  </w:num>
  <w:num w:numId="96" w16cid:durableId="1991670902">
    <w:abstractNumId w:val="120"/>
  </w:num>
  <w:num w:numId="97" w16cid:durableId="667485124">
    <w:abstractNumId w:val="13"/>
  </w:num>
  <w:num w:numId="98" w16cid:durableId="564342013">
    <w:abstractNumId w:val="109"/>
  </w:num>
  <w:num w:numId="99" w16cid:durableId="990406081">
    <w:abstractNumId w:val="144"/>
  </w:num>
  <w:num w:numId="100" w16cid:durableId="2135253121">
    <w:abstractNumId w:val="93"/>
  </w:num>
  <w:num w:numId="101" w16cid:durableId="198664895">
    <w:abstractNumId w:val="98"/>
  </w:num>
  <w:num w:numId="102" w16cid:durableId="227346782">
    <w:abstractNumId w:val="134"/>
  </w:num>
  <w:num w:numId="103" w16cid:durableId="2070685599">
    <w:abstractNumId w:val="135"/>
  </w:num>
  <w:num w:numId="104" w16cid:durableId="1237978447">
    <w:abstractNumId w:val="28"/>
  </w:num>
  <w:num w:numId="105" w16cid:durableId="743455460">
    <w:abstractNumId w:val="25"/>
  </w:num>
  <w:num w:numId="106" w16cid:durableId="932398937">
    <w:abstractNumId w:val="106"/>
  </w:num>
  <w:num w:numId="107" w16cid:durableId="1306472364">
    <w:abstractNumId w:val="16"/>
  </w:num>
  <w:num w:numId="108" w16cid:durableId="782192086">
    <w:abstractNumId w:val="133"/>
  </w:num>
  <w:num w:numId="109" w16cid:durableId="1705447527">
    <w:abstractNumId w:val="33"/>
  </w:num>
  <w:num w:numId="110" w16cid:durableId="1835411152">
    <w:abstractNumId w:val="117"/>
  </w:num>
  <w:num w:numId="111" w16cid:durableId="245577080">
    <w:abstractNumId w:val="34"/>
  </w:num>
  <w:num w:numId="112" w16cid:durableId="640619624">
    <w:abstractNumId w:val="41"/>
  </w:num>
  <w:num w:numId="113" w16cid:durableId="391925697">
    <w:abstractNumId w:val="113"/>
  </w:num>
  <w:num w:numId="114" w16cid:durableId="266811826">
    <w:abstractNumId w:val="119"/>
  </w:num>
  <w:num w:numId="115" w16cid:durableId="1204632548">
    <w:abstractNumId w:val="51"/>
  </w:num>
  <w:num w:numId="116" w16cid:durableId="829252294">
    <w:abstractNumId w:val="75"/>
  </w:num>
  <w:num w:numId="117" w16cid:durableId="1482041177">
    <w:abstractNumId w:val="21"/>
  </w:num>
  <w:num w:numId="118" w16cid:durableId="1001860808">
    <w:abstractNumId w:val="59"/>
  </w:num>
  <w:num w:numId="119" w16cid:durableId="1074081803">
    <w:abstractNumId w:val="80"/>
  </w:num>
  <w:num w:numId="120" w16cid:durableId="1098136033">
    <w:abstractNumId w:val="76"/>
  </w:num>
  <w:num w:numId="121" w16cid:durableId="1869752581">
    <w:abstractNumId w:val="31"/>
  </w:num>
  <w:num w:numId="122" w16cid:durableId="1583758071">
    <w:abstractNumId w:val="89"/>
  </w:num>
  <w:num w:numId="123" w16cid:durableId="773937785">
    <w:abstractNumId w:val="115"/>
  </w:num>
  <w:num w:numId="124" w16cid:durableId="2016181162">
    <w:abstractNumId w:val="39"/>
  </w:num>
  <w:num w:numId="125" w16cid:durableId="937101824">
    <w:abstractNumId w:val="44"/>
  </w:num>
  <w:num w:numId="126" w16cid:durableId="2044161513">
    <w:abstractNumId w:val="66"/>
  </w:num>
  <w:num w:numId="127" w16cid:durableId="1282346766">
    <w:abstractNumId w:val="139"/>
  </w:num>
  <w:num w:numId="128" w16cid:durableId="1747529714">
    <w:abstractNumId w:val="11"/>
  </w:num>
  <w:num w:numId="129" w16cid:durableId="1706707829">
    <w:abstractNumId w:val="60"/>
  </w:num>
  <w:num w:numId="130" w16cid:durableId="312611296">
    <w:abstractNumId w:val="103"/>
  </w:num>
  <w:num w:numId="131" w16cid:durableId="560556567">
    <w:abstractNumId w:val="12"/>
    <w:lvlOverride w:ilvl="0">
      <w:startOverride w:val="7"/>
    </w:lvlOverride>
    <w:lvlOverride w:ilvl="1"/>
  </w:num>
  <w:num w:numId="132" w16cid:durableId="136193883">
    <w:abstractNumId w:val="12"/>
    <w:lvlOverride w:ilvl="0">
      <w:startOverride w:val="8"/>
    </w:lvlOverride>
    <w:lvlOverride w:ilvl="1"/>
  </w:num>
  <w:num w:numId="133" w16cid:durableId="1165318635">
    <w:abstractNumId w:val="46"/>
  </w:num>
  <w:num w:numId="134" w16cid:durableId="1584070774">
    <w:abstractNumId w:val="36"/>
  </w:num>
  <w:num w:numId="135" w16cid:durableId="595358169">
    <w:abstractNumId w:val="130"/>
  </w:num>
  <w:num w:numId="136" w16cid:durableId="11078984">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44722229">
    <w:abstractNumId w:val="9"/>
  </w:num>
  <w:num w:numId="138" w16cid:durableId="276257097">
    <w:abstractNumId w:val="7"/>
  </w:num>
  <w:num w:numId="139" w16cid:durableId="813105193">
    <w:abstractNumId w:val="6"/>
  </w:num>
  <w:num w:numId="140" w16cid:durableId="347021486">
    <w:abstractNumId w:val="5"/>
  </w:num>
  <w:num w:numId="141" w16cid:durableId="1375083603">
    <w:abstractNumId w:val="4"/>
  </w:num>
  <w:num w:numId="142" w16cid:durableId="523136127">
    <w:abstractNumId w:val="8"/>
  </w:num>
  <w:num w:numId="143" w16cid:durableId="6249260">
    <w:abstractNumId w:val="3"/>
  </w:num>
  <w:num w:numId="144" w16cid:durableId="1247573153">
    <w:abstractNumId w:val="2"/>
  </w:num>
  <w:num w:numId="145" w16cid:durableId="1660037218">
    <w:abstractNumId w:val="1"/>
  </w:num>
  <w:num w:numId="146" w16cid:durableId="755903873">
    <w:abstractNumId w:val="0"/>
  </w:num>
  <w:num w:numId="147" w16cid:durableId="1357198042">
    <w:abstractNumId w:val="104"/>
  </w:num>
  <w:num w:numId="148" w16cid:durableId="1068499826">
    <w:abstractNumId w:val="116"/>
  </w:num>
  <w:num w:numId="149" w16cid:durableId="1744989187">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574269871">
    <w:abstractNumId w:val="94"/>
  </w:num>
  <w:num w:numId="151" w16cid:durableId="645163914">
    <w:abstractNumId w:val="148"/>
  </w:num>
  <w:num w:numId="152" w16cid:durableId="1011832791">
    <w:abstractNumId w:val="84"/>
  </w:num>
  <w:num w:numId="153" w16cid:durableId="1075709131">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187596653">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28603550">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664622934">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763382300">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299996786">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366302062">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91841260">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422411840">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599224103">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789397282">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1458182866">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1336958423">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1148009915">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8484131">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450248683">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836383399">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655107638">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966962245">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1639989901">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2043246203">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367264575">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1124999853">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112485692">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286199521">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559755689">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1719277979">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1602565296">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1847355361">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1918514080">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16cid:durableId="1102529028">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16cid:durableId="408580468">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1519927806">
    <w:abstractNumId w:val="127"/>
  </w:num>
  <w:num w:numId="186" w16cid:durableId="1837113559">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ralles, Michael">
    <w15:presenceInfo w15:providerId="AD" w15:userId="S::Michael.Miralles@deo.myflorida.com::aa1f43b2-76a6-497e-b74e-69961dfcda58"/>
  </w15:person>
  <w15:person w15:author="Griffin, Angie">
    <w15:presenceInfo w15:providerId="AD" w15:userId="S::Angie.Griffin@deo.myflorida.com::43b33f15-b67a-47c8-9db6-e345cf636844"/>
  </w15:person>
  <w15:person w15:author="Aymar Marino">
    <w15:presenceInfo w15:providerId="AD" w15:userId="S::A.Marino@Hagertyconsult.onmicrosoft.com::dd20d297-9b70-4414-90ca-e1b3458a5eda"/>
  </w15:person>
  <w15:person w15:author="Quinones, Jesus">
    <w15:presenceInfo w15:providerId="AD" w15:userId="S::Jesus.Quinones@deo.myflorida.com::8a573eea-8baf-47b5-818f-900698b47337"/>
  </w15:person>
  <w15:person w15:author="Langston, Leah">
    <w15:presenceInfo w15:providerId="AD" w15:userId="S::Leah.Langston@deo.myflorida.com::c0f60f95-1712-4f83-b1ee-043a18ea3bcf"/>
  </w15:person>
  <w15:person w15:author="Ashley Saulcy">
    <w15:presenceInfo w15:providerId="None" w15:userId="Ashley Saulcy"/>
  </w15:person>
  <w15:person w15:author="Sayler, Erik">
    <w15:presenceInfo w15:providerId="AD" w15:userId="S::Erik.Sayler@deo.myflorida.com::279cfebc-0edb-405b-aa98-2f2a6713133a"/>
  </w15:person>
  <w15:person w15:author="Poland-Stemock, DeAnna">
    <w15:presenceInfo w15:providerId="AD" w15:userId="S::DeAnna.Poland-Stemock@deo.myflorida.com::239e2a97-6171-4ddb-8b05-61733c5a6e3e"/>
  </w15:person>
  <w15:person w15:author="Ryan Flanery">
    <w15:presenceInfo w15:providerId="AD" w15:userId="S::ryan.flanery@hornellp.com::53ffd857-bc0b-4689-8a25-e3007edfffd0"/>
  </w15:person>
  <w15:person w15:author="Jenna Abbey">
    <w15:presenceInfo w15:providerId="AD" w15:userId="S::jenna.abbey@hornellp.com::cbb36f55-d87c-4d56-b3a2-442710ab5a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zQ3MDexNDIzNjNV0lEKTi0uzszPAykwrQUAn4TRuSwAAAA="/>
  </w:docVars>
  <w:rsids>
    <w:rsidRoot w:val="007F3B7F"/>
    <w:rsid w:val="00000095"/>
    <w:rsid w:val="00000277"/>
    <w:rsid w:val="00000956"/>
    <w:rsid w:val="00000A0F"/>
    <w:rsid w:val="00000C87"/>
    <w:rsid w:val="000011C6"/>
    <w:rsid w:val="000011C8"/>
    <w:rsid w:val="000012C5"/>
    <w:rsid w:val="00001717"/>
    <w:rsid w:val="00001E34"/>
    <w:rsid w:val="0000218B"/>
    <w:rsid w:val="000022B2"/>
    <w:rsid w:val="00002A58"/>
    <w:rsid w:val="000032C4"/>
    <w:rsid w:val="000032CB"/>
    <w:rsid w:val="000035CE"/>
    <w:rsid w:val="000042E5"/>
    <w:rsid w:val="00004B40"/>
    <w:rsid w:val="00004B79"/>
    <w:rsid w:val="00004E79"/>
    <w:rsid w:val="000051B8"/>
    <w:rsid w:val="0000549A"/>
    <w:rsid w:val="00005F33"/>
    <w:rsid w:val="00010C93"/>
    <w:rsid w:val="0001117B"/>
    <w:rsid w:val="00011977"/>
    <w:rsid w:val="0001297D"/>
    <w:rsid w:val="00012C05"/>
    <w:rsid w:val="00013244"/>
    <w:rsid w:val="00015CD3"/>
    <w:rsid w:val="00016078"/>
    <w:rsid w:val="0001647D"/>
    <w:rsid w:val="0001658F"/>
    <w:rsid w:val="00016BD0"/>
    <w:rsid w:val="00016EE9"/>
    <w:rsid w:val="000178B3"/>
    <w:rsid w:val="00017E5C"/>
    <w:rsid w:val="000200F7"/>
    <w:rsid w:val="0002156A"/>
    <w:rsid w:val="00021861"/>
    <w:rsid w:val="00021D16"/>
    <w:rsid w:val="00022C82"/>
    <w:rsid w:val="00024179"/>
    <w:rsid w:val="000246F3"/>
    <w:rsid w:val="00025293"/>
    <w:rsid w:val="000256D3"/>
    <w:rsid w:val="00025834"/>
    <w:rsid w:val="00025CC1"/>
    <w:rsid w:val="00027093"/>
    <w:rsid w:val="00027302"/>
    <w:rsid w:val="00027C79"/>
    <w:rsid w:val="00027CDB"/>
    <w:rsid w:val="00030160"/>
    <w:rsid w:val="0003032B"/>
    <w:rsid w:val="00030B39"/>
    <w:rsid w:val="00030FB8"/>
    <w:rsid w:val="00032F48"/>
    <w:rsid w:val="00033C16"/>
    <w:rsid w:val="00034104"/>
    <w:rsid w:val="00034E74"/>
    <w:rsid w:val="00035301"/>
    <w:rsid w:val="00035903"/>
    <w:rsid w:val="00035A5C"/>
    <w:rsid w:val="00035CF8"/>
    <w:rsid w:val="00036AD3"/>
    <w:rsid w:val="00036D66"/>
    <w:rsid w:val="0004014A"/>
    <w:rsid w:val="000411F4"/>
    <w:rsid w:val="0004224D"/>
    <w:rsid w:val="00043EDD"/>
    <w:rsid w:val="000457F9"/>
    <w:rsid w:val="0004617E"/>
    <w:rsid w:val="00046595"/>
    <w:rsid w:val="000467A8"/>
    <w:rsid w:val="00046801"/>
    <w:rsid w:val="000469D1"/>
    <w:rsid w:val="00046AF5"/>
    <w:rsid w:val="0004779A"/>
    <w:rsid w:val="00047ACA"/>
    <w:rsid w:val="000506DD"/>
    <w:rsid w:val="0005075B"/>
    <w:rsid w:val="00050B8D"/>
    <w:rsid w:val="00050DA9"/>
    <w:rsid w:val="0005192A"/>
    <w:rsid w:val="00053144"/>
    <w:rsid w:val="00053332"/>
    <w:rsid w:val="00053A0C"/>
    <w:rsid w:val="00054260"/>
    <w:rsid w:val="00054EB1"/>
    <w:rsid w:val="000555CB"/>
    <w:rsid w:val="00055CFF"/>
    <w:rsid w:val="00055EA3"/>
    <w:rsid w:val="000564C7"/>
    <w:rsid w:val="00056509"/>
    <w:rsid w:val="000566FB"/>
    <w:rsid w:val="00056A4F"/>
    <w:rsid w:val="00056F74"/>
    <w:rsid w:val="0005704F"/>
    <w:rsid w:val="000575BF"/>
    <w:rsid w:val="000575D1"/>
    <w:rsid w:val="000609D2"/>
    <w:rsid w:val="00060F58"/>
    <w:rsid w:val="000619FB"/>
    <w:rsid w:val="00061A4E"/>
    <w:rsid w:val="00061A8E"/>
    <w:rsid w:val="00061BBF"/>
    <w:rsid w:val="00061CF5"/>
    <w:rsid w:val="00062EFF"/>
    <w:rsid w:val="00064F57"/>
    <w:rsid w:val="00065046"/>
    <w:rsid w:val="0006526A"/>
    <w:rsid w:val="00065340"/>
    <w:rsid w:val="00066853"/>
    <w:rsid w:val="00067704"/>
    <w:rsid w:val="00067CEA"/>
    <w:rsid w:val="000701C3"/>
    <w:rsid w:val="00071179"/>
    <w:rsid w:val="00072336"/>
    <w:rsid w:val="00072CBE"/>
    <w:rsid w:val="00073E56"/>
    <w:rsid w:val="000749BD"/>
    <w:rsid w:val="0007510B"/>
    <w:rsid w:val="0007534A"/>
    <w:rsid w:val="0007548C"/>
    <w:rsid w:val="0007616B"/>
    <w:rsid w:val="00076482"/>
    <w:rsid w:val="00076894"/>
    <w:rsid w:val="0007778B"/>
    <w:rsid w:val="00077A65"/>
    <w:rsid w:val="00077E4A"/>
    <w:rsid w:val="00080837"/>
    <w:rsid w:val="00081663"/>
    <w:rsid w:val="00081D5B"/>
    <w:rsid w:val="00081DBB"/>
    <w:rsid w:val="000820D1"/>
    <w:rsid w:val="0008225F"/>
    <w:rsid w:val="000830E2"/>
    <w:rsid w:val="000830EC"/>
    <w:rsid w:val="0008394C"/>
    <w:rsid w:val="00083E71"/>
    <w:rsid w:val="0008442A"/>
    <w:rsid w:val="000854C5"/>
    <w:rsid w:val="00085AE5"/>
    <w:rsid w:val="00086498"/>
    <w:rsid w:val="00086C4B"/>
    <w:rsid w:val="00087CEC"/>
    <w:rsid w:val="00091430"/>
    <w:rsid w:val="00091FB1"/>
    <w:rsid w:val="0009226F"/>
    <w:rsid w:val="00092AC0"/>
    <w:rsid w:val="00092E51"/>
    <w:rsid w:val="0009365E"/>
    <w:rsid w:val="0009418A"/>
    <w:rsid w:val="00094A37"/>
    <w:rsid w:val="00094C6C"/>
    <w:rsid w:val="00095421"/>
    <w:rsid w:val="00095709"/>
    <w:rsid w:val="0009591E"/>
    <w:rsid w:val="00095C35"/>
    <w:rsid w:val="00095E58"/>
    <w:rsid w:val="00096436"/>
    <w:rsid w:val="00096AD7"/>
    <w:rsid w:val="00097294"/>
    <w:rsid w:val="00097713"/>
    <w:rsid w:val="000979CC"/>
    <w:rsid w:val="000A1364"/>
    <w:rsid w:val="000A22E2"/>
    <w:rsid w:val="000A265A"/>
    <w:rsid w:val="000A265B"/>
    <w:rsid w:val="000A293E"/>
    <w:rsid w:val="000A35D8"/>
    <w:rsid w:val="000A3971"/>
    <w:rsid w:val="000A3CA7"/>
    <w:rsid w:val="000A467B"/>
    <w:rsid w:val="000A5343"/>
    <w:rsid w:val="000A5ACE"/>
    <w:rsid w:val="000A5DD7"/>
    <w:rsid w:val="000A63BF"/>
    <w:rsid w:val="000A6E68"/>
    <w:rsid w:val="000B0621"/>
    <w:rsid w:val="000B0BC2"/>
    <w:rsid w:val="000B2071"/>
    <w:rsid w:val="000B25F2"/>
    <w:rsid w:val="000B3929"/>
    <w:rsid w:val="000B3982"/>
    <w:rsid w:val="000B3DE5"/>
    <w:rsid w:val="000B4027"/>
    <w:rsid w:val="000B4061"/>
    <w:rsid w:val="000B44D4"/>
    <w:rsid w:val="000B4C84"/>
    <w:rsid w:val="000B4F1A"/>
    <w:rsid w:val="000B4F74"/>
    <w:rsid w:val="000B52B1"/>
    <w:rsid w:val="000B6914"/>
    <w:rsid w:val="000B6B65"/>
    <w:rsid w:val="000B7216"/>
    <w:rsid w:val="000B7CCF"/>
    <w:rsid w:val="000C0640"/>
    <w:rsid w:val="000C074B"/>
    <w:rsid w:val="000C19DB"/>
    <w:rsid w:val="000C4B21"/>
    <w:rsid w:val="000C4ECD"/>
    <w:rsid w:val="000C54F4"/>
    <w:rsid w:val="000C5DD7"/>
    <w:rsid w:val="000C6B25"/>
    <w:rsid w:val="000C7552"/>
    <w:rsid w:val="000C7EF1"/>
    <w:rsid w:val="000D029C"/>
    <w:rsid w:val="000D053A"/>
    <w:rsid w:val="000D079A"/>
    <w:rsid w:val="000D11C5"/>
    <w:rsid w:val="000D165D"/>
    <w:rsid w:val="000D16BD"/>
    <w:rsid w:val="000D2A39"/>
    <w:rsid w:val="000D3152"/>
    <w:rsid w:val="000D3822"/>
    <w:rsid w:val="000D4784"/>
    <w:rsid w:val="000D5DE7"/>
    <w:rsid w:val="000D623A"/>
    <w:rsid w:val="000D67F5"/>
    <w:rsid w:val="000D6861"/>
    <w:rsid w:val="000D6DC4"/>
    <w:rsid w:val="000D6EE5"/>
    <w:rsid w:val="000D737D"/>
    <w:rsid w:val="000D7613"/>
    <w:rsid w:val="000E00EB"/>
    <w:rsid w:val="000E04AA"/>
    <w:rsid w:val="000E11D8"/>
    <w:rsid w:val="000E20D4"/>
    <w:rsid w:val="000E2CAF"/>
    <w:rsid w:val="000E3BAA"/>
    <w:rsid w:val="000E511D"/>
    <w:rsid w:val="000E7925"/>
    <w:rsid w:val="000E7CCD"/>
    <w:rsid w:val="000F137D"/>
    <w:rsid w:val="000F16E8"/>
    <w:rsid w:val="000F1E0A"/>
    <w:rsid w:val="000F3115"/>
    <w:rsid w:val="000F3BF1"/>
    <w:rsid w:val="000F528F"/>
    <w:rsid w:val="000F5B69"/>
    <w:rsid w:val="000F71AD"/>
    <w:rsid w:val="000F7A78"/>
    <w:rsid w:val="000F7BCB"/>
    <w:rsid w:val="00100B20"/>
    <w:rsid w:val="00101D08"/>
    <w:rsid w:val="00101F11"/>
    <w:rsid w:val="00102C8F"/>
    <w:rsid w:val="00104269"/>
    <w:rsid w:val="00105F54"/>
    <w:rsid w:val="001061F7"/>
    <w:rsid w:val="00106C4E"/>
    <w:rsid w:val="00106E19"/>
    <w:rsid w:val="00106E42"/>
    <w:rsid w:val="00107508"/>
    <w:rsid w:val="00107F26"/>
    <w:rsid w:val="00110669"/>
    <w:rsid w:val="00110E8A"/>
    <w:rsid w:val="00111A2F"/>
    <w:rsid w:val="00112E62"/>
    <w:rsid w:val="00112ED6"/>
    <w:rsid w:val="00113401"/>
    <w:rsid w:val="00113930"/>
    <w:rsid w:val="00113C1A"/>
    <w:rsid w:val="0011506C"/>
    <w:rsid w:val="00115DC8"/>
    <w:rsid w:val="00115F78"/>
    <w:rsid w:val="00116025"/>
    <w:rsid w:val="00116446"/>
    <w:rsid w:val="001166C9"/>
    <w:rsid w:val="0011671B"/>
    <w:rsid w:val="00117C50"/>
    <w:rsid w:val="00120149"/>
    <w:rsid w:val="001207F4"/>
    <w:rsid w:val="00120A7B"/>
    <w:rsid w:val="00120E0D"/>
    <w:rsid w:val="00121A79"/>
    <w:rsid w:val="001233D7"/>
    <w:rsid w:val="001247DD"/>
    <w:rsid w:val="00124FBC"/>
    <w:rsid w:val="00125820"/>
    <w:rsid w:val="001260EC"/>
    <w:rsid w:val="00126204"/>
    <w:rsid w:val="0012632B"/>
    <w:rsid w:val="00126828"/>
    <w:rsid w:val="00126BF5"/>
    <w:rsid w:val="00126DB7"/>
    <w:rsid w:val="001272BF"/>
    <w:rsid w:val="001314FC"/>
    <w:rsid w:val="00132F57"/>
    <w:rsid w:val="001343FD"/>
    <w:rsid w:val="00134455"/>
    <w:rsid w:val="00135184"/>
    <w:rsid w:val="00135786"/>
    <w:rsid w:val="00135CC8"/>
    <w:rsid w:val="00136199"/>
    <w:rsid w:val="00141042"/>
    <w:rsid w:val="00141C7C"/>
    <w:rsid w:val="00142168"/>
    <w:rsid w:val="001426F4"/>
    <w:rsid w:val="00142B52"/>
    <w:rsid w:val="00143109"/>
    <w:rsid w:val="001442F4"/>
    <w:rsid w:val="00144B53"/>
    <w:rsid w:val="00145A7E"/>
    <w:rsid w:val="00146761"/>
    <w:rsid w:val="00147207"/>
    <w:rsid w:val="00147C3D"/>
    <w:rsid w:val="001500AC"/>
    <w:rsid w:val="00150269"/>
    <w:rsid w:val="00150347"/>
    <w:rsid w:val="00150E10"/>
    <w:rsid w:val="001520C5"/>
    <w:rsid w:val="00152538"/>
    <w:rsid w:val="00153414"/>
    <w:rsid w:val="0015388D"/>
    <w:rsid w:val="00153CA9"/>
    <w:rsid w:val="00155F82"/>
    <w:rsid w:val="001567D0"/>
    <w:rsid w:val="00156E12"/>
    <w:rsid w:val="0015706A"/>
    <w:rsid w:val="00157256"/>
    <w:rsid w:val="0015772A"/>
    <w:rsid w:val="00157BE1"/>
    <w:rsid w:val="00157E90"/>
    <w:rsid w:val="00160BB8"/>
    <w:rsid w:val="001615B6"/>
    <w:rsid w:val="00161860"/>
    <w:rsid w:val="0016188A"/>
    <w:rsid w:val="001629A4"/>
    <w:rsid w:val="00163751"/>
    <w:rsid w:val="00163F4C"/>
    <w:rsid w:val="001651A8"/>
    <w:rsid w:val="00165C5C"/>
    <w:rsid w:val="0016601E"/>
    <w:rsid w:val="00166511"/>
    <w:rsid w:val="00166833"/>
    <w:rsid w:val="00167771"/>
    <w:rsid w:val="00170D17"/>
    <w:rsid w:val="00171A8B"/>
    <w:rsid w:val="001724CE"/>
    <w:rsid w:val="001728B9"/>
    <w:rsid w:val="00172D52"/>
    <w:rsid w:val="001730F9"/>
    <w:rsid w:val="00173155"/>
    <w:rsid w:val="00173703"/>
    <w:rsid w:val="0017388B"/>
    <w:rsid w:val="00174A61"/>
    <w:rsid w:val="001757C5"/>
    <w:rsid w:val="00175B6E"/>
    <w:rsid w:val="0017600A"/>
    <w:rsid w:val="00176143"/>
    <w:rsid w:val="001762E4"/>
    <w:rsid w:val="00176607"/>
    <w:rsid w:val="00181015"/>
    <w:rsid w:val="001812F6"/>
    <w:rsid w:val="0018257D"/>
    <w:rsid w:val="00182EE8"/>
    <w:rsid w:val="00183161"/>
    <w:rsid w:val="001846B7"/>
    <w:rsid w:val="00185301"/>
    <w:rsid w:val="00186BA9"/>
    <w:rsid w:val="00187AED"/>
    <w:rsid w:val="00190F8B"/>
    <w:rsid w:val="0019179C"/>
    <w:rsid w:val="00191B75"/>
    <w:rsid w:val="00191D62"/>
    <w:rsid w:val="001924FC"/>
    <w:rsid w:val="00192E79"/>
    <w:rsid w:val="0019333E"/>
    <w:rsid w:val="0019419C"/>
    <w:rsid w:val="00194C9D"/>
    <w:rsid w:val="00195927"/>
    <w:rsid w:val="001961E4"/>
    <w:rsid w:val="00196E88"/>
    <w:rsid w:val="00196F84"/>
    <w:rsid w:val="00197078"/>
    <w:rsid w:val="00197417"/>
    <w:rsid w:val="001977ED"/>
    <w:rsid w:val="00197A1F"/>
    <w:rsid w:val="001A08E9"/>
    <w:rsid w:val="001A0F18"/>
    <w:rsid w:val="001A2BD0"/>
    <w:rsid w:val="001A3215"/>
    <w:rsid w:val="001A3B7A"/>
    <w:rsid w:val="001A52E2"/>
    <w:rsid w:val="001A5FEB"/>
    <w:rsid w:val="001A798F"/>
    <w:rsid w:val="001A7FD4"/>
    <w:rsid w:val="001B00A9"/>
    <w:rsid w:val="001B0100"/>
    <w:rsid w:val="001B0484"/>
    <w:rsid w:val="001B0BEF"/>
    <w:rsid w:val="001B0E34"/>
    <w:rsid w:val="001B1F46"/>
    <w:rsid w:val="001B2646"/>
    <w:rsid w:val="001B3A76"/>
    <w:rsid w:val="001B4DD2"/>
    <w:rsid w:val="001B4FB4"/>
    <w:rsid w:val="001B576E"/>
    <w:rsid w:val="001B5F74"/>
    <w:rsid w:val="001B65D0"/>
    <w:rsid w:val="001B6EBF"/>
    <w:rsid w:val="001B70B3"/>
    <w:rsid w:val="001B7375"/>
    <w:rsid w:val="001B781B"/>
    <w:rsid w:val="001B7BA3"/>
    <w:rsid w:val="001C09F5"/>
    <w:rsid w:val="001C101D"/>
    <w:rsid w:val="001C208C"/>
    <w:rsid w:val="001C28CC"/>
    <w:rsid w:val="001C2BB0"/>
    <w:rsid w:val="001C3678"/>
    <w:rsid w:val="001C3E08"/>
    <w:rsid w:val="001C4119"/>
    <w:rsid w:val="001C4213"/>
    <w:rsid w:val="001C51E8"/>
    <w:rsid w:val="001C5CFC"/>
    <w:rsid w:val="001C5E9C"/>
    <w:rsid w:val="001C6C49"/>
    <w:rsid w:val="001C757B"/>
    <w:rsid w:val="001C7696"/>
    <w:rsid w:val="001D00FE"/>
    <w:rsid w:val="001D0787"/>
    <w:rsid w:val="001D0F0E"/>
    <w:rsid w:val="001D16F9"/>
    <w:rsid w:val="001D22B5"/>
    <w:rsid w:val="001D272D"/>
    <w:rsid w:val="001D2EA3"/>
    <w:rsid w:val="001D3A1A"/>
    <w:rsid w:val="001D3F75"/>
    <w:rsid w:val="001D5A53"/>
    <w:rsid w:val="001D5CEC"/>
    <w:rsid w:val="001D5DD4"/>
    <w:rsid w:val="001D61AB"/>
    <w:rsid w:val="001D6BB3"/>
    <w:rsid w:val="001D704D"/>
    <w:rsid w:val="001E04BC"/>
    <w:rsid w:val="001E0BC6"/>
    <w:rsid w:val="001E0E67"/>
    <w:rsid w:val="001E1667"/>
    <w:rsid w:val="001E1803"/>
    <w:rsid w:val="001E1DAB"/>
    <w:rsid w:val="001E2571"/>
    <w:rsid w:val="001E33EA"/>
    <w:rsid w:val="001E3601"/>
    <w:rsid w:val="001E386A"/>
    <w:rsid w:val="001E4A1F"/>
    <w:rsid w:val="001E4FA6"/>
    <w:rsid w:val="001E54F8"/>
    <w:rsid w:val="001E5E0D"/>
    <w:rsid w:val="001E658E"/>
    <w:rsid w:val="001F06FF"/>
    <w:rsid w:val="001F0AE0"/>
    <w:rsid w:val="001F0DD5"/>
    <w:rsid w:val="001F13DB"/>
    <w:rsid w:val="001F1B2F"/>
    <w:rsid w:val="001F271E"/>
    <w:rsid w:val="001F2ECD"/>
    <w:rsid w:val="001F3F57"/>
    <w:rsid w:val="001F4597"/>
    <w:rsid w:val="001F4F53"/>
    <w:rsid w:val="001F5ACC"/>
    <w:rsid w:val="001F6134"/>
    <w:rsid w:val="001F65B4"/>
    <w:rsid w:val="001F673F"/>
    <w:rsid w:val="001F7C23"/>
    <w:rsid w:val="002007ED"/>
    <w:rsid w:val="00200B66"/>
    <w:rsid w:val="00201156"/>
    <w:rsid w:val="002012BB"/>
    <w:rsid w:val="00201FF7"/>
    <w:rsid w:val="00202652"/>
    <w:rsid w:val="0020297D"/>
    <w:rsid w:val="00202A85"/>
    <w:rsid w:val="00202BD2"/>
    <w:rsid w:val="00203C06"/>
    <w:rsid w:val="00203F36"/>
    <w:rsid w:val="00204679"/>
    <w:rsid w:val="00205365"/>
    <w:rsid w:val="00206491"/>
    <w:rsid w:val="00206A3E"/>
    <w:rsid w:val="0021049C"/>
    <w:rsid w:val="00210698"/>
    <w:rsid w:val="00210AB9"/>
    <w:rsid w:val="00210C83"/>
    <w:rsid w:val="00211B0A"/>
    <w:rsid w:val="00212473"/>
    <w:rsid w:val="00212B1D"/>
    <w:rsid w:val="00214125"/>
    <w:rsid w:val="00214154"/>
    <w:rsid w:val="00214289"/>
    <w:rsid w:val="002145CB"/>
    <w:rsid w:val="0021473B"/>
    <w:rsid w:val="00214A2E"/>
    <w:rsid w:val="00214D0C"/>
    <w:rsid w:val="002150C1"/>
    <w:rsid w:val="00215DBD"/>
    <w:rsid w:val="00216674"/>
    <w:rsid w:val="00216AA6"/>
    <w:rsid w:val="002202C3"/>
    <w:rsid w:val="002210CD"/>
    <w:rsid w:val="0022112C"/>
    <w:rsid w:val="002213CB"/>
    <w:rsid w:val="0022168F"/>
    <w:rsid w:val="002216FF"/>
    <w:rsid w:val="00221AA1"/>
    <w:rsid w:val="00222587"/>
    <w:rsid w:val="0022279D"/>
    <w:rsid w:val="00222EED"/>
    <w:rsid w:val="002232EA"/>
    <w:rsid w:val="00223D05"/>
    <w:rsid w:val="00223E01"/>
    <w:rsid w:val="0022446B"/>
    <w:rsid w:val="002249D5"/>
    <w:rsid w:val="0022518B"/>
    <w:rsid w:val="002252D8"/>
    <w:rsid w:val="002253A6"/>
    <w:rsid w:val="002260DC"/>
    <w:rsid w:val="002264C3"/>
    <w:rsid w:val="0022660E"/>
    <w:rsid w:val="002269DA"/>
    <w:rsid w:val="00226B36"/>
    <w:rsid w:val="00226D77"/>
    <w:rsid w:val="0023012E"/>
    <w:rsid w:val="00231B02"/>
    <w:rsid w:val="00232169"/>
    <w:rsid w:val="002346FB"/>
    <w:rsid w:val="0023478D"/>
    <w:rsid w:val="00234FE1"/>
    <w:rsid w:val="0023523C"/>
    <w:rsid w:val="0023528F"/>
    <w:rsid w:val="00235437"/>
    <w:rsid w:val="00235475"/>
    <w:rsid w:val="002354B9"/>
    <w:rsid w:val="00236969"/>
    <w:rsid w:val="00236C28"/>
    <w:rsid w:val="00237392"/>
    <w:rsid w:val="00237579"/>
    <w:rsid w:val="002375BD"/>
    <w:rsid w:val="0023777E"/>
    <w:rsid w:val="00237BA2"/>
    <w:rsid w:val="00237D2A"/>
    <w:rsid w:val="00237F75"/>
    <w:rsid w:val="00242265"/>
    <w:rsid w:val="0024280A"/>
    <w:rsid w:val="00242D9F"/>
    <w:rsid w:val="00243290"/>
    <w:rsid w:val="00243FD1"/>
    <w:rsid w:val="0024486F"/>
    <w:rsid w:val="00245798"/>
    <w:rsid w:val="00245FD2"/>
    <w:rsid w:val="00246701"/>
    <w:rsid w:val="0024707B"/>
    <w:rsid w:val="0024733D"/>
    <w:rsid w:val="002474F0"/>
    <w:rsid w:val="00247BD8"/>
    <w:rsid w:val="00247C23"/>
    <w:rsid w:val="00251038"/>
    <w:rsid w:val="00251407"/>
    <w:rsid w:val="002521C2"/>
    <w:rsid w:val="002528DE"/>
    <w:rsid w:val="00252C5F"/>
    <w:rsid w:val="00253397"/>
    <w:rsid w:val="002548DD"/>
    <w:rsid w:val="00255705"/>
    <w:rsid w:val="002564CF"/>
    <w:rsid w:val="00256691"/>
    <w:rsid w:val="002569D4"/>
    <w:rsid w:val="00256D72"/>
    <w:rsid w:val="002573D7"/>
    <w:rsid w:val="00260140"/>
    <w:rsid w:val="00260222"/>
    <w:rsid w:val="00260C2D"/>
    <w:rsid w:val="0026104B"/>
    <w:rsid w:val="00261354"/>
    <w:rsid w:val="00261629"/>
    <w:rsid w:val="0026164B"/>
    <w:rsid w:val="00261838"/>
    <w:rsid w:val="00261F4E"/>
    <w:rsid w:val="0026239B"/>
    <w:rsid w:val="0026259C"/>
    <w:rsid w:val="0026271A"/>
    <w:rsid w:val="00262B95"/>
    <w:rsid w:val="00262CBC"/>
    <w:rsid w:val="00263081"/>
    <w:rsid w:val="00263143"/>
    <w:rsid w:val="00263896"/>
    <w:rsid w:val="00264167"/>
    <w:rsid w:val="00264497"/>
    <w:rsid w:val="002646CC"/>
    <w:rsid w:val="00264C27"/>
    <w:rsid w:val="00265984"/>
    <w:rsid w:val="00265997"/>
    <w:rsid w:val="002671E2"/>
    <w:rsid w:val="002672FE"/>
    <w:rsid w:val="002700C1"/>
    <w:rsid w:val="00270606"/>
    <w:rsid w:val="002707E7"/>
    <w:rsid w:val="00271548"/>
    <w:rsid w:val="002725B6"/>
    <w:rsid w:val="0027287C"/>
    <w:rsid w:val="002729E5"/>
    <w:rsid w:val="00274323"/>
    <w:rsid w:val="00274550"/>
    <w:rsid w:val="002756E9"/>
    <w:rsid w:val="002757EF"/>
    <w:rsid w:val="00275866"/>
    <w:rsid w:val="00275A37"/>
    <w:rsid w:val="0027603D"/>
    <w:rsid w:val="00276378"/>
    <w:rsid w:val="00276840"/>
    <w:rsid w:val="00276CF0"/>
    <w:rsid w:val="0027777E"/>
    <w:rsid w:val="00277EF7"/>
    <w:rsid w:val="00280221"/>
    <w:rsid w:val="002818A7"/>
    <w:rsid w:val="00282CF8"/>
    <w:rsid w:val="00282E33"/>
    <w:rsid w:val="002830E8"/>
    <w:rsid w:val="00283758"/>
    <w:rsid w:val="00283BBC"/>
    <w:rsid w:val="002841CB"/>
    <w:rsid w:val="0028646F"/>
    <w:rsid w:val="002865FD"/>
    <w:rsid w:val="00286EC0"/>
    <w:rsid w:val="00287B85"/>
    <w:rsid w:val="00290719"/>
    <w:rsid w:val="00290B52"/>
    <w:rsid w:val="0029103C"/>
    <w:rsid w:val="00293023"/>
    <w:rsid w:val="00293DCB"/>
    <w:rsid w:val="00293F5E"/>
    <w:rsid w:val="00294786"/>
    <w:rsid w:val="00294A19"/>
    <w:rsid w:val="00295329"/>
    <w:rsid w:val="00295580"/>
    <w:rsid w:val="0029562F"/>
    <w:rsid w:val="00295655"/>
    <w:rsid w:val="002956AF"/>
    <w:rsid w:val="00295E9C"/>
    <w:rsid w:val="00295EFE"/>
    <w:rsid w:val="0029637B"/>
    <w:rsid w:val="002A0578"/>
    <w:rsid w:val="002A1ECA"/>
    <w:rsid w:val="002A2691"/>
    <w:rsid w:val="002A2DA5"/>
    <w:rsid w:val="002A2EFC"/>
    <w:rsid w:val="002A399B"/>
    <w:rsid w:val="002A42D2"/>
    <w:rsid w:val="002A4733"/>
    <w:rsid w:val="002A4E8C"/>
    <w:rsid w:val="002A5598"/>
    <w:rsid w:val="002A5AC1"/>
    <w:rsid w:val="002B03EB"/>
    <w:rsid w:val="002B061E"/>
    <w:rsid w:val="002B0D35"/>
    <w:rsid w:val="002B1DC7"/>
    <w:rsid w:val="002B1E64"/>
    <w:rsid w:val="002B234D"/>
    <w:rsid w:val="002B3056"/>
    <w:rsid w:val="002B3282"/>
    <w:rsid w:val="002B3483"/>
    <w:rsid w:val="002B3E8A"/>
    <w:rsid w:val="002B4238"/>
    <w:rsid w:val="002B434E"/>
    <w:rsid w:val="002B5CA9"/>
    <w:rsid w:val="002B5E5F"/>
    <w:rsid w:val="002B67CA"/>
    <w:rsid w:val="002B6B78"/>
    <w:rsid w:val="002B6FDD"/>
    <w:rsid w:val="002B76FA"/>
    <w:rsid w:val="002B7BAC"/>
    <w:rsid w:val="002C02D9"/>
    <w:rsid w:val="002C10F3"/>
    <w:rsid w:val="002C1578"/>
    <w:rsid w:val="002C1FA1"/>
    <w:rsid w:val="002C2C10"/>
    <w:rsid w:val="002C2F6E"/>
    <w:rsid w:val="002C35B2"/>
    <w:rsid w:val="002C4FDF"/>
    <w:rsid w:val="002C5C84"/>
    <w:rsid w:val="002C5E23"/>
    <w:rsid w:val="002C636B"/>
    <w:rsid w:val="002C64DD"/>
    <w:rsid w:val="002C6B70"/>
    <w:rsid w:val="002C6E5B"/>
    <w:rsid w:val="002C6FC3"/>
    <w:rsid w:val="002D02AA"/>
    <w:rsid w:val="002D0CA5"/>
    <w:rsid w:val="002D1890"/>
    <w:rsid w:val="002D18B9"/>
    <w:rsid w:val="002D2462"/>
    <w:rsid w:val="002D24A4"/>
    <w:rsid w:val="002D3AF5"/>
    <w:rsid w:val="002D3B27"/>
    <w:rsid w:val="002D40A7"/>
    <w:rsid w:val="002D48D3"/>
    <w:rsid w:val="002D4B27"/>
    <w:rsid w:val="002D4C3C"/>
    <w:rsid w:val="002D777A"/>
    <w:rsid w:val="002D7FC6"/>
    <w:rsid w:val="002E0A3B"/>
    <w:rsid w:val="002E1564"/>
    <w:rsid w:val="002E1C2A"/>
    <w:rsid w:val="002E1FEA"/>
    <w:rsid w:val="002E24DA"/>
    <w:rsid w:val="002E31C6"/>
    <w:rsid w:val="002E3920"/>
    <w:rsid w:val="002E45DD"/>
    <w:rsid w:val="002E4C63"/>
    <w:rsid w:val="002E4C88"/>
    <w:rsid w:val="002E64AF"/>
    <w:rsid w:val="002E66B3"/>
    <w:rsid w:val="002E6DDC"/>
    <w:rsid w:val="002E7CA4"/>
    <w:rsid w:val="002E7F78"/>
    <w:rsid w:val="002F08A6"/>
    <w:rsid w:val="002F1065"/>
    <w:rsid w:val="002F1DE0"/>
    <w:rsid w:val="002F33D9"/>
    <w:rsid w:val="002F34F6"/>
    <w:rsid w:val="002F350F"/>
    <w:rsid w:val="002F4A72"/>
    <w:rsid w:val="002F59D5"/>
    <w:rsid w:val="002F703D"/>
    <w:rsid w:val="00300718"/>
    <w:rsid w:val="00302C34"/>
    <w:rsid w:val="0030312E"/>
    <w:rsid w:val="00303DE9"/>
    <w:rsid w:val="00303E94"/>
    <w:rsid w:val="003047F9"/>
    <w:rsid w:val="00304C46"/>
    <w:rsid w:val="00304D67"/>
    <w:rsid w:val="00304D74"/>
    <w:rsid w:val="00305B5D"/>
    <w:rsid w:val="00307389"/>
    <w:rsid w:val="00307F56"/>
    <w:rsid w:val="0031105E"/>
    <w:rsid w:val="00311C34"/>
    <w:rsid w:val="003132DE"/>
    <w:rsid w:val="00313394"/>
    <w:rsid w:val="003133B9"/>
    <w:rsid w:val="00315B52"/>
    <w:rsid w:val="00316464"/>
    <w:rsid w:val="00316709"/>
    <w:rsid w:val="003175EE"/>
    <w:rsid w:val="003179CE"/>
    <w:rsid w:val="003204C3"/>
    <w:rsid w:val="0032080B"/>
    <w:rsid w:val="0032115F"/>
    <w:rsid w:val="00321D36"/>
    <w:rsid w:val="00321EBB"/>
    <w:rsid w:val="003227E4"/>
    <w:rsid w:val="00322BE3"/>
    <w:rsid w:val="00324F58"/>
    <w:rsid w:val="003252F3"/>
    <w:rsid w:val="003267C7"/>
    <w:rsid w:val="00326B25"/>
    <w:rsid w:val="00326D9E"/>
    <w:rsid w:val="00327278"/>
    <w:rsid w:val="00327A94"/>
    <w:rsid w:val="00327C14"/>
    <w:rsid w:val="003301C1"/>
    <w:rsid w:val="00331613"/>
    <w:rsid w:val="00332AF8"/>
    <w:rsid w:val="00333F92"/>
    <w:rsid w:val="00334196"/>
    <w:rsid w:val="00335390"/>
    <w:rsid w:val="00336129"/>
    <w:rsid w:val="00337640"/>
    <w:rsid w:val="00337757"/>
    <w:rsid w:val="00341212"/>
    <w:rsid w:val="003414C8"/>
    <w:rsid w:val="00343554"/>
    <w:rsid w:val="00343792"/>
    <w:rsid w:val="00343F78"/>
    <w:rsid w:val="00344364"/>
    <w:rsid w:val="00345685"/>
    <w:rsid w:val="003466A7"/>
    <w:rsid w:val="00346CA6"/>
    <w:rsid w:val="00346E53"/>
    <w:rsid w:val="00347191"/>
    <w:rsid w:val="003471E7"/>
    <w:rsid w:val="00351882"/>
    <w:rsid w:val="0035197F"/>
    <w:rsid w:val="003528DF"/>
    <w:rsid w:val="00352C70"/>
    <w:rsid w:val="00353AE5"/>
    <w:rsid w:val="00354270"/>
    <w:rsid w:val="00354364"/>
    <w:rsid w:val="00354BF6"/>
    <w:rsid w:val="00354C5D"/>
    <w:rsid w:val="00354D8A"/>
    <w:rsid w:val="00355440"/>
    <w:rsid w:val="00355A5E"/>
    <w:rsid w:val="00355E8D"/>
    <w:rsid w:val="003565AA"/>
    <w:rsid w:val="00357314"/>
    <w:rsid w:val="0036060E"/>
    <w:rsid w:val="0036135C"/>
    <w:rsid w:val="00362606"/>
    <w:rsid w:val="00363BF7"/>
    <w:rsid w:val="00364C15"/>
    <w:rsid w:val="00365B42"/>
    <w:rsid w:val="00365D13"/>
    <w:rsid w:val="00365E51"/>
    <w:rsid w:val="003672EA"/>
    <w:rsid w:val="003678B8"/>
    <w:rsid w:val="00367BDA"/>
    <w:rsid w:val="00370ED8"/>
    <w:rsid w:val="00370EFF"/>
    <w:rsid w:val="003715FE"/>
    <w:rsid w:val="003718A8"/>
    <w:rsid w:val="00371A1B"/>
    <w:rsid w:val="00371AF0"/>
    <w:rsid w:val="00371F0C"/>
    <w:rsid w:val="0037253F"/>
    <w:rsid w:val="00372AD2"/>
    <w:rsid w:val="00373164"/>
    <w:rsid w:val="00374372"/>
    <w:rsid w:val="00376077"/>
    <w:rsid w:val="00376B59"/>
    <w:rsid w:val="00380897"/>
    <w:rsid w:val="00380AAE"/>
    <w:rsid w:val="003811C5"/>
    <w:rsid w:val="00381C89"/>
    <w:rsid w:val="003825D0"/>
    <w:rsid w:val="0038298E"/>
    <w:rsid w:val="0038418B"/>
    <w:rsid w:val="00385B74"/>
    <w:rsid w:val="00387CB6"/>
    <w:rsid w:val="00390113"/>
    <w:rsid w:val="00390B95"/>
    <w:rsid w:val="003917EF"/>
    <w:rsid w:val="003918B1"/>
    <w:rsid w:val="00391900"/>
    <w:rsid w:val="00392258"/>
    <w:rsid w:val="003928DE"/>
    <w:rsid w:val="00392A3F"/>
    <w:rsid w:val="00393B39"/>
    <w:rsid w:val="00396927"/>
    <w:rsid w:val="00396EE9"/>
    <w:rsid w:val="00397011"/>
    <w:rsid w:val="003976DE"/>
    <w:rsid w:val="003977E7"/>
    <w:rsid w:val="0039793D"/>
    <w:rsid w:val="00397B27"/>
    <w:rsid w:val="00397B83"/>
    <w:rsid w:val="003A05EE"/>
    <w:rsid w:val="003A0623"/>
    <w:rsid w:val="003A1B53"/>
    <w:rsid w:val="003A1BC8"/>
    <w:rsid w:val="003A2A84"/>
    <w:rsid w:val="003A3318"/>
    <w:rsid w:val="003A33A0"/>
    <w:rsid w:val="003A378A"/>
    <w:rsid w:val="003A3C39"/>
    <w:rsid w:val="003A3D9E"/>
    <w:rsid w:val="003A4B52"/>
    <w:rsid w:val="003A4BD7"/>
    <w:rsid w:val="003A4E0D"/>
    <w:rsid w:val="003A5FE4"/>
    <w:rsid w:val="003A7300"/>
    <w:rsid w:val="003A7965"/>
    <w:rsid w:val="003B194E"/>
    <w:rsid w:val="003B1E9A"/>
    <w:rsid w:val="003B284F"/>
    <w:rsid w:val="003B2DD6"/>
    <w:rsid w:val="003B2DDC"/>
    <w:rsid w:val="003B381B"/>
    <w:rsid w:val="003B3D3B"/>
    <w:rsid w:val="003B4728"/>
    <w:rsid w:val="003B57D5"/>
    <w:rsid w:val="003B5B5C"/>
    <w:rsid w:val="003B5D16"/>
    <w:rsid w:val="003B6E80"/>
    <w:rsid w:val="003C0584"/>
    <w:rsid w:val="003C0E22"/>
    <w:rsid w:val="003C18E8"/>
    <w:rsid w:val="003C2369"/>
    <w:rsid w:val="003C29C9"/>
    <w:rsid w:val="003C47CC"/>
    <w:rsid w:val="003C49A8"/>
    <w:rsid w:val="003C4BB8"/>
    <w:rsid w:val="003C4D3E"/>
    <w:rsid w:val="003C5259"/>
    <w:rsid w:val="003C5840"/>
    <w:rsid w:val="003C670E"/>
    <w:rsid w:val="003C6C59"/>
    <w:rsid w:val="003C6D18"/>
    <w:rsid w:val="003C7861"/>
    <w:rsid w:val="003C7974"/>
    <w:rsid w:val="003C79A9"/>
    <w:rsid w:val="003D0064"/>
    <w:rsid w:val="003D0319"/>
    <w:rsid w:val="003D0897"/>
    <w:rsid w:val="003D0F01"/>
    <w:rsid w:val="003D16E5"/>
    <w:rsid w:val="003D195D"/>
    <w:rsid w:val="003D27A2"/>
    <w:rsid w:val="003D2813"/>
    <w:rsid w:val="003D2E73"/>
    <w:rsid w:val="003D2FBB"/>
    <w:rsid w:val="003D32D5"/>
    <w:rsid w:val="003D5D5F"/>
    <w:rsid w:val="003D5D9B"/>
    <w:rsid w:val="003D6EDE"/>
    <w:rsid w:val="003D7B90"/>
    <w:rsid w:val="003E035A"/>
    <w:rsid w:val="003E0820"/>
    <w:rsid w:val="003E0F9B"/>
    <w:rsid w:val="003E1199"/>
    <w:rsid w:val="003E169C"/>
    <w:rsid w:val="003E210C"/>
    <w:rsid w:val="003E2C9E"/>
    <w:rsid w:val="003E4327"/>
    <w:rsid w:val="003E5827"/>
    <w:rsid w:val="003E5DAB"/>
    <w:rsid w:val="003E65AF"/>
    <w:rsid w:val="003E6A59"/>
    <w:rsid w:val="003E6DD6"/>
    <w:rsid w:val="003E73DD"/>
    <w:rsid w:val="003F064F"/>
    <w:rsid w:val="003F0D12"/>
    <w:rsid w:val="003F1B68"/>
    <w:rsid w:val="003F1D45"/>
    <w:rsid w:val="003F1E51"/>
    <w:rsid w:val="003F246C"/>
    <w:rsid w:val="003F28F1"/>
    <w:rsid w:val="003F2F80"/>
    <w:rsid w:val="003F3AC4"/>
    <w:rsid w:val="003F4C14"/>
    <w:rsid w:val="003F4FC3"/>
    <w:rsid w:val="003F4FEF"/>
    <w:rsid w:val="003F5100"/>
    <w:rsid w:val="003F55CF"/>
    <w:rsid w:val="003F5A8A"/>
    <w:rsid w:val="003F5E3B"/>
    <w:rsid w:val="004002B5"/>
    <w:rsid w:val="004002BD"/>
    <w:rsid w:val="0040164B"/>
    <w:rsid w:val="00401839"/>
    <w:rsid w:val="00402C8F"/>
    <w:rsid w:val="00403472"/>
    <w:rsid w:val="004038B2"/>
    <w:rsid w:val="00403F26"/>
    <w:rsid w:val="004040A8"/>
    <w:rsid w:val="0040458D"/>
    <w:rsid w:val="00404CFA"/>
    <w:rsid w:val="00405895"/>
    <w:rsid w:val="0040659B"/>
    <w:rsid w:val="00406FAE"/>
    <w:rsid w:val="00410718"/>
    <w:rsid w:val="00412B73"/>
    <w:rsid w:val="00413296"/>
    <w:rsid w:val="0041340E"/>
    <w:rsid w:val="00413AA4"/>
    <w:rsid w:val="004148A9"/>
    <w:rsid w:val="00414B53"/>
    <w:rsid w:val="00415BBB"/>
    <w:rsid w:val="00415F79"/>
    <w:rsid w:val="00416849"/>
    <w:rsid w:val="00416BF2"/>
    <w:rsid w:val="00416D24"/>
    <w:rsid w:val="00416D47"/>
    <w:rsid w:val="00420213"/>
    <w:rsid w:val="00420EF8"/>
    <w:rsid w:val="00421BE6"/>
    <w:rsid w:val="00422FD1"/>
    <w:rsid w:val="00423BF6"/>
    <w:rsid w:val="00423FE6"/>
    <w:rsid w:val="00424340"/>
    <w:rsid w:val="004246BE"/>
    <w:rsid w:val="00424BE5"/>
    <w:rsid w:val="00425AEF"/>
    <w:rsid w:val="00425DDE"/>
    <w:rsid w:val="004260E2"/>
    <w:rsid w:val="00427067"/>
    <w:rsid w:val="004273EB"/>
    <w:rsid w:val="00431C82"/>
    <w:rsid w:val="004324F0"/>
    <w:rsid w:val="00432866"/>
    <w:rsid w:val="00432CF7"/>
    <w:rsid w:val="00433D05"/>
    <w:rsid w:val="0043439B"/>
    <w:rsid w:val="004343F5"/>
    <w:rsid w:val="00434627"/>
    <w:rsid w:val="00435059"/>
    <w:rsid w:val="00435E30"/>
    <w:rsid w:val="00440881"/>
    <w:rsid w:val="00441BEE"/>
    <w:rsid w:val="00441E16"/>
    <w:rsid w:val="00441E7E"/>
    <w:rsid w:val="004421E3"/>
    <w:rsid w:val="0044238D"/>
    <w:rsid w:val="00442BBE"/>
    <w:rsid w:val="00443478"/>
    <w:rsid w:val="00443521"/>
    <w:rsid w:val="00443B80"/>
    <w:rsid w:val="00443D5B"/>
    <w:rsid w:val="0044509A"/>
    <w:rsid w:val="0044570D"/>
    <w:rsid w:val="00445777"/>
    <w:rsid w:val="00446172"/>
    <w:rsid w:val="00446316"/>
    <w:rsid w:val="004501FB"/>
    <w:rsid w:val="0045056C"/>
    <w:rsid w:val="004508C7"/>
    <w:rsid w:val="00451BF8"/>
    <w:rsid w:val="00451DEE"/>
    <w:rsid w:val="00451FFC"/>
    <w:rsid w:val="004521AE"/>
    <w:rsid w:val="00452209"/>
    <w:rsid w:val="00452804"/>
    <w:rsid w:val="00452AAB"/>
    <w:rsid w:val="00452F75"/>
    <w:rsid w:val="00453938"/>
    <w:rsid w:val="00454D27"/>
    <w:rsid w:val="0045533C"/>
    <w:rsid w:val="00455847"/>
    <w:rsid w:val="00456498"/>
    <w:rsid w:val="0045687D"/>
    <w:rsid w:val="00457190"/>
    <w:rsid w:val="004609C9"/>
    <w:rsid w:val="00460DED"/>
    <w:rsid w:val="004634CC"/>
    <w:rsid w:val="00463BAE"/>
    <w:rsid w:val="00464013"/>
    <w:rsid w:val="00465162"/>
    <w:rsid w:val="00465F10"/>
    <w:rsid w:val="00466730"/>
    <w:rsid w:val="00466C42"/>
    <w:rsid w:val="0046724A"/>
    <w:rsid w:val="004700D7"/>
    <w:rsid w:val="004708D0"/>
    <w:rsid w:val="004721F3"/>
    <w:rsid w:val="00472919"/>
    <w:rsid w:val="004730BF"/>
    <w:rsid w:val="00473490"/>
    <w:rsid w:val="00473562"/>
    <w:rsid w:val="004752FE"/>
    <w:rsid w:val="00476005"/>
    <w:rsid w:val="0047604E"/>
    <w:rsid w:val="00480D61"/>
    <w:rsid w:val="00482089"/>
    <w:rsid w:val="00482AEA"/>
    <w:rsid w:val="00482B21"/>
    <w:rsid w:val="00482B5B"/>
    <w:rsid w:val="004830C2"/>
    <w:rsid w:val="00483301"/>
    <w:rsid w:val="00483380"/>
    <w:rsid w:val="00484DEA"/>
    <w:rsid w:val="0048596C"/>
    <w:rsid w:val="00486159"/>
    <w:rsid w:val="00486165"/>
    <w:rsid w:val="00486DFC"/>
    <w:rsid w:val="004877F6"/>
    <w:rsid w:val="00490F67"/>
    <w:rsid w:val="004910EF"/>
    <w:rsid w:val="0049159F"/>
    <w:rsid w:val="00491D7A"/>
    <w:rsid w:val="00491E44"/>
    <w:rsid w:val="00492087"/>
    <w:rsid w:val="004927A2"/>
    <w:rsid w:val="0049357C"/>
    <w:rsid w:val="00493FF5"/>
    <w:rsid w:val="00494ABD"/>
    <w:rsid w:val="0049701B"/>
    <w:rsid w:val="004A159A"/>
    <w:rsid w:val="004A2728"/>
    <w:rsid w:val="004A286C"/>
    <w:rsid w:val="004A2D38"/>
    <w:rsid w:val="004A2EEF"/>
    <w:rsid w:val="004A3C8C"/>
    <w:rsid w:val="004A4321"/>
    <w:rsid w:val="004A441A"/>
    <w:rsid w:val="004A488D"/>
    <w:rsid w:val="004A5FCB"/>
    <w:rsid w:val="004A6334"/>
    <w:rsid w:val="004A6467"/>
    <w:rsid w:val="004A68B5"/>
    <w:rsid w:val="004A6D1A"/>
    <w:rsid w:val="004A73F9"/>
    <w:rsid w:val="004A7A7C"/>
    <w:rsid w:val="004B000C"/>
    <w:rsid w:val="004B0FED"/>
    <w:rsid w:val="004B1596"/>
    <w:rsid w:val="004B2045"/>
    <w:rsid w:val="004B2A6B"/>
    <w:rsid w:val="004B2DAF"/>
    <w:rsid w:val="004B6D33"/>
    <w:rsid w:val="004B6DFD"/>
    <w:rsid w:val="004B6EDF"/>
    <w:rsid w:val="004B7B65"/>
    <w:rsid w:val="004B7E61"/>
    <w:rsid w:val="004B7F87"/>
    <w:rsid w:val="004C04E4"/>
    <w:rsid w:val="004C081B"/>
    <w:rsid w:val="004C0A13"/>
    <w:rsid w:val="004C1E8A"/>
    <w:rsid w:val="004C24EC"/>
    <w:rsid w:val="004C2CF9"/>
    <w:rsid w:val="004C520F"/>
    <w:rsid w:val="004C7735"/>
    <w:rsid w:val="004C78EB"/>
    <w:rsid w:val="004C7A3E"/>
    <w:rsid w:val="004C7B1D"/>
    <w:rsid w:val="004D0562"/>
    <w:rsid w:val="004D0722"/>
    <w:rsid w:val="004D1108"/>
    <w:rsid w:val="004D11D0"/>
    <w:rsid w:val="004D1C8A"/>
    <w:rsid w:val="004D1D4E"/>
    <w:rsid w:val="004D1E0F"/>
    <w:rsid w:val="004D283E"/>
    <w:rsid w:val="004D2E02"/>
    <w:rsid w:val="004D3B35"/>
    <w:rsid w:val="004D468C"/>
    <w:rsid w:val="004D46BA"/>
    <w:rsid w:val="004D5B41"/>
    <w:rsid w:val="004D5F67"/>
    <w:rsid w:val="004D6D15"/>
    <w:rsid w:val="004D7CAA"/>
    <w:rsid w:val="004E3072"/>
    <w:rsid w:val="004E3626"/>
    <w:rsid w:val="004E4292"/>
    <w:rsid w:val="004E480C"/>
    <w:rsid w:val="004E557B"/>
    <w:rsid w:val="004E57EE"/>
    <w:rsid w:val="004E6F94"/>
    <w:rsid w:val="004E7B43"/>
    <w:rsid w:val="004E7BDB"/>
    <w:rsid w:val="004E7F18"/>
    <w:rsid w:val="004F044F"/>
    <w:rsid w:val="004F0D3F"/>
    <w:rsid w:val="004F17B6"/>
    <w:rsid w:val="004F1CCD"/>
    <w:rsid w:val="004F1EF7"/>
    <w:rsid w:val="004F1F9E"/>
    <w:rsid w:val="004F284A"/>
    <w:rsid w:val="004F2A4E"/>
    <w:rsid w:val="004F2FD3"/>
    <w:rsid w:val="004F39E0"/>
    <w:rsid w:val="004F39F6"/>
    <w:rsid w:val="004F40D9"/>
    <w:rsid w:val="004F46E2"/>
    <w:rsid w:val="004F47E2"/>
    <w:rsid w:val="004F4B3D"/>
    <w:rsid w:val="004F5196"/>
    <w:rsid w:val="004F6859"/>
    <w:rsid w:val="004F6AFC"/>
    <w:rsid w:val="004F6E4D"/>
    <w:rsid w:val="004F7F91"/>
    <w:rsid w:val="004F7FCF"/>
    <w:rsid w:val="005001D6"/>
    <w:rsid w:val="005003DB"/>
    <w:rsid w:val="00500E39"/>
    <w:rsid w:val="00500F4F"/>
    <w:rsid w:val="00501216"/>
    <w:rsid w:val="005017E7"/>
    <w:rsid w:val="005018B4"/>
    <w:rsid w:val="005019F7"/>
    <w:rsid w:val="00501B17"/>
    <w:rsid w:val="00501D6D"/>
    <w:rsid w:val="00502C9A"/>
    <w:rsid w:val="00503269"/>
    <w:rsid w:val="00503739"/>
    <w:rsid w:val="0050505B"/>
    <w:rsid w:val="005052AF"/>
    <w:rsid w:val="005056CC"/>
    <w:rsid w:val="00506770"/>
    <w:rsid w:val="005068C9"/>
    <w:rsid w:val="00506D2A"/>
    <w:rsid w:val="00507769"/>
    <w:rsid w:val="00510070"/>
    <w:rsid w:val="00510123"/>
    <w:rsid w:val="005101E5"/>
    <w:rsid w:val="005107E2"/>
    <w:rsid w:val="00511FE7"/>
    <w:rsid w:val="00513121"/>
    <w:rsid w:val="00513B65"/>
    <w:rsid w:val="0051448C"/>
    <w:rsid w:val="00514936"/>
    <w:rsid w:val="00514C0B"/>
    <w:rsid w:val="00514FBE"/>
    <w:rsid w:val="00515339"/>
    <w:rsid w:val="0051781B"/>
    <w:rsid w:val="0051790F"/>
    <w:rsid w:val="00517F12"/>
    <w:rsid w:val="005202E7"/>
    <w:rsid w:val="00520877"/>
    <w:rsid w:val="00520ED0"/>
    <w:rsid w:val="00521033"/>
    <w:rsid w:val="00521F1D"/>
    <w:rsid w:val="005220CD"/>
    <w:rsid w:val="005221A8"/>
    <w:rsid w:val="00522F28"/>
    <w:rsid w:val="00523260"/>
    <w:rsid w:val="00523C97"/>
    <w:rsid w:val="00524904"/>
    <w:rsid w:val="0052492A"/>
    <w:rsid w:val="00525C78"/>
    <w:rsid w:val="005265AA"/>
    <w:rsid w:val="0052679F"/>
    <w:rsid w:val="00526935"/>
    <w:rsid w:val="00527786"/>
    <w:rsid w:val="0052782D"/>
    <w:rsid w:val="005302D5"/>
    <w:rsid w:val="005307B5"/>
    <w:rsid w:val="00530C80"/>
    <w:rsid w:val="00530CD2"/>
    <w:rsid w:val="005311B5"/>
    <w:rsid w:val="00531E7B"/>
    <w:rsid w:val="0053297E"/>
    <w:rsid w:val="00533173"/>
    <w:rsid w:val="00533A41"/>
    <w:rsid w:val="00534CB8"/>
    <w:rsid w:val="00534E57"/>
    <w:rsid w:val="00534EEA"/>
    <w:rsid w:val="005352FD"/>
    <w:rsid w:val="0053549C"/>
    <w:rsid w:val="0053592C"/>
    <w:rsid w:val="005367E4"/>
    <w:rsid w:val="005409A3"/>
    <w:rsid w:val="00541ED4"/>
    <w:rsid w:val="00542E55"/>
    <w:rsid w:val="00543B78"/>
    <w:rsid w:val="005440EC"/>
    <w:rsid w:val="005446AA"/>
    <w:rsid w:val="00544D17"/>
    <w:rsid w:val="0054545D"/>
    <w:rsid w:val="0054552D"/>
    <w:rsid w:val="0054557D"/>
    <w:rsid w:val="00546C4D"/>
    <w:rsid w:val="005474CD"/>
    <w:rsid w:val="005500B1"/>
    <w:rsid w:val="00550CAB"/>
    <w:rsid w:val="00551F03"/>
    <w:rsid w:val="00552C76"/>
    <w:rsid w:val="00552CB9"/>
    <w:rsid w:val="00553334"/>
    <w:rsid w:val="00553831"/>
    <w:rsid w:val="00554B5B"/>
    <w:rsid w:val="00554BAE"/>
    <w:rsid w:val="00554F36"/>
    <w:rsid w:val="0055550E"/>
    <w:rsid w:val="005557F3"/>
    <w:rsid w:val="0055596A"/>
    <w:rsid w:val="00555DFC"/>
    <w:rsid w:val="0055669E"/>
    <w:rsid w:val="00556A83"/>
    <w:rsid w:val="00556D96"/>
    <w:rsid w:val="0055746A"/>
    <w:rsid w:val="005574E5"/>
    <w:rsid w:val="00557AC3"/>
    <w:rsid w:val="00557D44"/>
    <w:rsid w:val="00557EC3"/>
    <w:rsid w:val="005601A6"/>
    <w:rsid w:val="005607CB"/>
    <w:rsid w:val="00560DA2"/>
    <w:rsid w:val="00562FF0"/>
    <w:rsid w:val="005644AA"/>
    <w:rsid w:val="005644BA"/>
    <w:rsid w:val="0056473C"/>
    <w:rsid w:val="0056566E"/>
    <w:rsid w:val="00565670"/>
    <w:rsid w:val="00566347"/>
    <w:rsid w:val="00566C86"/>
    <w:rsid w:val="00567818"/>
    <w:rsid w:val="00570711"/>
    <w:rsid w:val="00570909"/>
    <w:rsid w:val="00573788"/>
    <w:rsid w:val="005738C8"/>
    <w:rsid w:val="00573B96"/>
    <w:rsid w:val="00573C23"/>
    <w:rsid w:val="0057508D"/>
    <w:rsid w:val="005756D7"/>
    <w:rsid w:val="0057588D"/>
    <w:rsid w:val="005759AD"/>
    <w:rsid w:val="00575CDB"/>
    <w:rsid w:val="00576005"/>
    <w:rsid w:val="00576382"/>
    <w:rsid w:val="00577153"/>
    <w:rsid w:val="00577257"/>
    <w:rsid w:val="005829F8"/>
    <w:rsid w:val="00582A62"/>
    <w:rsid w:val="005831B8"/>
    <w:rsid w:val="0058369D"/>
    <w:rsid w:val="00583812"/>
    <w:rsid w:val="005839CA"/>
    <w:rsid w:val="00583F92"/>
    <w:rsid w:val="005841B8"/>
    <w:rsid w:val="005847BD"/>
    <w:rsid w:val="0058495E"/>
    <w:rsid w:val="00584C4B"/>
    <w:rsid w:val="005859D6"/>
    <w:rsid w:val="005861AB"/>
    <w:rsid w:val="00586D9A"/>
    <w:rsid w:val="0058730D"/>
    <w:rsid w:val="00587532"/>
    <w:rsid w:val="00587658"/>
    <w:rsid w:val="00587D96"/>
    <w:rsid w:val="00587FF1"/>
    <w:rsid w:val="00590296"/>
    <w:rsid w:val="0059050C"/>
    <w:rsid w:val="00590A69"/>
    <w:rsid w:val="00591003"/>
    <w:rsid w:val="005911F0"/>
    <w:rsid w:val="00591310"/>
    <w:rsid w:val="00591718"/>
    <w:rsid w:val="00592687"/>
    <w:rsid w:val="005936DE"/>
    <w:rsid w:val="00593EF7"/>
    <w:rsid w:val="00593F5E"/>
    <w:rsid w:val="00594CFA"/>
    <w:rsid w:val="005956E9"/>
    <w:rsid w:val="00595EEA"/>
    <w:rsid w:val="005966CF"/>
    <w:rsid w:val="005976F9"/>
    <w:rsid w:val="005978B9"/>
    <w:rsid w:val="005A016E"/>
    <w:rsid w:val="005A0B32"/>
    <w:rsid w:val="005A1617"/>
    <w:rsid w:val="005A1CF6"/>
    <w:rsid w:val="005A204A"/>
    <w:rsid w:val="005A248B"/>
    <w:rsid w:val="005A2595"/>
    <w:rsid w:val="005A2765"/>
    <w:rsid w:val="005A28D7"/>
    <w:rsid w:val="005A3571"/>
    <w:rsid w:val="005A4E83"/>
    <w:rsid w:val="005A5677"/>
    <w:rsid w:val="005A65A6"/>
    <w:rsid w:val="005A6EB0"/>
    <w:rsid w:val="005A7271"/>
    <w:rsid w:val="005A7474"/>
    <w:rsid w:val="005A7FBA"/>
    <w:rsid w:val="005B02AB"/>
    <w:rsid w:val="005B03A7"/>
    <w:rsid w:val="005B10A6"/>
    <w:rsid w:val="005B1E49"/>
    <w:rsid w:val="005B1E7D"/>
    <w:rsid w:val="005B2927"/>
    <w:rsid w:val="005B297A"/>
    <w:rsid w:val="005B2ACF"/>
    <w:rsid w:val="005B476E"/>
    <w:rsid w:val="005B4954"/>
    <w:rsid w:val="005B49E0"/>
    <w:rsid w:val="005B53F6"/>
    <w:rsid w:val="005B633C"/>
    <w:rsid w:val="005B6448"/>
    <w:rsid w:val="005B6689"/>
    <w:rsid w:val="005B6982"/>
    <w:rsid w:val="005B6CEA"/>
    <w:rsid w:val="005B74CC"/>
    <w:rsid w:val="005C0ACC"/>
    <w:rsid w:val="005C0E0A"/>
    <w:rsid w:val="005C1329"/>
    <w:rsid w:val="005C158A"/>
    <w:rsid w:val="005C20CD"/>
    <w:rsid w:val="005C28DA"/>
    <w:rsid w:val="005C2EB2"/>
    <w:rsid w:val="005C3142"/>
    <w:rsid w:val="005C33E2"/>
    <w:rsid w:val="005C4483"/>
    <w:rsid w:val="005C6A62"/>
    <w:rsid w:val="005C6B13"/>
    <w:rsid w:val="005C7395"/>
    <w:rsid w:val="005D10D6"/>
    <w:rsid w:val="005D16BA"/>
    <w:rsid w:val="005D1F35"/>
    <w:rsid w:val="005D1FBD"/>
    <w:rsid w:val="005D22AC"/>
    <w:rsid w:val="005D2B9B"/>
    <w:rsid w:val="005D3210"/>
    <w:rsid w:val="005D3B0A"/>
    <w:rsid w:val="005D3CE3"/>
    <w:rsid w:val="005D49CD"/>
    <w:rsid w:val="005D4CA3"/>
    <w:rsid w:val="005D61A2"/>
    <w:rsid w:val="005D6222"/>
    <w:rsid w:val="005D6B00"/>
    <w:rsid w:val="005D6B6B"/>
    <w:rsid w:val="005D79E1"/>
    <w:rsid w:val="005E04B3"/>
    <w:rsid w:val="005E1DCA"/>
    <w:rsid w:val="005E1FFD"/>
    <w:rsid w:val="005E29F6"/>
    <w:rsid w:val="005E2B0E"/>
    <w:rsid w:val="005E2E4B"/>
    <w:rsid w:val="005E3C72"/>
    <w:rsid w:val="005E3E82"/>
    <w:rsid w:val="005E426C"/>
    <w:rsid w:val="005E4641"/>
    <w:rsid w:val="005E4F0F"/>
    <w:rsid w:val="005E553A"/>
    <w:rsid w:val="005E650F"/>
    <w:rsid w:val="005E6825"/>
    <w:rsid w:val="005E719C"/>
    <w:rsid w:val="005F06F9"/>
    <w:rsid w:val="005F077F"/>
    <w:rsid w:val="005F1933"/>
    <w:rsid w:val="005F1C42"/>
    <w:rsid w:val="005F2165"/>
    <w:rsid w:val="005F26BE"/>
    <w:rsid w:val="005F2F3A"/>
    <w:rsid w:val="005F45AA"/>
    <w:rsid w:val="005F521F"/>
    <w:rsid w:val="005F6BCE"/>
    <w:rsid w:val="006000BA"/>
    <w:rsid w:val="00601092"/>
    <w:rsid w:val="0060166C"/>
    <w:rsid w:val="0060261C"/>
    <w:rsid w:val="00602AA2"/>
    <w:rsid w:val="006034DE"/>
    <w:rsid w:val="00604218"/>
    <w:rsid w:val="00604DBF"/>
    <w:rsid w:val="00605CDA"/>
    <w:rsid w:val="00606880"/>
    <w:rsid w:val="00607033"/>
    <w:rsid w:val="0060717C"/>
    <w:rsid w:val="0060790A"/>
    <w:rsid w:val="00611CA5"/>
    <w:rsid w:val="00611E13"/>
    <w:rsid w:val="00612AED"/>
    <w:rsid w:val="00613A3D"/>
    <w:rsid w:val="00614737"/>
    <w:rsid w:val="006149E8"/>
    <w:rsid w:val="00616F3B"/>
    <w:rsid w:val="006177BB"/>
    <w:rsid w:val="00617865"/>
    <w:rsid w:val="00617A59"/>
    <w:rsid w:val="006208AD"/>
    <w:rsid w:val="00620F5C"/>
    <w:rsid w:val="00621344"/>
    <w:rsid w:val="006225FB"/>
    <w:rsid w:val="006229ED"/>
    <w:rsid w:val="00622DB3"/>
    <w:rsid w:val="00623123"/>
    <w:rsid w:val="00623291"/>
    <w:rsid w:val="006233D5"/>
    <w:rsid w:val="00624186"/>
    <w:rsid w:val="0062457D"/>
    <w:rsid w:val="00626064"/>
    <w:rsid w:val="006261FD"/>
    <w:rsid w:val="0062628A"/>
    <w:rsid w:val="0062634E"/>
    <w:rsid w:val="00626BEA"/>
    <w:rsid w:val="00627913"/>
    <w:rsid w:val="00627A71"/>
    <w:rsid w:val="00630AAA"/>
    <w:rsid w:val="00630E5D"/>
    <w:rsid w:val="006318BA"/>
    <w:rsid w:val="00632BE2"/>
    <w:rsid w:val="0063335F"/>
    <w:rsid w:val="0063454A"/>
    <w:rsid w:val="006369D5"/>
    <w:rsid w:val="006412EC"/>
    <w:rsid w:val="006414DF"/>
    <w:rsid w:val="00642C55"/>
    <w:rsid w:val="006433FF"/>
    <w:rsid w:val="0064439A"/>
    <w:rsid w:val="00644793"/>
    <w:rsid w:val="006449D1"/>
    <w:rsid w:val="00644B29"/>
    <w:rsid w:val="00645115"/>
    <w:rsid w:val="00646421"/>
    <w:rsid w:val="00646677"/>
    <w:rsid w:val="00647390"/>
    <w:rsid w:val="006474DF"/>
    <w:rsid w:val="00650896"/>
    <w:rsid w:val="00651216"/>
    <w:rsid w:val="00652045"/>
    <w:rsid w:val="006527D0"/>
    <w:rsid w:val="00652ADF"/>
    <w:rsid w:val="00652D6C"/>
    <w:rsid w:val="006531F9"/>
    <w:rsid w:val="00653222"/>
    <w:rsid w:val="00653337"/>
    <w:rsid w:val="00653435"/>
    <w:rsid w:val="006538D9"/>
    <w:rsid w:val="00653C5A"/>
    <w:rsid w:val="00653D89"/>
    <w:rsid w:val="0065426A"/>
    <w:rsid w:val="0065446B"/>
    <w:rsid w:val="00654CCC"/>
    <w:rsid w:val="00655519"/>
    <w:rsid w:val="00655537"/>
    <w:rsid w:val="006555ED"/>
    <w:rsid w:val="00655E2E"/>
    <w:rsid w:val="006563CB"/>
    <w:rsid w:val="006567C1"/>
    <w:rsid w:val="00656B43"/>
    <w:rsid w:val="006570E2"/>
    <w:rsid w:val="00657EE9"/>
    <w:rsid w:val="006601E1"/>
    <w:rsid w:val="006609AC"/>
    <w:rsid w:val="00660F7D"/>
    <w:rsid w:val="0066106F"/>
    <w:rsid w:val="00661390"/>
    <w:rsid w:val="00661C85"/>
    <w:rsid w:val="00662505"/>
    <w:rsid w:val="00662A42"/>
    <w:rsid w:val="00662BAA"/>
    <w:rsid w:val="00663A43"/>
    <w:rsid w:val="0066496A"/>
    <w:rsid w:val="00665956"/>
    <w:rsid w:val="00666F65"/>
    <w:rsid w:val="00667271"/>
    <w:rsid w:val="00667774"/>
    <w:rsid w:val="00667D4A"/>
    <w:rsid w:val="0067010B"/>
    <w:rsid w:val="00670B69"/>
    <w:rsid w:val="006712FF"/>
    <w:rsid w:val="00672114"/>
    <w:rsid w:val="00672629"/>
    <w:rsid w:val="006736F2"/>
    <w:rsid w:val="006737C1"/>
    <w:rsid w:val="00673995"/>
    <w:rsid w:val="006741B3"/>
    <w:rsid w:val="006741CF"/>
    <w:rsid w:val="00675123"/>
    <w:rsid w:val="00675A14"/>
    <w:rsid w:val="006766CE"/>
    <w:rsid w:val="006768D9"/>
    <w:rsid w:val="006801D7"/>
    <w:rsid w:val="00681582"/>
    <w:rsid w:val="006825C9"/>
    <w:rsid w:val="00682959"/>
    <w:rsid w:val="006832EA"/>
    <w:rsid w:val="006837F4"/>
    <w:rsid w:val="0068414F"/>
    <w:rsid w:val="0068467C"/>
    <w:rsid w:val="00684B2D"/>
    <w:rsid w:val="00684BB6"/>
    <w:rsid w:val="006855E4"/>
    <w:rsid w:val="006857E0"/>
    <w:rsid w:val="0068692B"/>
    <w:rsid w:val="00687353"/>
    <w:rsid w:val="00687BCF"/>
    <w:rsid w:val="00690A6B"/>
    <w:rsid w:val="00691807"/>
    <w:rsid w:val="00691B40"/>
    <w:rsid w:val="00691D4A"/>
    <w:rsid w:val="00692D5B"/>
    <w:rsid w:val="0069494F"/>
    <w:rsid w:val="00695F0A"/>
    <w:rsid w:val="006969D4"/>
    <w:rsid w:val="0069755B"/>
    <w:rsid w:val="006A0066"/>
    <w:rsid w:val="006A0460"/>
    <w:rsid w:val="006A1564"/>
    <w:rsid w:val="006A1D29"/>
    <w:rsid w:val="006A2100"/>
    <w:rsid w:val="006A2CC7"/>
    <w:rsid w:val="006A3BC1"/>
    <w:rsid w:val="006A4130"/>
    <w:rsid w:val="006A4705"/>
    <w:rsid w:val="006A6010"/>
    <w:rsid w:val="006A6335"/>
    <w:rsid w:val="006A6759"/>
    <w:rsid w:val="006A709D"/>
    <w:rsid w:val="006A7804"/>
    <w:rsid w:val="006B0C0B"/>
    <w:rsid w:val="006B38D1"/>
    <w:rsid w:val="006B3A94"/>
    <w:rsid w:val="006B4074"/>
    <w:rsid w:val="006B42F1"/>
    <w:rsid w:val="006B48E1"/>
    <w:rsid w:val="006B5714"/>
    <w:rsid w:val="006B7226"/>
    <w:rsid w:val="006B76A5"/>
    <w:rsid w:val="006B78D1"/>
    <w:rsid w:val="006C010E"/>
    <w:rsid w:val="006C0296"/>
    <w:rsid w:val="006C0E2D"/>
    <w:rsid w:val="006C1B98"/>
    <w:rsid w:val="006C32FE"/>
    <w:rsid w:val="006C4051"/>
    <w:rsid w:val="006C4871"/>
    <w:rsid w:val="006C48CE"/>
    <w:rsid w:val="006C4D38"/>
    <w:rsid w:val="006C63B9"/>
    <w:rsid w:val="006C6E56"/>
    <w:rsid w:val="006C6F1A"/>
    <w:rsid w:val="006C6F22"/>
    <w:rsid w:val="006D15A3"/>
    <w:rsid w:val="006D1C06"/>
    <w:rsid w:val="006D2B45"/>
    <w:rsid w:val="006D5295"/>
    <w:rsid w:val="006D5E5F"/>
    <w:rsid w:val="006D5FE2"/>
    <w:rsid w:val="006D6137"/>
    <w:rsid w:val="006D6270"/>
    <w:rsid w:val="006D6A85"/>
    <w:rsid w:val="006D7050"/>
    <w:rsid w:val="006D728C"/>
    <w:rsid w:val="006D73E7"/>
    <w:rsid w:val="006E12DE"/>
    <w:rsid w:val="006E1530"/>
    <w:rsid w:val="006E199A"/>
    <w:rsid w:val="006E1C02"/>
    <w:rsid w:val="006E2763"/>
    <w:rsid w:val="006E2FE9"/>
    <w:rsid w:val="006E3A0B"/>
    <w:rsid w:val="006E3F86"/>
    <w:rsid w:val="006E4197"/>
    <w:rsid w:val="006E46A3"/>
    <w:rsid w:val="006E4D7B"/>
    <w:rsid w:val="006E5695"/>
    <w:rsid w:val="006E6A4C"/>
    <w:rsid w:val="006E753F"/>
    <w:rsid w:val="006F0777"/>
    <w:rsid w:val="006F2452"/>
    <w:rsid w:val="006F355C"/>
    <w:rsid w:val="006F356A"/>
    <w:rsid w:val="006F4E34"/>
    <w:rsid w:val="006F5BE1"/>
    <w:rsid w:val="006F5E97"/>
    <w:rsid w:val="006F6286"/>
    <w:rsid w:val="00700315"/>
    <w:rsid w:val="00700424"/>
    <w:rsid w:val="00700A53"/>
    <w:rsid w:val="00700A70"/>
    <w:rsid w:val="00700B05"/>
    <w:rsid w:val="007010D8"/>
    <w:rsid w:val="00701344"/>
    <w:rsid w:val="00701E7C"/>
    <w:rsid w:val="007036B4"/>
    <w:rsid w:val="007048B2"/>
    <w:rsid w:val="00704A38"/>
    <w:rsid w:val="00706D1D"/>
    <w:rsid w:val="00706E2D"/>
    <w:rsid w:val="00706FDA"/>
    <w:rsid w:val="00707CC8"/>
    <w:rsid w:val="00707CDC"/>
    <w:rsid w:val="00710DF9"/>
    <w:rsid w:val="007112F1"/>
    <w:rsid w:val="00712DCE"/>
    <w:rsid w:val="00712E8C"/>
    <w:rsid w:val="00712F36"/>
    <w:rsid w:val="00713082"/>
    <w:rsid w:val="00713ECE"/>
    <w:rsid w:val="007151F2"/>
    <w:rsid w:val="0071521E"/>
    <w:rsid w:val="00715D14"/>
    <w:rsid w:val="0071635A"/>
    <w:rsid w:val="0072026F"/>
    <w:rsid w:val="0072055A"/>
    <w:rsid w:val="0072074E"/>
    <w:rsid w:val="00720B76"/>
    <w:rsid w:val="007213C8"/>
    <w:rsid w:val="00722B10"/>
    <w:rsid w:val="007230A4"/>
    <w:rsid w:val="007237B7"/>
    <w:rsid w:val="00724EE5"/>
    <w:rsid w:val="00725670"/>
    <w:rsid w:val="00725FCB"/>
    <w:rsid w:val="00726220"/>
    <w:rsid w:val="00726B5E"/>
    <w:rsid w:val="007279B0"/>
    <w:rsid w:val="00727CA3"/>
    <w:rsid w:val="00730D6C"/>
    <w:rsid w:val="00731575"/>
    <w:rsid w:val="00731D91"/>
    <w:rsid w:val="00731F6F"/>
    <w:rsid w:val="00732055"/>
    <w:rsid w:val="007322C9"/>
    <w:rsid w:val="007341CD"/>
    <w:rsid w:val="00734A54"/>
    <w:rsid w:val="00734DAB"/>
    <w:rsid w:val="00735407"/>
    <w:rsid w:val="00735660"/>
    <w:rsid w:val="00736260"/>
    <w:rsid w:val="0073779D"/>
    <w:rsid w:val="00737EFA"/>
    <w:rsid w:val="00741A07"/>
    <w:rsid w:val="00741ACB"/>
    <w:rsid w:val="0074299E"/>
    <w:rsid w:val="00742ACF"/>
    <w:rsid w:val="00743011"/>
    <w:rsid w:val="00744D08"/>
    <w:rsid w:val="00744D99"/>
    <w:rsid w:val="00744DE1"/>
    <w:rsid w:val="00745163"/>
    <w:rsid w:val="007451A0"/>
    <w:rsid w:val="00745550"/>
    <w:rsid w:val="007466E4"/>
    <w:rsid w:val="00747923"/>
    <w:rsid w:val="00747A36"/>
    <w:rsid w:val="0075023B"/>
    <w:rsid w:val="00750B83"/>
    <w:rsid w:val="00750FDB"/>
    <w:rsid w:val="007510A8"/>
    <w:rsid w:val="007510C9"/>
    <w:rsid w:val="007515E6"/>
    <w:rsid w:val="0075178A"/>
    <w:rsid w:val="00752B57"/>
    <w:rsid w:val="00752C95"/>
    <w:rsid w:val="0075420B"/>
    <w:rsid w:val="0075474E"/>
    <w:rsid w:val="007558B3"/>
    <w:rsid w:val="00755B52"/>
    <w:rsid w:val="00755BAB"/>
    <w:rsid w:val="007567F3"/>
    <w:rsid w:val="00756AFC"/>
    <w:rsid w:val="00756E26"/>
    <w:rsid w:val="00756E64"/>
    <w:rsid w:val="007575D1"/>
    <w:rsid w:val="00757698"/>
    <w:rsid w:val="00760138"/>
    <w:rsid w:val="007605D0"/>
    <w:rsid w:val="00760FFE"/>
    <w:rsid w:val="00761A8D"/>
    <w:rsid w:val="007638B4"/>
    <w:rsid w:val="00763FFE"/>
    <w:rsid w:val="007644A7"/>
    <w:rsid w:val="007647AA"/>
    <w:rsid w:val="00764EA6"/>
    <w:rsid w:val="00764FF0"/>
    <w:rsid w:val="00765369"/>
    <w:rsid w:val="00765D2B"/>
    <w:rsid w:val="00766801"/>
    <w:rsid w:val="00766A8B"/>
    <w:rsid w:val="00766A93"/>
    <w:rsid w:val="00766C11"/>
    <w:rsid w:val="00766CA1"/>
    <w:rsid w:val="00766CD6"/>
    <w:rsid w:val="0076719E"/>
    <w:rsid w:val="007675F0"/>
    <w:rsid w:val="00767E0C"/>
    <w:rsid w:val="00767FBD"/>
    <w:rsid w:val="00767FEA"/>
    <w:rsid w:val="00770569"/>
    <w:rsid w:val="0077085D"/>
    <w:rsid w:val="007709E9"/>
    <w:rsid w:val="00770DE0"/>
    <w:rsid w:val="00770E48"/>
    <w:rsid w:val="00770EC4"/>
    <w:rsid w:val="0077119C"/>
    <w:rsid w:val="00772292"/>
    <w:rsid w:val="00772593"/>
    <w:rsid w:val="00772BE5"/>
    <w:rsid w:val="00773660"/>
    <w:rsid w:val="00774BB2"/>
    <w:rsid w:val="00776212"/>
    <w:rsid w:val="00776F6A"/>
    <w:rsid w:val="00777610"/>
    <w:rsid w:val="00777AB7"/>
    <w:rsid w:val="00777C47"/>
    <w:rsid w:val="00780E5B"/>
    <w:rsid w:val="00781437"/>
    <w:rsid w:val="007815BA"/>
    <w:rsid w:val="00783CAC"/>
    <w:rsid w:val="0078442F"/>
    <w:rsid w:val="00784E38"/>
    <w:rsid w:val="007862F8"/>
    <w:rsid w:val="00786583"/>
    <w:rsid w:val="00786DC1"/>
    <w:rsid w:val="007871CF"/>
    <w:rsid w:val="007874A4"/>
    <w:rsid w:val="00787574"/>
    <w:rsid w:val="007903B5"/>
    <w:rsid w:val="00790765"/>
    <w:rsid w:val="00791818"/>
    <w:rsid w:val="00793E87"/>
    <w:rsid w:val="00795106"/>
    <w:rsid w:val="00795151"/>
    <w:rsid w:val="0079536D"/>
    <w:rsid w:val="00796AD7"/>
    <w:rsid w:val="007A005D"/>
    <w:rsid w:val="007A0816"/>
    <w:rsid w:val="007A0C3C"/>
    <w:rsid w:val="007A22A1"/>
    <w:rsid w:val="007A24F6"/>
    <w:rsid w:val="007A3BAF"/>
    <w:rsid w:val="007A485B"/>
    <w:rsid w:val="007A6DC8"/>
    <w:rsid w:val="007A7277"/>
    <w:rsid w:val="007A7679"/>
    <w:rsid w:val="007B025E"/>
    <w:rsid w:val="007B0314"/>
    <w:rsid w:val="007B0B12"/>
    <w:rsid w:val="007B0B47"/>
    <w:rsid w:val="007B2833"/>
    <w:rsid w:val="007B2DF8"/>
    <w:rsid w:val="007B3997"/>
    <w:rsid w:val="007B3C39"/>
    <w:rsid w:val="007B4030"/>
    <w:rsid w:val="007B4168"/>
    <w:rsid w:val="007B46D0"/>
    <w:rsid w:val="007B4D8D"/>
    <w:rsid w:val="007B6021"/>
    <w:rsid w:val="007B7685"/>
    <w:rsid w:val="007B78A6"/>
    <w:rsid w:val="007B7F1B"/>
    <w:rsid w:val="007C05F7"/>
    <w:rsid w:val="007C09FA"/>
    <w:rsid w:val="007C1356"/>
    <w:rsid w:val="007C199F"/>
    <w:rsid w:val="007C2201"/>
    <w:rsid w:val="007C4625"/>
    <w:rsid w:val="007C5FAA"/>
    <w:rsid w:val="007C6135"/>
    <w:rsid w:val="007C66CB"/>
    <w:rsid w:val="007C6701"/>
    <w:rsid w:val="007C6B75"/>
    <w:rsid w:val="007D0A24"/>
    <w:rsid w:val="007D1715"/>
    <w:rsid w:val="007D217F"/>
    <w:rsid w:val="007D2350"/>
    <w:rsid w:val="007D2522"/>
    <w:rsid w:val="007D255D"/>
    <w:rsid w:val="007D25DA"/>
    <w:rsid w:val="007D275E"/>
    <w:rsid w:val="007D3CAD"/>
    <w:rsid w:val="007D454D"/>
    <w:rsid w:val="007D4618"/>
    <w:rsid w:val="007D4DE2"/>
    <w:rsid w:val="007D5689"/>
    <w:rsid w:val="007D7143"/>
    <w:rsid w:val="007D7B00"/>
    <w:rsid w:val="007D7F3E"/>
    <w:rsid w:val="007E0D9E"/>
    <w:rsid w:val="007E18F8"/>
    <w:rsid w:val="007E1A00"/>
    <w:rsid w:val="007E2BF5"/>
    <w:rsid w:val="007E32A5"/>
    <w:rsid w:val="007E33A9"/>
    <w:rsid w:val="007E357B"/>
    <w:rsid w:val="007E377C"/>
    <w:rsid w:val="007E486A"/>
    <w:rsid w:val="007E4B71"/>
    <w:rsid w:val="007E65FA"/>
    <w:rsid w:val="007E6B63"/>
    <w:rsid w:val="007E72FE"/>
    <w:rsid w:val="007E774E"/>
    <w:rsid w:val="007E7952"/>
    <w:rsid w:val="007E7C67"/>
    <w:rsid w:val="007F04ED"/>
    <w:rsid w:val="007F0B5D"/>
    <w:rsid w:val="007F0DEE"/>
    <w:rsid w:val="007F153B"/>
    <w:rsid w:val="007F3932"/>
    <w:rsid w:val="007F3B7F"/>
    <w:rsid w:val="007F3FA5"/>
    <w:rsid w:val="007F5D6A"/>
    <w:rsid w:val="007F602C"/>
    <w:rsid w:val="007F6855"/>
    <w:rsid w:val="007F6D54"/>
    <w:rsid w:val="007F776E"/>
    <w:rsid w:val="007F79E5"/>
    <w:rsid w:val="00800029"/>
    <w:rsid w:val="008001AE"/>
    <w:rsid w:val="00801775"/>
    <w:rsid w:val="00801AEA"/>
    <w:rsid w:val="00801AFF"/>
    <w:rsid w:val="008044BA"/>
    <w:rsid w:val="0080486A"/>
    <w:rsid w:val="0080527E"/>
    <w:rsid w:val="00805D5E"/>
    <w:rsid w:val="00807766"/>
    <w:rsid w:val="00807771"/>
    <w:rsid w:val="0080796F"/>
    <w:rsid w:val="00810020"/>
    <w:rsid w:val="008109DE"/>
    <w:rsid w:val="0081110E"/>
    <w:rsid w:val="00812A35"/>
    <w:rsid w:val="00812AB9"/>
    <w:rsid w:val="008131E4"/>
    <w:rsid w:val="00813DE1"/>
    <w:rsid w:val="00813E4B"/>
    <w:rsid w:val="00814B02"/>
    <w:rsid w:val="00814F50"/>
    <w:rsid w:val="0081540D"/>
    <w:rsid w:val="00816163"/>
    <w:rsid w:val="008166DB"/>
    <w:rsid w:val="00816850"/>
    <w:rsid w:val="008178D1"/>
    <w:rsid w:val="00817938"/>
    <w:rsid w:val="00817CD2"/>
    <w:rsid w:val="0082004F"/>
    <w:rsid w:val="00820B93"/>
    <w:rsid w:val="0082129A"/>
    <w:rsid w:val="0082136F"/>
    <w:rsid w:val="00822265"/>
    <w:rsid w:val="00822C75"/>
    <w:rsid w:val="00822D82"/>
    <w:rsid w:val="00823ADD"/>
    <w:rsid w:val="008248A4"/>
    <w:rsid w:val="00824CEE"/>
    <w:rsid w:val="00824E6F"/>
    <w:rsid w:val="00824F7D"/>
    <w:rsid w:val="0082556C"/>
    <w:rsid w:val="008256BF"/>
    <w:rsid w:val="0082591A"/>
    <w:rsid w:val="00825F2F"/>
    <w:rsid w:val="00825F6C"/>
    <w:rsid w:val="008265E6"/>
    <w:rsid w:val="00830193"/>
    <w:rsid w:val="0083173B"/>
    <w:rsid w:val="00831F63"/>
    <w:rsid w:val="00831F69"/>
    <w:rsid w:val="00832095"/>
    <w:rsid w:val="0083229D"/>
    <w:rsid w:val="0083286E"/>
    <w:rsid w:val="008329CC"/>
    <w:rsid w:val="008331BC"/>
    <w:rsid w:val="008335F8"/>
    <w:rsid w:val="0083402D"/>
    <w:rsid w:val="0083433A"/>
    <w:rsid w:val="00834810"/>
    <w:rsid w:val="008353B9"/>
    <w:rsid w:val="008358EA"/>
    <w:rsid w:val="0083595E"/>
    <w:rsid w:val="00835F22"/>
    <w:rsid w:val="00836213"/>
    <w:rsid w:val="00836400"/>
    <w:rsid w:val="00836663"/>
    <w:rsid w:val="00836F76"/>
    <w:rsid w:val="008370EB"/>
    <w:rsid w:val="00837840"/>
    <w:rsid w:val="00837901"/>
    <w:rsid w:val="00840109"/>
    <w:rsid w:val="0084020A"/>
    <w:rsid w:val="008404A4"/>
    <w:rsid w:val="0084107D"/>
    <w:rsid w:val="00842F9D"/>
    <w:rsid w:val="00843333"/>
    <w:rsid w:val="00844E00"/>
    <w:rsid w:val="0084681E"/>
    <w:rsid w:val="008470DC"/>
    <w:rsid w:val="00847E29"/>
    <w:rsid w:val="008500E8"/>
    <w:rsid w:val="00850350"/>
    <w:rsid w:val="00853AB3"/>
    <w:rsid w:val="0085612A"/>
    <w:rsid w:val="008567E8"/>
    <w:rsid w:val="00856CC0"/>
    <w:rsid w:val="00861C12"/>
    <w:rsid w:val="008627DF"/>
    <w:rsid w:val="008633BE"/>
    <w:rsid w:val="00863547"/>
    <w:rsid w:val="0086421D"/>
    <w:rsid w:val="00864AEB"/>
    <w:rsid w:val="00864F6A"/>
    <w:rsid w:val="008650F5"/>
    <w:rsid w:val="008659D4"/>
    <w:rsid w:val="00865A04"/>
    <w:rsid w:val="00866391"/>
    <w:rsid w:val="00866F39"/>
    <w:rsid w:val="00870881"/>
    <w:rsid w:val="00871A48"/>
    <w:rsid w:val="00872A94"/>
    <w:rsid w:val="00872CCB"/>
    <w:rsid w:val="008730F2"/>
    <w:rsid w:val="00873CDB"/>
    <w:rsid w:val="0087406C"/>
    <w:rsid w:val="008743AD"/>
    <w:rsid w:val="00874436"/>
    <w:rsid w:val="0087446E"/>
    <w:rsid w:val="00874BCF"/>
    <w:rsid w:val="00875348"/>
    <w:rsid w:val="00875C3C"/>
    <w:rsid w:val="0087673B"/>
    <w:rsid w:val="00876FCF"/>
    <w:rsid w:val="008816DA"/>
    <w:rsid w:val="00882733"/>
    <w:rsid w:val="00882974"/>
    <w:rsid w:val="00885A61"/>
    <w:rsid w:val="00885D9F"/>
    <w:rsid w:val="00885E93"/>
    <w:rsid w:val="00886843"/>
    <w:rsid w:val="008871B4"/>
    <w:rsid w:val="00887348"/>
    <w:rsid w:val="00887A38"/>
    <w:rsid w:val="00887ADF"/>
    <w:rsid w:val="0089037A"/>
    <w:rsid w:val="00890918"/>
    <w:rsid w:val="00890CC3"/>
    <w:rsid w:val="00890CE4"/>
    <w:rsid w:val="00891252"/>
    <w:rsid w:val="00891617"/>
    <w:rsid w:val="0089331F"/>
    <w:rsid w:val="008938FC"/>
    <w:rsid w:val="00893944"/>
    <w:rsid w:val="0089517E"/>
    <w:rsid w:val="008954B5"/>
    <w:rsid w:val="00895947"/>
    <w:rsid w:val="008960A0"/>
    <w:rsid w:val="00896DEB"/>
    <w:rsid w:val="00897253"/>
    <w:rsid w:val="00897432"/>
    <w:rsid w:val="008975F0"/>
    <w:rsid w:val="00897888"/>
    <w:rsid w:val="008A0A65"/>
    <w:rsid w:val="008A11C2"/>
    <w:rsid w:val="008A14C0"/>
    <w:rsid w:val="008A1CA9"/>
    <w:rsid w:val="008A2995"/>
    <w:rsid w:val="008A2D31"/>
    <w:rsid w:val="008A2F5F"/>
    <w:rsid w:val="008A2FEA"/>
    <w:rsid w:val="008A37E7"/>
    <w:rsid w:val="008A3EAC"/>
    <w:rsid w:val="008A3F91"/>
    <w:rsid w:val="008A48AE"/>
    <w:rsid w:val="008A4AEE"/>
    <w:rsid w:val="008A4F2C"/>
    <w:rsid w:val="008A5B75"/>
    <w:rsid w:val="008A7708"/>
    <w:rsid w:val="008B01C2"/>
    <w:rsid w:val="008B1E63"/>
    <w:rsid w:val="008B21D7"/>
    <w:rsid w:val="008B250D"/>
    <w:rsid w:val="008B3518"/>
    <w:rsid w:val="008B4382"/>
    <w:rsid w:val="008B4650"/>
    <w:rsid w:val="008B5DC3"/>
    <w:rsid w:val="008B65AD"/>
    <w:rsid w:val="008B7D6D"/>
    <w:rsid w:val="008C00F1"/>
    <w:rsid w:val="008C037F"/>
    <w:rsid w:val="008C0ECA"/>
    <w:rsid w:val="008C1F2B"/>
    <w:rsid w:val="008C20B6"/>
    <w:rsid w:val="008C4166"/>
    <w:rsid w:val="008C47F5"/>
    <w:rsid w:val="008C4A28"/>
    <w:rsid w:val="008C55A4"/>
    <w:rsid w:val="008C661A"/>
    <w:rsid w:val="008C6E4D"/>
    <w:rsid w:val="008C7211"/>
    <w:rsid w:val="008C74A6"/>
    <w:rsid w:val="008C7564"/>
    <w:rsid w:val="008C7B1D"/>
    <w:rsid w:val="008D0163"/>
    <w:rsid w:val="008D024E"/>
    <w:rsid w:val="008D02F2"/>
    <w:rsid w:val="008D1C30"/>
    <w:rsid w:val="008D25D6"/>
    <w:rsid w:val="008D2F2C"/>
    <w:rsid w:val="008D344A"/>
    <w:rsid w:val="008D4874"/>
    <w:rsid w:val="008D5B28"/>
    <w:rsid w:val="008D6664"/>
    <w:rsid w:val="008D6B0C"/>
    <w:rsid w:val="008E097E"/>
    <w:rsid w:val="008E2224"/>
    <w:rsid w:val="008E328B"/>
    <w:rsid w:val="008E3B0A"/>
    <w:rsid w:val="008E3D5F"/>
    <w:rsid w:val="008E48F6"/>
    <w:rsid w:val="008E498E"/>
    <w:rsid w:val="008E4BCA"/>
    <w:rsid w:val="008E5839"/>
    <w:rsid w:val="008E5E69"/>
    <w:rsid w:val="008E746D"/>
    <w:rsid w:val="008F06DC"/>
    <w:rsid w:val="008F14D3"/>
    <w:rsid w:val="008F159D"/>
    <w:rsid w:val="008F188E"/>
    <w:rsid w:val="008F1BEB"/>
    <w:rsid w:val="008F1F07"/>
    <w:rsid w:val="008F2D4A"/>
    <w:rsid w:val="008F2E04"/>
    <w:rsid w:val="008F2F8C"/>
    <w:rsid w:val="008F3325"/>
    <w:rsid w:val="008F3714"/>
    <w:rsid w:val="008F3A53"/>
    <w:rsid w:val="008F417F"/>
    <w:rsid w:val="008F4802"/>
    <w:rsid w:val="008F504B"/>
    <w:rsid w:val="008F566D"/>
    <w:rsid w:val="008F5B5E"/>
    <w:rsid w:val="008F5CCF"/>
    <w:rsid w:val="008F5EDD"/>
    <w:rsid w:val="008F61CA"/>
    <w:rsid w:val="008F765D"/>
    <w:rsid w:val="00900462"/>
    <w:rsid w:val="009004C6"/>
    <w:rsid w:val="00900636"/>
    <w:rsid w:val="00900D2C"/>
    <w:rsid w:val="00901063"/>
    <w:rsid w:val="009011B7"/>
    <w:rsid w:val="0090196C"/>
    <w:rsid w:val="0090313C"/>
    <w:rsid w:val="009037F3"/>
    <w:rsid w:val="0090389A"/>
    <w:rsid w:val="00904640"/>
    <w:rsid w:val="009050CC"/>
    <w:rsid w:val="009051DE"/>
    <w:rsid w:val="009063AB"/>
    <w:rsid w:val="0090641C"/>
    <w:rsid w:val="00906F21"/>
    <w:rsid w:val="009102F1"/>
    <w:rsid w:val="00911822"/>
    <w:rsid w:val="009120F9"/>
    <w:rsid w:val="009121D3"/>
    <w:rsid w:val="00912E99"/>
    <w:rsid w:val="009149A0"/>
    <w:rsid w:val="00914C2D"/>
    <w:rsid w:val="0091508C"/>
    <w:rsid w:val="009158FF"/>
    <w:rsid w:val="0091605A"/>
    <w:rsid w:val="00917668"/>
    <w:rsid w:val="00917B0B"/>
    <w:rsid w:val="00917F10"/>
    <w:rsid w:val="009207DF"/>
    <w:rsid w:val="00921351"/>
    <w:rsid w:val="00921B80"/>
    <w:rsid w:val="00921E7E"/>
    <w:rsid w:val="0092296C"/>
    <w:rsid w:val="00923A40"/>
    <w:rsid w:val="00923A4C"/>
    <w:rsid w:val="00923EB9"/>
    <w:rsid w:val="009258CD"/>
    <w:rsid w:val="00926588"/>
    <w:rsid w:val="00926C67"/>
    <w:rsid w:val="00927B61"/>
    <w:rsid w:val="00927CB2"/>
    <w:rsid w:val="009302F0"/>
    <w:rsid w:val="009308DE"/>
    <w:rsid w:val="00930D73"/>
    <w:rsid w:val="00930E22"/>
    <w:rsid w:val="00931179"/>
    <w:rsid w:val="00932ADC"/>
    <w:rsid w:val="00933ECE"/>
    <w:rsid w:val="00934218"/>
    <w:rsid w:val="009342FD"/>
    <w:rsid w:val="00934A2D"/>
    <w:rsid w:val="00935391"/>
    <w:rsid w:val="009357BB"/>
    <w:rsid w:val="009359CA"/>
    <w:rsid w:val="00935B57"/>
    <w:rsid w:val="00935E21"/>
    <w:rsid w:val="00935E98"/>
    <w:rsid w:val="00935EF4"/>
    <w:rsid w:val="009376A1"/>
    <w:rsid w:val="00937C1E"/>
    <w:rsid w:val="00940ADB"/>
    <w:rsid w:val="00941207"/>
    <w:rsid w:val="009415C9"/>
    <w:rsid w:val="00941EA2"/>
    <w:rsid w:val="00942545"/>
    <w:rsid w:val="00942C23"/>
    <w:rsid w:val="00942E51"/>
    <w:rsid w:val="009432C2"/>
    <w:rsid w:val="00943E0D"/>
    <w:rsid w:val="00943FE1"/>
    <w:rsid w:val="00944D65"/>
    <w:rsid w:val="009452A9"/>
    <w:rsid w:val="009452C3"/>
    <w:rsid w:val="0094558A"/>
    <w:rsid w:val="00945EAC"/>
    <w:rsid w:val="00945F5A"/>
    <w:rsid w:val="00945F71"/>
    <w:rsid w:val="0094739E"/>
    <w:rsid w:val="0094756C"/>
    <w:rsid w:val="00947D7C"/>
    <w:rsid w:val="009518F4"/>
    <w:rsid w:val="00951E9B"/>
    <w:rsid w:val="00952068"/>
    <w:rsid w:val="00952086"/>
    <w:rsid w:val="0095262B"/>
    <w:rsid w:val="0095315A"/>
    <w:rsid w:val="009531F4"/>
    <w:rsid w:val="00953393"/>
    <w:rsid w:val="009543D1"/>
    <w:rsid w:val="009555E3"/>
    <w:rsid w:val="009558C4"/>
    <w:rsid w:val="00955C33"/>
    <w:rsid w:val="00955F0E"/>
    <w:rsid w:val="0095658F"/>
    <w:rsid w:val="009568F3"/>
    <w:rsid w:val="00956E84"/>
    <w:rsid w:val="00957157"/>
    <w:rsid w:val="0096036B"/>
    <w:rsid w:val="009603F6"/>
    <w:rsid w:val="00960500"/>
    <w:rsid w:val="00961315"/>
    <w:rsid w:val="00961687"/>
    <w:rsid w:val="009623C0"/>
    <w:rsid w:val="00962666"/>
    <w:rsid w:val="00962ECF"/>
    <w:rsid w:val="00963625"/>
    <w:rsid w:val="00964262"/>
    <w:rsid w:val="00965601"/>
    <w:rsid w:val="009663E2"/>
    <w:rsid w:val="00967352"/>
    <w:rsid w:val="00967B81"/>
    <w:rsid w:val="00967BEC"/>
    <w:rsid w:val="00967D1C"/>
    <w:rsid w:val="00970BC5"/>
    <w:rsid w:val="0097111D"/>
    <w:rsid w:val="00971E22"/>
    <w:rsid w:val="00971E72"/>
    <w:rsid w:val="009723E7"/>
    <w:rsid w:val="00972E01"/>
    <w:rsid w:val="00972E33"/>
    <w:rsid w:val="00973021"/>
    <w:rsid w:val="00973B91"/>
    <w:rsid w:val="0097454E"/>
    <w:rsid w:val="00974E57"/>
    <w:rsid w:val="009756F1"/>
    <w:rsid w:val="009757E7"/>
    <w:rsid w:val="0097656D"/>
    <w:rsid w:val="00976CB5"/>
    <w:rsid w:val="009771C5"/>
    <w:rsid w:val="0097768F"/>
    <w:rsid w:val="00977925"/>
    <w:rsid w:val="00980052"/>
    <w:rsid w:val="009803C8"/>
    <w:rsid w:val="009810FD"/>
    <w:rsid w:val="00981405"/>
    <w:rsid w:val="00981EA2"/>
    <w:rsid w:val="009828D5"/>
    <w:rsid w:val="00982C77"/>
    <w:rsid w:val="00982F85"/>
    <w:rsid w:val="00983539"/>
    <w:rsid w:val="00983BA4"/>
    <w:rsid w:val="00985346"/>
    <w:rsid w:val="009857D4"/>
    <w:rsid w:val="009868A4"/>
    <w:rsid w:val="009868E9"/>
    <w:rsid w:val="009878A2"/>
    <w:rsid w:val="0099054E"/>
    <w:rsid w:val="00990C97"/>
    <w:rsid w:val="009919C1"/>
    <w:rsid w:val="00993049"/>
    <w:rsid w:val="0099344C"/>
    <w:rsid w:val="00995349"/>
    <w:rsid w:val="009955CF"/>
    <w:rsid w:val="00995C2B"/>
    <w:rsid w:val="00997590"/>
    <w:rsid w:val="00997B41"/>
    <w:rsid w:val="009A14B5"/>
    <w:rsid w:val="009A214F"/>
    <w:rsid w:val="009A2277"/>
    <w:rsid w:val="009A25C8"/>
    <w:rsid w:val="009A266C"/>
    <w:rsid w:val="009A2ED4"/>
    <w:rsid w:val="009A3622"/>
    <w:rsid w:val="009A3676"/>
    <w:rsid w:val="009A431E"/>
    <w:rsid w:val="009A584E"/>
    <w:rsid w:val="009A6D7C"/>
    <w:rsid w:val="009A7608"/>
    <w:rsid w:val="009A78DB"/>
    <w:rsid w:val="009A798D"/>
    <w:rsid w:val="009A7BA4"/>
    <w:rsid w:val="009A7DDB"/>
    <w:rsid w:val="009B05C6"/>
    <w:rsid w:val="009B197E"/>
    <w:rsid w:val="009B2DE5"/>
    <w:rsid w:val="009B3D30"/>
    <w:rsid w:val="009B47EC"/>
    <w:rsid w:val="009B6188"/>
    <w:rsid w:val="009B65EA"/>
    <w:rsid w:val="009B68D0"/>
    <w:rsid w:val="009B6F0E"/>
    <w:rsid w:val="009B7C7B"/>
    <w:rsid w:val="009B7F0C"/>
    <w:rsid w:val="009B7F14"/>
    <w:rsid w:val="009C118C"/>
    <w:rsid w:val="009C1388"/>
    <w:rsid w:val="009C18F9"/>
    <w:rsid w:val="009C217C"/>
    <w:rsid w:val="009C21A3"/>
    <w:rsid w:val="009C21DE"/>
    <w:rsid w:val="009C362C"/>
    <w:rsid w:val="009C5985"/>
    <w:rsid w:val="009C5A43"/>
    <w:rsid w:val="009C6857"/>
    <w:rsid w:val="009C6A65"/>
    <w:rsid w:val="009C6C06"/>
    <w:rsid w:val="009C6CA8"/>
    <w:rsid w:val="009C6DA9"/>
    <w:rsid w:val="009C7EB3"/>
    <w:rsid w:val="009D09D3"/>
    <w:rsid w:val="009D185A"/>
    <w:rsid w:val="009D29D9"/>
    <w:rsid w:val="009D2EE5"/>
    <w:rsid w:val="009D37C3"/>
    <w:rsid w:val="009D435D"/>
    <w:rsid w:val="009D4367"/>
    <w:rsid w:val="009D5502"/>
    <w:rsid w:val="009D7154"/>
    <w:rsid w:val="009D7AA8"/>
    <w:rsid w:val="009DC85B"/>
    <w:rsid w:val="009E0230"/>
    <w:rsid w:val="009E0B90"/>
    <w:rsid w:val="009E0FA8"/>
    <w:rsid w:val="009E126F"/>
    <w:rsid w:val="009E1446"/>
    <w:rsid w:val="009E21FC"/>
    <w:rsid w:val="009E246F"/>
    <w:rsid w:val="009E26A1"/>
    <w:rsid w:val="009E30F0"/>
    <w:rsid w:val="009E3872"/>
    <w:rsid w:val="009E3919"/>
    <w:rsid w:val="009E3AAC"/>
    <w:rsid w:val="009E4421"/>
    <w:rsid w:val="009E5D2A"/>
    <w:rsid w:val="009E6015"/>
    <w:rsid w:val="009E60BC"/>
    <w:rsid w:val="009E6706"/>
    <w:rsid w:val="009E69CB"/>
    <w:rsid w:val="009E71DD"/>
    <w:rsid w:val="009E733F"/>
    <w:rsid w:val="009F0416"/>
    <w:rsid w:val="009F1043"/>
    <w:rsid w:val="009F1428"/>
    <w:rsid w:val="009F186F"/>
    <w:rsid w:val="009F19F1"/>
    <w:rsid w:val="009F3ADC"/>
    <w:rsid w:val="009F3D5D"/>
    <w:rsid w:val="009F46B0"/>
    <w:rsid w:val="009F50DA"/>
    <w:rsid w:val="009F6389"/>
    <w:rsid w:val="009F644C"/>
    <w:rsid w:val="00A0045F"/>
    <w:rsid w:val="00A005FD"/>
    <w:rsid w:val="00A00DE0"/>
    <w:rsid w:val="00A019DE"/>
    <w:rsid w:val="00A02170"/>
    <w:rsid w:val="00A02F4E"/>
    <w:rsid w:val="00A02F57"/>
    <w:rsid w:val="00A0700C"/>
    <w:rsid w:val="00A101E5"/>
    <w:rsid w:val="00A10581"/>
    <w:rsid w:val="00A118EE"/>
    <w:rsid w:val="00A11F02"/>
    <w:rsid w:val="00A12755"/>
    <w:rsid w:val="00A12E4A"/>
    <w:rsid w:val="00A1338D"/>
    <w:rsid w:val="00A1387E"/>
    <w:rsid w:val="00A139EF"/>
    <w:rsid w:val="00A13C0E"/>
    <w:rsid w:val="00A13EEB"/>
    <w:rsid w:val="00A13F27"/>
    <w:rsid w:val="00A14B63"/>
    <w:rsid w:val="00A15A80"/>
    <w:rsid w:val="00A16B51"/>
    <w:rsid w:val="00A16FA3"/>
    <w:rsid w:val="00A16FEE"/>
    <w:rsid w:val="00A17997"/>
    <w:rsid w:val="00A20F58"/>
    <w:rsid w:val="00A20F8D"/>
    <w:rsid w:val="00A21082"/>
    <w:rsid w:val="00A22C96"/>
    <w:rsid w:val="00A22D0A"/>
    <w:rsid w:val="00A22DB4"/>
    <w:rsid w:val="00A22DDC"/>
    <w:rsid w:val="00A23B17"/>
    <w:rsid w:val="00A23C4C"/>
    <w:rsid w:val="00A24432"/>
    <w:rsid w:val="00A24656"/>
    <w:rsid w:val="00A2490A"/>
    <w:rsid w:val="00A24AAD"/>
    <w:rsid w:val="00A24AEF"/>
    <w:rsid w:val="00A24D1D"/>
    <w:rsid w:val="00A25138"/>
    <w:rsid w:val="00A2560C"/>
    <w:rsid w:val="00A25DC5"/>
    <w:rsid w:val="00A26767"/>
    <w:rsid w:val="00A26AD8"/>
    <w:rsid w:val="00A26DF3"/>
    <w:rsid w:val="00A270A0"/>
    <w:rsid w:val="00A27F7E"/>
    <w:rsid w:val="00A30084"/>
    <w:rsid w:val="00A3033C"/>
    <w:rsid w:val="00A30820"/>
    <w:rsid w:val="00A31163"/>
    <w:rsid w:val="00A31516"/>
    <w:rsid w:val="00A32FDA"/>
    <w:rsid w:val="00A3485C"/>
    <w:rsid w:val="00A34CB7"/>
    <w:rsid w:val="00A34EC2"/>
    <w:rsid w:val="00A35926"/>
    <w:rsid w:val="00A36BF2"/>
    <w:rsid w:val="00A3713D"/>
    <w:rsid w:val="00A37AC2"/>
    <w:rsid w:val="00A4039E"/>
    <w:rsid w:val="00A403B5"/>
    <w:rsid w:val="00A41170"/>
    <w:rsid w:val="00A432FB"/>
    <w:rsid w:val="00A43B0E"/>
    <w:rsid w:val="00A44116"/>
    <w:rsid w:val="00A44A57"/>
    <w:rsid w:val="00A44A5B"/>
    <w:rsid w:val="00A44F2B"/>
    <w:rsid w:val="00A45C62"/>
    <w:rsid w:val="00A45CBF"/>
    <w:rsid w:val="00A469E2"/>
    <w:rsid w:val="00A47070"/>
    <w:rsid w:val="00A47E5C"/>
    <w:rsid w:val="00A500BB"/>
    <w:rsid w:val="00A508EB"/>
    <w:rsid w:val="00A518A4"/>
    <w:rsid w:val="00A51A8F"/>
    <w:rsid w:val="00A524D1"/>
    <w:rsid w:val="00A52BA3"/>
    <w:rsid w:val="00A548C5"/>
    <w:rsid w:val="00A54D25"/>
    <w:rsid w:val="00A55BA3"/>
    <w:rsid w:val="00A55F73"/>
    <w:rsid w:val="00A56480"/>
    <w:rsid w:val="00A567E8"/>
    <w:rsid w:val="00A57A69"/>
    <w:rsid w:val="00A57C1A"/>
    <w:rsid w:val="00A60033"/>
    <w:rsid w:val="00A612E1"/>
    <w:rsid w:val="00A62116"/>
    <w:rsid w:val="00A6269E"/>
    <w:rsid w:val="00A62D1B"/>
    <w:rsid w:val="00A6310E"/>
    <w:rsid w:val="00A63B56"/>
    <w:rsid w:val="00A63F38"/>
    <w:rsid w:val="00A6416D"/>
    <w:rsid w:val="00A64F28"/>
    <w:rsid w:val="00A65427"/>
    <w:rsid w:val="00A6594B"/>
    <w:rsid w:val="00A6665E"/>
    <w:rsid w:val="00A6678C"/>
    <w:rsid w:val="00A6759F"/>
    <w:rsid w:val="00A678C1"/>
    <w:rsid w:val="00A70039"/>
    <w:rsid w:val="00A70A72"/>
    <w:rsid w:val="00A70DFC"/>
    <w:rsid w:val="00A7185E"/>
    <w:rsid w:val="00A71A2D"/>
    <w:rsid w:val="00A71B41"/>
    <w:rsid w:val="00A723B3"/>
    <w:rsid w:val="00A725DE"/>
    <w:rsid w:val="00A72E73"/>
    <w:rsid w:val="00A7352F"/>
    <w:rsid w:val="00A737CD"/>
    <w:rsid w:val="00A737EA"/>
    <w:rsid w:val="00A73A06"/>
    <w:rsid w:val="00A73F7A"/>
    <w:rsid w:val="00A749A5"/>
    <w:rsid w:val="00A74C9B"/>
    <w:rsid w:val="00A74FF1"/>
    <w:rsid w:val="00A752BD"/>
    <w:rsid w:val="00A757EC"/>
    <w:rsid w:val="00A75B66"/>
    <w:rsid w:val="00A771FA"/>
    <w:rsid w:val="00A77330"/>
    <w:rsid w:val="00A77BBA"/>
    <w:rsid w:val="00A8008C"/>
    <w:rsid w:val="00A81144"/>
    <w:rsid w:val="00A817F8"/>
    <w:rsid w:val="00A82916"/>
    <w:rsid w:val="00A82B51"/>
    <w:rsid w:val="00A82E25"/>
    <w:rsid w:val="00A8301A"/>
    <w:rsid w:val="00A83348"/>
    <w:rsid w:val="00A8352F"/>
    <w:rsid w:val="00A83F56"/>
    <w:rsid w:val="00A8471C"/>
    <w:rsid w:val="00A86C42"/>
    <w:rsid w:val="00A9005E"/>
    <w:rsid w:val="00A91342"/>
    <w:rsid w:val="00A91ECF"/>
    <w:rsid w:val="00A93BCC"/>
    <w:rsid w:val="00A941AD"/>
    <w:rsid w:val="00A949D6"/>
    <w:rsid w:val="00A95646"/>
    <w:rsid w:val="00A96BCC"/>
    <w:rsid w:val="00A97AB3"/>
    <w:rsid w:val="00A97C59"/>
    <w:rsid w:val="00AA0636"/>
    <w:rsid w:val="00AA0A81"/>
    <w:rsid w:val="00AA26D3"/>
    <w:rsid w:val="00AA2C25"/>
    <w:rsid w:val="00AA2D32"/>
    <w:rsid w:val="00AA3009"/>
    <w:rsid w:val="00AA363D"/>
    <w:rsid w:val="00AA489C"/>
    <w:rsid w:val="00AA6031"/>
    <w:rsid w:val="00AA60FA"/>
    <w:rsid w:val="00AA68FA"/>
    <w:rsid w:val="00AA6975"/>
    <w:rsid w:val="00AA76CC"/>
    <w:rsid w:val="00AA78AE"/>
    <w:rsid w:val="00AB0425"/>
    <w:rsid w:val="00AB0552"/>
    <w:rsid w:val="00AB0B26"/>
    <w:rsid w:val="00AB196B"/>
    <w:rsid w:val="00AB1AD7"/>
    <w:rsid w:val="00AB3D2D"/>
    <w:rsid w:val="00AB49A7"/>
    <w:rsid w:val="00AB4DFE"/>
    <w:rsid w:val="00AB55F1"/>
    <w:rsid w:val="00AB5A9D"/>
    <w:rsid w:val="00AB5DE6"/>
    <w:rsid w:val="00AB5F36"/>
    <w:rsid w:val="00AB6231"/>
    <w:rsid w:val="00AB7DAB"/>
    <w:rsid w:val="00AC0C15"/>
    <w:rsid w:val="00AC1366"/>
    <w:rsid w:val="00AC141C"/>
    <w:rsid w:val="00AC1B4C"/>
    <w:rsid w:val="00AC2B4E"/>
    <w:rsid w:val="00AC4F67"/>
    <w:rsid w:val="00AC5210"/>
    <w:rsid w:val="00AC561F"/>
    <w:rsid w:val="00AC56D4"/>
    <w:rsid w:val="00AC5835"/>
    <w:rsid w:val="00AC5B3A"/>
    <w:rsid w:val="00AC6883"/>
    <w:rsid w:val="00AD0425"/>
    <w:rsid w:val="00AD0515"/>
    <w:rsid w:val="00AD19F1"/>
    <w:rsid w:val="00AD39B5"/>
    <w:rsid w:val="00AD3D18"/>
    <w:rsid w:val="00AD4838"/>
    <w:rsid w:val="00AD489F"/>
    <w:rsid w:val="00AD4FB1"/>
    <w:rsid w:val="00AD5107"/>
    <w:rsid w:val="00AD5289"/>
    <w:rsid w:val="00AD6A72"/>
    <w:rsid w:val="00AD701F"/>
    <w:rsid w:val="00AE138A"/>
    <w:rsid w:val="00AE196D"/>
    <w:rsid w:val="00AE1A6C"/>
    <w:rsid w:val="00AE20C8"/>
    <w:rsid w:val="00AE2A20"/>
    <w:rsid w:val="00AE3F9F"/>
    <w:rsid w:val="00AE49AF"/>
    <w:rsid w:val="00AE58D3"/>
    <w:rsid w:val="00AE5CBD"/>
    <w:rsid w:val="00AE6687"/>
    <w:rsid w:val="00AE6D39"/>
    <w:rsid w:val="00AE73B0"/>
    <w:rsid w:val="00AE7A17"/>
    <w:rsid w:val="00AE7ACF"/>
    <w:rsid w:val="00AF0C43"/>
    <w:rsid w:val="00AF1702"/>
    <w:rsid w:val="00AF18D2"/>
    <w:rsid w:val="00AF1ACD"/>
    <w:rsid w:val="00AF28B3"/>
    <w:rsid w:val="00AF2DBB"/>
    <w:rsid w:val="00AF2FC9"/>
    <w:rsid w:val="00AF3FE9"/>
    <w:rsid w:val="00AF4B36"/>
    <w:rsid w:val="00AF5865"/>
    <w:rsid w:val="00AF5A15"/>
    <w:rsid w:val="00AF5AF4"/>
    <w:rsid w:val="00AF5FB4"/>
    <w:rsid w:val="00AF6638"/>
    <w:rsid w:val="00AF6BD4"/>
    <w:rsid w:val="00AF7E3F"/>
    <w:rsid w:val="00B003CC"/>
    <w:rsid w:val="00B0058D"/>
    <w:rsid w:val="00B00850"/>
    <w:rsid w:val="00B01403"/>
    <w:rsid w:val="00B014B0"/>
    <w:rsid w:val="00B01596"/>
    <w:rsid w:val="00B01740"/>
    <w:rsid w:val="00B02105"/>
    <w:rsid w:val="00B02ED8"/>
    <w:rsid w:val="00B03E5E"/>
    <w:rsid w:val="00B04146"/>
    <w:rsid w:val="00B0466D"/>
    <w:rsid w:val="00B0595B"/>
    <w:rsid w:val="00B06D07"/>
    <w:rsid w:val="00B075C8"/>
    <w:rsid w:val="00B10AC9"/>
    <w:rsid w:val="00B11C82"/>
    <w:rsid w:val="00B12880"/>
    <w:rsid w:val="00B14373"/>
    <w:rsid w:val="00B17BCA"/>
    <w:rsid w:val="00B202D9"/>
    <w:rsid w:val="00B202DF"/>
    <w:rsid w:val="00B20891"/>
    <w:rsid w:val="00B223EF"/>
    <w:rsid w:val="00B22D3B"/>
    <w:rsid w:val="00B230E2"/>
    <w:rsid w:val="00B231E7"/>
    <w:rsid w:val="00B23386"/>
    <w:rsid w:val="00B2364B"/>
    <w:rsid w:val="00B2539B"/>
    <w:rsid w:val="00B2553B"/>
    <w:rsid w:val="00B255AA"/>
    <w:rsid w:val="00B2651C"/>
    <w:rsid w:val="00B26A73"/>
    <w:rsid w:val="00B27493"/>
    <w:rsid w:val="00B27BFC"/>
    <w:rsid w:val="00B30D58"/>
    <w:rsid w:val="00B31B39"/>
    <w:rsid w:val="00B32684"/>
    <w:rsid w:val="00B33653"/>
    <w:rsid w:val="00B341E3"/>
    <w:rsid w:val="00B34875"/>
    <w:rsid w:val="00B34929"/>
    <w:rsid w:val="00B34AB4"/>
    <w:rsid w:val="00B3506E"/>
    <w:rsid w:val="00B35253"/>
    <w:rsid w:val="00B35AE6"/>
    <w:rsid w:val="00B35D54"/>
    <w:rsid w:val="00B36AA2"/>
    <w:rsid w:val="00B37B5A"/>
    <w:rsid w:val="00B40C39"/>
    <w:rsid w:val="00B41405"/>
    <w:rsid w:val="00B414D4"/>
    <w:rsid w:val="00B419E4"/>
    <w:rsid w:val="00B42150"/>
    <w:rsid w:val="00B42BB4"/>
    <w:rsid w:val="00B43288"/>
    <w:rsid w:val="00B4384E"/>
    <w:rsid w:val="00B43B0B"/>
    <w:rsid w:val="00B44C7A"/>
    <w:rsid w:val="00B45A9B"/>
    <w:rsid w:val="00B4611C"/>
    <w:rsid w:val="00B463C1"/>
    <w:rsid w:val="00B46CE0"/>
    <w:rsid w:val="00B5037B"/>
    <w:rsid w:val="00B521BE"/>
    <w:rsid w:val="00B534A9"/>
    <w:rsid w:val="00B535F9"/>
    <w:rsid w:val="00B53691"/>
    <w:rsid w:val="00B53AA8"/>
    <w:rsid w:val="00B550D6"/>
    <w:rsid w:val="00B5541A"/>
    <w:rsid w:val="00B55804"/>
    <w:rsid w:val="00B55F6F"/>
    <w:rsid w:val="00B56A9B"/>
    <w:rsid w:val="00B57607"/>
    <w:rsid w:val="00B57E31"/>
    <w:rsid w:val="00B57F9B"/>
    <w:rsid w:val="00B604A0"/>
    <w:rsid w:val="00B6098F"/>
    <w:rsid w:val="00B61005"/>
    <w:rsid w:val="00B61B2F"/>
    <w:rsid w:val="00B61D14"/>
    <w:rsid w:val="00B62AF0"/>
    <w:rsid w:val="00B6354F"/>
    <w:rsid w:val="00B63991"/>
    <w:rsid w:val="00B64BD0"/>
    <w:rsid w:val="00B650AC"/>
    <w:rsid w:val="00B65469"/>
    <w:rsid w:val="00B67371"/>
    <w:rsid w:val="00B6780F"/>
    <w:rsid w:val="00B70DE7"/>
    <w:rsid w:val="00B7181B"/>
    <w:rsid w:val="00B72F2A"/>
    <w:rsid w:val="00B7313D"/>
    <w:rsid w:val="00B754F0"/>
    <w:rsid w:val="00B75B3D"/>
    <w:rsid w:val="00B76AAA"/>
    <w:rsid w:val="00B77070"/>
    <w:rsid w:val="00B80527"/>
    <w:rsid w:val="00B80828"/>
    <w:rsid w:val="00B8114B"/>
    <w:rsid w:val="00B81175"/>
    <w:rsid w:val="00B81AAA"/>
    <w:rsid w:val="00B82883"/>
    <w:rsid w:val="00B83B95"/>
    <w:rsid w:val="00B843A7"/>
    <w:rsid w:val="00B8587A"/>
    <w:rsid w:val="00B859FD"/>
    <w:rsid w:val="00B86044"/>
    <w:rsid w:val="00B867B5"/>
    <w:rsid w:val="00B87694"/>
    <w:rsid w:val="00B87B95"/>
    <w:rsid w:val="00B90096"/>
    <w:rsid w:val="00B90809"/>
    <w:rsid w:val="00B912C2"/>
    <w:rsid w:val="00B9171B"/>
    <w:rsid w:val="00B91972"/>
    <w:rsid w:val="00B92EF8"/>
    <w:rsid w:val="00B93D66"/>
    <w:rsid w:val="00B942EC"/>
    <w:rsid w:val="00B95C5C"/>
    <w:rsid w:val="00B96013"/>
    <w:rsid w:val="00B9703C"/>
    <w:rsid w:val="00B9716C"/>
    <w:rsid w:val="00B97268"/>
    <w:rsid w:val="00B973E7"/>
    <w:rsid w:val="00B97815"/>
    <w:rsid w:val="00B97BD8"/>
    <w:rsid w:val="00BA1EA6"/>
    <w:rsid w:val="00BA210B"/>
    <w:rsid w:val="00BA2663"/>
    <w:rsid w:val="00BA39A0"/>
    <w:rsid w:val="00BA3F53"/>
    <w:rsid w:val="00BA4527"/>
    <w:rsid w:val="00BA4794"/>
    <w:rsid w:val="00BA4804"/>
    <w:rsid w:val="00BA61ED"/>
    <w:rsid w:val="00BA62E1"/>
    <w:rsid w:val="00BA6AE0"/>
    <w:rsid w:val="00BA712A"/>
    <w:rsid w:val="00BA782C"/>
    <w:rsid w:val="00BA7F45"/>
    <w:rsid w:val="00BB07F0"/>
    <w:rsid w:val="00BB33EF"/>
    <w:rsid w:val="00BB426B"/>
    <w:rsid w:val="00BB5D4E"/>
    <w:rsid w:val="00BB707D"/>
    <w:rsid w:val="00BB7107"/>
    <w:rsid w:val="00BC00EA"/>
    <w:rsid w:val="00BC05D9"/>
    <w:rsid w:val="00BC1160"/>
    <w:rsid w:val="00BC1709"/>
    <w:rsid w:val="00BC21F3"/>
    <w:rsid w:val="00BC261F"/>
    <w:rsid w:val="00BC3792"/>
    <w:rsid w:val="00BC5F38"/>
    <w:rsid w:val="00BC6260"/>
    <w:rsid w:val="00BC68C2"/>
    <w:rsid w:val="00BC6BEC"/>
    <w:rsid w:val="00BC6D6C"/>
    <w:rsid w:val="00BC6D86"/>
    <w:rsid w:val="00BC700E"/>
    <w:rsid w:val="00BC726A"/>
    <w:rsid w:val="00BD0F9E"/>
    <w:rsid w:val="00BD11EC"/>
    <w:rsid w:val="00BD1B93"/>
    <w:rsid w:val="00BD25DB"/>
    <w:rsid w:val="00BD32CE"/>
    <w:rsid w:val="00BD3C17"/>
    <w:rsid w:val="00BD413B"/>
    <w:rsid w:val="00BD45D7"/>
    <w:rsid w:val="00BD4EDF"/>
    <w:rsid w:val="00BD4F15"/>
    <w:rsid w:val="00BD5017"/>
    <w:rsid w:val="00BD52E6"/>
    <w:rsid w:val="00BD54C5"/>
    <w:rsid w:val="00BD57F3"/>
    <w:rsid w:val="00BD65F1"/>
    <w:rsid w:val="00BD6B79"/>
    <w:rsid w:val="00BD6D01"/>
    <w:rsid w:val="00BD73FD"/>
    <w:rsid w:val="00BD7A9A"/>
    <w:rsid w:val="00BE0BC3"/>
    <w:rsid w:val="00BE2092"/>
    <w:rsid w:val="00BE4369"/>
    <w:rsid w:val="00BE448A"/>
    <w:rsid w:val="00BE4747"/>
    <w:rsid w:val="00BE52A6"/>
    <w:rsid w:val="00BE654C"/>
    <w:rsid w:val="00BF03E1"/>
    <w:rsid w:val="00BF1451"/>
    <w:rsid w:val="00BF265F"/>
    <w:rsid w:val="00BF47D5"/>
    <w:rsid w:val="00BF7C68"/>
    <w:rsid w:val="00C00288"/>
    <w:rsid w:val="00C00573"/>
    <w:rsid w:val="00C00778"/>
    <w:rsid w:val="00C00ACF"/>
    <w:rsid w:val="00C01B68"/>
    <w:rsid w:val="00C020E8"/>
    <w:rsid w:val="00C042E4"/>
    <w:rsid w:val="00C05977"/>
    <w:rsid w:val="00C06D4A"/>
    <w:rsid w:val="00C06F3A"/>
    <w:rsid w:val="00C07120"/>
    <w:rsid w:val="00C078CC"/>
    <w:rsid w:val="00C1010A"/>
    <w:rsid w:val="00C1099D"/>
    <w:rsid w:val="00C13380"/>
    <w:rsid w:val="00C145AC"/>
    <w:rsid w:val="00C14A26"/>
    <w:rsid w:val="00C14DF8"/>
    <w:rsid w:val="00C177CE"/>
    <w:rsid w:val="00C204FF"/>
    <w:rsid w:val="00C20EBE"/>
    <w:rsid w:val="00C21348"/>
    <w:rsid w:val="00C21E04"/>
    <w:rsid w:val="00C221A7"/>
    <w:rsid w:val="00C22BB1"/>
    <w:rsid w:val="00C2474F"/>
    <w:rsid w:val="00C25B8D"/>
    <w:rsid w:val="00C25C42"/>
    <w:rsid w:val="00C26C61"/>
    <w:rsid w:val="00C27041"/>
    <w:rsid w:val="00C27293"/>
    <w:rsid w:val="00C272FB"/>
    <w:rsid w:val="00C27CF8"/>
    <w:rsid w:val="00C30142"/>
    <w:rsid w:val="00C30244"/>
    <w:rsid w:val="00C30286"/>
    <w:rsid w:val="00C311CB"/>
    <w:rsid w:val="00C319F6"/>
    <w:rsid w:val="00C329BD"/>
    <w:rsid w:val="00C32AFE"/>
    <w:rsid w:val="00C3316D"/>
    <w:rsid w:val="00C33310"/>
    <w:rsid w:val="00C3455E"/>
    <w:rsid w:val="00C3479F"/>
    <w:rsid w:val="00C3524D"/>
    <w:rsid w:val="00C360AF"/>
    <w:rsid w:val="00C3765F"/>
    <w:rsid w:val="00C40517"/>
    <w:rsid w:val="00C4065E"/>
    <w:rsid w:val="00C411F5"/>
    <w:rsid w:val="00C41B8B"/>
    <w:rsid w:val="00C41D22"/>
    <w:rsid w:val="00C41DDA"/>
    <w:rsid w:val="00C42060"/>
    <w:rsid w:val="00C423B7"/>
    <w:rsid w:val="00C426C5"/>
    <w:rsid w:val="00C42EF4"/>
    <w:rsid w:val="00C44ADF"/>
    <w:rsid w:val="00C44E69"/>
    <w:rsid w:val="00C45011"/>
    <w:rsid w:val="00C452D8"/>
    <w:rsid w:val="00C5004C"/>
    <w:rsid w:val="00C509C0"/>
    <w:rsid w:val="00C50B39"/>
    <w:rsid w:val="00C51314"/>
    <w:rsid w:val="00C51480"/>
    <w:rsid w:val="00C516C4"/>
    <w:rsid w:val="00C51B46"/>
    <w:rsid w:val="00C52D05"/>
    <w:rsid w:val="00C53889"/>
    <w:rsid w:val="00C539C7"/>
    <w:rsid w:val="00C53C2C"/>
    <w:rsid w:val="00C5415D"/>
    <w:rsid w:val="00C54CEF"/>
    <w:rsid w:val="00C555E4"/>
    <w:rsid w:val="00C556D6"/>
    <w:rsid w:val="00C568F4"/>
    <w:rsid w:val="00C56CAC"/>
    <w:rsid w:val="00C5741C"/>
    <w:rsid w:val="00C60172"/>
    <w:rsid w:val="00C609FE"/>
    <w:rsid w:val="00C60B29"/>
    <w:rsid w:val="00C636F1"/>
    <w:rsid w:val="00C6381B"/>
    <w:rsid w:val="00C64BB7"/>
    <w:rsid w:val="00C64FA6"/>
    <w:rsid w:val="00C64FBE"/>
    <w:rsid w:val="00C6577F"/>
    <w:rsid w:val="00C657C2"/>
    <w:rsid w:val="00C65BBC"/>
    <w:rsid w:val="00C65EDA"/>
    <w:rsid w:val="00C66BDB"/>
    <w:rsid w:val="00C7032A"/>
    <w:rsid w:val="00C708F3"/>
    <w:rsid w:val="00C70A75"/>
    <w:rsid w:val="00C70E19"/>
    <w:rsid w:val="00C720FB"/>
    <w:rsid w:val="00C7280B"/>
    <w:rsid w:val="00C72D5E"/>
    <w:rsid w:val="00C73945"/>
    <w:rsid w:val="00C74149"/>
    <w:rsid w:val="00C74A54"/>
    <w:rsid w:val="00C74CD3"/>
    <w:rsid w:val="00C75015"/>
    <w:rsid w:val="00C752D7"/>
    <w:rsid w:val="00C75988"/>
    <w:rsid w:val="00C76013"/>
    <w:rsid w:val="00C76124"/>
    <w:rsid w:val="00C807D5"/>
    <w:rsid w:val="00C814C5"/>
    <w:rsid w:val="00C81BFD"/>
    <w:rsid w:val="00C8264E"/>
    <w:rsid w:val="00C826B8"/>
    <w:rsid w:val="00C829D5"/>
    <w:rsid w:val="00C82A3E"/>
    <w:rsid w:val="00C82FDD"/>
    <w:rsid w:val="00C83A47"/>
    <w:rsid w:val="00C83CC5"/>
    <w:rsid w:val="00C86211"/>
    <w:rsid w:val="00C86218"/>
    <w:rsid w:val="00C869F9"/>
    <w:rsid w:val="00C8729A"/>
    <w:rsid w:val="00C87C30"/>
    <w:rsid w:val="00C87EA3"/>
    <w:rsid w:val="00C90DB1"/>
    <w:rsid w:val="00C9136F"/>
    <w:rsid w:val="00C913D3"/>
    <w:rsid w:val="00C9153A"/>
    <w:rsid w:val="00C91B44"/>
    <w:rsid w:val="00C91B9F"/>
    <w:rsid w:val="00C92AF5"/>
    <w:rsid w:val="00C93203"/>
    <w:rsid w:val="00C93220"/>
    <w:rsid w:val="00C9452E"/>
    <w:rsid w:val="00C96512"/>
    <w:rsid w:val="00C9674F"/>
    <w:rsid w:val="00C9698D"/>
    <w:rsid w:val="00CA01EE"/>
    <w:rsid w:val="00CA0279"/>
    <w:rsid w:val="00CA1522"/>
    <w:rsid w:val="00CA284D"/>
    <w:rsid w:val="00CA326F"/>
    <w:rsid w:val="00CA350C"/>
    <w:rsid w:val="00CA39AA"/>
    <w:rsid w:val="00CA3EEA"/>
    <w:rsid w:val="00CA51E8"/>
    <w:rsid w:val="00CA5E64"/>
    <w:rsid w:val="00CA68AD"/>
    <w:rsid w:val="00CA6A2C"/>
    <w:rsid w:val="00CA7290"/>
    <w:rsid w:val="00CA7B8D"/>
    <w:rsid w:val="00CB2B9F"/>
    <w:rsid w:val="00CB32F4"/>
    <w:rsid w:val="00CB3944"/>
    <w:rsid w:val="00CB4679"/>
    <w:rsid w:val="00CB4D83"/>
    <w:rsid w:val="00CB4F4C"/>
    <w:rsid w:val="00CB732A"/>
    <w:rsid w:val="00CB74F5"/>
    <w:rsid w:val="00CB7601"/>
    <w:rsid w:val="00CB7992"/>
    <w:rsid w:val="00CB7CA2"/>
    <w:rsid w:val="00CB7D8C"/>
    <w:rsid w:val="00CC05B6"/>
    <w:rsid w:val="00CC0AB9"/>
    <w:rsid w:val="00CC1BA0"/>
    <w:rsid w:val="00CC3912"/>
    <w:rsid w:val="00CC52DF"/>
    <w:rsid w:val="00CC586B"/>
    <w:rsid w:val="00CC5F2F"/>
    <w:rsid w:val="00CC6134"/>
    <w:rsid w:val="00CC7851"/>
    <w:rsid w:val="00CD0C66"/>
    <w:rsid w:val="00CD0F25"/>
    <w:rsid w:val="00CD1030"/>
    <w:rsid w:val="00CD32E6"/>
    <w:rsid w:val="00CD3ADF"/>
    <w:rsid w:val="00CD42CF"/>
    <w:rsid w:val="00CD45ED"/>
    <w:rsid w:val="00CD564E"/>
    <w:rsid w:val="00CD58B8"/>
    <w:rsid w:val="00CD58DF"/>
    <w:rsid w:val="00CD64BF"/>
    <w:rsid w:val="00CD6582"/>
    <w:rsid w:val="00CD6901"/>
    <w:rsid w:val="00CE0345"/>
    <w:rsid w:val="00CE03D8"/>
    <w:rsid w:val="00CE1881"/>
    <w:rsid w:val="00CE1B07"/>
    <w:rsid w:val="00CE1CB8"/>
    <w:rsid w:val="00CE2468"/>
    <w:rsid w:val="00CE30C3"/>
    <w:rsid w:val="00CE30DF"/>
    <w:rsid w:val="00CE433D"/>
    <w:rsid w:val="00CE464D"/>
    <w:rsid w:val="00CE503A"/>
    <w:rsid w:val="00CE5558"/>
    <w:rsid w:val="00CE56B7"/>
    <w:rsid w:val="00CE5C7F"/>
    <w:rsid w:val="00CE5FE2"/>
    <w:rsid w:val="00CE621E"/>
    <w:rsid w:val="00CE63C0"/>
    <w:rsid w:val="00CE6918"/>
    <w:rsid w:val="00CE6DB4"/>
    <w:rsid w:val="00CE7545"/>
    <w:rsid w:val="00CE7AC9"/>
    <w:rsid w:val="00CE7D04"/>
    <w:rsid w:val="00CE7EF5"/>
    <w:rsid w:val="00CF139E"/>
    <w:rsid w:val="00CF1E8C"/>
    <w:rsid w:val="00CF2869"/>
    <w:rsid w:val="00CF2EC5"/>
    <w:rsid w:val="00CF2F72"/>
    <w:rsid w:val="00CF379D"/>
    <w:rsid w:val="00CF3A2B"/>
    <w:rsid w:val="00CF5918"/>
    <w:rsid w:val="00CF5ECD"/>
    <w:rsid w:val="00D0027D"/>
    <w:rsid w:val="00D00ABF"/>
    <w:rsid w:val="00D010DE"/>
    <w:rsid w:val="00D0193C"/>
    <w:rsid w:val="00D02605"/>
    <w:rsid w:val="00D03466"/>
    <w:rsid w:val="00D03768"/>
    <w:rsid w:val="00D039E3"/>
    <w:rsid w:val="00D03A93"/>
    <w:rsid w:val="00D03ACC"/>
    <w:rsid w:val="00D0502F"/>
    <w:rsid w:val="00D05959"/>
    <w:rsid w:val="00D059E7"/>
    <w:rsid w:val="00D0603A"/>
    <w:rsid w:val="00D063AC"/>
    <w:rsid w:val="00D06F44"/>
    <w:rsid w:val="00D07129"/>
    <w:rsid w:val="00D07366"/>
    <w:rsid w:val="00D074AD"/>
    <w:rsid w:val="00D07A8B"/>
    <w:rsid w:val="00D10ABB"/>
    <w:rsid w:val="00D10F69"/>
    <w:rsid w:val="00D13C73"/>
    <w:rsid w:val="00D140B9"/>
    <w:rsid w:val="00D1433E"/>
    <w:rsid w:val="00D148E2"/>
    <w:rsid w:val="00D163CC"/>
    <w:rsid w:val="00D16736"/>
    <w:rsid w:val="00D16C7D"/>
    <w:rsid w:val="00D16E85"/>
    <w:rsid w:val="00D1700B"/>
    <w:rsid w:val="00D172C1"/>
    <w:rsid w:val="00D172E3"/>
    <w:rsid w:val="00D203C1"/>
    <w:rsid w:val="00D216BE"/>
    <w:rsid w:val="00D21770"/>
    <w:rsid w:val="00D21C4D"/>
    <w:rsid w:val="00D22536"/>
    <w:rsid w:val="00D22B6B"/>
    <w:rsid w:val="00D22D3D"/>
    <w:rsid w:val="00D234D3"/>
    <w:rsid w:val="00D23F79"/>
    <w:rsid w:val="00D24632"/>
    <w:rsid w:val="00D248B2"/>
    <w:rsid w:val="00D24C31"/>
    <w:rsid w:val="00D24F3B"/>
    <w:rsid w:val="00D25342"/>
    <w:rsid w:val="00D254F0"/>
    <w:rsid w:val="00D25E1F"/>
    <w:rsid w:val="00D26769"/>
    <w:rsid w:val="00D269D7"/>
    <w:rsid w:val="00D26C02"/>
    <w:rsid w:val="00D27D06"/>
    <w:rsid w:val="00D27D1D"/>
    <w:rsid w:val="00D31666"/>
    <w:rsid w:val="00D31B41"/>
    <w:rsid w:val="00D32496"/>
    <w:rsid w:val="00D329EC"/>
    <w:rsid w:val="00D339BF"/>
    <w:rsid w:val="00D339F0"/>
    <w:rsid w:val="00D349C9"/>
    <w:rsid w:val="00D3588D"/>
    <w:rsid w:val="00D37E1D"/>
    <w:rsid w:val="00D40241"/>
    <w:rsid w:val="00D40B93"/>
    <w:rsid w:val="00D40D00"/>
    <w:rsid w:val="00D40D3E"/>
    <w:rsid w:val="00D41BE3"/>
    <w:rsid w:val="00D4356C"/>
    <w:rsid w:val="00D43766"/>
    <w:rsid w:val="00D43EB8"/>
    <w:rsid w:val="00D43EF5"/>
    <w:rsid w:val="00D44A25"/>
    <w:rsid w:val="00D44A38"/>
    <w:rsid w:val="00D45647"/>
    <w:rsid w:val="00D46302"/>
    <w:rsid w:val="00D46DA5"/>
    <w:rsid w:val="00D504F7"/>
    <w:rsid w:val="00D51F4C"/>
    <w:rsid w:val="00D527B1"/>
    <w:rsid w:val="00D52AC0"/>
    <w:rsid w:val="00D53847"/>
    <w:rsid w:val="00D53AAB"/>
    <w:rsid w:val="00D543DF"/>
    <w:rsid w:val="00D54E4C"/>
    <w:rsid w:val="00D5581E"/>
    <w:rsid w:val="00D56D64"/>
    <w:rsid w:val="00D577DB"/>
    <w:rsid w:val="00D57F86"/>
    <w:rsid w:val="00D60271"/>
    <w:rsid w:val="00D60D06"/>
    <w:rsid w:val="00D60D51"/>
    <w:rsid w:val="00D6135A"/>
    <w:rsid w:val="00D613B3"/>
    <w:rsid w:val="00D6346D"/>
    <w:rsid w:val="00D63559"/>
    <w:rsid w:val="00D63A0D"/>
    <w:rsid w:val="00D65DEE"/>
    <w:rsid w:val="00D66009"/>
    <w:rsid w:val="00D6626E"/>
    <w:rsid w:val="00D66316"/>
    <w:rsid w:val="00D66625"/>
    <w:rsid w:val="00D66CAD"/>
    <w:rsid w:val="00D70B78"/>
    <w:rsid w:val="00D70FC5"/>
    <w:rsid w:val="00D71C80"/>
    <w:rsid w:val="00D7240B"/>
    <w:rsid w:val="00D73366"/>
    <w:rsid w:val="00D73ABC"/>
    <w:rsid w:val="00D745C4"/>
    <w:rsid w:val="00D74F67"/>
    <w:rsid w:val="00D75C52"/>
    <w:rsid w:val="00D77ABC"/>
    <w:rsid w:val="00D80029"/>
    <w:rsid w:val="00D80C4B"/>
    <w:rsid w:val="00D81652"/>
    <w:rsid w:val="00D818BE"/>
    <w:rsid w:val="00D8224E"/>
    <w:rsid w:val="00D83059"/>
    <w:rsid w:val="00D83ED4"/>
    <w:rsid w:val="00D846A6"/>
    <w:rsid w:val="00D847F5"/>
    <w:rsid w:val="00D85639"/>
    <w:rsid w:val="00D8572A"/>
    <w:rsid w:val="00D85A58"/>
    <w:rsid w:val="00D85C72"/>
    <w:rsid w:val="00D8610C"/>
    <w:rsid w:val="00D86299"/>
    <w:rsid w:val="00D862C4"/>
    <w:rsid w:val="00D86955"/>
    <w:rsid w:val="00D90BC9"/>
    <w:rsid w:val="00D911B8"/>
    <w:rsid w:val="00D91826"/>
    <w:rsid w:val="00D91EC7"/>
    <w:rsid w:val="00D9299E"/>
    <w:rsid w:val="00D92D16"/>
    <w:rsid w:val="00D93093"/>
    <w:rsid w:val="00D93D0B"/>
    <w:rsid w:val="00D93EAF"/>
    <w:rsid w:val="00D942DF"/>
    <w:rsid w:val="00D94542"/>
    <w:rsid w:val="00D94BE5"/>
    <w:rsid w:val="00D953E5"/>
    <w:rsid w:val="00D95A15"/>
    <w:rsid w:val="00D95B66"/>
    <w:rsid w:val="00D965BD"/>
    <w:rsid w:val="00D97361"/>
    <w:rsid w:val="00DA09F8"/>
    <w:rsid w:val="00DA0D14"/>
    <w:rsid w:val="00DA13EB"/>
    <w:rsid w:val="00DA21BA"/>
    <w:rsid w:val="00DA2DD8"/>
    <w:rsid w:val="00DA3171"/>
    <w:rsid w:val="00DA337E"/>
    <w:rsid w:val="00DA3715"/>
    <w:rsid w:val="00DA38C6"/>
    <w:rsid w:val="00DA3D9D"/>
    <w:rsid w:val="00DA3F0F"/>
    <w:rsid w:val="00DA4395"/>
    <w:rsid w:val="00DA4D86"/>
    <w:rsid w:val="00DA4F4D"/>
    <w:rsid w:val="00DA5426"/>
    <w:rsid w:val="00DA5975"/>
    <w:rsid w:val="00DA5C2B"/>
    <w:rsid w:val="00DA62F2"/>
    <w:rsid w:val="00DA6B55"/>
    <w:rsid w:val="00DA6C11"/>
    <w:rsid w:val="00DA73EB"/>
    <w:rsid w:val="00DA743F"/>
    <w:rsid w:val="00DA7451"/>
    <w:rsid w:val="00DA78CE"/>
    <w:rsid w:val="00DB0976"/>
    <w:rsid w:val="00DB0A65"/>
    <w:rsid w:val="00DB3D7B"/>
    <w:rsid w:val="00DB46E1"/>
    <w:rsid w:val="00DB49B4"/>
    <w:rsid w:val="00DB4B1A"/>
    <w:rsid w:val="00DB4FC5"/>
    <w:rsid w:val="00DB5682"/>
    <w:rsid w:val="00DB5C31"/>
    <w:rsid w:val="00DB5DFD"/>
    <w:rsid w:val="00DB7569"/>
    <w:rsid w:val="00DB7D8B"/>
    <w:rsid w:val="00DC006E"/>
    <w:rsid w:val="00DC0879"/>
    <w:rsid w:val="00DC08E8"/>
    <w:rsid w:val="00DC0DBA"/>
    <w:rsid w:val="00DC1394"/>
    <w:rsid w:val="00DC1411"/>
    <w:rsid w:val="00DC1FF3"/>
    <w:rsid w:val="00DC210A"/>
    <w:rsid w:val="00DC25CC"/>
    <w:rsid w:val="00DC2A49"/>
    <w:rsid w:val="00DC356B"/>
    <w:rsid w:val="00DC3590"/>
    <w:rsid w:val="00DC3591"/>
    <w:rsid w:val="00DC3664"/>
    <w:rsid w:val="00DC450E"/>
    <w:rsid w:val="00DC4610"/>
    <w:rsid w:val="00DC4A78"/>
    <w:rsid w:val="00DC724E"/>
    <w:rsid w:val="00DC7CA5"/>
    <w:rsid w:val="00DD126A"/>
    <w:rsid w:val="00DD1D3D"/>
    <w:rsid w:val="00DD1FA8"/>
    <w:rsid w:val="00DD2030"/>
    <w:rsid w:val="00DD20E9"/>
    <w:rsid w:val="00DD23E3"/>
    <w:rsid w:val="00DD2496"/>
    <w:rsid w:val="00DD2562"/>
    <w:rsid w:val="00DD29C3"/>
    <w:rsid w:val="00DD3055"/>
    <w:rsid w:val="00DD3898"/>
    <w:rsid w:val="00DD48B0"/>
    <w:rsid w:val="00DD5C21"/>
    <w:rsid w:val="00DD67B3"/>
    <w:rsid w:val="00DD69ED"/>
    <w:rsid w:val="00DD7077"/>
    <w:rsid w:val="00DE0E2B"/>
    <w:rsid w:val="00DE122B"/>
    <w:rsid w:val="00DE1749"/>
    <w:rsid w:val="00DE3010"/>
    <w:rsid w:val="00DE39CD"/>
    <w:rsid w:val="00DE3FF9"/>
    <w:rsid w:val="00DE4093"/>
    <w:rsid w:val="00DE4A08"/>
    <w:rsid w:val="00DE565F"/>
    <w:rsid w:val="00DE5E66"/>
    <w:rsid w:val="00DE5F16"/>
    <w:rsid w:val="00DE6446"/>
    <w:rsid w:val="00DE668A"/>
    <w:rsid w:val="00DE71C7"/>
    <w:rsid w:val="00DE72BC"/>
    <w:rsid w:val="00DE72E4"/>
    <w:rsid w:val="00DF0607"/>
    <w:rsid w:val="00DF09DC"/>
    <w:rsid w:val="00DF138E"/>
    <w:rsid w:val="00DF2045"/>
    <w:rsid w:val="00DF211D"/>
    <w:rsid w:val="00DF24FF"/>
    <w:rsid w:val="00DF2F9D"/>
    <w:rsid w:val="00DF39CE"/>
    <w:rsid w:val="00DF3C9A"/>
    <w:rsid w:val="00DF3CD4"/>
    <w:rsid w:val="00DF45B0"/>
    <w:rsid w:val="00DF475B"/>
    <w:rsid w:val="00DF5AD4"/>
    <w:rsid w:val="00DF5CA1"/>
    <w:rsid w:val="00DF5E9F"/>
    <w:rsid w:val="00DF64E1"/>
    <w:rsid w:val="00DF683F"/>
    <w:rsid w:val="00DF6D7F"/>
    <w:rsid w:val="00DF6F59"/>
    <w:rsid w:val="00DF7111"/>
    <w:rsid w:val="00DF7FB4"/>
    <w:rsid w:val="00E00212"/>
    <w:rsid w:val="00E01EF6"/>
    <w:rsid w:val="00E042E0"/>
    <w:rsid w:val="00E04A4E"/>
    <w:rsid w:val="00E04B86"/>
    <w:rsid w:val="00E0501D"/>
    <w:rsid w:val="00E050A0"/>
    <w:rsid w:val="00E05CBC"/>
    <w:rsid w:val="00E06C4C"/>
    <w:rsid w:val="00E104D1"/>
    <w:rsid w:val="00E11C72"/>
    <w:rsid w:val="00E1235F"/>
    <w:rsid w:val="00E12BD8"/>
    <w:rsid w:val="00E13ABF"/>
    <w:rsid w:val="00E144AE"/>
    <w:rsid w:val="00E152E1"/>
    <w:rsid w:val="00E161F7"/>
    <w:rsid w:val="00E166F5"/>
    <w:rsid w:val="00E16B3A"/>
    <w:rsid w:val="00E170EA"/>
    <w:rsid w:val="00E176B8"/>
    <w:rsid w:val="00E17C97"/>
    <w:rsid w:val="00E20D82"/>
    <w:rsid w:val="00E2107F"/>
    <w:rsid w:val="00E210DE"/>
    <w:rsid w:val="00E219DD"/>
    <w:rsid w:val="00E22161"/>
    <w:rsid w:val="00E22ADC"/>
    <w:rsid w:val="00E22CBA"/>
    <w:rsid w:val="00E24C12"/>
    <w:rsid w:val="00E25178"/>
    <w:rsid w:val="00E2559D"/>
    <w:rsid w:val="00E2588E"/>
    <w:rsid w:val="00E26A3E"/>
    <w:rsid w:val="00E2722B"/>
    <w:rsid w:val="00E2722E"/>
    <w:rsid w:val="00E27312"/>
    <w:rsid w:val="00E27AB5"/>
    <w:rsid w:val="00E31CA4"/>
    <w:rsid w:val="00E32554"/>
    <w:rsid w:val="00E34B45"/>
    <w:rsid w:val="00E34BCE"/>
    <w:rsid w:val="00E35AF4"/>
    <w:rsid w:val="00E35AF5"/>
    <w:rsid w:val="00E37BF6"/>
    <w:rsid w:val="00E40035"/>
    <w:rsid w:val="00E40046"/>
    <w:rsid w:val="00E4054E"/>
    <w:rsid w:val="00E40ABC"/>
    <w:rsid w:val="00E41188"/>
    <w:rsid w:val="00E41E9B"/>
    <w:rsid w:val="00E427D5"/>
    <w:rsid w:val="00E42BFB"/>
    <w:rsid w:val="00E4312A"/>
    <w:rsid w:val="00E43886"/>
    <w:rsid w:val="00E44900"/>
    <w:rsid w:val="00E44E3F"/>
    <w:rsid w:val="00E4527E"/>
    <w:rsid w:val="00E461D7"/>
    <w:rsid w:val="00E462AC"/>
    <w:rsid w:val="00E46408"/>
    <w:rsid w:val="00E46DDC"/>
    <w:rsid w:val="00E46EC6"/>
    <w:rsid w:val="00E50942"/>
    <w:rsid w:val="00E50D3A"/>
    <w:rsid w:val="00E517A4"/>
    <w:rsid w:val="00E52E47"/>
    <w:rsid w:val="00E53AA6"/>
    <w:rsid w:val="00E55193"/>
    <w:rsid w:val="00E55F6F"/>
    <w:rsid w:val="00E5686A"/>
    <w:rsid w:val="00E57139"/>
    <w:rsid w:val="00E57247"/>
    <w:rsid w:val="00E60B6D"/>
    <w:rsid w:val="00E60F7B"/>
    <w:rsid w:val="00E611FC"/>
    <w:rsid w:val="00E6133B"/>
    <w:rsid w:val="00E62DF0"/>
    <w:rsid w:val="00E634A0"/>
    <w:rsid w:val="00E63BA0"/>
    <w:rsid w:val="00E66471"/>
    <w:rsid w:val="00E67887"/>
    <w:rsid w:val="00E67D4B"/>
    <w:rsid w:val="00E67F6D"/>
    <w:rsid w:val="00E70102"/>
    <w:rsid w:val="00E7082F"/>
    <w:rsid w:val="00E70982"/>
    <w:rsid w:val="00E71429"/>
    <w:rsid w:val="00E7214E"/>
    <w:rsid w:val="00E722E0"/>
    <w:rsid w:val="00E726CB"/>
    <w:rsid w:val="00E726F1"/>
    <w:rsid w:val="00E74F99"/>
    <w:rsid w:val="00E7709B"/>
    <w:rsid w:val="00E8000D"/>
    <w:rsid w:val="00E80437"/>
    <w:rsid w:val="00E804E3"/>
    <w:rsid w:val="00E8192F"/>
    <w:rsid w:val="00E82BF7"/>
    <w:rsid w:val="00E83C17"/>
    <w:rsid w:val="00E83C81"/>
    <w:rsid w:val="00E84DC2"/>
    <w:rsid w:val="00E850BA"/>
    <w:rsid w:val="00E860B8"/>
    <w:rsid w:val="00E8648F"/>
    <w:rsid w:val="00E8688A"/>
    <w:rsid w:val="00E872FD"/>
    <w:rsid w:val="00E87416"/>
    <w:rsid w:val="00E8750B"/>
    <w:rsid w:val="00E879B9"/>
    <w:rsid w:val="00E90D8D"/>
    <w:rsid w:val="00E9199D"/>
    <w:rsid w:val="00E91FE8"/>
    <w:rsid w:val="00E92696"/>
    <w:rsid w:val="00E927D5"/>
    <w:rsid w:val="00E930D3"/>
    <w:rsid w:val="00E93B56"/>
    <w:rsid w:val="00E94DB9"/>
    <w:rsid w:val="00E95260"/>
    <w:rsid w:val="00E9537D"/>
    <w:rsid w:val="00E957A5"/>
    <w:rsid w:val="00E957FB"/>
    <w:rsid w:val="00E95812"/>
    <w:rsid w:val="00E968B8"/>
    <w:rsid w:val="00E96D26"/>
    <w:rsid w:val="00E975F5"/>
    <w:rsid w:val="00EA172A"/>
    <w:rsid w:val="00EA1DE4"/>
    <w:rsid w:val="00EA2363"/>
    <w:rsid w:val="00EA3048"/>
    <w:rsid w:val="00EA3EA0"/>
    <w:rsid w:val="00EA4465"/>
    <w:rsid w:val="00EA4613"/>
    <w:rsid w:val="00EA47B5"/>
    <w:rsid w:val="00EA49B2"/>
    <w:rsid w:val="00EA5B79"/>
    <w:rsid w:val="00EA5EED"/>
    <w:rsid w:val="00EA64AA"/>
    <w:rsid w:val="00EA6E5A"/>
    <w:rsid w:val="00EA704C"/>
    <w:rsid w:val="00EA793D"/>
    <w:rsid w:val="00EA7FDF"/>
    <w:rsid w:val="00EB01FA"/>
    <w:rsid w:val="00EB0279"/>
    <w:rsid w:val="00EB040A"/>
    <w:rsid w:val="00EB0562"/>
    <w:rsid w:val="00EB06CB"/>
    <w:rsid w:val="00EB14E8"/>
    <w:rsid w:val="00EB39C8"/>
    <w:rsid w:val="00EB4049"/>
    <w:rsid w:val="00EB407D"/>
    <w:rsid w:val="00EB42DD"/>
    <w:rsid w:val="00EB47A5"/>
    <w:rsid w:val="00EB4BA4"/>
    <w:rsid w:val="00EB569F"/>
    <w:rsid w:val="00EB5DB9"/>
    <w:rsid w:val="00EB77E4"/>
    <w:rsid w:val="00EC01E9"/>
    <w:rsid w:val="00EC0D83"/>
    <w:rsid w:val="00EC0DC8"/>
    <w:rsid w:val="00EC1F53"/>
    <w:rsid w:val="00EC225E"/>
    <w:rsid w:val="00EC23FC"/>
    <w:rsid w:val="00EC2B53"/>
    <w:rsid w:val="00EC2C6F"/>
    <w:rsid w:val="00EC329A"/>
    <w:rsid w:val="00EC3A45"/>
    <w:rsid w:val="00EC3C75"/>
    <w:rsid w:val="00EC3CC0"/>
    <w:rsid w:val="00EC4361"/>
    <w:rsid w:val="00EC4CBA"/>
    <w:rsid w:val="00EC4D7D"/>
    <w:rsid w:val="00EC57A0"/>
    <w:rsid w:val="00EC6D16"/>
    <w:rsid w:val="00EC6D71"/>
    <w:rsid w:val="00EC7215"/>
    <w:rsid w:val="00EC78E6"/>
    <w:rsid w:val="00EC7DD6"/>
    <w:rsid w:val="00ED0274"/>
    <w:rsid w:val="00ED05A3"/>
    <w:rsid w:val="00ED10CF"/>
    <w:rsid w:val="00ED1344"/>
    <w:rsid w:val="00ED2311"/>
    <w:rsid w:val="00ED2F11"/>
    <w:rsid w:val="00ED323C"/>
    <w:rsid w:val="00ED3FF9"/>
    <w:rsid w:val="00ED4E0E"/>
    <w:rsid w:val="00ED56B2"/>
    <w:rsid w:val="00ED5A25"/>
    <w:rsid w:val="00ED5B99"/>
    <w:rsid w:val="00ED60AB"/>
    <w:rsid w:val="00ED7540"/>
    <w:rsid w:val="00EE000D"/>
    <w:rsid w:val="00EE02F0"/>
    <w:rsid w:val="00EE082B"/>
    <w:rsid w:val="00EE0A25"/>
    <w:rsid w:val="00EE134F"/>
    <w:rsid w:val="00EE182C"/>
    <w:rsid w:val="00EE1D6F"/>
    <w:rsid w:val="00EE2827"/>
    <w:rsid w:val="00EE383B"/>
    <w:rsid w:val="00EE4215"/>
    <w:rsid w:val="00EE4B96"/>
    <w:rsid w:val="00EE5327"/>
    <w:rsid w:val="00EE59B2"/>
    <w:rsid w:val="00EE669B"/>
    <w:rsid w:val="00EE6F8A"/>
    <w:rsid w:val="00EE760F"/>
    <w:rsid w:val="00EE768A"/>
    <w:rsid w:val="00EE7DE6"/>
    <w:rsid w:val="00EF05D6"/>
    <w:rsid w:val="00EF1E75"/>
    <w:rsid w:val="00EF2DB2"/>
    <w:rsid w:val="00EF2DC6"/>
    <w:rsid w:val="00EF351E"/>
    <w:rsid w:val="00EF3749"/>
    <w:rsid w:val="00F013A2"/>
    <w:rsid w:val="00F01BB2"/>
    <w:rsid w:val="00F032F6"/>
    <w:rsid w:val="00F04334"/>
    <w:rsid w:val="00F04F88"/>
    <w:rsid w:val="00F05952"/>
    <w:rsid w:val="00F05E27"/>
    <w:rsid w:val="00F06418"/>
    <w:rsid w:val="00F065AA"/>
    <w:rsid w:val="00F0752F"/>
    <w:rsid w:val="00F075A9"/>
    <w:rsid w:val="00F10347"/>
    <w:rsid w:val="00F1045F"/>
    <w:rsid w:val="00F10DA9"/>
    <w:rsid w:val="00F10FD1"/>
    <w:rsid w:val="00F111DD"/>
    <w:rsid w:val="00F11B88"/>
    <w:rsid w:val="00F11FEA"/>
    <w:rsid w:val="00F12610"/>
    <w:rsid w:val="00F12A15"/>
    <w:rsid w:val="00F131C8"/>
    <w:rsid w:val="00F1445A"/>
    <w:rsid w:val="00F14507"/>
    <w:rsid w:val="00F14B2D"/>
    <w:rsid w:val="00F14FCE"/>
    <w:rsid w:val="00F15B4A"/>
    <w:rsid w:val="00F169BD"/>
    <w:rsid w:val="00F16FDC"/>
    <w:rsid w:val="00F174D9"/>
    <w:rsid w:val="00F17B04"/>
    <w:rsid w:val="00F17C26"/>
    <w:rsid w:val="00F17E41"/>
    <w:rsid w:val="00F20E4F"/>
    <w:rsid w:val="00F214B4"/>
    <w:rsid w:val="00F21E34"/>
    <w:rsid w:val="00F21E68"/>
    <w:rsid w:val="00F21E72"/>
    <w:rsid w:val="00F21F60"/>
    <w:rsid w:val="00F223BD"/>
    <w:rsid w:val="00F23C0E"/>
    <w:rsid w:val="00F26D3C"/>
    <w:rsid w:val="00F27499"/>
    <w:rsid w:val="00F27ACA"/>
    <w:rsid w:val="00F317BE"/>
    <w:rsid w:val="00F324C6"/>
    <w:rsid w:val="00F3491E"/>
    <w:rsid w:val="00F34B65"/>
    <w:rsid w:val="00F352C3"/>
    <w:rsid w:val="00F35337"/>
    <w:rsid w:val="00F373D0"/>
    <w:rsid w:val="00F415EE"/>
    <w:rsid w:val="00F422E6"/>
    <w:rsid w:val="00F4450B"/>
    <w:rsid w:val="00F45A70"/>
    <w:rsid w:val="00F46F9E"/>
    <w:rsid w:val="00F4760F"/>
    <w:rsid w:val="00F4790B"/>
    <w:rsid w:val="00F47DAF"/>
    <w:rsid w:val="00F5012F"/>
    <w:rsid w:val="00F5042E"/>
    <w:rsid w:val="00F50933"/>
    <w:rsid w:val="00F51ADB"/>
    <w:rsid w:val="00F51BA9"/>
    <w:rsid w:val="00F52977"/>
    <w:rsid w:val="00F52F3F"/>
    <w:rsid w:val="00F52F4D"/>
    <w:rsid w:val="00F54194"/>
    <w:rsid w:val="00F56631"/>
    <w:rsid w:val="00F57755"/>
    <w:rsid w:val="00F57F7C"/>
    <w:rsid w:val="00F609BA"/>
    <w:rsid w:val="00F60B86"/>
    <w:rsid w:val="00F61B95"/>
    <w:rsid w:val="00F61C8F"/>
    <w:rsid w:val="00F61F21"/>
    <w:rsid w:val="00F6266E"/>
    <w:rsid w:val="00F62AC3"/>
    <w:rsid w:val="00F636B5"/>
    <w:rsid w:val="00F63B8D"/>
    <w:rsid w:val="00F643A2"/>
    <w:rsid w:val="00F64938"/>
    <w:rsid w:val="00F650BF"/>
    <w:rsid w:val="00F651E5"/>
    <w:rsid w:val="00F66308"/>
    <w:rsid w:val="00F663FC"/>
    <w:rsid w:val="00F6702F"/>
    <w:rsid w:val="00F6706A"/>
    <w:rsid w:val="00F6759E"/>
    <w:rsid w:val="00F67C52"/>
    <w:rsid w:val="00F711D4"/>
    <w:rsid w:val="00F72187"/>
    <w:rsid w:val="00F736BD"/>
    <w:rsid w:val="00F73FE2"/>
    <w:rsid w:val="00F74952"/>
    <w:rsid w:val="00F75997"/>
    <w:rsid w:val="00F75C96"/>
    <w:rsid w:val="00F76548"/>
    <w:rsid w:val="00F76BEF"/>
    <w:rsid w:val="00F76C42"/>
    <w:rsid w:val="00F77033"/>
    <w:rsid w:val="00F77377"/>
    <w:rsid w:val="00F77B37"/>
    <w:rsid w:val="00F80B32"/>
    <w:rsid w:val="00F819B4"/>
    <w:rsid w:val="00F81D71"/>
    <w:rsid w:val="00F823CF"/>
    <w:rsid w:val="00F83BC7"/>
    <w:rsid w:val="00F83E3A"/>
    <w:rsid w:val="00F84902"/>
    <w:rsid w:val="00F84EA8"/>
    <w:rsid w:val="00F854AD"/>
    <w:rsid w:val="00F85F09"/>
    <w:rsid w:val="00F86298"/>
    <w:rsid w:val="00F8695E"/>
    <w:rsid w:val="00F86BE9"/>
    <w:rsid w:val="00F86FB0"/>
    <w:rsid w:val="00F90E57"/>
    <w:rsid w:val="00F90E73"/>
    <w:rsid w:val="00F91624"/>
    <w:rsid w:val="00F93064"/>
    <w:rsid w:val="00F93353"/>
    <w:rsid w:val="00F943DA"/>
    <w:rsid w:val="00F954FE"/>
    <w:rsid w:val="00F95D88"/>
    <w:rsid w:val="00FA1815"/>
    <w:rsid w:val="00FA291D"/>
    <w:rsid w:val="00FA35D4"/>
    <w:rsid w:val="00FA4E6B"/>
    <w:rsid w:val="00FA5744"/>
    <w:rsid w:val="00FA5AB0"/>
    <w:rsid w:val="00FA612D"/>
    <w:rsid w:val="00FA680B"/>
    <w:rsid w:val="00FA73F7"/>
    <w:rsid w:val="00FA76E6"/>
    <w:rsid w:val="00FA7BD8"/>
    <w:rsid w:val="00FA7D04"/>
    <w:rsid w:val="00FB048F"/>
    <w:rsid w:val="00FB0814"/>
    <w:rsid w:val="00FB1F50"/>
    <w:rsid w:val="00FB2108"/>
    <w:rsid w:val="00FB237A"/>
    <w:rsid w:val="00FB258F"/>
    <w:rsid w:val="00FB35C9"/>
    <w:rsid w:val="00FB3B1E"/>
    <w:rsid w:val="00FB3FAB"/>
    <w:rsid w:val="00FB4FCA"/>
    <w:rsid w:val="00FB5937"/>
    <w:rsid w:val="00FB5B7F"/>
    <w:rsid w:val="00FB6951"/>
    <w:rsid w:val="00FB6ED3"/>
    <w:rsid w:val="00FB7A41"/>
    <w:rsid w:val="00FB7B5C"/>
    <w:rsid w:val="00FC0097"/>
    <w:rsid w:val="00FC0594"/>
    <w:rsid w:val="00FC08B7"/>
    <w:rsid w:val="00FC0BBB"/>
    <w:rsid w:val="00FC1296"/>
    <w:rsid w:val="00FC1A60"/>
    <w:rsid w:val="00FC1A63"/>
    <w:rsid w:val="00FC25B3"/>
    <w:rsid w:val="00FC2D5A"/>
    <w:rsid w:val="00FC35E5"/>
    <w:rsid w:val="00FC42B2"/>
    <w:rsid w:val="00FC44B0"/>
    <w:rsid w:val="00FC44B5"/>
    <w:rsid w:val="00FC4F30"/>
    <w:rsid w:val="00FC53A4"/>
    <w:rsid w:val="00FC56B4"/>
    <w:rsid w:val="00FC6930"/>
    <w:rsid w:val="00FC6AAC"/>
    <w:rsid w:val="00FC6BC6"/>
    <w:rsid w:val="00FC7358"/>
    <w:rsid w:val="00FC77E0"/>
    <w:rsid w:val="00FD1091"/>
    <w:rsid w:val="00FD164F"/>
    <w:rsid w:val="00FD1723"/>
    <w:rsid w:val="00FD3403"/>
    <w:rsid w:val="00FD355A"/>
    <w:rsid w:val="00FD3EC5"/>
    <w:rsid w:val="00FD507D"/>
    <w:rsid w:val="00FD53AB"/>
    <w:rsid w:val="00FD57DC"/>
    <w:rsid w:val="00FD637B"/>
    <w:rsid w:val="00FD6CC1"/>
    <w:rsid w:val="00FD7225"/>
    <w:rsid w:val="00FE03AD"/>
    <w:rsid w:val="00FE045B"/>
    <w:rsid w:val="00FE0503"/>
    <w:rsid w:val="00FE1496"/>
    <w:rsid w:val="00FE15D8"/>
    <w:rsid w:val="00FE207C"/>
    <w:rsid w:val="00FE2F43"/>
    <w:rsid w:val="00FE321F"/>
    <w:rsid w:val="00FE3863"/>
    <w:rsid w:val="00FE3C9B"/>
    <w:rsid w:val="00FE4074"/>
    <w:rsid w:val="00FE4E41"/>
    <w:rsid w:val="00FE6563"/>
    <w:rsid w:val="00FE6B17"/>
    <w:rsid w:val="00FE6D62"/>
    <w:rsid w:val="00FE7C75"/>
    <w:rsid w:val="00FF0248"/>
    <w:rsid w:val="00FF06C2"/>
    <w:rsid w:val="00FF11F3"/>
    <w:rsid w:val="00FF1540"/>
    <w:rsid w:val="00FF191E"/>
    <w:rsid w:val="00FF1E8B"/>
    <w:rsid w:val="00FF2E4C"/>
    <w:rsid w:val="00FF2EE7"/>
    <w:rsid w:val="00FF3253"/>
    <w:rsid w:val="00FF3E57"/>
    <w:rsid w:val="00FF4443"/>
    <w:rsid w:val="00FF4B9C"/>
    <w:rsid w:val="00FF5A86"/>
    <w:rsid w:val="00FF5CFF"/>
    <w:rsid w:val="0107D443"/>
    <w:rsid w:val="0149C8C1"/>
    <w:rsid w:val="014B1996"/>
    <w:rsid w:val="014DA9D0"/>
    <w:rsid w:val="01604353"/>
    <w:rsid w:val="01819F50"/>
    <w:rsid w:val="01DE1DD4"/>
    <w:rsid w:val="01FC9355"/>
    <w:rsid w:val="020DE329"/>
    <w:rsid w:val="0213EBB7"/>
    <w:rsid w:val="0214FC01"/>
    <w:rsid w:val="02177628"/>
    <w:rsid w:val="026F5984"/>
    <w:rsid w:val="026FE9DB"/>
    <w:rsid w:val="027F134F"/>
    <w:rsid w:val="029ACFD7"/>
    <w:rsid w:val="02A20E96"/>
    <w:rsid w:val="02ED328B"/>
    <w:rsid w:val="035DDEE0"/>
    <w:rsid w:val="036121AC"/>
    <w:rsid w:val="0380F4B2"/>
    <w:rsid w:val="038A53A4"/>
    <w:rsid w:val="03F76180"/>
    <w:rsid w:val="043018FC"/>
    <w:rsid w:val="045FFD0D"/>
    <w:rsid w:val="0467D22B"/>
    <w:rsid w:val="04A786DF"/>
    <w:rsid w:val="04AA12E2"/>
    <w:rsid w:val="04B4E881"/>
    <w:rsid w:val="04EECAD3"/>
    <w:rsid w:val="051F3C22"/>
    <w:rsid w:val="053A10D8"/>
    <w:rsid w:val="0542B013"/>
    <w:rsid w:val="055DD6C9"/>
    <w:rsid w:val="05654AD4"/>
    <w:rsid w:val="05790595"/>
    <w:rsid w:val="05941381"/>
    <w:rsid w:val="05A0A37A"/>
    <w:rsid w:val="05CF1DFC"/>
    <w:rsid w:val="05E1C37D"/>
    <w:rsid w:val="063063F2"/>
    <w:rsid w:val="06988A35"/>
    <w:rsid w:val="069EEBB2"/>
    <w:rsid w:val="06AF06BB"/>
    <w:rsid w:val="06BAA621"/>
    <w:rsid w:val="06CB5636"/>
    <w:rsid w:val="07383B72"/>
    <w:rsid w:val="073AD943"/>
    <w:rsid w:val="077DB291"/>
    <w:rsid w:val="079B913D"/>
    <w:rsid w:val="07DC7F5A"/>
    <w:rsid w:val="07FC637D"/>
    <w:rsid w:val="088A2EE6"/>
    <w:rsid w:val="08F1B46A"/>
    <w:rsid w:val="08F4A8ED"/>
    <w:rsid w:val="0901182C"/>
    <w:rsid w:val="093877A2"/>
    <w:rsid w:val="095F96DB"/>
    <w:rsid w:val="0965E312"/>
    <w:rsid w:val="097E80AA"/>
    <w:rsid w:val="098C45AD"/>
    <w:rsid w:val="09A8F790"/>
    <w:rsid w:val="09C4D95A"/>
    <w:rsid w:val="09DA6834"/>
    <w:rsid w:val="0A2AFE70"/>
    <w:rsid w:val="0A68A422"/>
    <w:rsid w:val="0A6C1EE3"/>
    <w:rsid w:val="0A7D463E"/>
    <w:rsid w:val="0A8146B2"/>
    <w:rsid w:val="0AAC71D1"/>
    <w:rsid w:val="0ADF6503"/>
    <w:rsid w:val="0AF448DB"/>
    <w:rsid w:val="0B14C3CC"/>
    <w:rsid w:val="0B6591AE"/>
    <w:rsid w:val="0B65DF83"/>
    <w:rsid w:val="0B9EB1EF"/>
    <w:rsid w:val="0BAAD546"/>
    <w:rsid w:val="0BD7FD34"/>
    <w:rsid w:val="0BDDF052"/>
    <w:rsid w:val="0C08A26E"/>
    <w:rsid w:val="0C2AF090"/>
    <w:rsid w:val="0CE7D587"/>
    <w:rsid w:val="0CFC457E"/>
    <w:rsid w:val="0D574D46"/>
    <w:rsid w:val="0E03A554"/>
    <w:rsid w:val="0E37065C"/>
    <w:rsid w:val="0E5287F8"/>
    <w:rsid w:val="0E5D8153"/>
    <w:rsid w:val="0EA42CB1"/>
    <w:rsid w:val="0EA5817C"/>
    <w:rsid w:val="0F402E13"/>
    <w:rsid w:val="0F5A5770"/>
    <w:rsid w:val="0FAE8DB6"/>
    <w:rsid w:val="0FCF7EB8"/>
    <w:rsid w:val="0FF0C79B"/>
    <w:rsid w:val="10317E19"/>
    <w:rsid w:val="10452CF6"/>
    <w:rsid w:val="10684635"/>
    <w:rsid w:val="10926E95"/>
    <w:rsid w:val="1099801C"/>
    <w:rsid w:val="10C4F3F9"/>
    <w:rsid w:val="10C71BC5"/>
    <w:rsid w:val="10CF2242"/>
    <w:rsid w:val="10D2965F"/>
    <w:rsid w:val="10DF7624"/>
    <w:rsid w:val="10FD8AE0"/>
    <w:rsid w:val="110216E5"/>
    <w:rsid w:val="111442A3"/>
    <w:rsid w:val="1146C906"/>
    <w:rsid w:val="1158E1D5"/>
    <w:rsid w:val="115FD9AD"/>
    <w:rsid w:val="1177719D"/>
    <w:rsid w:val="117DAD8C"/>
    <w:rsid w:val="1190B929"/>
    <w:rsid w:val="11A99D64"/>
    <w:rsid w:val="11C436EF"/>
    <w:rsid w:val="124185A1"/>
    <w:rsid w:val="1242C985"/>
    <w:rsid w:val="12B62830"/>
    <w:rsid w:val="12DC77BC"/>
    <w:rsid w:val="12F3B9B7"/>
    <w:rsid w:val="13091971"/>
    <w:rsid w:val="1322587F"/>
    <w:rsid w:val="135D45EC"/>
    <w:rsid w:val="136002C1"/>
    <w:rsid w:val="136AF157"/>
    <w:rsid w:val="13709BFF"/>
    <w:rsid w:val="13F77983"/>
    <w:rsid w:val="1437086E"/>
    <w:rsid w:val="14644837"/>
    <w:rsid w:val="14674C32"/>
    <w:rsid w:val="14725098"/>
    <w:rsid w:val="1489B908"/>
    <w:rsid w:val="148A8B18"/>
    <w:rsid w:val="14DD4EDC"/>
    <w:rsid w:val="14F25C73"/>
    <w:rsid w:val="15189E19"/>
    <w:rsid w:val="154334A4"/>
    <w:rsid w:val="1567D73E"/>
    <w:rsid w:val="157DE128"/>
    <w:rsid w:val="1582475F"/>
    <w:rsid w:val="15A766A5"/>
    <w:rsid w:val="15D76A76"/>
    <w:rsid w:val="1652CDF9"/>
    <w:rsid w:val="166CE305"/>
    <w:rsid w:val="16B46E7A"/>
    <w:rsid w:val="16DB6C21"/>
    <w:rsid w:val="16EE5B20"/>
    <w:rsid w:val="16F57573"/>
    <w:rsid w:val="17C7A10F"/>
    <w:rsid w:val="17E069EB"/>
    <w:rsid w:val="17F687ED"/>
    <w:rsid w:val="17FD3A27"/>
    <w:rsid w:val="182AAA07"/>
    <w:rsid w:val="1857956F"/>
    <w:rsid w:val="187E2832"/>
    <w:rsid w:val="191F4951"/>
    <w:rsid w:val="1921BBE0"/>
    <w:rsid w:val="195473DD"/>
    <w:rsid w:val="198229DD"/>
    <w:rsid w:val="19E35003"/>
    <w:rsid w:val="19EA15CB"/>
    <w:rsid w:val="1A6F7572"/>
    <w:rsid w:val="1A750D74"/>
    <w:rsid w:val="1A790042"/>
    <w:rsid w:val="1A7BCB7A"/>
    <w:rsid w:val="1AE27C33"/>
    <w:rsid w:val="1B63324F"/>
    <w:rsid w:val="1B991BF5"/>
    <w:rsid w:val="1BA86D4C"/>
    <w:rsid w:val="1C11A297"/>
    <w:rsid w:val="1C3B46F5"/>
    <w:rsid w:val="1C411571"/>
    <w:rsid w:val="1C643A20"/>
    <w:rsid w:val="1C7C237C"/>
    <w:rsid w:val="1C832AFA"/>
    <w:rsid w:val="1CB2E987"/>
    <w:rsid w:val="1CD6F5D7"/>
    <w:rsid w:val="1D291B6C"/>
    <w:rsid w:val="1D3A5B0A"/>
    <w:rsid w:val="1D991DE8"/>
    <w:rsid w:val="1DE55038"/>
    <w:rsid w:val="1DFAB331"/>
    <w:rsid w:val="1E4A2757"/>
    <w:rsid w:val="1E4B72C0"/>
    <w:rsid w:val="1E4FF22F"/>
    <w:rsid w:val="1EA1F1CC"/>
    <w:rsid w:val="1EEF7E57"/>
    <w:rsid w:val="1F040C2C"/>
    <w:rsid w:val="1F154D7E"/>
    <w:rsid w:val="1F44D3D7"/>
    <w:rsid w:val="1F53860B"/>
    <w:rsid w:val="1F558A2E"/>
    <w:rsid w:val="1F6D9BA3"/>
    <w:rsid w:val="1FAA1228"/>
    <w:rsid w:val="1FBDC4AB"/>
    <w:rsid w:val="2032AD79"/>
    <w:rsid w:val="2097BD31"/>
    <w:rsid w:val="213004E4"/>
    <w:rsid w:val="2135228E"/>
    <w:rsid w:val="2174558A"/>
    <w:rsid w:val="21A08D2D"/>
    <w:rsid w:val="21AB470C"/>
    <w:rsid w:val="21BF0A51"/>
    <w:rsid w:val="21EC6B94"/>
    <w:rsid w:val="221B31C6"/>
    <w:rsid w:val="227D8DAB"/>
    <w:rsid w:val="22830C97"/>
    <w:rsid w:val="228E1493"/>
    <w:rsid w:val="229033F6"/>
    <w:rsid w:val="22DC897F"/>
    <w:rsid w:val="233732DB"/>
    <w:rsid w:val="2368BC4F"/>
    <w:rsid w:val="237B9BA6"/>
    <w:rsid w:val="238E1FF8"/>
    <w:rsid w:val="23DBB554"/>
    <w:rsid w:val="23DC2C5B"/>
    <w:rsid w:val="243216CC"/>
    <w:rsid w:val="24491D71"/>
    <w:rsid w:val="244B4814"/>
    <w:rsid w:val="2460FFD9"/>
    <w:rsid w:val="248F38FE"/>
    <w:rsid w:val="24DF85FB"/>
    <w:rsid w:val="24EC295A"/>
    <w:rsid w:val="25B8C866"/>
    <w:rsid w:val="25CA4C6D"/>
    <w:rsid w:val="261ACFE6"/>
    <w:rsid w:val="2634CB62"/>
    <w:rsid w:val="263A4AF1"/>
    <w:rsid w:val="264EBAC3"/>
    <w:rsid w:val="269BD422"/>
    <w:rsid w:val="26AEA8E1"/>
    <w:rsid w:val="26E426ED"/>
    <w:rsid w:val="26E777B2"/>
    <w:rsid w:val="270E4E35"/>
    <w:rsid w:val="27289D9A"/>
    <w:rsid w:val="27329FFB"/>
    <w:rsid w:val="273E1844"/>
    <w:rsid w:val="2779F646"/>
    <w:rsid w:val="279916B8"/>
    <w:rsid w:val="279FBDA3"/>
    <w:rsid w:val="27A0FFFE"/>
    <w:rsid w:val="27AF508D"/>
    <w:rsid w:val="27F58180"/>
    <w:rsid w:val="27FF5C30"/>
    <w:rsid w:val="284178F1"/>
    <w:rsid w:val="2844F4F3"/>
    <w:rsid w:val="2893069C"/>
    <w:rsid w:val="28A458DE"/>
    <w:rsid w:val="28B49BB3"/>
    <w:rsid w:val="28CEF6F4"/>
    <w:rsid w:val="28EA93A5"/>
    <w:rsid w:val="28FB6926"/>
    <w:rsid w:val="2916C2C6"/>
    <w:rsid w:val="292EBE29"/>
    <w:rsid w:val="29318251"/>
    <w:rsid w:val="29465B91"/>
    <w:rsid w:val="294BA4EC"/>
    <w:rsid w:val="29613606"/>
    <w:rsid w:val="2969D541"/>
    <w:rsid w:val="297C9B46"/>
    <w:rsid w:val="297CFF62"/>
    <w:rsid w:val="29868527"/>
    <w:rsid w:val="29A8D756"/>
    <w:rsid w:val="29B8ADE6"/>
    <w:rsid w:val="2A06E8DA"/>
    <w:rsid w:val="2A1BDB6A"/>
    <w:rsid w:val="2A290D8E"/>
    <w:rsid w:val="2A5A426A"/>
    <w:rsid w:val="2A7A1FE2"/>
    <w:rsid w:val="2AD69A31"/>
    <w:rsid w:val="2AF52D31"/>
    <w:rsid w:val="2B7EF9A9"/>
    <w:rsid w:val="2B9E94EB"/>
    <w:rsid w:val="2BD8FF5B"/>
    <w:rsid w:val="2BDAD2D3"/>
    <w:rsid w:val="2BE62D9D"/>
    <w:rsid w:val="2BF06DBD"/>
    <w:rsid w:val="2BFA2AFB"/>
    <w:rsid w:val="2C05751C"/>
    <w:rsid w:val="2C14F1AC"/>
    <w:rsid w:val="2C157106"/>
    <w:rsid w:val="2C461256"/>
    <w:rsid w:val="2C4D1D23"/>
    <w:rsid w:val="2C59DAC8"/>
    <w:rsid w:val="2C7C3095"/>
    <w:rsid w:val="2C7E9B12"/>
    <w:rsid w:val="2C88DE36"/>
    <w:rsid w:val="2CBBA881"/>
    <w:rsid w:val="2CC0968C"/>
    <w:rsid w:val="2CC7966A"/>
    <w:rsid w:val="2CC7EB49"/>
    <w:rsid w:val="2D10A350"/>
    <w:rsid w:val="2D2E237B"/>
    <w:rsid w:val="2D5AAF89"/>
    <w:rsid w:val="2D667079"/>
    <w:rsid w:val="2D8C6F32"/>
    <w:rsid w:val="2DA71278"/>
    <w:rsid w:val="2DEBA317"/>
    <w:rsid w:val="2DF2EA37"/>
    <w:rsid w:val="2DF31D8E"/>
    <w:rsid w:val="2DF7FB55"/>
    <w:rsid w:val="2E036188"/>
    <w:rsid w:val="2E0DD24F"/>
    <w:rsid w:val="2E35E96E"/>
    <w:rsid w:val="2E5DAAF3"/>
    <w:rsid w:val="2E667E58"/>
    <w:rsid w:val="2E7E1412"/>
    <w:rsid w:val="2E7F0E42"/>
    <w:rsid w:val="2EABC522"/>
    <w:rsid w:val="2ECFA010"/>
    <w:rsid w:val="2EE61638"/>
    <w:rsid w:val="2F0CAE13"/>
    <w:rsid w:val="2F19085F"/>
    <w:rsid w:val="2F1E8FA9"/>
    <w:rsid w:val="2F20C2BC"/>
    <w:rsid w:val="2F239722"/>
    <w:rsid w:val="2F4A48CB"/>
    <w:rsid w:val="2F83F12A"/>
    <w:rsid w:val="2FBED29C"/>
    <w:rsid w:val="2FC501D5"/>
    <w:rsid w:val="2FD4C284"/>
    <w:rsid w:val="301FBF86"/>
    <w:rsid w:val="302B4DB5"/>
    <w:rsid w:val="30581C46"/>
    <w:rsid w:val="30737251"/>
    <w:rsid w:val="307BCE22"/>
    <w:rsid w:val="308D3011"/>
    <w:rsid w:val="309F61FE"/>
    <w:rsid w:val="30AEE95D"/>
    <w:rsid w:val="30DED6F5"/>
    <w:rsid w:val="30E1E051"/>
    <w:rsid w:val="311966DB"/>
    <w:rsid w:val="31526995"/>
    <w:rsid w:val="3156FD1C"/>
    <w:rsid w:val="317D72FF"/>
    <w:rsid w:val="32068A4E"/>
    <w:rsid w:val="320C7C23"/>
    <w:rsid w:val="320D1315"/>
    <w:rsid w:val="32292E3A"/>
    <w:rsid w:val="32881103"/>
    <w:rsid w:val="329FC2E5"/>
    <w:rsid w:val="32B7FD5B"/>
    <w:rsid w:val="32BE086B"/>
    <w:rsid w:val="32C4B983"/>
    <w:rsid w:val="32F3EA90"/>
    <w:rsid w:val="3319CF93"/>
    <w:rsid w:val="3340486F"/>
    <w:rsid w:val="33A0363B"/>
    <w:rsid w:val="33FD1D84"/>
    <w:rsid w:val="33FD4F5A"/>
    <w:rsid w:val="340A7238"/>
    <w:rsid w:val="345E1106"/>
    <w:rsid w:val="34781B13"/>
    <w:rsid w:val="3494068A"/>
    <w:rsid w:val="34B88993"/>
    <w:rsid w:val="34BC0477"/>
    <w:rsid w:val="34C5128E"/>
    <w:rsid w:val="34FA758B"/>
    <w:rsid w:val="3511E5B1"/>
    <w:rsid w:val="353B76B4"/>
    <w:rsid w:val="354D3860"/>
    <w:rsid w:val="35729D2E"/>
    <w:rsid w:val="35B6FA28"/>
    <w:rsid w:val="35B7AF85"/>
    <w:rsid w:val="3634909F"/>
    <w:rsid w:val="3651D0FD"/>
    <w:rsid w:val="3666C8E5"/>
    <w:rsid w:val="366D6EB2"/>
    <w:rsid w:val="369A24CB"/>
    <w:rsid w:val="36C9E837"/>
    <w:rsid w:val="37067C0A"/>
    <w:rsid w:val="3749CBC9"/>
    <w:rsid w:val="37FED98E"/>
    <w:rsid w:val="38062158"/>
    <w:rsid w:val="3807C9F7"/>
    <w:rsid w:val="382C4976"/>
    <w:rsid w:val="383EB0F6"/>
    <w:rsid w:val="384ACE0D"/>
    <w:rsid w:val="3866A2AE"/>
    <w:rsid w:val="38688A92"/>
    <w:rsid w:val="38CF35FD"/>
    <w:rsid w:val="39163225"/>
    <w:rsid w:val="391EE626"/>
    <w:rsid w:val="393CD314"/>
    <w:rsid w:val="39643B00"/>
    <w:rsid w:val="398CA882"/>
    <w:rsid w:val="399AF603"/>
    <w:rsid w:val="399BACD2"/>
    <w:rsid w:val="39BDA676"/>
    <w:rsid w:val="3A0B736D"/>
    <w:rsid w:val="3A15EF2E"/>
    <w:rsid w:val="3A22373F"/>
    <w:rsid w:val="3A418FDB"/>
    <w:rsid w:val="3A62B7B1"/>
    <w:rsid w:val="3A764768"/>
    <w:rsid w:val="3A9F83FE"/>
    <w:rsid w:val="3AC89163"/>
    <w:rsid w:val="3B1A121E"/>
    <w:rsid w:val="3B46D152"/>
    <w:rsid w:val="3B7AAFD4"/>
    <w:rsid w:val="3B7BBE2F"/>
    <w:rsid w:val="3B7DAA13"/>
    <w:rsid w:val="3BA63A2C"/>
    <w:rsid w:val="3BB45A88"/>
    <w:rsid w:val="3BE8D9FE"/>
    <w:rsid w:val="3C029FC3"/>
    <w:rsid w:val="3C04CDB2"/>
    <w:rsid w:val="3C0B69E4"/>
    <w:rsid w:val="3C1CDEA2"/>
    <w:rsid w:val="3C3B0528"/>
    <w:rsid w:val="3C49E3D6"/>
    <w:rsid w:val="3C9932D6"/>
    <w:rsid w:val="3C9C6515"/>
    <w:rsid w:val="3CBDDECA"/>
    <w:rsid w:val="3CCBDBE9"/>
    <w:rsid w:val="3CE9ED3C"/>
    <w:rsid w:val="3D0B9267"/>
    <w:rsid w:val="3D10E8C3"/>
    <w:rsid w:val="3D557CF4"/>
    <w:rsid w:val="3D7C8ED2"/>
    <w:rsid w:val="3D9C8280"/>
    <w:rsid w:val="3DA7E00C"/>
    <w:rsid w:val="3DDFA1D4"/>
    <w:rsid w:val="3E4A57D3"/>
    <w:rsid w:val="3E9AAFB7"/>
    <w:rsid w:val="3EA661FF"/>
    <w:rsid w:val="3EEBFB4A"/>
    <w:rsid w:val="3EF7A733"/>
    <w:rsid w:val="3F13AF6E"/>
    <w:rsid w:val="3F191DA0"/>
    <w:rsid w:val="3F37E2A5"/>
    <w:rsid w:val="3F397F05"/>
    <w:rsid w:val="3F5CEBE8"/>
    <w:rsid w:val="3F67403C"/>
    <w:rsid w:val="3F6A0425"/>
    <w:rsid w:val="3F6B971D"/>
    <w:rsid w:val="3F77185E"/>
    <w:rsid w:val="3F7C86CC"/>
    <w:rsid w:val="3F8B7309"/>
    <w:rsid w:val="3FB1E671"/>
    <w:rsid w:val="3FBE11D8"/>
    <w:rsid w:val="3FE56315"/>
    <w:rsid w:val="406BA7F0"/>
    <w:rsid w:val="409577C0"/>
    <w:rsid w:val="4099149B"/>
    <w:rsid w:val="40A7F4FA"/>
    <w:rsid w:val="40C4ED60"/>
    <w:rsid w:val="40D251BA"/>
    <w:rsid w:val="40E658BA"/>
    <w:rsid w:val="40ED27F7"/>
    <w:rsid w:val="40F80BE4"/>
    <w:rsid w:val="4105440F"/>
    <w:rsid w:val="410560E0"/>
    <w:rsid w:val="4136CA80"/>
    <w:rsid w:val="417F1451"/>
    <w:rsid w:val="41A13CFC"/>
    <w:rsid w:val="41A5BE7B"/>
    <w:rsid w:val="41A7A2E0"/>
    <w:rsid w:val="41E54FD9"/>
    <w:rsid w:val="4213F446"/>
    <w:rsid w:val="4219CE3C"/>
    <w:rsid w:val="421C45E3"/>
    <w:rsid w:val="42350DC8"/>
    <w:rsid w:val="4244D6E8"/>
    <w:rsid w:val="4256604C"/>
    <w:rsid w:val="42D27F14"/>
    <w:rsid w:val="430D793B"/>
    <w:rsid w:val="4334CD7E"/>
    <w:rsid w:val="433EFE1B"/>
    <w:rsid w:val="4378645A"/>
    <w:rsid w:val="43F34C03"/>
    <w:rsid w:val="4422B0FD"/>
    <w:rsid w:val="443551F7"/>
    <w:rsid w:val="4437E48C"/>
    <w:rsid w:val="4446A9A3"/>
    <w:rsid w:val="4478B401"/>
    <w:rsid w:val="44A9499C"/>
    <w:rsid w:val="44B2EED4"/>
    <w:rsid w:val="44E81A82"/>
    <w:rsid w:val="44F0EFB1"/>
    <w:rsid w:val="44FD5BFB"/>
    <w:rsid w:val="44FF970D"/>
    <w:rsid w:val="4509C8DD"/>
    <w:rsid w:val="45455385"/>
    <w:rsid w:val="457E1BB5"/>
    <w:rsid w:val="45C40E0C"/>
    <w:rsid w:val="45D32C85"/>
    <w:rsid w:val="45E3A21D"/>
    <w:rsid w:val="462CD4B3"/>
    <w:rsid w:val="46357237"/>
    <w:rsid w:val="4668F503"/>
    <w:rsid w:val="46B2EC1A"/>
    <w:rsid w:val="46BD6BE3"/>
    <w:rsid w:val="46C30715"/>
    <w:rsid w:val="46CE04BB"/>
    <w:rsid w:val="46D8BC35"/>
    <w:rsid w:val="46DB0526"/>
    <w:rsid w:val="4705CAB5"/>
    <w:rsid w:val="4719EC16"/>
    <w:rsid w:val="47316663"/>
    <w:rsid w:val="473973E2"/>
    <w:rsid w:val="47A68897"/>
    <w:rsid w:val="47C94824"/>
    <w:rsid w:val="47EAD022"/>
    <w:rsid w:val="47F20182"/>
    <w:rsid w:val="481C6036"/>
    <w:rsid w:val="483A1EB7"/>
    <w:rsid w:val="483ED6D9"/>
    <w:rsid w:val="486888D5"/>
    <w:rsid w:val="48872550"/>
    <w:rsid w:val="48A1E3A1"/>
    <w:rsid w:val="49146C8E"/>
    <w:rsid w:val="4921681A"/>
    <w:rsid w:val="493AB928"/>
    <w:rsid w:val="493DEB9E"/>
    <w:rsid w:val="49677726"/>
    <w:rsid w:val="497CC057"/>
    <w:rsid w:val="497FDC1F"/>
    <w:rsid w:val="498832E0"/>
    <w:rsid w:val="498DD59F"/>
    <w:rsid w:val="499A149E"/>
    <w:rsid w:val="49C77E0F"/>
    <w:rsid w:val="4A18905E"/>
    <w:rsid w:val="4A386732"/>
    <w:rsid w:val="4A8A373A"/>
    <w:rsid w:val="4A8E92A2"/>
    <w:rsid w:val="4AEC239A"/>
    <w:rsid w:val="4AF437BF"/>
    <w:rsid w:val="4AFBF2FA"/>
    <w:rsid w:val="4B1167E3"/>
    <w:rsid w:val="4BF37C0D"/>
    <w:rsid w:val="4C10A733"/>
    <w:rsid w:val="4C189DB3"/>
    <w:rsid w:val="4C23D52B"/>
    <w:rsid w:val="4C3CB06F"/>
    <w:rsid w:val="4C9A052F"/>
    <w:rsid w:val="4CAC3C25"/>
    <w:rsid w:val="4CAE55DF"/>
    <w:rsid w:val="4CC26F2A"/>
    <w:rsid w:val="4CD252EC"/>
    <w:rsid w:val="4CEFE674"/>
    <w:rsid w:val="4CFF8CFC"/>
    <w:rsid w:val="4D1A022B"/>
    <w:rsid w:val="4D2717B1"/>
    <w:rsid w:val="4D36E69E"/>
    <w:rsid w:val="4D37B342"/>
    <w:rsid w:val="4D5B6034"/>
    <w:rsid w:val="4D645675"/>
    <w:rsid w:val="4DA302ED"/>
    <w:rsid w:val="4DE3962D"/>
    <w:rsid w:val="4E101D83"/>
    <w:rsid w:val="4E1B3216"/>
    <w:rsid w:val="4E27170E"/>
    <w:rsid w:val="4E57BC73"/>
    <w:rsid w:val="4E582712"/>
    <w:rsid w:val="4E66B6DB"/>
    <w:rsid w:val="4E88DE40"/>
    <w:rsid w:val="4EB6EBE2"/>
    <w:rsid w:val="4ED0F744"/>
    <w:rsid w:val="4EF99277"/>
    <w:rsid w:val="4F7CBF1A"/>
    <w:rsid w:val="4F8CBC6B"/>
    <w:rsid w:val="4F9654E6"/>
    <w:rsid w:val="4FAF7D43"/>
    <w:rsid w:val="4FB4DBC9"/>
    <w:rsid w:val="4FCF630B"/>
    <w:rsid w:val="50098625"/>
    <w:rsid w:val="503C5E9F"/>
    <w:rsid w:val="508BC3A4"/>
    <w:rsid w:val="509B6EA3"/>
    <w:rsid w:val="50B85942"/>
    <w:rsid w:val="50D29AF9"/>
    <w:rsid w:val="50E7939C"/>
    <w:rsid w:val="5112F2ED"/>
    <w:rsid w:val="512BB769"/>
    <w:rsid w:val="51504F43"/>
    <w:rsid w:val="51774831"/>
    <w:rsid w:val="5189930C"/>
    <w:rsid w:val="51C26FDD"/>
    <w:rsid w:val="51EAC776"/>
    <w:rsid w:val="51FA8B5E"/>
    <w:rsid w:val="52122EB4"/>
    <w:rsid w:val="5222B1B8"/>
    <w:rsid w:val="52420631"/>
    <w:rsid w:val="52463E6C"/>
    <w:rsid w:val="52465E86"/>
    <w:rsid w:val="52538342"/>
    <w:rsid w:val="52C8EEEA"/>
    <w:rsid w:val="52CF6CC7"/>
    <w:rsid w:val="52DAE672"/>
    <w:rsid w:val="52E834DF"/>
    <w:rsid w:val="5330583A"/>
    <w:rsid w:val="533610D4"/>
    <w:rsid w:val="53472D29"/>
    <w:rsid w:val="537F501E"/>
    <w:rsid w:val="5392893A"/>
    <w:rsid w:val="539A0EE8"/>
    <w:rsid w:val="539E08C6"/>
    <w:rsid w:val="53AF5CBB"/>
    <w:rsid w:val="53B61BB5"/>
    <w:rsid w:val="53DF46C1"/>
    <w:rsid w:val="5401F064"/>
    <w:rsid w:val="54223686"/>
    <w:rsid w:val="544B325C"/>
    <w:rsid w:val="54645EE2"/>
    <w:rsid w:val="54A24F37"/>
    <w:rsid w:val="54D4A70D"/>
    <w:rsid w:val="54E13985"/>
    <w:rsid w:val="552AC95F"/>
    <w:rsid w:val="5531D62A"/>
    <w:rsid w:val="5576B0BA"/>
    <w:rsid w:val="55C068E9"/>
    <w:rsid w:val="55E3C543"/>
    <w:rsid w:val="55F182E2"/>
    <w:rsid w:val="561ACF6A"/>
    <w:rsid w:val="5623555D"/>
    <w:rsid w:val="56527F24"/>
    <w:rsid w:val="56767DB0"/>
    <w:rsid w:val="5686577D"/>
    <w:rsid w:val="5688D658"/>
    <w:rsid w:val="5693A9D7"/>
    <w:rsid w:val="56FC0A6B"/>
    <w:rsid w:val="5701ED07"/>
    <w:rsid w:val="572ED709"/>
    <w:rsid w:val="5737AEEE"/>
    <w:rsid w:val="574A14BE"/>
    <w:rsid w:val="57819214"/>
    <w:rsid w:val="579062E4"/>
    <w:rsid w:val="57ADBA1A"/>
    <w:rsid w:val="580D6630"/>
    <w:rsid w:val="581F8429"/>
    <w:rsid w:val="58252992"/>
    <w:rsid w:val="58342433"/>
    <w:rsid w:val="584429CF"/>
    <w:rsid w:val="5882D1B5"/>
    <w:rsid w:val="588DD345"/>
    <w:rsid w:val="58AD6094"/>
    <w:rsid w:val="59002907"/>
    <w:rsid w:val="5916E634"/>
    <w:rsid w:val="593BA471"/>
    <w:rsid w:val="595363D2"/>
    <w:rsid w:val="5958C32E"/>
    <w:rsid w:val="59849CA1"/>
    <w:rsid w:val="598C4494"/>
    <w:rsid w:val="59993601"/>
    <w:rsid w:val="59C4A2AC"/>
    <w:rsid w:val="5A23827B"/>
    <w:rsid w:val="5A2B9D0B"/>
    <w:rsid w:val="5A5C0B12"/>
    <w:rsid w:val="5AC574E4"/>
    <w:rsid w:val="5AC65223"/>
    <w:rsid w:val="5B2D81B7"/>
    <w:rsid w:val="5B4A6A94"/>
    <w:rsid w:val="5B4D32A0"/>
    <w:rsid w:val="5B5BB7FF"/>
    <w:rsid w:val="5B6ED7A1"/>
    <w:rsid w:val="5B8D75A8"/>
    <w:rsid w:val="5B91B064"/>
    <w:rsid w:val="5BA7BB2E"/>
    <w:rsid w:val="5BDE1968"/>
    <w:rsid w:val="5BFF0010"/>
    <w:rsid w:val="5C1A90A6"/>
    <w:rsid w:val="5C4E1FF4"/>
    <w:rsid w:val="5C790BE1"/>
    <w:rsid w:val="5C84E431"/>
    <w:rsid w:val="5CB2EB80"/>
    <w:rsid w:val="5CEDC9DA"/>
    <w:rsid w:val="5D380E00"/>
    <w:rsid w:val="5D67BBE9"/>
    <w:rsid w:val="5D92B115"/>
    <w:rsid w:val="5DCFFBCA"/>
    <w:rsid w:val="5E865EB1"/>
    <w:rsid w:val="5EE4008E"/>
    <w:rsid w:val="5EF75C93"/>
    <w:rsid w:val="5F39952F"/>
    <w:rsid w:val="5F829EB4"/>
    <w:rsid w:val="5F95BB42"/>
    <w:rsid w:val="5F996A1E"/>
    <w:rsid w:val="5FA71C9F"/>
    <w:rsid w:val="5FD4FB4D"/>
    <w:rsid w:val="5FDDC25C"/>
    <w:rsid w:val="5FEBC027"/>
    <w:rsid w:val="5FEF2DEB"/>
    <w:rsid w:val="5FEF51B3"/>
    <w:rsid w:val="600F9AC2"/>
    <w:rsid w:val="601DDBB7"/>
    <w:rsid w:val="60440FD7"/>
    <w:rsid w:val="605C373A"/>
    <w:rsid w:val="606BCDEA"/>
    <w:rsid w:val="607BD475"/>
    <w:rsid w:val="608C98B0"/>
    <w:rsid w:val="6091D4A9"/>
    <w:rsid w:val="609BEA57"/>
    <w:rsid w:val="60DDAEEF"/>
    <w:rsid w:val="615E4584"/>
    <w:rsid w:val="616A9AEA"/>
    <w:rsid w:val="6193776F"/>
    <w:rsid w:val="61964468"/>
    <w:rsid w:val="61C40F63"/>
    <w:rsid w:val="61C77677"/>
    <w:rsid w:val="61E8971D"/>
    <w:rsid w:val="61EAFC8E"/>
    <w:rsid w:val="61F831B2"/>
    <w:rsid w:val="6206960D"/>
    <w:rsid w:val="621A0F53"/>
    <w:rsid w:val="6221E452"/>
    <w:rsid w:val="622874C3"/>
    <w:rsid w:val="625437A3"/>
    <w:rsid w:val="628FFCF8"/>
    <w:rsid w:val="62B1CB24"/>
    <w:rsid w:val="62B49B03"/>
    <w:rsid w:val="630079A3"/>
    <w:rsid w:val="631318EB"/>
    <w:rsid w:val="63270FAD"/>
    <w:rsid w:val="63479BA1"/>
    <w:rsid w:val="63502529"/>
    <w:rsid w:val="6361B47E"/>
    <w:rsid w:val="6366EF76"/>
    <w:rsid w:val="637F0D75"/>
    <w:rsid w:val="638081BD"/>
    <w:rsid w:val="638CD26B"/>
    <w:rsid w:val="63D38836"/>
    <w:rsid w:val="63F0E970"/>
    <w:rsid w:val="64509526"/>
    <w:rsid w:val="6458EDAD"/>
    <w:rsid w:val="648A741E"/>
    <w:rsid w:val="64A47B21"/>
    <w:rsid w:val="64A7E464"/>
    <w:rsid w:val="64D3BEB4"/>
    <w:rsid w:val="64DAEC89"/>
    <w:rsid w:val="64FBF63A"/>
    <w:rsid w:val="651FB779"/>
    <w:rsid w:val="657F31AF"/>
    <w:rsid w:val="65A4023A"/>
    <w:rsid w:val="65B0F60F"/>
    <w:rsid w:val="65D7BFC0"/>
    <w:rsid w:val="66365F5C"/>
    <w:rsid w:val="663B28B4"/>
    <w:rsid w:val="664C64D7"/>
    <w:rsid w:val="665CF15C"/>
    <w:rsid w:val="665DF30E"/>
    <w:rsid w:val="666C9485"/>
    <w:rsid w:val="66734383"/>
    <w:rsid w:val="668AED58"/>
    <w:rsid w:val="66A34854"/>
    <w:rsid w:val="66D010EB"/>
    <w:rsid w:val="6740D0D9"/>
    <w:rsid w:val="6780FA6E"/>
    <w:rsid w:val="67C9C250"/>
    <w:rsid w:val="67DA64E2"/>
    <w:rsid w:val="67FA8AE3"/>
    <w:rsid w:val="6805A988"/>
    <w:rsid w:val="681B13C5"/>
    <w:rsid w:val="687276AA"/>
    <w:rsid w:val="688A37AD"/>
    <w:rsid w:val="68A39209"/>
    <w:rsid w:val="68A71ECC"/>
    <w:rsid w:val="68E940EB"/>
    <w:rsid w:val="68F8607D"/>
    <w:rsid w:val="68FC7081"/>
    <w:rsid w:val="694C00E5"/>
    <w:rsid w:val="69906E2A"/>
    <w:rsid w:val="699CBAB1"/>
    <w:rsid w:val="69AF0016"/>
    <w:rsid w:val="6A053FF7"/>
    <w:rsid w:val="6A26F689"/>
    <w:rsid w:val="6A7621FA"/>
    <w:rsid w:val="6A9CA04F"/>
    <w:rsid w:val="6AB28046"/>
    <w:rsid w:val="6ABF4D46"/>
    <w:rsid w:val="6B1E5444"/>
    <w:rsid w:val="6B31036E"/>
    <w:rsid w:val="6B59F256"/>
    <w:rsid w:val="6B5B2BD7"/>
    <w:rsid w:val="6B831D76"/>
    <w:rsid w:val="6B8D92E1"/>
    <w:rsid w:val="6B960A31"/>
    <w:rsid w:val="6B961568"/>
    <w:rsid w:val="6BB20C60"/>
    <w:rsid w:val="6C30ACEC"/>
    <w:rsid w:val="6C511E45"/>
    <w:rsid w:val="6C712AE9"/>
    <w:rsid w:val="6C7E10F8"/>
    <w:rsid w:val="6C97DCE0"/>
    <w:rsid w:val="6CC0F71C"/>
    <w:rsid w:val="6CF2B2CD"/>
    <w:rsid w:val="6D1266B9"/>
    <w:rsid w:val="6D1C4BB8"/>
    <w:rsid w:val="6D3477F6"/>
    <w:rsid w:val="6D711CB8"/>
    <w:rsid w:val="6D78CF04"/>
    <w:rsid w:val="6D796370"/>
    <w:rsid w:val="6D7FB29C"/>
    <w:rsid w:val="6D8E904E"/>
    <w:rsid w:val="6D8ECAEE"/>
    <w:rsid w:val="6D92B8B7"/>
    <w:rsid w:val="6DA30092"/>
    <w:rsid w:val="6DCB4A8D"/>
    <w:rsid w:val="6DD46608"/>
    <w:rsid w:val="6DDC3B4D"/>
    <w:rsid w:val="6DEF2593"/>
    <w:rsid w:val="6DF1EDB3"/>
    <w:rsid w:val="6E27EF4F"/>
    <w:rsid w:val="6E2DC818"/>
    <w:rsid w:val="6E3367BD"/>
    <w:rsid w:val="6E68A92F"/>
    <w:rsid w:val="6E78D794"/>
    <w:rsid w:val="6EC5E8AF"/>
    <w:rsid w:val="6EE9AD22"/>
    <w:rsid w:val="6EED448A"/>
    <w:rsid w:val="6EF79EB2"/>
    <w:rsid w:val="6F14A062"/>
    <w:rsid w:val="6F209486"/>
    <w:rsid w:val="6F25A57F"/>
    <w:rsid w:val="6F3E7E22"/>
    <w:rsid w:val="6F47005C"/>
    <w:rsid w:val="6F4FF951"/>
    <w:rsid w:val="6F51D755"/>
    <w:rsid w:val="6F687C31"/>
    <w:rsid w:val="6F89F3A4"/>
    <w:rsid w:val="6F932C29"/>
    <w:rsid w:val="6F996B67"/>
    <w:rsid w:val="6FBB1822"/>
    <w:rsid w:val="6FC4D27D"/>
    <w:rsid w:val="6FCEBDF3"/>
    <w:rsid w:val="7016D6F4"/>
    <w:rsid w:val="703F94B0"/>
    <w:rsid w:val="706FA38E"/>
    <w:rsid w:val="7097B479"/>
    <w:rsid w:val="70A43668"/>
    <w:rsid w:val="70B5E9A1"/>
    <w:rsid w:val="710AB7A9"/>
    <w:rsid w:val="71338039"/>
    <w:rsid w:val="7147E0CC"/>
    <w:rsid w:val="714E26EB"/>
    <w:rsid w:val="7160D7CA"/>
    <w:rsid w:val="71A8E296"/>
    <w:rsid w:val="71BC646E"/>
    <w:rsid w:val="71C98331"/>
    <w:rsid w:val="71D8FDF1"/>
    <w:rsid w:val="72041014"/>
    <w:rsid w:val="72176DF4"/>
    <w:rsid w:val="72257AE4"/>
    <w:rsid w:val="722FEBF6"/>
    <w:rsid w:val="72575A2E"/>
    <w:rsid w:val="72963899"/>
    <w:rsid w:val="729C6666"/>
    <w:rsid w:val="72A26755"/>
    <w:rsid w:val="72A5C25D"/>
    <w:rsid w:val="72AB4D98"/>
    <w:rsid w:val="734FB2C3"/>
    <w:rsid w:val="737E4E03"/>
    <w:rsid w:val="73BC645D"/>
    <w:rsid w:val="73E4E415"/>
    <w:rsid w:val="73FFFE16"/>
    <w:rsid w:val="74078E9D"/>
    <w:rsid w:val="741F5D93"/>
    <w:rsid w:val="742923E9"/>
    <w:rsid w:val="7466A47D"/>
    <w:rsid w:val="746A0C96"/>
    <w:rsid w:val="7484D2C6"/>
    <w:rsid w:val="74C3AD32"/>
    <w:rsid w:val="74EED55C"/>
    <w:rsid w:val="75308F4C"/>
    <w:rsid w:val="756E5714"/>
    <w:rsid w:val="757798FB"/>
    <w:rsid w:val="757BFF42"/>
    <w:rsid w:val="75C71F1B"/>
    <w:rsid w:val="75D27DFF"/>
    <w:rsid w:val="760A55D4"/>
    <w:rsid w:val="7622C13C"/>
    <w:rsid w:val="762CF676"/>
    <w:rsid w:val="763E4C31"/>
    <w:rsid w:val="7651E860"/>
    <w:rsid w:val="76522382"/>
    <w:rsid w:val="7657AB1E"/>
    <w:rsid w:val="767CA1FC"/>
    <w:rsid w:val="7693C5E9"/>
    <w:rsid w:val="769CED58"/>
    <w:rsid w:val="76D59330"/>
    <w:rsid w:val="76D68D29"/>
    <w:rsid w:val="770EF1D1"/>
    <w:rsid w:val="774011F1"/>
    <w:rsid w:val="7751D691"/>
    <w:rsid w:val="77538063"/>
    <w:rsid w:val="7776353C"/>
    <w:rsid w:val="77873E3D"/>
    <w:rsid w:val="779C3049"/>
    <w:rsid w:val="77AED9F0"/>
    <w:rsid w:val="77E3FA06"/>
    <w:rsid w:val="77E71BC0"/>
    <w:rsid w:val="77F5D39C"/>
    <w:rsid w:val="7807C4FD"/>
    <w:rsid w:val="78105301"/>
    <w:rsid w:val="782E8681"/>
    <w:rsid w:val="7843A4ED"/>
    <w:rsid w:val="7869D356"/>
    <w:rsid w:val="78723B5F"/>
    <w:rsid w:val="78B1A0E2"/>
    <w:rsid w:val="78C22071"/>
    <w:rsid w:val="78E35214"/>
    <w:rsid w:val="79043D32"/>
    <w:rsid w:val="7917AFA1"/>
    <w:rsid w:val="795A869F"/>
    <w:rsid w:val="798247D4"/>
    <w:rsid w:val="79A74589"/>
    <w:rsid w:val="79B79F34"/>
    <w:rsid w:val="79DC197E"/>
    <w:rsid w:val="7A159F8B"/>
    <w:rsid w:val="7ADCB6C1"/>
    <w:rsid w:val="7ADDD65C"/>
    <w:rsid w:val="7B43664C"/>
    <w:rsid w:val="7B4BB655"/>
    <w:rsid w:val="7B4FDF1A"/>
    <w:rsid w:val="7B51DD7C"/>
    <w:rsid w:val="7B61EA6D"/>
    <w:rsid w:val="7BAFC526"/>
    <w:rsid w:val="7BB647BA"/>
    <w:rsid w:val="7BBCFF47"/>
    <w:rsid w:val="7C0A843C"/>
    <w:rsid w:val="7C16EBEB"/>
    <w:rsid w:val="7C344A00"/>
    <w:rsid w:val="7C61E3F4"/>
    <w:rsid w:val="7C8E81F3"/>
    <w:rsid w:val="7C8EB617"/>
    <w:rsid w:val="7CA9BC27"/>
    <w:rsid w:val="7CC85D47"/>
    <w:rsid w:val="7CDCFB00"/>
    <w:rsid w:val="7D7126A6"/>
    <w:rsid w:val="7D83A6FF"/>
    <w:rsid w:val="7DE30168"/>
    <w:rsid w:val="7E7F2E57"/>
    <w:rsid w:val="7E96B872"/>
    <w:rsid w:val="7ECA69F2"/>
    <w:rsid w:val="7F0067DE"/>
    <w:rsid w:val="7F16DD29"/>
    <w:rsid w:val="7F265C32"/>
    <w:rsid w:val="7F3E306C"/>
    <w:rsid w:val="7F5D583A"/>
    <w:rsid w:val="7F63BBC2"/>
    <w:rsid w:val="7F6AA8B1"/>
    <w:rsid w:val="7FA04AD7"/>
    <w:rsid w:val="7FCBA4B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798DD94"/>
  <w15:docId w15:val="{CC9E6ED5-2C07-46AB-8A75-18089DC7E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B90"/>
    <w:pPr>
      <w:spacing w:before="120" w:after="120"/>
      <w:jc w:val="both"/>
    </w:pPr>
    <w:rPr>
      <w:rFonts w:ascii="Arial" w:hAnsi="Arial"/>
    </w:rPr>
  </w:style>
  <w:style w:type="paragraph" w:styleId="Heading1">
    <w:name w:val="heading 1"/>
    <w:basedOn w:val="Normal"/>
    <w:next w:val="Normal"/>
    <w:link w:val="Heading1Char"/>
    <w:uiPriority w:val="9"/>
    <w:qFormat/>
    <w:rsid w:val="002D3AF5"/>
    <w:pPr>
      <w:keepNext/>
      <w:numPr>
        <w:numId w:val="147"/>
      </w:numPr>
      <w:autoSpaceDE w:val="0"/>
      <w:autoSpaceDN w:val="0"/>
      <w:spacing w:before="240" w:after="0"/>
      <w:outlineLvl w:val="0"/>
    </w:pPr>
    <w:rPr>
      <w:rFonts w:ascii="Franklin Gothic Book" w:eastAsia="Arial" w:hAnsi="Franklin Gothic Book" w:cstheme="majorHAnsi"/>
      <w:b/>
      <w:bCs/>
      <w:color w:val="202452" w:themeColor="text2"/>
      <w:sz w:val="44"/>
      <w:szCs w:val="40"/>
      <w:lang w:bidi="en-US"/>
    </w:rPr>
  </w:style>
  <w:style w:type="paragraph" w:styleId="Heading2">
    <w:name w:val="heading 2"/>
    <w:basedOn w:val="Heading1"/>
    <w:next w:val="Normal"/>
    <w:link w:val="Heading2Char"/>
    <w:uiPriority w:val="9"/>
    <w:unhideWhenUsed/>
    <w:qFormat/>
    <w:rsid w:val="009F6389"/>
    <w:pPr>
      <w:numPr>
        <w:ilvl w:val="1"/>
      </w:numPr>
      <w:spacing w:before="80"/>
      <w:outlineLvl w:val="1"/>
    </w:pPr>
    <w:rPr>
      <w:b w:val="0"/>
      <w:sz w:val="40"/>
      <w:szCs w:val="36"/>
    </w:rPr>
  </w:style>
  <w:style w:type="paragraph" w:styleId="Heading3">
    <w:name w:val="heading 3"/>
    <w:basedOn w:val="Heading1"/>
    <w:next w:val="Normal"/>
    <w:link w:val="Heading3Char"/>
    <w:uiPriority w:val="9"/>
    <w:unhideWhenUsed/>
    <w:qFormat/>
    <w:rsid w:val="002D3AF5"/>
    <w:pPr>
      <w:numPr>
        <w:ilvl w:val="2"/>
      </w:numPr>
      <w:spacing w:before="120"/>
      <w:outlineLvl w:val="2"/>
    </w:pPr>
    <w:rPr>
      <w:b w:val="0"/>
      <w:sz w:val="36"/>
      <w:szCs w:val="32"/>
    </w:rPr>
  </w:style>
  <w:style w:type="paragraph" w:styleId="Heading4">
    <w:name w:val="heading 4"/>
    <w:basedOn w:val="Normal"/>
    <w:next w:val="Normal"/>
    <w:link w:val="Heading4Char"/>
    <w:uiPriority w:val="9"/>
    <w:unhideWhenUsed/>
    <w:qFormat/>
    <w:rsid w:val="002D3AF5"/>
    <w:pPr>
      <w:keepNext/>
      <w:keepLines/>
      <w:numPr>
        <w:ilvl w:val="3"/>
        <w:numId w:val="147"/>
      </w:numPr>
      <w:spacing w:after="0"/>
      <w:outlineLvl w:val="3"/>
    </w:pPr>
    <w:rPr>
      <w:rFonts w:ascii="Franklin Gothic Book" w:eastAsiaTheme="majorEastAsia" w:hAnsi="Franklin Gothic Book" w:cstheme="majorBidi"/>
      <w:b/>
      <w:iCs/>
      <w:color w:val="202452" w:themeColor="text2"/>
      <w:sz w:val="28"/>
    </w:rPr>
  </w:style>
  <w:style w:type="paragraph" w:styleId="Heading5">
    <w:name w:val="heading 5"/>
    <w:basedOn w:val="Normal"/>
    <w:next w:val="Normal"/>
    <w:link w:val="Heading5Char"/>
    <w:uiPriority w:val="9"/>
    <w:unhideWhenUsed/>
    <w:qFormat/>
    <w:rsid w:val="00C708F3"/>
    <w:pPr>
      <w:keepNext/>
      <w:keepLines/>
      <w:numPr>
        <w:ilvl w:val="4"/>
        <w:numId w:val="147"/>
      </w:numPr>
      <w:spacing w:before="40"/>
      <w:outlineLvl w:val="4"/>
    </w:pPr>
    <w:rPr>
      <w:rFonts w:eastAsiaTheme="majorEastAsia" w:cstheme="majorBidi"/>
      <w:b/>
      <w:color w:val="202452" w:themeColor="text2"/>
      <w:sz w:val="24"/>
      <w:u w:val="single"/>
    </w:rPr>
  </w:style>
  <w:style w:type="paragraph" w:styleId="Heading6">
    <w:name w:val="heading 6"/>
    <w:basedOn w:val="Normal"/>
    <w:next w:val="Normal"/>
    <w:link w:val="Heading6Char"/>
    <w:uiPriority w:val="9"/>
    <w:semiHidden/>
    <w:unhideWhenUsed/>
    <w:qFormat/>
    <w:rsid w:val="00C73945"/>
    <w:pPr>
      <w:keepNext/>
      <w:keepLines/>
      <w:numPr>
        <w:ilvl w:val="5"/>
        <w:numId w:val="147"/>
      </w:numPr>
      <w:spacing w:before="40"/>
      <w:outlineLvl w:val="5"/>
    </w:pPr>
    <w:rPr>
      <w:rFonts w:asciiTheme="majorHAnsi" w:eastAsiaTheme="majorEastAsia" w:hAnsiTheme="majorHAnsi" w:cstheme="majorBidi"/>
      <w:color w:val="101128" w:themeColor="accent1" w:themeShade="7F"/>
    </w:rPr>
  </w:style>
  <w:style w:type="paragraph" w:styleId="Heading7">
    <w:name w:val="heading 7"/>
    <w:basedOn w:val="Normal"/>
    <w:next w:val="Normal"/>
    <w:link w:val="Heading7Char"/>
    <w:uiPriority w:val="9"/>
    <w:semiHidden/>
    <w:unhideWhenUsed/>
    <w:qFormat/>
    <w:rsid w:val="008A2995"/>
    <w:pPr>
      <w:keepNext/>
      <w:keepLines/>
      <w:numPr>
        <w:ilvl w:val="6"/>
        <w:numId w:val="147"/>
      </w:numPr>
      <w:spacing w:before="40" w:after="0"/>
      <w:outlineLvl w:val="6"/>
    </w:pPr>
    <w:rPr>
      <w:rFonts w:asciiTheme="majorHAnsi" w:eastAsiaTheme="majorEastAsia" w:hAnsiTheme="majorHAnsi" w:cstheme="majorBidi"/>
      <w:i/>
      <w:iCs/>
      <w:color w:val="101128" w:themeColor="accent1" w:themeShade="7F"/>
    </w:rPr>
  </w:style>
  <w:style w:type="paragraph" w:styleId="Heading8">
    <w:name w:val="heading 8"/>
    <w:basedOn w:val="Normal"/>
    <w:next w:val="Normal"/>
    <w:link w:val="Heading8Char"/>
    <w:uiPriority w:val="9"/>
    <w:semiHidden/>
    <w:unhideWhenUsed/>
    <w:qFormat/>
    <w:rsid w:val="008A2995"/>
    <w:pPr>
      <w:keepNext/>
      <w:keepLines/>
      <w:numPr>
        <w:ilvl w:val="7"/>
        <w:numId w:val="14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A2995"/>
    <w:pPr>
      <w:keepNext/>
      <w:keepLines/>
      <w:numPr>
        <w:ilvl w:val="8"/>
        <w:numId w:val="14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7F3B7F"/>
    <w:rPr>
      <w:rFonts w:ascii="Segoe UI" w:hAnsi="Segoe UI" w:cs="Segoe UI"/>
      <w:sz w:val="18"/>
      <w:szCs w:val="18"/>
    </w:rPr>
  </w:style>
  <w:style w:type="character" w:customStyle="1" w:styleId="BalloonTextChar">
    <w:name w:val="Balloon Text Char"/>
    <w:basedOn w:val="DefaultParagraphFont"/>
    <w:link w:val="BalloonText"/>
    <w:uiPriority w:val="99"/>
    <w:rsid w:val="007F3B7F"/>
    <w:rPr>
      <w:rFonts w:ascii="Segoe UI" w:hAnsi="Segoe UI" w:cs="Segoe UI"/>
      <w:sz w:val="18"/>
      <w:szCs w:val="18"/>
    </w:rPr>
  </w:style>
  <w:style w:type="character" w:customStyle="1" w:styleId="Heading1Char">
    <w:name w:val="Heading 1 Char"/>
    <w:basedOn w:val="DefaultParagraphFont"/>
    <w:link w:val="Heading1"/>
    <w:uiPriority w:val="9"/>
    <w:rsid w:val="002D3AF5"/>
    <w:rPr>
      <w:rFonts w:ascii="Franklin Gothic Book" w:eastAsia="Arial" w:hAnsi="Franklin Gothic Book" w:cstheme="majorHAnsi"/>
      <w:b/>
      <w:bCs/>
      <w:color w:val="202452" w:themeColor="text2"/>
      <w:sz w:val="44"/>
      <w:szCs w:val="40"/>
      <w:lang w:bidi="en-US"/>
    </w:rPr>
  </w:style>
  <w:style w:type="paragraph" w:styleId="ListParagraph">
    <w:name w:val="List Paragraph"/>
    <w:aliases w:val="List Paragraph Numbered"/>
    <w:basedOn w:val="Normal"/>
    <w:link w:val="ListParagraphChar"/>
    <w:uiPriority w:val="1"/>
    <w:qFormat/>
    <w:rsid w:val="00163751"/>
    <w:pPr>
      <w:numPr>
        <w:numId w:val="148"/>
      </w:numPr>
      <w:spacing w:before="40" w:after="40"/>
    </w:pPr>
  </w:style>
  <w:style w:type="paragraph" w:styleId="BodyText">
    <w:name w:val="Body Text"/>
    <w:basedOn w:val="Normal"/>
    <w:link w:val="BodyTextChar"/>
    <w:uiPriority w:val="1"/>
    <w:qFormat/>
    <w:rsid w:val="008A2995"/>
    <w:pPr>
      <w:widowControl w:val="0"/>
      <w:autoSpaceDE w:val="0"/>
      <w:autoSpaceDN w:val="0"/>
      <w:jc w:val="center"/>
    </w:pPr>
    <w:rPr>
      <w:rFonts w:eastAsia="Arial" w:cs="Arial"/>
      <w:szCs w:val="20"/>
      <w:lang w:bidi="en-US"/>
    </w:rPr>
  </w:style>
  <w:style w:type="character" w:customStyle="1" w:styleId="BodyTextChar">
    <w:name w:val="Body Text Char"/>
    <w:basedOn w:val="DefaultParagraphFont"/>
    <w:link w:val="BodyText"/>
    <w:uiPriority w:val="1"/>
    <w:rsid w:val="008A2995"/>
    <w:rPr>
      <w:rFonts w:eastAsia="Arial" w:cs="Arial"/>
      <w:szCs w:val="20"/>
      <w:lang w:bidi="en-US"/>
    </w:rPr>
  </w:style>
  <w:style w:type="character" w:styleId="CommentReference">
    <w:name w:val="annotation reference"/>
    <w:basedOn w:val="DefaultParagraphFont"/>
    <w:uiPriority w:val="99"/>
    <w:semiHidden/>
    <w:unhideWhenUsed/>
    <w:rsid w:val="00E726F1"/>
    <w:rPr>
      <w:sz w:val="16"/>
      <w:szCs w:val="16"/>
    </w:rPr>
  </w:style>
  <w:style w:type="paragraph" w:styleId="CommentText">
    <w:name w:val="annotation text"/>
    <w:basedOn w:val="Normal"/>
    <w:link w:val="CommentTextChar"/>
    <w:uiPriority w:val="99"/>
    <w:unhideWhenUsed/>
    <w:rsid w:val="00E726F1"/>
    <w:pPr>
      <w:widowControl w:val="0"/>
      <w:autoSpaceDE w:val="0"/>
      <w:autoSpaceDN w:val="0"/>
    </w:pPr>
    <w:rPr>
      <w:rFonts w:eastAsia="Arial" w:cs="Arial"/>
      <w:sz w:val="20"/>
      <w:szCs w:val="20"/>
      <w:lang w:bidi="en-US"/>
    </w:rPr>
  </w:style>
  <w:style w:type="character" w:customStyle="1" w:styleId="CommentTextChar">
    <w:name w:val="Comment Text Char"/>
    <w:basedOn w:val="DefaultParagraphFont"/>
    <w:link w:val="CommentText"/>
    <w:uiPriority w:val="99"/>
    <w:rsid w:val="00E726F1"/>
    <w:rPr>
      <w:rFonts w:ascii="Arial" w:eastAsia="Arial" w:hAnsi="Arial" w:cs="Arial"/>
      <w:sz w:val="20"/>
      <w:szCs w:val="20"/>
      <w:lang w:bidi="en-US"/>
    </w:rPr>
  </w:style>
  <w:style w:type="character" w:styleId="Hyperlink">
    <w:name w:val="Hyperlink"/>
    <w:basedOn w:val="DefaultParagraphFont"/>
    <w:uiPriority w:val="99"/>
    <w:unhideWhenUsed/>
    <w:qFormat/>
    <w:rsid w:val="00163751"/>
    <w:rPr>
      <w:rFonts w:ascii="Arial" w:hAnsi="Arial"/>
      <w:color w:val="202452" w:themeColor="text2"/>
      <w:sz w:val="22"/>
      <w:u w:val="single"/>
    </w:rPr>
  </w:style>
  <w:style w:type="paragraph" w:styleId="Header">
    <w:name w:val="header"/>
    <w:basedOn w:val="Normal"/>
    <w:link w:val="HeaderChar"/>
    <w:uiPriority w:val="99"/>
    <w:unhideWhenUsed/>
    <w:qFormat/>
    <w:rsid w:val="009E0B90"/>
    <w:pPr>
      <w:pBdr>
        <w:bottom w:val="single" w:sz="4" w:space="1" w:color="00A651" w:themeColor="accent3"/>
      </w:pBdr>
      <w:tabs>
        <w:tab w:val="center" w:pos="4680"/>
        <w:tab w:val="right" w:pos="9360"/>
      </w:tabs>
      <w:spacing w:before="0" w:after="0"/>
      <w:jc w:val="right"/>
    </w:pPr>
    <w:rPr>
      <w:b/>
      <w:i/>
    </w:rPr>
  </w:style>
  <w:style w:type="character" w:customStyle="1" w:styleId="HeaderChar">
    <w:name w:val="Header Char"/>
    <w:basedOn w:val="DefaultParagraphFont"/>
    <w:link w:val="Header"/>
    <w:uiPriority w:val="99"/>
    <w:rsid w:val="009E0B90"/>
    <w:rPr>
      <w:rFonts w:ascii="Arial" w:hAnsi="Arial"/>
      <w:b/>
      <w:i/>
    </w:rPr>
  </w:style>
  <w:style w:type="paragraph" w:styleId="Footer">
    <w:name w:val="footer"/>
    <w:basedOn w:val="Normal"/>
    <w:link w:val="FooterChar"/>
    <w:uiPriority w:val="99"/>
    <w:unhideWhenUsed/>
    <w:qFormat/>
    <w:rsid w:val="00C708F3"/>
    <w:pPr>
      <w:pBdr>
        <w:top w:val="single" w:sz="8" w:space="1" w:color="00A651" w:themeColor="accent3"/>
      </w:pBdr>
      <w:tabs>
        <w:tab w:val="center" w:pos="4680"/>
        <w:tab w:val="right" w:pos="9360"/>
      </w:tabs>
      <w:spacing w:before="0" w:after="0"/>
    </w:pPr>
  </w:style>
  <w:style w:type="character" w:customStyle="1" w:styleId="FooterChar">
    <w:name w:val="Footer Char"/>
    <w:basedOn w:val="DefaultParagraphFont"/>
    <w:link w:val="Footer"/>
    <w:uiPriority w:val="99"/>
    <w:rsid w:val="00C708F3"/>
    <w:rPr>
      <w:rFonts w:ascii="Arial" w:hAnsi="Arial"/>
    </w:rPr>
  </w:style>
  <w:style w:type="character" w:customStyle="1" w:styleId="Heading3Char">
    <w:name w:val="Heading 3 Char"/>
    <w:basedOn w:val="DefaultParagraphFont"/>
    <w:link w:val="Heading3"/>
    <w:uiPriority w:val="9"/>
    <w:rsid w:val="002D3AF5"/>
    <w:rPr>
      <w:rFonts w:ascii="Franklin Gothic Book" w:eastAsia="Arial" w:hAnsi="Franklin Gothic Book" w:cstheme="majorHAnsi"/>
      <w:bCs/>
      <w:color w:val="202452" w:themeColor="text2"/>
      <w:sz w:val="36"/>
      <w:szCs w:val="32"/>
      <w:lang w:bidi="en-US"/>
    </w:rPr>
  </w:style>
  <w:style w:type="paragraph" w:customStyle="1" w:styleId="TableParagraph">
    <w:name w:val="Table Paragraph"/>
    <w:basedOn w:val="Normal"/>
    <w:uiPriority w:val="1"/>
    <w:qFormat/>
    <w:rsid w:val="00ED5B99"/>
    <w:pPr>
      <w:widowControl w:val="0"/>
      <w:autoSpaceDE w:val="0"/>
      <w:autoSpaceDN w:val="0"/>
    </w:pPr>
    <w:rPr>
      <w:rFonts w:eastAsia="Arial" w:cs="Arial"/>
      <w:lang w:bidi="en-US"/>
    </w:rPr>
  </w:style>
  <w:style w:type="character" w:customStyle="1" w:styleId="Heading4Char">
    <w:name w:val="Heading 4 Char"/>
    <w:basedOn w:val="DefaultParagraphFont"/>
    <w:link w:val="Heading4"/>
    <w:uiPriority w:val="9"/>
    <w:rsid w:val="002D3AF5"/>
    <w:rPr>
      <w:rFonts w:ascii="Franklin Gothic Book" w:eastAsiaTheme="majorEastAsia" w:hAnsi="Franklin Gothic Book" w:cstheme="majorBidi"/>
      <w:b/>
      <w:iCs/>
      <w:color w:val="202452" w:themeColor="text2"/>
      <w:sz w:val="28"/>
    </w:rPr>
  </w:style>
  <w:style w:type="character" w:customStyle="1" w:styleId="Heading2Char">
    <w:name w:val="Heading 2 Char"/>
    <w:basedOn w:val="DefaultParagraphFont"/>
    <w:link w:val="Heading2"/>
    <w:uiPriority w:val="9"/>
    <w:rsid w:val="009F6389"/>
    <w:rPr>
      <w:rFonts w:asciiTheme="majorHAnsi" w:eastAsia="Arial" w:hAnsiTheme="majorHAnsi" w:cstheme="majorHAnsi"/>
      <w:bCs/>
      <w:color w:val="003F5C"/>
      <w:sz w:val="40"/>
      <w:szCs w:val="36"/>
      <w:lang w:bidi="en-US"/>
    </w:rPr>
  </w:style>
  <w:style w:type="character" w:styleId="UnresolvedMention">
    <w:name w:val="Unresolved Mention"/>
    <w:basedOn w:val="DefaultParagraphFont"/>
    <w:uiPriority w:val="99"/>
    <w:semiHidden/>
    <w:unhideWhenUsed/>
    <w:rsid w:val="002B67CA"/>
    <w:rPr>
      <w:color w:val="605E5C"/>
      <w:shd w:val="clear" w:color="auto" w:fill="E1DFDD"/>
    </w:rPr>
  </w:style>
  <w:style w:type="paragraph" w:styleId="FootnoteText">
    <w:name w:val="footnote text"/>
    <w:basedOn w:val="Normal"/>
    <w:link w:val="FootnoteTextChar"/>
    <w:uiPriority w:val="99"/>
    <w:unhideWhenUsed/>
    <w:qFormat/>
    <w:rsid w:val="004246BE"/>
    <w:pPr>
      <w:widowControl w:val="0"/>
      <w:autoSpaceDE w:val="0"/>
      <w:autoSpaceDN w:val="0"/>
      <w:spacing w:before="60" w:after="60"/>
    </w:pPr>
    <w:rPr>
      <w:rFonts w:eastAsia="Arial" w:cs="Arial"/>
      <w:sz w:val="20"/>
      <w:szCs w:val="20"/>
      <w:lang w:bidi="en-US"/>
    </w:rPr>
  </w:style>
  <w:style w:type="character" w:customStyle="1" w:styleId="FootnoteTextChar">
    <w:name w:val="Footnote Text Char"/>
    <w:basedOn w:val="DefaultParagraphFont"/>
    <w:link w:val="FootnoteText"/>
    <w:uiPriority w:val="99"/>
    <w:rsid w:val="004246BE"/>
    <w:rPr>
      <w:rFonts w:eastAsia="Arial" w:cs="Arial"/>
      <w:sz w:val="20"/>
      <w:szCs w:val="20"/>
      <w:lang w:bidi="en-US"/>
    </w:rPr>
  </w:style>
  <w:style w:type="character" w:styleId="FootnoteReference">
    <w:name w:val="footnote reference"/>
    <w:basedOn w:val="DefaultParagraphFont"/>
    <w:uiPriority w:val="99"/>
    <w:semiHidden/>
    <w:unhideWhenUsed/>
    <w:rsid w:val="00C556D6"/>
    <w:rPr>
      <w:vertAlign w:val="superscript"/>
    </w:rPr>
  </w:style>
  <w:style w:type="paragraph" w:styleId="CommentSubject">
    <w:name w:val="annotation subject"/>
    <w:basedOn w:val="CommentText"/>
    <w:next w:val="CommentText"/>
    <w:link w:val="CommentSubjectChar"/>
    <w:uiPriority w:val="99"/>
    <w:semiHidden/>
    <w:unhideWhenUsed/>
    <w:rsid w:val="00B5541A"/>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B5541A"/>
    <w:rPr>
      <w:rFonts w:ascii="Arial" w:eastAsia="Arial" w:hAnsi="Arial" w:cs="Arial"/>
      <w:b/>
      <w:bCs/>
      <w:sz w:val="20"/>
      <w:szCs w:val="20"/>
      <w:lang w:bidi="en-US"/>
    </w:rPr>
  </w:style>
  <w:style w:type="character" w:customStyle="1" w:styleId="Heading5Char">
    <w:name w:val="Heading 5 Char"/>
    <w:basedOn w:val="DefaultParagraphFont"/>
    <w:link w:val="Heading5"/>
    <w:uiPriority w:val="9"/>
    <w:rsid w:val="00C708F3"/>
    <w:rPr>
      <w:rFonts w:ascii="Arial" w:eastAsiaTheme="majorEastAsia" w:hAnsi="Arial" w:cstheme="majorBidi"/>
      <w:b/>
      <w:color w:val="202452" w:themeColor="text2"/>
      <w:sz w:val="24"/>
      <w:u w:val="single"/>
    </w:rPr>
  </w:style>
  <w:style w:type="character" w:customStyle="1" w:styleId="Heading6Char">
    <w:name w:val="Heading 6 Char"/>
    <w:basedOn w:val="DefaultParagraphFont"/>
    <w:link w:val="Heading6"/>
    <w:uiPriority w:val="9"/>
    <w:semiHidden/>
    <w:rsid w:val="00C73945"/>
    <w:rPr>
      <w:rFonts w:asciiTheme="majorHAnsi" w:eastAsiaTheme="majorEastAsia" w:hAnsiTheme="majorHAnsi" w:cstheme="majorBidi"/>
      <w:color w:val="101128" w:themeColor="accent1" w:themeShade="7F"/>
    </w:rPr>
  </w:style>
  <w:style w:type="paragraph" w:styleId="NoSpacing">
    <w:name w:val="No Spacing"/>
    <w:link w:val="NoSpacingChar"/>
    <w:uiPriority w:val="1"/>
    <w:qFormat/>
    <w:rsid w:val="0039793D"/>
    <w:rPr>
      <w:rFonts w:eastAsiaTheme="minorEastAsia"/>
    </w:rPr>
  </w:style>
  <w:style w:type="character" w:customStyle="1" w:styleId="NoSpacingChar">
    <w:name w:val="No Spacing Char"/>
    <w:basedOn w:val="DefaultParagraphFont"/>
    <w:link w:val="NoSpacing"/>
    <w:uiPriority w:val="1"/>
    <w:rsid w:val="0039793D"/>
    <w:rPr>
      <w:rFonts w:eastAsiaTheme="minorEastAsia"/>
    </w:rPr>
  </w:style>
  <w:style w:type="paragraph" w:styleId="TOCHeading">
    <w:name w:val="TOC Heading"/>
    <w:basedOn w:val="Heading1"/>
    <w:next w:val="Normal"/>
    <w:uiPriority w:val="39"/>
    <w:unhideWhenUsed/>
    <w:qFormat/>
    <w:rsid w:val="00E975F5"/>
    <w:pPr>
      <w:keepLines/>
      <w:autoSpaceDE/>
      <w:autoSpaceDN/>
      <w:spacing w:line="259" w:lineRule="auto"/>
      <w:outlineLvl w:val="9"/>
    </w:pPr>
    <w:rPr>
      <w:rFonts w:eastAsiaTheme="majorEastAsia" w:cstheme="majorBidi"/>
      <w:b w:val="0"/>
      <w:bCs w:val="0"/>
      <w:color w:val="181A3D" w:themeColor="accent1" w:themeShade="BF"/>
      <w:sz w:val="32"/>
      <w:szCs w:val="32"/>
      <w:lang w:bidi="ar-SA"/>
    </w:rPr>
  </w:style>
  <w:style w:type="paragraph" w:styleId="TOC2">
    <w:name w:val="toc 2"/>
    <w:basedOn w:val="Normal"/>
    <w:next w:val="Normal"/>
    <w:uiPriority w:val="39"/>
    <w:unhideWhenUsed/>
    <w:rsid w:val="00AF5865"/>
    <w:pPr>
      <w:tabs>
        <w:tab w:val="left" w:pos="880"/>
        <w:tab w:val="right" w:leader="dot" w:pos="10066"/>
      </w:tabs>
      <w:spacing w:after="100"/>
      <w:ind w:left="216"/>
    </w:pPr>
    <w:rPr>
      <w:rFonts w:eastAsiaTheme="minorEastAsia" w:cs="Times New Roman"/>
      <w:noProof/>
    </w:rPr>
  </w:style>
  <w:style w:type="paragraph" w:styleId="TOC1">
    <w:name w:val="toc 1"/>
    <w:basedOn w:val="Normal"/>
    <w:next w:val="Normal"/>
    <w:uiPriority w:val="39"/>
    <w:unhideWhenUsed/>
    <w:rsid w:val="00AF5865"/>
    <w:pPr>
      <w:tabs>
        <w:tab w:val="left" w:pos="660"/>
        <w:tab w:val="right" w:leader="dot" w:pos="10066"/>
      </w:tabs>
      <w:spacing w:after="100"/>
    </w:pPr>
    <w:rPr>
      <w:rFonts w:eastAsiaTheme="minorEastAsia" w:cs="Times New Roman"/>
      <w:noProof/>
    </w:rPr>
  </w:style>
  <w:style w:type="paragraph" w:styleId="TOC3">
    <w:name w:val="toc 3"/>
    <w:basedOn w:val="Normal"/>
    <w:next w:val="Normal"/>
    <w:uiPriority w:val="39"/>
    <w:unhideWhenUsed/>
    <w:rsid w:val="00AF5865"/>
    <w:pPr>
      <w:spacing w:after="100"/>
      <w:ind w:left="432"/>
    </w:pPr>
    <w:rPr>
      <w:rFonts w:eastAsiaTheme="minorEastAsia" w:cs="Times New Roman"/>
    </w:rPr>
  </w:style>
  <w:style w:type="paragraph" w:customStyle="1" w:styleId="Style1">
    <w:name w:val="Style1"/>
    <w:basedOn w:val="Heading1"/>
    <w:rsid w:val="00AE6687"/>
    <w:pPr>
      <w:numPr>
        <w:ilvl w:val="1"/>
        <w:numId w:val="38"/>
      </w:numPr>
      <w:tabs>
        <w:tab w:val="left" w:pos="1574"/>
      </w:tabs>
      <w:spacing w:after="19"/>
    </w:pPr>
    <w:rPr>
      <w:color w:val="003E5C"/>
    </w:rPr>
  </w:style>
  <w:style w:type="paragraph" w:customStyle="1" w:styleId="Style2">
    <w:name w:val="Style2"/>
    <w:basedOn w:val="Heading1"/>
    <w:rsid w:val="005976F9"/>
  </w:style>
  <w:style w:type="paragraph" w:styleId="TOC4">
    <w:name w:val="toc 4"/>
    <w:basedOn w:val="Normal"/>
    <w:next w:val="Normal"/>
    <w:uiPriority w:val="39"/>
    <w:unhideWhenUsed/>
    <w:rsid w:val="00747923"/>
    <w:pPr>
      <w:spacing w:after="100" w:line="259" w:lineRule="auto"/>
    </w:pPr>
    <w:rPr>
      <w:rFonts w:eastAsiaTheme="minorEastAsia"/>
    </w:rPr>
  </w:style>
  <w:style w:type="paragraph" w:styleId="TOC5">
    <w:name w:val="toc 5"/>
    <w:basedOn w:val="Normal"/>
    <w:next w:val="Normal"/>
    <w:uiPriority w:val="39"/>
    <w:unhideWhenUsed/>
    <w:rsid w:val="004A2D38"/>
    <w:pPr>
      <w:spacing w:after="100" w:line="259" w:lineRule="auto"/>
      <w:ind w:left="880"/>
    </w:pPr>
    <w:rPr>
      <w:rFonts w:eastAsiaTheme="minorEastAsia"/>
    </w:rPr>
  </w:style>
  <w:style w:type="paragraph" w:styleId="TOC6">
    <w:name w:val="toc 6"/>
    <w:basedOn w:val="Normal"/>
    <w:next w:val="Normal"/>
    <w:uiPriority w:val="39"/>
    <w:unhideWhenUsed/>
    <w:rsid w:val="004A2D38"/>
    <w:pPr>
      <w:spacing w:after="100" w:line="259" w:lineRule="auto"/>
      <w:ind w:left="1100"/>
    </w:pPr>
    <w:rPr>
      <w:rFonts w:eastAsiaTheme="minorEastAsia"/>
    </w:rPr>
  </w:style>
  <w:style w:type="paragraph" w:styleId="TOC7">
    <w:name w:val="toc 7"/>
    <w:basedOn w:val="Normal"/>
    <w:next w:val="Normal"/>
    <w:uiPriority w:val="39"/>
    <w:unhideWhenUsed/>
    <w:rsid w:val="004A2D38"/>
    <w:pPr>
      <w:spacing w:after="100" w:line="259" w:lineRule="auto"/>
      <w:ind w:left="1320"/>
    </w:pPr>
    <w:rPr>
      <w:rFonts w:eastAsiaTheme="minorEastAsia"/>
    </w:rPr>
  </w:style>
  <w:style w:type="paragraph" w:styleId="TOC8">
    <w:name w:val="toc 8"/>
    <w:basedOn w:val="Normal"/>
    <w:next w:val="Normal"/>
    <w:uiPriority w:val="39"/>
    <w:unhideWhenUsed/>
    <w:rsid w:val="004A2D38"/>
    <w:pPr>
      <w:spacing w:after="100" w:line="259" w:lineRule="auto"/>
      <w:ind w:left="1540"/>
    </w:pPr>
    <w:rPr>
      <w:rFonts w:eastAsiaTheme="minorEastAsia"/>
    </w:rPr>
  </w:style>
  <w:style w:type="paragraph" w:styleId="TOC9">
    <w:name w:val="toc 9"/>
    <w:basedOn w:val="Normal"/>
    <w:next w:val="Normal"/>
    <w:uiPriority w:val="39"/>
    <w:unhideWhenUsed/>
    <w:rsid w:val="004A2D38"/>
    <w:pPr>
      <w:spacing w:after="100" w:line="259" w:lineRule="auto"/>
      <w:ind w:left="1760"/>
    </w:pPr>
    <w:rPr>
      <w:rFonts w:eastAsiaTheme="minorEastAsia"/>
    </w:rPr>
  </w:style>
  <w:style w:type="paragraph" w:styleId="Revision">
    <w:name w:val="Revision"/>
    <w:hidden/>
    <w:uiPriority w:val="99"/>
    <w:semiHidden/>
    <w:rsid w:val="008B4382"/>
  </w:style>
  <w:style w:type="character" w:styleId="Mention">
    <w:name w:val="Mention"/>
    <w:basedOn w:val="DefaultParagraphFont"/>
    <w:uiPriority w:val="99"/>
    <w:unhideWhenUsed/>
    <w:rsid w:val="008B4382"/>
    <w:rPr>
      <w:color w:val="2B579A"/>
      <w:shd w:val="clear" w:color="auto" w:fill="E6E6E6"/>
    </w:rPr>
  </w:style>
  <w:style w:type="paragraph" w:styleId="Caption">
    <w:name w:val="caption"/>
    <w:basedOn w:val="Normal"/>
    <w:next w:val="Normal"/>
    <w:link w:val="CaptionChar"/>
    <w:uiPriority w:val="35"/>
    <w:unhideWhenUsed/>
    <w:qFormat/>
    <w:rsid w:val="00C708F3"/>
    <w:pPr>
      <w:jc w:val="center"/>
    </w:pPr>
    <w:rPr>
      <w:i/>
      <w:iCs/>
      <w:color w:val="202452" w:themeColor="text2"/>
      <w:szCs w:val="18"/>
    </w:rPr>
  </w:style>
  <w:style w:type="paragraph" w:customStyle="1" w:styleId="Default">
    <w:name w:val="Default"/>
    <w:rsid w:val="007E377C"/>
    <w:pPr>
      <w:autoSpaceDE w:val="0"/>
      <w:autoSpaceDN w:val="0"/>
      <w:adjustRightInd w:val="0"/>
    </w:pPr>
    <w:rPr>
      <w:rFonts w:ascii="Arial" w:hAnsi="Arial" w:cs="Arial"/>
      <w:color w:val="000000"/>
      <w:sz w:val="24"/>
      <w:szCs w:val="24"/>
      <w:lang w:val="es-MX"/>
    </w:rPr>
  </w:style>
  <w:style w:type="character" w:customStyle="1" w:styleId="highlight">
    <w:name w:val="highlight"/>
    <w:basedOn w:val="DefaultParagraphFont"/>
    <w:rsid w:val="00C44ADF"/>
  </w:style>
  <w:style w:type="paragraph" w:customStyle="1" w:styleId="paragraph">
    <w:name w:val="paragraph"/>
    <w:basedOn w:val="Normal"/>
    <w:rsid w:val="00586D9A"/>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586D9A"/>
  </w:style>
  <w:style w:type="character" w:customStyle="1" w:styleId="eop">
    <w:name w:val="eop"/>
    <w:basedOn w:val="DefaultParagraphFont"/>
    <w:rsid w:val="00586D9A"/>
  </w:style>
  <w:style w:type="character" w:customStyle="1" w:styleId="ListParagraphChar">
    <w:name w:val="List Paragraph Char"/>
    <w:aliases w:val="List Paragraph Numbered Char"/>
    <w:link w:val="ListParagraph"/>
    <w:uiPriority w:val="1"/>
    <w:rsid w:val="00163751"/>
    <w:rPr>
      <w:rFonts w:ascii="Arial" w:hAnsi="Arial"/>
    </w:rPr>
  </w:style>
  <w:style w:type="paragraph" w:customStyle="1" w:styleId="m-795059027114008595msolistparagraph">
    <w:name w:val="m_-795059027114008595msolistparagraph"/>
    <w:basedOn w:val="Normal"/>
    <w:rsid w:val="00AD5107"/>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F85F0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umber">
    <w:name w:val="Number"/>
    <w:basedOn w:val="Normal"/>
    <w:rsid w:val="00807771"/>
    <w:pPr>
      <w:tabs>
        <w:tab w:val="num" w:pos="720"/>
      </w:tabs>
      <w:ind w:left="720" w:hanging="360"/>
    </w:pPr>
    <w:rPr>
      <w:sz w:val="20"/>
      <w:szCs w:val="24"/>
    </w:rPr>
  </w:style>
  <w:style w:type="character" w:styleId="LineNumber">
    <w:name w:val="line number"/>
    <w:basedOn w:val="DefaultParagraphFont"/>
    <w:uiPriority w:val="99"/>
    <w:semiHidden/>
    <w:unhideWhenUsed/>
    <w:rsid w:val="004A2728"/>
  </w:style>
  <w:style w:type="character" w:styleId="FollowedHyperlink">
    <w:name w:val="FollowedHyperlink"/>
    <w:basedOn w:val="DefaultParagraphFont"/>
    <w:uiPriority w:val="99"/>
    <w:semiHidden/>
    <w:unhideWhenUsed/>
    <w:rsid w:val="00BF47D5"/>
    <w:rPr>
      <w:color w:val="00A651" w:themeColor="followedHyperlink"/>
      <w:u w:val="single"/>
    </w:rPr>
  </w:style>
  <w:style w:type="paragraph" w:customStyle="1" w:styleId="Heading3NoNum">
    <w:name w:val="Heading 3_NoNum"/>
    <w:basedOn w:val="Normal"/>
    <w:rsid w:val="00747923"/>
    <w:pPr>
      <w:numPr>
        <w:numId w:val="127"/>
      </w:numPr>
    </w:pPr>
  </w:style>
  <w:style w:type="paragraph" w:customStyle="1" w:styleId="Bullet">
    <w:name w:val="Bullet"/>
    <w:basedOn w:val="ListParagraph"/>
    <w:rsid w:val="00C9153A"/>
    <w:pPr>
      <w:widowControl w:val="0"/>
      <w:tabs>
        <w:tab w:val="num" w:pos="360"/>
        <w:tab w:val="left" w:pos="1660"/>
        <w:tab w:val="left" w:pos="1661"/>
      </w:tabs>
      <w:autoSpaceDE w:val="0"/>
      <w:autoSpaceDN w:val="0"/>
      <w:spacing w:line="230" w:lineRule="auto"/>
    </w:pPr>
    <w:rPr>
      <w:rFonts w:cs="Arial"/>
    </w:rPr>
  </w:style>
  <w:style w:type="paragraph" w:styleId="Bibliography">
    <w:name w:val="Bibliography"/>
    <w:basedOn w:val="Normal"/>
    <w:next w:val="Normal"/>
    <w:uiPriority w:val="37"/>
    <w:semiHidden/>
    <w:unhideWhenUsed/>
    <w:rsid w:val="008A2995"/>
  </w:style>
  <w:style w:type="paragraph" w:styleId="BlockText">
    <w:name w:val="Block Text"/>
    <w:basedOn w:val="Normal"/>
    <w:uiPriority w:val="99"/>
    <w:semiHidden/>
    <w:unhideWhenUsed/>
    <w:rsid w:val="008A2995"/>
    <w:pPr>
      <w:pBdr>
        <w:top w:val="single" w:sz="2" w:space="10" w:color="202452" w:themeColor="accent1"/>
        <w:left w:val="single" w:sz="2" w:space="10" w:color="202452" w:themeColor="accent1"/>
        <w:bottom w:val="single" w:sz="2" w:space="10" w:color="202452" w:themeColor="accent1"/>
        <w:right w:val="single" w:sz="2" w:space="10" w:color="202452" w:themeColor="accent1"/>
      </w:pBdr>
      <w:ind w:left="1152" w:right="1152"/>
    </w:pPr>
    <w:rPr>
      <w:rFonts w:eastAsiaTheme="minorEastAsia"/>
      <w:i/>
      <w:iCs/>
      <w:color w:val="202452" w:themeColor="accent1"/>
    </w:rPr>
  </w:style>
  <w:style w:type="paragraph" w:styleId="BodyText2">
    <w:name w:val="Body Text 2"/>
    <w:basedOn w:val="Normal"/>
    <w:link w:val="BodyText2Char"/>
    <w:uiPriority w:val="99"/>
    <w:semiHidden/>
    <w:unhideWhenUsed/>
    <w:rsid w:val="008A2995"/>
    <w:pPr>
      <w:spacing w:line="480" w:lineRule="auto"/>
    </w:pPr>
  </w:style>
  <w:style w:type="character" w:customStyle="1" w:styleId="BodyText2Char">
    <w:name w:val="Body Text 2 Char"/>
    <w:basedOn w:val="DefaultParagraphFont"/>
    <w:link w:val="BodyText2"/>
    <w:uiPriority w:val="99"/>
    <w:semiHidden/>
    <w:rsid w:val="008A2995"/>
  </w:style>
  <w:style w:type="paragraph" w:styleId="BodyText3">
    <w:name w:val="Body Text 3"/>
    <w:basedOn w:val="Normal"/>
    <w:link w:val="BodyText3Char"/>
    <w:uiPriority w:val="99"/>
    <w:semiHidden/>
    <w:unhideWhenUsed/>
    <w:rsid w:val="008A2995"/>
    <w:rPr>
      <w:sz w:val="16"/>
      <w:szCs w:val="16"/>
    </w:rPr>
  </w:style>
  <w:style w:type="character" w:customStyle="1" w:styleId="BodyText3Char">
    <w:name w:val="Body Text 3 Char"/>
    <w:basedOn w:val="DefaultParagraphFont"/>
    <w:link w:val="BodyText3"/>
    <w:uiPriority w:val="99"/>
    <w:semiHidden/>
    <w:rsid w:val="008A2995"/>
    <w:rPr>
      <w:sz w:val="16"/>
      <w:szCs w:val="16"/>
    </w:rPr>
  </w:style>
  <w:style w:type="paragraph" w:styleId="BodyTextFirstIndent">
    <w:name w:val="Body Text First Indent"/>
    <w:basedOn w:val="BodyText"/>
    <w:link w:val="BodyTextFirstIndentChar"/>
    <w:uiPriority w:val="99"/>
    <w:semiHidden/>
    <w:unhideWhenUsed/>
    <w:rsid w:val="008A2995"/>
    <w:pPr>
      <w:widowControl/>
      <w:autoSpaceDE/>
      <w:autoSpaceDN/>
      <w:ind w:firstLine="360"/>
      <w:jc w:val="left"/>
    </w:pPr>
    <w:rPr>
      <w:rFonts w:eastAsiaTheme="minorHAnsi" w:cstheme="minorBidi"/>
      <w:szCs w:val="22"/>
      <w:lang w:bidi="ar-SA"/>
    </w:rPr>
  </w:style>
  <w:style w:type="character" w:customStyle="1" w:styleId="BodyTextFirstIndentChar">
    <w:name w:val="Body Text First Indent Char"/>
    <w:basedOn w:val="BodyTextChar"/>
    <w:link w:val="BodyTextFirstIndent"/>
    <w:uiPriority w:val="99"/>
    <w:semiHidden/>
    <w:rsid w:val="008A2995"/>
    <w:rPr>
      <w:rFonts w:eastAsia="Arial" w:cs="Arial"/>
      <w:szCs w:val="20"/>
      <w:lang w:bidi="en-US"/>
    </w:rPr>
  </w:style>
  <w:style w:type="paragraph" w:styleId="BodyTextIndent">
    <w:name w:val="Body Text Indent"/>
    <w:basedOn w:val="Normal"/>
    <w:link w:val="BodyTextIndentChar"/>
    <w:uiPriority w:val="99"/>
    <w:semiHidden/>
    <w:unhideWhenUsed/>
    <w:rsid w:val="008A2995"/>
    <w:pPr>
      <w:ind w:left="360"/>
    </w:pPr>
  </w:style>
  <w:style w:type="character" w:customStyle="1" w:styleId="BodyTextIndentChar">
    <w:name w:val="Body Text Indent Char"/>
    <w:basedOn w:val="DefaultParagraphFont"/>
    <w:link w:val="BodyTextIndent"/>
    <w:uiPriority w:val="99"/>
    <w:semiHidden/>
    <w:rsid w:val="008A2995"/>
  </w:style>
  <w:style w:type="paragraph" w:styleId="BodyTextFirstIndent2">
    <w:name w:val="Body Text First Indent 2"/>
    <w:basedOn w:val="BodyTextIndent"/>
    <w:link w:val="BodyTextFirstIndent2Char"/>
    <w:uiPriority w:val="99"/>
    <w:semiHidden/>
    <w:unhideWhenUsed/>
    <w:rsid w:val="008A2995"/>
    <w:pPr>
      <w:ind w:firstLine="360"/>
    </w:pPr>
  </w:style>
  <w:style w:type="character" w:customStyle="1" w:styleId="BodyTextFirstIndent2Char">
    <w:name w:val="Body Text First Indent 2 Char"/>
    <w:basedOn w:val="BodyTextIndentChar"/>
    <w:link w:val="BodyTextFirstIndent2"/>
    <w:uiPriority w:val="99"/>
    <w:semiHidden/>
    <w:rsid w:val="008A2995"/>
  </w:style>
  <w:style w:type="paragraph" w:styleId="BodyTextIndent2">
    <w:name w:val="Body Text Indent 2"/>
    <w:basedOn w:val="Normal"/>
    <w:link w:val="BodyTextIndent2Char"/>
    <w:uiPriority w:val="99"/>
    <w:semiHidden/>
    <w:unhideWhenUsed/>
    <w:rsid w:val="008A2995"/>
    <w:pPr>
      <w:spacing w:line="480" w:lineRule="auto"/>
      <w:ind w:left="360"/>
    </w:pPr>
  </w:style>
  <w:style w:type="character" w:customStyle="1" w:styleId="BodyTextIndent2Char">
    <w:name w:val="Body Text Indent 2 Char"/>
    <w:basedOn w:val="DefaultParagraphFont"/>
    <w:link w:val="BodyTextIndent2"/>
    <w:uiPriority w:val="99"/>
    <w:semiHidden/>
    <w:rsid w:val="008A2995"/>
  </w:style>
  <w:style w:type="paragraph" w:styleId="BodyTextIndent3">
    <w:name w:val="Body Text Indent 3"/>
    <w:basedOn w:val="Normal"/>
    <w:link w:val="BodyTextIndent3Char"/>
    <w:uiPriority w:val="99"/>
    <w:semiHidden/>
    <w:unhideWhenUsed/>
    <w:rsid w:val="008A2995"/>
    <w:pPr>
      <w:ind w:left="360"/>
    </w:pPr>
    <w:rPr>
      <w:sz w:val="16"/>
      <w:szCs w:val="16"/>
    </w:rPr>
  </w:style>
  <w:style w:type="character" w:customStyle="1" w:styleId="BodyTextIndent3Char">
    <w:name w:val="Body Text Indent 3 Char"/>
    <w:basedOn w:val="DefaultParagraphFont"/>
    <w:link w:val="BodyTextIndent3"/>
    <w:uiPriority w:val="99"/>
    <w:semiHidden/>
    <w:rsid w:val="008A2995"/>
    <w:rPr>
      <w:sz w:val="16"/>
      <w:szCs w:val="16"/>
    </w:rPr>
  </w:style>
  <w:style w:type="paragraph" w:styleId="Closing">
    <w:name w:val="Closing"/>
    <w:basedOn w:val="Normal"/>
    <w:link w:val="ClosingChar"/>
    <w:uiPriority w:val="99"/>
    <w:semiHidden/>
    <w:unhideWhenUsed/>
    <w:rsid w:val="008A2995"/>
    <w:pPr>
      <w:spacing w:before="0" w:after="0"/>
      <w:ind w:left="4320"/>
    </w:pPr>
  </w:style>
  <w:style w:type="character" w:customStyle="1" w:styleId="ClosingChar">
    <w:name w:val="Closing Char"/>
    <w:basedOn w:val="DefaultParagraphFont"/>
    <w:link w:val="Closing"/>
    <w:uiPriority w:val="99"/>
    <w:semiHidden/>
    <w:rsid w:val="008A2995"/>
  </w:style>
  <w:style w:type="paragraph" w:styleId="Date">
    <w:name w:val="Date"/>
    <w:basedOn w:val="Normal"/>
    <w:next w:val="Normal"/>
    <w:link w:val="DateChar"/>
    <w:uiPriority w:val="99"/>
    <w:semiHidden/>
    <w:unhideWhenUsed/>
    <w:rsid w:val="008A2995"/>
  </w:style>
  <w:style w:type="character" w:customStyle="1" w:styleId="DateChar">
    <w:name w:val="Date Char"/>
    <w:basedOn w:val="DefaultParagraphFont"/>
    <w:link w:val="Date"/>
    <w:uiPriority w:val="99"/>
    <w:semiHidden/>
    <w:rsid w:val="008A2995"/>
  </w:style>
  <w:style w:type="paragraph" w:styleId="DocumentMap">
    <w:name w:val="Document Map"/>
    <w:basedOn w:val="Normal"/>
    <w:link w:val="DocumentMapChar"/>
    <w:uiPriority w:val="99"/>
    <w:semiHidden/>
    <w:unhideWhenUsed/>
    <w:rsid w:val="008A2995"/>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A2995"/>
    <w:rPr>
      <w:rFonts w:ascii="Segoe UI" w:hAnsi="Segoe UI" w:cs="Segoe UI"/>
      <w:sz w:val="16"/>
      <w:szCs w:val="16"/>
    </w:rPr>
  </w:style>
  <w:style w:type="paragraph" w:styleId="E-mailSignature">
    <w:name w:val="E-mail Signature"/>
    <w:basedOn w:val="Normal"/>
    <w:link w:val="E-mailSignatureChar"/>
    <w:uiPriority w:val="99"/>
    <w:semiHidden/>
    <w:unhideWhenUsed/>
    <w:rsid w:val="008A2995"/>
    <w:pPr>
      <w:spacing w:before="0" w:after="0"/>
    </w:pPr>
  </w:style>
  <w:style w:type="character" w:customStyle="1" w:styleId="E-mailSignatureChar">
    <w:name w:val="E-mail Signature Char"/>
    <w:basedOn w:val="DefaultParagraphFont"/>
    <w:link w:val="E-mailSignature"/>
    <w:uiPriority w:val="99"/>
    <w:semiHidden/>
    <w:rsid w:val="008A2995"/>
  </w:style>
  <w:style w:type="paragraph" w:styleId="EndnoteText">
    <w:name w:val="endnote text"/>
    <w:basedOn w:val="Normal"/>
    <w:link w:val="EndnoteTextChar"/>
    <w:uiPriority w:val="99"/>
    <w:semiHidden/>
    <w:unhideWhenUsed/>
    <w:rsid w:val="008A2995"/>
    <w:pPr>
      <w:spacing w:before="0" w:after="0"/>
    </w:pPr>
    <w:rPr>
      <w:sz w:val="20"/>
      <w:szCs w:val="20"/>
    </w:rPr>
  </w:style>
  <w:style w:type="character" w:customStyle="1" w:styleId="EndnoteTextChar">
    <w:name w:val="Endnote Text Char"/>
    <w:basedOn w:val="DefaultParagraphFont"/>
    <w:link w:val="EndnoteText"/>
    <w:uiPriority w:val="99"/>
    <w:semiHidden/>
    <w:rsid w:val="008A2995"/>
    <w:rPr>
      <w:sz w:val="20"/>
      <w:szCs w:val="20"/>
    </w:rPr>
  </w:style>
  <w:style w:type="paragraph" w:styleId="EnvelopeAddress">
    <w:name w:val="envelope address"/>
    <w:basedOn w:val="Normal"/>
    <w:uiPriority w:val="99"/>
    <w:semiHidden/>
    <w:unhideWhenUsed/>
    <w:rsid w:val="008A2995"/>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A2995"/>
    <w:pPr>
      <w:spacing w:before="0" w:after="0"/>
    </w:pPr>
    <w:rPr>
      <w:rFonts w:asciiTheme="majorHAnsi" w:eastAsiaTheme="majorEastAsia" w:hAnsiTheme="majorHAnsi" w:cstheme="majorBidi"/>
      <w:sz w:val="20"/>
      <w:szCs w:val="20"/>
    </w:rPr>
  </w:style>
  <w:style w:type="character" w:customStyle="1" w:styleId="Heading7Char">
    <w:name w:val="Heading 7 Char"/>
    <w:basedOn w:val="DefaultParagraphFont"/>
    <w:link w:val="Heading7"/>
    <w:uiPriority w:val="9"/>
    <w:semiHidden/>
    <w:rsid w:val="008A2995"/>
    <w:rPr>
      <w:rFonts w:asciiTheme="majorHAnsi" w:eastAsiaTheme="majorEastAsia" w:hAnsiTheme="majorHAnsi" w:cstheme="majorBidi"/>
      <w:i/>
      <w:iCs/>
      <w:color w:val="101128" w:themeColor="accent1" w:themeShade="7F"/>
    </w:rPr>
  </w:style>
  <w:style w:type="character" w:customStyle="1" w:styleId="Heading8Char">
    <w:name w:val="Heading 8 Char"/>
    <w:basedOn w:val="DefaultParagraphFont"/>
    <w:link w:val="Heading8"/>
    <w:uiPriority w:val="9"/>
    <w:semiHidden/>
    <w:rsid w:val="008A299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A2995"/>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8A2995"/>
    <w:pPr>
      <w:spacing w:before="0" w:after="0"/>
    </w:pPr>
    <w:rPr>
      <w:i/>
      <w:iCs/>
    </w:rPr>
  </w:style>
  <w:style w:type="character" w:customStyle="1" w:styleId="HTMLAddressChar">
    <w:name w:val="HTML Address Char"/>
    <w:basedOn w:val="DefaultParagraphFont"/>
    <w:link w:val="HTMLAddress"/>
    <w:uiPriority w:val="99"/>
    <w:semiHidden/>
    <w:rsid w:val="008A2995"/>
    <w:rPr>
      <w:i/>
      <w:iCs/>
    </w:rPr>
  </w:style>
  <w:style w:type="paragraph" w:styleId="HTMLPreformatted">
    <w:name w:val="HTML Preformatted"/>
    <w:basedOn w:val="Normal"/>
    <w:link w:val="HTMLPreformattedChar"/>
    <w:uiPriority w:val="99"/>
    <w:semiHidden/>
    <w:unhideWhenUsed/>
    <w:rsid w:val="008A2995"/>
    <w:pPr>
      <w:spacing w:before="0"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A2995"/>
    <w:rPr>
      <w:rFonts w:ascii="Consolas" w:hAnsi="Consolas"/>
      <w:sz w:val="20"/>
      <w:szCs w:val="20"/>
    </w:rPr>
  </w:style>
  <w:style w:type="paragraph" w:styleId="Index1">
    <w:name w:val="index 1"/>
    <w:basedOn w:val="Normal"/>
    <w:next w:val="Normal"/>
    <w:uiPriority w:val="99"/>
    <w:semiHidden/>
    <w:unhideWhenUsed/>
    <w:rsid w:val="008A2995"/>
    <w:pPr>
      <w:spacing w:before="0" w:after="0"/>
      <w:ind w:left="220" w:hanging="220"/>
    </w:pPr>
  </w:style>
  <w:style w:type="paragraph" w:styleId="Index2">
    <w:name w:val="index 2"/>
    <w:basedOn w:val="Normal"/>
    <w:next w:val="Normal"/>
    <w:uiPriority w:val="99"/>
    <w:semiHidden/>
    <w:unhideWhenUsed/>
    <w:rsid w:val="008A2995"/>
    <w:pPr>
      <w:spacing w:before="0" w:after="0"/>
      <w:ind w:left="440" w:hanging="220"/>
    </w:pPr>
  </w:style>
  <w:style w:type="paragraph" w:styleId="Index3">
    <w:name w:val="index 3"/>
    <w:basedOn w:val="Normal"/>
    <w:next w:val="Normal"/>
    <w:uiPriority w:val="99"/>
    <w:semiHidden/>
    <w:unhideWhenUsed/>
    <w:rsid w:val="008A2995"/>
    <w:pPr>
      <w:spacing w:before="0" w:after="0"/>
      <w:ind w:left="660" w:hanging="220"/>
    </w:pPr>
  </w:style>
  <w:style w:type="paragraph" w:styleId="Index4">
    <w:name w:val="index 4"/>
    <w:basedOn w:val="Normal"/>
    <w:next w:val="Normal"/>
    <w:uiPriority w:val="99"/>
    <w:semiHidden/>
    <w:unhideWhenUsed/>
    <w:rsid w:val="008A2995"/>
    <w:pPr>
      <w:spacing w:before="0" w:after="0"/>
      <w:ind w:left="880" w:hanging="220"/>
    </w:pPr>
  </w:style>
  <w:style w:type="paragraph" w:styleId="Index5">
    <w:name w:val="index 5"/>
    <w:basedOn w:val="Normal"/>
    <w:next w:val="Normal"/>
    <w:uiPriority w:val="99"/>
    <w:semiHidden/>
    <w:unhideWhenUsed/>
    <w:rsid w:val="008A2995"/>
    <w:pPr>
      <w:spacing w:before="0" w:after="0"/>
      <w:ind w:left="1100" w:hanging="220"/>
    </w:pPr>
  </w:style>
  <w:style w:type="paragraph" w:styleId="Index6">
    <w:name w:val="index 6"/>
    <w:basedOn w:val="Normal"/>
    <w:next w:val="Normal"/>
    <w:uiPriority w:val="99"/>
    <w:semiHidden/>
    <w:unhideWhenUsed/>
    <w:rsid w:val="008A2995"/>
    <w:pPr>
      <w:spacing w:before="0" w:after="0"/>
      <w:ind w:left="1320" w:hanging="220"/>
    </w:pPr>
  </w:style>
  <w:style w:type="paragraph" w:styleId="Index7">
    <w:name w:val="index 7"/>
    <w:basedOn w:val="Normal"/>
    <w:next w:val="Normal"/>
    <w:uiPriority w:val="99"/>
    <w:semiHidden/>
    <w:unhideWhenUsed/>
    <w:rsid w:val="008A2995"/>
    <w:pPr>
      <w:spacing w:before="0" w:after="0"/>
      <w:ind w:left="1540" w:hanging="220"/>
    </w:pPr>
  </w:style>
  <w:style w:type="paragraph" w:styleId="Index8">
    <w:name w:val="index 8"/>
    <w:basedOn w:val="Normal"/>
    <w:next w:val="Normal"/>
    <w:uiPriority w:val="99"/>
    <w:semiHidden/>
    <w:unhideWhenUsed/>
    <w:rsid w:val="008A2995"/>
    <w:pPr>
      <w:spacing w:before="0" w:after="0"/>
      <w:ind w:left="1760" w:hanging="220"/>
    </w:pPr>
  </w:style>
  <w:style w:type="paragraph" w:styleId="Index9">
    <w:name w:val="index 9"/>
    <w:basedOn w:val="Normal"/>
    <w:next w:val="Normal"/>
    <w:uiPriority w:val="99"/>
    <w:semiHidden/>
    <w:unhideWhenUsed/>
    <w:rsid w:val="008A2995"/>
    <w:pPr>
      <w:spacing w:before="0" w:after="0"/>
      <w:ind w:left="1980" w:hanging="220"/>
    </w:pPr>
  </w:style>
  <w:style w:type="paragraph" w:styleId="IndexHeading">
    <w:name w:val="index heading"/>
    <w:basedOn w:val="Normal"/>
    <w:next w:val="Index1"/>
    <w:uiPriority w:val="99"/>
    <w:semiHidden/>
    <w:unhideWhenUsed/>
    <w:rsid w:val="008A2995"/>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8A2995"/>
    <w:pPr>
      <w:pBdr>
        <w:top w:val="single" w:sz="4" w:space="10" w:color="202452" w:themeColor="accent1"/>
        <w:bottom w:val="single" w:sz="4" w:space="10" w:color="202452" w:themeColor="accent1"/>
      </w:pBdr>
      <w:spacing w:before="360" w:after="360"/>
      <w:ind w:left="864" w:right="864"/>
      <w:jc w:val="center"/>
    </w:pPr>
    <w:rPr>
      <w:i/>
      <w:iCs/>
      <w:color w:val="202452" w:themeColor="accent1"/>
    </w:rPr>
  </w:style>
  <w:style w:type="character" w:customStyle="1" w:styleId="IntenseQuoteChar">
    <w:name w:val="Intense Quote Char"/>
    <w:basedOn w:val="DefaultParagraphFont"/>
    <w:link w:val="IntenseQuote"/>
    <w:uiPriority w:val="30"/>
    <w:rsid w:val="008A2995"/>
    <w:rPr>
      <w:i/>
      <w:iCs/>
      <w:color w:val="202452" w:themeColor="accent1"/>
    </w:rPr>
  </w:style>
  <w:style w:type="paragraph" w:styleId="List">
    <w:name w:val="List"/>
    <w:basedOn w:val="Normal"/>
    <w:uiPriority w:val="99"/>
    <w:semiHidden/>
    <w:unhideWhenUsed/>
    <w:rsid w:val="008A2995"/>
    <w:pPr>
      <w:ind w:left="360" w:hanging="360"/>
      <w:contextualSpacing/>
    </w:pPr>
  </w:style>
  <w:style w:type="paragraph" w:styleId="List2">
    <w:name w:val="List 2"/>
    <w:basedOn w:val="Normal"/>
    <w:uiPriority w:val="99"/>
    <w:semiHidden/>
    <w:unhideWhenUsed/>
    <w:rsid w:val="008A2995"/>
    <w:pPr>
      <w:ind w:left="720" w:hanging="360"/>
      <w:contextualSpacing/>
    </w:pPr>
  </w:style>
  <w:style w:type="paragraph" w:styleId="List3">
    <w:name w:val="List 3"/>
    <w:basedOn w:val="Normal"/>
    <w:uiPriority w:val="99"/>
    <w:semiHidden/>
    <w:unhideWhenUsed/>
    <w:rsid w:val="008A2995"/>
    <w:pPr>
      <w:ind w:left="1080" w:hanging="360"/>
      <w:contextualSpacing/>
    </w:pPr>
  </w:style>
  <w:style w:type="paragraph" w:styleId="List4">
    <w:name w:val="List 4"/>
    <w:basedOn w:val="Normal"/>
    <w:uiPriority w:val="99"/>
    <w:semiHidden/>
    <w:unhideWhenUsed/>
    <w:rsid w:val="008A2995"/>
    <w:pPr>
      <w:ind w:left="1440" w:hanging="360"/>
      <w:contextualSpacing/>
    </w:pPr>
  </w:style>
  <w:style w:type="paragraph" w:styleId="List5">
    <w:name w:val="List 5"/>
    <w:basedOn w:val="Normal"/>
    <w:uiPriority w:val="99"/>
    <w:semiHidden/>
    <w:unhideWhenUsed/>
    <w:rsid w:val="008A2995"/>
    <w:pPr>
      <w:ind w:left="1800" w:hanging="360"/>
      <w:contextualSpacing/>
    </w:pPr>
  </w:style>
  <w:style w:type="paragraph" w:styleId="ListBullet">
    <w:name w:val="List Bullet"/>
    <w:basedOn w:val="Normal"/>
    <w:uiPriority w:val="99"/>
    <w:semiHidden/>
    <w:unhideWhenUsed/>
    <w:rsid w:val="008A2995"/>
    <w:pPr>
      <w:numPr>
        <w:numId w:val="137"/>
      </w:numPr>
      <w:contextualSpacing/>
    </w:pPr>
  </w:style>
  <w:style w:type="paragraph" w:styleId="ListBullet2">
    <w:name w:val="List Bullet 2"/>
    <w:basedOn w:val="Normal"/>
    <w:uiPriority w:val="99"/>
    <w:semiHidden/>
    <w:unhideWhenUsed/>
    <w:rsid w:val="008A2995"/>
    <w:pPr>
      <w:numPr>
        <w:numId w:val="138"/>
      </w:numPr>
      <w:contextualSpacing/>
    </w:pPr>
  </w:style>
  <w:style w:type="paragraph" w:styleId="ListBullet3">
    <w:name w:val="List Bullet 3"/>
    <w:basedOn w:val="Normal"/>
    <w:uiPriority w:val="99"/>
    <w:semiHidden/>
    <w:unhideWhenUsed/>
    <w:rsid w:val="008A2995"/>
    <w:pPr>
      <w:numPr>
        <w:numId w:val="139"/>
      </w:numPr>
      <w:contextualSpacing/>
    </w:pPr>
  </w:style>
  <w:style w:type="paragraph" w:styleId="ListBullet4">
    <w:name w:val="List Bullet 4"/>
    <w:basedOn w:val="Normal"/>
    <w:uiPriority w:val="99"/>
    <w:semiHidden/>
    <w:unhideWhenUsed/>
    <w:rsid w:val="008A2995"/>
    <w:pPr>
      <w:numPr>
        <w:numId w:val="140"/>
      </w:numPr>
      <w:contextualSpacing/>
    </w:pPr>
  </w:style>
  <w:style w:type="paragraph" w:styleId="ListBullet5">
    <w:name w:val="List Bullet 5"/>
    <w:basedOn w:val="Normal"/>
    <w:uiPriority w:val="99"/>
    <w:semiHidden/>
    <w:unhideWhenUsed/>
    <w:rsid w:val="008A2995"/>
    <w:pPr>
      <w:numPr>
        <w:numId w:val="141"/>
      </w:numPr>
      <w:contextualSpacing/>
    </w:pPr>
  </w:style>
  <w:style w:type="paragraph" w:styleId="ListContinue">
    <w:name w:val="List Continue"/>
    <w:basedOn w:val="Normal"/>
    <w:uiPriority w:val="99"/>
    <w:semiHidden/>
    <w:unhideWhenUsed/>
    <w:rsid w:val="008A2995"/>
    <w:pPr>
      <w:ind w:left="360"/>
      <w:contextualSpacing/>
    </w:pPr>
  </w:style>
  <w:style w:type="paragraph" w:styleId="ListContinue2">
    <w:name w:val="List Continue 2"/>
    <w:basedOn w:val="Normal"/>
    <w:uiPriority w:val="99"/>
    <w:semiHidden/>
    <w:unhideWhenUsed/>
    <w:rsid w:val="008A2995"/>
    <w:pPr>
      <w:ind w:left="720"/>
      <w:contextualSpacing/>
    </w:pPr>
  </w:style>
  <w:style w:type="paragraph" w:styleId="ListContinue3">
    <w:name w:val="List Continue 3"/>
    <w:basedOn w:val="Normal"/>
    <w:uiPriority w:val="99"/>
    <w:semiHidden/>
    <w:unhideWhenUsed/>
    <w:rsid w:val="008A2995"/>
    <w:pPr>
      <w:ind w:left="1080"/>
      <w:contextualSpacing/>
    </w:pPr>
  </w:style>
  <w:style w:type="paragraph" w:styleId="ListContinue4">
    <w:name w:val="List Continue 4"/>
    <w:basedOn w:val="Normal"/>
    <w:uiPriority w:val="99"/>
    <w:semiHidden/>
    <w:unhideWhenUsed/>
    <w:rsid w:val="008A2995"/>
    <w:pPr>
      <w:ind w:left="1440"/>
      <w:contextualSpacing/>
    </w:pPr>
  </w:style>
  <w:style w:type="paragraph" w:styleId="ListContinue5">
    <w:name w:val="List Continue 5"/>
    <w:basedOn w:val="Normal"/>
    <w:uiPriority w:val="99"/>
    <w:semiHidden/>
    <w:unhideWhenUsed/>
    <w:rsid w:val="008A2995"/>
    <w:pPr>
      <w:ind w:left="1800"/>
      <w:contextualSpacing/>
    </w:pPr>
  </w:style>
  <w:style w:type="paragraph" w:styleId="ListNumber">
    <w:name w:val="List Number"/>
    <w:basedOn w:val="Normal"/>
    <w:uiPriority w:val="99"/>
    <w:semiHidden/>
    <w:unhideWhenUsed/>
    <w:rsid w:val="008A2995"/>
    <w:pPr>
      <w:numPr>
        <w:numId w:val="142"/>
      </w:numPr>
      <w:contextualSpacing/>
    </w:pPr>
  </w:style>
  <w:style w:type="paragraph" w:styleId="ListNumber2">
    <w:name w:val="List Number 2"/>
    <w:basedOn w:val="Normal"/>
    <w:uiPriority w:val="99"/>
    <w:semiHidden/>
    <w:unhideWhenUsed/>
    <w:rsid w:val="008A2995"/>
    <w:pPr>
      <w:numPr>
        <w:numId w:val="143"/>
      </w:numPr>
      <w:contextualSpacing/>
    </w:pPr>
  </w:style>
  <w:style w:type="paragraph" w:styleId="ListNumber3">
    <w:name w:val="List Number 3"/>
    <w:basedOn w:val="Normal"/>
    <w:uiPriority w:val="99"/>
    <w:semiHidden/>
    <w:unhideWhenUsed/>
    <w:rsid w:val="008A2995"/>
    <w:pPr>
      <w:numPr>
        <w:numId w:val="144"/>
      </w:numPr>
      <w:contextualSpacing/>
    </w:pPr>
  </w:style>
  <w:style w:type="paragraph" w:styleId="ListNumber4">
    <w:name w:val="List Number 4"/>
    <w:basedOn w:val="Normal"/>
    <w:uiPriority w:val="99"/>
    <w:semiHidden/>
    <w:unhideWhenUsed/>
    <w:rsid w:val="008A2995"/>
    <w:pPr>
      <w:numPr>
        <w:numId w:val="145"/>
      </w:numPr>
      <w:contextualSpacing/>
    </w:pPr>
  </w:style>
  <w:style w:type="paragraph" w:styleId="ListNumber5">
    <w:name w:val="List Number 5"/>
    <w:basedOn w:val="Normal"/>
    <w:uiPriority w:val="99"/>
    <w:semiHidden/>
    <w:unhideWhenUsed/>
    <w:rsid w:val="008A2995"/>
    <w:pPr>
      <w:numPr>
        <w:numId w:val="146"/>
      </w:numPr>
      <w:contextualSpacing/>
    </w:pPr>
  </w:style>
  <w:style w:type="paragraph" w:styleId="MacroText">
    <w:name w:val="macro"/>
    <w:link w:val="MacroTextChar"/>
    <w:uiPriority w:val="99"/>
    <w:semiHidden/>
    <w:unhideWhenUsed/>
    <w:rsid w:val="008A2995"/>
    <w:pPr>
      <w:tabs>
        <w:tab w:val="left" w:pos="480"/>
        <w:tab w:val="left" w:pos="960"/>
        <w:tab w:val="left" w:pos="1440"/>
        <w:tab w:val="left" w:pos="1920"/>
        <w:tab w:val="left" w:pos="2400"/>
        <w:tab w:val="left" w:pos="2880"/>
        <w:tab w:val="left" w:pos="3360"/>
        <w:tab w:val="left" w:pos="3840"/>
        <w:tab w:val="left" w:pos="4320"/>
      </w:tabs>
      <w:spacing w:before="120"/>
    </w:pPr>
    <w:rPr>
      <w:rFonts w:ascii="Consolas" w:hAnsi="Consolas"/>
      <w:sz w:val="20"/>
      <w:szCs w:val="20"/>
    </w:rPr>
  </w:style>
  <w:style w:type="character" w:customStyle="1" w:styleId="MacroTextChar">
    <w:name w:val="Macro Text Char"/>
    <w:basedOn w:val="DefaultParagraphFont"/>
    <w:link w:val="MacroText"/>
    <w:uiPriority w:val="99"/>
    <w:semiHidden/>
    <w:rsid w:val="008A2995"/>
    <w:rPr>
      <w:rFonts w:ascii="Consolas" w:hAnsi="Consolas"/>
      <w:sz w:val="20"/>
      <w:szCs w:val="20"/>
    </w:rPr>
  </w:style>
  <w:style w:type="paragraph" w:styleId="MessageHeader">
    <w:name w:val="Message Header"/>
    <w:basedOn w:val="Normal"/>
    <w:link w:val="MessageHeaderChar"/>
    <w:uiPriority w:val="99"/>
    <w:semiHidden/>
    <w:unhideWhenUsed/>
    <w:rsid w:val="008A2995"/>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A2995"/>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8A2995"/>
    <w:rPr>
      <w:rFonts w:ascii="Times New Roman" w:hAnsi="Times New Roman" w:cs="Times New Roman"/>
      <w:sz w:val="24"/>
      <w:szCs w:val="24"/>
    </w:rPr>
  </w:style>
  <w:style w:type="paragraph" w:styleId="NormalIndent">
    <w:name w:val="Normal Indent"/>
    <w:basedOn w:val="Normal"/>
    <w:uiPriority w:val="99"/>
    <w:semiHidden/>
    <w:unhideWhenUsed/>
    <w:rsid w:val="008A2995"/>
    <w:pPr>
      <w:ind w:left="720"/>
    </w:pPr>
  </w:style>
  <w:style w:type="paragraph" w:styleId="NoteHeading">
    <w:name w:val="Note Heading"/>
    <w:basedOn w:val="Normal"/>
    <w:next w:val="Normal"/>
    <w:link w:val="NoteHeadingChar"/>
    <w:uiPriority w:val="99"/>
    <w:semiHidden/>
    <w:unhideWhenUsed/>
    <w:rsid w:val="008A2995"/>
    <w:pPr>
      <w:spacing w:before="0" w:after="0"/>
    </w:pPr>
  </w:style>
  <w:style w:type="character" w:customStyle="1" w:styleId="NoteHeadingChar">
    <w:name w:val="Note Heading Char"/>
    <w:basedOn w:val="DefaultParagraphFont"/>
    <w:link w:val="NoteHeading"/>
    <w:uiPriority w:val="99"/>
    <w:semiHidden/>
    <w:rsid w:val="008A2995"/>
  </w:style>
  <w:style w:type="paragraph" w:styleId="PlainText">
    <w:name w:val="Plain Text"/>
    <w:basedOn w:val="Normal"/>
    <w:link w:val="PlainTextChar"/>
    <w:uiPriority w:val="99"/>
    <w:semiHidden/>
    <w:unhideWhenUsed/>
    <w:rsid w:val="008A2995"/>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8A2995"/>
    <w:rPr>
      <w:rFonts w:ascii="Consolas" w:hAnsi="Consolas"/>
      <w:sz w:val="21"/>
      <w:szCs w:val="21"/>
    </w:rPr>
  </w:style>
  <w:style w:type="paragraph" w:styleId="Quote">
    <w:name w:val="Quote"/>
    <w:basedOn w:val="Normal"/>
    <w:next w:val="Normal"/>
    <w:link w:val="QuoteChar"/>
    <w:uiPriority w:val="29"/>
    <w:rsid w:val="008A299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A2995"/>
    <w:rPr>
      <w:i/>
      <w:iCs/>
      <w:color w:val="404040" w:themeColor="text1" w:themeTint="BF"/>
    </w:rPr>
  </w:style>
  <w:style w:type="paragraph" w:styleId="Salutation">
    <w:name w:val="Salutation"/>
    <w:basedOn w:val="Normal"/>
    <w:next w:val="Normal"/>
    <w:link w:val="SalutationChar"/>
    <w:uiPriority w:val="99"/>
    <w:semiHidden/>
    <w:unhideWhenUsed/>
    <w:rsid w:val="008A2995"/>
  </w:style>
  <w:style w:type="character" w:customStyle="1" w:styleId="SalutationChar">
    <w:name w:val="Salutation Char"/>
    <w:basedOn w:val="DefaultParagraphFont"/>
    <w:link w:val="Salutation"/>
    <w:uiPriority w:val="99"/>
    <w:semiHidden/>
    <w:rsid w:val="008A2995"/>
  </w:style>
  <w:style w:type="paragraph" w:styleId="Signature">
    <w:name w:val="Signature"/>
    <w:basedOn w:val="Normal"/>
    <w:link w:val="SignatureChar"/>
    <w:uiPriority w:val="99"/>
    <w:semiHidden/>
    <w:unhideWhenUsed/>
    <w:rsid w:val="008A2995"/>
    <w:pPr>
      <w:spacing w:before="0" w:after="0"/>
      <w:ind w:left="4320"/>
    </w:pPr>
  </w:style>
  <w:style w:type="character" w:customStyle="1" w:styleId="SignatureChar">
    <w:name w:val="Signature Char"/>
    <w:basedOn w:val="DefaultParagraphFont"/>
    <w:link w:val="Signature"/>
    <w:uiPriority w:val="99"/>
    <w:semiHidden/>
    <w:rsid w:val="008A2995"/>
  </w:style>
  <w:style w:type="paragraph" w:styleId="Subtitle">
    <w:name w:val="Subtitle"/>
    <w:basedOn w:val="Normal"/>
    <w:next w:val="Normal"/>
    <w:link w:val="SubtitleChar"/>
    <w:uiPriority w:val="11"/>
    <w:rsid w:val="00DC356B"/>
    <w:pPr>
      <w:numPr>
        <w:ilvl w:val="1"/>
      </w:numPr>
      <w:ind w:left="144" w:right="144"/>
    </w:pPr>
    <w:rPr>
      <w:rFonts w:ascii="Franklin Gothic Book" w:eastAsiaTheme="minorEastAsia" w:hAnsi="Franklin Gothic Book"/>
      <w:b/>
      <w:color w:val="202452" w:themeColor="text2"/>
      <w:spacing w:val="15"/>
      <w:sz w:val="26"/>
    </w:rPr>
  </w:style>
  <w:style w:type="character" w:customStyle="1" w:styleId="SubtitleChar">
    <w:name w:val="Subtitle Char"/>
    <w:basedOn w:val="DefaultParagraphFont"/>
    <w:link w:val="Subtitle"/>
    <w:uiPriority w:val="11"/>
    <w:rsid w:val="00DC356B"/>
    <w:rPr>
      <w:rFonts w:ascii="Franklin Gothic Book" w:eastAsiaTheme="minorEastAsia" w:hAnsi="Franklin Gothic Book"/>
      <w:b/>
      <w:color w:val="202452" w:themeColor="text2"/>
      <w:spacing w:val="15"/>
      <w:sz w:val="26"/>
    </w:rPr>
  </w:style>
  <w:style w:type="paragraph" w:styleId="TableofAuthorities">
    <w:name w:val="table of authorities"/>
    <w:basedOn w:val="Normal"/>
    <w:next w:val="Normal"/>
    <w:uiPriority w:val="99"/>
    <w:semiHidden/>
    <w:unhideWhenUsed/>
    <w:rsid w:val="008A2995"/>
    <w:pPr>
      <w:spacing w:after="0"/>
      <w:ind w:left="220" w:hanging="220"/>
    </w:pPr>
  </w:style>
  <w:style w:type="paragraph" w:styleId="TableofFigures">
    <w:name w:val="table of figures"/>
    <w:basedOn w:val="Normal"/>
    <w:next w:val="Normal"/>
    <w:uiPriority w:val="99"/>
    <w:semiHidden/>
    <w:unhideWhenUsed/>
    <w:rsid w:val="008A2995"/>
    <w:pPr>
      <w:spacing w:after="0"/>
    </w:pPr>
  </w:style>
  <w:style w:type="paragraph" w:styleId="Title">
    <w:name w:val="Title"/>
    <w:basedOn w:val="Normal"/>
    <w:next w:val="Normal"/>
    <w:link w:val="TitleChar"/>
    <w:uiPriority w:val="10"/>
    <w:qFormat/>
    <w:rsid w:val="00DC356B"/>
    <w:pPr>
      <w:spacing w:before="0" w:after="0"/>
      <w:contextualSpacing/>
    </w:pPr>
    <w:rPr>
      <w:rFonts w:ascii="Franklin Gothic Book" w:eastAsiaTheme="majorEastAsia" w:hAnsi="Franklin Gothic Book" w:cstheme="majorBidi"/>
      <w:color w:val="202452" w:themeColor="text2"/>
      <w:spacing w:val="-10"/>
      <w:kern w:val="28"/>
      <w:sz w:val="56"/>
      <w:szCs w:val="56"/>
    </w:rPr>
  </w:style>
  <w:style w:type="character" w:customStyle="1" w:styleId="TitleChar">
    <w:name w:val="Title Char"/>
    <w:basedOn w:val="DefaultParagraphFont"/>
    <w:link w:val="Title"/>
    <w:uiPriority w:val="10"/>
    <w:rsid w:val="00DC356B"/>
    <w:rPr>
      <w:rFonts w:ascii="Franklin Gothic Book" w:eastAsiaTheme="majorEastAsia" w:hAnsi="Franklin Gothic Book" w:cstheme="majorBidi"/>
      <w:color w:val="202452" w:themeColor="text2"/>
      <w:spacing w:val="-10"/>
      <w:kern w:val="28"/>
      <w:sz w:val="56"/>
      <w:szCs w:val="56"/>
    </w:rPr>
  </w:style>
  <w:style w:type="paragraph" w:styleId="TOAHeading">
    <w:name w:val="toa heading"/>
    <w:basedOn w:val="Normal"/>
    <w:next w:val="Normal"/>
    <w:uiPriority w:val="99"/>
    <w:semiHidden/>
    <w:unhideWhenUsed/>
    <w:rsid w:val="008A2995"/>
    <w:rPr>
      <w:rFonts w:asciiTheme="majorHAnsi" w:eastAsiaTheme="majorEastAsia" w:hAnsiTheme="majorHAnsi" w:cstheme="majorBidi"/>
      <w:b/>
      <w:bCs/>
      <w:sz w:val="24"/>
      <w:szCs w:val="24"/>
    </w:rPr>
  </w:style>
  <w:style w:type="paragraph" w:customStyle="1" w:styleId="BulletList">
    <w:name w:val="Bullet List"/>
    <w:link w:val="BulletListChar"/>
    <w:qFormat/>
    <w:rsid w:val="00163751"/>
    <w:pPr>
      <w:numPr>
        <w:numId w:val="152"/>
      </w:numPr>
      <w:spacing w:before="60" w:after="60"/>
      <w:jc w:val="both"/>
    </w:pPr>
    <w:rPr>
      <w:rFonts w:ascii="Arial" w:hAnsi="Arial"/>
    </w:rPr>
  </w:style>
  <w:style w:type="character" w:customStyle="1" w:styleId="BulletListChar">
    <w:name w:val="Bullet List Char"/>
    <w:basedOn w:val="ListParagraphChar"/>
    <w:link w:val="BulletList"/>
    <w:rsid w:val="00163751"/>
    <w:rPr>
      <w:rFonts w:ascii="Arial" w:hAnsi="Arial"/>
    </w:rPr>
  </w:style>
  <w:style w:type="paragraph" w:customStyle="1" w:styleId="TableCaption">
    <w:name w:val="Table Caption"/>
    <w:basedOn w:val="Caption"/>
    <w:link w:val="TableCaptionChar"/>
    <w:qFormat/>
    <w:rsid w:val="00F91624"/>
    <w:pPr>
      <w:spacing w:after="0"/>
      <w:jc w:val="left"/>
    </w:pPr>
    <w:rPr>
      <w:rFonts w:cstheme="minorHAnsi"/>
      <w:b/>
      <w:bCs/>
      <w:i w:val="0"/>
      <w:iCs w:val="0"/>
      <w:noProof/>
      <w:color w:val="003F5C"/>
      <w:szCs w:val="22"/>
    </w:rPr>
  </w:style>
  <w:style w:type="character" w:customStyle="1" w:styleId="CaptionChar">
    <w:name w:val="Caption Char"/>
    <w:basedOn w:val="DefaultParagraphFont"/>
    <w:link w:val="Caption"/>
    <w:uiPriority w:val="35"/>
    <w:rsid w:val="00C708F3"/>
    <w:rPr>
      <w:rFonts w:ascii="Arial" w:hAnsi="Arial"/>
      <w:i/>
      <w:iCs/>
      <w:color w:val="202452" w:themeColor="text2"/>
      <w:szCs w:val="18"/>
    </w:rPr>
  </w:style>
  <w:style w:type="character" w:customStyle="1" w:styleId="TableCaptionChar">
    <w:name w:val="Table Caption Char"/>
    <w:basedOn w:val="CaptionChar"/>
    <w:link w:val="TableCaption"/>
    <w:rsid w:val="00F91624"/>
    <w:rPr>
      <w:rFonts w:ascii="Arial" w:hAnsi="Arial" w:cstheme="minorHAnsi"/>
      <w:b/>
      <w:bCs/>
      <w:i w:val="0"/>
      <w:iCs w:val="0"/>
      <w:noProof/>
      <w:color w:val="003F5C"/>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540826">
      <w:bodyDiv w:val="1"/>
      <w:marLeft w:val="0"/>
      <w:marRight w:val="0"/>
      <w:marTop w:val="0"/>
      <w:marBottom w:val="0"/>
      <w:divBdr>
        <w:top w:val="none" w:sz="0" w:space="0" w:color="auto"/>
        <w:left w:val="none" w:sz="0" w:space="0" w:color="auto"/>
        <w:bottom w:val="none" w:sz="0" w:space="0" w:color="auto"/>
        <w:right w:val="none" w:sz="0" w:space="0" w:color="auto"/>
      </w:divBdr>
    </w:div>
    <w:div w:id="215242619">
      <w:bodyDiv w:val="1"/>
      <w:marLeft w:val="0"/>
      <w:marRight w:val="0"/>
      <w:marTop w:val="0"/>
      <w:marBottom w:val="0"/>
      <w:divBdr>
        <w:top w:val="none" w:sz="0" w:space="0" w:color="auto"/>
        <w:left w:val="none" w:sz="0" w:space="0" w:color="auto"/>
        <w:bottom w:val="none" w:sz="0" w:space="0" w:color="auto"/>
        <w:right w:val="none" w:sz="0" w:space="0" w:color="auto"/>
      </w:divBdr>
      <w:divsChild>
        <w:div w:id="409935674">
          <w:marLeft w:val="0"/>
          <w:marRight w:val="0"/>
          <w:marTop w:val="0"/>
          <w:marBottom w:val="0"/>
          <w:divBdr>
            <w:top w:val="none" w:sz="0" w:space="0" w:color="auto"/>
            <w:left w:val="none" w:sz="0" w:space="0" w:color="auto"/>
            <w:bottom w:val="none" w:sz="0" w:space="0" w:color="auto"/>
            <w:right w:val="none" w:sz="0" w:space="0" w:color="auto"/>
          </w:divBdr>
        </w:div>
        <w:div w:id="566498326">
          <w:marLeft w:val="0"/>
          <w:marRight w:val="0"/>
          <w:marTop w:val="0"/>
          <w:marBottom w:val="0"/>
          <w:divBdr>
            <w:top w:val="none" w:sz="0" w:space="0" w:color="auto"/>
            <w:left w:val="none" w:sz="0" w:space="0" w:color="auto"/>
            <w:bottom w:val="none" w:sz="0" w:space="0" w:color="auto"/>
            <w:right w:val="none" w:sz="0" w:space="0" w:color="auto"/>
          </w:divBdr>
        </w:div>
        <w:div w:id="601693563">
          <w:marLeft w:val="0"/>
          <w:marRight w:val="0"/>
          <w:marTop w:val="0"/>
          <w:marBottom w:val="0"/>
          <w:divBdr>
            <w:top w:val="none" w:sz="0" w:space="0" w:color="auto"/>
            <w:left w:val="none" w:sz="0" w:space="0" w:color="auto"/>
            <w:bottom w:val="none" w:sz="0" w:space="0" w:color="auto"/>
            <w:right w:val="none" w:sz="0" w:space="0" w:color="auto"/>
          </w:divBdr>
        </w:div>
      </w:divsChild>
    </w:div>
    <w:div w:id="295768936">
      <w:bodyDiv w:val="1"/>
      <w:marLeft w:val="0"/>
      <w:marRight w:val="0"/>
      <w:marTop w:val="0"/>
      <w:marBottom w:val="0"/>
      <w:divBdr>
        <w:top w:val="none" w:sz="0" w:space="0" w:color="auto"/>
        <w:left w:val="none" w:sz="0" w:space="0" w:color="auto"/>
        <w:bottom w:val="none" w:sz="0" w:space="0" w:color="auto"/>
        <w:right w:val="none" w:sz="0" w:space="0" w:color="auto"/>
      </w:divBdr>
    </w:div>
    <w:div w:id="374158565">
      <w:bodyDiv w:val="1"/>
      <w:marLeft w:val="0"/>
      <w:marRight w:val="0"/>
      <w:marTop w:val="0"/>
      <w:marBottom w:val="0"/>
      <w:divBdr>
        <w:top w:val="none" w:sz="0" w:space="0" w:color="auto"/>
        <w:left w:val="none" w:sz="0" w:space="0" w:color="auto"/>
        <w:bottom w:val="none" w:sz="0" w:space="0" w:color="auto"/>
        <w:right w:val="none" w:sz="0" w:space="0" w:color="auto"/>
      </w:divBdr>
    </w:div>
    <w:div w:id="394427036">
      <w:bodyDiv w:val="1"/>
      <w:marLeft w:val="0"/>
      <w:marRight w:val="0"/>
      <w:marTop w:val="0"/>
      <w:marBottom w:val="0"/>
      <w:divBdr>
        <w:top w:val="none" w:sz="0" w:space="0" w:color="auto"/>
        <w:left w:val="none" w:sz="0" w:space="0" w:color="auto"/>
        <w:bottom w:val="none" w:sz="0" w:space="0" w:color="auto"/>
        <w:right w:val="none" w:sz="0" w:space="0" w:color="auto"/>
      </w:divBdr>
    </w:div>
    <w:div w:id="422796865">
      <w:bodyDiv w:val="1"/>
      <w:marLeft w:val="0"/>
      <w:marRight w:val="0"/>
      <w:marTop w:val="0"/>
      <w:marBottom w:val="0"/>
      <w:divBdr>
        <w:top w:val="none" w:sz="0" w:space="0" w:color="auto"/>
        <w:left w:val="none" w:sz="0" w:space="0" w:color="auto"/>
        <w:bottom w:val="none" w:sz="0" w:space="0" w:color="auto"/>
        <w:right w:val="none" w:sz="0" w:space="0" w:color="auto"/>
      </w:divBdr>
      <w:divsChild>
        <w:div w:id="104426583">
          <w:marLeft w:val="0"/>
          <w:marRight w:val="0"/>
          <w:marTop w:val="0"/>
          <w:marBottom w:val="0"/>
          <w:divBdr>
            <w:top w:val="none" w:sz="0" w:space="0" w:color="auto"/>
            <w:left w:val="none" w:sz="0" w:space="0" w:color="auto"/>
            <w:bottom w:val="none" w:sz="0" w:space="0" w:color="auto"/>
            <w:right w:val="none" w:sz="0" w:space="0" w:color="auto"/>
          </w:divBdr>
        </w:div>
        <w:div w:id="816846722">
          <w:marLeft w:val="0"/>
          <w:marRight w:val="0"/>
          <w:marTop w:val="0"/>
          <w:marBottom w:val="0"/>
          <w:divBdr>
            <w:top w:val="none" w:sz="0" w:space="0" w:color="auto"/>
            <w:left w:val="none" w:sz="0" w:space="0" w:color="auto"/>
            <w:bottom w:val="none" w:sz="0" w:space="0" w:color="auto"/>
            <w:right w:val="none" w:sz="0" w:space="0" w:color="auto"/>
          </w:divBdr>
        </w:div>
        <w:div w:id="1217232075">
          <w:marLeft w:val="0"/>
          <w:marRight w:val="0"/>
          <w:marTop w:val="0"/>
          <w:marBottom w:val="0"/>
          <w:divBdr>
            <w:top w:val="none" w:sz="0" w:space="0" w:color="auto"/>
            <w:left w:val="none" w:sz="0" w:space="0" w:color="auto"/>
            <w:bottom w:val="none" w:sz="0" w:space="0" w:color="auto"/>
            <w:right w:val="none" w:sz="0" w:space="0" w:color="auto"/>
          </w:divBdr>
        </w:div>
        <w:div w:id="1459301137">
          <w:marLeft w:val="0"/>
          <w:marRight w:val="0"/>
          <w:marTop w:val="0"/>
          <w:marBottom w:val="0"/>
          <w:divBdr>
            <w:top w:val="none" w:sz="0" w:space="0" w:color="auto"/>
            <w:left w:val="none" w:sz="0" w:space="0" w:color="auto"/>
            <w:bottom w:val="none" w:sz="0" w:space="0" w:color="auto"/>
            <w:right w:val="none" w:sz="0" w:space="0" w:color="auto"/>
          </w:divBdr>
        </w:div>
      </w:divsChild>
    </w:div>
    <w:div w:id="516119447">
      <w:bodyDiv w:val="1"/>
      <w:marLeft w:val="0"/>
      <w:marRight w:val="0"/>
      <w:marTop w:val="0"/>
      <w:marBottom w:val="0"/>
      <w:divBdr>
        <w:top w:val="none" w:sz="0" w:space="0" w:color="auto"/>
        <w:left w:val="none" w:sz="0" w:space="0" w:color="auto"/>
        <w:bottom w:val="none" w:sz="0" w:space="0" w:color="auto"/>
        <w:right w:val="none" w:sz="0" w:space="0" w:color="auto"/>
      </w:divBdr>
    </w:div>
    <w:div w:id="579406783">
      <w:bodyDiv w:val="1"/>
      <w:marLeft w:val="0"/>
      <w:marRight w:val="0"/>
      <w:marTop w:val="0"/>
      <w:marBottom w:val="0"/>
      <w:divBdr>
        <w:top w:val="none" w:sz="0" w:space="0" w:color="auto"/>
        <w:left w:val="none" w:sz="0" w:space="0" w:color="auto"/>
        <w:bottom w:val="none" w:sz="0" w:space="0" w:color="auto"/>
        <w:right w:val="none" w:sz="0" w:space="0" w:color="auto"/>
      </w:divBdr>
    </w:div>
    <w:div w:id="590238216">
      <w:bodyDiv w:val="1"/>
      <w:marLeft w:val="0"/>
      <w:marRight w:val="0"/>
      <w:marTop w:val="0"/>
      <w:marBottom w:val="0"/>
      <w:divBdr>
        <w:top w:val="none" w:sz="0" w:space="0" w:color="auto"/>
        <w:left w:val="none" w:sz="0" w:space="0" w:color="auto"/>
        <w:bottom w:val="none" w:sz="0" w:space="0" w:color="auto"/>
        <w:right w:val="none" w:sz="0" w:space="0" w:color="auto"/>
      </w:divBdr>
    </w:div>
    <w:div w:id="620184114">
      <w:bodyDiv w:val="1"/>
      <w:marLeft w:val="0"/>
      <w:marRight w:val="0"/>
      <w:marTop w:val="0"/>
      <w:marBottom w:val="0"/>
      <w:divBdr>
        <w:top w:val="none" w:sz="0" w:space="0" w:color="auto"/>
        <w:left w:val="none" w:sz="0" w:space="0" w:color="auto"/>
        <w:bottom w:val="none" w:sz="0" w:space="0" w:color="auto"/>
        <w:right w:val="none" w:sz="0" w:space="0" w:color="auto"/>
      </w:divBdr>
      <w:divsChild>
        <w:div w:id="209343881">
          <w:marLeft w:val="0"/>
          <w:marRight w:val="0"/>
          <w:marTop w:val="0"/>
          <w:marBottom w:val="0"/>
          <w:divBdr>
            <w:top w:val="none" w:sz="0" w:space="0" w:color="auto"/>
            <w:left w:val="none" w:sz="0" w:space="0" w:color="auto"/>
            <w:bottom w:val="none" w:sz="0" w:space="0" w:color="auto"/>
            <w:right w:val="none" w:sz="0" w:space="0" w:color="auto"/>
          </w:divBdr>
        </w:div>
        <w:div w:id="211625068">
          <w:marLeft w:val="0"/>
          <w:marRight w:val="0"/>
          <w:marTop w:val="0"/>
          <w:marBottom w:val="0"/>
          <w:divBdr>
            <w:top w:val="none" w:sz="0" w:space="0" w:color="auto"/>
            <w:left w:val="none" w:sz="0" w:space="0" w:color="auto"/>
            <w:bottom w:val="none" w:sz="0" w:space="0" w:color="auto"/>
            <w:right w:val="none" w:sz="0" w:space="0" w:color="auto"/>
          </w:divBdr>
        </w:div>
        <w:div w:id="305400501">
          <w:marLeft w:val="0"/>
          <w:marRight w:val="0"/>
          <w:marTop w:val="0"/>
          <w:marBottom w:val="0"/>
          <w:divBdr>
            <w:top w:val="none" w:sz="0" w:space="0" w:color="auto"/>
            <w:left w:val="none" w:sz="0" w:space="0" w:color="auto"/>
            <w:bottom w:val="none" w:sz="0" w:space="0" w:color="auto"/>
            <w:right w:val="none" w:sz="0" w:space="0" w:color="auto"/>
          </w:divBdr>
        </w:div>
        <w:div w:id="322508243">
          <w:marLeft w:val="0"/>
          <w:marRight w:val="0"/>
          <w:marTop w:val="0"/>
          <w:marBottom w:val="0"/>
          <w:divBdr>
            <w:top w:val="none" w:sz="0" w:space="0" w:color="auto"/>
            <w:left w:val="none" w:sz="0" w:space="0" w:color="auto"/>
            <w:bottom w:val="none" w:sz="0" w:space="0" w:color="auto"/>
            <w:right w:val="none" w:sz="0" w:space="0" w:color="auto"/>
          </w:divBdr>
        </w:div>
        <w:div w:id="566767215">
          <w:marLeft w:val="0"/>
          <w:marRight w:val="0"/>
          <w:marTop w:val="0"/>
          <w:marBottom w:val="0"/>
          <w:divBdr>
            <w:top w:val="none" w:sz="0" w:space="0" w:color="auto"/>
            <w:left w:val="none" w:sz="0" w:space="0" w:color="auto"/>
            <w:bottom w:val="none" w:sz="0" w:space="0" w:color="auto"/>
            <w:right w:val="none" w:sz="0" w:space="0" w:color="auto"/>
          </w:divBdr>
        </w:div>
        <w:div w:id="704402225">
          <w:marLeft w:val="0"/>
          <w:marRight w:val="0"/>
          <w:marTop w:val="0"/>
          <w:marBottom w:val="0"/>
          <w:divBdr>
            <w:top w:val="none" w:sz="0" w:space="0" w:color="auto"/>
            <w:left w:val="none" w:sz="0" w:space="0" w:color="auto"/>
            <w:bottom w:val="none" w:sz="0" w:space="0" w:color="auto"/>
            <w:right w:val="none" w:sz="0" w:space="0" w:color="auto"/>
          </w:divBdr>
        </w:div>
        <w:div w:id="1059208612">
          <w:marLeft w:val="0"/>
          <w:marRight w:val="0"/>
          <w:marTop w:val="0"/>
          <w:marBottom w:val="0"/>
          <w:divBdr>
            <w:top w:val="none" w:sz="0" w:space="0" w:color="auto"/>
            <w:left w:val="none" w:sz="0" w:space="0" w:color="auto"/>
            <w:bottom w:val="none" w:sz="0" w:space="0" w:color="auto"/>
            <w:right w:val="none" w:sz="0" w:space="0" w:color="auto"/>
          </w:divBdr>
        </w:div>
        <w:div w:id="1237976499">
          <w:marLeft w:val="0"/>
          <w:marRight w:val="0"/>
          <w:marTop w:val="0"/>
          <w:marBottom w:val="0"/>
          <w:divBdr>
            <w:top w:val="none" w:sz="0" w:space="0" w:color="auto"/>
            <w:left w:val="none" w:sz="0" w:space="0" w:color="auto"/>
            <w:bottom w:val="none" w:sz="0" w:space="0" w:color="auto"/>
            <w:right w:val="none" w:sz="0" w:space="0" w:color="auto"/>
          </w:divBdr>
        </w:div>
        <w:div w:id="1284263771">
          <w:marLeft w:val="0"/>
          <w:marRight w:val="0"/>
          <w:marTop w:val="0"/>
          <w:marBottom w:val="0"/>
          <w:divBdr>
            <w:top w:val="none" w:sz="0" w:space="0" w:color="auto"/>
            <w:left w:val="none" w:sz="0" w:space="0" w:color="auto"/>
            <w:bottom w:val="none" w:sz="0" w:space="0" w:color="auto"/>
            <w:right w:val="none" w:sz="0" w:space="0" w:color="auto"/>
          </w:divBdr>
        </w:div>
        <w:div w:id="1568223033">
          <w:marLeft w:val="0"/>
          <w:marRight w:val="0"/>
          <w:marTop w:val="0"/>
          <w:marBottom w:val="0"/>
          <w:divBdr>
            <w:top w:val="none" w:sz="0" w:space="0" w:color="auto"/>
            <w:left w:val="none" w:sz="0" w:space="0" w:color="auto"/>
            <w:bottom w:val="none" w:sz="0" w:space="0" w:color="auto"/>
            <w:right w:val="none" w:sz="0" w:space="0" w:color="auto"/>
          </w:divBdr>
        </w:div>
        <w:div w:id="1694382478">
          <w:marLeft w:val="0"/>
          <w:marRight w:val="0"/>
          <w:marTop w:val="0"/>
          <w:marBottom w:val="0"/>
          <w:divBdr>
            <w:top w:val="none" w:sz="0" w:space="0" w:color="auto"/>
            <w:left w:val="none" w:sz="0" w:space="0" w:color="auto"/>
            <w:bottom w:val="none" w:sz="0" w:space="0" w:color="auto"/>
            <w:right w:val="none" w:sz="0" w:space="0" w:color="auto"/>
          </w:divBdr>
        </w:div>
        <w:div w:id="2079669364">
          <w:marLeft w:val="0"/>
          <w:marRight w:val="0"/>
          <w:marTop w:val="0"/>
          <w:marBottom w:val="0"/>
          <w:divBdr>
            <w:top w:val="none" w:sz="0" w:space="0" w:color="auto"/>
            <w:left w:val="none" w:sz="0" w:space="0" w:color="auto"/>
            <w:bottom w:val="none" w:sz="0" w:space="0" w:color="auto"/>
            <w:right w:val="none" w:sz="0" w:space="0" w:color="auto"/>
          </w:divBdr>
        </w:div>
      </w:divsChild>
    </w:div>
    <w:div w:id="625040998">
      <w:bodyDiv w:val="1"/>
      <w:marLeft w:val="0"/>
      <w:marRight w:val="0"/>
      <w:marTop w:val="0"/>
      <w:marBottom w:val="0"/>
      <w:divBdr>
        <w:top w:val="none" w:sz="0" w:space="0" w:color="auto"/>
        <w:left w:val="none" w:sz="0" w:space="0" w:color="auto"/>
        <w:bottom w:val="none" w:sz="0" w:space="0" w:color="auto"/>
        <w:right w:val="none" w:sz="0" w:space="0" w:color="auto"/>
      </w:divBdr>
    </w:div>
    <w:div w:id="691684161">
      <w:bodyDiv w:val="1"/>
      <w:marLeft w:val="0"/>
      <w:marRight w:val="0"/>
      <w:marTop w:val="0"/>
      <w:marBottom w:val="0"/>
      <w:divBdr>
        <w:top w:val="none" w:sz="0" w:space="0" w:color="auto"/>
        <w:left w:val="none" w:sz="0" w:space="0" w:color="auto"/>
        <w:bottom w:val="none" w:sz="0" w:space="0" w:color="auto"/>
        <w:right w:val="none" w:sz="0" w:space="0" w:color="auto"/>
      </w:divBdr>
    </w:div>
    <w:div w:id="710422106">
      <w:bodyDiv w:val="1"/>
      <w:marLeft w:val="0"/>
      <w:marRight w:val="0"/>
      <w:marTop w:val="0"/>
      <w:marBottom w:val="0"/>
      <w:divBdr>
        <w:top w:val="none" w:sz="0" w:space="0" w:color="auto"/>
        <w:left w:val="none" w:sz="0" w:space="0" w:color="auto"/>
        <w:bottom w:val="none" w:sz="0" w:space="0" w:color="auto"/>
        <w:right w:val="none" w:sz="0" w:space="0" w:color="auto"/>
      </w:divBdr>
    </w:div>
    <w:div w:id="811487328">
      <w:bodyDiv w:val="1"/>
      <w:marLeft w:val="0"/>
      <w:marRight w:val="0"/>
      <w:marTop w:val="0"/>
      <w:marBottom w:val="0"/>
      <w:divBdr>
        <w:top w:val="none" w:sz="0" w:space="0" w:color="auto"/>
        <w:left w:val="none" w:sz="0" w:space="0" w:color="auto"/>
        <w:bottom w:val="none" w:sz="0" w:space="0" w:color="auto"/>
        <w:right w:val="none" w:sz="0" w:space="0" w:color="auto"/>
      </w:divBdr>
    </w:div>
    <w:div w:id="838690767">
      <w:bodyDiv w:val="1"/>
      <w:marLeft w:val="0"/>
      <w:marRight w:val="0"/>
      <w:marTop w:val="0"/>
      <w:marBottom w:val="0"/>
      <w:divBdr>
        <w:top w:val="none" w:sz="0" w:space="0" w:color="auto"/>
        <w:left w:val="none" w:sz="0" w:space="0" w:color="auto"/>
        <w:bottom w:val="none" w:sz="0" w:space="0" w:color="auto"/>
        <w:right w:val="none" w:sz="0" w:space="0" w:color="auto"/>
      </w:divBdr>
      <w:divsChild>
        <w:div w:id="54937973">
          <w:marLeft w:val="0"/>
          <w:marRight w:val="0"/>
          <w:marTop w:val="0"/>
          <w:marBottom w:val="0"/>
          <w:divBdr>
            <w:top w:val="none" w:sz="0" w:space="0" w:color="auto"/>
            <w:left w:val="none" w:sz="0" w:space="0" w:color="auto"/>
            <w:bottom w:val="none" w:sz="0" w:space="0" w:color="auto"/>
            <w:right w:val="none" w:sz="0" w:space="0" w:color="auto"/>
          </w:divBdr>
        </w:div>
        <w:div w:id="933711534">
          <w:marLeft w:val="0"/>
          <w:marRight w:val="0"/>
          <w:marTop w:val="0"/>
          <w:marBottom w:val="0"/>
          <w:divBdr>
            <w:top w:val="none" w:sz="0" w:space="0" w:color="auto"/>
            <w:left w:val="none" w:sz="0" w:space="0" w:color="auto"/>
            <w:bottom w:val="none" w:sz="0" w:space="0" w:color="auto"/>
            <w:right w:val="none" w:sz="0" w:space="0" w:color="auto"/>
          </w:divBdr>
        </w:div>
      </w:divsChild>
    </w:div>
    <w:div w:id="895506734">
      <w:bodyDiv w:val="1"/>
      <w:marLeft w:val="0"/>
      <w:marRight w:val="0"/>
      <w:marTop w:val="0"/>
      <w:marBottom w:val="0"/>
      <w:divBdr>
        <w:top w:val="none" w:sz="0" w:space="0" w:color="auto"/>
        <w:left w:val="none" w:sz="0" w:space="0" w:color="auto"/>
        <w:bottom w:val="none" w:sz="0" w:space="0" w:color="auto"/>
        <w:right w:val="none" w:sz="0" w:space="0" w:color="auto"/>
      </w:divBdr>
    </w:div>
    <w:div w:id="1085150398">
      <w:bodyDiv w:val="1"/>
      <w:marLeft w:val="0"/>
      <w:marRight w:val="0"/>
      <w:marTop w:val="0"/>
      <w:marBottom w:val="0"/>
      <w:divBdr>
        <w:top w:val="none" w:sz="0" w:space="0" w:color="auto"/>
        <w:left w:val="none" w:sz="0" w:space="0" w:color="auto"/>
        <w:bottom w:val="none" w:sz="0" w:space="0" w:color="auto"/>
        <w:right w:val="none" w:sz="0" w:space="0" w:color="auto"/>
      </w:divBdr>
    </w:div>
    <w:div w:id="1166482060">
      <w:bodyDiv w:val="1"/>
      <w:marLeft w:val="0"/>
      <w:marRight w:val="0"/>
      <w:marTop w:val="0"/>
      <w:marBottom w:val="0"/>
      <w:divBdr>
        <w:top w:val="none" w:sz="0" w:space="0" w:color="auto"/>
        <w:left w:val="none" w:sz="0" w:space="0" w:color="auto"/>
        <w:bottom w:val="none" w:sz="0" w:space="0" w:color="auto"/>
        <w:right w:val="none" w:sz="0" w:space="0" w:color="auto"/>
      </w:divBdr>
      <w:divsChild>
        <w:div w:id="20515030">
          <w:marLeft w:val="0"/>
          <w:marRight w:val="0"/>
          <w:marTop w:val="0"/>
          <w:marBottom w:val="0"/>
          <w:divBdr>
            <w:top w:val="none" w:sz="0" w:space="0" w:color="auto"/>
            <w:left w:val="none" w:sz="0" w:space="0" w:color="auto"/>
            <w:bottom w:val="none" w:sz="0" w:space="0" w:color="auto"/>
            <w:right w:val="none" w:sz="0" w:space="0" w:color="auto"/>
          </w:divBdr>
        </w:div>
        <w:div w:id="68044348">
          <w:marLeft w:val="0"/>
          <w:marRight w:val="0"/>
          <w:marTop w:val="0"/>
          <w:marBottom w:val="0"/>
          <w:divBdr>
            <w:top w:val="none" w:sz="0" w:space="0" w:color="auto"/>
            <w:left w:val="none" w:sz="0" w:space="0" w:color="auto"/>
            <w:bottom w:val="none" w:sz="0" w:space="0" w:color="auto"/>
            <w:right w:val="none" w:sz="0" w:space="0" w:color="auto"/>
          </w:divBdr>
        </w:div>
        <w:div w:id="218126966">
          <w:marLeft w:val="0"/>
          <w:marRight w:val="0"/>
          <w:marTop w:val="0"/>
          <w:marBottom w:val="0"/>
          <w:divBdr>
            <w:top w:val="none" w:sz="0" w:space="0" w:color="auto"/>
            <w:left w:val="none" w:sz="0" w:space="0" w:color="auto"/>
            <w:bottom w:val="none" w:sz="0" w:space="0" w:color="auto"/>
            <w:right w:val="none" w:sz="0" w:space="0" w:color="auto"/>
          </w:divBdr>
        </w:div>
        <w:div w:id="266616784">
          <w:marLeft w:val="0"/>
          <w:marRight w:val="0"/>
          <w:marTop w:val="0"/>
          <w:marBottom w:val="0"/>
          <w:divBdr>
            <w:top w:val="none" w:sz="0" w:space="0" w:color="auto"/>
            <w:left w:val="none" w:sz="0" w:space="0" w:color="auto"/>
            <w:bottom w:val="none" w:sz="0" w:space="0" w:color="auto"/>
            <w:right w:val="none" w:sz="0" w:space="0" w:color="auto"/>
          </w:divBdr>
        </w:div>
        <w:div w:id="295911744">
          <w:marLeft w:val="0"/>
          <w:marRight w:val="0"/>
          <w:marTop w:val="0"/>
          <w:marBottom w:val="0"/>
          <w:divBdr>
            <w:top w:val="none" w:sz="0" w:space="0" w:color="auto"/>
            <w:left w:val="none" w:sz="0" w:space="0" w:color="auto"/>
            <w:bottom w:val="none" w:sz="0" w:space="0" w:color="auto"/>
            <w:right w:val="none" w:sz="0" w:space="0" w:color="auto"/>
          </w:divBdr>
        </w:div>
        <w:div w:id="338119655">
          <w:marLeft w:val="0"/>
          <w:marRight w:val="0"/>
          <w:marTop w:val="0"/>
          <w:marBottom w:val="0"/>
          <w:divBdr>
            <w:top w:val="none" w:sz="0" w:space="0" w:color="auto"/>
            <w:left w:val="none" w:sz="0" w:space="0" w:color="auto"/>
            <w:bottom w:val="none" w:sz="0" w:space="0" w:color="auto"/>
            <w:right w:val="none" w:sz="0" w:space="0" w:color="auto"/>
          </w:divBdr>
        </w:div>
        <w:div w:id="464928522">
          <w:marLeft w:val="0"/>
          <w:marRight w:val="0"/>
          <w:marTop w:val="0"/>
          <w:marBottom w:val="0"/>
          <w:divBdr>
            <w:top w:val="none" w:sz="0" w:space="0" w:color="auto"/>
            <w:left w:val="none" w:sz="0" w:space="0" w:color="auto"/>
            <w:bottom w:val="none" w:sz="0" w:space="0" w:color="auto"/>
            <w:right w:val="none" w:sz="0" w:space="0" w:color="auto"/>
          </w:divBdr>
        </w:div>
        <w:div w:id="737823974">
          <w:marLeft w:val="0"/>
          <w:marRight w:val="0"/>
          <w:marTop w:val="0"/>
          <w:marBottom w:val="0"/>
          <w:divBdr>
            <w:top w:val="none" w:sz="0" w:space="0" w:color="auto"/>
            <w:left w:val="none" w:sz="0" w:space="0" w:color="auto"/>
            <w:bottom w:val="none" w:sz="0" w:space="0" w:color="auto"/>
            <w:right w:val="none" w:sz="0" w:space="0" w:color="auto"/>
          </w:divBdr>
        </w:div>
        <w:div w:id="1273168865">
          <w:marLeft w:val="0"/>
          <w:marRight w:val="0"/>
          <w:marTop w:val="0"/>
          <w:marBottom w:val="0"/>
          <w:divBdr>
            <w:top w:val="none" w:sz="0" w:space="0" w:color="auto"/>
            <w:left w:val="none" w:sz="0" w:space="0" w:color="auto"/>
            <w:bottom w:val="none" w:sz="0" w:space="0" w:color="auto"/>
            <w:right w:val="none" w:sz="0" w:space="0" w:color="auto"/>
          </w:divBdr>
        </w:div>
        <w:div w:id="1432238411">
          <w:marLeft w:val="0"/>
          <w:marRight w:val="0"/>
          <w:marTop w:val="0"/>
          <w:marBottom w:val="0"/>
          <w:divBdr>
            <w:top w:val="none" w:sz="0" w:space="0" w:color="auto"/>
            <w:left w:val="none" w:sz="0" w:space="0" w:color="auto"/>
            <w:bottom w:val="none" w:sz="0" w:space="0" w:color="auto"/>
            <w:right w:val="none" w:sz="0" w:space="0" w:color="auto"/>
          </w:divBdr>
        </w:div>
        <w:div w:id="2128501818">
          <w:marLeft w:val="0"/>
          <w:marRight w:val="0"/>
          <w:marTop w:val="0"/>
          <w:marBottom w:val="0"/>
          <w:divBdr>
            <w:top w:val="none" w:sz="0" w:space="0" w:color="auto"/>
            <w:left w:val="none" w:sz="0" w:space="0" w:color="auto"/>
            <w:bottom w:val="none" w:sz="0" w:space="0" w:color="auto"/>
            <w:right w:val="none" w:sz="0" w:space="0" w:color="auto"/>
          </w:divBdr>
        </w:div>
        <w:div w:id="2141072351">
          <w:marLeft w:val="0"/>
          <w:marRight w:val="0"/>
          <w:marTop w:val="0"/>
          <w:marBottom w:val="0"/>
          <w:divBdr>
            <w:top w:val="none" w:sz="0" w:space="0" w:color="auto"/>
            <w:left w:val="none" w:sz="0" w:space="0" w:color="auto"/>
            <w:bottom w:val="none" w:sz="0" w:space="0" w:color="auto"/>
            <w:right w:val="none" w:sz="0" w:space="0" w:color="auto"/>
          </w:divBdr>
        </w:div>
      </w:divsChild>
    </w:div>
    <w:div w:id="1269193988">
      <w:bodyDiv w:val="1"/>
      <w:marLeft w:val="0"/>
      <w:marRight w:val="0"/>
      <w:marTop w:val="0"/>
      <w:marBottom w:val="0"/>
      <w:divBdr>
        <w:top w:val="none" w:sz="0" w:space="0" w:color="auto"/>
        <w:left w:val="none" w:sz="0" w:space="0" w:color="auto"/>
        <w:bottom w:val="none" w:sz="0" w:space="0" w:color="auto"/>
        <w:right w:val="none" w:sz="0" w:space="0" w:color="auto"/>
      </w:divBdr>
      <w:divsChild>
        <w:div w:id="672295381">
          <w:marLeft w:val="0"/>
          <w:marRight w:val="0"/>
          <w:marTop w:val="0"/>
          <w:marBottom w:val="0"/>
          <w:divBdr>
            <w:top w:val="none" w:sz="0" w:space="0" w:color="auto"/>
            <w:left w:val="none" w:sz="0" w:space="0" w:color="auto"/>
            <w:bottom w:val="none" w:sz="0" w:space="0" w:color="auto"/>
            <w:right w:val="none" w:sz="0" w:space="0" w:color="auto"/>
          </w:divBdr>
        </w:div>
        <w:div w:id="1360205532">
          <w:marLeft w:val="0"/>
          <w:marRight w:val="0"/>
          <w:marTop w:val="0"/>
          <w:marBottom w:val="0"/>
          <w:divBdr>
            <w:top w:val="none" w:sz="0" w:space="0" w:color="auto"/>
            <w:left w:val="none" w:sz="0" w:space="0" w:color="auto"/>
            <w:bottom w:val="none" w:sz="0" w:space="0" w:color="auto"/>
            <w:right w:val="none" w:sz="0" w:space="0" w:color="auto"/>
          </w:divBdr>
        </w:div>
        <w:div w:id="1478916437">
          <w:marLeft w:val="0"/>
          <w:marRight w:val="0"/>
          <w:marTop w:val="0"/>
          <w:marBottom w:val="0"/>
          <w:divBdr>
            <w:top w:val="none" w:sz="0" w:space="0" w:color="auto"/>
            <w:left w:val="none" w:sz="0" w:space="0" w:color="auto"/>
            <w:bottom w:val="none" w:sz="0" w:space="0" w:color="auto"/>
            <w:right w:val="none" w:sz="0" w:space="0" w:color="auto"/>
          </w:divBdr>
        </w:div>
        <w:div w:id="1618683061">
          <w:marLeft w:val="0"/>
          <w:marRight w:val="0"/>
          <w:marTop w:val="0"/>
          <w:marBottom w:val="0"/>
          <w:divBdr>
            <w:top w:val="none" w:sz="0" w:space="0" w:color="auto"/>
            <w:left w:val="none" w:sz="0" w:space="0" w:color="auto"/>
            <w:bottom w:val="none" w:sz="0" w:space="0" w:color="auto"/>
            <w:right w:val="none" w:sz="0" w:space="0" w:color="auto"/>
          </w:divBdr>
        </w:div>
      </w:divsChild>
    </w:div>
    <w:div w:id="1322393538">
      <w:bodyDiv w:val="1"/>
      <w:marLeft w:val="0"/>
      <w:marRight w:val="0"/>
      <w:marTop w:val="0"/>
      <w:marBottom w:val="0"/>
      <w:divBdr>
        <w:top w:val="none" w:sz="0" w:space="0" w:color="auto"/>
        <w:left w:val="none" w:sz="0" w:space="0" w:color="auto"/>
        <w:bottom w:val="none" w:sz="0" w:space="0" w:color="auto"/>
        <w:right w:val="none" w:sz="0" w:space="0" w:color="auto"/>
      </w:divBdr>
    </w:div>
    <w:div w:id="1336805165">
      <w:bodyDiv w:val="1"/>
      <w:marLeft w:val="0"/>
      <w:marRight w:val="0"/>
      <w:marTop w:val="0"/>
      <w:marBottom w:val="0"/>
      <w:divBdr>
        <w:top w:val="none" w:sz="0" w:space="0" w:color="auto"/>
        <w:left w:val="none" w:sz="0" w:space="0" w:color="auto"/>
        <w:bottom w:val="none" w:sz="0" w:space="0" w:color="auto"/>
        <w:right w:val="none" w:sz="0" w:space="0" w:color="auto"/>
      </w:divBdr>
    </w:div>
    <w:div w:id="1403673541">
      <w:bodyDiv w:val="1"/>
      <w:marLeft w:val="0"/>
      <w:marRight w:val="0"/>
      <w:marTop w:val="0"/>
      <w:marBottom w:val="0"/>
      <w:divBdr>
        <w:top w:val="none" w:sz="0" w:space="0" w:color="auto"/>
        <w:left w:val="none" w:sz="0" w:space="0" w:color="auto"/>
        <w:bottom w:val="none" w:sz="0" w:space="0" w:color="auto"/>
        <w:right w:val="none" w:sz="0" w:space="0" w:color="auto"/>
      </w:divBdr>
    </w:div>
    <w:div w:id="1411343489">
      <w:bodyDiv w:val="1"/>
      <w:marLeft w:val="0"/>
      <w:marRight w:val="0"/>
      <w:marTop w:val="0"/>
      <w:marBottom w:val="0"/>
      <w:divBdr>
        <w:top w:val="none" w:sz="0" w:space="0" w:color="auto"/>
        <w:left w:val="none" w:sz="0" w:space="0" w:color="auto"/>
        <w:bottom w:val="none" w:sz="0" w:space="0" w:color="auto"/>
        <w:right w:val="none" w:sz="0" w:space="0" w:color="auto"/>
      </w:divBdr>
    </w:div>
    <w:div w:id="1418671001">
      <w:bodyDiv w:val="1"/>
      <w:marLeft w:val="0"/>
      <w:marRight w:val="0"/>
      <w:marTop w:val="0"/>
      <w:marBottom w:val="0"/>
      <w:divBdr>
        <w:top w:val="none" w:sz="0" w:space="0" w:color="auto"/>
        <w:left w:val="none" w:sz="0" w:space="0" w:color="auto"/>
        <w:bottom w:val="none" w:sz="0" w:space="0" w:color="auto"/>
        <w:right w:val="none" w:sz="0" w:space="0" w:color="auto"/>
      </w:divBdr>
    </w:div>
    <w:div w:id="1456022183">
      <w:bodyDiv w:val="1"/>
      <w:marLeft w:val="0"/>
      <w:marRight w:val="0"/>
      <w:marTop w:val="0"/>
      <w:marBottom w:val="0"/>
      <w:divBdr>
        <w:top w:val="none" w:sz="0" w:space="0" w:color="auto"/>
        <w:left w:val="none" w:sz="0" w:space="0" w:color="auto"/>
        <w:bottom w:val="none" w:sz="0" w:space="0" w:color="auto"/>
        <w:right w:val="none" w:sz="0" w:space="0" w:color="auto"/>
      </w:divBdr>
    </w:div>
    <w:div w:id="1552956067">
      <w:bodyDiv w:val="1"/>
      <w:marLeft w:val="0"/>
      <w:marRight w:val="0"/>
      <w:marTop w:val="0"/>
      <w:marBottom w:val="0"/>
      <w:divBdr>
        <w:top w:val="none" w:sz="0" w:space="0" w:color="auto"/>
        <w:left w:val="none" w:sz="0" w:space="0" w:color="auto"/>
        <w:bottom w:val="none" w:sz="0" w:space="0" w:color="auto"/>
        <w:right w:val="none" w:sz="0" w:space="0" w:color="auto"/>
      </w:divBdr>
      <w:divsChild>
        <w:div w:id="968585313">
          <w:marLeft w:val="547"/>
          <w:marRight w:val="0"/>
          <w:marTop w:val="0"/>
          <w:marBottom w:val="0"/>
          <w:divBdr>
            <w:top w:val="none" w:sz="0" w:space="0" w:color="auto"/>
            <w:left w:val="none" w:sz="0" w:space="0" w:color="auto"/>
            <w:bottom w:val="none" w:sz="0" w:space="0" w:color="auto"/>
            <w:right w:val="none" w:sz="0" w:space="0" w:color="auto"/>
          </w:divBdr>
        </w:div>
      </w:divsChild>
    </w:div>
    <w:div w:id="1626305499">
      <w:bodyDiv w:val="1"/>
      <w:marLeft w:val="0"/>
      <w:marRight w:val="0"/>
      <w:marTop w:val="0"/>
      <w:marBottom w:val="0"/>
      <w:divBdr>
        <w:top w:val="none" w:sz="0" w:space="0" w:color="auto"/>
        <w:left w:val="none" w:sz="0" w:space="0" w:color="auto"/>
        <w:bottom w:val="none" w:sz="0" w:space="0" w:color="auto"/>
        <w:right w:val="none" w:sz="0" w:space="0" w:color="auto"/>
      </w:divBdr>
    </w:div>
    <w:div w:id="1731229876">
      <w:bodyDiv w:val="1"/>
      <w:marLeft w:val="0"/>
      <w:marRight w:val="0"/>
      <w:marTop w:val="0"/>
      <w:marBottom w:val="0"/>
      <w:divBdr>
        <w:top w:val="none" w:sz="0" w:space="0" w:color="auto"/>
        <w:left w:val="none" w:sz="0" w:space="0" w:color="auto"/>
        <w:bottom w:val="none" w:sz="0" w:space="0" w:color="auto"/>
        <w:right w:val="none" w:sz="0" w:space="0" w:color="auto"/>
      </w:divBdr>
      <w:divsChild>
        <w:div w:id="363021640">
          <w:marLeft w:val="547"/>
          <w:marRight w:val="0"/>
          <w:marTop w:val="0"/>
          <w:marBottom w:val="0"/>
          <w:divBdr>
            <w:top w:val="none" w:sz="0" w:space="0" w:color="auto"/>
            <w:left w:val="none" w:sz="0" w:space="0" w:color="auto"/>
            <w:bottom w:val="none" w:sz="0" w:space="0" w:color="auto"/>
            <w:right w:val="none" w:sz="0" w:space="0" w:color="auto"/>
          </w:divBdr>
        </w:div>
      </w:divsChild>
    </w:div>
    <w:div w:id="1767577511">
      <w:bodyDiv w:val="1"/>
      <w:marLeft w:val="0"/>
      <w:marRight w:val="0"/>
      <w:marTop w:val="0"/>
      <w:marBottom w:val="0"/>
      <w:divBdr>
        <w:top w:val="none" w:sz="0" w:space="0" w:color="auto"/>
        <w:left w:val="none" w:sz="0" w:space="0" w:color="auto"/>
        <w:bottom w:val="none" w:sz="0" w:space="0" w:color="auto"/>
        <w:right w:val="none" w:sz="0" w:space="0" w:color="auto"/>
      </w:divBdr>
    </w:div>
    <w:div w:id="1812744197">
      <w:bodyDiv w:val="1"/>
      <w:marLeft w:val="0"/>
      <w:marRight w:val="0"/>
      <w:marTop w:val="0"/>
      <w:marBottom w:val="0"/>
      <w:divBdr>
        <w:top w:val="none" w:sz="0" w:space="0" w:color="auto"/>
        <w:left w:val="none" w:sz="0" w:space="0" w:color="auto"/>
        <w:bottom w:val="none" w:sz="0" w:space="0" w:color="auto"/>
        <w:right w:val="none" w:sz="0" w:space="0" w:color="auto"/>
      </w:divBdr>
      <w:divsChild>
        <w:div w:id="675965593">
          <w:marLeft w:val="0"/>
          <w:marRight w:val="0"/>
          <w:marTop w:val="0"/>
          <w:marBottom w:val="0"/>
          <w:divBdr>
            <w:top w:val="none" w:sz="0" w:space="0" w:color="auto"/>
            <w:left w:val="none" w:sz="0" w:space="0" w:color="auto"/>
            <w:bottom w:val="none" w:sz="0" w:space="0" w:color="auto"/>
            <w:right w:val="none" w:sz="0" w:space="0" w:color="auto"/>
          </w:divBdr>
        </w:div>
        <w:div w:id="1255092763">
          <w:marLeft w:val="0"/>
          <w:marRight w:val="0"/>
          <w:marTop w:val="0"/>
          <w:marBottom w:val="0"/>
          <w:divBdr>
            <w:top w:val="none" w:sz="0" w:space="0" w:color="auto"/>
            <w:left w:val="none" w:sz="0" w:space="0" w:color="auto"/>
            <w:bottom w:val="none" w:sz="0" w:space="0" w:color="auto"/>
            <w:right w:val="none" w:sz="0" w:space="0" w:color="auto"/>
          </w:divBdr>
        </w:div>
        <w:div w:id="1617788673">
          <w:marLeft w:val="0"/>
          <w:marRight w:val="0"/>
          <w:marTop w:val="0"/>
          <w:marBottom w:val="0"/>
          <w:divBdr>
            <w:top w:val="none" w:sz="0" w:space="0" w:color="auto"/>
            <w:left w:val="none" w:sz="0" w:space="0" w:color="auto"/>
            <w:bottom w:val="none" w:sz="0" w:space="0" w:color="auto"/>
            <w:right w:val="none" w:sz="0" w:space="0" w:color="auto"/>
          </w:divBdr>
        </w:div>
        <w:div w:id="1843660002">
          <w:marLeft w:val="0"/>
          <w:marRight w:val="0"/>
          <w:marTop w:val="0"/>
          <w:marBottom w:val="0"/>
          <w:divBdr>
            <w:top w:val="none" w:sz="0" w:space="0" w:color="auto"/>
            <w:left w:val="none" w:sz="0" w:space="0" w:color="auto"/>
            <w:bottom w:val="none" w:sz="0" w:space="0" w:color="auto"/>
            <w:right w:val="none" w:sz="0" w:space="0" w:color="auto"/>
          </w:divBdr>
        </w:div>
        <w:div w:id="1900047526">
          <w:marLeft w:val="0"/>
          <w:marRight w:val="0"/>
          <w:marTop w:val="0"/>
          <w:marBottom w:val="0"/>
          <w:divBdr>
            <w:top w:val="none" w:sz="0" w:space="0" w:color="auto"/>
            <w:left w:val="none" w:sz="0" w:space="0" w:color="auto"/>
            <w:bottom w:val="none" w:sz="0" w:space="0" w:color="auto"/>
            <w:right w:val="none" w:sz="0" w:space="0" w:color="auto"/>
          </w:divBdr>
        </w:div>
      </w:divsChild>
    </w:div>
    <w:div w:id="19618381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floridajobs.org/docs/default-source/office-of-disaster-recovery/hurricane-michael/state-action-plan-for-disaster-recovery---hurricane-michael_approved-by-hud.pdf?sfvrsn=956f46b0_2" TargetMode="External"/><Relationship Id="rId21" Type="http://schemas.openxmlformats.org/officeDocument/2006/relationships/hyperlink" Target="https://www.google.com/search?sxsrf=qwu&amp;amp;q=42%2BU.S.C.&amp;amp;stick=H4sIAAAAAAAAAONgVuLSz9U3MLIwtzBKXsTKaWKkEKoXrOesBwCSiHM6GgAAAA&amp;amp;sa=X&amp;amp;ved=2ahUKEwj04fT6reniAhVC1qwKHeVNDjEQmxMoATAPegQIDBAP&amp;amp;sxsrf=seu" TargetMode="External"/><Relationship Id="rId42" Type="http://schemas.microsoft.com/office/2007/relationships/diagramDrawing" Target="diagrams/drawing3.xml"/><Relationship Id="rId47" Type="http://schemas.microsoft.com/office/2007/relationships/diagramDrawing" Target="diagrams/drawing4.xml"/><Relationship Id="rId63" Type="http://schemas.openxmlformats.org/officeDocument/2006/relationships/hyperlink" Target="file:///C:\Users\polandd\AppData\Local\Microsoft\Windows\INetCache\Content.Outlook\9FRQC5K0\www.rebuildflorida.gov" TargetMode="External"/><Relationship Id="rId68" Type="http://schemas.openxmlformats.org/officeDocument/2006/relationships/hyperlink" Target="mailto:hotline@hudoig.gov" TargetMode="Externa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diagramLayout" Target="diagrams/layout1.xml"/><Relationship Id="rId11" Type="http://schemas.openxmlformats.org/officeDocument/2006/relationships/image" Target="media/image1.png"/><Relationship Id="rId24" Type="http://schemas.openxmlformats.org/officeDocument/2006/relationships/hyperlink" Target="https://www.fema.gov/disaster/4337" TargetMode="External"/><Relationship Id="rId32" Type="http://schemas.microsoft.com/office/2007/relationships/diagramDrawing" Target="diagrams/drawing1.xml"/><Relationship Id="rId37" Type="http://schemas.microsoft.com/office/2007/relationships/diagramDrawing" Target="diagrams/drawing2.xml"/><Relationship Id="rId40" Type="http://schemas.openxmlformats.org/officeDocument/2006/relationships/diagramQuickStyle" Target="diagrams/quickStyle3.xml"/><Relationship Id="rId45" Type="http://schemas.openxmlformats.org/officeDocument/2006/relationships/diagramQuickStyle" Target="diagrams/quickStyle4.xml"/><Relationship Id="rId53" Type="http://schemas.openxmlformats.org/officeDocument/2006/relationships/hyperlink" Target="https://www.govinfo.gov/app/details/CFR-2012-title24-vol3/CFR-2012-title24-vol3-sec570-489" TargetMode="External"/><Relationship Id="rId58" Type="http://schemas.openxmlformats.org/officeDocument/2006/relationships/hyperlink" Target="https://www.energystar.gov/newhomes/homes_prog_reqs/florida" TargetMode="External"/><Relationship Id="rId66" Type="http://schemas.openxmlformats.org/officeDocument/2006/relationships/hyperlink" Target="mailto:CDBG-DRAppeals@deo.myflorida.com" TargetMode="External"/><Relationship Id="rId5" Type="http://schemas.openxmlformats.org/officeDocument/2006/relationships/numbering" Target="numbering.xml"/><Relationship Id="rId61" Type="http://schemas.openxmlformats.org/officeDocument/2006/relationships/image" Target="media/image7.jpeg"/><Relationship Id="rId19" Type="http://schemas.microsoft.com/office/2016/09/relationships/commentsIds" Target="commentsIds.xml"/><Relationship Id="rId14" Type="http://schemas.openxmlformats.org/officeDocument/2006/relationships/header" Target="header2.xml"/><Relationship Id="rId22" Type="http://schemas.openxmlformats.org/officeDocument/2006/relationships/hyperlink" Target="https://www.govinfo.gov/content/pkg/FR-2018-02-09/pdf/2018-02693.pdf" TargetMode="External"/><Relationship Id="rId27" Type="http://schemas.openxmlformats.org/officeDocument/2006/relationships/image" Target="media/image6.png"/><Relationship Id="rId30" Type="http://schemas.openxmlformats.org/officeDocument/2006/relationships/diagramQuickStyle" Target="diagrams/quickStyle1.xml"/><Relationship Id="rId35" Type="http://schemas.openxmlformats.org/officeDocument/2006/relationships/diagramQuickStyle" Target="diagrams/quickStyle2.xml"/><Relationship Id="rId43" Type="http://schemas.openxmlformats.org/officeDocument/2006/relationships/diagramData" Target="diagrams/data4.xml"/><Relationship Id="rId48" Type="http://schemas.openxmlformats.org/officeDocument/2006/relationships/hyperlink" Target="https://www.fema.gov/media-library-data/20130726-1623-20490-5704/nhpa.pdf" TargetMode="External"/><Relationship Id="rId56" Type="http://schemas.openxmlformats.org/officeDocument/2006/relationships/hyperlink" Target="https://www.govinfo.gov/content/pkg/CFR-2013-title24-vol3/pdf/CFR-2013-title24-vol3-sec570-490.pdf" TargetMode="External"/><Relationship Id="rId64" Type="http://schemas.openxmlformats.org/officeDocument/2006/relationships/hyperlink" Target="mailto:michael.reconsiderations@rebuildflorida.gov"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justice.gov/crt/fcs/TitleVI"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comments" Target="comments.xml"/><Relationship Id="rId25" Type="http://schemas.openxmlformats.org/officeDocument/2006/relationships/hyperlink" Target="https://www.govinfo.gov/content/pkg/FR-2018-02-09/pdf/2018-02693.pdf" TargetMode="External"/><Relationship Id="rId33" Type="http://schemas.openxmlformats.org/officeDocument/2006/relationships/diagramData" Target="diagrams/data2.xml"/><Relationship Id="rId38" Type="http://schemas.openxmlformats.org/officeDocument/2006/relationships/diagramData" Target="diagrams/data3.xml"/><Relationship Id="rId46" Type="http://schemas.openxmlformats.org/officeDocument/2006/relationships/diagramColors" Target="diagrams/colors4.xml"/><Relationship Id="rId59" Type="http://schemas.openxmlformats.org/officeDocument/2006/relationships/hyperlink" Target="https://www.ecfr.gov/cgi-bin/text-idx?c=ecfr&amp;amp;SID=e1741143a75841f15fcfd930d325ac2b&amp;amp;rgn=div5&amp;amp;view=text&amp;amp;node=24%3A1.1.1.1.24&amp;amp;idno=24" TargetMode="External"/><Relationship Id="rId67" Type="http://schemas.openxmlformats.org/officeDocument/2006/relationships/hyperlink" Target="https://floridajobs.org/docs/default-source/office-of-disaster-recovery/office-of-disaster-recovery-main-page/master-v1-0-oltr-ura-rarap-(9-14-2021).pdf?sfvrsn=793b51b0_2" TargetMode="External"/><Relationship Id="rId20" Type="http://schemas.microsoft.com/office/2018/08/relationships/commentsExtensible" Target="commentsExtensible.xml"/><Relationship Id="rId41" Type="http://schemas.openxmlformats.org/officeDocument/2006/relationships/diagramColors" Target="diagrams/colors3.xml"/><Relationship Id="rId54" Type="http://schemas.openxmlformats.org/officeDocument/2006/relationships/hyperlink" Target="https://files.hudexchange.info/resources/documents/Housing-and-Community-Development-Act-1974.pdf" TargetMode="External"/><Relationship Id="rId62" Type="http://schemas.openxmlformats.org/officeDocument/2006/relationships/image" Target="media/image8.jpe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www.fema.gov/disaster/4337" TargetMode="External"/><Relationship Id="rId28" Type="http://schemas.openxmlformats.org/officeDocument/2006/relationships/diagramData" Target="diagrams/data1.xml"/><Relationship Id="rId36" Type="http://schemas.openxmlformats.org/officeDocument/2006/relationships/diagramColors" Target="diagrams/colors2.xml"/><Relationship Id="rId49" Type="http://schemas.openxmlformats.org/officeDocument/2006/relationships/hyperlink" Target="https://www.hudexchange.info/resource/3684/guidance-on-the-cpd-green-building-checklist/." TargetMode="External"/><Relationship Id="rId57" Type="http://schemas.openxmlformats.org/officeDocument/2006/relationships/hyperlink" Target="https://www.fema.gov/national-flood-insurance-program" TargetMode="External"/><Relationship Id="rId10" Type="http://schemas.openxmlformats.org/officeDocument/2006/relationships/endnotes" Target="endnotes.xml"/><Relationship Id="rId31" Type="http://schemas.openxmlformats.org/officeDocument/2006/relationships/diagramColors" Target="diagrams/colors1.xml"/><Relationship Id="rId44" Type="http://schemas.openxmlformats.org/officeDocument/2006/relationships/diagramLayout" Target="diagrams/layout4.xml"/><Relationship Id="rId52" Type="http://schemas.openxmlformats.org/officeDocument/2006/relationships/hyperlink" Target="https://www.justice.gov/crt/fair-housing-act-2" TargetMode="External"/><Relationship Id="rId60" Type="http://schemas.openxmlformats.org/officeDocument/2006/relationships/hyperlink" Target="https://www.ecfr.gov/cgi-bin/text-idx?SID=cd05f748c481fd0ec85ffb94b9193066&amp;amp;node=sp40.31.745.e&amp;amp;rgn=div6" TargetMode="External"/><Relationship Id="rId65" Type="http://schemas.openxmlformats.org/officeDocument/2006/relationships/hyperlink" Target="file:///C:\Users\polandd\AppData\Local\Microsoft\Windows\INetCache\Content.Outlook\9FRQC5K0\www.hud.gov\fairhousing"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microsoft.com/office/2011/relationships/commentsExtended" Target="commentsExtended.xml"/><Relationship Id="rId39" Type="http://schemas.openxmlformats.org/officeDocument/2006/relationships/diagramLayout" Target="diagrams/layout3.xml"/><Relationship Id="rId34" Type="http://schemas.openxmlformats.org/officeDocument/2006/relationships/diagramLayout" Target="diagrams/layout2.xml"/><Relationship Id="rId50" Type="http://schemas.openxmlformats.org/officeDocument/2006/relationships/hyperlink" Target="https://www.justice.gov/crt/fcs/TitleVI" TargetMode="External"/><Relationship Id="rId55" Type="http://schemas.openxmlformats.org/officeDocument/2006/relationships/hyperlink" Target="https://files.hudexchange.info/resources/documents/Housing-and-Community-Development-Act-1974.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govinfo.gov/content/pkg/FR-2019-06-20/pdf/2019-13147.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3.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E63AC90-DA77-41E4-BB1C-9A41A203712B}" type="doc">
      <dgm:prSet loTypeId="urn:microsoft.com/office/officeart/2005/8/layout/hChevron3" loCatId="process" qsTypeId="urn:microsoft.com/office/officeart/2005/8/quickstyle/simple2" qsCatId="simple" csTypeId="urn:microsoft.com/office/officeart/2005/8/colors/accent1_2" csCatId="accent1" phldr="1"/>
      <dgm:spPr/>
    </dgm:pt>
    <dgm:pt modelId="{69CF65F0-0C99-45F2-B58E-DB7D3E6B0B7A}">
      <dgm:prSet phldrT="[Text]" custT="1"/>
      <dgm:spPr>
        <a:solidFill>
          <a:srgbClr val="003F5C"/>
        </a:solidFill>
      </dgm:spPr>
      <dgm:t>
        <a:bodyPr/>
        <a:lstStyle/>
        <a:p>
          <a:r>
            <a:rPr lang="en-US" sz="900"/>
            <a:t>Application Intake</a:t>
          </a:r>
        </a:p>
      </dgm:t>
    </dgm:pt>
    <dgm:pt modelId="{BFB828E8-7617-4EE3-8327-67583626502A}" type="parTrans" cxnId="{162E931A-16D9-4AD9-BC7C-FD00A4627414}">
      <dgm:prSet/>
      <dgm:spPr/>
      <dgm:t>
        <a:bodyPr/>
        <a:lstStyle/>
        <a:p>
          <a:endParaRPr lang="en-US" sz="900"/>
        </a:p>
      </dgm:t>
    </dgm:pt>
    <dgm:pt modelId="{3F185A56-9B7F-48EC-93B2-EE7C4A5C81BC}" type="sibTrans" cxnId="{162E931A-16D9-4AD9-BC7C-FD00A4627414}">
      <dgm:prSet/>
      <dgm:spPr/>
      <dgm:t>
        <a:bodyPr/>
        <a:lstStyle/>
        <a:p>
          <a:endParaRPr lang="en-US" sz="900"/>
        </a:p>
      </dgm:t>
    </dgm:pt>
    <dgm:pt modelId="{358A5AC4-D673-4792-9D94-D3843E2C560A}">
      <dgm:prSet phldrT="[Text]" custT="1"/>
      <dgm:spPr>
        <a:solidFill>
          <a:srgbClr val="003F5C"/>
        </a:solidFill>
      </dgm:spPr>
      <dgm:t>
        <a:bodyPr/>
        <a:lstStyle/>
        <a:p>
          <a:r>
            <a:rPr lang="en-US" sz="900"/>
            <a:t>Eligibility &amp; DOB Review</a:t>
          </a:r>
        </a:p>
      </dgm:t>
    </dgm:pt>
    <dgm:pt modelId="{FFCEF5F9-91CD-47AA-BCAF-E2E0E486AFEA}" type="parTrans" cxnId="{87156BE6-DA77-432A-B9B5-B58951332C22}">
      <dgm:prSet/>
      <dgm:spPr/>
      <dgm:t>
        <a:bodyPr/>
        <a:lstStyle/>
        <a:p>
          <a:endParaRPr lang="en-US" sz="900"/>
        </a:p>
      </dgm:t>
    </dgm:pt>
    <dgm:pt modelId="{BAF76137-0C75-48F3-82FE-C02BA05E3DE5}" type="sibTrans" cxnId="{87156BE6-DA77-432A-B9B5-B58951332C22}">
      <dgm:prSet/>
      <dgm:spPr/>
      <dgm:t>
        <a:bodyPr/>
        <a:lstStyle/>
        <a:p>
          <a:endParaRPr lang="en-US" sz="900"/>
        </a:p>
      </dgm:t>
    </dgm:pt>
    <dgm:pt modelId="{2436904D-3E26-46DB-8DEB-37A3F4171AAC}">
      <dgm:prSet phldrT="[Text]" custT="1"/>
      <dgm:spPr>
        <a:solidFill>
          <a:srgbClr val="003F5C"/>
        </a:solidFill>
      </dgm:spPr>
      <dgm:t>
        <a:bodyPr/>
        <a:lstStyle/>
        <a:p>
          <a:r>
            <a:rPr lang="en-US" sz="900"/>
            <a:t>Award Determination</a:t>
          </a:r>
        </a:p>
      </dgm:t>
    </dgm:pt>
    <dgm:pt modelId="{7FB0F562-446F-4308-B7E7-7AC479C5F865}" type="parTrans" cxnId="{03902364-DD98-40FA-AE56-0C91291D1DA8}">
      <dgm:prSet/>
      <dgm:spPr/>
      <dgm:t>
        <a:bodyPr/>
        <a:lstStyle/>
        <a:p>
          <a:endParaRPr lang="en-US" sz="900"/>
        </a:p>
      </dgm:t>
    </dgm:pt>
    <dgm:pt modelId="{193554C0-4165-4B40-9590-7B6B22C8B748}" type="sibTrans" cxnId="{03902364-DD98-40FA-AE56-0C91291D1DA8}">
      <dgm:prSet/>
      <dgm:spPr/>
      <dgm:t>
        <a:bodyPr/>
        <a:lstStyle/>
        <a:p>
          <a:endParaRPr lang="en-US" sz="900"/>
        </a:p>
      </dgm:t>
    </dgm:pt>
    <dgm:pt modelId="{81AD29FA-C216-430C-B37A-584186A6C695}">
      <dgm:prSet phldrT="[Text]" custT="1"/>
      <dgm:spPr>
        <a:solidFill>
          <a:srgbClr val="003F5C"/>
        </a:solidFill>
      </dgm:spPr>
      <dgm:t>
        <a:bodyPr/>
        <a:lstStyle/>
        <a:p>
          <a:r>
            <a:rPr lang="en-US" sz="900"/>
            <a:t>Grant Agreement</a:t>
          </a:r>
        </a:p>
      </dgm:t>
    </dgm:pt>
    <dgm:pt modelId="{DD18F71A-DB64-49F9-89A5-1BB0F48B7268}" type="parTrans" cxnId="{FA61C2FF-44E5-4F3D-B098-CD3212AEE1F4}">
      <dgm:prSet/>
      <dgm:spPr/>
      <dgm:t>
        <a:bodyPr/>
        <a:lstStyle/>
        <a:p>
          <a:endParaRPr lang="en-US" sz="900"/>
        </a:p>
      </dgm:t>
    </dgm:pt>
    <dgm:pt modelId="{07C76EDF-0800-46AA-8F9E-CBF345B01BE7}" type="sibTrans" cxnId="{FA61C2FF-44E5-4F3D-B098-CD3212AEE1F4}">
      <dgm:prSet/>
      <dgm:spPr/>
      <dgm:t>
        <a:bodyPr/>
        <a:lstStyle/>
        <a:p>
          <a:endParaRPr lang="en-US" sz="900"/>
        </a:p>
      </dgm:t>
    </dgm:pt>
    <dgm:pt modelId="{88DBD6CC-1FD8-421B-9A00-E9F7F784A917}">
      <dgm:prSet phldrT="[Text]" custT="1"/>
      <dgm:spPr>
        <a:solidFill>
          <a:srgbClr val="003F5C"/>
        </a:solidFill>
      </dgm:spPr>
      <dgm:t>
        <a:bodyPr/>
        <a:lstStyle/>
        <a:p>
          <a:r>
            <a:rPr lang="en-US" sz="900"/>
            <a:t>Damage Assessment, Environmental Review, Construction Planning</a:t>
          </a:r>
        </a:p>
      </dgm:t>
    </dgm:pt>
    <dgm:pt modelId="{F65F8E41-8083-4717-A0EF-FB38AF65D39A}" type="parTrans" cxnId="{DCBBED87-7CA9-4DBC-B188-A7C09CED4715}">
      <dgm:prSet/>
      <dgm:spPr/>
      <dgm:t>
        <a:bodyPr/>
        <a:lstStyle/>
        <a:p>
          <a:endParaRPr lang="en-US" sz="900"/>
        </a:p>
      </dgm:t>
    </dgm:pt>
    <dgm:pt modelId="{7E63C9AA-4A13-4710-ACC5-3DAC3AB5FBED}" type="sibTrans" cxnId="{DCBBED87-7CA9-4DBC-B188-A7C09CED4715}">
      <dgm:prSet/>
      <dgm:spPr/>
      <dgm:t>
        <a:bodyPr/>
        <a:lstStyle/>
        <a:p>
          <a:endParaRPr lang="en-US" sz="900"/>
        </a:p>
      </dgm:t>
    </dgm:pt>
    <dgm:pt modelId="{CB21E095-2231-48E3-8AA0-7848FA7B6B27}" type="pres">
      <dgm:prSet presAssocID="{5E63AC90-DA77-41E4-BB1C-9A41A203712B}" presName="Name0" presStyleCnt="0">
        <dgm:presLayoutVars>
          <dgm:dir/>
          <dgm:resizeHandles val="exact"/>
        </dgm:presLayoutVars>
      </dgm:prSet>
      <dgm:spPr/>
    </dgm:pt>
    <dgm:pt modelId="{D7624ECF-83B2-4DD8-8342-6DCF21894B72}" type="pres">
      <dgm:prSet presAssocID="{69CF65F0-0C99-45F2-B58E-DB7D3E6B0B7A}" presName="parTxOnly" presStyleLbl="node1" presStyleIdx="0" presStyleCnt="5" custScaleY="126198" custLinFactNeighborX="50062">
        <dgm:presLayoutVars>
          <dgm:bulletEnabled val="1"/>
        </dgm:presLayoutVars>
      </dgm:prSet>
      <dgm:spPr/>
    </dgm:pt>
    <dgm:pt modelId="{EBCE34B8-520F-4FC7-9144-D2CEE40424CB}" type="pres">
      <dgm:prSet presAssocID="{3F185A56-9B7F-48EC-93B2-EE7C4A5C81BC}" presName="parSpace" presStyleCnt="0"/>
      <dgm:spPr/>
    </dgm:pt>
    <dgm:pt modelId="{CCA2EC65-CB28-496C-B7E2-77541AD2D5B4}" type="pres">
      <dgm:prSet presAssocID="{358A5AC4-D673-4792-9D94-D3843E2C560A}" presName="parTxOnly" presStyleLbl="node1" presStyleIdx="1" presStyleCnt="5" custScaleY="126198" custLinFactNeighborX="28160">
        <dgm:presLayoutVars>
          <dgm:bulletEnabled val="1"/>
        </dgm:presLayoutVars>
      </dgm:prSet>
      <dgm:spPr/>
    </dgm:pt>
    <dgm:pt modelId="{5EE28CFE-F086-4D06-8DAC-541F5F47F2E4}" type="pres">
      <dgm:prSet presAssocID="{BAF76137-0C75-48F3-82FE-C02BA05E3DE5}" presName="parSpace" presStyleCnt="0"/>
      <dgm:spPr/>
    </dgm:pt>
    <dgm:pt modelId="{1B2D2575-275B-4EFB-9B85-7DB06242DF62}" type="pres">
      <dgm:prSet presAssocID="{88DBD6CC-1FD8-421B-9A00-E9F7F784A917}" presName="parTxOnly" presStyleLbl="node1" presStyleIdx="2" presStyleCnt="5" custScaleY="126198">
        <dgm:presLayoutVars>
          <dgm:bulletEnabled val="1"/>
        </dgm:presLayoutVars>
      </dgm:prSet>
      <dgm:spPr/>
    </dgm:pt>
    <dgm:pt modelId="{63CC461C-5EB4-4755-80CF-C2DCC7D677F4}" type="pres">
      <dgm:prSet presAssocID="{7E63C9AA-4A13-4710-ACC5-3DAC3AB5FBED}" presName="parSpace" presStyleCnt="0"/>
      <dgm:spPr/>
    </dgm:pt>
    <dgm:pt modelId="{A69FB954-DCB4-49B5-A7A7-49F5913CDACA}" type="pres">
      <dgm:prSet presAssocID="{2436904D-3E26-46DB-8DEB-37A3F4171AAC}" presName="parTxOnly" presStyleLbl="node1" presStyleIdx="3" presStyleCnt="5" custScaleY="126198" custLinFactNeighborX="-21902">
        <dgm:presLayoutVars>
          <dgm:bulletEnabled val="1"/>
        </dgm:presLayoutVars>
      </dgm:prSet>
      <dgm:spPr/>
    </dgm:pt>
    <dgm:pt modelId="{7DD8FF7B-F225-4831-B772-83BE8DF81FD6}" type="pres">
      <dgm:prSet presAssocID="{193554C0-4165-4B40-9590-7B6B22C8B748}" presName="parSpace" presStyleCnt="0"/>
      <dgm:spPr/>
    </dgm:pt>
    <dgm:pt modelId="{EDAF549C-2E4E-4927-826E-BCC67AAD0278}" type="pres">
      <dgm:prSet presAssocID="{81AD29FA-C216-430C-B37A-584186A6C695}" presName="parTxOnly" presStyleLbl="node1" presStyleIdx="4" presStyleCnt="5" custScaleY="126198" custLinFactNeighborX="-43804">
        <dgm:presLayoutVars>
          <dgm:bulletEnabled val="1"/>
        </dgm:presLayoutVars>
      </dgm:prSet>
      <dgm:spPr/>
    </dgm:pt>
  </dgm:ptLst>
  <dgm:cxnLst>
    <dgm:cxn modelId="{162E931A-16D9-4AD9-BC7C-FD00A4627414}" srcId="{5E63AC90-DA77-41E4-BB1C-9A41A203712B}" destId="{69CF65F0-0C99-45F2-B58E-DB7D3E6B0B7A}" srcOrd="0" destOrd="0" parTransId="{BFB828E8-7617-4EE3-8327-67583626502A}" sibTransId="{3F185A56-9B7F-48EC-93B2-EE7C4A5C81BC}"/>
    <dgm:cxn modelId="{03902364-DD98-40FA-AE56-0C91291D1DA8}" srcId="{5E63AC90-DA77-41E4-BB1C-9A41A203712B}" destId="{2436904D-3E26-46DB-8DEB-37A3F4171AAC}" srcOrd="3" destOrd="0" parTransId="{7FB0F562-446F-4308-B7E7-7AC479C5F865}" sibTransId="{193554C0-4165-4B40-9590-7B6B22C8B748}"/>
    <dgm:cxn modelId="{DCBBED87-7CA9-4DBC-B188-A7C09CED4715}" srcId="{5E63AC90-DA77-41E4-BB1C-9A41A203712B}" destId="{88DBD6CC-1FD8-421B-9A00-E9F7F784A917}" srcOrd="2" destOrd="0" parTransId="{F65F8E41-8083-4717-A0EF-FB38AF65D39A}" sibTransId="{7E63C9AA-4A13-4710-ACC5-3DAC3AB5FBED}"/>
    <dgm:cxn modelId="{C6650F8F-4AD5-4514-A095-FEF52577D256}" type="presOf" srcId="{5E63AC90-DA77-41E4-BB1C-9A41A203712B}" destId="{CB21E095-2231-48E3-8AA0-7848FA7B6B27}" srcOrd="0" destOrd="0" presId="urn:microsoft.com/office/officeart/2005/8/layout/hChevron3"/>
    <dgm:cxn modelId="{5B9E4496-FFF6-496D-A99B-C47FAD0003B1}" type="presOf" srcId="{358A5AC4-D673-4792-9D94-D3843E2C560A}" destId="{CCA2EC65-CB28-496C-B7E2-77541AD2D5B4}" srcOrd="0" destOrd="0" presId="urn:microsoft.com/office/officeart/2005/8/layout/hChevron3"/>
    <dgm:cxn modelId="{03342FA6-797E-45F6-BBC0-D7DA74098C8C}" type="presOf" srcId="{81AD29FA-C216-430C-B37A-584186A6C695}" destId="{EDAF549C-2E4E-4927-826E-BCC67AAD0278}" srcOrd="0" destOrd="0" presId="urn:microsoft.com/office/officeart/2005/8/layout/hChevron3"/>
    <dgm:cxn modelId="{BF4D8EAA-6335-41BE-ABE3-FECCDC57C11A}" type="presOf" srcId="{2436904D-3E26-46DB-8DEB-37A3F4171AAC}" destId="{A69FB954-DCB4-49B5-A7A7-49F5913CDACA}" srcOrd="0" destOrd="0" presId="urn:microsoft.com/office/officeart/2005/8/layout/hChevron3"/>
    <dgm:cxn modelId="{B9B7B0D0-6E30-4E07-9503-8AD18168A30C}" type="presOf" srcId="{88DBD6CC-1FD8-421B-9A00-E9F7F784A917}" destId="{1B2D2575-275B-4EFB-9B85-7DB06242DF62}" srcOrd="0" destOrd="0" presId="urn:microsoft.com/office/officeart/2005/8/layout/hChevron3"/>
    <dgm:cxn modelId="{B04D27DB-3E37-46CC-8974-B21E5D5E1A14}" type="presOf" srcId="{69CF65F0-0C99-45F2-B58E-DB7D3E6B0B7A}" destId="{D7624ECF-83B2-4DD8-8342-6DCF21894B72}" srcOrd="0" destOrd="0" presId="urn:microsoft.com/office/officeart/2005/8/layout/hChevron3"/>
    <dgm:cxn modelId="{87156BE6-DA77-432A-B9B5-B58951332C22}" srcId="{5E63AC90-DA77-41E4-BB1C-9A41A203712B}" destId="{358A5AC4-D673-4792-9D94-D3843E2C560A}" srcOrd="1" destOrd="0" parTransId="{FFCEF5F9-91CD-47AA-BCAF-E2E0E486AFEA}" sibTransId="{BAF76137-0C75-48F3-82FE-C02BA05E3DE5}"/>
    <dgm:cxn modelId="{FA61C2FF-44E5-4F3D-B098-CD3212AEE1F4}" srcId="{5E63AC90-DA77-41E4-BB1C-9A41A203712B}" destId="{81AD29FA-C216-430C-B37A-584186A6C695}" srcOrd="4" destOrd="0" parTransId="{DD18F71A-DB64-49F9-89A5-1BB0F48B7268}" sibTransId="{07C76EDF-0800-46AA-8F9E-CBF345B01BE7}"/>
    <dgm:cxn modelId="{7097D748-C5A4-4CE4-ADAB-C8F70C4D00F6}" type="presParOf" srcId="{CB21E095-2231-48E3-8AA0-7848FA7B6B27}" destId="{D7624ECF-83B2-4DD8-8342-6DCF21894B72}" srcOrd="0" destOrd="0" presId="urn:microsoft.com/office/officeart/2005/8/layout/hChevron3"/>
    <dgm:cxn modelId="{796F72C5-5DCF-4061-9B9B-42A1A037682D}" type="presParOf" srcId="{CB21E095-2231-48E3-8AA0-7848FA7B6B27}" destId="{EBCE34B8-520F-4FC7-9144-D2CEE40424CB}" srcOrd="1" destOrd="0" presId="urn:microsoft.com/office/officeart/2005/8/layout/hChevron3"/>
    <dgm:cxn modelId="{CE33B9A7-8AFB-48FC-8901-02CE7A83A9EE}" type="presParOf" srcId="{CB21E095-2231-48E3-8AA0-7848FA7B6B27}" destId="{CCA2EC65-CB28-496C-B7E2-77541AD2D5B4}" srcOrd="2" destOrd="0" presId="urn:microsoft.com/office/officeart/2005/8/layout/hChevron3"/>
    <dgm:cxn modelId="{F9CD8DE1-4C03-4F43-B2F2-AAA80CCACA4B}" type="presParOf" srcId="{CB21E095-2231-48E3-8AA0-7848FA7B6B27}" destId="{5EE28CFE-F086-4D06-8DAC-541F5F47F2E4}" srcOrd="3" destOrd="0" presId="urn:microsoft.com/office/officeart/2005/8/layout/hChevron3"/>
    <dgm:cxn modelId="{446C2646-1D18-43CF-BCAF-EA5CDFE8E03F}" type="presParOf" srcId="{CB21E095-2231-48E3-8AA0-7848FA7B6B27}" destId="{1B2D2575-275B-4EFB-9B85-7DB06242DF62}" srcOrd="4" destOrd="0" presId="urn:microsoft.com/office/officeart/2005/8/layout/hChevron3"/>
    <dgm:cxn modelId="{87B9B0BC-728F-4DF5-A6C9-A5D5194F229E}" type="presParOf" srcId="{CB21E095-2231-48E3-8AA0-7848FA7B6B27}" destId="{63CC461C-5EB4-4755-80CF-C2DCC7D677F4}" srcOrd="5" destOrd="0" presId="urn:microsoft.com/office/officeart/2005/8/layout/hChevron3"/>
    <dgm:cxn modelId="{2A47C1A1-8118-4D33-8C29-12FFA6375237}" type="presParOf" srcId="{CB21E095-2231-48E3-8AA0-7848FA7B6B27}" destId="{A69FB954-DCB4-49B5-A7A7-49F5913CDACA}" srcOrd="6" destOrd="0" presId="urn:microsoft.com/office/officeart/2005/8/layout/hChevron3"/>
    <dgm:cxn modelId="{8308AEFF-B054-4395-A624-12828AAA5BDB}" type="presParOf" srcId="{CB21E095-2231-48E3-8AA0-7848FA7B6B27}" destId="{7DD8FF7B-F225-4831-B772-83BE8DF81FD6}" srcOrd="7" destOrd="0" presId="urn:microsoft.com/office/officeart/2005/8/layout/hChevron3"/>
    <dgm:cxn modelId="{B34509F1-4A7D-425D-B335-60A1C8C4AF7B}" type="presParOf" srcId="{CB21E095-2231-48E3-8AA0-7848FA7B6B27}" destId="{EDAF549C-2E4E-4927-826E-BCC67AAD0278}" srcOrd="8" destOrd="0" presId="urn:microsoft.com/office/officeart/2005/8/layout/hChevron3"/>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EC07DF6-B288-4951-9A97-4E7A811D6D97}" type="doc">
      <dgm:prSet loTypeId="urn:microsoft.com/office/officeart/2005/8/layout/hChevron3" loCatId="process" qsTypeId="urn:microsoft.com/office/officeart/2005/8/quickstyle/simple2" qsCatId="simple" csTypeId="urn:microsoft.com/office/officeart/2005/8/colors/colorful5" csCatId="colorful" phldr="1"/>
      <dgm:spPr/>
    </dgm:pt>
    <dgm:pt modelId="{1222CC13-0442-4407-97CE-7B63969290EF}">
      <dgm:prSet phldrT="[Text]" custT="1"/>
      <dgm:spPr>
        <a:xfrm>
          <a:off x="9015" y="15626"/>
          <a:ext cx="1522065" cy="608826"/>
        </a:xfrm>
        <a:prstGeom prst="homePlate">
          <a:avLst/>
        </a:prstGeom>
      </dgm:spPr>
      <dgm:t>
        <a:bodyPr/>
        <a:lstStyle/>
        <a:p>
          <a:pPr algn="ctr">
            <a:buNone/>
          </a:pPr>
          <a:r>
            <a:rPr lang="en-US" sz="1100">
              <a:latin typeface="Calibri"/>
              <a:ea typeface="+mn-ea"/>
              <a:cs typeface="+mn-cs"/>
            </a:rPr>
            <a:t>Application Intake</a:t>
          </a:r>
        </a:p>
      </dgm:t>
    </dgm:pt>
    <dgm:pt modelId="{FB8C19AF-DDC1-4B0A-A7C0-27BDBAFE408C}" type="parTrans" cxnId="{89E97F40-E478-458A-8DC4-BA232DB3190B}">
      <dgm:prSet/>
      <dgm:spPr/>
      <dgm:t>
        <a:bodyPr/>
        <a:lstStyle/>
        <a:p>
          <a:pPr algn="ctr"/>
          <a:endParaRPr lang="en-US" sz="1100"/>
        </a:p>
      </dgm:t>
    </dgm:pt>
    <dgm:pt modelId="{BF4B4CDA-B384-42DC-BFBB-BFED4812BA6E}" type="sibTrans" cxnId="{89E97F40-E478-458A-8DC4-BA232DB3190B}">
      <dgm:prSet/>
      <dgm:spPr/>
      <dgm:t>
        <a:bodyPr/>
        <a:lstStyle/>
        <a:p>
          <a:pPr algn="ctr"/>
          <a:endParaRPr lang="en-US" sz="1100"/>
        </a:p>
      </dgm:t>
    </dgm:pt>
    <dgm:pt modelId="{2A8C14AB-3AB1-4C28-8552-1372CCF0F03E}">
      <dgm:prSet phldrT="[Text]" custT="1"/>
      <dgm:spPr>
        <a:xfrm>
          <a:off x="1218762" y="15626"/>
          <a:ext cx="1522065" cy="608826"/>
        </a:xfrm>
        <a:prstGeom prst="chevron">
          <a:avLst/>
        </a:prstGeom>
      </dgm:spPr>
      <dgm:t>
        <a:bodyPr/>
        <a:lstStyle/>
        <a:p>
          <a:pPr algn="ctr">
            <a:buNone/>
          </a:pPr>
          <a:r>
            <a:rPr lang="en-US" sz="1100">
              <a:latin typeface="Calibri"/>
              <a:ea typeface="+mn-ea"/>
              <a:cs typeface="+mn-cs"/>
            </a:rPr>
            <a:t>Eligibility &amp; DOB Review</a:t>
          </a:r>
        </a:p>
      </dgm:t>
    </dgm:pt>
    <dgm:pt modelId="{E481F211-1587-4028-93AC-9A4516B6D3E5}" type="parTrans" cxnId="{62CE8B39-A7FA-4560-B7B1-834E30F9BA3E}">
      <dgm:prSet/>
      <dgm:spPr/>
      <dgm:t>
        <a:bodyPr/>
        <a:lstStyle/>
        <a:p>
          <a:pPr algn="ctr"/>
          <a:endParaRPr lang="en-US" sz="1100"/>
        </a:p>
      </dgm:t>
    </dgm:pt>
    <dgm:pt modelId="{82E70DA2-825D-420B-872A-3D95BC16066E}" type="sibTrans" cxnId="{62CE8B39-A7FA-4560-B7B1-834E30F9BA3E}">
      <dgm:prSet/>
      <dgm:spPr/>
      <dgm:t>
        <a:bodyPr/>
        <a:lstStyle/>
        <a:p>
          <a:pPr algn="ctr"/>
          <a:endParaRPr lang="en-US" sz="1100"/>
        </a:p>
      </dgm:t>
    </dgm:pt>
    <dgm:pt modelId="{CB75B623-6A3E-46EB-8E65-377BAE3A5CAE}">
      <dgm:prSet phldrT="[Text]" custT="1"/>
      <dgm:spPr>
        <a:xfrm>
          <a:off x="2436414" y="16975"/>
          <a:ext cx="1527970" cy="606128"/>
        </a:xfrm>
        <a:prstGeom prst="chevron">
          <a:avLst/>
        </a:prstGeom>
      </dgm:spPr>
      <dgm:t>
        <a:bodyPr/>
        <a:lstStyle/>
        <a:p>
          <a:pPr algn="ctr">
            <a:buNone/>
          </a:pPr>
          <a:r>
            <a:rPr lang="en-US" sz="1000">
              <a:latin typeface="Calibri"/>
              <a:ea typeface="+mn-ea"/>
              <a:cs typeface="+mn-cs"/>
            </a:rPr>
            <a:t>Damage Assessment, Environmental Review, Construction Planning</a:t>
          </a:r>
        </a:p>
      </dgm:t>
    </dgm:pt>
    <dgm:pt modelId="{2AE0B1CD-5717-409B-BF6A-1F2EF5E29A89}" type="parTrans" cxnId="{095F9222-DADF-44BB-BAC2-804385E9710F}">
      <dgm:prSet/>
      <dgm:spPr/>
      <dgm:t>
        <a:bodyPr/>
        <a:lstStyle/>
        <a:p>
          <a:pPr algn="ctr"/>
          <a:endParaRPr lang="en-US" sz="1100"/>
        </a:p>
      </dgm:t>
    </dgm:pt>
    <dgm:pt modelId="{D7F6F411-9B4C-4D4E-8EF1-302CDB14416D}" type="sibTrans" cxnId="{095F9222-DADF-44BB-BAC2-804385E9710F}">
      <dgm:prSet/>
      <dgm:spPr/>
      <dgm:t>
        <a:bodyPr/>
        <a:lstStyle/>
        <a:p>
          <a:pPr algn="ctr"/>
          <a:endParaRPr lang="en-US" sz="1100"/>
        </a:p>
      </dgm:t>
    </dgm:pt>
    <dgm:pt modelId="{7B8279B1-EBDB-4B13-B46E-391B31D669DF}">
      <dgm:prSet phldrT="[Text]" custT="1"/>
      <dgm:spPr>
        <a:xfrm>
          <a:off x="3659972" y="15626"/>
          <a:ext cx="1522065" cy="608826"/>
        </a:xfrm>
        <a:prstGeom prst="chevron">
          <a:avLst/>
        </a:prstGeom>
      </dgm:spPr>
      <dgm:t>
        <a:bodyPr/>
        <a:lstStyle/>
        <a:p>
          <a:pPr algn="ctr">
            <a:buNone/>
          </a:pPr>
          <a:r>
            <a:rPr lang="en-US" sz="1100">
              <a:latin typeface="Calibri"/>
              <a:ea typeface="+mn-ea"/>
              <a:cs typeface="+mn-cs"/>
            </a:rPr>
            <a:t>Award Determination</a:t>
          </a:r>
        </a:p>
      </dgm:t>
    </dgm:pt>
    <dgm:pt modelId="{F526C8E4-5AD0-46D5-B6BF-36E5F172D55F}" type="parTrans" cxnId="{B776F0FA-8E19-410F-876C-AD73E38B3BEA}">
      <dgm:prSet/>
      <dgm:spPr/>
      <dgm:t>
        <a:bodyPr/>
        <a:lstStyle/>
        <a:p>
          <a:pPr algn="ctr"/>
          <a:endParaRPr lang="en-US" sz="1100"/>
        </a:p>
      </dgm:t>
    </dgm:pt>
    <dgm:pt modelId="{E7F560E3-4C2A-4E0F-8EA0-CF7B4D96C44A}" type="sibTrans" cxnId="{B776F0FA-8E19-410F-876C-AD73E38B3BEA}">
      <dgm:prSet/>
      <dgm:spPr/>
      <dgm:t>
        <a:bodyPr/>
        <a:lstStyle/>
        <a:p>
          <a:pPr algn="ctr"/>
          <a:endParaRPr lang="en-US" sz="1100"/>
        </a:p>
      </dgm:t>
    </dgm:pt>
    <dgm:pt modelId="{C329D20F-4D97-4BB8-BD59-6A1EFE84452C}">
      <dgm:prSet phldrT="[Text]" custT="1"/>
      <dgm:spPr>
        <a:xfrm>
          <a:off x="4877624" y="15626"/>
          <a:ext cx="1522065" cy="608826"/>
        </a:xfrm>
        <a:prstGeom prst="chevron">
          <a:avLst/>
        </a:prstGeom>
      </dgm:spPr>
      <dgm:t>
        <a:bodyPr/>
        <a:lstStyle/>
        <a:p>
          <a:pPr algn="ctr">
            <a:buNone/>
          </a:pPr>
          <a:r>
            <a:rPr lang="en-US" sz="1100">
              <a:latin typeface="Calibri"/>
              <a:ea typeface="+mn-ea"/>
              <a:cs typeface="+mn-cs"/>
            </a:rPr>
            <a:t>Grant Agreement</a:t>
          </a:r>
        </a:p>
      </dgm:t>
    </dgm:pt>
    <dgm:pt modelId="{FA7FB765-5D50-4AB6-983A-9619BDBF4D7E}" type="parTrans" cxnId="{4A1A79F8-E7C7-42BF-A5FF-537ACA6ACF7D}">
      <dgm:prSet/>
      <dgm:spPr/>
      <dgm:t>
        <a:bodyPr/>
        <a:lstStyle/>
        <a:p>
          <a:pPr algn="ctr"/>
          <a:endParaRPr lang="en-US"/>
        </a:p>
      </dgm:t>
    </dgm:pt>
    <dgm:pt modelId="{CB6EC5DC-1680-491F-98F0-C6799C4DC19B}" type="sibTrans" cxnId="{4A1A79F8-E7C7-42BF-A5FF-537ACA6ACF7D}">
      <dgm:prSet/>
      <dgm:spPr/>
      <dgm:t>
        <a:bodyPr/>
        <a:lstStyle/>
        <a:p>
          <a:pPr algn="ctr"/>
          <a:endParaRPr lang="en-US"/>
        </a:p>
      </dgm:t>
    </dgm:pt>
    <dgm:pt modelId="{6A062471-072D-41A3-8478-818E7CF6CC29}" type="pres">
      <dgm:prSet presAssocID="{3EC07DF6-B288-4951-9A97-4E7A811D6D97}" presName="Name0" presStyleCnt="0">
        <dgm:presLayoutVars>
          <dgm:dir/>
          <dgm:resizeHandles val="exact"/>
        </dgm:presLayoutVars>
      </dgm:prSet>
      <dgm:spPr/>
    </dgm:pt>
    <dgm:pt modelId="{570BC00C-B2A7-46BF-BDD4-0420DACC752C}" type="pres">
      <dgm:prSet presAssocID="{1222CC13-0442-4407-97CE-7B63969290EF}" presName="parTxOnly" presStyleLbl="node1" presStyleIdx="0" presStyleCnt="5" custLinFactNeighborX="2597">
        <dgm:presLayoutVars>
          <dgm:bulletEnabled val="1"/>
        </dgm:presLayoutVars>
      </dgm:prSet>
      <dgm:spPr/>
    </dgm:pt>
    <dgm:pt modelId="{8A00C32D-E925-451D-BB44-1005FEE8EDFB}" type="pres">
      <dgm:prSet presAssocID="{BF4B4CDA-B384-42DC-BFBB-BFED4812BA6E}" presName="parSpace" presStyleCnt="0"/>
      <dgm:spPr/>
    </dgm:pt>
    <dgm:pt modelId="{9F82259B-A95F-4379-98CD-2AA76CFC297E}" type="pres">
      <dgm:prSet presAssocID="{2A8C14AB-3AB1-4C28-8552-1372CCF0F03E}" presName="parTxOnly" presStyleLbl="node1" presStyleIdx="1" presStyleCnt="5">
        <dgm:presLayoutVars>
          <dgm:bulletEnabled val="1"/>
        </dgm:presLayoutVars>
      </dgm:prSet>
      <dgm:spPr/>
    </dgm:pt>
    <dgm:pt modelId="{3AAA71B0-9FEF-4E3B-90A7-A6DEDF4C6689}" type="pres">
      <dgm:prSet presAssocID="{82E70DA2-825D-420B-872A-3D95BC16066E}" presName="parSpace" presStyleCnt="0"/>
      <dgm:spPr/>
    </dgm:pt>
    <dgm:pt modelId="{E796EE4B-2D8B-4552-95EB-D170A4E7C2FB}" type="pres">
      <dgm:prSet presAssocID="{CB75B623-6A3E-46EB-8E65-377BAE3A5CAE}" presName="parTxOnly" presStyleLbl="node1" presStyleIdx="2" presStyleCnt="5" custScaleX="142247" custScaleY="99557">
        <dgm:presLayoutVars>
          <dgm:bulletEnabled val="1"/>
        </dgm:presLayoutVars>
      </dgm:prSet>
      <dgm:spPr/>
    </dgm:pt>
    <dgm:pt modelId="{9FA9A89C-8B42-4ED3-82CE-C41DA0344CA4}" type="pres">
      <dgm:prSet presAssocID="{D7F6F411-9B4C-4D4E-8EF1-302CDB14416D}" presName="parSpace" presStyleCnt="0"/>
      <dgm:spPr/>
    </dgm:pt>
    <dgm:pt modelId="{242CEF16-079B-4BF0-B461-33239639B165}" type="pres">
      <dgm:prSet presAssocID="{7B8279B1-EBDB-4B13-B46E-391B31D669DF}" presName="parTxOnly" presStyleLbl="node1" presStyleIdx="3" presStyleCnt="5" custScaleX="115668">
        <dgm:presLayoutVars>
          <dgm:bulletEnabled val="1"/>
        </dgm:presLayoutVars>
      </dgm:prSet>
      <dgm:spPr/>
    </dgm:pt>
    <dgm:pt modelId="{83D09465-6BD0-44C1-BB0D-DD53F5E934BB}" type="pres">
      <dgm:prSet presAssocID="{E7F560E3-4C2A-4E0F-8EA0-CF7B4D96C44A}" presName="parSpace" presStyleCnt="0"/>
      <dgm:spPr/>
    </dgm:pt>
    <dgm:pt modelId="{9D7C29CD-826B-4DE1-8554-B2ABC121FA00}" type="pres">
      <dgm:prSet presAssocID="{C329D20F-4D97-4BB8-BD59-6A1EFE84452C}" presName="parTxOnly" presStyleLbl="node1" presStyleIdx="4" presStyleCnt="5">
        <dgm:presLayoutVars>
          <dgm:bulletEnabled val="1"/>
        </dgm:presLayoutVars>
      </dgm:prSet>
      <dgm:spPr/>
    </dgm:pt>
  </dgm:ptLst>
  <dgm:cxnLst>
    <dgm:cxn modelId="{673FF300-E6F6-4584-901B-1A54DCF7782C}" type="presOf" srcId="{C329D20F-4D97-4BB8-BD59-6A1EFE84452C}" destId="{9D7C29CD-826B-4DE1-8554-B2ABC121FA00}" srcOrd="0" destOrd="0" presId="urn:microsoft.com/office/officeart/2005/8/layout/hChevron3"/>
    <dgm:cxn modelId="{0C5C8B05-2F7E-4737-9D8D-41649CC0E313}" type="presOf" srcId="{2A8C14AB-3AB1-4C28-8552-1372CCF0F03E}" destId="{9F82259B-A95F-4379-98CD-2AA76CFC297E}" srcOrd="0" destOrd="0" presId="urn:microsoft.com/office/officeart/2005/8/layout/hChevron3"/>
    <dgm:cxn modelId="{095F9222-DADF-44BB-BAC2-804385E9710F}" srcId="{3EC07DF6-B288-4951-9A97-4E7A811D6D97}" destId="{CB75B623-6A3E-46EB-8E65-377BAE3A5CAE}" srcOrd="2" destOrd="0" parTransId="{2AE0B1CD-5717-409B-BF6A-1F2EF5E29A89}" sibTransId="{D7F6F411-9B4C-4D4E-8EF1-302CDB14416D}"/>
    <dgm:cxn modelId="{62CE8B39-A7FA-4560-B7B1-834E30F9BA3E}" srcId="{3EC07DF6-B288-4951-9A97-4E7A811D6D97}" destId="{2A8C14AB-3AB1-4C28-8552-1372CCF0F03E}" srcOrd="1" destOrd="0" parTransId="{E481F211-1587-4028-93AC-9A4516B6D3E5}" sibTransId="{82E70DA2-825D-420B-872A-3D95BC16066E}"/>
    <dgm:cxn modelId="{89E97F40-E478-458A-8DC4-BA232DB3190B}" srcId="{3EC07DF6-B288-4951-9A97-4E7A811D6D97}" destId="{1222CC13-0442-4407-97CE-7B63969290EF}" srcOrd="0" destOrd="0" parTransId="{FB8C19AF-DDC1-4B0A-A7C0-27BDBAFE408C}" sibTransId="{BF4B4CDA-B384-42DC-BFBB-BFED4812BA6E}"/>
    <dgm:cxn modelId="{7EDD6272-982D-4252-880B-93EDA5528325}" type="presOf" srcId="{CB75B623-6A3E-46EB-8E65-377BAE3A5CAE}" destId="{E796EE4B-2D8B-4552-95EB-D170A4E7C2FB}" srcOrd="0" destOrd="0" presId="urn:microsoft.com/office/officeart/2005/8/layout/hChevron3"/>
    <dgm:cxn modelId="{CBE7FC8F-4547-4F0F-8089-F7D56EED7E85}" type="presOf" srcId="{1222CC13-0442-4407-97CE-7B63969290EF}" destId="{570BC00C-B2A7-46BF-BDD4-0420DACC752C}" srcOrd="0" destOrd="0" presId="urn:microsoft.com/office/officeart/2005/8/layout/hChevron3"/>
    <dgm:cxn modelId="{1B43CDF2-5D8D-4C98-A092-0EBF13B86DBE}" type="presOf" srcId="{7B8279B1-EBDB-4B13-B46E-391B31D669DF}" destId="{242CEF16-079B-4BF0-B461-33239639B165}" srcOrd="0" destOrd="0" presId="urn:microsoft.com/office/officeart/2005/8/layout/hChevron3"/>
    <dgm:cxn modelId="{8F9B94F3-FE33-4010-B116-AB8D6060E1DD}" type="presOf" srcId="{3EC07DF6-B288-4951-9A97-4E7A811D6D97}" destId="{6A062471-072D-41A3-8478-818E7CF6CC29}" srcOrd="0" destOrd="0" presId="urn:microsoft.com/office/officeart/2005/8/layout/hChevron3"/>
    <dgm:cxn modelId="{4A1A79F8-E7C7-42BF-A5FF-537ACA6ACF7D}" srcId="{3EC07DF6-B288-4951-9A97-4E7A811D6D97}" destId="{C329D20F-4D97-4BB8-BD59-6A1EFE84452C}" srcOrd="4" destOrd="0" parTransId="{FA7FB765-5D50-4AB6-983A-9619BDBF4D7E}" sibTransId="{CB6EC5DC-1680-491F-98F0-C6799C4DC19B}"/>
    <dgm:cxn modelId="{B776F0FA-8E19-410F-876C-AD73E38B3BEA}" srcId="{3EC07DF6-B288-4951-9A97-4E7A811D6D97}" destId="{7B8279B1-EBDB-4B13-B46E-391B31D669DF}" srcOrd="3" destOrd="0" parTransId="{F526C8E4-5AD0-46D5-B6BF-36E5F172D55F}" sibTransId="{E7F560E3-4C2A-4E0F-8EA0-CF7B4D96C44A}"/>
    <dgm:cxn modelId="{4CD9EA90-3910-4DBF-8D58-8D31DC450156}" type="presParOf" srcId="{6A062471-072D-41A3-8478-818E7CF6CC29}" destId="{570BC00C-B2A7-46BF-BDD4-0420DACC752C}" srcOrd="0" destOrd="0" presId="urn:microsoft.com/office/officeart/2005/8/layout/hChevron3"/>
    <dgm:cxn modelId="{33F65889-3F59-4094-9DBD-7AC112D1BC4B}" type="presParOf" srcId="{6A062471-072D-41A3-8478-818E7CF6CC29}" destId="{8A00C32D-E925-451D-BB44-1005FEE8EDFB}" srcOrd="1" destOrd="0" presId="urn:microsoft.com/office/officeart/2005/8/layout/hChevron3"/>
    <dgm:cxn modelId="{5A473DD4-567E-4695-BCF0-DB914534EBBA}" type="presParOf" srcId="{6A062471-072D-41A3-8478-818E7CF6CC29}" destId="{9F82259B-A95F-4379-98CD-2AA76CFC297E}" srcOrd="2" destOrd="0" presId="urn:microsoft.com/office/officeart/2005/8/layout/hChevron3"/>
    <dgm:cxn modelId="{4EA8C8A2-DDB0-4AD8-841E-A7BDBFCFC346}" type="presParOf" srcId="{6A062471-072D-41A3-8478-818E7CF6CC29}" destId="{3AAA71B0-9FEF-4E3B-90A7-A6DEDF4C6689}" srcOrd="3" destOrd="0" presId="urn:microsoft.com/office/officeart/2005/8/layout/hChevron3"/>
    <dgm:cxn modelId="{58331ED5-56B4-4CB8-869F-64473B77997E}" type="presParOf" srcId="{6A062471-072D-41A3-8478-818E7CF6CC29}" destId="{E796EE4B-2D8B-4552-95EB-D170A4E7C2FB}" srcOrd="4" destOrd="0" presId="urn:microsoft.com/office/officeart/2005/8/layout/hChevron3"/>
    <dgm:cxn modelId="{80BF6894-50D8-4E4D-A0F8-747A3AEDAD13}" type="presParOf" srcId="{6A062471-072D-41A3-8478-818E7CF6CC29}" destId="{9FA9A89C-8B42-4ED3-82CE-C41DA0344CA4}" srcOrd="5" destOrd="0" presId="urn:microsoft.com/office/officeart/2005/8/layout/hChevron3"/>
    <dgm:cxn modelId="{2D4D59A3-7C8B-4E0A-8A97-E49C5536CD2F}" type="presParOf" srcId="{6A062471-072D-41A3-8478-818E7CF6CC29}" destId="{242CEF16-079B-4BF0-B461-33239639B165}" srcOrd="6" destOrd="0" presId="urn:microsoft.com/office/officeart/2005/8/layout/hChevron3"/>
    <dgm:cxn modelId="{5277FBB1-F60C-4379-A707-10B1DC3DD947}" type="presParOf" srcId="{6A062471-072D-41A3-8478-818E7CF6CC29}" destId="{83D09465-6BD0-44C1-BB0D-DD53F5E934BB}" srcOrd="7" destOrd="0" presId="urn:microsoft.com/office/officeart/2005/8/layout/hChevron3"/>
    <dgm:cxn modelId="{DE932EE0-6FA2-4245-A9AF-99CABFB0D9D3}" type="presParOf" srcId="{6A062471-072D-41A3-8478-818E7CF6CC29}" destId="{9D7C29CD-826B-4DE1-8554-B2ABC121FA00}" srcOrd="8" destOrd="0" presId="urn:microsoft.com/office/officeart/2005/8/layout/hChevron3"/>
  </dgm:cxnLst>
  <dgm:bg/>
  <dgm:whole>
    <a:ln w="12700">
      <a:solidFill>
        <a:schemeClr val="bg1"/>
      </a:solidFill>
    </a:ln>
  </dgm:whole>
  <dgm:extLst>
    <a:ext uri="http://schemas.microsoft.com/office/drawing/2008/diagram">
      <dsp:dataModelExt xmlns:dsp="http://schemas.microsoft.com/office/drawing/2008/diagram" relId="rId3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E63AC90-DA77-41E4-BB1C-9A41A203712B}" type="doc">
      <dgm:prSet loTypeId="urn:microsoft.com/office/officeart/2005/8/layout/hChevron3" loCatId="process" qsTypeId="urn:microsoft.com/office/officeart/2005/8/quickstyle/simple2" qsCatId="simple" csTypeId="urn:microsoft.com/office/officeart/2005/8/colors/accent0_3" csCatId="mainScheme" phldr="1"/>
      <dgm:spPr/>
    </dgm:pt>
    <dgm:pt modelId="{69CF65F0-0C99-45F2-B58E-DB7D3E6B0B7A}">
      <dgm:prSet phldrT="[Text]" custT="1"/>
      <dgm:spPr>
        <a:solidFill>
          <a:srgbClr val="003F5C"/>
        </a:solidFill>
      </dgm:spPr>
      <dgm:t>
        <a:bodyPr/>
        <a:lstStyle/>
        <a:p>
          <a:r>
            <a:rPr lang="en-US" sz="900"/>
            <a:t>Contractor Assignment</a:t>
          </a:r>
        </a:p>
      </dgm:t>
    </dgm:pt>
    <dgm:pt modelId="{BFB828E8-7617-4EE3-8327-67583626502A}" type="parTrans" cxnId="{162E931A-16D9-4AD9-BC7C-FD00A4627414}">
      <dgm:prSet/>
      <dgm:spPr/>
      <dgm:t>
        <a:bodyPr/>
        <a:lstStyle/>
        <a:p>
          <a:endParaRPr lang="en-US" sz="900"/>
        </a:p>
      </dgm:t>
    </dgm:pt>
    <dgm:pt modelId="{3F185A56-9B7F-48EC-93B2-EE7C4A5C81BC}" type="sibTrans" cxnId="{162E931A-16D9-4AD9-BC7C-FD00A4627414}">
      <dgm:prSet/>
      <dgm:spPr/>
      <dgm:t>
        <a:bodyPr/>
        <a:lstStyle/>
        <a:p>
          <a:endParaRPr lang="en-US" sz="900"/>
        </a:p>
      </dgm:t>
    </dgm:pt>
    <dgm:pt modelId="{CD136066-91EC-4F05-93A9-692AE683B030}">
      <dgm:prSet phldrT="[Text]" custT="1"/>
      <dgm:spPr>
        <a:solidFill>
          <a:srgbClr val="003F5C"/>
        </a:solidFill>
      </dgm:spPr>
      <dgm:t>
        <a:bodyPr/>
        <a:lstStyle/>
        <a:p>
          <a:r>
            <a:rPr lang="en-US" sz="900"/>
            <a:t>Construction and Construction Management</a:t>
          </a:r>
        </a:p>
      </dgm:t>
    </dgm:pt>
    <dgm:pt modelId="{731DDA87-1308-4EEF-9903-3C4532D2E8AC}" type="parTrans" cxnId="{ED1F5796-71D7-4F0E-B535-78537829D8C1}">
      <dgm:prSet/>
      <dgm:spPr/>
      <dgm:t>
        <a:bodyPr/>
        <a:lstStyle/>
        <a:p>
          <a:endParaRPr lang="en-US"/>
        </a:p>
      </dgm:t>
    </dgm:pt>
    <dgm:pt modelId="{C8E03368-D06D-488F-9479-06CC9194E842}" type="sibTrans" cxnId="{ED1F5796-71D7-4F0E-B535-78537829D8C1}">
      <dgm:prSet/>
      <dgm:spPr/>
      <dgm:t>
        <a:bodyPr/>
        <a:lstStyle/>
        <a:p>
          <a:endParaRPr lang="en-US"/>
        </a:p>
      </dgm:t>
    </dgm:pt>
    <dgm:pt modelId="{E2CA3B83-97F7-492B-83E3-5841703C1C8F}">
      <dgm:prSet phldrT="[Text]" custT="1"/>
      <dgm:spPr>
        <a:solidFill>
          <a:srgbClr val="003F5C"/>
        </a:solidFill>
      </dgm:spPr>
      <dgm:t>
        <a:bodyPr/>
        <a:lstStyle/>
        <a:p>
          <a:r>
            <a:rPr lang="en-US" sz="900"/>
            <a:t>Verification of Tenant Income at Lease Up</a:t>
          </a:r>
        </a:p>
      </dgm:t>
    </dgm:pt>
    <dgm:pt modelId="{CE9DC7A7-D6C6-4C7B-A6BA-B5B645889400}" type="parTrans" cxnId="{EA5972F2-B830-43C9-BC04-7BF8C11DFB5C}">
      <dgm:prSet/>
      <dgm:spPr/>
      <dgm:t>
        <a:bodyPr/>
        <a:lstStyle/>
        <a:p>
          <a:endParaRPr lang="en-US"/>
        </a:p>
      </dgm:t>
    </dgm:pt>
    <dgm:pt modelId="{41CB2BBE-5DCE-416C-8E94-5509C436FD2E}" type="sibTrans" cxnId="{EA5972F2-B830-43C9-BC04-7BF8C11DFB5C}">
      <dgm:prSet/>
      <dgm:spPr/>
      <dgm:t>
        <a:bodyPr/>
        <a:lstStyle/>
        <a:p>
          <a:endParaRPr lang="en-US"/>
        </a:p>
      </dgm:t>
    </dgm:pt>
    <dgm:pt modelId="{2FEA0FFB-EB77-440B-B22B-C5E386113F80}">
      <dgm:prSet phldrT="[Text]" custT="1"/>
      <dgm:spPr>
        <a:solidFill>
          <a:srgbClr val="003F5C"/>
        </a:solidFill>
      </dgm:spPr>
      <dgm:t>
        <a:bodyPr/>
        <a:lstStyle/>
        <a:p>
          <a:r>
            <a:rPr lang="en-US" sz="900"/>
            <a:t>5-Year Affordability Compliance Monitoring</a:t>
          </a:r>
        </a:p>
      </dgm:t>
    </dgm:pt>
    <dgm:pt modelId="{908A8DF8-B9AD-4B5A-BFB8-C50F57F8449A}" type="parTrans" cxnId="{007E3F00-8BFC-49FD-B0CB-A02535561114}">
      <dgm:prSet/>
      <dgm:spPr/>
      <dgm:t>
        <a:bodyPr/>
        <a:lstStyle/>
        <a:p>
          <a:endParaRPr lang="en-US"/>
        </a:p>
      </dgm:t>
    </dgm:pt>
    <dgm:pt modelId="{C4D4EA2F-9A99-41EE-AF3C-8DFAB06DF30B}" type="sibTrans" cxnId="{007E3F00-8BFC-49FD-B0CB-A02535561114}">
      <dgm:prSet/>
      <dgm:spPr/>
      <dgm:t>
        <a:bodyPr/>
        <a:lstStyle/>
        <a:p>
          <a:endParaRPr lang="en-US"/>
        </a:p>
      </dgm:t>
    </dgm:pt>
    <dgm:pt modelId="{CB21E095-2231-48E3-8AA0-7848FA7B6B27}" type="pres">
      <dgm:prSet presAssocID="{5E63AC90-DA77-41E4-BB1C-9A41A203712B}" presName="Name0" presStyleCnt="0">
        <dgm:presLayoutVars>
          <dgm:dir/>
          <dgm:resizeHandles val="exact"/>
        </dgm:presLayoutVars>
      </dgm:prSet>
      <dgm:spPr/>
    </dgm:pt>
    <dgm:pt modelId="{D7624ECF-83B2-4DD8-8342-6DCF21894B72}" type="pres">
      <dgm:prSet presAssocID="{69CF65F0-0C99-45F2-B58E-DB7D3E6B0B7A}" presName="parTxOnly" presStyleLbl="node1" presStyleIdx="0" presStyleCnt="4" custScaleY="80087">
        <dgm:presLayoutVars>
          <dgm:bulletEnabled val="1"/>
        </dgm:presLayoutVars>
      </dgm:prSet>
      <dgm:spPr/>
    </dgm:pt>
    <dgm:pt modelId="{B09DD3AD-471C-4595-B6C0-163DF4E313B2}" type="pres">
      <dgm:prSet presAssocID="{3F185A56-9B7F-48EC-93B2-EE7C4A5C81BC}" presName="parSpace" presStyleCnt="0"/>
      <dgm:spPr/>
    </dgm:pt>
    <dgm:pt modelId="{84296104-BFC0-4226-98C3-7DFF934C2FD7}" type="pres">
      <dgm:prSet presAssocID="{CD136066-91EC-4F05-93A9-692AE683B030}" presName="parTxOnly" presStyleLbl="node1" presStyleIdx="1" presStyleCnt="4" custScaleY="83459">
        <dgm:presLayoutVars>
          <dgm:bulletEnabled val="1"/>
        </dgm:presLayoutVars>
      </dgm:prSet>
      <dgm:spPr/>
    </dgm:pt>
    <dgm:pt modelId="{E10C2ADE-E5F3-4954-B706-A3207A924163}" type="pres">
      <dgm:prSet presAssocID="{C8E03368-D06D-488F-9479-06CC9194E842}" presName="parSpace" presStyleCnt="0"/>
      <dgm:spPr/>
    </dgm:pt>
    <dgm:pt modelId="{23A1E557-BCC0-4095-95D3-DB521618263B}" type="pres">
      <dgm:prSet presAssocID="{E2CA3B83-97F7-492B-83E3-5841703C1C8F}" presName="parTxOnly" presStyleLbl="node1" presStyleIdx="2" presStyleCnt="4" custScaleY="83459">
        <dgm:presLayoutVars>
          <dgm:bulletEnabled val="1"/>
        </dgm:presLayoutVars>
      </dgm:prSet>
      <dgm:spPr/>
    </dgm:pt>
    <dgm:pt modelId="{9E991109-89EA-4929-A249-7F2FD0EABBD0}" type="pres">
      <dgm:prSet presAssocID="{41CB2BBE-5DCE-416C-8E94-5509C436FD2E}" presName="parSpace" presStyleCnt="0"/>
      <dgm:spPr/>
    </dgm:pt>
    <dgm:pt modelId="{3819FA59-8650-48BF-87CE-53B964B2FDBE}" type="pres">
      <dgm:prSet presAssocID="{2FEA0FFB-EB77-440B-B22B-C5E386113F80}" presName="parTxOnly" presStyleLbl="node1" presStyleIdx="3" presStyleCnt="4" custScaleY="83459">
        <dgm:presLayoutVars>
          <dgm:bulletEnabled val="1"/>
        </dgm:presLayoutVars>
      </dgm:prSet>
      <dgm:spPr/>
    </dgm:pt>
  </dgm:ptLst>
  <dgm:cxnLst>
    <dgm:cxn modelId="{007E3F00-8BFC-49FD-B0CB-A02535561114}" srcId="{5E63AC90-DA77-41E4-BB1C-9A41A203712B}" destId="{2FEA0FFB-EB77-440B-B22B-C5E386113F80}" srcOrd="3" destOrd="0" parTransId="{908A8DF8-B9AD-4B5A-BFB8-C50F57F8449A}" sibTransId="{C4D4EA2F-9A99-41EE-AF3C-8DFAB06DF30B}"/>
    <dgm:cxn modelId="{162E931A-16D9-4AD9-BC7C-FD00A4627414}" srcId="{5E63AC90-DA77-41E4-BB1C-9A41A203712B}" destId="{69CF65F0-0C99-45F2-B58E-DB7D3E6B0B7A}" srcOrd="0" destOrd="0" parTransId="{BFB828E8-7617-4EE3-8327-67583626502A}" sibTransId="{3F185A56-9B7F-48EC-93B2-EE7C4A5C81BC}"/>
    <dgm:cxn modelId="{7DAFDA47-3F9B-4E6C-A38B-9C94E9BA63E5}" type="presOf" srcId="{E2CA3B83-97F7-492B-83E3-5841703C1C8F}" destId="{23A1E557-BCC0-4095-95D3-DB521618263B}" srcOrd="0" destOrd="0" presId="urn:microsoft.com/office/officeart/2005/8/layout/hChevron3"/>
    <dgm:cxn modelId="{C6650F8F-4AD5-4514-A095-FEF52577D256}" type="presOf" srcId="{5E63AC90-DA77-41E4-BB1C-9A41A203712B}" destId="{CB21E095-2231-48E3-8AA0-7848FA7B6B27}" srcOrd="0" destOrd="0" presId="urn:microsoft.com/office/officeart/2005/8/layout/hChevron3"/>
    <dgm:cxn modelId="{ED1F5796-71D7-4F0E-B535-78537829D8C1}" srcId="{5E63AC90-DA77-41E4-BB1C-9A41A203712B}" destId="{CD136066-91EC-4F05-93A9-692AE683B030}" srcOrd="1" destOrd="0" parTransId="{731DDA87-1308-4EEF-9903-3C4532D2E8AC}" sibTransId="{C8E03368-D06D-488F-9479-06CC9194E842}"/>
    <dgm:cxn modelId="{00D1ADAC-6478-4F85-89FE-09BDE0C321A5}" type="presOf" srcId="{2FEA0FFB-EB77-440B-B22B-C5E386113F80}" destId="{3819FA59-8650-48BF-87CE-53B964B2FDBE}" srcOrd="0" destOrd="0" presId="urn:microsoft.com/office/officeart/2005/8/layout/hChevron3"/>
    <dgm:cxn modelId="{848A9CBE-909D-4658-8FB8-8A9039F25043}" type="presOf" srcId="{CD136066-91EC-4F05-93A9-692AE683B030}" destId="{84296104-BFC0-4226-98C3-7DFF934C2FD7}" srcOrd="0" destOrd="0" presId="urn:microsoft.com/office/officeart/2005/8/layout/hChevron3"/>
    <dgm:cxn modelId="{B04D27DB-3E37-46CC-8974-B21E5D5E1A14}" type="presOf" srcId="{69CF65F0-0C99-45F2-B58E-DB7D3E6B0B7A}" destId="{D7624ECF-83B2-4DD8-8342-6DCF21894B72}" srcOrd="0" destOrd="0" presId="urn:microsoft.com/office/officeart/2005/8/layout/hChevron3"/>
    <dgm:cxn modelId="{EA5972F2-B830-43C9-BC04-7BF8C11DFB5C}" srcId="{5E63AC90-DA77-41E4-BB1C-9A41A203712B}" destId="{E2CA3B83-97F7-492B-83E3-5841703C1C8F}" srcOrd="2" destOrd="0" parTransId="{CE9DC7A7-D6C6-4C7B-A6BA-B5B645889400}" sibTransId="{41CB2BBE-5DCE-416C-8E94-5509C436FD2E}"/>
    <dgm:cxn modelId="{7097D748-C5A4-4CE4-ADAB-C8F70C4D00F6}" type="presParOf" srcId="{CB21E095-2231-48E3-8AA0-7848FA7B6B27}" destId="{D7624ECF-83B2-4DD8-8342-6DCF21894B72}" srcOrd="0" destOrd="0" presId="urn:microsoft.com/office/officeart/2005/8/layout/hChevron3"/>
    <dgm:cxn modelId="{3E85C347-E3E8-4B74-9095-58ACF29E8758}" type="presParOf" srcId="{CB21E095-2231-48E3-8AA0-7848FA7B6B27}" destId="{B09DD3AD-471C-4595-B6C0-163DF4E313B2}" srcOrd="1" destOrd="0" presId="urn:microsoft.com/office/officeart/2005/8/layout/hChevron3"/>
    <dgm:cxn modelId="{16886BA4-5E9F-4A67-9A11-7364F48AEB9A}" type="presParOf" srcId="{CB21E095-2231-48E3-8AA0-7848FA7B6B27}" destId="{84296104-BFC0-4226-98C3-7DFF934C2FD7}" srcOrd="2" destOrd="0" presId="urn:microsoft.com/office/officeart/2005/8/layout/hChevron3"/>
    <dgm:cxn modelId="{C913E088-4117-484A-A3D1-7F2D618692F7}" type="presParOf" srcId="{CB21E095-2231-48E3-8AA0-7848FA7B6B27}" destId="{E10C2ADE-E5F3-4954-B706-A3207A924163}" srcOrd="3" destOrd="0" presId="urn:microsoft.com/office/officeart/2005/8/layout/hChevron3"/>
    <dgm:cxn modelId="{7D3E72D3-C52A-44B8-8F70-33FD95F5E368}" type="presParOf" srcId="{CB21E095-2231-48E3-8AA0-7848FA7B6B27}" destId="{23A1E557-BCC0-4095-95D3-DB521618263B}" srcOrd="4" destOrd="0" presId="urn:microsoft.com/office/officeart/2005/8/layout/hChevron3"/>
    <dgm:cxn modelId="{FBB9C94D-DB64-4D96-B74F-AA1D6A7FE381}" type="presParOf" srcId="{CB21E095-2231-48E3-8AA0-7848FA7B6B27}" destId="{9E991109-89EA-4929-A249-7F2FD0EABBD0}" srcOrd="5" destOrd="0" presId="urn:microsoft.com/office/officeart/2005/8/layout/hChevron3"/>
    <dgm:cxn modelId="{2FB0FA25-63BD-4DB8-86F2-C356377455EF}" type="presParOf" srcId="{CB21E095-2231-48E3-8AA0-7848FA7B6B27}" destId="{3819FA59-8650-48BF-87CE-53B964B2FDBE}" srcOrd="6" destOrd="0" presId="urn:microsoft.com/office/officeart/2005/8/layout/hChevron3"/>
  </dgm:cxnLst>
  <dgm:bg/>
  <dgm:whole/>
  <dgm:extLst>
    <a:ext uri="http://schemas.microsoft.com/office/drawing/2008/diagram">
      <dsp:dataModelExt xmlns:dsp="http://schemas.microsoft.com/office/drawing/2008/diagram" relId="rId42" minVer="http://schemas.openxmlformats.org/drawingml/2006/diagram"/>
    </a:ext>
    <a:ext uri="{C62137D5-CB1D-491B-B009-E17868A290BF}">
      <dgm14:recolorImg xmlns:dgm14="http://schemas.microsoft.com/office/drawing/2010/diagram" val="1"/>
    </a:ext>
  </dgm:extLst>
</dgm:dataModel>
</file>

<file path=word/diagrams/data4.xml><?xml version="1.0" encoding="utf-8"?>
<dgm:dataModel xmlns:dgm="http://schemas.openxmlformats.org/drawingml/2006/diagram" xmlns:a="http://schemas.openxmlformats.org/drawingml/2006/main">
  <dgm:ptLst>
    <dgm:pt modelId="{3EC07DF6-B288-4951-9A97-4E7A811D6D97}" type="doc">
      <dgm:prSet loTypeId="urn:microsoft.com/office/officeart/2005/8/layout/hChevron3" loCatId="process" qsTypeId="urn:microsoft.com/office/officeart/2005/8/quickstyle/simple2" qsCatId="simple" csTypeId="urn:microsoft.com/office/officeart/2005/8/colors/colorful5" csCatId="colorful" phldr="1"/>
      <dgm:spPr/>
    </dgm:pt>
    <dgm:pt modelId="{1222CC13-0442-4407-97CE-7B63969290EF}">
      <dgm:prSet phldrT="[Text]" custT="1"/>
      <dgm:spPr>
        <a:xfrm>
          <a:off x="13300" y="0"/>
          <a:ext cx="1878359" cy="640080"/>
        </a:xfrm>
        <a:prstGeom prst="homePlate">
          <a:avLst/>
        </a:prstGeom>
      </dgm:spPr>
      <dgm:t>
        <a:bodyPr/>
        <a:lstStyle/>
        <a:p>
          <a:pPr algn="ctr"/>
          <a:r>
            <a:rPr lang="en-US" sz="1100"/>
            <a:t>Contractor Assignment</a:t>
          </a:r>
          <a:endParaRPr lang="en-US" sz="1100">
            <a:latin typeface="Calibri"/>
            <a:ea typeface="+mn-ea"/>
            <a:cs typeface="+mn-cs"/>
          </a:endParaRPr>
        </a:p>
      </dgm:t>
    </dgm:pt>
    <dgm:pt modelId="{FB8C19AF-DDC1-4B0A-A7C0-27BDBAFE408C}" type="parTrans" cxnId="{89E97F40-E478-458A-8DC4-BA232DB3190B}">
      <dgm:prSet/>
      <dgm:spPr/>
      <dgm:t>
        <a:bodyPr/>
        <a:lstStyle/>
        <a:p>
          <a:pPr algn="ctr"/>
          <a:endParaRPr lang="en-US" sz="1100"/>
        </a:p>
      </dgm:t>
    </dgm:pt>
    <dgm:pt modelId="{BF4B4CDA-B384-42DC-BFBB-BFED4812BA6E}" type="sibTrans" cxnId="{89E97F40-E478-458A-8DC4-BA232DB3190B}">
      <dgm:prSet/>
      <dgm:spPr/>
      <dgm:t>
        <a:bodyPr/>
        <a:lstStyle/>
        <a:p>
          <a:pPr algn="ctr"/>
          <a:endParaRPr lang="en-US" sz="1100"/>
        </a:p>
      </dgm:t>
    </dgm:pt>
    <dgm:pt modelId="{2A8C14AB-3AB1-4C28-8552-1372CCF0F03E}">
      <dgm:prSet phldrT="[Text]" custT="1"/>
      <dgm:spPr>
        <a:xfrm>
          <a:off x="1506232" y="0"/>
          <a:ext cx="1878359" cy="640080"/>
        </a:xfrm>
        <a:prstGeom prst="chevron">
          <a:avLst/>
        </a:prstGeom>
      </dgm:spPr>
      <dgm:t>
        <a:bodyPr/>
        <a:lstStyle/>
        <a:p>
          <a:pPr algn="ctr">
            <a:buNone/>
          </a:pPr>
          <a:r>
            <a:rPr lang="en-US" sz="1100"/>
            <a:t>Construction and Construction Management</a:t>
          </a:r>
          <a:endParaRPr lang="en-US" sz="1100">
            <a:latin typeface="Calibri"/>
            <a:ea typeface="+mn-ea"/>
            <a:cs typeface="+mn-cs"/>
          </a:endParaRPr>
        </a:p>
      </dgm:t>
    </dgm:pt>
    <dgm:pt modelId="{E481F211-1587-4028-93AC-9A4516B6D3E5}" type="parTrans" cxnId="{62CE8B39-A7FA-4560-B7B1-834E30F9BA3E}">
      <dgm:prSet/>
      <dgm:spPr/>
      <dgm:t>
        <a:bodyPr/>
        <a:lstStyle/>
        <a:p>
          <a:pPr algn="ctr"/>
          <a:endParaRPr lang="en-US" sz="1100"/>
        </a:p>
      </dgm:t>
    </dgm:pt>
    <dgm:pt modelId="{82E70DA2-825D-420B-872A-3D95BC16066E}" type="sibTrans" cxnId="{62CE8B39-A7FA-4560-B7B1-834E30F9BA3E}">
      <dgm:prSet/>
      <dgm:spPr/>
      <dgm:t>
        <a:bodyPr/>
        <a:lstStyle/>
        <a:p>
          <a:pPr algn="ctr"/>
          <a:endParaRPr lang="en-US" sz="1100"/>
        </a:p>
      </dgm:t>
    </dgm:pt>
    <dgm:pt modelId="{CB75B623-6A3E-46EB-8E65-377BAE3A5CAE}">
      <dgm:prSet phldrT="[Text]" custT="1"/>
      <dgm:spPr>
        <a:xfrm>
          <a:off x="3008920" y="0"/>
          <a:ext cx="1885647" cy="640080"/>
        </a:xfrm>
        <a:prstGeom prst="chevron">
          <a:avLst/>
        </a:prstGeom>
      </dgm:spPr>
      <dgm:t>
        <a:bodyPr/>
        <a:lstStyle/>
        <a:p>
          <a:pPr algn="ctr">
            <a:buNone/>
          </a:pPr>
          <a:r>
            <a:rPr lang="en-US" sz="1100"/>
            <a:t>Verification of Tenant Income at Lease Up</a:t>
          </a:r>
          <a:endParaRPr lang="en-US" sz="1100">
            <a:latin typeface="Calibri"/>
            <a:ea typeface="+mn-ea"/>
            <a:cs typeface="+mn-cs"/>
          </a:endParaRPr>
        </a:p>
      </dgm:t>
    </dgm:pt>
    <dgm:pt modelId="{2AE0B1CD-5717-409B-BF6A-1F2EF5E29A89}" type="parTrans" cxnId="{095F9222-DADF-44BB-BAC2-804385E9710F}">
      <dgm:prSet/>
      <dgm:spPr/>
      <dgm:t>
        <a:bodyPr/>
        <a:lstStyle/>
        <a:p>
          <a:pPr algn="ctr"/>
          <a:endParaRPr lang="en-US" sz="1100"/>
        </a:p>
      </dgm:t>
    </dgm:pt>
    <dgm:pt modelId="{D7F6F411-9B4C-4D4E-8EF1-302CDB14416D}" type="sibTrans" cxnId="{095F9222-DADF-44BB-BAC2-804385E9710F}">
      <dgm:prSet/>
      <dgm:spPr/>
      <dgm:t>
        <a:bodyPr/>
        <a:lstStyle/>
        <a:p>
          <a:pPr algn="ctr"/>
          <a:endParaRPr lang="en-US" sz="1100"/>
        </a:p>
      </dgm:t>
    </dgm:pt>
    <dgm:pt modelId="{7B8279B1-EBDB-4B13-B46E-391B31D669DF}">
      <dgm:prSet phldrT="[Text]" custT="1"/>
      <dgm:spPr>
        <a:xfrm>
          <a:off x="4518895" y="0"/>
          <a:ext cx="1878359" cy="640080"/>
        </a:xfrm>
        <a:prstGeom prst="chevron">
          <a:avLst/>
        </a:prstGeom>
      </dgm:spPr>
      <dgm:t>
        <a:bodyPr/>
        <a:lstStyle/>
        <a:p>
          <a:pPr algn="ctr">
            <a:buNone/>
          </a:pPr>
          <a:r>
            <a:rPr lang="en-US" sz="1100"/>
            <a:t>5-Year Affordability Compliance Monitoring</a:t>
          </a:r>
          <a:endParaRPr lang="en-US" sz="1100">
            <a:latin typeface="Calibri"/>
            <a:ea typeface="+mn-ea"/>
            <a:cs typeface="+mn-cs"/>
          </a:endParaRPr>
        </a:p>
      </dgm:t>
    </dgm:pt>
    <dgm:pt modelId="{F526C8E4-5AD0-46D5-B6BF-36E5F172D55F}" type="parTrans" cxnId="{B776F0FA-8E19-410F-876C-AD73E38B3BEA}">
      <dgm:prSet/>
      <dgm:spPr/>
      <dgm:t>
        <a:bodyPr/>
        <a:lstStyle/>
        <a:p>
          <a:pPr algn="ctr"/>
          <a:endParaRPr lang="en-US" sz="1100"/>
        </a:p>
      </dgm:t>
    </dgm:pt>
    <dgm:pt modelId="{E7F560E3-4C2A-4E0F-8EA0-CF7B4D96C44A}" type="sibTrans" cxnId="{B776F0FA-8E19-410F-876C-AD73E38B3BEA}">
      <dgm:prSet/>
      <dgm:spPr/>
      <dgm:t>
        <a:bodyPr/>
        <a:lstStyle/>
        <a:p>
          <a:pPr algn="ctr"/>
          <a:endParaRPr lang="en-US" sz="1100"/>
        </a:p>
      </dgm:t>
    </dgm:pt>
    <dgm:pt modelId="{6A062471-072D-41A3-8478-818E7CF6CC29}" type="pres">
      <dgm:prSet presAssocID="{3EC07DF6-B288-4951-9A97-4E7A811D6D97}" presName="Name0" presStyleCnt="0">
        <dgm:presLayoutVars>
          <dgm:dir/>
          <dgm:resizeHandles val="exact"/>
        </dgm:presLayoutVars>
      </dgm:prSet>
      <dgm:spPr/>
    </dgm:pt>
    <dgm:pt modelId="{570BC00C-B2A7-46BF-BDD4-0420DACC752C}" type="pres">
      <dgm:prSet presAssocID="{1222CC13-0442-4407-97CE-7B63969290EF}" presName="parTxOnly" presStyleLbl="node1" presStyleIdx="0" presStyleCnt="4" custLinFactNeighborX="2597">
        <dgm:presLayoutVars>
          <dgm:bulletEnabled val="1"/>
        </dgm:presLayoutVars>
      </dgm:prSet>
      <dgm:spPr/>
    </dgm:pt>
    <dgm:pt modelId="{8A00C32D-E925-451D-BB44-1005FEE8EDFB}" type="pres">
      <dgm:prSet presAssocID="{BF4B4CDA-B384-42DC-BFBB-BFED4812BA6E}" presName="parSpace" presStyleCnt="0"/>
      <dgm:spPr/>
    </dgm:pt>
    <dgm:pt modelId="{9F82259B-A95F-4379-98CD-2AA76CFC297E}" type="pres">
      <dgm:prSet presAssocID="{2A8C14AB-3AB1-4C28-8552-1372CCF0F03E}" presName="parTxOnly" presStyleLbl="node1" presStyleIdx="1" presStyleCnt="4" custScaleX="109287">
        <dgm:presLayoutVars>
          <dgm:bulletEnabled val="1"/>
        </dgm:presLayoutVars>
      </dgm:prSet>
      <dgm:spPr/>
    </dgm:pt>
    <dgm:pt modelId="{3AAA71B0-9FEF-4E3B-90A7-A6DEDF4C6689}" type="pres">
      <dgm:prSet presAssocID="{82E70DA2-825D-420B-872A-3D95BC16066E}" presName="parSpace" presStyleCnt="0"/>
      <dgm:spPr/>
    </dgm:pt>
    <dgm:pt modelId="{E796EE4B-2D8B-4552-95EB-D170A4E7C2FB}" type="pres">
      <dgm:prSet presAssocID="{CB75B623-6A3E-46EB-8E65-377BAE3A5CAE}" presName="parTxOnly" presStyleLbl="node1" presStyleIdx="2" presStyleCnt="4" custScaleX="111802" custScaleY="99557">
        <dgm:presLayoutVars>
          <dgm:bulletEnabled val="1"/>
        </dgm:presLayoutVars>
      </dgm:prSet>
      <dgm:spPr/>
    </dgm:pt>
    <dgm:pt modelId="{9FA9A89C-8B42-4ED3-82CE-C41DA0344CA4}" type="pres">
      <dgm:prSet presAssocID="{D7F6F411-9B4C-4D4E-8EF1-302CDB14416D}" presName="parSpace" presStyleCnt="0"/>
      <dgm:spPr/>
    </dgm:pt>
    <dgm:pt modelId="{242CEF16-079B-4BF0-B461-33239639B165}" type="pres">
      <dgm:prSet presAssocID="{7B8279B1-EBDB-4B13-B46E-391B31D669DF}" presName="parTxOnly" presStyleLbl="node1" presStyleIdx="3" presStyleCnt="4" custScaleX="117117">
        <dgm:presLayoutVars>
          <dgm:bulletEnabled val="1"/>
        </dgm:presLayoutVars>
      </dgm:prSet>
      <dgm:spPr/>
    </dgm:pt>
  </dgm:ptLst>
  <dgm:cxnLst>
    <dgm:cxn modelId="{0C5C8B05-2F7E-4737-9D8D-41649CC0E313}" type="presOf" srcId="{2A8C14AB-3AB1-4C28-8552-1372CCF0F03E}" destId="{9F82259B-A95F-4379-98CD-2AA76CFC297E}" srcOrd="0" destOrd="0" presId="urn:microsoft.com/office/officeart/2005/8/layout/hChevron3"/>
    <dgm:cxn modelId="{095F9222-DADF-44BB-BAC2-804385E9710F}" srcId="{3EC07DF6-B288-4951-9A97-4E7A811D6D97}" destId="{CB75B623-6A3E-46EB-8E65-377BAE3A5CAE}" srcOrd="2" destOrd="0" parTransId="{2AE0B1CD-5717-409B-BF6A-1F2EF5E29A89}" sibTransId="{D7F6F411-9B4C-4D4E-8EF1-302CDB14416D}"/>
    <dgm:cxn modelId="{62CE8B39-A7FA-4560-B7B1-834E30F9BA3E}" srcId="{3EC07DF6-B288-4951-9A97-4E7A811D6D97}" destId="{2A8C14AB-3AB1-4C28-8552-1372CCF0F03E}" srcOrd="1" destOrd="0" parTransId="{E481F211-1587-4028-93AC-9A4516B6D3E5}" sibTransId="{82E70DA2-825D-420B-872A-3D95BC16066E}"/>
    <dgm:cxn modelId="{89E97F40-E478-458A-8DC4-BA232DB3190B}" srcId="{3EC07DF6-B288-4951-9A97-4E7A811D6D97}" destId="{1222CC13-0442-4407-97CE-7B63969290EF}" srcOrd="0" destOrd="0" parTransId="{FB8C19AF-DDC1-4B0A-A7C0-27BDBAFE408C}" sibTransId="{BF4B4CDA-B384-42DC-BFBB-BFED4812BA6E}"/>
    <dgm:cxn modelId="{7EDD6272-982D-4252-880B-93EDA5528325}" type="presOf" srcId="{CB75B623-6A3E-46EB-8E65-377BAE3A5CAE}" destId="{E796EE4B-2D8B-4552-95EB-D170A4E7C2FB}" srcOrd="0" destOrd="0" presId="urn:microsoft.com/office/officeart/2005/8/layout/hChevron3"/>
    <dgm:cxn modelId="{CBE7FC8F-4547-4F0F-8089-F7D56EED7E85}" type="presOf" srcId="{1222CC13-0442-4407-97CE-7B63969290EF}" destId="{570BC00C-B2A7-46BF-BDD4-0420DACC752C}" srcOrd="0" destOrd="0" presId="urn:microsoft.com/office/officeart/2005/8/layout/hChevron3"/>
    <dgm:cxn modelId="{1B43CDF2-5D8D-4C98-A092-0EBF13B86DBE}" type="presOf" srcId="{7B8279B1-EBDB-4B13-B46E-391B31D669DF}" destId="{242CEF16-079B-4BF0-B461-33239639B165}" srcOrd="0" destOrd="0" presId="urn:microsoft.com/office/officeart/2005/8/layout/hChevron3"/>
    <dgm:cxn modelId="{8F9B94F3-FE33-4010-B116-AB8D6060E1DD}" type="presOf" srcId="{3EC07DF6-B288-4951-9A97-4E7A811D6D97}" destId="{6A062471-072D-41A3-8478-818E7CF6CC29}" srcOrd="0" destOrd="0" presId="urn:microsoft.com/office/officeart/2005/8/layout/hChevron3"/>
    <dgm:cxn modelId="{B776F0FA-8E19-410F-876C-AD73E38B3BEA}" srcId="{3EC07DF6-B288-4951-9A97-4E7A811D6D97}" destId="{7B8279B1-EBDB-4B13-B46E-391B31D669DF}" srcOrd="3" destOrd="0" parTransId="{F526C8E4-5AD0-46D5-B6BF-36E5F172D55F}" sibTransId="{E7F560E3-4C2A-4E0F-8EA0-CF7B4D96C44A}"/>
    <dgm:cxn modelId="{4CD9EA90-3910-4DBF-8D58-8D31DC450156}" type="presParOf" srcId="{6A062471-072D-41A3-8478-818E7CF6CC29}" destId="{570BC00C-B2A7-46BF-BDD4-0420DACC752C}" srcOrd="0" destOrd="0" presId="urn:microsoft.com/office/officeart/2005/8/layout/hChevron3"/>
    <dgm:cxn modelId="{33F65889-3F59-4094-9DBD-7AC112D1BC4B}" type="presParOf" srcId="{6A062471-072D-41A3-8478-818E7CF6CC29}" destId="{8A00C32D-E925-451D-BB44-1005FEE8EDFB}" srcOrd="1" destOrd="0" presId="urn:microsoft.com/office/officeart/2005/8/layout/hChevron3"/>
    <dgm:cxn modelId="{5A473DD4-567E-4695-BCF0-DB914534EBBA}" type="presParOf" srcId="{6A062471-072D-41A3-8478-818E7CF6CC29}" destId="{9F82259B-A95F-4379-98CD-2AA76CFC297E}" srcOrd="2" destOrd="0" presId="urn:microsoft.com/office/officeart/2005/8/layout/hChevron3"/>
    <dgm:cxn modelId="{4EA8C8A2-DDB0-4AD8-841E-A7BDBFCFC346}" type="presParOf" srcId="{6A062471-072D-41A3-8478-818E7CF6CC29}" destId="{3AAA71B0-9FEF-4E3B-90A7-A6DEDF4C6689}" srcOrd="3" destOrd="0" presId="urn:microsoft.com/office/officeart/2005/8/layout/hChevron3"/>
    <dgm:cxn modelId="{58331ED5-56B4-4CB8-869F-64473B77997E}" type="presParOf" srcId="{6A062471-072D-41A3-8478-818E7CF6CC29}" destId="{E796EE4B-2D8B-4552-95EB-D170A4E7C2FB}" srcOrd="4" destOrd="0" presId="urn:microsoft.com/office/officeart/2005/8/layout/hChevron3"/>
    <dgm:cxn modelId="{80BF6894-50D8-4E4D-A0F8-747A3AEDAD13}" type="presParOf" srcId="{6A062471-072D-41A3-8478-818E7CF6CC29}" destId="{9FA9A89C-8B42-4ED3-82CE-C41DA0344CA4}" srcOrd="5" destOrd="0" presId="urn:microsoft.com/office/officeart/2005/8/layout/hChevron3"/>
    <dgm:cxn modelId="{2D4D59A3-7C8B-4E0A-8A97-E49C5536CD2F}" type="presParOf" srcId="{6A062471-072D-41A3-8478-818E7CF6CC29}" destId="{242CEF16-079B-4BF0-B461-33239639B165}" srcOrd="6" destOrd="0" presId="urn:microsoft.com/office/officeart/2005/8/layout/hChevron3"/>
  </dgm:cxnLst>
  <dgm:bg/>
  <dgm:whole>
    <a:ln w="12700">
      <a:solidFill>
        <a:schemeClr val="bg1"/>
      </a:solidFill>
    </a:ln>
  </dgm:whole>
  <dgm:extLst>
    <a:ext uri="http://schemas.microsoft.com/office/drawing/2008/diagram">
      <dsp:dataModelExt xmlns:dsp="http://schemas.microsoft.com/office/drawing/2008/diagram" relId="rId4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624ECF-83B2-4DD8-8342-6DCF21894B72}">
      <dsp:nvSpPr>
        <dsp:cNvPr id="0" name=""/>
        <dsp:cNvSpPr/>
      </dsp:nvSpPr>
      <dsp:spPr>
        <a:xfrm>
          <a:off x="153333" y="72642"/>
          <a:ext cx="1523627" cy="769115"/>
        </a:xfrm>
        <a:prstGeom prst="homePlate">
          <a:avLst/>
        </a:prstGeom>
        <a:solidFill>
          <a:srgbClr val="003F5C"/>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8006" tIns="24003" rIns="12002" bIns="24003" numCol="1" spcCol="1270" anchor="ctr" anchorCtr="0">
          <a:noAutofit/>
        </a:bodyPr>
        <a:lstStyle/>
        <a:p>
          <a:pPr marL="0" lvl="0" indent="0" algn="ctr" defTabSz="400050">
            <a:lnSpc>
              <a:spcPct val="90000"/>
            </a:lnSpc>
            <a:spcBef>
              <a:spcPct val="0"/>
            </a:spcBef>
            <a:spcAft>
              <a:spcPct val="35000"/>
            </a:spcAft>
            <a:buNone/>
          </a:pPr>
          <a:r>
            <a:rPr lang="en-US" sz="900" kern="1200"/>
            <a:t>Application Intake</a:t>
          </a:r>
        </a:p>
      </dsp:txBody>
      <dsp:txXfrm>
        <a:off x="153333" y="72642"/>
        <a:ext cx="1331348" cy="769115"/>
      </dsp:txXfrm>
    </dsp:sp>
    <dsp:sp modelId="{CCA2EC65-CB28-496C-B7E2-77541AD2D5B4}">
      <dsp:nvSpPr>
        <dsp:cNvPr id="0" name=""/>
        <dsp:cNvSpPr/>
      </dsp:nvSpPr>
      <dsp:spPr>
        <a:xfrm>
          <a:off x="1305494" y="72642"/>
          <a:ext cx="1523627" cy="769115"/>
        </a:xfrm>
        <a:prstGeom prst="chevron">
          <a:avLst/>
        </a:prstGeom>
        <a:solidFill>
          <a:srgbClr val="003F5C"/>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6005" tIns="24003" rIns="12002" bIns="24003" numCol="1" spcCol="1270" anchor="ctr" anchorCtr="0">
          <a:noAutofit/>
        </a:bodyPr>
        <a:lstStyle/>
        <a:p>
          <a:pPr marL="0" lvl="0" indent="0" algn="ctr" defTabSz="400050">
            <a:lnSpc>
              <a:spcPct val="90000"/>
            </a:lnSpc>
            <a:spcBef>
              <a:spcPct val="0"/>
            </a:spcBef>
            <a:spcAft>
              <a:spcPct val="35000"/>
            </a:spcAft>
            <a:buNone/>
          </a:pPr>
          <a:r>
            <a:rPr lang="en-US" sz="900" kern="1200"/>
            <a:t>Eligibility &amp; DOB Review</a:t>
          </a:r>
        </a:p>
      </dsp:txBody>
      <dsp:txXfrm>
        <a:off x="1690052" y="72642"/>
        <a:ext cx="754512" cy="769115"/>
      </dsp:txXfrm>
    </dsp:sp>
    <dsp:sp modelId="{1B2D2575-275B-4EFB-9B85-7DB06242DF62}">
      <dsp:nvSpPr>
        <dsp:cNvPr id="0" name=""/>
        <dsp:cNvSpPr/>
      </dsp:nvSpPr>
      <dsp:spPr>
        <a:xfrm>
          <a:off x="2438586" y="72642"/>
          <a:ext cx="1523627" cy="769115"/>
        </a:xfrm>
        <a:prstGeom prst="chevron">
          <a:avLst/>
        </a:prstGeom>
        <a:solidFill>
          <a:srgbClr val="003F5C"/>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6005" tIns="24003" rIns="12002" bIns="24003" numCol="1" spcCol="1270" anchor="ctr" anchorCtr="0">
          <a:noAutofit/>
        </a:bodyPr>
        <a:lstStyle/>
        <a:p>
          <a:pPr marL="0" lvl="0" indent="0" algn="ctr" defTabSz="400050">
            <a:lnSpc>
              <a:spcPct val="90000"/>
            </a:lnSpc>
            <a:spcBef>
              <a:spcPct val="0"/>
            </a:spcBef>
            <a:spcAft>
              <a:spcPct val="35000"/>
            </a:spcAft>
            <a:buNone/>
          </a:pPr>
          <a:r>
            <a:rPr lang="en-US" sz="900" kern="1200"/>
            <a:t>Damage Assessment, Environmental Review, Construction Planning</a:t>
          </a:r>
        </a:p>
      </dsp:txBody>
      <dsp:txXfrm>
        <a:off x="2823144" y="72642"/>
        <a:ext cx="754512" cy="769115"/>
      </dsp:txXfrm>
    </dsp:sp>
    <dsp:sp modelId="{A69FB954-DCB4-49B5-A7A7-49F5913CDACA}">
      <dsp:nvSpPr>
        <dsp:cNvPr id="0" name=""/>
        <dsp:cNvSpPr/>
      </dsp:nvSpPr>
      <dsp:spPr>
        <a:xfrm>
          <a:off x="3590747" y="72642"/>
          <a:ext cx="1523627" cy="769115"/>
        </a:xfrm>
        <a:prstGeom prst="chevron">
          <a:avLst/>
        </a:prstGeom>
        <a:solidFill>
          <a:srgbClr val="003F5C"/>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6005" tIns="24003" rIns="12002" bIns="24003" numCol="1" spcCol="1270" anchor="ctr" anchorCtr="0">
          <a:noAutofit/>
        </a:bodyPr>
        <a:lstStyle/>
        <a:p>
          <a:pPr marL="0" lvl="0" indent="0" algn="ctr" defTabSz="400050">
            <a:lnSpc>
              <a:spcPct val="90000"/>
            </a:lnSpc>
            <a:spcBef>
              <a:spcPct val="0"/>
            </a:spcBef>
            <a:spcAft>
              <a:spcPct val="35000"/>
            </a:spcAft>
            <a:buNone/>
          </a:pPr>
          <a:r>
            <a:rPr lang="en-US" sz="900" kern="1200"/>
            <a:t>Award Determination</a:t>
          </a:r>
        </a:p>
      </dsp:txBody>
      <dsp:txXfrm>
        <a:off x="3975305" y="72642"/>
        <a:ext cx="754512" cy="769115"/>
      </dsp:txXfrm>
    </dsp:sp>
    <dsp:sp modelId="{EDAF549C-2E4E-4927-826E-BCC67AAD0278}">
      <dsp:nvSpPr>
        <dsp:cNvPr id="0" name=""/>
        <dsp:cNvSpPr/>
      </dsp:nvSpPr>
      <dsp:spPr>
        <a:xfrm>
          <a:off x="4742908" y="72642"/>
          <a:ext cx="1523627" cy="769115"/>
        </a:xfrm>
        <a:prstGeom prst="chevron">
          <a:avLst/>
        </a:prstGeom>
        <a:solidFill>
          <a:srgbClr val="003F5C"/>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6005" tIns="24003" rIns="12002" bIns="24003" numCol="1" spcCol="1270" anchor="ctr" anchorCtr="0">
          <a:noAutofit/>
        </a:bodyPr>
        <a:lstStyle/>
        <a:p>
          <a:pPr marL="0" lvl="0" indent="0" algn="ctr" defTabSz="400050">
            <a:lnSpc>
              <a:spcPct val="90000"/>
            </a:lnSpc>
            <a:spcBef>
              <a:spcPct val="0"/>
            </a:spcBef>
            <a:spcAft>
              <a:spcPct val="35000"/>
            </a:spcAft>
            <a:buNone/>
          </a:pPr>
          <a:r>
            <a:rPr lang="en-US" sz="900" kern="1200"/>
            <a:t>Grant Agreement</a:t>
          </a:r>
        </a:p>
      </dsp:txBody>
      <dsp:txXfrm>
        <a:off x="5127466" y="72642"/>
        <a:ext cx="754512" cy="76911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0BC00C-B2A7-46BF-BDD4-0420DACC752C}">
      <dsp:nvSpPr>
        <dsp:cNvPr id="0" name=""/>
        <dsp:cNvSpPr/>
      </dsp:nvSpPr>
      <dsp:spPr>
        <a:xfrm>
          <a:off x="7101" y="31725"/>
          <a:ext cx="1327272" cy="530908"/>
        </a:xfrm>
        <a:prstGeom prst="homePlate">
          <a:avLst/>
        </a:prstGeom>
        <a:solidFill>
          <a:schemeClr val="accent5">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8674" tIns="29337" rIns="14669" bIns="29337" numCol="1" spcCol="1270" anchor="ctr" anchorCtr="0">
          <a:noAutofit/>
        </a:bodyPr>
        <a:lstStyle/>
        <a:p>
          <a:pPr marL="0" lvl="0" indent="0" algn="ctr" defTabSz="488950">
            <a:lnSpc>
              <a:spcPct val="90000"/>
            </a:lnSpc>
            <a:spcBef>
              <a:spcPct val="0"/>
            </a:spcBef>
            <a:spcAft>
              <a:spcPct val="35000"/>
            </a:spcAft>
            <a:buNone/>
          </a:pPr>
          <a:r>
            <a:rPr lang="en-US" sz="1100" kern="1200">
              <a:latin typeface="Calibri"/>
              <a:ea typeface="+mn-ea"/>
              <a:cs typeface="+mn-cs"/>
            </a:rPr>
            <a:t>Application Intake</a:t>
          </a:r>
        </a:p>
      </dsp:txBody>
      <dsp:txXfrm>
        <a:off x="7101" y="31725"/>
        <a:ext cx="1194545" cy="530908"/>
      </dsp:txXfrm>
    </dsp:sp>
    <dsp:sp modelId="{9F82259B-A95F-4379-98CD-2AA76CFC297E}">
      <dsp:nvSpPr>
        <dsp:cNvPr id="0" name=""/>
        <dsp:cNvSpPr/>
      </dsp:nvSpPr>
      <dsp:spPr>
        <a:xfrm>
          <a:off x="1062025" y="31725"/>
          <a:ext cx="1327272" cy="530908"/>
        </a:xfrm>
        <a:prstGeom prst="chevron">
          <a:avLst/>
        </a:prstGeom>
        <a:solidFill>
          <a:schemeClr val="accent5">
            <a:hueOff val="526849"/>
            <a:satOff val="9809"/>
            <a:lumOff val="-1500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006" tIns="29337" rIns="14669" bIns="29337" numCol="1" spcCol="1270" anchor="ctr" anchorCtr="0">
          <a:noAutofit/>
        </a:bodyPr>
        <a:lstStyle/>
        <a:p>
          <a:pPr marL="0" lvl="0" indent="0" algn="ctr" defTabSz="488950">
            <a:lnSpc>
              <a:spcPct val="90000"/>
            </a:lnSpc>
            <a:spcBef>
              <a:spcPct val="0"/>
            </a:spcBef>
            <a:spcAft>
              <a:spcPct val="35000"/>
            </a:spcAft>
            <a:buNone/>
          </a:pPr>
          <a:r>
            <a:rPr lang="en-US" sz="1100" kern="1200">
              <a:latin typeface="Calibri"/>
              <a:ea typeface="+mn-ea"/>
              <a:cs typeface="+mn-cs"/>
            </a:rPr>
            <a:t>Eligibility &amp; DOB Review</a:t>
          </a:r>
        </a:p>
      </dsp:txBody>
      <dsp:txXfrm>
        <a:off x="1327479" y="31725"/>
        <a:ext cx="796364" cy="530908"/>
      </dsp:txXfrm>
    </dsp:sp>
    <dsp:sp modelId="{E796EE4B-2D8B-4552-95EB-D170A4E7C2FB}">
      <dsp:nvSpPr>
        <dsp:cNvPr id="0" name=""/>
        <dsp:cNvSpPr/>
      </dsp:nvSpPr>
      <dsp:spPr>
        <a:xfrm>
          <a:off x="2123843" y="32901"/>
          <a:ext cx="1888005" cy="528557"/>
        </a:xfrm>
        <a:prstGeom prst="chevron">
          <a:avLst/>
        </a:prstGeom>
        <a:solidFill>
          <a:schemeClr val="accent5">
            <a:hueOff val="1053697"/>
            <a:satOff val="19619"/>
            <a:lumOff val="-3000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0005" tIns="26670" rIns="13335" bIns="26670" numCol="1" spcCol="1270" anchor="ctr" anchorCtr="0">
          <a:noAutofit/>
        </a:bodyPr>
        <a:lstStyle/>
        <a:p>
          <a:pPr marL="0" lvl="0" indent="0" algn="ctr" defTabSz="444500">
            <a:lnSpc>
              <a:spcPct val="90000"/>
            </a:lnSpc>
            <a:spcBef>
              <a:spcPct val="0"/>
            </a:spcBef>
            <a:spcAft>
              <a:spcPct val="35000"/>
            </a:spcAft>
            <a:buNone/>
          </a:pPr>
          <a:r>
            <a:rPr lang="en-US" sz="1000" kern="1200">
              <a:latin typeface="Calibri"/>
              <a:ea typeface="+mn-ea"/>
              <a:cs typeface="+mn-cs"/>
            </a:rPr>
            <a:t>Damage Assessment, Environmental Review, Construction Planning</a:t>
          </a:r>
        </a:p>
      </dsp:txBody>
      <dsp:txXfrm>
        <a:off x="2388122" y="32901"/>
        <a:ext cx="1359448" cy="528557"/>
      </dsp:txXfrm>
    </dsp:sp>
    <dsp:sp modelId="{242CEF16-079B-4BF0-B461-33239639B165}">
      <dsp:nvSpPr>
        <dsp:cNvPr id="0" name=""/>
        <dsp:cNvSpPr/>
      </dsp:nvSpPr>
      <dsp:spPr>
        <a:xfrm>
          <a:off x="3746394" y="31725"/>
          <a:ext cx="1535229" cy="530908"/>
        </a:xfrm>
        <a:prstGeom prst="chevron">
          <a:avLst/>
        </a:prstGeom>
        <a:solidFill>
          <a:schemeClr val="accent5">
            <a:hueOff val="1580546"/>
            <a:satOff val="29428"/>
            <a:lumOff val="-44999"/>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006" tIns="29337" rIns="14669" bIns="29337" numCol="1" spcCol="1270" anchor="ctr" anchorCtr="0">
          <a:noAutofit/>
        </a:bodyPr>
        <a:lstStyle/>
        <a:p>
          <a:pPr marL="0" lvl="0" indent="0" algn="ctr" defTabSz="488950">
            <a:lnSpc>
              <a:spcPct val="90000"/>
            </a:lnSpc>
            <a:spcBef>
              <a:spcPct val="0"/>
            </a:spcBef>
            <a:spcAft>
              <a:spcPct val="35000"/>
            </a:spcAft>
            <a:buNone/>
          </a:pPr>
          <a:r>
            <a:rPr lang="en-US" sz="1100" kern="1200">
              <a:latin typeface="Calibri"/>
              <a:ea typeface="+mn-ea"/>
              <a:cs typeface="+mn-cs"/>
            </a:rPr>
            <a:t>Award Determination</a:t>
          </a:r>
        </a:p>
      </dsp:txBody>
      <dsp:txXfrm>
        <a:off x="4011848" y="31725"/>
        <a:ext cx="1004321" cy="530908"/>
      </dsp:txXfrm>
    </dsp:sp>
    <dsp:sp modelId="{9D7C29CD-826B-4DE1-8554-B2ABC121FA00}">
      <dsp:nvSpPr>
        <dsp:cNvPr id="0" name=""/>
        <dsp:cNvSpPr/>
      </dsp:nvSpPr>
      <dsp:spPr>
        <a:xfrm>
          <a:off x="5016169" y="31725"/>
          <a:ext cx="1327272" cy="530908"/>
        </a:xfrm>
        <a:prstGeom prst="chevron">
          <a:avLst/>
        </a:prstGeom>
        <a:solidFill>
          <a:schemeClr val="accent5">
            <a:hueOff val="2107395"/>
            <a:satOff val="39238"/>
            <a:lumOff val="-59999"/>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006" tIns="29337" rIns="14669" bIns="29337" numCol="1" spcCol="1270" anchor="ctr" anchorCtr="0">
          <a:noAutofit/>
        </a:bodyPr>
        <a:lstStyle/>
        <a:p>
          <a:pPr marL="0" lvl="0" indent="0" algn="ctr" defTabSz="488950">
            <a:lnSpc>
              <a:spcPct val="90000"/>
            </a:lnSpc>
            <a:spcBef>
              <a:spcPct val="0"/>
            </a:spcBef>
            <a:spcAft>
              <a:spcPct val="35000"/>
            </a:spcAft>
            <a:buNone/>
          </a:pPr>
          <a:r>
            <a:rPr lang="en-US" sz="1100" kern="1200">
              <a:latin typeface="Calibri"/>
              <a:ea typeface="+mn-ea"/>
              <a:cs typeface="+mn-cs"/>
            </a:rPr>
            <a:t>Grant Agreement</a:t>
          </a:r>
        </a:p>
      </dsp:txBody>
      <dsp:txXfrm>
        <a:off x="5281623" y="31725"/>
        <a:ext cx="796364" cy="53090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624ECF-83B2-4DD8-8342-6DCF21894B72}">
      <dsp:nvSpPr>
        <dsp:cNvPr id="0" name=""/>
        <dsp:cNvSpPr/>
      </dsp:nvSpPr>
      <dsp:spPr>
        <a:xfrm>
          <a:off x="1875" y="155834"/>
          <a:ext cx="1881485" cy="602730"/>
        </a:xfrm>
        <a:prstGeom prst="homePlate">
          <a:avLst/>
        </a:prstGeom>
        <a:solidFill>
          <a:srgbClr val="003F5C"/>
        </a:solidFill>
        <a:ln w="19050" cap="flat" cmpd="sng" algn="ctr">
          <a:solidFill>
            <a:schemeClr val="lt2">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8006" tIns="24003" rIns="12002" bIns="24003" numCol="1" spcCol="1270" anchor="ctr" anchorCtr="0">
          <a:noAutofit/>
        </a:bodyPr>
        <a:lstStyle/>
        <a:p>
          <a:pPr marL="0" lvl="0" indent="0" algn="ctr" defTabSz="400050">
            <a:lnSpc>
              <a:spcPct val="90000"/>
            </a:lnSpc>
            <a:spcBef>
              <a:spcPct val="0"/>
            </a:spcBef>
            <a:spcAft>
              <a:spcPct val="35000"/>
            </a:spcAft>
            <a:buNone/>
          </a:pPr>
          <a:r>
            <a:rPr lang="en-US" sz="900" kern="1200"/>
            <a:t>Contractor Assignment</a:t>
          </a:r>
        </a:p>
      </dsp:txBody>
      <dsp:txXfrm>
        <a:off x="1875" y="155834"/>
        <a:ext cx="1730803" cy="602730"/>
      </dsp:txXfrm>
    </dsp:sp>
    <dsp:sp modelId="{84296104-BFC0-4226-98C3-7DFF934C2FD7}">
      <dsp:nvSpPr>
        <dsp:cNvPr id="0" name=""/>
        <dsp:cNvSpPr/>
      </dsp:nvSpPr>
      <dsp:spPr>
        <a:xfrm>
          <a:off x="1507063" y="143146"/>
          <a:ext cx="1881485" cy="628107"/>
        </a:xfrm>
        <a:prstGeom prst="chevron">
          <a:avLst/>
        </a:prstGeom>
        <a:solidFill>
          <a:srgbClr val="003F5C"/>
        </a:solidFill>
        <a:ln w="19050" cap="flat" cmpd="sng" algn="ctr">
          <a:solidFill>
            <a:schemeClr val="lt2">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6005" tIns="24003" rIns="12002" bIns="24003" numCol="1" spcCol="1270" anchor="ctr" anchorCtr="0">
          <a:noAutofit/>
        </a:bodyPr>
        <a:lstStyle/>
        <a:p>
          <a:pPr marL="0" lvl="0" indent="0" algn="ctr" defTabSz="400050">
            <a:lnSpc>
              <a:spcPct val="90000"/>
            </a:lnSpc>
            <a:spcBef>
              <a:spcPct val="0"/>
            </a:spcBef>
            <a:spcAft>
              <a:spcPct val="35000"/>
            </a:spcAft>
            <a:buNone/>
          </a:pPr>
          <a:r>
            <a:rPr lang="en-US" sz="900" kern="1200"/>
            <a:t>Construction and Construction Management</a:t>
          </a:r>
        </a:p>
      </dsp:txBody>
      <dsp:txXfrm>
        <a:off x="1821117" y="143146"/>
        <a:ext cx="1253378" cy="628107"/>
      </dsp:txXfrm>
    </dsp:sp>
    <dsp:sp modelId="{23A1E557-BCC0-4095-95D3-DB521618263B}">
      <dsp:nvSpPr>
        <dsp:cNvPr id="0" name=""/>
        <dsp:cNvSpPr/>
      </dsp:nvSpPr>
      <dsp:spPr>
        <a:xfrm>
          <a:off x="3012251" y="143146"/>
          <a:ext cx="1881485" cy="628107"/>
        </a:xfrm>
        <a:prstGeom prst="chevron">
          <a:avLst/>
        </a:prstGeom>
        <a:solidFill>
          <a:srgbClr val="003F5C"/>
        </a:solidFill>
        <a:ln w="19050" cap="flat" cmpd="sng" algn="ctr">
          <a:solidFill>
            <a:schemeClr val="lt2">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6005" tIns="24003" rIns="12002" bIns="24003" numCol="1" spcCol="1270" anchor="ctr" anchorCtr="0">
          <a:noAutofit/>
        </a:bodyPr>
        <a:lstStyle/>
        <a:p>
          <a:pPr marL="0" lvl="0" indent="0" algn="ctr" defTabSz="400050">
            <a:lnSpc>
              <a:spcPct val="90000"/>
            </a:lnSpc>
            <a:spcBef>
              <a:spcPct val="0"/>
            </a:spcBef>
            <a:spcAft>
              <a:spcPct val="35000"/>
            </a:spcAft>
            <a:buNone/>
          </a:pPr>
          <a:r>
            <a:rPr lang="en-US" sz="900" kern="1200"/>
            <a:t>Verification of Tenant Income at Lease Up</a:t>
          </a:r>
        </a:p>
      </dsp:txBody>
      <dsp:txXfrm>
        <a:off x="3326305" y="143146"/>
        <a:ext cx="1253378" cy="628107"/>
      </dsp:txXfrm>
    </dsp:sp>
    <dsp:sp modelId="{3819FA59-8650-48BF-87CE-53B964B2FDBE}">
      <dsp:nvSpPr>
        <dsp:cNvPr id="0" name=""/>
        <dsp:cNvSpPr/>
      </dsp:nvSpPr>
      <dsp:spPr>
        <a:xfrm>
          <a:off x="4517439" y="143146"/>
          <a:ext cx="1881485" cy="628107"/>
        </a:xfrm>
        <a:prstGeom prst="chevron">
          <a:avLst/>
        </a:prstGeom>
        <a:solidFill>
          <a:srgbClr val="003F5C"/>
        </a:solidFill>
        <a:ln w="19050" cap="flat" cmpd="sng" algn="ctr">
          <a:solidFill>
            <a:schemeClr val="lt2">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6005" tIns="24003" rIns="12002" bIns="24003" numCol="1" spcCol="1270" anchor="ctr" anchorCtr="0">
          <a:noAutofit/>
        </a:bodyPr>
        <a:lstStyle/>
        <a:p>
          <a:pPr marL="0" lvl="0" indent="0" algn="ctr" defTabSz="400050">
            <a:lnSpc>
              <a:spcPct val="90000"/>
            </a:lnSpc>
            <a:spcBef>
              <a:spcPct val="0"/>
            </a:spcBef>
            <a:spcAft>
              <a:spcPct val="35000"/>
            </a:spcAft>
            <a:buNone/>
          </a:pPr>
          <a:r>
            <a:rPr lang="en-US" sz="900" kern="1200"/>
            <a:t>5-Year Affordability Compliance Monitoring</a:t>
          </a:r>
        </a:p>
      </dsp:txBody>
      <dsp:txXfrm>
        <a:off x="4831493" y="143146"/>
        <a:ext cx="1253378" cy="62810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0BC00C-B2A7-46BF-BDD4-0420DACC752C}">
      <dsp:nvSpPr>
        <dsp:cNvPr id="0" name=""/>
        <dsp:cNvSpPr/>
      </dsp:nvSpPr>
      <dsp:spPr>
        <a:xfrm>
          <a:off x="11724" y="0"/>
          <a:ext cx="1685804" cy="594360"/>
        </a:xfrm>
        <a:prstGeom prst="homePlate">
          <a:avLst/>
        </a:prstGeom>
        <a:solidFill>
          <a:schemeClr val="accent5">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8674" tIns="29337" rIns="14669" bIns="29337" numCol="1" spcCol="1270" anchor="ctr" anchorCtr="0">
          <a:noAutofit/>
        </a:bodyPr>
        <a:lstStyle/>
        <a:p>
          <a:pPr marL="0" lvl="0" indent="0" algn="ctr" defTabSz="488950">
            <a:lnSpc>
              <a:spcPct val="90000"/>
            </a:lnSpc>
            <a:spcBef>
              <a:spcPct val="0"/>
            </a:spcBef>
            <a:spcAft>
              <a:spcPct val="35000"/>
            </a:spcAft>
            <a:buNone/>
          </a:pPr>
          <a:r>
            <a:rPr lang="en-US" sz="1100" kern="1200"/>
            <a:t>Contractor Assignment</a:t>
          </a:r>
          <a:endParaRPr lang="en-US" sz="1100" kern="1200">
            <a:latin typeface="Calibri"/>
            <a:ea typeface="+mn-ea"/>
            <a:cs typeface="+mn-cs"/>
          </a:endParaRPr>
        </a:p>
      </dsp:txBody>
      <dsp:txXfrm>
        <a:off x="11724" y="0"/>
        <a:ext cx="1537214" cy="594360"/>
      </dsp:txXfrm>
    </dsp:sp>
    <dsp:sp modelId="{9F82259B-A95F-4379-98CD-2AA76CFC297E}">
      <dsp:nvSpPr>
        <dsp:cNvPr id="0" name=""/>
        <dsp:cNvSpPr/>
      </dsp:nvSpPr>
      <dsp:spPr>
        <a:xfrm>
          <a:off x="1351612" y="0"/>
          <a:ext cx="1842364" cy="594360"/>
        </a:xfrm>
        <a:prstGeom prst="chevron">
          <a:avLst/>
        </a:prstGeom>
        <a:solidFill>
          <a:schemeClr val="accent5">
            <a:hueOff val="702465"/>
            <a:satOff val="13079"/>
            <a:lumOff val="-2000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006" tIns="29337" rIns="14669" bIns="29337" numCol="1" spcCol="1270" anchor="ctr" anchorCtr="0">
          <a:noAutofit/>
        </a:bodyPr>
        <a:lstStyle/>
        <a:p>
          <a:pPr marL="0" lvl="0" indent="0" algn="ctr" defTabSz="488950">
            <a:lnSpc>
              <a:spcPct val="90000"/>
            </a:lnSpc>
            <a:spcBef>
              <a:spcPct val="0"/>
            </a:spcBef>
            <a:spcAft>
              <a:spcPct val="35000"/>
            </a:spcAft>
            <a:buNone/>
          </a:pPr>
          <a:r>
            <a:rPr lang="en-US" sz="1100" kern="1200"/>
            <a:t>Construction and Construction Management</a:t>
          </a:r>
          <a:endParaRPr lang="en-US" sz="1100" kern="1200">
            <a:latin typeface="Calibri"/>
            <a:ea typeface="+mn-ea"/>
            <a:cs typeface="+mn-cs"/>
          </a:endParaRPr>
        </a:p>
      </dsp:txBody>
      <dsp:txXfrm>
        <a:off x="1648792" y="0"/>
        <a:ext cx="1248004" cy="594360"/>
      </dsp:txXfrm>
    </dsp:sp>
    <dsp:sp modelId="{E796EE4B-2D8B-4552-95EB-D170A4E7C2FB}">
      <dsp:nvSpPr>
        <dsp:cNvPr id="0" name=""/>
        <dsp:cNvSpPr/>
      </dsp:nvSpPr>
      <dsp:spPr>
        <a:xfrm>
          <a:off x="2856816" y="0"/>
          <a:ext cx="1884762" cy="594360"/>
        </a:xfrm>
        <a:prstGeom prst="chevron">
          <a:avLst/>
        </a:prstGeom>
        <a:solidFill>
          <a:schemeClr val="accent5">
            <a:hueOff val="1404930"/>
            <a:satOff val="26159"/>
            <a:lumOff val="-39999"/>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006" tIns="29337" rIns="14669" bIns="29337" numCol="1" spcCol="1270" anchor="ctr" anchorCtr="0">
          <a:noAutofit/>
        </a:bodyPr>
        <a:lstStyle/>
        <a:p>
          <a:pPr marL="0" lvl="0" indent="0" algn="ctr" defTabSz="488950">
            <a:lnSpc>
              <a:spcPct val="90000"/>
            </a:lnSpc>
            <a:spcBef>
              <a:spcPct val="0"/>
            </a:spcBef>
            <a:spcAft>
              <a:spcPct val="35000"/>
            </a:spcAft>
            <a:buNone/>
          </a:pPr>
          <a:r>
            <a:rPr lang="en-US" sz="1100" kern="1200"/>
            <a:t>Verification of Tenant Income at Lease Up</a:t>
          </a:r>
          <a:endParaRPr lang="en-US" sz="1100" kern="1200">
            <a:latin typeface="Calibri"/>
            <a:ea typeface="+mn-ea"/>
            <a:cs typeface="+mn-cs"/>
          </a:endParaRPr>
        </a:p>
      </dsp:txBody>
      <dsp:txXfrm>
        <a:off x="3153996" y="0"/>
        <a:ext cx="1290402" cy="594360"/>
      </dsp:txXfrm>
    </dsp:sp>
    <dsp:sp modelId="{242CEF16-079B-4BF0-B461-33239639B165}">
      <dsp:nvSpPr>
        <dsp:cNvPr id="0" name=""/>
        <dsp:cNvSpPr/>
      </dsp:nvSpPr>
      <dsp:spPr>
        <a:xfrm>
          <a:off x="4404417" y="0"/>
          <a:ext cx="1974363" cy="594360"/>
        </a:xfrm>
        <a:prstGeom prst="chevron">
          <a:avLst/>
        </a:prstGeom>
        <a:solidFill>
          <a:schemeClr val="accent5">
            <a:hueOff val="2107395"/>
            <a:satOff val="39238"/>
            <a:lumOff val="-59999"/>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006" tIns="29337" rIns="14669" bIns="29337" numCol="1" spcCol="1270" anchor="ctr" anchorCtr="0">
          <a:noAutofit/>
        </a:bodyPr>
        <a:lstStyle/>
        <a:p>
          <a:pPr marL="0" lvl="0" indent="0" algn="ctr" defTabSz="488950">
            <a:lnSpc>
              <a:spcPct val="90000"/>
            </a:lnSpc>
            <a:spcBef>
              <a:spcPct val="0"/>
            </a:spcBef>
            <a:spcAft>
              <a:spcPct val="35000"/>
            </a:spcAft>
            <a:buNone/>
          </a:pPr>
          <a:r>
            <a:rPr lang="en-US" sz="1100" kern="1200"/>
            <a:t>5-Year Affordability Compliance Monitoring</a:t>
          </a:r>
          <a:endParaRPr lang="en-US" sz="1100" kern="1200">
            <a:latin typeface="Calibri"/>
            <a:ea typeface="+mn-ea"/>
            <a:cs typeface="+mn-cs"/>
          </a:endParaRPr>
        </a:p>
      </dsp:txBody>
      <dsp:txXfrm>
        <a:off x="4701597" y="0"/>
        <a:ext cx="1380003" cy="594360"/>
      </dsp:txXfrm>
    </dsp:sp>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Florida Commerce Colors">
      <a:dk1>
        <a:sysClr val="windowText" lastClr="000000"/>
      </a:dk1>
      <a:lt1>
        <a:sysClr val="window" lastClr="FFFFFF"/>
      </a:lt1>
      <a:dk2>
        <a:srgbClr val="202452"/>
      </a:dk2>
      <a:lt2>
        <a:srgbClr val="E0E1E2"/>
      </a:lt2>
      <a:accent1>
        <a:srgbClr val="202452"/>
      </a:accent1>
      <a:accent2>
        <a:srgbClr val="E5C93A"/>
      </a:accent2>
      <a:accent3>
        <a:srgbClr val="00A651"/>
      </a:accent3>
      <a:accent4>
        <a:srgbClr val="F5896B"/>
      </a:accent4>
      <a:accent5>
        <a:srgbClr val="D1D3D4"/>
      </a:accent5>
      <a:accent6>
        <a:srgbClr val="212552"/>
      </a:accent6>
      <a:hlink>
        <a:srgbClr val="202452"/>
      </a:hlink>
      <a:folHlink>
        <a:srgbClr val="00A65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0 xmlns="0758ea5b-3113-4abf-9dfc-fb6cf0fcf54b" xsi:nil="true"/>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35AA5456EA92040AE817EFFF6FC025D" ma:contentTypeVersion="3" ma:contentTypeDescription="Create a new document." ma:contentTypeScope="" ma:versionID="33f83338de43df8e09039d56b5f892ea">
  <xsd:schema xmlns:xsd="http://www.w3.org/2001/XMLSchema" xmlns:xs="http://www.w3.org/2001/XMLSchema" xmlns:p="http://schemas.microsoft.com/office/2006/metadata/properties" xmlns:ns1="http://schemas.microsoft.com/sharepoint/v3" xmlns:ns2="fbc1e583-4cc5-4559-92e7-d003e38a266e" xmlns:ns3="0758ea5b-3113-4abf-9dfc-fb6cf0fcf54b" targetNamespace="http://schemas.microsoft.com/office/2006/metadata/properties" ma:root="true" ma:fieldsID="7b017454ed2ad37f11f7e746664772ac" ns1:_="" ns2:_="" ns3:_="">
    <xsd:import namespace="http://schemas.microsoft.com/sharepoint/v3"/>
    <xsd:import namespace="fbc1e583-4cc5-4559-92e7-d003e38a266e"/>
    <xsd:import namespace="0758ea5b-3113-4abf-9dfc-fb6cf0fcf54b"/>
    <xsd:element name="properties">
      <xsd:complexType>
        <xsd:sequence>
          <xsd:element name="documentManagement">
            <xsd:complexType>
              <xsd:all>
                <xsd:element ref="ns1:PublishingStartDate" minOccurs="0"/>
                <xsd:element ref="ns1:PublishingExpirationDate" minOccurs="0"/>
                <xsd:element ref="ns2:SharedWithUsers" minOccurs="0"/>
                <xsd:element ref="ns3: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c1e583-4cc5-4559-92e7-d003e38a266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758ea5b-3113-4abf-9dfc-fb6cf0fcf54b" elementFormDefault="qualified">
    <xsd:import namespace="http://schemas.microsoft.com/office/2006/documentManagement/types"/>
    <xsd:import namespace="http://schemas.microsoft.com/office/infopath/2007/PartnerControls"/>
    <xsd:element name="Notes0" ma:index="11" nillable="true" ma:displayName="Notes" ma:internalName="Notes0">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928F7B-A017-4D20-A03D-573E8C9FBA20}">
  <ds:schemaRefs>
    <ds:schemaRef ds:uri="http://schemas.microsoft.com/office/2006/metadata/properties"/>
    <ds:schemaRef ds:uri="http://schemas.microsoft.com/office/infopath/2007/PartnerControls"/>
    <ds:schemaRef ds:uri="0758ea5b-3113-4abf-9dfc-fb6cf0fcf54b"/>
    <ds:schemaRef ds:uri="http://schemas.microsoft.com/sharepoint/v3"/>
  </ds:schemaRefs>
</ds:datastoreItem>
</file>

<file path=customXml/itemProps2.xml><?xml version="1.0" encoding="utf-8"?>
<ds:datastoreItem xmlns:ds="http://schemas.openxmlformats.org/officeDocument/2006/customXml" ds:itemID="{9FF273C7-9369-4A23-BE1D-EA19710DBE3A}">
  <ds:schemaRefs>
    <ds:schemaRef ds:uri="http://schemas.openxmlformats.org/officeDocument/2006/bibliography"/>
  </ds:schemaRefs>
</ds:datastoreItem>
</file>

<file path=customXml/itemProps3.xml><?xml version="1.0" encoding="utf-8"?>
<ds:datastoreItem xmlns:ds="http://schemas.openxmlformats.org/officeDocument/2006/customXml" ds:itemID="{634E8C90-D515-4407-8FB8-D14F8EE28AAC}">
  <ds:schemaRefs>
    <ds:schemaRef ds:uri="http://schemas.microsoft.com/sharepoint/v3/contenttype/forms"/>
  </ds:schemaRefs>
</ds:datastoreItem>
</file>

<file path=customXml/itemProps4.xml><?xml version="1.0" encoding="utf-8"?>
<ds:datastoreItem xmlns:ds="http://schemas.openxmlformats.org/officeDocument/2006/customXml" ds:itemID="{85732F49-86F3-46A7-B6C3-2793BDD87F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bc1e583-4cc5-4559-92e7-d003e38a266e"/>
    <ds:schemaRef ds:uri="0758ea5b-3113-4abf-9dfc-fb6cf0fcf5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6</TotalTime>
  <Pages>71</Pages>
  <Words>34242</Words>
  <Characters>195183</Characters>
  <Application>Microsoft Office Word</Application>
  <DocSecurity>0</DocSecurity>
  <Lines>1626</Lines>
  <Paragraphs>4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68</CharactersWithSpaces>
  <SharedDoc>false</SharedDoc>
  <HLinks>
    <vt:vector size="918" baseType="variant">
      <vt:variant>
        <vt:i4>5636221</vt:i4>
      </vt:variant>
      <vt:variant>
        <vt:i4>2145</vt:i4>
      </vt:variant>
      <vt:variant>
        <vt:i4>0</vt:i4>
      </vt:variant>
      <vt:variant>
        <vt:i4>5</vt:i4>
      </vt:variant>
      <vt:variant>
        <vt:lpwstr>mailto:hotline@hudoig.gov</vt:lpwstr>
      </vt:variant>
      <vt:variant>
        <vt:lpwstr/>
      </vt:variant>
      <vt:variant>
        <vt:i4>196714</vt:i4>
      </vt:variant>
      <vt:variant>
        <vt:i4>2142</vt:i4>
      </vt:variant>
      <vt:variant>
        <vt:i4>0</vt:i4>
      </vt:variant>
      <vt:variant>
        <vt:i4>5</vt:i4>
      </vt:variant>
      <vt:variant>
        <vt:lpwstr>mailto:OIG@deo.myflorida.com</vt:lpwstr>
      </vt:variant>
      <vt:variant>
        <vt:lpwstr/>
      </vt:variant>
      <vt:variant>
        <vt:i4>1507426</vt:i4>
      </vt:variant>
      <vt:variant>
        <vt:i4>2139</vt:i4>
      </vt:variant>
      <vt:variant>
        <vt:i4>0</vt:i4>
      </vt:variant>
      <vt:variant>
        <vt:i4>5</vt:i4>
      </vt:variant>
      <vt:variant>
        <vt:lpwstr>mailto:FairHousing@deo.myflorida.com</vt:lpwstr>
      </vt:variant>
      <vt:variant>
        <vt:lpwstr/>
      </vt:variant>
      <vt:variant>
        <vt:i4>5570660</vt:i4>
      </vt:variant>
      <vt:variant>
        <vt:i4>2136</vt:i4>
      </vt:variant>
      <vt:variant>
        <vt:i4>0</vt:i4>
      </vt:variant>
      <vt:variant>
        <vt:i4>5</vt:i4>
      </vt:variant>
      <vt:variant>
        <vt:lpwstr>mailto:cdbg-dr@deo.myflorida.com</vt:lpwstr>
      </vt:variant>
      <vt:variant>
        <vt:lpwstr/>
      </vt:variant>
      <vt:variant>
        <vt:i4>7995508</vt:i4>
      </vt:variant>
      <vt:variant>
        <vt:i4>2127</vt:i4>
      </vt:variant>
      <vt:variant>
        <vt:i4>0</vt:i4>
      </vt:variant>
      <vt:variant>
        <vt:i4>5</vt:i4>
      </vt:variant>
      <vt:variant>
        <vt:lpwstr>http://floridajobs.org/rebuildflorida/rebuild-florida-homeowner-complaint-form</vt:lpwstr>
      </vt:variant>
      <vt:variant>
        <vt:lpwstr/>
      </vt:variant>
      <vt:variant>
        <vt:i4>8126547</vt:i4>
      </vt:variant>
      <vt:variant>
        <vt:i4>2124</vt:i4>
      </vt:variant>
      <vt:variant>
        <vt:i4>0</vt:i4>
      </vt:variant>
      <vt:variant>
        <vt:i4>5</vt:i4>
      </vt:variant>
      <vt:variant>
        <vt:lpwstr>mailto:Agency.Clerk@deo.myflorida.com</vt:lpwstr>
      </vt:variant>
      <vt:variant>
        <vt:lpwstr/>
      </vt:variant>
      <vt:variant>
        <vt:i4>6815850</vt:i4>
      </vt:variant>
      <vt:variant>
        <vt:i4>2121</vt:i4>
      </vt:variant>
      <vt:variant>
        <vt:i4>0</vt:i4>
      </vt:variant>
      <vt:variant>
        <vt:i4>5</vt:i4>
      </vt:variant>
      <vt:variant>
        <vt:lpwstr>https://www.flrules.org/gateway/ChapterHome.asp?Chapter=28-106</vt:lpwstr>
      </vt:variant>
      <vt:variant>
        <vt:lpwstr/>
      </vt:variant>
      <vt:variant>
        <vt:i4>786474</vt:i4>
      </vt:variant>
      <vt:variant>
        <vt:i4>2118</vt:i4>
      </vt:variant>
      <vt:variant>
        <vt:i4>0</vt:i4>
      </vt:variant>
      <vt:variant>
        <vt:i4>5</vt:i4>
      </vt:variant>
      <vt:variant>
        <vt:lpwstr>mailto:CDBG-DRAppeals@deo.myflorida.com</vt:lpwstr>
      </vt:variant>
      <vt:variant>
        <vt:lpwstr/>
      </vt:variant>
      <vt:variant>
        <vt:i4>786474</vt:i4>
      </vt:variant>
      <vt:variant>
        <vt:i4>2115</vt:i4>
      </vt:variant>
      <vt:variant>
        <vt:i4>0</vt:i4>
      </vt:variant>
      <vt:variant>
        <vt:i4>5</vt:i4>
      </vt:variant>
      <vt:variant>
        <vt:lpwstr>mailto:CDBG-DRAppeals@deo.myflorida.com</vt:lpwstr>
      </vt:variant>
      <vt:variant>
        <vt:lpwstr/>
      </vt:variant>
      <vt:variant>
        <vt:i4>6750212</vt:i4>
      </vt:variant>
      <vt:variant>
        <vt:i4>2112</vt:i4>
      </vt:variant>
      <vt:variant>
        <vt:i4>0</vt:i4>
      </vt:variant>
      <vt:variant>
        <vt:i4>5</vt:i4>
      </vt:variant>
      <vt:variant>
        <vt:lpwstr>C:\Users\polandd\AppData\Local\Microsoft\Windows\INetCache\Content.Outlook\9FRQC5K0\www.hud.gov\fairhousing</vt:lpwstr>
      </vt:variant>
      <vt:variant>
        <vt:lpwstr/>
      </vt:variant>
      <vt:variant>
        <vt:i4>5570660</vt:i4>
      </vt:variant>
      <vt:variant>
        <vt:i4>2109</vt:i4>
      </vt:variant>
      <vt:variant>
        <vt:i4>0</vt:i4>
      </vt:variant>
      <vt:variant>
        <vt:i4>5</vt:i4>
      </vt:variant>
      <vt:variant>
        <vt:lpwstr>mailto:CDBG-DR@deo.myflorida.com</vt:lpwstr>
      </vt:variant>
      <vt:variant>
        <vt:lpwstr/>
      </vt:variant>
      <vt:variant>
        <vt:i4>5767201</vt:i4>
      </vt:variant>
      <vt:variant>
        <vt:i4>2106</vt:i4>
      </vt:variant>
      <vt:variant>
        <vt:i4>0</vt:i4>
      </vt:variant>
      <vt:variant>
        <vt:i4>5</vt:i4>
      </vt:variant>
      <vt:variant>
        <vt:lpwstr>mailto:michael.reconsiderations@rebuildflorida.gov</vt:lpwstr>
      </vt:variant>
      <vt:variant>
        <vt:lpwstr/>
      </vt:variant>
      <vt:variant>
        <vt:i4>131140</vt:i4>
      </vt:variant>
      <vt:variant>
        <vt:i4>2103</vt:i4>
      </vt:variant>
      <vt:variant>
        <vt:i4>0</vt:i4>
      </vt:variant>
      <vt:variant>
        <vt:i4>5</vt:i4>
      </vt:variant>
      <vt:variant>
        <vt:lpwstr>C:\Users\polandd\AppData\Local\Microsoft\Windows\INetCache\Content.Outlook\9FRQC5K0\www.rebuildflorida.gov</vt:lpwstr>
      </vt:variant>
      <vt:variant>
        <vt:lpwstr/>
      </vt:variant>
      <vt:variant>
        <vt:i4>2359359</vt:i4>
      </vt:variant>
      <vt:variant>
        <vt:i4>2100</vt:i4>
      </vt:variant>
      <vt:variant>
        <vt:i4>0</vt:i4>
      </vt:variant>
      <vt:variant>
        <vt:i4>5</vt:i4>
      </vt:variant>
      <vt:variant>
        <vt:lpwstr>https://www.ecfr.gov/cgi-bin/text-idx?node=2%3A1.1.2.2.1.5&amp;amp;rgn=div6</vt:lpwstr>
      </vt:variant>
      <vt:variant>
        <vt:lpwstr/>
      </vt:variant>
      <vt:variant>
        <vt:i4>2097215</vt:i4>
      </vt:variant>
      <vt:variant>
        <vt:i4>2097</vt:i4>
      </vt:variant>
      <vt:variant>
        <vt:i4>0</vt:i4>
      </vt:variant>
      <vt:variant>
        <vt:i4>5</vt:i4>
      </vt:variant>
      <vt:variant>
        <vt:lpwstr>https://www.ecfr.gov/cgi-bin/text-idx?SID=cd05f748c481fd0ec85ffb94b9193066&amp;amp;node=sp40.31.745.e&amp;amp;rgn=div6</vt:lpwstr>
      </vt:variant>
      <vt:variant>
        <vt:lpwstr/>
      </vt:variant>
      <vt:variant>
        <vt:i4>4784141</vt:i4>
      </vt:variant>
      <vt:variant>
        <vt:i4>2094</vt:i4>
      </vt:variant>
      <vt:variant>
        <vt:i4>0</vt:i4>
      </vt:variant>
      <vt:variant>
        <vt:i4>5</vt:i4>
      </vt:variant>
      <vt:variant>
        <vt:lpwstr>https://www.ecfr.gov/cgi-bin/text-idx?c=ecfr&amp;amp;SID=e1741143a75841f15fcfd930d325ac2b&amp;amp;rgn=div5&amp;amp;view=text&amp;amp;node=24%3A1.1.1.1.24&amp;amp;idno=24</vt:lpwstr>
      </vt:variant>
      <vt:variant>
        <vt:lpwstr/>
      </vt:variant>
      <vt:variant>
        <vt:i4>1048584</vt:i4>
      </vt:variant>
      <vt:variant>
        <vt:i4>2091</vt:i4>
      </vt:variant>
      <vt:variant>
        <vt:i4>0</vt:i4>
      </vt:variant>
      <vt:variant>
        <vt:i4>5</vt:i4>
      </vt:variant>
      <vt:variant>
        <vt:lpwstr>https://www.energystar.gov/newhomes/homes_prog_reqs/florida</vt:lpwstr>
      </vt:variant>
      <vt:variant>
        <vt:lpwstr/>
      </vt:variant>
      <vt:variant>
        <vt:i4>655436</vt:i4>
      </vt:variant>
      <vt:variant>
        <vt:i4>2085</vt:i4>
      </vt:variant>
      <vt:variant>
        <vt:i4>0</vt:i4>
      </vt:variant>
      <vt:variant>
        <vt:i4>5</vt:i4>
      </vt:variant>
      <vt:variant>
        <vt:lpwstr>https://www.fema.gov/national-flood-insurance-program</vt:lpwstr>
      </vt:variant>
      <vt:variant>
        <vt:lpwstr/>
      </vt:variant>
      <vt:variant>
        <vt:i4>6488101</vt:i4>
      </vt:variant>
      <vt:variant>
        <vt:i4>2082</vt:i4>
      </vt:variant>
      <vt:variant>
        <vt:i4>0</vt:i4>
      </vt:variant>
      <vt:variant>
        <vt:i4>5</vt:i4>
      </vt:variant>
      <vt:variant>
        <vt:lpwstr>https://www.govinfo.gov/content/pkg/CFR-2013-title24-vol3/pdf/CFR-2013-title24-vol3-sec570-490.pdf</vt:lpwstr>
      </vt:variant>
      <vt:variant>
        <vt:lpwstr/>
      </vt:variant>
      <vt:variant>
        <vt:i4>4128817</vt:i4>
      </vt:variant>
      <vt:variant>
        <vt:i4>2073</vt:i4>
      </vt:variant>
      <vt:variant>
        <vt:i4>0</vt:i4>
      </vt:variant>
      <vt:variant>
        <vt:i4>5</vt:i4>
      </vt:variant>
      <vt:variant>
        <vt:lpwstr>http://www.floridajobs.org/docs/default-source/office-of-disaster-recovery/office-of-disaster-recovery-main-page/afwa-policy_updated-3-30-21.pdf?sfvrsn=20e441b0_8</vt:lpwstr>
      </vt:variant>
      <vt:variant>
        <vt:lpwstr/>
      </vt:variant>
      <vt:variant>
        <vt:i4>5636221</vt:i4>
      </vt:variant>
      <vt:variant>
        <vt:i4>2070</vt:i4>
      </vt:variant>
      <vt:variant>
        <vt:i4>0</vt:i4>
      </vt:variant>
      <vt:variant>
        <vt:i4>5</vt:i4>
      </vt:variant>
      <vt:variant>
        <vt:lpwstr>mailto:hotline@hudoig.gov</vt:lpwstr>
      </vt:variant>
      <vt:variant>
        <vt:lpwstr/>
      </vt:variant>
      <vt:variant>
        <vt:i4>196714</vt:i4>
      </vt:variant>
      <vt:variant>
        <vt:i4>2067</vt:i4>
      </vt:variant>
      <vt:variant>
        <vt:i4>0</vt:i4>
      </vt:variant>
      <vt:variant>
        <vt:i4>5</vt:i4>
      </vt:variant>
      <vt:variant>
        <vt:lpwstr>mailto:OIG@deo.myflorida.com</vt:lpwstr>
      </vt:variant>
      <vt:variant>
        <vt:lpwstr/>
      </vt:variant>
      <vt:variant>
        <vt:i4>4653131</vt:i4>
      </vt:variant>
      <vt:variant>
        <vt:i4>2064</vt:i4>
      </vt:variant>
      <vt:variant>
        <vt:i4>0</vt:i4>
      </vt:variant>
      <vt:variant>
        <vt:i4>5</vt:i4>
      </vt:variant>
      <vt:variant>
        <vt:lpwstr>mailto:cdbg-dr_antifraudwasteabuse@deo.myflorida.com</vt:lpwstr>
      </vt:variant>
      <vt:variant>
        <vt:lpwstr/>
      </vt:variant>
      <vt:variant>
        <vt:i4>524293</vt:i4>
      </vt:variant>
      <vt:variant>
        <vt:i4>2061</vt:i4>
      </vt:variant>
      <vt:variant>
        <vt:i4>0</vt:i4>
      </vt:variant>
      <vt:variant>
        <vt:i4>5</vt:i4>
      </vt:variant>
      <vt:variant>
        <vt:lpwstr>http://floridajobs.org/rebuildflorida/report</vt:lpwstr>
      </vt:variant>
      <vt:variant>
        <vt:lpwstr/>
      </vt:variant>
      <vt:variant>
        <vt:i4>4259907</vt:i4>
      </vt:variant>
      <vt:variant>
        <vt:i4>2058</vt:i4>
      </vt:variant>
      <vt:variant>
        <vt:i4>0</vt:i4>
      </vt:variant>
      <vt:variant>
        <vt:i4>5</vt:i4>
      </vt:variant>
      <vt:variant>
        <vt:lpwstr>https://files.hudexchange.info/resources/documents/Housing-and-Community-Development-Act-1974.pdf</vt:lpwstr>
      </vt:variant>
      <vt:variant>
        <vt:lpwstr/>
      </vt:variant>
      <vt:variant>
        <vt:i4>4259907</vt:i4>
      </vt:variant>
      <vt:variant>
        <vt:i4>2055</vt:i4>
      </vt:variant>
      <vt:variant>
        <vt:i4>0</vt:i4>
      </vt:variant>
      <vt:variant>
        <vt:i4>5</vt:i4>
      </vt:variant>
      <vt:variant>
        <vt:lpwstr>https://files.hudexchange.info/resources/documents/Housing-and-Community-Development-Act-1974.pdf</vt:lpwstr>
      </vt:variant>
      <vt:variant>
        <vt:lpwstr/>
      </vt:variant>
      <vt:variant>
        <vt:i4>3211368</vt:i4>
      </vt:variant>
      <vt:variant>
        <vt:i4>2052</vt:i4>
      </vt:variant>
      <vt:variant>
        <vt:i4>0</vt:i4>
      </vt:variant>
      <vt:variant>
        <vt:i4>5</vt:i4>
      </vt:variant>
      <vt:variant>
        <vt:lpwstr>https://www.govinfo.gov/app/details/CFR-2012-title24-vol3/CFR-2012-title24-vol3-sec570-489</vt:lpwstr>
      </vt:variant>
      <vt:variant>
        <vt:lpwstr/>
      </vt:variant>
      <vt:variant>
        <vt:i4>1507426</vt:i4>
      </vt:variant>
      <vt:variant>
        <vt:i4>2049</vt:i4>
      </vt:variant>
      <vt:variant>
        <vt:i4>0</vt:i4>
      </vt:variant>
      <vt:variant>
        <vt:i4>5</vt:i4>
      </vt:variant>
      <vt:variant>
        <vt:lpwstr>mailto:FairHousing@deo.myflorida.com</vt:lpwstr>
      </vt:variant>
      <vt:variant>
        <vt:lpwstr/>
      </vt:variant>
      <vt:variant>
        <vt:i4>4063328</vt:i4>
      </vt:variant>
      <vt:variant>
        <vt:i4>2046</vt:i4>
      </vt:variant>
      <vt:variant>
        <vt:i4>0</vt:i4>
      </vt:variant>
      <vt:variant>
        <vt:i4>5</vt:i4>
      </vt:variant>
      <vt:variant>
        <vt:lpwstr>https://www.justice.gov/crt/fair-housing-act-2</vt:lpwstr>
      </vt:variant>
      <vt:variant>
        <vt:lpwstr/>
      </vt:variant>
      <vt:variant>
        <vt:i4>2490403</vt:i4>
      </vt:variant>
      <vt:variant>
        <vt:i4>2043</vt:i4>
      </vt:variant>
      <vt:variant>
        <vt:i4>0</vt:i4>
      </vt:variant>
      <vt:variant>
        <vt:i4>5</vt:i4>
      </vt:variant>
      <vt:variant>
        <vt:lpwstr>https://www.justice.gov/crt/fcs/TitleVI</vt:lpwstr>
      </vt:variant>
      <vt:variant>
        <vt:lpwstr/>
      </vt:variant>
      <vt:variant>
        <vt:i4>2490403</vt:i4>
      </vt:variant>
      <vt:variant>
        <vt:i4>2040</vt:i4>
      </vt:variant>
      <vt:variant>
        <vt:i4>0</vt:i4>
      </vt:variant>
      <vt:variant>
        <vt:i4>5</vt:i4>
      </vt:variant>
      <vt:variant>
        <vt:lpwstr>https://www.justice.gov/crt/fcs/TitleVI</vt:lpwstr>
      </vt:variant>
      <vt:variant>
        <vt:lpwstr/>
      </vt:variant>
      <vt:variant>
        <vt:i4>4390965</vt:i4>
      </vt:variant>
      <vt:variant>
        <vt:i4>2037</vt:i4>
      </vt:variant>
      <vt:variant>
        <vt:i4>0</vt:i4>
      </vt:variant>
      <vt:variant>
        <vt:i4>5</vt:i4>
      </vt:variant>
      <vt:variant>
        <vt:lpwstr>https://www.fema.gov/media-library-data/20130726-1545-20490-9247/frm_acts.pdf</vt:lpwstr>
      </vt:variant>
      <vt:variant>
        <vt:lpwstr/>
      </vt:variant>
      <vt:variant>
        <vt:i4>655443</vt:i4>
      </vt:variant>
      <vt:variant>
        <vt:i4>2034</vt:i4>
      </vt:variant>
      <vt:variant>
        <vt:i4>0</vt:i4>
      </vt:variant>
      <vt:variant>
        <vt:i4>5</vt:i4>
      </vt:variant>
      <vt:variant>
        <vt:lpwstr>https://www.hudexchange.info/resource/3684/guidance-on-the-cpd-green-building-checklist/</vt:lpwstr>
      </vt:variant>
      <vt:variant>
        <vt:lpwstr/>
      </vt:variant>
      <vt:variant>
        <vt:i4>4390924</vt:i4>
      </vt:variant>
      <vt:variant>
        <vt:i4>2031</vt:i4>
      </vt:variant>
      <vt:variant>
        <vt:i4>0</vt:i4>
      </vt:variant>
      <vt:variant>
        <vt:i4>5</vt:i4>
      </vt:variant>
      <vt:variant>
        <vt:lpwstr>https://www.fema.gov/media-library-data/20130726-1623-20490-5704/nhpa.pdf</vt:lpwstr>
      </vt:variant>
      <vt:variant>
        <vt:lpwstr/>
      </vt:variant>
      <vt:variant>
        <vt:i4>6815806</vt:i4>
      </vt:variant>
      <vt:variant>
        <vt:i4>2004</vt:i4>
      </vt:variant>
      <vt:variant>
        <vt:i4>0</vt:i4>
      </vt:variant>
      <vt:variant>
        <vt:i4>5</vt:i4>
      </vt:variant>
      <vt:variant>
        <vt:lpwstr>http://floridajobs.org/docs/default-source/office-of-disaster-recovery/hurricane-michael/state-action-plan-for-disaster-recovery---hurricane-michael_approved-by-hud.pdf?sfvrsn=956f46b0_2</vt:lpwstr>
      </vt:variant>
      <vt:variant>
        <vt:lpwstr/>
      </vt:variant>
      <vt:variant>
        <vt:i4>4784212</vt:i4>
      </vt:variant>
      <vt:variant>
        <vt:i4>2001</vt:i4>
      </vt:variant>
      <vt:variant>
        <vt:i4>0</vt:i4>
      </vt:variant>
      <vt:variant>
        <vt:i4>5</vt:i4>
      </vt:variant>
      <vt:variant>
        <vt:lpwstr>https://www.govinfo.gov/content/pkg/FR-2018-02-09/pdf/2018-02693.pdf</vt:lpwstr>
      </vt:variant>
      <vt:variant>
        <vt:lpwstr/>
      </vt:variant>
      <vt:variant>
        <vt:i4>7798828</vt:i4>
      </vt:variant>
      <vt:variant>
        <vt:i4>1998</vt:i4>
      </vt:variant>
      <vt:variant>
        <vt:i4>0</vt:i4>
      </vt:variant>
      <vt:variant>
        <vt:i4>5</vt:i4>
      </vt:variant>
      <vt:variant>
        <vt:lpwstr>https://www.fema.gov/disaster/4337</vt:lpwstr>
      </vt:variant>
      <vt:variant>
        <vt:lpwstr/>
      </vt:variant>
      <vt:variant>
        <vt:i4>7798828</vt:i4>
      </vt:variant>
      <vt:variant>
        <vt:i4>1995</vt:i4>
      </vt:variant>
      <vt:variant>
        <vt:i4>0</vt:i4>
      </vt:variant>
      <vt:variant>
        <vt:i4>5</vt:i4>
      </vt:variant>
      <vt:variant>
        <vt:lpwstr>https://www.fema.gov/disaster/4337</vt:lpwstr>
      </vt:variant>
      <vt:variant>
        <vt:lpwstr/>
      </vt:variant>
      <vt:variant>
        <vt:i4>4784212</vt:i4>
      </vt:variant>
      <vt:variant>
        <vt:i4>1992</vt:i4>
      </vt:variant>
      <vt:variant>
        <vt:i4>0</vt:i4>
      </vt:variant>
      <vt:variant>
        <vt:i4>5</vt:i4>
      </vt:variant>
      <vt:variant>
        <vt:lpwstr>https://www.govinfo.gov/content/pkg/FR-2018-02-09/pdf/2018-02693.pdf</vt:lpwstr>
      </vt:variant>
      <vt:variant>
        <vt:lpwstr/>
      </vt:variant>
      <vt:variant>
        <vt:i4>8323114</vt:i4>
      </vt:variant>
      <vt:variant>
        <vt:i4>1989</vt:i4>
      </vt:variant>
      <vt:variant>
        <vt:i4>0</vt:i4>
      </vt:variant>
      <vt:variant>
        <vt:i4>5</vt:i4>
      </vt:variant>
      <vt:variant>
        <vt:lpwstr>https://www.google.com/search?sxsrf=qwu&amp;amp;q=42%2BU.S.C.&amp;amp;stick=H4sIAAAAAAAAAONgVuLSz9U3MLIwtzBKXsTKaWKkEKoXrOesBwCSiHM6GgAAAA&amp;amp;sa=X&amp;amp;ved=2ahUKEwj04fT6reniAhVC1qwKHeVNDjEQmxMoATAPegQIDBAP&amp;amp;sxsrf=seu</vt:lpwstr>
      </vt:variant>
      <vt:variant>
        <vt:lpwstr/>
      </vt:variant>
      <vt:variant>
        <vt:i4>1900607</vt:i4>
      </vt:variant>
      <vt:variant>
        <vt:i4>668</vt:i4>
      </vt:variant>
      <vt:variant>
        <vt:i4>0</vt:i4>
      </vt:variant>
      <vt:variant>
        <vt:i4>5</vt:i4>
      </vt:variant>
      <vt:variant>
        <vt:lpwstr/>
      </vt:variant>
      <vt:variant>
        <vt:lpwstr>_Toc80020179</vt:lpwstr>
      </vt:variant>
      <vt:variant>
        <vt:i4>1835071</vt:i4>
      </vt:variant>
      <vt:variant>
        <vt:i4>662</vt:i4>
      </vt:variant>
      <vt:variant>
        <vt:i4>0</vt:i4>
      </vt:variant>
      <vt:variant>
        <vt:i4>5</vt:i4>
      </vt:variant>
      <vt:variant>
        <vt:lpwstr/>
      </vt:variant>
      <vt:variant>
        <vt:lpwstr>_Toc80020178</vt:lpwstr>
      </vt:variant>
      <vt:variant>
        <vt:i4>1245247</vt:i4>
      </vt:variant>
      <vt:variant>
        <vt:i4>656</vt:i4>
      </vt:variant>
      <vt:variant>
        <vt:i4>0</vt:i4>
      </vt:variant>
      <vt:variant>
        <vt:i4>5</vt:i4>
      </vt:variant>
      <vt:variant>
        <vt:lpwstr/>
      </vt:variant>
      <vt:variant>
        <vt:lpwstr>_Toc80020177</vt:lpwstr>
      </vt:variant>
      <vt:variant>
        <vt:i4>1179711</vt:i4>
      </vt:variant>
      <vt:variant>
        <vt:i4>650</vt:i4>
      </vt:variant>
      <vt:variant>
        <vt:i4>0</vt:i4>
      </vt:variant>
      <vt:variant>
        <vt:i4>5</vt:i4>
      </vt:variant>
      <vt:variant>
        <vt:lpwstr/>
      </vt:variant>
      <vt:variant>
        <vt:lpwstr>_Toc80020176</vt:lpwstr>
      </vt:variant>
      <vt:variant>
        <vt:i4>1114175</vt:i4>
      </vt:variant>
      <vt:variant>
        <vt:i4>644</vt:i4>
      </vt:variant>
      <vt:variant>
        <vt:i4>0</vt:i4>
      </vt:variant>
      <vt:variant>
        <vt:i4>5</vt:i4>
      </vt:variant>
      <vt:variant>
        <vt:lpwstr/>
      </vt:variant>
      <vt:variant>
        <vt:lpwstr>_Toc80020175</vt:lpwstr>
      </vt:variant>
      <vt:variant>
        <vt:i4>1048639</vt:i4>
      </vt:variant>
      <vt:variant>
        <vt:i4>638</vt:i4>
      </vt:variant>
      <vt:variant>
        <vt:i4>0</vt:i4>
      </vt:variant>
      <vt:variant>
        <vt:i4>5</vt:i4>
      </vt:variant>
      <vt:variant>
        <vt:lpwstr/>
      </vt:variant>
      <vt:variant>
        <vt:lpwstr>_Toc80020174</vt:lpwstr>
      </vt:variant>
      <vt:variant>
        <vt:i4>1507391</vt:i4>
      </vt:variant>
      <vt:variant>
        <vt:i4>632</vt:i4>
      </vt:variant>
      <vt:variant>
        <vt:i4>0</vt:i4>
      </vt:variant>
      <vt:variant>
        <vt:i4>5</vt:i4>
      </vt:variant>
      <vt:variant>
        <vt:lpwstr/>
      </vt:variant>
      <vt:variant>
        <vt:lpwstr>_Toc80020173</vt:lpwstr>
      </vt:variant>
      <vt:variant>
        <vt:i4>1441855</vt:i4>
      </vt:variant>
      <vt:variant>
        <vt:i4>626</vt:i4>
      </vt:variant>
      <vt:variant>
        <vt:i4>0</vt:i4>
      </vt:variant>
      <vt:variant>
        <vt:i4>5</vt:i4>
      </vt:variant>
      <vt:variant>
        <vt:lpwstr/>
      </vt:variant>
      <vt:variant>
        <vt:lpwstr>_Toc80020172</vt:lpwstr>
      </vt:variant>
      <vt:variant>
        <vt:i4>1376319</vt:i4>
      </vt:variant>
      <vt:variant>
        <vt:i4>620</vt:i4>
      </vt:variant>
      <vt:variant>
        <vt:i4>0</vt:i4>
      </vt:variant>
      <vt:variant>
        <vt:i4>5</vt:i4>
      </vt:variant>
      <vt:variant>
        <vt:lpwstr/>
      </vt:variant>
      <vt:variant>
        <vt:lpwstr>_Toc80020171</vt:lpwstr>
      </vt:variant>
      <vt:variant>
        <vt:i4>1310783</vt:i4>
      </vt:variant>
      <vt:variant>
        <vt:i4>614</vt:i4>
      </vt:variant>
      <vt:variant>
        <vt:i4>0</vt:i4>
      </vt:variant>
      <vt:variant>
        <vt:i4>5</vt:i4>
      </vt:variant>
      <vt:variant>
        <vt:lpwstr/>
      </vt:variant>
      <vt:variant>
        <vt:lpwstr>_Toc80020170</vt:lpwstr>
      </vt:variant>
      <vt:variant>
        <vt:i4>1900606</vt:i4>
      </vt:variant>
      <vt:variant>
        <vt:i4>608</vt:i4>
      </vt:variant>
      <vt:variant>
        <vt:i4>0</vt:i4>
      </vt:variant>
      <vt:variant>
        <vt:i4>5</vt:i4>
      </vt:variant>
      <vt:variant>
        <vt:lpwstr/>
      </vt:variant>
      <vt:variant>
        <vt:lpwstr>_Toc80020169</vt:lpwstr>
      </vt:variant>
      <vt:variant>
        <vt:i4>1835070</vt:i4>
      </vt:variant>
      <vt:variant>
        <vt:i4>602</vt:i4>
      </vt:variant>
      <vt:variant>
        <vt:i4>0</vt:i4>
      </vt:variant>
      <vt:variant>
        <vt:i4>5</vt:i4>
      </vt:variant>
      <vt:variant>
        <vt:lpwstr/>
      </vt:variant>
      <vt:variant>
        <vt:lpwstr>_Toc80020168</vt:lpwstr>
      </vt:variant>
      <vt:variant>
        <vt:i4>1245246</vt:i4>
      </vt:variant>
      <vt:variant>
        <vt:i4>596</vt:i4>
      </vt:variant>
      <vt:variant>
        <vt:i4>0</vt:i4>
      </vt:variant>
      <vt:variant>
        <vt:i4>5</vt:i4>
      </vt:variant>
      <vt:variant>
        <vt:lpwstr/>
      </vt:variant>
      <vt:variant>
        <vt:lpwstr>_Toc80020167</vt:lpwstr>
      </vt:variant>
      <vt:variant>
        <vt:i4>1179710</vt:i4>
      </vt:variant>
      <vt:variant>
        <vt:i4>590</vt:i4>
      </vt:variant>
      <vt:variant>
        <vt:i4>0</vt:i4>
      </vt:variant>
      <vt:variant>
        <vt:i4>5</vt:i4>
      </vt:variant>
      <vt:variant>
        <vt:lpwstr/>
      </vt:variant>
      <vt:variant>
        <vt:lpwstr>_Toc80020166</vt:lpwstr>
      </vt:variant>
      <vt:variant>
        <vt:i4>1114174</vt:i4>
      </vt:variant>
      <vt:variant>
        <vt:i4>584</vt:i4>
      </vt:variant>
      <vt:variant>
        <vt:i4>0</vt:i4>
      </vt:variant>
      <vt:variant>
        <vt:i4>5</vt:i4>
      </vt:variant>
      <vt:variant>
        <vt:lpwstr/>
      </vt:variant>
      <vt:variant>
        <vt:lpwstr>_Toc80020165</vt:lpwstr>
      </vt:variant>
      <vt:variant>
        <vt:i4>1048638</vt:i4>
      </vt:variant>
      <vt:variant>
        <vt:i4>578</vt:i4>
      </vt:variant>
      <vt:variant>
        <vt:i4>0</vt:i4>
      </vt:variant>
      <vt:variant>
        <vt:i4>5</vt:i4>
      </vt:variant>
      <vt:variant>
        <vt:lpwstr/>
      </vt:variant>
      <vt:variant>
        <vt:lpwstr>_Toc80020164</vt:lpwstr>
      </vt:variant>
      <vt:variant>
        <vt:i4>1507390</vt:i4>
      </vt:variant>
      <vt:variant>
        <vt:i4>572</vt:i4>
      </vt:variant>
      <vt:variant>
        <vt:i4>0</vt:i4>
      </vt:variant>
      <vt:variant>
        <vt:i4>5</vt:i4>
      </vt:variant>
      <vt:variant>
        <vt:lpwstr/>
      </vt:variant>
      <vt:variant>
        <vt:lpwstr>_Toc80020163</vt:lpwstr>
      </vt:variant>
      <vt:variant>
        <vt:i4>1441854</vt:i4>
      </vt:variant>
      <vt:variant>
        <vt:i4>566</vt:i4>
      </vt:variant>
      <vt:variant>
        <vt:i4>0</vt:i4>
      </vt:variant>
      <vt:variant>
        <vt:i4>5</vt:i4>
      </vt:variant>
      <vt:variant>
        <vt:lpwstr/>
      </vt:variant>
      <vt:variant>
        <vt:lpwstr>_Toc80020162</vt:lpwstr>
      </vt:variant>
      <vt:variant>
        <vt:i4>1376318</vt:i4>
      </vt:variant>
      <vt:variant>
        <vt:i4>560</vt:i4>
      </vt:variant>
      <vt:variant>
        <vt:i4>0</vt:i4>
      </vt:variant>
      <vt:variant>
        <vt:i4>5</vt:i4>
      </vt:variant>
      <vt:variant>
        <vt:lpwstr/>
      </vt:variant>
      <vt:variant>
        <vt:lpwstr>_Toc80020161</vt:lpwstr>
      </vt:variant>
      <vt:variant>
        <vt:i4>1310782</vt:i4>
      </vt:variant>
      <vt:variant>
        <vt:i4>554</vt:i4>
      </vt:variant>
      <vt:variant>
        <vt:i4>0</vt:i4>
      </vt:variant>
      <vt:variant>
        <vt:i4>5</vt:i4>
      </vt:variant>
      <vt:variant>
        <vt:lpwstr/>
      </vt:variant>
      <vt:variant>
        <vt:lpwstr>_Toc80020160</vt:lpwstr>
      </vt:variant>
      <vt:variant>
        <vt:i4>1900605</vt:i4>
      </vt:variant>
      <vt:variant>
        <vt:i4>548</vt:i4>
      </vt:variant>
      <vt:variant>
        <vt:i4>0</vt:i4>
      </vt:variant>
      <vt:variant>
        <vt:i4>5</vt:i4>
      </vt:variant>
      <vt:variant>
        <vt:lpwstr/>
      </vt:variant>
      <vt:variant>
        <vt:lpwstr>_Toc80020159</vt:lpwstr>
      </vt:variant>
      <vt:variant>
        <vt:i4>1835069</vt:i4>
      </vt:variant>
      <vt:variant>
        <vt:i4>542</vt:i4>
      </vt:variant>
      <vt:variant>
        <vt:i4>0</vt:i4>
      </vt:variant>
      <vt:variant>
        <vt:i4>5</vt:i4>
      </vt:variant>
      <vt:variant>
        <vt:lpwstr/>
      </vt:variant>
      <vt:variant>
        <vt:lpwstr>_Toc80020158</vt:lpwstr>
      </vt:variant>
      <vt:variant>
        <vt:i4>1245245</vt:i4>
      </vt:variant>
      <vt:variant>
        <vt:i4>536</vt:i4>
      </vt:variant>
      <vt:variant>
        <vt:i4>0</vt:i4>
      </vt:variant>
      <vt:variant>
        <vt:i4>5</vt:i4>
      </vt:variant>
      <vt:variant>
        <vt:lpwstr/>
      </vt:variant>
      <vt:variant>
        <vt:lpwstr>_Toc80020157</vt:lpwstr>
      </vt:variant>
      <vt:variant>
        <vt:i4>1179709</vt:i4>
      </vt:variant>
      <vt:variant>
        <vt:i4>530</vt:i4>
      </vt:variant>
      <vt:variant>
        <vt:i4>0</vt:i4>
      </vt:variant>
      <vt:variant>
        <vt:i4>5</vt:i4>
      </vt:variant>
      <vt:variant>
        <vt:lpwstr/>
      </vt:variant>
      <vt:variant>
        <vt:lpwstr>_Toc80020156</vt:lpwstr>
      </vt:variant>
      <vt:variant>
        <vt:i4>1114173</vt:i4>
      </vt:variant>
      <vt:variant>
        <vt:i4>524</vt:i4>
      </vt:variant>
      <vt:variant>
        <vt:i4>0</vt:i4>
      </vt:variant>
      <vt:variant>
        <vt:i4>5</vt:i4>
      </vt:variant>
      <vt:variant>
        <vt:lpwstr/>
      </vt:variant>
      <vt:variant>
        <vt:lpwstr>_Toc80020155</vt:lpwstr>
      </vt:variant>
      <vt:variant>
        <vt:i4>1048637</vt:i4>
      </vt:variant>
      <vt:variant>
        <vt:i4>518</vt:i4>
      </vt:variant>
      <vt:variant>
        <vt:i4>0</vt:i4>
      </vt:variant>
      <vt:variant>
        <vt:i4>5</vt:i4>
      </vt:variant>
      <vt:variant>
        <vt:lpwstr/>
      </vt:variant>
      <vt:variant>
        <vt:lpwstr>_Toc80020154</vt:lpwstr>
      </vt:variant>
      <vt:variant>
        <vt:i4>1507389</vt:i4>
      </vt:variant>
      <vt:variant>
        <vt:i4>512</vt:i4>
      </vt:variant>
      <vt:variant>
        <vt:i4>0</vt:i4>
      </vt:variant>
      <vt:variant>
        <vt:i4>5</vt:i4>
      </vt:variant>
      <vt:variant>
        <vt:lpwstr/>
      </vt:variant>
      <vt:variant>
        <vt:lpwstr>_Toc80020153</vt:lpwstr>
      </vt:variant>
      <vt:variant>
        <vt:i4>1441853</vt:i4>
      </vt:variant>
      <vt:variant>
        <vt:i4>506</vt:i4>
      </vt:variant>
      <vt:variant>
        <vt:i4>0</vt:i4>
      </vt:variant>
      <vt:variant>
        <vt:i4>5</vt:i4>
      </vt:variant>
      <vt:variant>
        <vt:lpwstr/>
      </vt:variant>
      <vt:variant>
        <vt:lpwstr>_Toc80020152</vt:lpwstr>
      </vt:variant>
      <vt:variant>
        <vt:i4>1376317</vt:i4>
      </vt:variant>
      <vt:variant>
        <vt:i4>500</vt:i4>
      </vt:variant>
      <vt:variant>
        <vt:i4>0</vt:i4>
      </vt:variant>
      <vt:variant>
        <vt:i4>5</vt:i4>
      </vt:variant>
      <vt:variant>
        <vt:lpwstr/>
      </vt:variant>
      <vt:variant>
        <vt:lpwstr>_Toc80020151</vt:lpwstr>
      </vt:variant>
      <vt:variant>
        <vt:i4>1310781</vt:i4>
      </vt:variant>
      <vt:variant>
        <vt:i4>494</vt:i4>
      </vt:variant>
      <vt:variant>
        <vt:i4>0</vt:i4>
      </vt:variant>
      <vt:variant>
        <vt:i4>5</vt:i4>
      </vt:variant>
      <vt:variant>
        <vt:lpwstr/>
      </vt:variant>
      <vt:variant>
        <vt:lpwstr>_Toc80020150</vt:lpwstr>
      </vt:variant>
      <vt:variant>
        <vt:i4>1900604</vt:i4>
      </vt:variant>
      <vt:variant>
        <vt:i4>488</vt:i4>
      </vt:variant>
      <vt:variant>
        <vt:i4>0</vt:i4>
      </vt:variant>
      <vt:variant>
        <vt:i4>5</vt:i4>
      </vt:variant>
      <vt:variant>
        <vt:lpwstr/>
      </vt:variant>
      <vt:variant>
        <vt:lpwstr>_Toc80020149</vt:lpwstr>
      </vt:variant>
      <vt:variant>
        <vt:i4>1835068</vt:i4>
      </vt:variant>
      <vt:variant>
        <vt:i4>482</vt:i4>
      </vt:variant>
      <vt:variant>
        <vt:i4>0</vt:i4>
      </vt:variant>
      <vt:variant>
        <vt:i4>5</vt:i4>
      </vt:variant>
      <vt:variant>
        <vt:lpwstr/>
      </vt:variant>
      <vt:variant>
        <vt:lpwstr>_Toc80020148</vt:lpwstr>
      </vt:variant>
      <vt:variant>
        <vt:i4>1245244</vt:i4>
      </vt:variant>
      <vt:variant>
        <vt:i4>476</vt:i4>
      </vt:variant>
      <vt:variant>
        <vt:i4>0</vt:i4>
      </vt:variant>
      <vt:variant>
        <vt:i4>5</vt:i4>
      </vt:variant>
      <vt:variant>
        <vt:lpwstr/>
      </vt:variant>
      <vt:variant>
        <vt:lpwstr>_Toc80020147</vt:lpwstr>
      </vt:variant>
      <vt:variant>
        <vt:i4>1179708</vt:i4>
      </vt:variant>
      <vt:variant>
        <vt:i4>470</vt:i4>
      </vt:variant>
      <vt:variant>
        <vt:i4>0</vt:i4>
      </vt:variant>
      <vt:variant>
        <vt:i4>5</vt:i4>
      </vt:variant>
      <vt:variant>
        <vt:lpwstr/>
      </vt:variant>
      <vt:variant>
        <vt:lpwstr>_Toc80020146</vt:lpwstr>
      </vt:variant>
      <vt:variant>
        <vt:i4>1114172</vt:i4>
      </vt:variant>
      <vt:variant>
        <vt:i4>464</vt:i4>
      </vt:variant>
      <vt:variant>
        <vt:i4>0</vt:i4>
      </vt:variant>
      <vt:variant>
        <vt:i4>5</vt:i4>
      </vt:variant>
      <vt:variant>
        <vt:lpwstr/>
      </vt:variant>
      <vt:variant>
        <vt:lpwstr>_Toc80020145</vt:lpwstr>
      </vt:variant>
      <vt:variant>
        <vt:i4>1048636</vt:i4>
      </vt:variant>
      <vt:variant>
        <vt:i4>458</vt:i4>
      </vt:variant>
      <vt:variant>
        <vt:i4>0</vt:i4>
      </vt:variant>
      <vt:variant>
        <vt:i4>5</vt:i4>
      </vt:variant>
      <vt:variant>
        <vt:lpwstr/>
      </vt:variant>
      <vt:variant>
        <vt:lpwstr>_Toc80020144</vt:lpwstr>
      </vt:variant>
      <vt:variant>
        <vt:i4>1507388</vt:i4>
      </vt:variant>
      <vt:variant>
        <vt:i4>452</vt:i4>
      </vt:variant>
      <vt:variant>
        <vt:i4>0</vt:i4>
      </vt:variant>
      <vt:variant>
        <vt:i4>5</vt:i4>
      </vt:variant>
      <vt:variant>
        <vt:lpwstr/>
      </vt:variant>
      <vt:variant>
        <vt:lpwstr>_Toc80020143</vt:lpwstr>
      </vt:variant>
      <vt:variant>
        <vt:i4>1441852</vt:i4>
      </vt:variant>
      <vt:variant>
        <vt:i4>446</vt:i4>
      </vt:variant>
      <vt:variant>
        <vt:i4>0</vt:i4>
      </vt:variant>
      <vt:variant>
        <vt:i4>5</vt:i4>
      </vt:variant>
      <vt:variant>
        <vt:lpwstr/>
      </vt:variant>
      <vt:variant>
        <vt:lpwstr>_Toc80020142</vt:lpwstr>
      </vt:variant>
      <vt:variant>
        <vt:i4>1376316</vt:i4>
      </vt:variant>
      <vt:variant>
        <vt:i4>440</vt:i4>
      </vt:variant>
      <vt:variant>
        <vt:i4>0</vt:i4>
      </vt:variant>
      <vt:variant>
        <vt:i4>5</vt:i4>
      </vt:variant>
      <vt:variant>
        <vt:lpwstr/>
      </vt:variant>
      <vt:variant>
        <vt:lpwstr>_Toc80020141</vt:lpwstr>
      </vt:variant>
      <vt:variant>
        <vt:i4>1310780</vt:i4>
      </vt:variant>
      <vt:variant>
        <vt:i4>434</vt:i4>
      </vt:variant>
      <vt:variant>
        <vt:i4>0</vt:i4>
      </vt:variant>
      <vt:variant>
        <vt:i4>5</vt:i4>
      </vt:variant>
      <vt:variant>
        <vt:lpwstr/>
      </vt:variant>
      <vt:variant>
        <vt:lpwstr>_Toc80020140</vt:lpwstr>
      </vt:variant>
      <vt:variant>
        <vt:i4>1900603</vt:i4>
      </vt:variant>
      <vt:variant>
        <vt:i4>428</vt:i4>
      </vt:variant>
      <vt:variant>
        <vt:i4>0</vt:i4>
      </vt:variant>
      <vt:variant>
        <vt:i4>5</vt:i4>
      </vt:variant>
      <vt:variant>
        <vt:lpwstr/>
      </vt:variant>
      <vt:variant>
        <vt:lpwstr>_Toc80020139</vt:lpwstr>
      </vt:variant>
      <vt:variant>
        <vt:i4>1835067</vt:i4>
      </vt:variant>
      <vt:variant>
        <vt:i4>422</vt:i4>
      </vt:variant>
      <vt:variant>
        <vt:i4>0</vt:i4>
      </vt:variant>
      <vt:variant>
        <vt:i4>5</vt:i4>
      </vt:variant>
      <vt:variant>
        <vt:lpwstr/>
      </vt:variant>
      <vt:variant>
        <vt:lpwstr>_Toc80020138</vt:lpwstr>
      </vt:variant>
      <vt:variant>
        <vt:i4>1245243</vt:i4>
      </vt:variant>
      <vt:variant>
        <vt:i4>416</vt:i4>
      </vt:variant>
      <vt:variant>
        <vt:i4>0</vt:i4>
      </vt:variant>
      <vt:variant>
        <vt:i4>5</vt:i4>
      </vt:variant>
      <vt:variant>
        <vt:lpwstr/>
      </vt:variant>
      <vt:variant>
        <vt:lpwstr>_Toc80020137</vt:lpwstr>
      </vt:variant>
      <vt:variant>
        <vt:i4>1179707</vt:i4>
      </vt:variant>
      <vt:variant>
        <vt:i4>410</vt:i4>
      </vt:variant>
      <vt:variant>
        <vt:i4>0</vt:i4>
      </vt:variant>
      <vt:variant>
        <vt:i4>5</vt:i4>
      </vt:variant>
      <vt:variant>
        <vt:lpwstr/>
      </vt:variant>
      <vt:variant>
        <vt:lpwstr>_Toc80020136</vt:lpwstr>
      </vt:variant>
      <vt:variant>
        <vt:i4>1114171</vt:i4>
      </vt:variant>
      <vt:variant>
        <vt:i4>404</vt:i4>
      </vt:variant>
      <vt:variant>
        <vt:i4>0</vt:i4>
      </vt:variant>
      <vt:variant>
        <vt:i4>5</vt:i4>
      </vt:variant>
      <vt:variant>
        <vt:lpwstr/>
      </vt:variant>
      <vt:variant>
        <vt:lpwstr>_Toc80020135</vt:lpwstr>
      </vt:variant>
      <vt:variant>
        <vt:i4>1048635</vt:i4>
      </vt:variant>
      <vt:variant>
        <vt:i4>398</vt:i4>
      </vt:variant>
      <vt:variant>
        <vt:i4>0</vt:i4>
      </vt:variant>
      <vt:variant>
        <vt:i4>5</vt:i4>
      </vt:variant>
      <vt:variant>
        <vt:lpwstr/>
      </vt:variant>
      <vt:variant>
        <vt:lpwstr>_Toc80020134</vt:lpwstr>
      </vt:variant>
      <vt:variant>
        <vt:i4>1507387</vt:i4>
      </vt:variant>
      <vt:variant>
        <vt:i4>392</vt:i4>
      </vt:variant>
      <vt:variant>
        <vt:i4>0</vt:i4>
      </vt:variant>
      <vt:variant>
        <vt:i4>5</vt:i4>
      </vt:variant>
      <vt:variant>
        <vt:lpwstr/>
      </vt:variant>
      <vt:variant>
        <vt:lpwstr>_Toc80020133</vt:lpwstr>
      </vt:variant>
      <vt:variant>
        <vt:i4>1441851</vt:i4>
      </vt:variant>
      <vt:variant>
        <vt:i4>386</vt:i4>
      </vt:variant>
      <vt:variant>
        <vt:i4>0</vt:i4>
      </vt:variant>
      <vt:variant>
        <vt:i4>5</vt:i4>
      </vt:variant>
      <vt:variant>
        <vt:lpwstr/>
      </vt:variant>
      <vt:variant>
        <vt:lpwstr>_Toc80020132</vt:lpwstr>
      </vt:variant>
      <vt:variant>
        <vt:i4>1376315</vt:i4>
      </vt:variant>
      <vt:variant>
        <vt:i4>380</vt:i4>
      </vt:variant>
      <vt:variant>
        <vt:i4>0</vt:i4>
      </vt:variant>
      <vt:variant>
        <vt:i4>5</vt:i4>
      </vt:variant>
      <vt:variant>
        <vt:lpwstr/>
      </vt:variant>
      <vt:variant>
        <vt:lpwstr>_Toc80020131</vt:lpwstr>
      </vt:variant>
      <vt:variant>
        <vt:i4>1310779</vt:i4>
      </vt:variant>
      <vt:variant>
        <vt:i4>374</vt:i4>
      </vt:variant>
      <vt:variant>
        <vt:i4>0</vt:i4>
      </vt:variant>
      <vt:variant>
        <vt:i4>5</vt:i4>
      </vt:variant>
      <vt:variant>
        <vt:lpwstr/>
      </vt:variant>
      <vt:variant>
        <vt:lpwstr>_Toc80020130</vt:lpwstr>
      </vt:variant>
      <vt:variant>
        <vt:i4>1900602</vt:i4>
      </vt:variant>
      <vt:variant>
        <vt:i4>368</vt:i4>
      </vt:variant>
      <vt:variant>
        <vt:i4>0</vt:i4>
      </vt:variant>
      <vt:variant>
        <vt:i4>5</vt:i4>
      </vt:variant>
      <vt:variant>
        <vt:lpwstr/>
      </vt:variant>
      <vt:variant>
        <vt:lpwstr>_Toc80020129</vt:lpwstr>
      </vt:variant>
      <vt:variant>
        <vt:i4>1835066</vt:i4>
      </vt:variant>
      <vt:variant>
        <vt:i4>362</vt:i4>
      </vt:variant>
      <vt:variant>
        <vt:i4>0</vt:i4>
      </vt:variant>
      <vt:variant>
        <vt:i4>5</vt:i4>
      </vt:variant>
      <vt:variant>
        <vt:lpwstr/>
      </vt:variant>
      <vt:variant>
        <vt:lpwstr>_Toc80020128</vt:lpwstr>
      </vt:variant>
      <vt:variant>
        <vt:i4>1245242</vt:i4>
      </vt:variant>
      <vt:variant>
        <vt:i4>356</vt:i4>
      </vt:variant>
      <vt:variant>
        <vt:i4>0</vt:i4>
      </vt:variant>
      <vt:variant>
        <vt:i4>5</vt:i4>
      </vt:variant>
      <vt:variant>
        <vt:lpwstr/>
      </vt:variant>
      <vt:variant>
        <vt:lpwstr>_Toc80020127</vt:lpwstr>
      </vt:variant>
      <vt:variant>
        <vt:i4>1179706</vt:i4>
      </vt:variant>
      <vt:variant>
        <vt:i4>350</vt:i4>
      </vt:variant>
      <vt:variant>
        <vt:i4>0</vt:i4>
      </vt:variant>
      <vt:variant>
        <vt:i4>5</vt:i4>
      </vt:variant>
      <vt:variant>
        <vt:lpwstr/>
      </vt:variant>
      <vt:variant>
        <vt:lpwstr>_Toc80020126</vt:lpwstr>
      </vt:variant>
      <vt:variant>
        <vt:i4>1114170</vt:i4>
      </vt:variant>
      <vt:variant>
        <vt:i4>344</vt:i4>
      </vt:variant>
      <vt:variant>
        <vt:i4>0</vt:i4>
      </vt:variant>
      <vt:variant>
        <vt:i4>5</vt:i4>
      </vt:variant>
      <vt:variant>
        <vt:lpwstr/>
      </vt:variant>
      <vt:variant>
        <vt:lpwstr>_Toc80020125</vt:lpwstr>
      </vt:variant>
      <vt:variant>
        <vt:i4>1048634</vt:i4>
      </vt:variant>
      <vt:variant>
        <vt:i4>338</vt:i4>
      </vt:variant>
      <vt:variant>
        <vt:i4>0</vt:i4>
      </vt:variant>
      <vt:variant>
        <vt:i4>5</vt:i4>
      </vt:variant>
      <vt:variant>
        <vt:lpwstr/>
      </vt:variant>
      <vt:variant>
        <vt:lpwstr>_Toc80020124</vt:lpwstr>
      </vt:variant>
      <vt:variant>
        <vt:i4>1507386</vt:i4>
      </vt:variant>
      <vt:variant>
        <vt:i4>332</vt:i4>
      </vt:variant>
      <vt:variant>
        <vt:i4>0</vt:i4>
      </vt:variant>
      <vt:variant>
        <vt:i4>5</vt:i4>
      </vt:variant>
      <vt:variant>
        <vt:lpwstr/>
      </vt:variant>
      <vt:variant>
        <vt:lpwstr>_Toc80020123</vt:lpwstr>
      </vt:variant>
      <vt:variant>
        <vt:i4>1441850</vt:i4>
      </vt:variant>
      <vt:variant>
        <vt:i4>326</vt:i4>
      </vt:variant>
      <vt:variant>
        <vt:i4>0</vt:i4>
      </vt:variant>
      <vt:variant>
        <vt:i4>5</vt:i4>
      </vt:variant>
      <vt:variant>
        <vt:lpwstr/>
      </vt:variant>
      <vt:variant>
        <vt:lpwstr>_Toc80020122</vt:lpwstr>
      </vt:variant>
      <vt:variant>
        <vt:i4>1376314</vt:i4>
      </vt:variant>
      <vt:variant>
        <vt:i4>320</vt:i4>
      </vt:variant>
      <vt:variant>
        <vt:i4>0</vt:i4>
      </vt:variant>
      <vt:variant>
        <vt:i4>5</vt:i4>
      </vt:variant>
      <vt:variant>
        <vt:lpwstr/>
      </vt:variant>
      <vt:variant>
        <vt:lpwstr>_Toc80020121</vt:lpwstr>
      </vt:variant>
      <vt:variant>
        <vt:i4>1310778</vt:i4>
      </vt:variant>
      <vt:variant>
        <vt:i4>314</vt:i4>
      </vt:variant>
      <vt:variant>
        <vt:i4>0</vt:i4>
      </vt:variant>
      <vt:variant>
        <vt:i4>5</vt:i4>
      </vt:variant>
      <vt:variant>
        <vt:lpwstr/>
      </vt:variant>
      <vt:variant>
        <vt:lpwstr>_Toc80020120</vt:lpwstr>
      </vt:variant>
      <vt:variant>
        <vt:i4>1900601</vt:i4>
      </vt:variant>
      <vt:variant>
        <vt:i4>308</vt:i4>
      </vt:variant>
      <vt:variant>
        <vt:i4>0</vt:i4>
      </vt:variant>
      <vt:variant>
        <vt:i4>5</vt:i4>
      </vt:variant>
      <vt:variant>
        <vt:lpwstr/>
      </vt:variant>
      <vt:variant>
        <vt:lpwstr>_Toc80020119</vt:lpwstr>
      </vt:variant>
      <vt:variant>
        <vt:i4>1114169</vt:i4>
      </vt:variant>
      <vt:variant>
        <vt:i4>302</vt:i4>
      </vt:variant>
      <vt:variant>
        <vt:i4>0</vt:i4>
      </vt:variant>
      <vt:variant>
        <vt:i4>5</vt:i4>
      </vt:variant>
      <vt:variant>
        <vt:lpwstr/>
      </vt:variant>
      <vt:variant>
        <vt:lpwstr>_Toc80020115</vt:lpwstr>
      </vt:variant>
      <vt:variant>
        <vt:i4>1048633</vt:i4>
      </vt:variant>
      <vt:variant>
        <vt:i4>296</vt:i4>
      </vt:variant>
      <vt:variant>
        <vt:i4>0</vt:i4>
      </vt:variant>
      <vt:variant>
        <vt:i4>5</vt:i4>
      </vt:variant>
      <vt:variant>
        <vt:lpwstr/>
      </vt:variant>
      <vt:variant>
        <vt:lpwstr>_Toc80020114</vt:lpwstr>
      </vt:variant>
      <vt:variant>
        <vt:i4>1507385</vt:i4>
      </vt:variant>
      <vt:variant>
        <vt:i4>290</vt:i4>
      </vt:variant>
      <vt:variant>
        <vt:i4>0</vt:i4>
      </vt:variant>
      <vt:variant>
        <vt:i4>5</vt:i4>
      </vt:variant>
      <vt:variant>
        <vt:lpwstr/>
      </vt:variant>
      <vt:variant>
        <vt:lpwstr>_Toc80020113</vt:lpwstr>
      </vt:variant>
      <vt:variant>
        <vt:i4>1441849</vt:i4>
      </vt:variant>
      <vt:variant>
        <vt:i4>284</vt:i4>
      </vt:variant>
      <vt:variant>
        <vt:i4>0</vt:i4>
      </vt:variant>
      <vt:variant>
        <vt:i4>5</vt:i4>
      </vt:variant>
      <vt:variant>
        <vt:lpwstr/>
      </vt:variant>
      <vt:variant>
        <vt:lpwstr>_Toc80020112</vt:lpwstr>
      </vt:variant>
      <vt:variant>
        <vt:i4>1376313</vt:i4>
      </vt:variant>
      <vt:variant>
        <vt:i4>278</vt:i4>
      </vt:variant>
      <vt:variant>
        <vt:i4>0</vt:i4>
      </vt:variant>
      <vt:variant>
        <vt:i4>5</vt:i4>
      </vt:variant>
      <vt:variant>
        <vt:lpwstr/>
      </vt:variant>
      <vt:variant>
        <vt:lpwstr>_Toc80020111</vt:lpwstr>
      </vt:variant>
      <vt:variant>
        <vt:i4>1310777</vt:i4>
      </vt:variant>
      <vt:variant>
        <vt:i4>272</vt:i4>
      </vt:variant>
      <vt:variant>
        <vt:i4>0</vt:i4>
      </vt:variant>
      <vt:variant>
        <vt:i4>5</vt:i4>
      </vt:variant>
      <vt:variant>
        <vt:lpwstr/>
      </vt:variant>
      <vt:variant>
        <vt:lpwstr>_Toc80020110</vt:lpwstr>
      </vt:variant>
      <vt:variant>
        <vt:i4>1900600</vt:i4>
      </vt:variant>
      <vt:variant>
        <vt:i4>266</vt:i4>
      </vt:variant>
      <vt:variant>
        <vt:i4>0</vt:i4>
      </vt:variant>
      <vt:variant>
        <vt:i4>5</vt:i4>
      </vt:variant>
      <vt:variant>
        <vt:lpwstr/>
      </vt:variant>
      <vt:variant>
        <vt:lpwstr>_Toc80020109</vt:lpwstr>
      </vt:variant>
      <vt:variant>
        <vt:i4>1835064</vt:i4>
      </vt:variant>
      <vt:variant>
        <vt:i4>260</vt:i4>
      </vt:variant>
      <vt:variant>
        <vt:i4>0</vt:i4>
      </vt:variant>
      <vt:variant>
        <vt:i4>5</vt:i4>
      </vt:variant>
      <vt:variant>
        <vt:lpwstr/>
      </vt:variant>
      <vt:variant>
        <vt:lpwstr>_Toc80020108</vt:lpwstr>
      </vt:variant>
      <vt:variant>
        <vt:i4>1245240</vt:i4>
      </vt:variant>
      <vt:variant>
        <vt:i4>254</vt:i4>
      </vt:variant>
      <vt:variant>
        <vt:i4>0</vt:i4>
      </vt:variant>
      <vt:variant>
        <vt:i4>5</vt:i4>
      </vt:variant>
      <vt:variant>
        <vt:lpwstr/>
      </vt:variant>
      <vt:variant>
        <vt:lpwstr>_Toc80020107</vt:lpwstr>
      </vt:variant>
      <vt:variant>
        <vt:i4>1179704</vt:i4>
      </vt:variant>
      <vt:variant>
        <vt:i4>248</vt:i4>
      </vt:variant>
      <vt:variant>
        <vt:i4>0</vt:i4>
      </vt:variant>
      <vt:variant>
        <vt:i4>5</vt:i4>
      </vt:variant>
      <vt:variant>
        <vt:lpwstr/>
      </vt:variant>
      <vt:variant>
        <vt:lpwstr>_Toc80020106</vt:lpwstr>
      </vt:variant>
      <vt:variant>
        <vt:i4>1114168</vt:i4>
      </vt:variant>
      <vt:variant>
        <vt:i4>242</vt:i4>
      </vt:variant>
      <vt:variant>
        <vt:i4>0</vt:i4>
      </vt:variant>
      <vt:variant>
        <vt:i4>5</vt:i4>
      </vt:variant>
      <vt:variant>
        <vt:lpwstr/>
      </vt:variant>
      <vt:variant>
        <vt:lpwstr>_Toc80020105</vt:lpwstr>
      </vt:variant>
      <vt:variant>
        <vt:i4>1048632</vt:i4>
      </vt:variant>
      <vt:variant>
        <vt:i4>236</vt:i4>
      </vt:variant>
      <vt:variant>
        <vt:i4>0</vt:i4>
      </vt:variant>
      <vt:variant>
        <vt:i4>5</vt:i4>
      </vt:variant>
      <vt:variant>
        <vt:lpwstr/>
      </vt:variant>
      <vt:variant>
        <vt:lpwstr>_Toc80020104</vt:lpwstr>
      </vt:variant>
      <vt:variant>
        <vt:i4>1507384</vt:i4>
      </vt:variant>
      <vt:variant>
        <vt:i4>230</vt:i4>
      </vt:variant>
      <vt:variant>
        <vt:i4>0</vt:i4>
      </vt:variant>
      <vt:variant>
        <vt:i4>5</vt:i4>
      </vt:variant>
      <vt:variant>
        <vt:lpwstr/>
      </vt:variant>
      <vt:variant>
        <vt:lpwstr>_Toc80020103</vt:lpwstr>
      </vt:variant>
      <vt:variant>
        <vt:i4>1441848</vt:i4>
      </vt:variant>
      <vt:variant>
        <vt:i4>224</vt:i4>
      </vt:variant>
      <vt:variant>
        <vt:i4>0</vt:i4>
      </vt:variant>
      <vt:variant>
        <vt:i4>5</vt:i4>
      </vt:variant>
      <vt:variant>
        <vt:lpwstr/>
      </vt:variant>
      <vt:variant>
        <vt:lpwstr>_Toc80020102</vt:lpwstr>
      </vt:variant>
      <vt:variant>
        <vt:i4>1376312</vt:i4>
      </vt:variant>
      <vt:variant>
        <vt:i4>218</vt:i4>
      </vt:variant>
      <vt:variant>
        <vt:i4>0</vt:i4>
      </vt:variant>
      <vt:variant>
        <vt:i4>5</vt:i4>
      </vt:variant>
      <vt:variant>
        <vt:lpwstr/>
      </vt:variant>
      <vt:variant>
        <vt:lpwstr>_Toc80020101</vt:lpwstr>
      </vt:variant>
      <vt:variant>
        <vt:i4>1310776</vt:i4>
      </vt:variant>
      <vt:variant>
        <vt:i4>212</vt:i4>
      </vt:variant>
      <vt:variant>
        <vt:i4>0</vt:i4>
      </vt:variant>
      <vt:variant>
        <vt:i4>5</vt:i4>
      </vt:variant>
      <vt:variant>
        <vt:lpwstr/>
      </vt:variant>
      <vt:variant>
        <vt:lpwstr>_Toc80020100</vt:lpwstr>
      </vt:variant>
      <vt:variant>
        <vt:i4>1835057</vt:i4>
      </vt:variant>
      <vt:variant>
        <vt:i4>206</vt:i4>
      </vt:variant>
      <vt:variant>
        <vt:i4>0</vt:i4>
      </vt:variant>
      <vt:variant>
        <vt:i4>5</vt:i4>
      </vt:variant>
      <vt:variant>
        <vt:lpwstr/>
      </vt:variant>
      <vt:variant>
        <vt:lpwstr>_Toc80020099</vt:lpwstr>
      </vt:variant>
      <vt:variant>
        <vt:i4>1900593</vt:i4>
      </vt:variant>
      <vt:variant>
        <vt:i4>200</vt:i4>
      </vt:variant>
      <vt:variant>
        <vt:i4>0</vt:i4>
      </vt:variant>
      <vt:variant>
        <vt:i4>5</vt:i4>
      </vt:variant>
      <vt:variant>
        <vt:lpwstr/>
      </vt:variant>
      <vt:variant>
        <vt:lpwstr>_Toc80020098</vt:lpwstr>
      </vt:variant>
      <vt:variant>
        <vt:i4>1179697</vt:i4>
      </vt:variant>
      <vt:variant>
        <vt:i4>194</vt:i4>
      </vt:variant>
      <vt:variant>
        <vt:i4>0</vt:i4>
      </vt:variant>
      <vt:variant>
        <vt:i4>5</vt:i4>
      </vt:variant>
      <vt:variant>
        <vt:lpwstr/>
      </vt:variant>
      <vt:variant>
        <vt:lpwstr>_Toc80020097</vt:lpwstr>
      </vt:variant>
      <vt:variant>
        <vt:i4>1245233</vt:i4>
      </vt:variant>
      <vt:variant>
        <vt:i4>188</vt:i4>
      </vt:variant>
      <vt:variant>
        <vt:i4>0</vt:i4>
      </vt:variant>
      <vt:variant>
        <vt:i4>5</vt:i4>
      </vt:variant>
      <vt:variant>
        <vt:lpwstr/>
      </vt:variant>
      <vt:variant>
        <vt:lpwstr>_Toc80020096</vt:lpwstr>
      </vt:variant>
      <vt:variant>
        <vt:i4>1048625</vt:i4>
      </vt:variant>
      <vt:variant>
        <vt:i4>182</vt:i4>
      </vt:variant>
      <vt:variant>
        <vt:i4>0</vt:i4>
      </vt:variant>
      <vt:variant>
        <vt:i4>5</vt:i4>
      </vt:variant>
      <vt:variant>
        <vt:lpwstr/>
      </vt:variant>
      <vt:variant>
        <vt:lpwstr>_Toc80020095</vt:lpwstr>
      </vt:variant>
      <vt:variant>
        <vt:i4>1114161</vt:i4>
      </vt:variant>
      <vt:variant>
        <vt:i4>176</vt:i4>
      </vt:variant>
      <vt:variant>
        <vt:i4>0</vt:i4>
      </vt:variant>
      <vt:variant>
        <vt:i4>5</vt:i4>
      </vt:variant>
      <vt:variant>
        <vt:lpwstr/>
      </vt:variant>
      <vt:variant>
        <vt:lpwstr>_Toc80020094</vt:lpwstr>
      </vt:variant>
      <vt:variant>
        <vt:i4>1441841</vt:i4>
      </vt:variant>
      <vt:variant>
        <vt:i4>170</vt:i4>
      </vt:variant>
      <vt:variant>
        <vt:i4>0</vt:i4>
      </vt:variant>
      <vt:variant>
        <vt:i4>5</vt:i4>
      </vt:variant>
      <vt:variant>
        <vt:lpwstr/>
      </vt:variant>
      <vt:variant>
        <vt:lpwstr>_Toc80020093</vt:lpwstr>
      </vt:variant>
      <vt:variant>
        <vt:i4>1507377</vt:i4>
      </vt:variant>
      <vt:variant>
        <vt:i4>164</vt:i4>
      </vt:variant>
      <vt:variant>
        <vt:i4>0</vt:i4>
      </vt:variant>
      <vt:variant>
        <vt:i4>5</vt:i4>
      </vt:variant>
      <vt:variant>
        <vt:lpwstr/>
      </vt:variant>
      <vt:variant>
        <vt:lpwstr>_Toc80020092</vt:lpwstr>
      </vt:variant>
      <vt:variant>
        <vt:i4>1310769</vt:i4>
      </vt:variant>
      <vt:variant>
        <vt:i4>158</vt:i4>
      </vt:variant>
      <vt:variant>
        <vt:i4>0</vt:i4>
      </vt:variant>
      <vt:variant>
        <vt:i4>5</vt:i4>
      </vt:variant>
      <vt:variant>
        <vt:lpwstr/>
      </vt:variant>
      <vt:variant>
        <vt:lpwstr>_Toc80020091</vt:lpwstr>
      </vt:variant>
      <vt:variant>
        <vt:i4>1376305</vt:i4>
      </vt:variant>
      <vt:variant>
        <vt:i4>152</vt:i4>
      </vt:variant>
      <vt:variant>
        <vt:i4>0</vt:i4>
      </vt:variant>
      <vt:variant>
        <vt:i4>5</vt:i4>
      </vt:variant>
      <vt:variant>
        <vt:lpwstr/>
      </vt:variant>
      <vt:variant>
        <vt:lpwstr>_Toc80020090</vt:lpwstr>
      </vt:variant>
      <vt:variant>
        <vt:i4>1835056</vt:i4>
      </vt:variant>
      <vt:variant>
        <vt:i4>146</vt:i4>
      </vt:variant>
      <vt:variant>
        <vt:i4>0</vt:i4>
      </vt:variant>
      <vt:variant>
        <vt:i4>5</vt:i4>
      </vt:variant>
      <vt:variant>
        <vt:lpwstr/>
      </vt:variant>
      <vt:variant>
        <vt:lpwstr>_Toc80020089</vt:lpwstr>
      </vt:variant>
      <vt:variant>
        <vt:i4>1900592</vt:i4>
      </vt:variant>
      <vt:variant>
        <vt:i4>140</vt:i4>
      </vt:variant>
      <vt:variant>
        <vt:i4>0</vt:i4>
      </vt:variant>
      <vt:variant>
        <vt:i4>5</vt:i4>
      </vt:variant>
      <vt:variant>
        <vt:lpwstr/>
      </vt:variant>
      <vt:variant>
        <vt:lpwstr>_Toc80020088</vt:lpwstr>
      </vt:variant>
      <vt:variant>
        <vt:i4>1179696</vt:i4>
      </vt:variant>
      <vt:variant>
        <vt:i4>134</vt:i4>
      </vt:variant>
      <vt:variant>
        <vt:i4>0</vt:i4>
      </vt:variant>
      <vt:variant>
        <vt:i4>5</vt:i4>
      </vt:variant>
      <vt:variant>
        <vt:lpwstr/>
      </vt:variant>
      <vt:variant>
        <vt:lpwstr>_Toc80020087</vt:lpwstr>
      </vt:variant>
      <vt:variant>
        <vt:i4>1245232</vt:i4>
      </vt:variant>
      <vt:variant>
        <vt:i4>128</vt:i4>
      </vt:variant>
      <vt:variant>
        <vt:i4>0</vt:i4>
      </vt:variant>
      <vt:variant>
        <vt:i4>5</vt:i4>
      </vt:variant>
      <vt:variant>
        <vt:lpwstr/>
      </vt:variant>
      <vt:variant>
        <vt:lpwstr>_Toc80020086</vt:lpwstr>
      </vt:variant>
      <vt:variant>
        <vt:i4>1048624</vt:i4>
      </vt:variant>
      <vt:variant>
        <vt:i4>122</vt:i4>
      </vt:variant>
      <vt:variant>
        <vt:i4>0</vt:i4>
      </vt:variant>
      <vt:variant>
        <vt:i4>5</vt:i4>
      </vt:variant>
      <vt:variant>
        <vt:lpwstr/>
      </vt:variant>
      <vt:variant>
        <vt:lpwstr>_Toc80020085</vt:lpwstr>
      </vt:variant>
      <vt:variant>
        <vt:i4>1114160</vt:i4>
      </vt:variant>
      <vt:variant>
        <vt:i4>116</vt:i4>
      </vt:variant>
      <vt:variant>
        <vt:i4>0</vt:i4>
      </vt:variant>
      <vt:variant>
        <vt:i4>5</vt:i4>
      </vt:variant>
      <vt:variant>
        <vt:lpwstr/>
      </vt:variant>
      <vt:variant>
        <vt:lpwstr>_Toc80020084</vt:lpwstr>
      </vt:variant>
      <vt:variant>
        <vt:i4>1441840</vt:i4>
      </vt:variant>
      <vt:variant>
        <vt:i4>110</vt:i4>
      </vt:variant>
      <vt:variant>
        <vt:i4>0</vt:i4>
      </vt:variant>
      <vt:variant>
        <vt:i4>5</vt:i4>
      </vt:variant>
      <vt:variant>
        <vt:lpwstr/>
      </vt:variant>
      <vt:variant>
        <vt:lpwstr>_Toc80020083</vt:lpwstr>
      </vt:variant>
      <vt:variant>
        <vt:i4>1507376</vt:i4>
      </vt:variant>
      <vt:variant>
        <vt:i4>104</vt:i4>
      </vt:variant>
      <vt:variant>
        <vt:i4>0</vt:i4>
      </vt:variant>
      <vt:variant>
        <vt:i4>5</vt:i4>
      </vt:variant>
      <vt:variant>
        <vt:lpwstr/>
      </vt:variant>
      <vt:variant>
        <vt:lpwstr>_Toc80020082</vt:lpwstr>
      </vt:variant>
      <vt:variant>
        <vt:i4>1310768</vt:i4>
      </vt:variant>
      <vt:variant>
        <vt:i4>98</vt:i4>
      </vt:variant>
      <vt:variant>
        <vt:i4>0</vt:i4>
      </vt:variant>
      <vt:variant>
        <vt:i4>5</vt:i4>
      </vt:variant>
      <vt:variant>
        <vt:lpwstr/>
      </vt:variant>
      <vt:variant>
        <vt:lpwstr>_Toc80020081</vt:lpwstr>
      </vt:variant>
      <vt:variant>
        <vt:i4>1376304</vt:i4>
      </vt:variant>
      <vt:variant>
        <vt:i4>92</vt:i4>
      </vt:variant>
      <vt:variant>
        <vt:i4>0</vt:i4>
      </vt:variant>
      <vt:variant>
        <vt:i4>5</vt:i4>
      </vt:variant>
      <vt:variant>
        <vt:lpwstr/>
      </vt:variant>
      <vt:variant>
        <vt:lpwstr>_Toc80020080</vt:lpwstr>
      </vt:variant>
      <vt:variant>
        <vt:i4>1835071</vt:i4>
      </vt:variant>
      <vt:variant>
        <vt:i4>86</vt:i4>
      </vt:variant>
      <vt:variant>
        <vt:i4>0</vt:i4>
      </vt:variant>
      <vt:variant>
        <vt:i4>5</vt:i4>
      </vt:variant>
      <vt:variant>
        <vt:lpwstr/>
      </vt:variant>
      <vt:variant>
        <vt:lpwstr>_Toc80020079</vt:lpwstr>
      </vt:variant>
      <vt:variant>
        <vt:i4>1900607</vt:i4>
      </vt:variant>
      <vt:variant>
        <vt:i4>80</vt:i4>
      </vt:variant>
      <vt:variant>
        <vt:i4>0</vt:i4>
      </vt:variant>
      <vt:variant>
        <vt:i4>5</vt:i4>
      </vt:variant>
      <vt:variant>
        <vt:lpwstr/>
      </vt:variant>
      <vt:variant>
        <vt:lpwstr>_Toc80020078</vt:lpwstr>
      </vt:variant>
      <vt:variant>
        <vt:i4>1179711</vt:i4>
      </vt:variant>
      <vt:variant>
        <vt:i4>74</vt:i4>
      </vt:variant>
      <vt:variant>
        <vt:i4>0</vt:i4>
      </vt:variant>
      <vt:variant>
        <vt:i4>5</vt:i4>
      </vt:variant>
      <vt:variant>
        <vt:lpwstr/>
      </vt:variant>
      <vt:variant>
        <vt:lpwstr>_Toc80020077</vt:lpwstr>
      </vt:variant>
      <vt:variant>
        <vt:i4>1245247</vt:i4>
      </vt:variant>
      <vt:variant>
        <vt:i4>68</vt:i4>
      </vt:variant>
      <vt:variant>
        <vt:i4>0</vt:i4>
      </vt:variant>
      <vt:variant>
        <vt:i4>5</vt:i4>
      </vt:variant>
      <vt:variant>
        <vt:lpwstr/>
      </vt:variant>
      <vt:variant>
        <vt:lpwstr>_Toc80020076</vt:lpwstr>
      </vt:variant>
      <vt:variant>
        <vt:i4>1048639</vt:i4>
      </vt:variant>
      <vt:variant>
        <vt:i4>62</vt:i4>
      </vt:variant>
      <vt:variant>
        <vt:i4>0</vt:i4>
      </vt:variant>
      <vt:variant>
        <vt:i4>5</vt:i4>
      </vt:variant>
      <vt:variant>
        <vt:lpwstr/>
      </vt:variant>
      <vt:variant>
        <vt:lpwstr>_Toc80020075</vt:lpwstr>
      </vt:variant>
      <vt:variant>
        <vt:i4>1114175</vt:i4>
      </vt:variant>
      <vt:variant>
        <vt:i4>56</vt:i4>
      </vt:variant>
      <vt:variant>
        <vt:i4>0</vt:i4>
      </vt:variant>
      <vt:variant>
        <vt:i4>5</vt:i4>
      </vt:variant>
      <vt:variant>
        <vt:lpwstr/>
      </vt:variant>
      <vt:variant>
        <vt:lpwstr>_Toc80020074</vt:lpwstr>
      </vt:variant>
      <vt:variant>
        <vt:i4>1441855</vt:i4>
      </vt:variant>
      <vt:variant>
        <vt:i4>50</vt:i4>
      </vt:variant>
      <vt:variant>
        <vt:i4>0</vt:i4>
      </vt:variant>
      <vt:variant>
        <vt:i4>5</vt:i4>
      </vt:variant>
      <vt:variant>
        <vt:lpwstr/>
      </vt:variant>
      <vt:variant>
        <vt:lpwstr>_Toc80020073</vt:lpwstr>
      </vt:variant>
      <vt:variant>
        <vt:i4>1507391</vt:i4>
      </vt:variant>
      <vt:variant>
        <vt:i4>44</vt:i4>
      </vt:variant>
      <vt:variant>
        <vt:i4>0</vt:i4>
      </vt:variant>
      <vt:variant>
        <vt:i4>5</vt:i4>
      </vt:variant>
      <vt:variant>
        <vt:lpwstr/>
      </vt:variant>
      <vt:variant>
        <vt:lpwstr>_Toc80020072</vt:lpwstr>
      </vt:variant>
      <vt:variant>
        <vt:i4>1310783</vt:i4>
      </vt:variant>
      <vt:variant>
        <vt:i4>38</vt:i4>
      </vt:variant>
      <vt:variant>
        <vt:i4>0</vt:i4>
      </vt:variant>
      <vt:variant>
        <vt:i4>5</vt:i4>
      </vt:variant>
      <vt:variant>
        <vt:lpwstr/>
      </vt:variant>
      <vt:variant>
        <vt:lpwstr>_Toc80020071</vt:lpwstr>
      </vt:variant>
      <vt:variant>
        <vt:i4>1376319</vt:i4>
      </vt:variant>
      <vt:variant>
        <vt:i4>32</vt:i4>
      </vt:variant>
      <vt:variant>
        <vt:i4>0</vt:i4>
      </vt:variant>
      <vt:variant>
        <vt:i4>5</vt:i4>
      </vt:variant>
      <vt:variant>
        <vt:lpwstr/>
      </vt:variant>
      <vt:variant>
        <vt:lpwstr>_Toc80020070</vt:lpwstr>
      </vt:variant>
      <vt:variant>
        <vt:i4>1769522</vt:i4>
      </vt:variant>
      <vt:variant>
        <vt:i4>26</vt:i4>
      </vt:variant>
      <vt:variant>
        <vt:i4>0</vt:i4>
      </vt:variant>
      <vt:variant>
        <vt:i4>5</vt:i4>
      </vt:variant>
      <vt:variant>
        <vt:lpwstr/>
      </vt:variant>
      <vt:variant>
        <vt:lpwstr>_Toc80019934</vt:lpwstr>
      </vt:variant>
      <vt:variant>
        <vt:i4>1507384</vt:i4>
      </vt:variant>
      <vt:variant>
        <vt:i4>20</vt:i4>
      </vt:variant>
      <vt:variant>
        <vt:i4>0</vt:i4>
      </vt:variant>
      <vt:variant>
        <vt:i4>5</vt:i4>
      </vt:variant>
      <vt:variant>
        <vt:lpwstr/>
      </vt:variant>
      <vt:variant>
        <vt:lpwstr>_Toc80019899</vt:lpwstr>
      </vt:variant>
      <vt:variant>
        <vt:i4>1769528</vt:i4>
      </vt:variant>
      <vt:variant>
        <vt:i4>14</vt:i4>
      </vt:variant>
      <vt:variant>
        <vt:i4>0</vt:i4>
      </vt:variant>
      <vt:variant>
        <vt:i4>5</vt:i4>
      </vt:variant>
      <vt:variant>
        <vt:lpwstr/>
      </vt:variant>
      <vt:variant>
        <vt:lpwstr>_Toc80019895</vt:lpwstr>
      </vt:variant>
      <vt:variant>
        <vt:i4>1703992</vt:i4>
      </vt:variant>
      <vt:variant>
        <vt:i4>8</vt:i4>
      </vt:variant>
      <vt:variant>
        <vt:i4>0</vt:i4>
      </vt:variant>
      <vt:variant>
        <vt:i4>5</vt:i4>
      </vt:variant>
      <vt:variant>
        <vt:lpwstr/>
      </vt:variant>
      <vt:variant>
        <vt:lpwstr>_Toc80019894</vt:lpwstr>
      </vt:variant>
      <vt:variant>
        <vt:i4>1900600</vt:i4>
      </vt:variant>
      <vt:variant>
        <vt:i4>2</vt:i4>
      </vt:variant>
      <vt:variant>
        <vt:i4>0</vt:i4>
      </vt:variant>
      <vt:variant>
        <vt:i4>5</vt:i4>
      </vt:variant>
      <vt:variant>
        <vt:lpwstr/>
      </vt:variant>
      <vt:variant>
        <vt:lpwstr>_Toc80019893</vt:lpwstr>
      </vt:variant>
      <vt:variant>
        <vt:i4>4980816</vt:i4>
      </vt:variant>
      <vt:variant>
        <vt:i4>0</vt:i4>
      </vt:variant>
      <vt:variant>
        <vt:i4>0</vt:i4>
      </vt:variant>
      <vt:variant>
        <vt:i4>5</vt:i4>
      </vt:variant>
      <vt:variant>
        <vt:lpwstr>https://www.govinfo.gov/content/pkg/FR-2019-06-20/pdf/2019-1314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ney Powell</dc:creator>
  <cp:keywords/>
  <dc:description/>
  <cp:lastModifiedBy>Quinones, Jesus</cp:lastModifiedBy>
  <cp:revision>4</cp:revision>
  <cp:lastPrinted>2021-11-04T14:02:00Z</cp:lastPrinted>
  <dcterms:created xsi:type="dcterms:W3CDTF">2022-05-04T15:39:00Z</dcterms:created>
  <dcterms:modified xsi:type="dcterms:W3CDTF">2024-01-24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5AA5456EA92040AE817EFFF6FC025D</vt:lpwstr>
  </property>
</Properties>
</file>